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44DF02" w14:textId="18E0C3EC" w:rsidR="00B22603" w:rsidRPr="00407596" w:rsidRDefault="00B22603" w:rsidP="00B22603">
      <w:pPr>
        <w:rPr>
          <w:rFonts w:ascii="'times new roman'" w:hAnsi="'times new roman'" w:cs="'times new roman'" w:hint="eastAsia"/>
          <w:b/>
          <w:sz w:val="36"/>
        </w:rPr>
      </w:pPr>
      <w:r>
        <w:rPr>
          <w:noProof/>
          <w:lang w:eastAsia="en-US"/>
        </w:rPr>
        <w:drawing>
          <wp:inline distT="0" distB="0" distL="0" distR="0" wp14:anchorId="176C319A" wp14:editId="5D4B3E5D">
            <wp:extent cx="2179955" cy="1038860"/>
            <wp:effectExtent l="0" t="0" r="0" b="8890"/>
            <wp:docPr id="1953787295" name="picture" descr="http://marylandreporter.com/wp-content/uploads/2011/09/University-Maryland-EasternShor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2179955" cy="1038860"/>
                    </a:xfrm>
                    <a:prstGeom prst="rect">
                      <a:avLst/>
                    </a:prstGeom>
                  </pic:spPr>
                </pic:pic>
              </a:graphicData>
            </a:graphic>
          </wp:inline>
        </w:drawing>
      </w:r>
    </w:p>
    <w:p w14:paraId="042C0860" w14:textId="77777777" w:rsidR="00B22603" w:rsidRPr="00407596" w:rsidRDefault="00B22603" w:rsidP="00B22603">
      <w:pPr>
        <w:rPr>
          <w:rFonts w:ascii="'times new roman'" w:hAnsi="'times new roman'" w:cs="'times new roman'" w:hint="eastAsia"/>
          <w:b/>
          <w:sz w:val="36"/>
        </w:rPr>
      </w:pPr>
    </w:p>
    <w:p w14:paraId="284A0AA5" w14:textId="77777777" w:rsidR="00B22603" w:rsidRPr="00407596" w:rsidRDefault="00B22603" w:rsidP="00B22603">
      <w:pPr>
        <w:spacing w:line="288" w:lineRule="auto"/>
        <w:rPr>
          <w:rFonts w:ascii="'times new roman'" w:hAnsi="'times new roman'" w:cs="'times new roman'" w:hint="eastAsia"/>
          <w:b/>
          <w:sz w:val="44"/>
        </w:rPr>
      </w:pPr>
      <w:r w:rsidRPr="00407596">
        <w:rPr>
          <w:rFonts w:ascii="'times new roman'" w:hAnsi="'times new roman'" w:cs="'times new roman'" w:hint="eastAsia"/>
          <w:b/>
          <w:sz w:val="44"/>
        </w:rPr>
        <w:t>Senior Design Project</w:t>
      </w:r>
    </w:p>
    <w:p w14:paraId="3B871627" w14:textId="5ED24EEE" w:rsidR="00B22603" w:rsidRPr="00407596" w:rsidRDefault="00155541" w:rsidP="00B22603">
      <w:bookmarkStart w:id="0" w:name="_Hlk6779996"/>
      <w:r w:rsidRPr="00155541">
        <w:rPr>
          <w:rFonts w:ascii="'times new roman'" w:hAnsi="'times new roman'" w:cs="'times new roman'"/>
          <w:b/>
          <w:sz w:val="44"/>
          <w:u w:val="single"/>
        </w:rPr>
        <w:t xml:space="preserve">Design of Home Automation </w:t>
      </w:r>
      <w:r w:rsidR="00CC413C">
        <w:rPr>
          <w:rFonts w:ascii="'times new roman'" w:hAnsi="'times new roman'" w:cs="'times new roman'"/>
          <w:b/>
          <w:sz w:val="44"/>
          <w:u w:val="single"/>
        </w:rPr>
        <w:t>System</w:t>
      </w:r>
      <w:r w:rsidRPr="00155541">
        <w:rPr>
          <w:rFonts w:ascii="'times new roman'" w:hAnsi="'times new roman'" w:cs="'times new roman'"/>
          <w:b/>
          <w:sz w:val="44"/>
          <w:u w:val="single"/>
        </w:rPr>
        <w:t xml:space="preserve"> for </w:t>
      </w:r>
      <w:r w:rsidR="00CC413C">
        <w:rPr>
          <w:rFonts w:ascii="'times new roman'" w:hAnsi="'times new roman'" w:cs="'times new roman'"/>
          <w:b/>
          <w:sz w:val="44"/>
          <w:u w:val="single"/>
        </w:rPr>
        <w:t>Appliance</w:t>
      </w:r>
      <w:r w:rsidRPr="00155541">
        <w:rPr>
          <w:rFonts w:ascii="'times new roman'" w:hAnsi="'times new roman'" w:cs="'times new roman'"/>
          <w:b/>
          <w:sz w:val="44"/>
          <w:u w:val="single"/>
        </w:rPr>
        <w:t xml:space="preserve"> </w:t>
      </w:r>
      <w:r w:rsidR="0045603B">
        <w:rPr>
          <w:rFonts w:ascii="'times new roman'" w:hAnsi="'times new roman'" w:cs="'times new roman'"/>
          <w:b/>
          <w:sz w:val="44"/>
          <w:u w:val="single"/>
        </w:rPr>
        <w:t>Control</w:t>
      </w:r>
      <w:bookmarkEnd w:id="0"/>
      <w:r w:rsidR="00B34132">
        <w:rPr>
          <w:rFonts w:ascii="'times new roman'" w:hAnsi="'times new roman'" w:cs="'times new roman'"/>
          <w:b/>
          <w:sz w:val="44"/>
          <w:u w:val="single"/>
        </w:rPr>
        <w:t xml:space="preserve"> </w:t>
      </w:r>
    </w:p>
    <w:p w14:paraId="4869A5EE" w14:textId="77777777" w:rsidR="00B22603" w:rsidRPr="00407596" w:rsidRDefault="00B22603" w:rsidP="00B22603">
      <w:pPr>
        <w:spacing w:line="360" w:lineRule="auto"/>
        <w:rPr>
          <w:rFonts w:eastAsiaTheme="minorEastAsia"/>
          <w:sz w:val="32"/>
          <w:szCs w:val="32"/>
          <w:u w:val="single"/>
        </w:rPr>
      </w:pPr>
    </w:p>
    <w:p w14:paraId="180F6FD5" w14:textId="0B93D927" w:rsidR="00B22603" w:rsidRPr="00A61F2E" w:rsidRDefault="00B22603" w:rsidP="00B22603">
      <w:pPr>
        <w:spacing w:line="288" w:lineRule="auto"/>
        <w:rPr>
          <w:sz w:val="28"/>
          <w:szCs w:val="32"/>
          <w:u w:val="single"/>
        </w:rPr>
      </w:pPr>
      <w:r w:rsidRPr="00A61F2E">
        <w:rPr>
          <w:rFonts w:eastAsia="'times new roman'"/>
          <w:sz w:val="28"/>
          <w:szCs w:val="32"/>
          <w:u w:val="single"/>
        </w:rPr>
        <w:t>E</w:t>
      </w:r>
      <w:r w:rsidR="00A61F2E">
        <w:rPr>
          <w:sz w:val="28"/>
          <w:szCs w:val="32"/>
          <w:u w:val="single"/>
        </w:rPr>
        <w:t>NGE477</w:t>
      </w:r>
      <w:r w:rsidRPr="00A61F2E">
        <w:rPr>
          <w:sz w:val="28"/>
          <w:szCs w:val="32"/>
          <w:u w:val="single"/>
        </w:rPr>
        <w:t xml:space="preserve"> </w:t>
      </w:r>
      <w:r w:rsidRPr="00A61F2E">
        <w:rPr>
          <w:rFonts w:eastAsia="'times new roman'"/>
          <w:sz w:val="28"/>
          <w:szCs w:val="32"/>
          <w:u w:val="single"/>
        </w:rPr>
        <w:t>Senior Design Project</w:t>
      </w:r>
      <w:r w:rsidRPr="00A61F2E">
        <w:rPr>
          <w:sz w:val="28"/>
          <w:szCs w:val="32"/>
          <w:u w:val="single"/>
        </w:rPr>
        <w:t xml:space="preserve"> I</w:t>
      </w:r>
      <w:r w:rsidR="00A61F2E" w:rsidRPr="00A61F2E">
        <w:rPr>
          <w:sz w:val="28"/>
          <w:szCs w:val="32"/>
          <w:u w:val="single"/>
        </w:rPr>
        <w:t>I</w:t>
      </w:r>
    </w:p>
    <w:p w14:paraId="23420616" w14:textId="77777777" w:rsidR="00B22603" w:rsidRPr="00407596" w:rsidRDefault="00B22603" w:rsidP="00B22603">
      <w:pPr>
        <w:spacing w:line="288" w:lineRule="auto"/>
        <w:rPr>
          <w:sz w:val="28"/>
          <w:szCs w:val="32"/>
        </w:rPr>
      </w:pPr>
      <w:r w:rsidRPr="00407596">
        <w:rPr>
          <w:sz w:val="28"/>
          <w:szCs w:val="32"/>
        </w:rPr>
        <w:t>Department of Engineering and Aviation Sciences</w:t>
      </w:r>
    </w:p>
    <w:p w14:paraId="36F04D50" w14:textId="77777777" w:rsidR="00B22603" w:rsidRPr="00407596" w:rsidRDefault="00B22603" w:rsidP="00B22603">
      <w:pPr>
        <w:spacing w:line="288" w:lineRule="auto"/>
        <w:rPr>
          <w:sz w:val="28"/>
          <w:szCs w:val="32"/>
        </w:rPr>
      </w:pPr>
      <w:r w:rsidRPr="00407596">
        <w:rPr>
          <w:sz w:val="28"/>
          <w:szCs w:val="32"/>
        </w:rPr>
        <w:t>University of Maryland, Eastern Shore</w:t>
      </w:r>
    </w:p>
    <w:p w14:paraId="3BD2CF4D" w14:textId="77777777" w:rsidR="00B22603" w:rsidRPr="00407596" w:rsidRDefault="00B22603" w:rsidP="00B22603">
      <w:pPr>
        <w:rPr>
          <w:rFonts w:ascii="'times new roman'" w:eastAsiaTheme="minorEastAsia" w:hAnsi="'times new roman'" w:cs="'times new roman'" w:hint="eastAsia"/>
          <w:sz w:val="27"/>
        </w:rPr>
      </w:pPr>
    </w:p>
    <w:p w14:paraId="2167A3A0" w14:textId="77777777" w:rsidR="00B22603" w:rsidRPr="00407596" w:rsidRDefault="00B22603" w:rsidP="00B22603">
      <w:pPr>
        <w:rPr>
          <w:rFonts w:ascii="'times new roman'" w:eastAsiaTheme="minorEastAsia" w:hAnsi="'times new roman'" w:cs="'times new roman'" w:hint="eastAsia"/>
          <w:sz w:val="27"/>
        </w:rPr>
      </w:pPr>
    </w:p>
    <w:p w14:paraId="1FFD051F" w14:textId="77777777" w:rsidR="00B22603" w:rsidRPr="00407596" w:rsidRDefault="008B4304" w:rsidP="00B22603">
      <w:pPr>
        <w:spacing w:line="360" w:lineRule="auto"/>
        <w:rPr>
          <w:rFonts w:ascii="'times new roman'" w:eastAsiaTheme="minorEastAsia" w:hAnsi="'times new roman'" w:cs="'times new roman'" w:hint="eastAsia"/>
          <w:sz w:val="32"/>
        </w:rPr>
      </w:pPr>
      <w:r>
        <w:rPr>
          <w:rFonts w:ascii="'times new roman'" w:eastAsiaTheme="minorEastAsia" w:hAnsi="'times new roman'" w:cs="'times new roman'"/>
          <w:sz w:val="32"/>
        </w:rPr>
        <w:t>Ndubuisi Iwuala</w:t>
      </w:r>
    </w:p>
    <w:p w14:paraId="48BA417D" w14:textId="77777777" w:rsidR="00B22603" w:rsidRPr="00407596" w:rsidRDefault="008B4304" w:rsidP="00B22603">
      <w:pPr>
        <w:spacing w:line="360" w:lineRule="auto"/>
        <w:rPr>
          <w:rFonts w:ascii="'times new roman'" w:hAnsi="'times new roman'" w:cs="'times new roman'" w:hint="eastAsia"/>
          <w:sz w:val="32"/>
        </w:rPr>
      </w:pPr>
      <w:r>
        <w:rPr>
          <w:rFonts w:ascii="'times new roman'" w:hAnsi="'times new roman'" w:cs="'times new roman'"/>
          <w:sz w:val="32"/>
        </w:rPr>
        <w:t>Kingsley Asonye</w:t>
      </w:r>
    </w:p>
    <w:p w14:paraId="2C6F4056" w14:textId="77777777" w:rsidR="00B22603" w:rsidRDefault="00B22603" w:rsidP="008B4304">
      <w:pPr>
        <w:spacing w:line="360" w:lineRule="auto"/>
        <w:jc w:val="both"/>
        <w:rPr>
          <w:rFonts w:ascii="'times new roman'" w:hAnsi="'times new roman'" w:cs="'times new roman'" w:hint="eastAsia"/>
          <w:sz w:val="32"/>
        </w:rPr>
      </w:pPr>
    </w:p>
    <w:p w14:paraId="4303FA9C" w14:textId="77777777" w:rsidR="008B4304" w:rsidRPr="00407596" w:rsidRDefault="008B4304" w:rsidP="008B4304">
      <w:pPr>
        <w:spacing w:line="360" w:lineRule="auto"/>
        <w:jc w:val="both"/>
        <w:rPr>
          <w:rFonts w:ascii="'times new roman'" w:hAnsi="'times new roman'" w:cs="'times new roman'" w:hint="eastAsia"/>
          <w:sz w:val="27"/>
        </w:rPr>
      </w:pPr>
    </w:p>
    <w:p w14:paraId="0AB20492" w14:textId="77777777" w:rsidR="00B22603" w:rsidRPr="00407596" w:rsidRDefault="00B22603" w:rsidP="00B22603">
      <w:r w:rsidRPr="00407596">
        <w:t xml:space="preserve">  </w:t>
      </w:r>
    </w:p>
    <w:p w14:paraId="6A661CF8" w14:textId="77777777" w:rsidR="00B22603" w:rsidRPr="00407596" w:rsidRDefault="00B22603" w:rsidP="00B22603">
      <w:pPr>
        <w:spacing w:line="288" w:lineRule="auto"/>
        <w:rPr>
          <w:rFonts w:ascii="'times new roman'" w:hAnsi="'times new roman'" w:cs="'times new roman'" w:hint="eastAsia"/>
          <w:sz w:val="28"/>
        </w:rPr>
      </w:pPr>
      <w:r w:rsidRPr="00407596">
        <w:rPr>
          <w:rFonts w:ascii="'times new roman'" w:hAnsi="'times new roman'" w:cs="'times new roman'"/>
          <w:sz w:val="28"/>
        </w:rPr>
        <w:t xml:space="preserve">Project Advisor, Dr. </w:t>
      </w:r>
      <w:r w:rsidRPr="00407596">
        <w:rPr>
          <w:rFonts w:ascii="'times new roman'" w:hAnsi="'times new roman'" w:cs="'times new roman'" w:hint="eastAsia"/>
          <w:sz w:val="28"/>
        </w:rPr>
        <w:t>Lei Zhang</w:t>
      </w:r>
      <w:r w:rsidRPr="00407596">
        <w:rPr>
          <w:rFonts w:ascii="'times new roman'" w:hAnsi="'times new roman'" w:cs="'times new roman'"/>
          <w:sz w:val="28"/>
        </w:rPr>
        <w:t xml:space="preserve"> </w:t>
      </w:r>
    </w:p>
    <w:p w14:paraId="6A723E51" w14:textId="77777777" w:rsidR="00B22603" w:rsidRPr="00407596" w:rsidRDefault="00B22603" w:rsidP="00B22603">
      <w:pPr>
        <w:rPr>
          <w:rFonts w:eastAsiaTheme="minorEastAsia"/>
        </w:rPr>
      </w:pPr>
    </w:p>
    <w:p w14:paraId="3BCD9CAB" w14:textId="77777777" w:rsidR="00B22603" w:rsidRPr="00407596" w:rsidRDefault="00B22603" w:rsidP="00B22603">
      <w:pPr>
        <w:rPr>
          <w:rFonts w:eastAsiaTheme="minorEastAsia"/>
        </w:rPr>
      </w:pPr>
    </w:p>
    <w:p w14:paraId="5A000D88" w14:textId="77777777" w:rsidR="00B22603" w:rsidRPr="00407596" w:rsidRDefault="00B22603" w:rsidP="00B22603">
      <w:pPr>
        <w:spacing w:line="288" w:lineRule="auto"/>
        <w:rPr>
          <w:sz w:val="28"/>
        </w:rPr>
      </w:pPr>
      <w:r w:rsidRPr="00407596">
        <w:rPr>
          <w:rFonts w:ascii="'times new roman'" w:eastAsia="'times new roman'" w:hAnsi="'times new roman'" w:cs="'times new roman'"/>
          <w:sz w:val="28"/>
        </w:rPr>
        <w:t>Submitted</w:t>
      </w:r>
      <w:r w:rsidRPr="00407596">
        <w:rPr>
          <w:sz w:val="28"/>
        </w:rPr>
        <w:t xml:space="preserve"> </w:t>
      </w:r>
    </w:p>
    <w:p w14:paraId="4F140A33" w14:textId="6E4AF789" w:rsidR="00B22603" w:rsidRPr="00407596" w:rsidRDefault="008B4304" w:rsidP="00B22603">
      <w:pPr>
        <w:spacing w:line="288" w:lineRule="auto"/>
        <w:rPr>
          <w:sz w:val="28"/>
        </w:rPr>
      </w:pPr>
      <w:r>
        <w:rPr>
          <w:sz w:val="28"/>
        </w:rPr>
        <w:fldChar w:fldCharType="begin"/>
      </w:r>
      <w:r>
        <w:rPr>
          <w:sz w:val="28"/>
        </w:rPr>
        <w:instrText xml:space="preserve"> DATE \@ "MMMM d, yyyy" </w:instrText>
      </w:r>
      <w:r>
        <w:rPr>
          <w:sz w:val="28"/>
        </w:rPr>
        <w:fldChar w:fldCharType="separate"/>
      </w:r>
      <w:r w:rsidR="00315CF2">
        <w:rPr>
          <w:noProof/>
          <w:sz w:val="28"/>
        </w:rPr>
        <w:t>May 1, 2019</w:t>
      </w:r>
      <w:r>
        <w:rPr>
          <w:sz w:val="28"/>
        </w:rPr>
        <w:fldChar w:fldCharType="end"/>
      </w:r>
      <w:r w:rsidR="00B22603" w:rsidRPr="00407596">
        <w:rPr>
          <w:sz w:val="28"/>
        </w:rPr>
        <w:t xml:space="preserve"> </w:t>
      </w:r>
    </w:p>
    <w:p w14:paraId="4ED820AA" w14:textId="508FF3A5" w:rsidR="00327E34" w:rsidRPr="00407596" w:rsidRDefault="00327E34">
      <w:pPr>
        <w:jc w:val="left"/>
      </w:pPr>
      <w:r w:rsidRPr="00407596">
        <w:br w:type="page"/>
      </w:r>
    </w:p>
    <w:p w14:paraId="332D93E5" w14:textId="6C3B0185" w:rsidR="000E5F6F" w:rsidRDefault="005D5B62" w:rsidP="008D6C90">
      <w:pPr>
        <w:pStyle w:val="NoSpacing"/>
      </w:pPr>
      <w:r w:rsidRPr="005D5B62">
        <w:lastRenderedPageBreak/>
        <w:t>Design of Home Automation System for Appliance Control</w:t>
      </w:r>
    </w:p>
    <w:p w14:paraId="768F8A89" w14:textId="77777777" w:rsidR="000E5F6F" w:rsidRPr="00966C55" w:rsidRDefault="000E5F6F" w:rsidP="008D6C90">
      <w:pPr>
        <w:pStyle w:val="NoSpacing"/>
      </w:pPr>
      <w:r w:rsidRPr="00966C55">
        <w:t>By</w:t>
      </w:r>
    </w:p>
    <w:p w14:paraId="7BC29B82" w14:textId="6C5D0489" w:rsidR="000E5F6F" w:rsidRDefault="005D5B62" w:rsidP="008D6C90">
      <w:pPr>
        <w:pStyle w:val="NoSpacing"/>
      </w:pPr>
      <w:r>
        <w:t>Ndubuisi Iwuala, Kingsley Asonye</w:t>
      </w:r>
    </w:p>
    <w:p w14:paraId="73D4C03C" w14:textId="77777777" w:rsidR="000E5F6F" w:rsidRPr="00966C55" w:rsidRDefault="000E5F6F" w:rsidP="008D6C90">
      <w:pPr>
        <w:pStyle w:val="NoSpacing"/>
      </w:pPr>
    </w:p>
    <w:p w14:paraId="43DFC14C" w14:textId="77777777" w:rsidR="000E5F6F" w:rsidRDefault="000E5F6F" w:rsidP="008D6C90">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7A07520E" w14:textId="77777777" w:rsidR="000E5F6F" w:rsidRPr="00966C55" w:rsidRDefault="000E5F6F" w:rsidP="008D6C90">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05E3CDF0" w14:textId="44C2A332" w:rsidR="000E5F6F" w:rsidRPr="00966C55" w:rsidRDefault="005D5B62" w:rsidP="008D6C90">
      <w:pPr>
        <w:pStyle w:val="NoSpacing"/>
      </w:pPr>
      <w:r>
        <w:t xml:space="preserve">Date: </w:t>
      </w:r>
      <w:r>
        <w:fldChar w:fldCharType="begin"/>
      </w:r>
      <w:r>
        <w:instrText xml:space="preserve"> DATE \@ "MMMM d, yyyy" </w:instrText>
      </w:r>
      <w:r>
        <w:fldChar w:fldCharType="separate"/>
      </w:r>
      <w:r w:rsidR="00315CF2">
        <w:rPr>
          <w:noProof/>
        </w:rPr>
        <w:t>May 1, 2019</w:t>
      </w:r>
      <w:r>
        <w:fldChar w:fldCharType="end"/>
      </w:r>
    </w:p>
    <w:p w14:paraId="0F602491" w14:textId="77777777" w:rsidR="000E5F6F" w:rsidRPr="00966C55" w:rsidRDefault="000E5F6F" w:rsidP="008D6C90">
      <w:pPr>
        <w:pStyle w:val="NoSpacing"/>
      </w:pPr>
    </w:p>
    <w:p w14:paraId="766780E0" w14:textId="1B06003D" w:rsidR="000E5F6F" w:rsidRPr="00966C55" w:rsidRDefault="000E5F6F" w:rsidP="008D6C90">
      <w:pPr>
        <w:pStyle w:val="NoSpacing"/>
      </w:pPr>
    </w:p>
    <w:p w14:paraId="7BC80609" w14:textId="77777777" w:rsidR="000E5F6F" w:rsidRPr="00966C55" w:rsidRDefault="000E5F6F" w:rsidP="008D6C90">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439C806E" w14:textId="77777777" w:rsidR="000E5F6F" w:rsidRPr="00966C55" w:rsidRDefault="000E5F6F" w:rsidP="008D6C90">
      <w:pPr>
        <w:pStyle w:val="NoSpacing"/>
      </w:pPr>
    </w:p>
    <w:p w14:paraId="65F7CADC" w14:textId="77777777" w:rsidR="000E5F6F" w:rsidRPr="00966C55" w:rsidRDefault="000E5F6F" w:rsidP="008D6C90">
      <w:pPr>
        <w:pStyle w:val="NoSpacing"/>
      </w:pPr>
    </w:p>
    <w:p w14:paraId="6E2E3E06" w14:textId="77777777" w:rsidR="000E5F6F" w:rsidRPr="00966C55" w:rsidRDefault="000E5F6F" w:rsidP="008D6C90">
      <w:pPr>
        <w:pStyle w:val="NoSpacing"/>
      </w:pPr>
    </w:p>
    <w:p w14:paraId="7F0E5FCA" w14:textId="7A8D9090" w:rsidR="000E5F6F" w:rsidRDefault="000E5F6F" w:rsidP="008D6C90">
      <w:pPr>
        <w:pStyle w:val="NoSpacing"/>
      </w:pPr>
      <w:r w:rsidRPr="00966C55">
        <w:t>Authors</w:t>
      </w:r>
      <w:r w:rsidRPr="00AE5258">
        <w:rPr>
          <w:u w:val="single"/>
        </w:rPr>
        <w:tab/>
      </w:r>
      <w:r w:rsidR="005D5B62">
        <w:rPr>
          <w:u w:val="single"/>
        </w:rPr>
        <w:t>Ndubuisi Iwuala, Kingsley Asonye</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657DD313" w14:textId="77777777" w:rsidR="000E5F6F" w:rsidRDefault="000E5F6F" w:rsidP="008D6C90">
      <w:pPr>
        <w:pStyle w:val="NoSpacing"/>
      </w:pPr>
    </w:p>
    <w:p w14:paraId="27176223" w14:textId="77777777" w:rsidR="000E5F6F" w:rsidRPr="00AE5258" w:rsidRDefault="000E5F6F" w:rsidP="008D6C90">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471C9136" w14:textId="77777777" w:rsidR="000E5F6F" w:rsidRDefault="000E5F6F" w:rsidP="008D6C90">
      <w:pPr>
        <w:pStyle w:val="NoSpacing"/>
        <w:rPr>
          <w:noProof/>
        </w:rPr>
      </w:pPr>
    </w:p>
    <w:p w14:paraId="2DFB9CCF" w14:textId="77777777" w:rsidR="000E5F6F" w:rsidRPr="00AE5258" w:rsidRDefault="000E5F6F" w:rsidP="008D6C90">
      <w:pPr>
        <w:pStyle w:val="NoSpacing"/>
        <w:rPr>
          <w:u w:val="single"/>
        </w:rPr>
      </w:pPr>
      <w:r>
        <w:rPr>
          <w:noProof/>
        </w:rPr>
        <w:t xml:space="preserve">Date </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28BB8306" w14:textId="77777777" w:rsidR="000E5F6F" w:rsidRPr="00966C55" w:rsidRDefault="000E5F6F" w:rsidP="008D6C90">
      <w:pPr>
        <w:pStyle w:val="NoSpacing"/>
      </w:pPr>
    </w:p>
    <w:p w14:paraId="3C9E3E25" w14:textId="77777777" w:rsidR="000E5F6F" w:rsidRPr="00966C55" w:rsidRDefault="000E5F6F" w:rsidP="008D6C90">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1DC2D76D" w14:textId="77777777" w:rsidR="000E5F6F" w:rsidRPr="00966C55" w:rsidRDefault="000E5F6F" w:rsidP="008D6C90">
      <w:pPr>
        <w:pStyle w:val="NoSpacing"/>
      </w:pPr>
    </w:p>
    <w:p w14:paraId="56CF3D19" w14:textId="77777777" w:rsidR="000E5F6F" w:rsidRPr="00966C55" w:rsidRDefault="000E5F6F" w:rsidP="008D6C90">
      <w:pPr>
        <w:pStyle w:val="NoSpacing"/>
      </w:pPr>
    </w:p>
    <w:p w14:paraId="6767D361" w14:textId="77777777" w:rsidR="000E5F6F" w:rsidRPr="00AE5258" w:rsidRDefault="000E5F6F" w:rsidP="008D6C90">
      <w:pPr>
        <w:pStyle w:val="NoSpacing"/>
        <w:rPr>
          <w:u w:val="single"/>
        </w:rPr>
      </w:pPr>
      <w:r w:rsidRPr="00966C55">
        <w:t>Certified</w:t>
      </w:r>
      <w:r>
        <w:t xml:space="preserve"> </w:t>
      </w:r>
      <w:r w:rsidRPr="00966C55">
        <w:t>b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5250E47" w14:textId="77777777" w:rsidR="000E5F6F" w:rsidRDefault="000E5F6F" w:rsidP="008D6C90">
      <w:pPr>
        <w:pStyle w:val="NoSpacing"/>
      </w:pPr>
      <w:r>
        <w:br w:type="page"/>
      </w:r>
    </w:p>
    <w:p w14:paraId="2B57873F" w14:textId="77777777" w:rsidR="00373601" w:rsidRPr="00407596" w:rsidRDefault="00373601" w:rsidP="00AF67E1">
      <w:pPr>
        <w:pStyle w:val="Head1"/>
      </w:pPr>
      <w:bookmarkStart w:id="1" w:name="_Toc531038830"/>
      <w:bookmarkStart w:id="2" w:name="_Toc531049080"/>
      <w:bookmarkStart w:id="3" w:name="_Toc531465125"/>
      <w:bookmarkStart w:id="4" w:name="_Toc531528279"/>
      <w:bookmarkStart w:id="5" w:name="_Toc531730465"/>
      <w:bookmarkStart w:id="6" w:name="_Toc6246847"/>
      <w:bookmarkStart w:id="7" w:name="_Toc6501995"/>
      <w:bookmarkStart w:id="8" w:name="_Toc7114465"/>
      <w:bookmarkStart w:id="9" w:name="_Toc7616810"/>
      <w:bookmarkStart w:id="10" w:name="_Toc7617303"/>
      <w:r>
        <w:rPr>
          <w:rFonts w:hint="eastAsia"/>
        </w:rPr>
        <w:lastRenderedPageBreak/>
        <w:t>List</w:t>
      </w:r>
      <w:r w:rsidRPr="00407596">
        <w:rPr>
          <w:rFonts w:hint="eastAsia"/>
        </w:rPr>
        <w:t xml:space="preserve"> of </w:t>
      </w:r>
      <w:r w:rsidRPr="00407596">
        <w:t>Contents</w:t>
      </w:r>
      <w:bookmarkEnd w:id="1"/>
      <w:bookmarkEnd w:id="2"/>
      <w:bookmarkEnd w:id="3"/>
      <w:bookmarkEnd w:id="4"/>
      <w:bookmarkEnd w:id="5"/>
      <w:bookmarkEnd w:id="6"/>
      <w:bookmarkEnd w:id="7"/>
      <w:bookmarkEnd w:id="8"/>
      <w:bookmarkEnd w:id="9"/>
      <w:bookmarkEnd w:id="10"/>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6CA8C41E" w14:textId="3BBC30D6" w:rsidR="00CB23B1"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7617303" w:history="1">
            <w:r w:rsidR="00CB23B1" w:rsidRPr="00020499">
              <w:rPr>
                <w:rStyle w:val="Hyperlink"/>
                <w:noProof/>
              </w:rPr>
              <w:t>List of Contents</w:t>
            </w:r>
            <w:r w:rsidR="00CB23B1">
              <w:rPr>
                <w:noProof/>
                <w:webHidden/>
              </w:rPr>
              <w:tab/>
            </w:r>
            <w:r w:rsidR="00CB23B1">
              <w:rPr>
                <w:noProof/>
                <w:webHidden/>
              </w:rPr>
              <w:fldChar w:fldCharType="begin"/>
            </w:r>
            <w:r w:rsidR="00CB23B1">
              <w:rPr>
                <w:noProof/>
                <w:webHidden/>
              </w:rPr>
              <w:instrText xml:space="preserve"> PAGEREF _Toc7617303 \h </w:instrText>
            </w:r>
            <w:r w:rsidR="00CB23B1">
              <w:rPr>
                <w:noProof/>
                <w:webHidden/>
              </w:rPr>
            </w:r>
            <w:r w:rsidR="00CB23B1">
              <w:rPr>
                <w:noProof/>
                <w:webHidden/>
              </w:rPr>
              <w:fldChar w:fldCharType="separate"/>
            </w:r>
            <w:r w:rsidR="00CB23B1">
              <w:rPr>
                <w:noProof/>
                <w:webHidden/>
              </w:rPr>
              <w:t>3</w:t>
            </w:r>
            <w:r w:rsidR="00CB23B1">
              <w:rPr>
                <w:noProof/>
                <w:webHidden/>
              </w:rPr>
              <w:fldChar w:fldCharType="end"/>
            </w:r>
          </w:hyperlink>
        </w:p>
        <w:p w14:paraId="21789548" w14:textId="0279B497" w:rsidR="00CB23B1" w:rsidRDefault="00892425">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7617304" w:history="1">
            <w:r w:rsidR="00CB23B1" w:rsidRPr="00020499">
              <w:rPr>
                <w:rStyle w:val="Hyperlink"/>
                <w:noProof/>
              </w:rPr>
              <w:t>List of Figures</w:t>
            </w:r>
            <w:r w:rsidR="00CB23B1">
              <w:rPr>
                <w:noProof/>
                <w:webHidden/>
              </w:rPr>
              <w:tab/>
            </w:r>
            <w:r w:rsidR="00CB23B1">
              <w:rPr>
                <w:noProof/>
                <w:webHidden/>
              </w:rPr>
              <w:fldChar w:fldCharType="begin"/>
            </w:r>
            <w:r w:rsidR="00CB23B1">
              <w:rPr>
                <w:noProof/>
                <w:webHidden/>
              </w:rPr>
              <w:instrText xml:space="preserve"> PAGEREF _Toc7617304 \h </w:instrText>
            </w:r>
            <w:r w:rsidR="00CB23B1">
              <w:rPr>
                <w:noProof/>
                <w:webHidden/>
              </w:rPr>
            </w:r>
            <w:r w:rsidR="00CB23B1">
              <w:rPr>
                <w:noProof/>
                <w:webHidden/>
              </w:rPr>
              <w:fldChar w:fldCharType="separate"/>
            </w:r>
            <w:r w:rsidR="00CB23B1">
              <w:rPr>
                <w:noProof/>
                <w:webHidden/>
              </w:rPr>
              <w:t>2</w:t>
            </w:r>
            <w:r w:rsidR="00CB23B1">
              <w:rPr>
                <w:noProof/>
                <w:webHidden/>
              </w:rPr>
              <w:fldChar w:fldCharType="end"/>
            </w:r>
          </w:hyperlink>
        </w:p>
        <w:p w14:paraId="2A03B1AA" w14:textId="5A30041B" w:rsidR="00CB23B1" w:rsidRDefault="00892425">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7617305" w:history="1">
            <w:r w:rsidR="00CB23B1" w:rsidRPr="00020499">
              <w:rPr>
                <w:rStyle w:val="Hyperlink"/>
                <w:noProof/>
              </w:rPr>
              <w:t>List of Tables</w:t>
            </w:r>
            <w:r w:rsidR="00CB23B1">
              <w:rPr>
                <w:noProof/>
                <w:webHidden/>
              </w:rPr>
              <w:tab/>
            </w:r>
            <w:r w:rsidR="00CB23B1">
              <w:rPr>
                <w:noProof/>
                <w:webHidden/>
              </w:rPr>
              <w:fldChar w:fldCharType="begin"/>
            </w:r>
            <w:r w:rsidR="00CB23B1">
              <w:rPr>
                <w:noProof/>
                <w:webHidden/>
              </w:rPr>
              <w:instrText xml:space="preserve"> PAGEREF _Toc7617305 \h </w:instrText>
            </w:r>
            <w:r w:rsidR="00CB23B1">
              <w:rPr>
                <w:noProof/>
                <w:webHidden/>
              </w:rPr>
            </w:r>
            <w:r w:rsidR="00CB23B1">
              <w:rPr>
                <w:noProof/>
                <w:webHidden/>
              </w:rPr>
              <w:fldChar w:fldCharType="separate"/>
            </w:r>
            <w:r w:rsidR="00CB23B1">
              <w:rPr>
                <w:noProof/>
                <w:webHidden/>
              </w:rPr>
              <w:t>4</w:t>
            </w:r>
            <w:r w:rsidR="00CB23B1">
              <w:rPr>
                <w:noProof/>
                <w:webHidden/>
              </w:rPr>
              <w:fldChar w:fldCharType="end"/>
            </w:r>
          </w:hyperlink>
        </w:p>
        <w:p w14:paraId="6AC39DAC" w14:textId="1CF24133" w:rsidR="00CB23B1" w:rsidRDefault="00892425">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7617306" w:history="1">
            <w:r w:rsidR="00CB23B1" w:rsidRPr="00020499">
              <w:rPr>
                <w:rStyle w:val="Hyperlink"/>
                <w:noProof/>
              </w:rPr>
              <w:t>Abstract</w:t>
            </w:r>
            <w:r w:rsidR="00CB23B1">
              <w:rPr>
                <w:noProof/>
                <w:webHidden/>
              </w:rPr>
              <w:tab/>
            </w:r>
            <w:r w:rsidR="00CB23B1">
              <w:rPr>
                <w:noProof/>
                <w:webHidden/>
              </w:rPr>
              <w:fldChar w:fldCharType="begin"/>
            </w:r>
            <w:r w:rsidR="00CB23B1">
              <w:rPr>
                <w:noProof/>
                <w:webHidden/>
              </w:rPr>
              <w:instrText xml:space="preserve"> PAGEREF _Toc7617306 \h </w:instrText>
            </w:r>
            <w:r w:rsidR="00CB23B1">
              <w:rPr>
                <w:noProof/>
                <w:webHidden/>
              </w:rPr>
            </w:r>
            <w:r w:rsidR="00CB23B1">
              <w:rPr>
                <w:noProof/>
                <w:webHidden/>
              </w:rPr>
              <w:fldChar w:fldCharType="separate"/>
            </w:r>
            <w:r w:rsidR="00CB23B1">
              <w:rPr>
                <w:noProof/>
                <w:webHidden/>
              </w:rPr>
              <w:t>5</w:t>
            </w:r>
            <w:r w:rsidR="00CB23B1">
              <w:rPr>
                <w:noProof/>
                <w:webHidden/>
              </w:rPr>
              <w:fldChar w:fldCharType="end"/>
            </w:r>
          </w:hyperlink>
        </w:p>
        <w:p w14:paraId="6D84C44C" w14:textId="53DB6303" w:rsidR="00CB23B1" w:rsidRDefault="00892425">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7617307" w:history="1">
            <w:r w:rsidR="00CB23B1" w:rsidRPr="00020499">
              <w:rPr>
                <w:rStyle w:val="Hyperlink"/>
                <w:noProof/>
              </w:rPr>
              <w:t>1.</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Introduction</w:t>
            </w:r>
            <w:r w:rsidR="00CB23B1">
              <w:rPr>
                <w:noProof/>
                <w:webHidden/>
              </w:rPr>
              <w:tab/>
            </w:r>
            <w:r w:rsidR="00CB23B1">
              <w:rPr>
                <w:noProof/>
                <w:webHidden/>
              </w:rPr>
              <w:fldChar w:fldCharType="begin"/>
            </w:r>
            <w:r w:rsidR="00CB23B1">
              <w:rPr>
                <w:noProof/>
                <w:webHidden/>
              </w:rPr>
              <w:instrText xml:space="preserve"> PAGEREF _Toc7617307 \h </w:instrText>
            </w:r>
            <w:r w:rsidR="00CB23B1">
              <w:rPr>
                <w:noProof/>
                <w:webHidden/>
              </w:rPr>
            </w:r>
            <w:r w:rsidR="00CB23B1">
              <w:rPr>
                <w:noProof/>
                <w:webHidden/>
              </w:rPr>
              <w:fldChar w:fldCharType="separate"/>
            </w:r>
            <w:r w:rsidR="00CB23B1">
              <w:rPr>
                <w:noProof/>
                <w:webHidden/>
              </w:rPr>
              <w:t>6</w:t>
            </w:r>
            <w:r w:rsidR="00CB23B1">
              <w:rPr>
                <w:noProof/>
                <w:webHidden/>
              </w:rPr>
              <w:fldChar w:fldCharType="end"/>
            </w:r>
          </w:hyperlink>
        </w:p>
        <w:p w14:paraId="196B7845" w14:textId="7BC67708"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08" w:history="1">
            <w:r w:rsidR="00CB23B1" w:rsidRPr="00020499">
              <w:rPr>
                <w:rStyle w:val="Hyperlink"/>
                <w:noProof/>
              </w:rPr>
              <w:t>1.1.</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Background/Motivation</w:t>
            </w:r>
            <w:r w:rsidR="00CB23B1">
              <w:rPr>
                <w:noProof/>
                <w:webHidden/>
              </w:rPr>
              <w:tab/>
            </w:r>
            <w:r w:rsidR="00CB23B1">
              <w:rPr>
                <w:noProof/>
                <w:webHidden/>
              </w:rPr>
              <w:fldChar w:fldCharType="begin"/>
            </w:r>
            <w:r w:rsidR="00CB23B1">
              <w:rPr>
                <w:noProof/>
                <w:webHidden/>
              </w:rPr>
              <w:instrText xml:space="preserve"> PAGEREF _Toc7617308 \h </w:instrText>
            </w:r>
            <w:r w:rsidR="00CB23B1">
              <w:rPr>
                <w:noProof/>
                <w:webHidden/>
              </w:rPr>
            </w:r>
            <w:r w:rsidR="00CB23B1">
              <w:rPr>
                <w:noProof/>
                <w:webHidden/>
              </w:rPr>
              <w:fldChar w:fldCharType="separate"/>
            </w:r>
            <w:r w:rsidR="00CB23B1">
              <w:rPr>
                <w:noProof/>
                <w:webHidden/>
              </w:rPr>
              <w:t>6</w:t>
            </w:r>
            <w:r w:rsidR="00CB23B1">
              <w:rPr>
                <w:noProof/>
                <w:webHidden/>
              </w:rPr>
              <w:fldChar w:fldCharType="end"/>
            </w:r>
          </w:hyperlink>
        </w:p>
        <w:p w14:paraId="4AF1AED4" w14:textId="2C2F6C3A"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09" w:history="1">
            <w:r w:rsidR="00CB23B1" w:rsidRPr="00020499">
              <w:rPr>
                <w:rStyle w:val="Hyperlink"/>
                <w:noProof/>
              </w:rPr>
              <w:t>1.2.</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Objective</w:t>
            </w:r>
            <w:r w:rsidR="00CB23B1">
              <w:rPr>
                <w:noProof/>
                <w:webHidden/>
              </w:rPr>
              <w:tab/>
            </w:r>
            <w:r w:rsidR="00CB23B1">
              <w:rPr>
                <w:noProof/>
                <w:webHidden/>
              </w:rPr>
              <w:fldChar w:fldCharType="begin"/>
            </w:r>
            <w:r w:rsidR="00CB23B1">
              <w:rPr>
                <w:noProof/>
                <w:webHidden/>
              </w:rPr>
              <w:instrText xml:space="preserve"> PAGEREF _Toc7617309 \h </w:instrText>
            </w:r>
            <w:r w:rsidR="00CB23B1">
              <w:rPr>
                <w:noProof/>
                <w:webHidden/>
              </w:rPr>
            </w:r>
            <w:r w:rsidR="00CB23B1">
              <w:rPr>
                <w:noProof/>
                <w:webHidden/>
              </w:rPr>
              <w:fldChar w:fldCharType="separate"/>
            </w:r>
            <w:r w:rsidR="00CB23B1">
              <w:rPr>
                <w:noProof/>
                <w:webHidden/>
              </w:rPr>
              <w:t>8</w:t>
            </w:r>
            <w:r w:rsidR="00CB23B1">
              <w:rPr>
                <w:noProof/>
                <w:webHidden/>
              </w:rPr>
              <w:fldChar w:fldCharType="end"/>
            </w:r>
          </w:hyperlink>
        </w:p>
        <w:p w14:paraId="34CCEAF6" w14:textId="584D5607"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10" w:history="1">
            <w:r w:rsidR="00CB23B1" w:rsidRPr="00020499">
              <w:rPr>
                <w:rStyle w:val="Hyperlink"/>
                <w:noProof/>
              </w:rPr>
              <w:t>1.3.</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Design Requirements</w:t>
            </w:r>
            <w:r w:rsidR="00CB23B1">
              <w:rPr>
                <w:noProof/>
                <w:webHidden/>
              </w:rPr>
              <w:tab/>
            </w:r>
            <w:r w:rsidR="00CB23B1">
              <w:rPr>
                <w:noProof/>
                <w:webHidden/>
              </w:rPr>
              <w:fldChar w:fldCharType="begin"/>
            </w:r>
            <w:r w:rsidR="00CB23B1">
              <w:rPr>
                <w:noProof/>
                <w:webHidden/>
              </w:rPr>
              <w:instrText xml:space="preserve"> PAGEREF _Toc7617310 \h </w:instrText>
            </w:r>
            <w:r w:rsidR="00CB23B1">
              <w:rPr>
                <w:noProof/>
                <w:webHidden/>
              </w:rPr>
            </w:r>
            <w:r w:rsidR="00CB23B1">
              <w:rPr>
                <w:noProof/>
                <w:webHidden/>
              </w:rPr>
              <w:fldChar w:fldCharType="separate"/>
            </w:r>
            <w:r w:rsidR="00CB23B1">
              <w:rPr>
                <w:noProof/>
                <w:webHidden/>
              </w:rPr>
              <w:t>8</w:t>
            </w:r>
            <w:r w:rsidR="00CB23B1">
              <w:rPr>
                <w:noProof/>
                <w:webHidden/>
              </w:rPr>
              <w:fldChar w:fldCharType="end"/>
            </w:r>
          </w:hyperlink>
        </w:p>
        <w:p w14:paraId="345EA115" w14:textId="21B3B185"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11" w:history="1">
            <w:r w:rsidR="00CB23B1" w:rsidRPr="00020499">
              <w:rPr>
                <w:rStyle w:val="Hyperlink"/>
                <w:noProof/>
              </w:rPr>
              <w:t>1.4.</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Design Constraints</w:t>
            </w:r>
            <w:r w:rsidR="00CB23B1">
              <w:rPr>
                <w:noProof/>
                <w:webHidden/>
              </w:rPr>
              <w:tab/>
            </w:r>
            <w:r w:rsidR="00CB23B1">
              <w:rPr>
                <w:noProof/>
                <w:webHidden/>
              </w:rPr>
              <w:fldChar w:fldCharType="begin"/>
            </w:r>
            <w:r w:rsidR="00CB23B1">
              <w:rPr>
                <w:noProof/>
                <w:webHidden/>
              </w:rPr>
              <w:instrText xml:space="preserve"> PAGEREF _Toc7617311 \h </w:instrText>
            </w:r>
            <w:r w:rsidR="00CB23B1">
              <w:rPr>
                <w:noProof/>
                <w:webHidden/>
              </w:rPr>
            </w:r>
            <w:r w:rsidR="00CB23B1">
              <w:rPr>
                <w:noProof/>
                <w:webHidden/>
              </w:rPr>
              <w:fldChar w:fldCharType="separate"/>
            </w:r>
            <w:r w:rsidR="00CB23B1">
              <w:rPr>
                <w:noProof/>
                <w:webHidden/>
              </w:rPr>
              <w:t>8</w:t>
            </w:r>
            <w:r w:rsidR="00CB23B1">
              <w:rPr>
                <w:noProof/>
                <w:webHidden/>
              </w:rPr>
              <w:fldChar w:fldCharType="end"/>
            </w:r>
          </w:hyperlink>
        </w:p>
        <w:p w14:paraId="2D566192" w14:textId="14C0770C"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14" w:history="1">
            <w:r w:rsidR="00CB23B1" w:rsidRPr="00020499">
              <w:rPr>
                <w:rStyle w:val="Hyperlink"/>
                <w:noProof/>
              </w:rPr>
              <w:t>1.5.</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Design Methods</w:t>
            </w:r>
            <w:r w:rsidR="00CB23B1">
              <w:rPr>
                <w:noProof/>
                <w:webHidden/>
              </w:rPr>
              <w:tab/>
            </w:r>
            <w:r w:rsidR="00CB23B1">
              <w:rPr>
                <w:noProof/>
                <w:webHidden/>
              </w:rPr>
              <w:fldChar w:fldCharType="begin"/>
            </w:r>
            <w:r w:rsidR="00CB23B1">
              <w:rPr>
                <w:noProof/>
                <w:webHidden/>
              </w:rPr>
              <w:instrText xml:space="preserve"> PAGEREF _Toc7617314 \h </w:instrText>
            </w:r>
            <w:r w:rsidR="00CB23B1">
              <w:rPr>
                <w:noProof/>
                <w:webHidden/>
              </w:rPr>
            </w:r>
            <w:r w:rsidR="00CB23B1">
              <w:rPr>
                <w:noProof/>
                <w:webHidden/>
              </w:rPr>
              <w:fldChar w:fldCharType="separate"/>
            </w:r>
            <w:r w:rsidR="00CB23B1">
              <w:rPr>
                <w:noProof/>
                <w:webHidden/>
              </w:rPr>
              <w:t>8</w:t>
            </w:r>
            <w:r w:rsidR="00CB23B1">
              <w:rPr>
                <w:noProof/>
                <w:webHidden/>
              </w:rPr>
              <w:fldChar w:fldCharType="end"/>
            </w:r>
          </w:hyperlink>
        </w:p>
        <w:p w14:paraId="65E9E7B1" w14:textId="299770C6"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21" w:history="1">
            <w:r w:rsidR="00CB23B1" w:rsidRPr="00020499">
              <w:rPr>
                <w:rStyle w:val="Hyperlink"/>
                <w:noProof/>
              </w:rPr>
              <w:t>1.6.</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Standards</w:t>
            </w:r>
            <w:r w:rsidR="00CB23B1">
              <w:rPr>
                <w:noProof/>
                <w:webHidden/>
              </w:rPr>
              <w:tab/>
            </w:r>
            <w:r w:rsidR="00CB23B1">
              <w:rPr>
                <w:noProof/>
                <w:webHidden/>
              </w:rPr>
              <w:fldChar w:fldCharType="begin"/>
            </w:r>
            <w:r w:rsidR="00CB23B1">
              <w:rPr>
                <w:noProof/>
                <w:webHidden/>
              </w:rPr>
              <w:instrText xml:space="preserve"> PAGEREF _Toc7617321 \h </w:instrText>
            </w:r>
            <w:r w:rsidR="00CB23B1">
              <w:rPr>
                <w:noProof/>
                <w:webHidden/>
              </w:rPr>
            </w:r>
            <w:r w:rsidR="00CB23B1">
              <w:rPr>
                <w:noProof/>
                <w:webHidden/>
              </w:rPr>
              <w:fldChar w:fldCharType="separate"/>
            </w:r>
            <w:r w:rsidR="00CB23B1">
              <w:rPr>
                <w:noProof/>
                <w:webHidden/>
              </w:rPr>
              <w:t>8</w:t>
            </w:r>
            <w:r w:rsidR="00CB23B1">
              <w:rPr>
                <w:noProof/>
                <w:webHidden/>
              </w:rPr>
              <w:fldChar w:fldCharType="end"/>
            </w:r>
          </w:hyperlink>
        </w:p>
        <w:p w14:paraId="596A6058" w14:textId="44FACFC8" w:rsidR="00CB23B1" w:rsidRDefault="00892425">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7617322" w:history="1">
            <w:r w:rsidR="00CB23B1" w:rsidRPr="00020499">
              <w:rPr>
                <w:rStyle w:val="Hyperlink"/>
                <w:noProof/>
              </w:rPr>
              <w:t>2.</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Project Description</w:t>
            </w:r>
            <w:r w:rsidR="00CB23B1">
              <w:rPr>
                <w:noProof/>
                <w:webHidden/>
              </w:rPr>
              <w:tab/>
            </w:r>
            <w:r w:rsidR="00CB23B1">
              <w:rPr>
                <w:noProof/>
                <w:webHidden/>
              </w:rPr>
              <w:fldChar w:fldCharType="begin"/>
            </w:r>
            <w:r w:rsidR="00CB23B1">
              <w:rPr>
                <w:noProof/>
                <w:webHidden/>
              </w:rPr>
              <w:instrText xml:space="preserve"> PAGEREF _Toc7617322 \h </w:instrText>
            </w:r>
            <w:r w:rsidR="00CB23B1">
              <w:rPr>
                <w:noProof/>
                <w:webHidden/>
              </w:rPr>
            </w:r>
            <w:r w:rsidR="00CB23B1">
              <w:rPr>
                <w:noProof/>
                <w:webHidden/>
              </w:rPr>
              <w:fldChar w:fldCharType="separate"/>
            </w:r>
            <w:r w:rsidR="00CB23B1">
              <w:rPr>
                <w:noProof/>
                <w:webHidden/>
              </w:rPr>
              <w:t>9</w:t>
            </w:r>
            <w:r w:rsidR="00CB23B1">
              <w:rPr>
                <w:noProof/>
                <w:webHidden/>
              </w:rPr>
              <w:fldChar w:fldCharType="end"/>
            </w:r>
          </w:hyperlink>
        </w:p>
        <w:p w14:paraId="60FEF126" w14:textId="093D530D"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26" w:history="1">
            <w:r w:rsidR="00CB23B1" w:rsidRPr="00020499">
              <w:rPr>
                <w:rStyle w:val="Hyperlink"/>
                <w:noProof/>
              </w:rPr>
              <w:t>2.1.</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System Description</w:t>
            </w:r>
            <w:r w:rsidR="00CB23B1">
              <w:rPr>
                <w:noProof/>
                <w:webHidden/>
              </w:rPr>
              <w:tab/>
            </w:r>
            <w:r w:rsidR="00CB23B1">
              <w:rPr>
                <w:noProof/>
                <w:webHidden/>
              </w:rPr>
              <w:fldChar w:fldCharType="begin"/>
            </w:r>
            <w:r w:rsidR="00CB23B1">
              <w:rPr>
                <w:noProof/>
                <w:webHidden/>
              </w:rPr>
              <w:instrText xml:space="preserve"> PAGEREF _Toc7617326 \h </w:instrText>
            </w:r>
            <w:r w:rsidR="00CB23B1">
              <w:rPr>
                <w:noProof/>
                <w:webHidden/>
              </w:rPr>
            </w:r>
            <w:r w:rsidR="00CB23B1">
              <w:rPr>
                <w:noProof/>
                <w:webHidden/>
              </w:rPr>
              <w:fldChar w:fldCharType="separate"/>
            </w:r>
            <w:r w:rsidR="00CB23B1">
              <w:rPr>
                <w:noProof/>
                <w:webHidden/>
              </w:rPr>
              <w:t>9</w:t>
            </w:r>
            <w:r w:rsidR="00CB23B1">
              <w:rPr>
                <w:noProof/>
                <w:webHidden/>
              </w:rPr>
              <w:fldChar w:fldCharType="end"/>
            </w:r>
          </w:hyperlink>
        </w:p>
        <w:p w14:paraId="2F762F33" w14:textId="19F89A57"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27" w:history="1">
            <w:r w:rsidR="00CB23B1" w:rsidRPr="00020499">
              <w:rPr>
                <w:rStyle w:val="Hyperlink"/>
                <w:noProof/>
              </w:rPr>
              <w:t>2.2.</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System Diagram</w:t>
            </w:r>
            <w:r w:rsidR="00CB23B1">
              <w:rPr>
                <w:noProof/>
                <w:webHidden/>
              </w:rPr>
              <w:tab/>
            </w:r>
            <w:r w:rsidR="00CB23B1">
              <w:rPr>
                <w:noProof/>
                <w:webHidden/>
              </w:rPr>
              <w:fldChar w:fldCharType="begin"/>
            </w:r>
            <w:r w:rsidR="00CB23B1">
              <w:rPr>
                <w:noProof/>
                <w:webHidden/>
              </w:rPr>
              <w:instrText xml:space="preserve"> PAGEREF _Toc7617327 \h </w:instrText>
            </w:r>
            <w:r w:rsidR="00CB23B1">
              <w:rPr>
                <w:noProof/>
                <w:webHidden/>
              </w:rPr>
            </w:r>
            <w:r w:rsidR="00CB23B1">
              <w:rPr>
                <w:noProof/>
                <w:webHidden/>
              </w:rPr>
              <w:fldChar w:fldCharType="separate"/>
            </w:r>
            <w:r w:rsidR="00CB23B1">
              <w:rPr>
                <w:noProof/>
                <w:webHidden/>
              </w:rPr>
              <w:t>9</w:t>
            </w:r>
            <w:r w:rsidR="00CB23B1">
              <w:rPr>
                <w:noProof/>
                <w:webHidden/>
              </w:rPr>
              <w:fldChar w:fldCharType="end"/>
            </w:r>
          </w:hyperlink>
        </w:p>
        <w:p w14:paraId="63FD7CAF" w14:textId="74ADBCDA"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28" w:history="1">
            <w:r w:rsidR="00CB23B1" w:rsidRPr="00020499">
              <w:rPr>
                <w:rStyle w:val="Hyperlink"/>
                <w:noProof/>
              </w:rPr>
              <w:t>2.3.</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System Functions</w:t>
            </w:r>
            <w:r w:rsidR="00CB23B1">
              <w:rPr>
                <w:noProof/>
                <w:webHidden/>
              </w:rPr>
              <w:tab/>
            </w:r>
            <w:r w:rsidR="00CB23B1">
              <w:rPr>
                <w:noProof/>
                <w:webHidden/>
              </w:rPr>
              <w:fldChar w:fldCharType="begin"/>
            </w:r>
            <w:r w:rsidR="00CB23B1">
              <w:rPr>
                <w:noProof/>
                <w:webHidden/>
              </w:rPr>
              <w:instrText xml:space="preserve"> PAGEREF _Toc7617328 \h </w:instrText>
            </w:r>
            <w:r w:rsidR="00CB23B1">
              <w:rPr>
                <w:noProof/>
                <w:webHidden/>
              </w:rPr>
            </w:r>
            <w:r w:rsidR="00CB23B1">
              <w:rPr>
                <w:noProof/>
                <w:webHidden/>
              </w:rPr>
              <w:fldChar w:fldCharType="separate"/>
            </w:r>
            <w:r w:rsidR="00CB23B1">
              <w:rPr>
                <w:noProof/>
                <w:webHidden/>
              </w:rPr>
              <w:t>9</w:t>
            </w:r>
            <w:r w:rsidR="00CB23B1">
              <w:rPr>
                <w:noProof/>
                <w:webHidden/>
              </w:rPr>
              <w:fldChar w:fldCharType="end"/>
            </w:r>
          </w:hyperlink>
        </w:p>
        <w:p w14:paraId="0EA53884" w14:textId="0F0CF7DD" w:rsidR="00CB23B1" w:rsidRDefault="00892425">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7617329" w:history="1">
            <w:r w:rsidR="00CB23B1" w:rsidRPr="00020499">
              <w:rPr>
                <w:rStyle w:val="Hyperlink"/>
                <w:noProof/>
              </w:rPr>
              <w:t>3.</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Implementation Plan</w:t>
            </w:r>
            <w:r w:rsidR="00CB23B1">
              <w:rPr>
                <w:noProof/>
                <w:webHidden/>
              </w:rPr>
              <w:tab/>
            </w:r>
            <w:r w:rsidR="00CB23B1">
              <w:rPr>
                <w:noProof/>
                <w:webHidden/>
              </w:rPr>
              <w:fldChar w:fldCharType="begin"/>
            </w:r>
            <w:r w:rsidR="00CB23B1">
              <w:rPr>
                <w:noProof/>
                <w:webHidden/>
              </w:rPr>
              <w:instrText xml:space="preserve"> PAGEREF _Toc7617329 \h </w:instrText>
            </w:r>
            <w:r w:rsidR="00CB23B1">
              <w:rPr>
                <w:noProof/>
                <w:webHidden/>
              </w:rPr>
            </w:r>
            <w:r w:rsidR="00CB23B1">
              <w:rPr>
                <w:noProof/>
                <w:webHidden/>
              </w:rPr>
              <w:fldChar w:fldCharType="separate"/>
            </w:r>
            <w:r w:rsidR="00CB23B1">
              <w:rPr>
                <w:noProof/>
                <w:webHidden/>
              </w:rPr>
              <w:t>11</w:t>
            </w:r>
            <w:r w:rsidR="00CB23B1">
              <w:rPr>
                <w:noProof/>
                <w:webHidden/>
              </w:rPr>
              <w:fldChar w:fldCharType="end"/>
            </w:r>
          </w:hyperlink>
        </w:p>
        <w:p w14:paraId="7375EBDA" w14:textId="1FEFA799"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32" w:history="1">
            <w:r w:rsidR="00CB23B1" w:rsidRPr="00020499">
              <w:rPr>
                <w:rStyle w:val="Hyperlink"/>
                <w:noProof/>
              </w:rPr>
              <w:t>3.1.</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Tasks</w:t>
            </w:r>
            <w:r w:rsidR="00CB23B1">
              <w:rPr>
                <w:noProof/>
                <w:webHidden/>
              </w:rPr>
              <w:tab/>
            </w:r>
            <w:r w:rsidR="00CB23B1">
              <w:rPr>
                <w:noProof/>
                <w:webHidden/>
              </w:rPr>
              <w:fldChar w:fldCharType="begin"/>
            </w:r>
            <w:r w:rsidR="00CB23B1">
              <w:rPr>
                <w:noProof/>
                <w:webHidden/>
              </w:rPr>
              <w:instrText xml:space="preserve"> PAGEREF _Toc7617332 \h </w:instrText>
            </w:r>
            <w:r w:rsidR="00CB23B1">
              <w:rPr>
                <w:noProof/>
                <w:webHidden/>
              </w:rPr>
            </w:r>
            <w:r w:rsidR="00CB23B1">
              <w:rPr>
                <w:noProof/>
                <w:webHidden/>
              </w:rPr>
              <w:fldChar w:fldCharType="separate"/>
            </w:r>
            <w:r w:rsidR="00CB23B1">
              <w:rPr>
                <w:noProof/>
                <w:webHidden/>
              </w:rPr>
              <w:t>11</w:t>
            </w:r>
            <w:r w:rsidR="00CB23B1">
              <w:rPr>
                <w:noProof/>
                <w:webHidden/>
              </w:rPr>
              <w:fldChar w:fldCharType="end"/>
            </w:r>
          </w:hyperlink>
        </w:p>
        <w:p w14:paraId="0DE60A7A" w14:textId="0B083CD4"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34" w:history="1">
            <w:r w:rsidR="00CB23B1" w:rsidRPr="00020499">
              <w:rPr>
                <w:rStyle w:val="Hyperlink"/>
                <w:noProof/>
              </w:rPr>
              <w:t>3.2.</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Team Organization</w:t>
            </w:r>
            <w:r w:rsidR="00CB23B1">
              <w:rPr>
                <w:noProof/>
                <w:webHidden/>
              </w:rPr>
              <w:tab/>
            </w:r>
            <w:r w:rsidR="00CB23B1">
              <w:rPr>
                <w:noProof/>
                <w:webHidden/>
              </w:rPr>
              <w:fldChar w:fldCharType="begin"/>
            </w:r>
            <w:r w:rsidR="00CB23B1">
              <w:rPr>
                <w:noProof/>
                <w:webHidden/>
              </w:rPr>
              <w:instrText xml:space="preserve"> PAGEREF _Toc7617334 \h </w:instrText>
            </w:r>
            <w:r w:rsidR="00CB23B1">
              <w:rPr>
                <w:noProof/>
                <w:webHidden/>
              </w:rPr>
            </w:r>
            <w:r w:rsidR="00CB23B1">
              <w:rPr>
                <w:noProof/>
                <w:webHidden/>
              </w:rPr>
              <w:fldChar w:fldCharType="separate"/>
            </w:r>
            <w:r w:rsidR="00CB23B1">
              <w:rPr>
                <w:noProof/>
                <w:webHidden/>
              </w:rPr>
              <w:t>12</w:t>
            </w:r>
            <w:r w:rsidR="00CB23B1">
              <w:rPr>
                <w:noProof/>
                <w:webHidden/>
              </w:rPr>
              <w:fldChar w:fldCharType="end"/>
            </w:r>
          </w:hyperlink>
        </w:p>
        <w:p w14:paraId="4D2C9C99" w14:textId="73329F47"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39" w:history="1">
            <w:r w:rsidR="00CB23B1" w:rsidRPr="00020499">
              <w:rPr>
                <w:rStyle w:val="Hyperlink"/>
                <w:noProof/>
              </w:rPr>
              <w:t>3.2.1.</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Responsibility of Team Member 1.</w:t>
            </w:r>
            <w:r w:rsidR="00CB23B1">
              <w:rPr>
                <w:noProof/>
                <w:webHidden/>
              </w:rPr>
              <w:tab/>
            </w:r>
            <w:r w:rsidR="00CB23B1">
              <w:rPr>
                <w:noProof/>
                <w:webHidden/>
              </w:rPr>
              <w:fldChar w:fldCharType="begin"/>
            </w:r>
            <w:r w:rsidR="00CB23B1">
              <w:rPr>
                <w:noProof/>
                <w:webHidden/>
              </w:rPr>
              <w:instrText xml:space="preserve"> PAGEREF _Toc7617339 \h </w:instrText>
            </w:r>
            <w:r w:rsidR="00CB23B1">
              <w:rPr>
                <w:noProof/>
                <w:webHidden/>
              </w:rPr>
            </w:r>
            <w:r w:rsidR="00CB23B1">
              <w:rPr>
                <w:noProof/>
                <w:webHidden/>
              </w:rPr>
              <w:fldChar w:fldCharType="separate"/>
            </w:r>
            <w:r w:rsidR="00CB23B1">
              <w:rPr>
                <w:noProof/>
                <w:webHidden/>
              </w:rPr>
              <w:t>12</w:t>
            </w:r>
            <w:r w:rsidR="00CB23B1">
              <w:rPr>
                <w:noProof/>
                <w:webHidden/>
              </w:rPr>
              <w:fldChar w:fldCharType="end"/>
            </w:r>
          </w:hyperlink>
        </w:p>
        <w:p w14:paraId="43806EDA" w14:textId="47F60404"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40" w:history="1">
            <w:r w:rsidR="00CB23B1" w:rsidRPr="00020499">
              <w:rPr>
                <w:rStyle w:val="Hyperlink"/>
                <w:noProof/>
              </w:rPr>
              <w:t>3.2.2.</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Responsibility of Team Member 2.</w:t>
            </w:r>
            <w:r w:rsidR="00CB23B1">
              <w:rPr>
                <w:noProof/>
                <w:webHidden/>
              </w:rPr>
              <w:tab/>
            </w:r>
            <w:r w:rsidR="00CB23B1">
              <w:rPr>
                <w:noProof/>
                <w:webHidden/>
              </w:rPr>
              <w:fldChar w:fldCharType="begin"/>
            </w:r>
            <w:r w:rsidR="00CB23B1">
              <w:rPr>
                <w:noProof/>
                <w:webHidden/>
              </w:rPr>
              <w:instrText xml:space="preserve"> PAGEREF _Toc7617340 \h </w:instrText>
            </w:r>
            <w:r w:rsidR="00CB23B1">
              <w:rPr>
                <w:noProof/>
                <w:webHidden/>
              </w:rPr>
            </w:r>
            <w:r w:rsidR="00CB23B1">
              <w:rPr>
                <w:noProof/>
                <w:webHidden/>
              </w:rPr>
              <w:fldChar w:fldCharType="separate"/>
            </w:r>
            <w:r w:rsidR="00CB23B1">
              <w:rPr>
                <w:noProof/>
                <w:webHidden/>
              </w:rPr>
              <w:t>12</w:t>
            </w:r>
            <w:r w:rsidR="00CB23B1">
              <w:rPr>
                <w:noProof/>
                <w:webHidden/>
              </w:rPr>
              <w:fldChar w:fldCharType="end"/>
            </w:r>
          </w:hyperlink>
        </w:p>
        <w:p w14:paraId="31296FCC" w14:textId="1E7E943D"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41" w:history="1">
            <w:r w:rsidR="00CB23B1" w:rsidRPr="00020499">
              <w:rPr>
                <w:rStyle w:val="Hyperlink"/>
                <w:noProof/>
              </w:rPr>
              <w:t>3.3.</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Timeline/Milestones/Delivery Plan</w:t>
            </w:r>
            <w:r w:rsidR="00CB23B1">
              <w:rPr>
                <w:noProof/>
                <w:webHidden/>
              </w:rPr>
              <w:tab/>
            </w:r>
            <w:r w:rsidR="00CB23B1">
              <w:rPr>
                <w:noProof/>
                <w:webHidden/>
              </w:rPr>
              <w:fldChar w:fldCharType="begin"/>
            </w:r>
            <w:r w:rsidR="00CB23B1">
              <w:rPr>
                <w:noProof/>
                <w:webHidden/>
              </w:rPr>
              <w:instrText xml:space="preserve"> PAGEREF _Toc7617341 \h </w:instrText>
            </w:r>
            <w:r w:rsidR="00CB23B1">
              <w:rPr>
                <w:noProof/>
                <w:webHidden/>
              </w:rPr>
            </w:r>
            <w:r w:rsidR="00CB23B1">
              <w:rPr>
                <w:noProof/>
                <w:webHidden/>
              </w:rPr>
              <w:fldChar w:fldCharType="separate"/>
            </w:r>
            <w:r w:rsidR="00CB23B1">
              <w:rPr>
                <w:noProof/>
                <w:webHidden/>
              </w:rPr>
              <w:t>13</w:t>
            </w:r>
            <w:r w:rsidR="00CB23B1">
              <w:rPr>
                <w:noProof/>
                <w:webHidden/>
              </w:rPr>
              <w:fldChar w:fldCharType="end"/>
            </w:r>
          </w:hyperlink>
        </w:p>
        <w:p w14:paraId="1DB2AD58" w14:textId="512C89A5" w:rsidR="00CB23B1" w:rsidRDefault="00892425">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7617342" w:history="1">
            <w:r w:rsidR="00CB23B1" w:rsidRPr="00020499">
              <w:rPr>
                <w:rStyle w:val="Hyperlink"/>
                <w:noProof/>
              </w:rPr>
              <w:t>4.</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Implementation</w:t>
            </w:r>
            <w:r w:rsidR="00CB23B1">
              <w:rPr>
                <w:noProof/>
                <w:webHidden/>
              </w:rPr>
              <w:tab/>
            </w:r>
            <w:r w:rsidR="00CB23B1">
              <w:rPr>
                <w:noProof/>
                <w:webHidden/>
              </w:rPr>
              <w:fldChar w:fldCharType="begin"/>
            </w:r>
            <w:r w:rsidR="00CB23B1">
              <w:rPr>
                <w:noProof/>
                <w:webHidden/>
              </w:rPr>
              <w:instrText xml:space="preserve"> PAGEREF _Toc7617342 \h </w:instrText>
            </w:r>
            <w:r w:rsidR="00CB23B1">
              <w:rPr>
                <w:noProof/>
                <w:webHidden/>
              </w:rPr>
            </w:r>
            <w:r w:rsidR="00CB23B1">
              <w:rPr>
                <w:noProof/>
                <w:webHidden/>
              </w:rPr>
              <w:fldChar w:fldCharType="separate"/>
            </w:r>
            <w:r w:rsidR="00CB23B1">
              <w:rPr>
                <w:noProof/>
                <w:webHidden/>
              </w:rPr>
              <w:t>14</w:t>
            </w:r>
            <w:r w:rsidR="00CB23B1">
              <w:rPr>
                <w:noProof/>
                <w:webHidden/>
              </w:rPr>
              <w:fldChar w:fldCharType="end"/>
            </w:r>
          </w:hyperlink>
        </w:p>
        <w:p w14:paraId="6AB0C057" w14:textId="3B950CE3"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44" w:history="1">
            <w:r w:rsidR="00CB23B1" w:rsidRPr="00020499">
              <w:rPr>
                <w:rStyle w:val="Hyperlink"/>
                <w:noProof/>
              </w:rPr>
              <w:t>4.1.</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Implementation of Task 1.</w:t>
            </w:r>
            <w:r w:rsidR="00CB23B1">
              <w:rPr>
                <w:noProof/>
                <w:webHidden/>
              </w:rPr>
              <w:tab/>
            </w:r>
            <w:r w:rsidR="00CB23B1">
              <w:rPr>
                <w:noProof/>
                <w:webHidden/>
              </w:rPr>
              <w:fldChar w:fldCharType="begin"/>
            </w:r>
            <w:r w:rsidR="00CB23B1">
              <w:rPr>
                <w:noProof/>
                <w:webHidden/>
              </w:rPr>
              <w:instrText xml:space="preserve"> PAGEREF _Toc7617344 \h </w:instrText>
            </w:r>
            <w:r w:rsidR="00CB23B1">
              <w:rPr>
                <w:noProof/>
                <w:webHidden/>
              </w:rPr>
            </w:r>
            <w:r w:rsidR="00CB23B1">
              <w:rPr>
                <w:noProof/>
                <w:webHidden/>
              </w:rPr>
              <w:fldChar w:fldCharType="separate"/>
            </w:r>
            <w:r w:rsidR="00CB23B1">
              <w:rPr>
                <w:noProof/>
                <w:webHidden/>
              </w:rPr>
              <w:t>14</w:t>
            </w:r>
            <w:r w:rsidR="00CB23B1">
              <w:rPr>
                <w:noProof/>
                <w:webHidden/>
              </w:rPr>
              <w:fldChar w:fldCharType="end"/>
            </w:r>
          </w:hyperlink>
        </w:p>
        <w:p w14:paraId="19CFAC5D" w14:textId="59BB1E01"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45" w:history="1">
            <w:r w:rsidR="00CB23B1" w:rsidRPr="00020499">
              <w:rPr>
                <w:rStyle w:val="Hyperlink"/>
                <w:noProof/>
              </w:rPr>
              <w:t>4.2.</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Implementation of Task 2.</w:t>
            </w:r>
            <w:r w:rsidR="00CB23B1">
              <w:rPr>
                <w:noProof/>
                <w:webHidden/>
              </w:rPr>
              <w:tab/>
            </w:r>
            <w:r w:rsidR="00CB23B1">
              <w:rPr>
                <w:noProof/>
                <w:webHidden/>
              </w:rPr>
              <w:fldChar w:fldCharType="begin"/>
            </w:r>
            <w:r w:rsidR="00CB23B1">
              <w:rPr>
                <w:noProof/>
                <w:webHidden/>
              </w:rPr>
              <w:instrText xml:space="preserve"> PAGEREF _Toc7617345 \h </w:instrText>
            </w:r>
            <w:r w:rsidR="00CB23B1">
              <w:rPr>
                <w:noProof/>
                <w:webHidden/>
              </w:rPr>
            </w:r>
            <w:r w:rsidR="00CB23B1">
              <w:rPr>
                <w:noProof/>
                <w:webHidden/>
              </w:rPr>
              <w:fldChar w:fldCharType="separate"/>
            </w:r>
            <w:r w:rsidR="00CB23B1">
              <w:rPr>
                <w:noProof/>
                <w:webHidden/>
              </w:rPr>
              <w:t>15</w:t>
            </w:r>
            <w:r w:rsidR="00CB23B1">
              <w:rPr>
                <w:noProof/>
                <w:webHidden/>
              </w:rPr>
              <w:fldChar w:fldCharType="end"/>
            </w:r>
          </w:hyperlink>
        </w:p>
        <w:p w14:paraId="4F142EB2" w14:textId="18A26860"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49" w:history="1">
            <w:r w:rsidR="00CB23B1" w:rsidRPr="00020499">
              <w:rPr>
                <w:rStyle w:val="Hyperlink"/>
                <w:noProof/>
              </w:rPr>
              <w:t>4.2.1.</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2.1.</w:t>
            </w:r>
            <w:r w:rsidR="00CB23B1">
              <w:rPr>
                <w:noProof/>
                <w:webHidden/>
              </w:rPr>
              <w:tab/>
            </w:r>
            <w:r w:rsidR="00CB23B1">
              <w:rPr>
                <w:noProof/>
                <w:webHidden/>
              </w:rPr>
              <w:fldChar w:fldCharType="begin"/>
            </w:r>
            <w:r w:rsidR="00CB23B1">
              <w:rPr>
                <w:noProof/>
                <w:webHidden/>
              </w:rPr>
              <w:instrText xml:space="preserve"> PAGEREF _Toc7617349 \h </w:instrText>
            </w:r>
            <w:r w:rsidR="00CB23B1">
              <w:rPr>
                <w:noProof/>
                <w:webHidden/>
              </w:rPr>
            </w:r>
            <w:r w:rsidR="00CB23B1">
              <w:rPr>
                <w:noProof/>
                <w:webHidden/>
              </w:rPr>
              <w:fldChar w:fldCharType="separate"/>
            </w:r>
            <w:r w:rsidR="00CB23B1">
              <w:rPr>
                <w:noProof/>
                <w:webHidden/>
              </w:rPr>
              <w:t>16</w:t>
            </w:r>
            <w:r w:rsidR="00CB23B1">
              <w:rPr>
                <w:noProof/>
                <w:webHidden/>
              </w:rPr>
              <w:fldChar w:fldCharType="end"/>
            </w:r>
          </w:hyperlink>
        </w:p>
        <w:p w14:paraId="5450445F" w14:textId="589A1824"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50" w:history="1">
            <w:r w:rsidR="00CB23B1" w:rsidRPr="00020499">
              <w:rPr>
                <w:rStyle w:val="Hyperlink"/>
                <w:noProof/>
              </w:rPr>
              <w:t>4.2.2.</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2.2.</w:t>
            </w:r>
            <w:r w:rsidR="00CB23B1">
              <w:rPr>
                <w:noProof/>
                <w:webHidden/>
              </w:rPr>
              <w:tab/>
            </w:r>
            <w:r w:rsidR="00CB23B1">
              <w:rPr>
                <w:noProof/>
                <w:webHidden/>
              </w:rPr>
              <w:fldChar w:fldCharType="begin"/>
            </w:r>
            <w:r w:rsidR="00CB23B1">
              <w:rPr>
                <w:noProof/>
                <w:webHidden/>
              </w:rPr>
              <w:instrText xml:space="preserve"> PAGEREF _Toc7617350 \h </w:instrText>
            </w:r>
            <w:r w:rsidR="00CB23B1">
              <w:rPr>
                <w:noProof/>
                <w:webHidden/>
              </w:rPr>
            </w:r>
            <w:r w:rsidR="00CB23B1">
              <w:rPr>
                <w:noProof/>
                <w:webHidden/>
              </w:rPr>
              <w:fldChar w:fldCharType="separate"/>
            </w:r>
            <w:r w:rsidR="00CB23B1">
              <w:rPr>
                <w:noProof/>
                <w:webHidden/>
              </w:rPr>
              <w:t>17</w:t>
            </w:r>
            <w:r w:rsidR="00CB23B1">
              <w:rPr>
                <w:noProof/>
                <w:webHidden/>
              </w:rPr>
              <w:fldChar w:fldCharType="end"/>
            </w:r>
          </w:hyperlink>
        </w:p>
        <w:p w14:paraId="265BC4F5" w14:textId="4A5FCFAC"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51" w:history="1">
            <w:r w:rsidR="00CB23B1" w:rsidRPr="00020499">
              <w:rPr>
                <w:rStyle w:val="Hyperlink"/>
                <w:noProof/>
              </w:rPr>
              <w:t>4.2.3.</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2.3.</w:t>
            </w:r>
            <w:r w:rsidR="00CB23B1">
              <w:rPr>
                <w:noProof/>
                <w:webHidden/>
              </w:rPr>
              <w:tab/>
            </w:r>
            <w:r w:rsidR="00CB23B1">
              <w:rPr>
                <w:noProof/>
                <w:webHidden/>
              </w:rPr>
              <w:fldChar w:fldCharType="begin"/>
            </w:r>
            <w:r w:rsidR="00CB23B1">
              <w:rPr>
                <w:noProof/>
                <w:webHidden/>
              </w:rPr>
              <w:instrText xml:space="preserve"> PAGEREF _Toc7617351 \h </w:instrText>
            </w:r>
            <w:r w:rsidR="00CB23B1">
              <w:rPr>
                <w:noProof/>
                <w:webHidden/>
              </w:rPr>
            </w:r>
            <w:r w:rsidR="00CB23B1">
              <w:rPr>
                <w:noProof/>
                <w:webHidden/>
              </w:rPr>
              <w:fldChar w:fldCharType="separate"/>
            </w:r>
            <w:r w:rsidR="00CB23B1">
              <w:rPr>
                <w:noProof/>
                <w:webHidden/>
              </w:rPr>
              <w:t>18</w:t>
            </w:r>
            <w:r w:rsidR="00CB23B1">
              <w:rPr>
                <w:noProof/>
                <w:webHidden/>
              </w:rPr>
              <w:fldChar w:fldCharType="end"/>
            </w:r>
          </w:hyperlink>
        </w:p>
        <w:p w14:paraId="299FB9AE" w14:textId="0DBDB811"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52" w:history="1">
            <w:r w:rsidR="00CB23B1" w:rsidRPr="00020499">
              <w:rPr>
                <w:rStyle w:val="Hyperlink"/>
                <w:noProof/>
              </w:rPr>
              <w:t>4.3.</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Implementation of Task 3.</w:t>
            </w:r>
            <w:r w:rsidR="00CB23B1">
              <w:rPr>
                <w:noProof/>
                <w:webHidden/>
              </w:rPr>
              <w:tab/>
            </w:r>
            <w:r w:rsidR="00CB23B1">
              <w:rPr>
                <w:noProof/>
                <w:webHidden/>
              </w:rPr>
              <w:fldChar w:fldCharType="begin"/>
            </w:r>
            <w:r w:rsidR="00CB23B1">
              <w:rPr>
                <w:noProof/>
                <w:webHidden/>
              </w:rPr>
              <w:instrText xml:space="preserve"> PAGEREF _Toc7617352 \h </w:instrText>
            </w:r>
            <w:r w:rsidR="00CB23B1">
              <w:rPr>
                <w:noProof/>
                <w:webHidden/>
              </w:rPr>
            </w:r>
            <w:r w:rsidR="00CB23B1">
              <w:rPr>
                <w:noProof/>
                <w:webHidden/>
              </w:rPr>
              <w:fldChar w:fldCharType="separate"/>
            </w:r>
            <w:r w:rsidR="00CB23B1">
              <w:rPr>
                <w:noProof/>
                <w:webHidden/>
              </w:rPr>
              <w:t>19</w:t>
            </w:r>
            <w:r w:rsidR="00CB23B1">
              <w:rPr>
                <w:noProof/>
                <w:webHidden/>
              </w:rPr>
              <w:fldChar w:fldCharType="end"/>
            </w:r>
          </w:hyperlink>
        </w:p>
        <w:p w14:paraId="6FA31768" w14:textId="256CD289"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53" w:history="1">
            <w:r w:rsidR="00CB23B1" w:rsidRPr="00020499">
              <w:rPr>
                <w:rStyle w:val="Hyperlink"/>
                <w:noProof/>
              </w:rPr>
              <w:t>4.4.</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Implementation of Task 4.</w:t>
            </w:r>
            <w:r w:rsidR="00CB23B1">
              <w:rPr>
                <w:noProof/>
                <w:webHidden/>
              </w:rPr>
              <w:tab/>
            </w:r>
            <w:r w:rsidR="00CB23B1">
              <w:rPr>
                <w:noProof/>
                <w:webHidden/>
              </w:rPr>
              <w:fldChar w:fldCharType="begin"/>
            </w:r>
            <w:r w:rsidR="00CB23B1">
              <w:rPr>
                <w:noProof/>
                <w:webHidden/>
              </w:rPr>
              <w:instrText xml:space="preserve"> PAGEREF _Toc7617353 \h </w:instrText>
            </w:r>
            <w:r w:rsidR="00CB23B1">
              <w:rPr>
                <w:noProof/>
                <w:webHidden/>
              </w:rPr>
            </w:r>
            <w:r w:rsidR="00CB23B1">
              <w:rPr>
                <w:noProof/>
                <w:webHidden/>
              </w:rPr>
              <w:fldChar w:fldCharType="separate"/>
            </w:r>
            <w:r w:rsidR="00CB23B1">
              <w:rPr>
                <w:noProof/>
                <w:webHidden/>
              </w:rPr>
              <w:t>23</w:t>
            </w:r>
            <w:r w:rsidR="00CB23B1">
              <w:rPr>
                <w:noProof/>
                <w:webHidden/>
              </w:rPr>
              <w:fldChar w:fldCharType="end"/>
            </w:r>
          </w:hyperlink>
        </w:p>
        <w:p w14:paraId="5EC5F0C2" w14:textId="43C23849"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56" w:history="1">
            <w:r w:rsidR="00CB23B1" w:rsidRPr="00020499">
              <w:rPr>
                <w:rStyle w:val="Hyperlink"/>
                <w:noProof/>
              </w:rPr>
              <w:t>4.4.1.</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4.1.</w:t>
            </w:r>
            <w:r w:rsidR="00CB23B1">
              <w:rPr>
                <w:noProof/>
                <w:webHidden/>
              </w:rPr>
              <w:tab/>
            </w:r>
            <w:r w:rsidR="00CB23B1">
              <w:rPr>
                <w:noProof/>
                <w:webHidden/>
              </w:rPr>
              <w:fldChar w:fldCharType="begin"/>
            </w:r>
            <w:r w:rsidR="00CB23B1">
              <w:rPr>
                <w:noProof/>
                <w:webHidden/>
              </w:rPr>
              <w:instrText xml:space="preserve"> PAGEREF _Toc7617356 \h </w:instrText>
            </w:r>
            <w:r w:rsidR="00CB23B1">
              <w:rPr>
                <w:noProof/>
                <w:webHidden/>
              </w:rPr>
            </w:r>
            <w:r w:rsidR="00CB23B1">
              <w:rPr>
                <w:noProof/>
                <w:webHidden/>
              </w:rPr>
              <w:fldChar w:fldCharType="separate"/>
            </w:r>
            <w:r w:rsidR="00CB23B1">
              <w:rPr>
                <w:noProof/>
                <w:webHidden/>
              </w:rPr>
              <w:t>23</w:t>
            </w:r>
            <w:r w:rsidR="00CB23B1">
              <w:rPr>
                <w:noProof/>
                <w:webHidden/>
              </w:rPr>
              <w:fldChar w:fldCharType="end"/>
            </w:r>
          </w:hyperlink>
        </w:p>
        <w:p w14:paraId="6AB2259B" w14:textId="41D542E6"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57" w:history="1">
            <w:r w:rsidR="00CB23B1" w:rsidRPr="00020499">
              <w:rPr>
                <w:rStyle w:val="Hyperlink"/>
                <w:noProof/>
              </w:rPr>
              <w:t>4.4.2.</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4.2.</w:t>
            </w:r>
            <w:r w:rsidR="00CB23B1">
              <w:rPr>
                <w:noProof/>
                <w:webHidden/>
              </w:rPr>
              <w:tab/>
            </w:r>
            <w:r w:rsidR="00CB23B1">
              <w:rPr>
                <w:noProof/>
                <w:webHidden/>
              </w:rPr>
              <w:fldChar w:fldCharType="begin"/>
            </w:r>
            <w:r w:rsidR="00CB23B1">
              <w:rPr>
                <w:noProof/>
                <w:webHidden/>
              </w:rPr>
              <w:instrText xml:space="preserve"> PAGEREF _Toc7617357 \h </w:instrText>
            </w:r>
            <w:r w:rsidR="00CB23B1">
              <w:rPr>
                <w:noProof/>
                <w:webHidden/>
              </w:rPr>
            </w:r>
            <w:r w:rsidR="00CB23B1">
              <w:rPr>
                <w:noProof/>
                <w:webHidden/>
              </w:rPr>
              <w:fldChar w:fldCharType="separate"/>
            </w:r>
            <w:r w:rsidR="00CB23B1">
              <w:rPr>
                <w:noProof/>
                <w:webHidden/>
              </w:rPr>
              <w:t>24</w:t>
            </w:r>
            <w:r w:rsidR="00CB23B1">
              <w:rPr>
                <w:noProof/>
                <w:webHidden/>
              </w:rPr>
              <w:fldChar w:fldCharType="end"/>
            </w:r>
          </w:hyperlink>
        </w:p>
        <w:p w14:paraId="4F599110" w14:textId="367BAF06"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58" w:history="1">
            <w:r w:rsidR="00CB23B1" w:rsidRPr="00020499">
              <w:rPr>
                <w:rStyle w:val="Hyperlink"/>
                <w:noProof/>
              </w:rPr>
              <w:t>4.4.3.</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4.3</w:t>
            </w:r>
            <w:r w:rsidR="00CB23B1">
              <w:rPr>
                <w:noProof/>
                <w:webHidden/>
              </w:rPr>
              <w:tab/>
            </w:r>
            <w:r w:rsidR="00CB23B1">
              <w:rPr>
                <w:noProof/>
                <w:webHidden/>
              </w:rPr>
              <w:fldChar w:fldCharType="begin"/>
            </w:r>
            <w:r w:rsidR="00CB23B1">
              <w:rPr>
                <w:noProof/>
                <w:webHidden/>
              </w:rPr>
              <w:instrText xml:space="preserve"> PAGEREF _Toc7617358 \h </w:instrText>
            </w:r>
            <w:r w:rsidR="00CB23B1">
              <w:rPr>
                <w:noProof/>
                <w:webHidden/>
              </w:rPr>
            </w:r>
            <w:r w:rsidR="00CB23B1">
              <w:rPr>
                <w:noProof/>
                <w:webHidden/>
              </w:rPr>
              <w:fldChar w:fldCharType="separate"/>
            </w:r>
            <w:r w:rsidR="00CB23B1">
              <w:rPr>
                <w:noProof/>
                <w:webHidden/>
              </w:rPr>
              <w:t>25</w:t>
            </w:r>
            <w:r w:rsidR="00CB23B1">
              <w:rPr>
                <w:noProof/>
                <w:webHidden/>
              </w:rPr>
              <w:fldChar w:fldCharType="end"/>
            </w:r>
          </w:hyperlink>
        </w:p>
        <w:p w14:paraId="3A1EDFEA" w14:textId="430000AC"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59" w:history="1">
            <w:r w:rsidR="00CB23B1" w:rsidRPr="00020499">
              <w:rPr>
                <w:rStyle w:val="Hyperlink"/>
                <w:noProof/>
              </w:rPr>
              <w:t>4.5.</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Implementation of Task 5</w:t>
            </w:r>
            <w:r w:rsidR="00CB23B1">
              <w:rPr>
                <w:noProof/>
                <w:webHidden/>
              </w:rPr>
              <w:tab/>
            </w:r>
            <w:r w:rsidR="00CB23B1">
              <w:rPr>
                <w:noProof/>
                <w:webHidden/>
              </w:rPr>
              <w:fldChar w:fldCharType="begin"/>
            </w:r>
            <w:r w:rsidR="00CB23B1">
              <w:rPr>
                <w:noProof/>
                <w:webHidden/>
              </w:rPr>
              <w:instrText xml:space="preserve"> PAGEREF _Toc7617359 \h </w:instrText>
            </w:r>
            <w:r w:rsidR="00CB23B1">
              <w:rPr>
                <w:noProof/>
                <w:webHidden/>
              </w:rPr>
            </w:r>
            <w:r w:rsidR="00CB23B1">
              <w:rPr>
                <w:noProof/>
                <w:webHidden/>
              </w:rPr>
              <w:fldChar w:fldCharType="separate"/>
            </w:r>
            <w:r w:rsidR="00CB23B1">
              <w:rPr>
                <w:noProof/>
                <w:webHidden/>
              </w:rPr>
              <w:t>26</w:t>
            </w:r>
            <w:r w:rsidR="00CB23B1">
              <w:rPr>
                <w:noProof/>
                <w:webHidden/>
              </w:rPr>
              <w:fldChar w:fldCharType="end"/>
            </w:r>
          </w:hyperlink>
        </w:p>
        <w:p w14:paraId="4D80EA53" w14:textId="721D3F28"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61" w:history="1">
            <w:r w:rsidR="00CB23B1" w:rsidRPr="00020499">
              <w:rPr>
                <w:rStyle w:val="Hyperlink"/>
                <w:noProof/>
              </w:rPr>
              <w:t>4.5.1.</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5.1</w:t>
            </w:r>
            <w:r w:rsidR="00CB23B1">
              <w:rPr>
                <w:noProof/>
                <w:webHidden/>
              </w:rPr>
              <w:tab/>
            </w:r>
            <w:r w:rsidR="00CB23B1">
              <w:rPr>
                <w:noProof/>
                <w:webHidden/>
              </w:rPr>
              <w:fldChar w:fldCharType="begin"/>
            </w:r>
            <w:r w:rsidR="00CB23B1">
              <w:rPr>
                <w:noProof/>
                <w:webHidden/>
              </w:rPr>
              <w:instrText xml:space="preserve"> PAGEREF _Toc7617361 \h </w:instrText>
            </w:r>
            <w:r w:rsidR="00CB23B1">
              <w:rPr>
                <w:noProof/>
                <w:webHidden/>
              </w:rPr>
            </w:r>
            <w:r w:rsidR="00CB23B1">
              <w:rPr>
                <w:noProof/>
                <w:webHidden/>
              </w:rPr>
              <w:fldChar w:fldCharType="separate"/>
            </w:r>
            <w:r w:rsidR="00CB23B1">
              <w:rPr>
                <w:noProof/>
                <w:webHidden/>
              </w:rPr>
              <w:t>26</w:t>
            </w:r>
            <w:r w:rsidR="00CB23B1">
              <w:rPr>
                <w:noProof/>
                <w:webHidden/>
              </w:rPr>
              <w:fldChar w:fldCharType="end"/>
            </w:r>
          </w:hyperlink>
        </w:p>
        <w:p w14:paraId="65AA5595" w14:textId="75B2DE63"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62" w:history="1">
            <w:r w:rsidR="00CB23B1" w:rsidRPr="00020499">
              <w:rPr>
                <w:rStyle w:val="Hyperlink"/>
                <w:noProof/>
              </w:rPr>
              <w:t>4.5.2.</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5.2.</w:t>
            </w:r>
            <w:r w:rsidR="00CB23B1">
              <w:rPr>
                <w:noProof/>
                <w:webHidden/>
              </w:rPr>
              <w:tab/>
            </w:r>
            <w:r w:rsidR="00CB23B1">
              <w:rPr>
                <w:noProof/>
                <w:webHidden/>
              </w:rPr>
              <w:fldChar w:fldCharType="begin"/>
            </w:r>
            <w:r w:rsidR="00CB23B1">
              <w:rPr>
                <w:noProof/>
                <w:webHidden/>
              </w:rPr>
              <w:instrText xml:space="preserve"> PAGEREF _Toc7617362 \h </w:instrText>
            </w:r>
            <w:r w:rsidR="00CB23B1">
              <w:rPr>
                <w:noProof/>
                <w:webHidden/>
              </w:rPr>
            </w:r>
            <w:r w:rsidR="00CB23B1">
              <w:rPr>
                <w:noProof/>
                <w:webHidden/>
              </w:rPr>
              <w:fldChar w:fldCharType="separate"/>
            </w:r>
            <w:r w:rsidR="00CB23B1">
              <w:rPr>
                <w:noProof/>
                <w:webHidden/>
              </w:rPr>
              <w:t>28</w:t>
            </w:r>
            <w:r w:rsidR="00CB23B1">
              <w:rPr>
                <w:noProof/>
                <w:webHidden/>
              </w:rPr>
              <w:fldChar w:fldCharType="end"/>
            </w:r>
          </w:hyperlink>
        </w:p>
        <w:p w14:paraId="52A21064" w14:textId="362592E3"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63" w:history="1">
            <w:r w:rsidR="00CB23B1" w:rsidRPr="00020499">
              <w:rPr>
                <w:rStyle w:val="Hyperlink"/>
                <w:noProof/>
              </w:rPr>
              <w:t>4.5.3.</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5.3.</w:t>
            </w:r>
            <w:r w:rsidR="00CB23B1">
              <w:rPr>
                <w:noProof/>
                <w:webHidden/>
              </w:rPr>
              <w:tab/>
            </w:r>
            <w:r w:rsidR="00CB23B1">
              <w:rPr>
                <w:noProof/>
                <w:webHidden/>
              </w:rPr>
              <w:fldChar w:fldCharType="begin"/>
            </w:r>
            <w:r w:rsidR="00CB23B1">
              <w:rPr>
                <w:noProof/>
                <w:webHidden/>
              </w:rPr>
              <w:instrText xml:space="preserve"> PAGEREF _Toc7617363 \h </w:instrText>
            </w:r>
            <w:r w:rsidR="00CB23B1">
              <w:rPr>
                <w:noProof/>
                <w:webHidden/>
              </w:rPr>
            </w:r>
            <w:r w:rsidR="00CB23B1">
              <w:rPr>
                <w:noProof/>
                <w:webHidden/>
              </w:rPr>
              <w:fldChar w:fldCharType="separate"/>
            </w:r>
            <w:r w:rsidR="00CB23B1">
              <w:rPr>
                <w:noProof/>
                <w:webHidden/>
              </w:rPr>
              <w:t>30</w:t>
            </w:r>
            <w:r w:rsidR="00CB23B1">
              <w:rPr>
                <w:noProof/>
                <w:webHidden/>
              </w:rPr>
              <w:fldChar w:fldCharType="end"/>
            </w:r>
          </w:hyperlink>
        </w:p>
        <w:p w14:paraId="2E5BAF4F" w14:textId="37D05328"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64" w:history="1">
            <w:r w:rsidR="00CB23B1" w:rsidRPr="00020499">
              <w:rPr>
                <w:rStyle w:val="Hyperlink"/>
                <w:noProof/>
              </w:rPr>
              <w:t>4.5.4.</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5.4.</w:t>
            </w:r>
            <w:r w:rsidR="00CB23B1">
              <w:rPr>
                <w:noProof/>
                <w:webHidden/>
              </w:rPr>
              <w:tab/>
            </w:r>
            <w:r w:rsidR="00CB23B1">
              <w:rPr>
                <w:noProof/>
                <w:webHidden/>
              </w:rPr>
              <w:fldChar w:fldCharType="begin"/>
            </w:r>
            <w:r w:rsidR="00CB23B1">
              <w:rPr>
                <w:noProof/>
                <w:webHidden/>
              </w:rPr>
              <w:instrText xml:space="preserve"> PAGEREF _Toc7617364 \h </w:instrText>
            </w:r>
            <w:r w:rsidR="00CB23B1">
              <w:rPr>
                <w:noProof/>
                <w:webHidden/>
              </w:rPr>
            </w:r>
            <w:r w:rsidR="00CB23B1">
              <w:rPr>
                <w:noProof/>
                <w:webHidden/>
              </w:rPr>
              <w:fldChar w:fldCharType="separate"/>
            </w:r>
            <w:r w:rsidR="00CB23B1">
              <w:rPr>
                <w:noProof/>
                <w:webHidden/>
              </w:rPr>
              <w:t>31</w:t>
            </w:r>
            <w:r w:rsidR="00CB23B1">
              <w:rPr>
                <w:noProof/>
                <w:webHidden/>
              </w:rPr>
              <w:fldChar w:fldCharType="end"/>
            </w:r>
          </w:hyperlink>
        </w:p>
        <w:p w14:paraId="0E614185" w14:textId="06B3A60B"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65" w:history="1">
            <w:r w:rsidR="00CB23B1" w:rsidRPr="00020499">
              <w:rPr>
                <w:rStyle w:val="Hyperlink"/>
                <w:noProof/>
              </w:rPr>
              <w:t>4.5.5.</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5.5.</w:t>
            </w:r>
            <w:r w:rsidR="00CB23B1">
              <w:rPr>
                <w:noProof/>
                <w:webHidden/>
              </w:rPr>
              <w:tab/>
            </w:r>
            <w:r w:rsidR="00CB23B1">
              <w:rPr>
                <w:noProof/>
                <w:webHidden/>
              </w:rPr>
              <w:fldChar w:fldCharType="begin"/>
            </w:r>
            <w:r w:rsidR="00CB23B1">
              <w:rPr>
                <w:noProof/>
                <w:webHidden/>
              </w:rPr>
              <w:instrText xml:space="preserve"> PAGEREF _Toc7617365 \h </w:instrText>
            </w:r>
            <w:r w:rsidR="00CB23B1">
              <w:rPr>
                <w:noProof/>
                <w:webHidden/>
              </w:rPr>
            </w:r>
            <w:r w:rsidR="00CB23B1">
              <w:rPr>
                <w:noProof/>
                <w:webHidden/>
              </w:rPr>
              <w:fldChar w:fldCharType="separate"/>
            </w:r>
            <w:r w:rsidR="00CB23B1">
              <w:rPr>
                <w:noProof/>
                <w:webHidden/>
              </w:rPr>
              <w:t>31</w:t>
            </w:r>
            <w:r w:rsidR="00CB23B1">
              <w:rPr>
                <w:noProof/>
                <w:webHidden/>
              </w:rPr>
              <w:fldChar w:fldCharType="end"/>
            </w:r>
          </w:hyperlink>
        </w:p>
        <w:p w14:paraId="441B3A4C" w14:textId="33A54676"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66" w:history="1">
            <w:r w:rsidR="00CB23B1" w:rsidRPr="00020499">
              <w:rPr>
                <w:rStyle w:val="Hyperlink"/>
                <w:noProof/>
              </w:rPr>
              <w:t>4.5.6.</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5.6.</w:t>
            </w:r>
            <w:r w:rsidR="00CB23B1">
              <w:rPr>
                <w:noProof/>
                <w:webHidden/>
              </w:rPr>
              <w:tab/>
            </w:r>
            <w:r w:rsidR="00CB23B1">
              <w:rPr>
                <w:noProof/>
                <w:webHidden/>
              </w:rPr>
              <w:fldChar w:fldCharType="begin"/>
            </w:r>
            <w:r w:rsidR="00CB23B1">
              <w:rPr>
                <w:noProof/>
                <w:webHidden/>
              </w:rPr>
              <w:instrText xml:space="preserve"> PAGEREF _Toc7617366 \h </w:instrText>
            </w:r>
            <w:r w:rsidR="00CB23B1">
              <w:rPr>
                <w:noProof/>
                <w:webHidden/>
              </w:rPr>
            </w:r>
            <w:r w:rsidR="00CB23B1">
              <w:rPr>
                <w:noProof/>
                <w:webHidden/>
              </w:rPr>
              <w:fldChar w:fldCharType="separate"/>
            </w:r>
            <w:r w:rsidR="00CB23B1">
              <w:rPr>
                <w:noProof/>
                <w:webHidden/>
              </w:rPr>
              <w:t>32</w:t>
            </w:r>
            <w:r w:rsidR="00CB23B1">
              <w:rPr>
                <w:noProof/>
                <w:webHidden/>
              </w:rPr>
              <w:fldChar w:fldCharType="end"/>
            </w:r>
          </w:hyperlink>
        </w:p>
        <w:p w14:paraId="63984B2D" w14:textId="4D1A5127"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67" w:history="1">
            <w:r w:rsidR="00CB23B1" w:rsidRPr="00020499">
              <w:rPr>
                <w:rStyle w:val="Hyperlink"/>
                <w:noProof/>
              </w:rPr>
              <w:t>4.6.</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Implementation of Task 6</w:t>
            </w:r>
            <w:r w:rsidR="00CB23B1">
              <w:rPr>
                <w:noProof/>
                <w:webHidden/>
              </w:rPr>
              <w:tab/>
            </w:r>
            <w:r w:rsidR="00CB23B1">
              <w:rPr>
                <w:noProof/>
                <w:webHidden/>
              </w:rPr>
              <w:fldChar w:fldCharType="begin"/>
            </w:r>
            <w:r w:rsidR="00CB23B1">
              <w:rPr>
                <w:noProof/>
                <w:webHidden/>
              </w:rPr>
              <w:instrText xml:space="preserve"> PAGEREF _Toc7617367 \h </w:instrText>
            </w:r>
            <w:r w:rsidR="00CB23B1">
              <w:rPr>
                <w:noProof/>
                <w:webHidden/>
              </w:rPr>
            </w:r>
            <w:r w:rsidR="00CB23B1">
              <w:rPr>
                <w:noProof/>
                <w:webHidden/>
              </w:rPr>
              <w:fldChar w:fldCharType="separate"/>
            </w:r>
            <w:r w:rsidR="00CB23B1">
              <w:rPr>
                <w:noProof/>
                <w:webHidden/>
              </w:rPr>
              <w:t>33</w:t>
            </w:r>
            <w:r w:rsidR="00CB23B1">
              <w:rPr>
                <w:noProof/>
                <w:webHidden/>
              </w:rPr>
              <w:fldChar w:fldCharType="end"/>
            </w:r>
          </w:hyperlink>
        </w:p>
        <w:p w14:paraId="6488E7D2" w14:textId="656E8601"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69" w:history="1">
            <w:r w:rsidR="00CB23B1" w:rsidRPr="00020499">
              <w:rPr>
                <w:rStyle w:val="Hyperlink"/>
                <w:noProof/>
              </w:rPr>
              <w:t>4.6.1.</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6.1</w:t>
            </w:r>
            <w:r w:rsidR="00CB23B1">
              <w:rPr>
                <w:noProof/>
                <w:webHidden/>
              </w:rPr>
              <w:tab/>
            </w:r>
            <w:r w:rsidR="00CB23B1">
              <w:rPr>
                <w:noProof/>
                <w:webHidden/>
              </w:rPr>
              <w:fldChar w:fldCharType="begin"/>
            </w:r>
            <w:r w:rsidR="00CB23B1">
              <w:rPr>
                <w:noProof/>
                <w:webHidden/>
              </w:rPr>
              <w:instrText xml:space="preserve"> PAGEREF _Toc7617369 \h </w:instrText>
            </w:r>
            <w:r w:rsidR="00CB23B1">
              <w:rPr>
                <w:noProof/>
                <w:webHidden/>
              </w:rPr>
            </w:r>
            <w:r w:rsidR="00CB23B1">
              <w:rPr>
                <w:noProof/>
                <w:webHidden/>
              </w:rPr>
              <w:fldChar w:fldCharType="separate"/>
            </w:r>
            <w:r w:rsidR="00CB23B1">
              <w:rPr>
                <w:noProof/>
                <w:webHidden/>
              </w:rPr>
              <w:t>33</w:t>
            </w:r>
            <w:r w:rsidR="00CB23B1">
              <w:rPr>
                <w:noProof/>
                <w:webHidden/>
              </w:rPr>
              <w:fldChar w:fldCharType="end"/>
            </w:r>
          </w:hyperlink>
        </w:p>
        <w:p w14:paraId="73324165" w14:textId="4D99904F"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70" w:history="1">
            <w:r w:rsidR="00CB23B1" w:rsidRPr="00020499">
              <w:rPr>
                <w:rStyle w:val="Hyperlink"/>
                <w:noProof/>
              </w:rPr>
              <w:t>4.6.2.</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6.2.</w:t>
            </w:r>
            <w:r w:rsidR="00CB23B1">
              <w:rPr>
                <w:noProof/>
                <w:webHidden/>
              </w:rPr>
              <w:tab/>
            </w:r>
            <w:r w:rsidR="00CB23B1">
              <w:rPr>
                <w:noProof/>
                <w:webHidden/>
              </w:rPr>
              <w:fldChar w:fldCharType="begin"/>
            </w:r>
            <w:r w:rsidR="00CB23B1">
              <w:rPr>
                <w:noProof/>
                <w:webHidden/>
              </w:rPr>
              <w:instrText xml:space="preserve"> PAGEREF _Toc7617370 \h </w:instrText>
            </w:r>
            <w:r w:rsidR="00CB23B1">
              <w:rPr>
                <w:noProof/>
                <w:webHidden/>
              </w:rPr>
            </w:r>
            <w:r w:rsidR="00CB23B1">
              <w:rPr>
                <w:noProof/>
                <w:webHidden/>
              </w:rPr>
              <w:fldChar w:fldCharType="separate"/>
            </w:r>
            <w:r w:rsidR="00CB23B1">
              <w:rPr>
                <w:noProof/>
                <w:webHidden/>
              </w:rPr>
              <w:t>34</w:t>
            </w:r>
            <w:r w:rsidR="00CB23B1">
              <w:rPr>
                <w:noProof/>
                <w:webHidden/>
              </w:rPr>
              <w:fldChar w:fldCharType="end"/>
            </w:r>
          </w:hyperlink>
        </w:p>
        <w:p w14:paraId="6A03C549" w14:textId="5D7EE8DF"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71" w:history="1">
            <w:r w:rsidR="00CB23B1" w:rsidRPr="00020499">
              <w:rPr>
                <w:rStyle w:val="Hyperlink"/>
                <w:noProof/>
              </w:rPr>
              <w:t>4.6.3.</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6.3.</w:t>
            </w:r>
            <w:r w:rsidR="00CB23B1">
              <w:rPr>
                <w:noProof/>
                <w:webHidden/>
              </w:rPr>
              <w:tab/>
            </w:r>
            <w:r w:rsidR="00CB23B1">
              <w:rPr>
                <w:noProof/>
                <w:webHidden/>
              </w:rPr>
              <w:fldChar w:fldCharType="begin"/>
            </w:r>
            <w:r w:rsidR="00CB23B1">
              <w:rPr>
                <w:noProof/>
                <w:webHidden/>
              </w:rPr>
              <w:instrText xml:space="preserve"> PAGEREF _Toc7617371 \h </w:instrText>
            </w:r>
            <w:r w:rsidR="00CB23B1">
              <w:rPr>
                <w:noProof/>
                <w:webHidden/>
              </w:rPr>
            </w:r>
            <w:r w:rsidR="00CB23B1">
              <w:rPr>
                <w:noProof/>
                <w:webHidden/>
              </w:rPr>
              <w:fldChar w:fldCharType="separate"/>
            </w:r>
            <w:r w:rsidR="00CB23B1">
              <w:rPr>
                <w:noProof/>
                <w:webHidden/>
              </w:rPr>
              <w:t>35</w:t>
            </w:r>
            <w:r w:rsidR="00CB23B1">
              <w:rPr>
                <w:noProof/>
                <w:webHidden/>
              </w:rPr>
              <w:fldChar w:fldCharType="end"/>
            </w:r>
          </w:hyperlink>
        </w:p>
        <w:p w14:paraId="2DB47CA1" w14:textId="24A77555"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72" w:history="1">
            <w:r w:rsidR="00CB23B1" w:rsidRPr="00020499">
              <w:rPr>
                <w:rStyle w:val="Hyperlink"/>
                <w:noProof/>
              </w:rPr>
              <w:t>4.6.4.</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6.4.</w:t>
            </w:r>
            <w:r w:rsidR="00CB23B1">
              <w:rPr>
                <w:noProof/>
                <w:webHidden/>
              </w:rPr>
              <w:tab/>
            </w:r>
            <w:r w:rsidR="00CB23B1">
              <w:rPr>
                <w:noProof/>
                <w:webHidden/>
              </w:rPr>
              <w:fldChar w:fldCharType="begin"/>
            </w:r>
            <w:r w:rsidR="00CB23B1">
              <w:rPr>
                <w:noProof/>
                <w:webHidden/>
              </w:rPr>
              <w:instrText xml:space="preserve"> PAGEREF _Toc7617372 \h </w:instrText>
            </w:r>
            <w:r w:rsidR="00CB23B1">
              <w:rPr>
                <w:noProof/>
                <w:webHidden/>
              </w:rPr>
            </w:r>
            <w:r w:rsidR="00CB23B1">
              <w:rPr>
                <w:noProof/>
                <w:webHidden/>
              </w:rPr>
              <w:fldChar w:fldCharType="separate"/>
            </w:r>
            <w:r w:rsidR="00CB23B1">
              <w:rPr>
                <w:noProof/>
                <w:webHidden/>
              </w:rPr>
              <w:t>36</w:t>
            </w:r>
            <w:r w:rsidR="00CB23B1">
              <w:rPr>
                <w:noProof/>
                <w:webHidden/>
              </w:rPr>
              <w:fldChar w:fldCharType="end"/>
            </w:r>
          </w:hyperlink>
        </w:p>
        <w:p w14:paraId="001DF0AD" w14:textId="7F0D759C"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73" w:history="1">
            <w:r w:rsidR="00CB23B1" w:rsidRPr="00020499">
              <w:rPr>
                <w:rStyle w:val="Hyperlink"/>
                <w:noProof/>
              </w:rPr>
              <w:t>4.6.5.</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6.5.</w:t>
            </w:r>
            <w:r w:rsidR="00CB23B1">
              <w:rPr>
                <w:noProof/>
                <w:webHidden/>
              </w:rPr>
              <w:tab/>
            </w:r>
            <w:r w:rsidR="00CB23B1">
              <w:rPr>
                <w:noProof/>
                <w:webHidden/>
              </w:rPr>
              <w:fldChar w:fldCharType="begin"/>
            </w:r>
            <w:r w:rsidR="00CB23B1">
              <w:rPr>
                <w:noProof/>
                <w:webHidden/>
              </w:rPr>
              <w:instrText xml:space="preserve"> PAGEREF _Toc7617373 \h </w:instrText>
            </w:r>
            <w:r w:rsidR="00CB23B1">
              <w:rPr>
                <w:noProof/>
                <w:webHidden/>
              </w:rPr>
            </w:r>
            <w:r w:rsidR="00CB23B1">
              <w:rPr>
                <w:noProof/>
                <w:webHidden/>
              </w:rPr>
              <w:fldChar w:fldCharType="separate"/>
            </w:r>
            <w:r w:rsidR="00CB23B1">
              <w:rPr>
                <w:noProof/>
                <w:webHidden/>
              </w:rPr>
              <w:t>37</w:t>
            </w:r>
            <w:r w:rsidR="00CB23B1">
              <w:rPr>
                <w:noProof/>
                <w:webHidden/>
              </w:rPr>
              <w:fldChar w:fldCharType="end"/>
            </w:r>
          </w:hyperlink>
        </w:p>
        <w:p w14:paraId="17A6DB91" w14:textId="3BD5E9B5"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74" w:history="1">
            <w:r w:rsidR="00CB23B1" w:rsidRPr="00020499">
              <w:rPr>
                <w:rStyle w:val="Hyperlink"/>
                <w:noProof/>
              </w:rPr>
              <w:t>4.7.</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Implementation of Task 7.</w:t>
            </w:r>
            <w:r w:rsidR="00CB23B1">
              <w:rPr>
                <w:noProof/>
                <w:webHidden/>
              </w:rPr>
              <w:tab/>
            </w:r>
            <w:r w:rsidR="00CB23B1">
              <w:rPr>
                <w:noProof/>
                <w:webHidden/>
              </w:rPr>
              <w:fldChar w:fldCharType="begin"/>
            </w:r>
            <w:r w:rsidR="00CB23B1">
              <w:rPr>
                <w:noProof/>
                <w:webHidden/>
              </w:rPr>
              <w:instrText xml:space="preserve"> PAGEREF _Toc7617374 \h </w:instrText>
            </w:r>
            <w:r w:rsidR="00CB23B1">
              <w:rPr>
                <w:noProof/>
                <w:webHidden/>
              </w:rPr>
            </w:r>
            <w:r w:rsidR="00CB23B1">
              <w:rPr>
                <w:noProof/>
                <w:webHidden/>
              </w:rPr>
              <w:fldChar w:fldCharType="separate"/>
            </w:r>
            <w:r w:rsidR="00CB23B1">
              <w:rPr>
                <w:noProof/>
                <w:webHidden/>
              </w:rPr>
              <w:t>38</w:t>
            </w:r>
            <w:r w:rsidR="00CB23B1">
              <w:rPr>
                <w:noProof/>
                <w:webHidden/>
              </w:rPr>
              <w:fldChar w:fldCharType="end"/>
            </w:r>
          </w:hyperlink>
        </w:p>
        <w:p w14:paraId="7741FE6C" w14:textId="06773D54"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76" w:history="1">
            <w:r w:rsidR="00CB23B1" w:rsidRPr="00020499">
              <w:rPr>
                <w:rStyle w:val="Hyperlink"/>
                <w:noProof/>
              </w:rPr>
              <w:t>4.7.1.</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7.1</w:t>
            </w:r>
            <w:r w:rsidR="00CB23B1">
              <w:rPr>
                <w:noProof/>
                <w:webHidden/>
              </w:rPr>
              <w:tab/>
            </w:r>
            <w:r w:rsidR="00CB23B1">
              <w:rPr>
                <w:noProof/>
                <w:webHidden/>
              </w:rPr>
              <w:fldChar w:fldCharType="begin"/>
            </w:r>
            <w:r w:rsidR="00CB23B1">
              <w:rPr>
                <w:noProof/>
                <w:webHidden/>
              </w:rPr>
              <w:instrText xml:space="preserve"> PAGEREF _Toc7617376 \h </w:instrText>
            </w:r>
            <w:r w:rsidR="00CB23B1">
              <w:rPr>
                <w:noProof/>
                <w:webHidden/>
              </w:rPr>
            </w:r>
            <w:r w:rsidR="00CB23B1">
              <w:rPr>
                <w:noProof/>
                <w:webHidden/>
              </w:rPr>
              <w:fldChar w:fldCharType="separate"/>
            </w:r>
            <w:r w:rsidR="00CB23B1">
              <w:rPr>
                <w:noProof/>
                <w:webHidden/>
              </w:rPr>
              <w:t>38</w:t>
            </w:r>
            <w:r w:rsidR="00CB23B1">
              <w:rPr>
                <w:noProof/>
                <w:webHidden/>
              </w:rPr>
              <w:fldChar w:fldCharType="end"/>
            </w:r>
          </w:hyperlink>
        </w:p>
        <w:p w14:paraId="39CA7F02" w14:textId="4797A320"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77" w:history="1">
            <w:r w:rsidR="00CB23B1" w:rsidRPr="00020499">
              <w:rPr>
                <w:rStyle w:val="Hyperlink"/>
                <w:noProof/>
              </w:rPr>
              <w:t>4.7.2.</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7.2.</w:t>
            </w:r>
            <w:r w:rsidR="00CB23B1">
              <w:rPr>
                <w:noProof/>
                <w:webHidden/>
              </w:rPr>
              <w:tab/>
            </w:r>
            <w:r w:rsidR="00CB23B1">
              <w:rPr>
                <w:noProof/>
                <w:webHidden/>
              </w:rPr>
              <w:fldChar w:fldCharType="begin"/>
            </w:r>
            <w:r w:rsidR="00CB23B1">
              <w:rPr>
                <w:noProof/>
                <w:webHidden/>
              </w:rPr>
              <w:instrText xml:space="preserve"> PAGEREF _Toc7617377 \h </w:instrText>
            </w:r>
            <w:r w:rsidR="00CB23B1">
              <w:rPr>
                <w:noProof/>
                <w:webHidden/>
              </w:rPr>
            </w:r>
            <w:r w:rsidR="00CB23B1">
              <w:rPr>
                <w:noProof/>
                <w:webHidden/>
              </w:rPr>
              <w:fldChar w:fldCharType="separate"/>
            </w:r>
            <w:r w:rsidR="00CB23B1">
              <w:rPr>
                <w:noProof/>
                <w:webHidden/>
              </w:rPr>
              <w:t>39</w:t>
            </w:r>
            <w:r w:rsidR="00CB23B1">
              <w:rPr>
                <w:noProof/>
                <w:webHidden/>
              </w:rPr>
              <w:fldChar w:fldCharType="end"/>
            </w:r>
          </w:hyperlink>
        </w:p>
        <w:p w14:paraId="287752DC" w14:textId="401113EE"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78" w:history="1">
            <w:r w:rsidR="00CB23B1" w:rsidRPr="00020499">
              <w:rPr>
                <w:rStyle w:val="Hyperlink"/>
                <w:noProof/>
              </w:rPr>
              <w:t>4.7.3.</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7.3.</w:t>
            </w:r>
            <w:r w:rsidR="00CB23B1">
              <w:rPr>
                <w:noProof/>
                <w:webHidden/>
              </w:rPr>
              <w:tab/>
            </w:r>
            <w:r w:rsidR="00CB23B1">
              <w:rPr>
                <w:noProof/>
                <w:webHidden/>
              </w:rPr>
              <w:fldChar w:fldCharType="begin"/>
            </w:r>
            <w:r w:rsidR="00CB23B1">
              <w:rPr>
                <w:noProof/>
                <w:webHidden/>
              </w:rPr>
              <w:instrText xml:space="preserve"> PAGEREF _Toc7617378 \h </w:instrText>
            </w:r>
            <w:r w:rsidR="00CB23B1">
              <w:rPr>
                <w:noProof/>
                <w:webHidden/>
              </w:rPr>
            </w:r>
            <w:r w:rsidR="00CB23B1">
              <w:rPr>
                <w:noProof/>
                <w:webHidden/>
              </w:rPr>
              <w:fldChar w:fldCharType="separate"/>
            </w:r>
            <w:r w:rsidR="00CB23B1">
              <w:rPr>
                <w:noProof/>
                <w:webHidden/>
              </w:rPr>
              <w:t>40</w:t>
            </w:r>
            <w:r w:rsidR="00CB23B1">
              <w:rPr>
                <w:noProof/>
                <w:webHidden/>
              </w:rPr>
              <w:fldChar w:fldCharType="end"/>
            </w:r>
          </w:hyperlink>
        </w:p>
        <w:p w14:paraId="04B28151" w14:textId="54C66940"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79" w:history="1">
            <w:r w:rsidR="00CB23B1" w:rsidRPr="00020499">
              <w:rPr>
                <w:rStyle w:val="Hyperlink"/>
                <w:noProof/>
              </w:rPr>
              <w:t>4.7.4.</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7.4.</w:t>
            </w:r>
            <w:r w:rsidR="00CB23B1">
              <w:rPr>
                <w:noProof/>
                <w:webHidden/>
              </w:rPr>
              <w:tab/>
            </w:r>
            <w:r w:rsidR="00CB23B1">
              <w:rPr>
                <w:noProof/>
                <w:webHidden/>
              </w:rPr>
              <w:fldChar w:fldCharType="begin"/>
            </w:r>
            <w:r w:rsidR="00CB23B1">
              <w:rPr>
                <w:noProof/>
                <w:webHidden/>
              </w:rPr>
              <w:instrText xml:space="preserve"> PAGEREF _Toc7617379 \h </w:instrText>
            </w:r>
            <w:r w:rsidR="00CB23B1">
              <w:rPr>
                <w:noProof/>
                <w:webHidden/>
              </w:rPr>
            </w:r>
            <w:r w:rsidR="00CB23B1">
              <w:rPr>
                <w:noProof/>
                <w:webHidden/>
              </w:rPr>
              <w:fldChar w:fldCharType="separate"/>
            </w:r>
            <w:r w:rsidR="00CB23B1">
              <w:rPr>
                <w:noProof/>
                <w:webHidden/>
              </w:rPr>
              <w:t>41</w:t>
            </w:r>
            <w:r w:rsidR="00CB23B1">
              <w:rPr>
                <w:noProof/>
                <w:webHidden/>
              </w:rPr>
              <w:fldChar w:fldCharType="end"/>
            </w:r>
          </w:hyperlink>
        </w:p>
        <w:p w14:paraId="4F17A72A" w14:textId="234075B5"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80" w:history="1">
            <w:r w:rsidR="00CB23B1" w:rsidRPr="00020499">
              <w:rPr>
                <w:rStyle w:val="Hyperlink"/>
                <w:noProof/>
              </w:rPr>
              <w:t>4.8.</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Implementation of Task 8.</w:t>
            </w:r>
            <w:r w:rsidR="00CB23B1">
              <w:rPr>
                <w:noProof/>
                <w:webHidden/>
              </w:rPr>
              <w:tab/>
            </w:r>
            <w:r w:rsidR="00CB23B1">
              <w:rPr>
                <w:noProof/>
                <w:webHidden/>
              </w:rPr>
              <w:fldChar w:fldCharType="begin"/>
            </w:r>
            <w:r w:rsidR="00CB23B1">
              <w:rPr>
                <w:noProof/>
                <w:webHidden/>
              </w:rPr>
              <w:instrText xml:space="preserve"> PAGEREF _Toc7617380 \h </w:instrText>
            </w:r>
            <w:r w:rsidR="00CB23B1">
              <w:rPr>
                <w:noProof/>
                <w:webHidden/>
              </w:rPr>
            </w:r>
            <w:r w:rsidR="00CB23B1">
              <w:rPr>
                <w:noProof/>
                <w:webHidden/>
              </w:rPr>
              <w:fldChar w:fldCharType="separate"/>
            </w:r>
            <w:r w:rsidR="00CB23B1">
              <w:rPr>
                <w:noProof/>
                <w:webHidden/>
              </w:rPr>
              <w:t>42</w:t>
            </w:r>
            <w:r w:rsidR="00CB23B1">
              <w:rPr>
                <w:noProof/>
                <w:webHidden/>
              </w:rPr>
              <w:fldChar w:fldCharType="end"/>
            </w:r>
          </w:hyperlink>
        </w:p>
        <w:p w14:paraId="5974CC93" w14:textId="1369D983"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82" w:history="1">
            <w:r w:rsidR="00CB23B1" w:rsidRPr="00020499">
              <w:rPr>
                <w:rStyle w:val="Hyperlink"/>
                <w:noProof/>
              </w:rPr>
              <w:t>4.8.1.</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8.1.</w:t>
            </w:r>
            <w:r w:rsidR="00CB23B1">
              <w:rPr>
                <w:noProof/>
                <w:webHidden/>
              </w:rPr>
              <w:tab/>
            </w:r>
            <w:r w:rsidR="00CB23B1">
              <w:rPr>
                <w:noProof/>
                <w:webHidden/>
              </w:rPr>
              <w:fldChar w:fldCharType="begin"/>
            </w:r>
            <w:r w:rsidR="00CB23B1">
              <w:rPr>
                <w:noProof/>
                <w:webHidden/>
              </w:rPr>
              <w:instrText xml:space="preserve"> PAGEREF _Toc7617382 \h </w:instrText>
            </w:r>
            <w:r w:rsidR="00CB23B1">
              <w:rPr>
                <w:noProof/>
                <w:webHidden/>
              </w:rPr>
            </w:r>
            <w:r w:rsidR="00CB23B1">
              <w:rPr>
                <w:noProof/>
                <w:webHidden/>
              </w:rPr>
              <w:fldChar w:fldCharType="separate"/>
            </w:r>
            <w:r w:rsidR="00CB23B1">
              <w:rPr>
                <w:noProof/>
                <w:webHidden/>
              </w:rPr>
              <w:t>42</w:t>
            </w:r>
            <w:r w:rsidR="00CB23B1">
              <w:rPr>
                <w:noProof/>
                <w:webHidden/>
              </w:rPr>
              <w:fldChar w:fldCharType="end"/>
            </w:r>
          </w:hyperlink>
        </w:p>
        <w:p w14:paraId="70D906D4" w14:textId="6EB5C75A"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83" w:history="1">
            <w:r w:rsidR="00CB23B1" w:rsidRPr="00020499">
              <w:rPr>
                <w:rStyle w:val="Hyperlink"/>
                <w:noProof/>
              </w:rPr>
              <w:t>4.8.2.</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8.2.</w:t>
            </w:r>
            <w:r w:rsidR="00CB23B1">
              <w:rPr>
                <w:noProof/>
                <w:webHidden/>
              </w:rPr>
              <w:tab/>
            </w:r>
            <w:r w:rsidR="00CB23B1">
              <w:rPr>
                <w:noProof/>
                <w:webHidden/>
              </w:rPr>
              <w:fldChar w:fldCharType="begin"/>
            </w:r>
            <w:r w:rsidR="00CB23B1">
              <w:rPr>
                <w:noProof/>
                <w:webHidden/>
              </w:rPr>
              <w:instrText xml:space="preserve"> PAGEREF _Toc7617383 \h </w:instrText>
            </w:r>
            <w:r w:rsidR="00CB23B1">
              <w:rPr>
                <w:noProof/>
                <w:webHidden/>
              </w:rPr>
            </w:r>
            <w:r w:rsidR="00CB23B1">
              <w:rPr>
                <w:noProof/>
                <w:webHidden/>
              </w:rPr>
              <w:fldChar w:fldCharType="separate"/>
            </w:r>
            <w:r w:rsidR="00CB23B1">
              <w:rPr>
                <w:noProof/>
                <w:webHidden/>
              </w:rPr>
              <w:t>43</w:t>
            </w:r>
            <w:r w:rsidR="00CB23B1">
              <w:rPr>
                <w:noProof/>
                <w:webHidden/>
              </w:rPr>
              <w:fldChar w:fldCharType="end"/>
            </w:r>
          </w:hyperlink>
        </w:p>
        <w:p w14:paraId="50E7F4A4" w14:textId="55671BBC"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84" w:history="1">
            <w:r w:rsidR="00CB23B1" w:rsidRPr="00020499">
              <w:rPr>
                <w:rStyle w:val="Hyperlink"/>
                <w:noProof/>
              </w:rPr>
              <w:t>4.8.3.</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8.3.</w:t>
            </w:r>
            <w:r w:rsidR="00CB23B1">
              <w:rPr>
                <w:noProof/>
                <w:webHidden/>
              </w:rPr>
              <w:tab/>
            </w:r>
            <w:r w:rsidR="00CB23B1">
              <w:rPr>
                <w:noProof/>
                <w:webHidden/>
              </w:rPr>
              <w:fldChar w:fldCharType="begin"/>
            </w:r>
            <w:r w:rsidR="00CB23B1">
              <w:rPr>
                <w:noProof/>
                <w:webHidden/>
              </w:rPr>
              <w:instrText xml:space="preserve"> PAGEREF _Toc7617384 \h </w:instrText>
            </w:r>
            <w:r w:rsidR="00CB23B1">
              <w:rPr>
                <w:noProof/>
                <w:webHidden/>
              </w:rPr>
            </w:r>
            <w:r w:rsidR="00CB23B1">
              <w:rPr>
                <w:noProof/>
                <w:webHidden/>
              </w:rPr>
              <w:fldChar w:fldCharType="separate"/>
            </w:r>
            <w:r w:rsidR="00CB23B1">
              <w:rPr>
                <w:noProof/>
                <w:webHidden/>
              </w:rPr>
              <w:t>44</w:t>
            </w:r>
            <w:r w:rsidR="00CB23B1">
              <w:rPr>
                <w:noProof/>
                <w:webHidden/>
              </w:rPr>
              <w:fldChar w:fldCharType="end"/>
            </w:r>
          </w:hyperlink>
        </w:p>
        <w:p w14:paraId="6DA11AB5" w14:textId="3637717D"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85" w:history="1">
            <w:r w:rsidR="00CB23B1" w:rsidRPr="00020499">
              <w:rPr>
                <w:rStyle w:val="Hyperlink"/>
                <w:noProof/>
              </w:rPr>
              <w:t>4.8.4.</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8.4.</w:t>
            </w:r>
            <w:r w:rsidR="00CB23B1">
              <w:rPr>
                <w:noProof/>
                <w:webHidden/>
              </w:rPr>
              <w:tab/>
            </w:r>
            <w:r w:rsidR="00CB23B1">
              <w:rPr>
                <w:noProof/>
                <w:webHidden/>
              </w:rPr>
              <w:fldChar w:fldCharType="begin"/>
            </w:r>
            <w:r w:rsidR="00CB23B1">
              <w:rPr>
                <w:noProof/>
                <w:webHidden/>
              </w:rPr>
              <w:instrText xml:space="preserve"> PAGEREF _Toc7617385 \h </w:instrText>
            </w:r>
            <w:r w:rsidR="00CB23B1">
              <w:rPr>
                <w:noProof/>
                <w:webHidden/>
              </w:rPr>
            </w:r>
            <w:r w:rsidR="00CB23B1">
              <w:rPr>
                <w:noProof/>
                <w:webHidden/>
              </w:rPr>
              <w:fldChar w:fldCharType="separate"/>
            </w:r>
            <w:r w:rsidR="00CB23B1">
              <w:rPr>
                <w:noProof/>
                <w:webHidden/>
              </w:rPr>
              <w:t>45</w:t>
            </w:r>
            <w:r w:rsidR="00CB23B1">
              <w:rPr>
                <w:noProof/>
                <w:webHidden/>
              </w:rPr>
              <w:fldChar w:fldCharType="end"/>
            </w:r>
          </w:hyperlink>
        </w:p>
        <w:p w14:paraId="588A7781" w14:textId="3AA3B95C"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86" w:history="1">
            <w:r w:rsidR="00CB23B1" w:rsidRPr="00020499">
              <w:rPr>
                <w:rStyle w:val="Hyperlink"/>
                <w:noProof/>
              </w:rPr>
              <w:t>4.8.5.</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8.5.</w:t>
            </w:r>
            <w:r w:rsidR="00CB23B1">
              <w:rPr>
                <w:noProof/>
                <w:webHidden/>
              </w:rPr>
              <w:tab/>
            </w:r>
            <w:r w:rsidR="00CB23B1">
              <w:rPr>
                <w:noProof/>
                <w:webHidden/>
              </w:rPr>
              <w:fldChar w:fldCharType="begin"/>
            </w:r>
            <w:r w:rsidR="00CB23B1">
              <w:rPr>
                <w:noProof/>
                <w:webHidden/>
              </w:rPr>
              <w:instrText xml:space="preserve"> PAGEREF _Toc7617386 \h </w:instrText>
            </w:r>
            <w:r w:rsidR="00CB23B1">
              <w:rPr>
                <w:noProof/>
                <w:webHidden/>
              </w:rPr>
            </w:r>
            <w:r w:rsidR="00CB23B1">
              <w:rPr>
                <w:noProof/>
                <w:webHidden/>
              </w:rPr>
              <w:fldChar w:fldCharType="separate"/>
            </w:r>
            <w:r w:rsidR="00CB23B1">
              <w:rPr>
                <w:noProof/>
                <w:webHidden/>
              </w:rPr>
              <w:t>46</w:t>
            </w:r>
            <w:r w:rsidR="00CB23B1">
              <w:rPr>
                <w:noProof/>
                <w:webHidden/>
              </w:rPr>
              <w:fldChar w:fldCharType="end"/>
            </w:r>
          </w:hyperlink>
        </w:p>
        <w:p w14:paraId="5317837A" w14:textId="505A3C16"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87" w:history="1">
            <w:r w:rsidR="00CB23B1" w:rsidRPr="00020499">
              <w:rPr>
                <w:rStyle w:val="Hyperlink"/>
                <w:noProof/>
              </w:rPr>
              <w:t>4.9.</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Implementation of Task 9.</w:t>
            </w:r>
            <w:r w:rsidR="00CB23B1">
              <w:rPr>
                <w:noProof/>
                <w:webHidden/>
              </w:rPr>
              <w:tab/>
            </w:r>
            <w:r w:rsidR="00CB23B1">
              <w:rPr>
                <w:noProof/>
                <w:webHidden/>
              </w:rPr>
              <w:fldChar w:fldCharType="begin"/>
            </w:r>
            <w:r w:rsidR="00CB23B1">
              <w:rPr>
                <w:noProof/>
                <w:webHidden/>
              </w:rPr>
              <w:instrText xml:space="preserve"> PAGEREF _Toc7617387 \h </w:instrText>
            </w:r>
            <w:r w:rsidR="00CB23B1">
              <w:rPr>
                <w:noProof/>
                <w:webHidden/>
              </w:rPr>
            </w:r>
            <w:r w:rsidR="00CB23B1">
              <w:rPr>
                <w:noProof/>
                <w:webHidden/>
              </w:rPr>
              <w:fldChar w:fldCharType="separate"/>
            </w:r>
            <w:r w:rsidR="00CB23B1">
              <w:rPr>
                <w:noProof/>
                <w:webHidden/>
              </w:rPr>
              <w:t>46</w:t>
            </w:r>
            <w:r w:rsidR="00CB23B1">
              <w:rPr>
                <w:noProof/>
                <w:webHidden/>
              </w:rPr>
              <w:fldChar w:fldCharType="end"/>
            </w:r>
          </w:hyperlink>
        </w:p>
        <w:p w14:paraId="481BC393" w14:textId="5088B238"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89" w:history="1">
            <w:r w:rsidR="00CB23B1" w:rsidRPr="00020499">
              <w:rPr>
                <w:rStyle w:val="Hyperlink"/>
                <w:noProof/>
              </w:rPr>
              <w:t>4.9.1.</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9.1.</w:t>
            </w:r>
            <w:r w:rsidR="00CB23B1">
              <w:rPr>
                <w:noProof/>
                <w:webHidden/>
              </w:rPr>
              <w:tab/>
            </w:r>
            <w:r w:rsidR="00CB23B1">
              <w:rPr>
                <w:noProof/>
                <w:webHidden/>
              </w:rPr>
              <w:fldChar w:fldCharType="begin"/>
            </w:r>
            <w:r w:rsidR="00CB23B1">
              <w:rPr>
                <w:noProof/>
                <w:webHidden/>
              </w:rPr>
              <w:instrText xml:space="preserve"> PAGEREF _Toc7617389 \h </w:instrText>
            </w:r>
            <w:r w:rsidR="00CB23B1">
              <w:rPr>
                <w:noProof/>
                <w:webHidden/>
              </w:rPr>
            </w:r>
            <w:r w:rsidR="00CB23B1">
              <w:rPr>
                <w:noProof/>
                <w:webHidden/>
              </w:rPr>
              <w:fldChar w:fldCharType="separate"/>
            </w:r>
            <w:r w:rsidR="00CB23B1">
              <w:rPr>
                <w:noProof/>
                <w:webHidden/>
              </w:rPr>
              <w:t>46</w:t>
            </w:r>
            <w:r w:rsidR="00CB23B1">
              <w:rPr>
                <w:noProof/>
                <w:webHidden/>
              </w:rPr>
              <w:fldChar w:fldCharType="end"/>
            </w:r>
          </w:hyperlink>
        </w:p>
        <w:p w14:paraId="6C2AB996" w14:textId="1D5B91B8" w:rsidR="00CB23B1" w:rsidRDefault="0089242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7617390" w:history="1">
            <w:r w:rsidR="00CB23B1" w:rsidRPr="00020499">
              <w:rPr>
                <w:rStyle w:val="Hyperlink"/>
                <w:noProof/>
              </w:rPr>
              <w:t>4.9.2.</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Implementation of Task 9.2.</w:t>
            </w:r>
            <w:r w:rsidR="00CB23B1">
              <w:rPr>
                <w:noProof/>
                <w:webHidden/>
              </w:rPr>
              <w:tab/>
            </w:r>
            <w:r w:rsidR="00CB23B1">
              <w:rPr>
                <w:noProof/>
                <w:webHidden/>
              </w:rPr>
              <w:fldChar w:fldCharType="begin"/>
            </w:r>
            <w:r w:rsidR="00CB23B1">
              <w:rPr>
                <w:noProof/>
                <w:webHidden/>
              </w:rPr>
              <w:instrText xml:space="preserve"> PAGEREF _Toc7617390 \h </w:instrText>
            </w:r>
            <w:r w:rsidR="00CB23B1">
              <w:rPr>
                <w:noProof/>
                <w:webHidden/>
              </w:rPr>
            </w:r>
            <w:r w:rsidR="00CB23B1">
              <w:rPr>
                <w:noProof/>
                <w:webHidden/>
              </w:rPr>
              <w:fldChar w:fldCharType="separate"/>
            </w:r>
            <w:r w:rsidR="00CB23B1">
              <w:rPr>
                <w:noProof/>
                <w:webHidden/>
              </w:rPr>
              <w:t>46</w:t>
            </w:r>
            <w:r w:rsidR="00CB23B1">
              <w:rPr>
                <w:noProof/>
                <w:webHidden/>
              </w:rPr>
              <w:fldChar w:fldCharType="end"/>
            </w:r>
          </w:hyperlink>
        </w:p>
        <w:p w14:paraId="3E1EB1DE" w14:textId="36994127" w:rsidR="00CB23B1" w:rsidRDefault="00892425">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7617391" w:history="1">
            <w:r w:rsidR="00CB23B1" w:rsidRPr="00020499">
              <w:rPr>
                <w:rStyle w:val="Hyperlink"/>
                <w:noProof/>
              </w:rPr>
              <w:t>5.</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Conclusion</w:t>
            </w:r>
            <w:r w:rsidR="00CB23B1">
              <w:rPr>
                <w:noProof/>
                <w:webHidden/>
              </w:rPr>
              <w:tab/>
            </w:r>
            <w:r w:rsidR="00CB23B1">
              <w:rPr>
                <w:noProof/>
                <w:webHidden/>
              </w:rPr>
              <w:fldChar w:fldCharType="begin"/>
            </w:r>
            <w:r w:rsidR="00CB23B1">
              <w:rPr>
                <w:noProof/>
                <w:webHidden/>
              </w:rPr>
              <w:instrText xml:space="preserve"> PAGEREF _Toc7617391 \h </w:instrText>
            </w:r>
            <w:r w:rsidR="00CB23B1">
              <w:rPr>
                <w:noProof/>
                <w:webHidden/>
              </w:rPr>
            </w:r>
            <w:r w:rsidR="00CB23B1">
              <w:rPr>
                <w:noProof/>
                <w:webHidden/>
              </w:rPr>
              <w:fldChar w:fldCharType="separate"/>
            </w:r>
            <w:r w:rsidR="00CB23B1">
              <w:rPr>
                <w:noProof/>
                <w:webHidden/>
              </w:rPr>
              <w:t>47</w:t>
            </w:r>
            <w:r w:rsidR="00CB23B1">
              <w:rPr>
                <w:noProof/>
                <w:webHidden/>
              </w:rPr>
              <w:fldChar w:fldCharType="end"/>
            </w:r>
          </w:hyperlink>
        </w:p>
        <w:p w14:paraId="3A9A6D96" w14:textId="6DCE018C" w:rsidR="00CB23B1" w:rsidRDefault="00892425">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7617392" w:history="1">
            <w:r w:rsidR="00CB23B1" w:rsidRPr="00020499">
              <w:rPr>
                <w:rStyle w:val="Hyperlink"/>
                <w:noProof/>
              </w:rPr>
              <w:t>6.</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Acknowledgment</w:t>
            </w:r>
            <w:r w:rsidR="00CB23B1">
              <w:rPr>
                <w:noProof/>
                <w:webHidden/>
              </w:rPr>
              <w:tab/>
            </w:r>
            <w:r w:rsidR="00CB23B1">
              <w:rPr>
                <w:noProof/>
                <w:webHidden/>
              </w:rPr>
              <w:fldChar w:fldCharType="begin"/>
            </w:r>
            <w:r w:rsidR="00CB23B1">
              <w:rPr>
                <w:noProof/>
                <w:webHidden/>
              </w:rPr>
              <w:instrText xml:space="preserve"> PAGEREF _Toc7617392 \h </w:instrText>
            </w:r>
            <w:r w:rsidR="00CB23B1">
              <w:rPr>
                <w:noProof/>
                <w:webHidden/>
              </w:rPr>
            </w:r>
            <w:r w:rsidR="00CB23B1">
              <w:rPr>
                <w:noProof/>
                <w:webHidden/>
              </w:rPr>
              <w:fldChar w:fldCharType="separate"/>
            </w:r>
            <w:r w:rsidR="00CB23B1">
              <w:rPr>
                <w:noProof/>
                <w:webHidden/>
              </w:rPr>
              <w:t>48</w:t>
            </w:r>
            <w:r w:rsidR="00CB23B1">
              <w:rPr>
                <w:noProof/>
                <w:webHidden/>
              </w:rPr>
              <w:fldChar w:fldCharType="end"/>
            </w:r>
          </w:hyperlink>
        </w:p>
        <w:p w14:paraId="516AE876" w14:textId="2FBBA6F0" w:rsidR="00CB23B1" w:rsidRDefault="00892425">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7617393" w:history="1">
            <w:r w:rsidR="00CB23B1" w:rsidRPr="00020499">
              <w:rPr>
                <w:rStyle w:val="Hyperlink"/>
                <w:noProof/>
              </w:rPr>
              <w:t>Appendix</w:t>
            </w:r>
            <w:r w:rsidR="00CB23B1">
              <w:rPr>
                <w:noProof/>
                <w:webHidden/>
              </w:rPr>
              <w:tab/>
            </w:r>
            <w:r w:rsidR="00CB23B1">
              <w:rPr>
                <w:noProof/>
                <w:webHidden/>
              </w:rPr>
              <w:fldChar w:fldCharType="begin"/>
            </w:r>
            <w:r w:rsidR="00CB23B1">
              <w:rPr>
                <w:noProof/>
                <w:webHidden/>
              </w:rPr>
              <w:instrText xml:space="preserve"> PAGEREF _Toc7617393 \h </w:instrText>
            </w:r>
            <w:r w:rsidR="00CB23B1">
              <w:rPr>
                <w:noProof/>
                <w:webHidden/>
              </w:rPr>
            </w:r>
            <w:r w:rsidR="00CB23B1">
              <w:rPr>
                <w:noProof/>
                <w:webHidden/>
              </w:rPr>
              <w:fldChar w:fldCharType="separate"/>
            </w:r>
            <w:r w:rsidR="00CB23B1">
              <w:rPr>
                <w:noProof/>
                <w:webHidden/>
              </w:rPr>
              <w:t>49</w:t>
            </w:r>
            <w:r w:rsidR="00CB23B1">
              <w:rPr>
                <w:noProof/>
                <w:webHidden/>
              </w:rPr>
              <w:fldChar w:fldCharType="end"/>
            </w:r>
          </w:hyperlink>
        </w:p>
        <w:p w14:paraId="0D64CFF6" w14:textId="76C47827" w:rsidR="00CB23B1" w:rsidRDefault="0089242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7617394" w:history="1">
            <w:r w:rsidR="00CB23B1" w:rsidRPr="00020499">
              <w:rPr>
                <w:rStyle w:val="Hyperlink"/>
                <w:noProof/>
              </w:rPr>
              <w:t>A.</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Component Specs</w:t>
            </w:r>
            <w:r w:rsidR="00CB23B1">
              <w:rPr>
                <w:noProof/>
                <w:webHidden/>
              </w:rPr>
              <w:tab/>
            </w:r>
            <w:r w:rsidR="00CB23B1">
              <w:rPr>
                <w:noProof/>
                <w:webHidden/>
              </w:rPr>
              <w:fldChar w:fldCharType="begin"/>
            </w:r>
            <w:r w:rsidR="00CB23B1">
              <w:rPr>
                <w:noProof/>
                <w:webHidden/>
              </w:rPr>
              <w:instrText xml:space="preserve"> PAGEREF _Toc7617394 \h </w:instrText>
            </w:r>
            <w:r w:rsidR="00CB23B1">
              <w:rPr>
                <w:noProof/>
                <w:webHidden/>
              </w:rPr>
            </w:r>
            <w:r w:rsidR="00CB23B1">
              <w:rPr>
                <w:noProof/>
                <w:webHidden/>
              </w:rPr>
              <w:fldChar w:fldCharType="separate"/>
            </w:r>
            <w:r w:rsidR="00CB23B1">
              <w:rPr>
                <w:noProof/>
                <w:webHidden/>
              </w:rPr>
              <w:t>49</w:t>
            </w:r>
            <w:r w:rsidR="00CB23B1">
              <w:rPr>
                <w:noProof/>
                <w:webHidden/>
              </w:rPr>
              <w:fldChar w:fldCharType="end"/>
            </w:r>
          </w:hyperlink>
        </w:p>
        <w:p w14:paraId="6F8AC2B7" w14:textId="06BF241D" w:rsidR="00CB23B1" w:rsidRDefault="0089242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7617395" w:history="1">
            <w:r w:rsidR="00CB23B1" w:rsidRPr="00020499">
              <w:rPr>
                <w:rStyle w:val="Hyperlink"/>
                <w:noProof/>
              </w:rPr>
              <w:t>1.</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Specs of NodeMCU V1.0</w:t>
            </w:r>
            <w:r w:rsidR="00CB23B1">
              <w:rPr>
                <w:noProof/>
                <w:webHidden/>
              </w:rPr>
              <w:tab/>
            </w:r>
            <w:r w:rsidR="00CB23B1">
              <w:rPr>
                <w:noProof/>
                <w:webHidden/>
              </w:rPr>
              <w:fldChar w:fldCharType="begin"/>
            </w:r>
            <w:r w:rsidR="00CB23B1">
              <w:rPr>
                <w:noProof/>
                <w:webHidden/>
              </w:rPr>
              <w:instrText xml:space="preserve"> PAGEREF _Toc7617395 \h </w:instrText>
            </w:r>
            <w:r w:rsidR="00CB23B1">
              <w:rPr>
                <w:noProof/>
                <w:webHidden/>
              </w:rPr>
            </w:r>
            <w:r w:rsidR="00CB23B1">
              <w:rPr>
                <w:noProof/>
                <w:webHidden/>
              </w:rPr>
              <w:fldChar w:fldCharType="separate"/>
            </w:r>
            <w:r w:rsidR="00CB23B1">
              <w:rPr>
                <w:noProof/>
                <w:webHidden/>
              </w:rPr>
              <w:t>49</w:t>
            </w:r>
            <w:r w:rsidR="00CB23B1">
              <w:rPr>
                <w:noProof/>
                <w:webHidden/>
              </w:rPr>
              <w:fldChar w:fldCharType="end"/>
            </w:r>
          </w:hyperlink>
        </w:p>
        <w:p w14:paraId="395CE915" w14:textId="4D363D5A" w:rsidR="00CB23B1" w:rsidRDefault="0089242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7617396" w:history="1">
            <w:r w:rsidR="00CB23B1" w:rsidRPr="00020499">
              <w:rPr>
                <w:rStyle w:val="Hyperlink"/>
                <w:noProof/>
              </w:rPr>
              <w:t>2.</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Specs of Raspberry Pi 3</w:t>
            </w:r>
            <w:r w:rsidR="00CB23B1">
              <w:rPr>
                <w:noProof/>
                <w:webHidden/>
              </w:rPr>
              <w:tab/>
            </w:r>
            <w:r w:rsidR="00CB23B1">
              <w:rPr>
                <w:noProof/>
                <w:webHidden/>
              </w:rPr>
              <w:fldChar w:fldCharType="begin"/>
            </w:r>
            <w:r w:rsidR="00CB23B1">
              <w:rPr>
                <w:noProof/>
                <w:webHidden/>
              </w:rPr>
              <w:instrText xml:space="preserve"> PAGEREF _Toc7617396 \h </w:instrText>
            </w:r>
            <w:r w:rsidR="00CB23B1">
              <w:rPr>
                <w:noProof/>
                <w:webHidden/>
              </w:rPr>
            </w:r>
            <w:r w:rsidR="00CB23B1">
              <w:rPr>
                <w:noProof/>
                <w:webHidden/>
              </w:rPr>
              <w:fldChar w:fldCharType="separate"/>
            </w:r>
            <w:r w:rsidR="00CB23B1">
              <w:rPr>
                <w:noProof/>
                <w:webHidden/>
              </w:rPr>
              <w:t>49</w:t>
            </w:r>
            <w:r w:rsidR="00CB23B1">
              <w:rPr>
                <w:noProof/>
                <w:webHidden/>
              </w:rPr>
              <w:fldChar w:fldCharType="end"/>
            </w:r>
          </w:hyperlink>
        </w:p>
        <w:p w14:paraId="3C66952F" w14:textId="5211C5A0" w:rsidR="00CB23B1" w:rsidRDefault="0089242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7617397" w:history="1">
            <w:r w:rsidR="00CB23B1" w:rsidRPr="00020499">
              <w:rPr>
                <w:rStyle w:val="Hyperlink"/>
                <w:noProof/>
              </w:rPr>
              <w:t>3.</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Specs for HLK-PM01 AC-DC Power Module</w:t>
            </w:r>
            <w:r w:rsidR="00CB23B1">
              <w:rPr>
                <w:noProof/>
                <w:webHidden/>
              </w:rPr>
              <w:tab/>
            </w:r>
            <w:r w:rsidR="00CB23B1">
              <w:rPr>
                <w:noProof/>
                <w:webHidden/>
              </w:rPr>
              <w:fldChar w:fldCharType="begin"/>
            </w:r>
            <w:r w:rsidR="00CB23B1">
              <w:rPr>
                <w:noProof/>
                <w:webHidden/>
              </w:rPr>
              <w:instrText xml:space="preserve"> PAGEREF _Toc7617397 \h </w:instrText>
            </w:r>
            <w:r w:rsidR="00CB23B1">
              <w:rPr>
                <w:noProof/>
                <w:webHidden/>
              </w:rPr>
            </w:r>
            <w:r w:rsidR="00CB23B1">
              <w:rPr>
                <w:noProof/>
                <w:webHidden/>
              </w:rPr>
              <w:fldChar w:fldCharType="separate"/>
            </w:r>
            <w:r w:rsidR="00CB23B1">
              <w:rPr>
                <w:noProof/>
                <w:webHidden/>
              </w:rPr>
              <w:t>49</w:t>
            </w:r>
            <w:r w:rsidR="00CB23B1">
              <w:rPr>
                <w:noProof/>
                <w:webHidden/>
              </w:rPr>
              <w:fldChar w:fldCharType="end"/>
            </w:r>
          </w:hyperlink>
        </w:p>
        <w:p w14:paraId="4675FBA6" w14:textId="6939F5BC" w:rsidR="00CB23B1" w:rsidRDefault="0089242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7617398" w:history="1">
            <w:r w:rsidR="00CB23B1" w:rsidRPr="00020499">
              <w:rPr>
                <w:rStyle w:val="Hyperlink"/>
                <w:noProof/>
              </w:rPr>
              <w:t>4.</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Specs for IR LED</w:t>
            </w:r>
            <w:r w:rsidR="00CB23B1">
              <w:rPr>
                <w:noProof/>
                <w:webHidden/>
              </w:rPr>
              <w:tab/>
            </w:r>
            <w:r w:rsidR="00CB23B1">
              <w:rPr>
                <w:noProof/>
                <w:webHidden/>
              </w:rPr>
              <w:fldChar w:fldCharType="begin"/>
            </w:r>
            <w:r w:rsidR="00CB23B1">
              <w:rPr>
                <w:noProof/>
                <w:webHidden/>
              </w:rPr>
              <w:instrText xml:space="preserve"> PAGEREF _Toc7617398 \h </w:instrText>
            </w:r>
            <w:r w:rsidR="00CB23B1">
              <w:rPr>
                <w:noProof/>
                <w:webHidden/>
              </w:rPr>
            </w:r>
            <w:r w:rsidR="00CB23B1">
              <w:rPr>
                <w:noProof/>
                <w:webHidden/>
              </w:rPr>
              <w:fldChar w:fldCharType="separate"/>
            </w:r>
            <w:r w:rsidR="00CB23B1">
              <w:rPr>
                <w:noProof/>
                <w:webHidden/>
              </w:rPr>
              <w:t>49</w:t>
            </w:r>
            <w:r w:rsidR="00CB23B1">
              <w:rPr>
                <w:noProof/>
                <w:webHidden/>
              </w:rPr>
              <w:fldChar w:fldCharType="end"/>
            </w:r>
          </w:hyperlink>
        </w:p>
        <w:p w14:paraId="3743E566" w14:textId="308ADB30" w:rsidR="00CB23B1" w:rsidRDefault="0089242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7617399" w:history="1">
            <w:r w:rsidR="00CB23B1" w:rsidRPr="00020499">
              <w:rPr>
                <w:rStyle w:val="Hyperlink"/>
                <w:noProof/>
              </w:rPr>
              <w:t>5.</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Specs for NPN Transistor</w:t>
            </w:r>
            <w:r w:rsidR="00CB23B1">
              <w:rPr>
                <w:noProof/>
                <w:webHidden/>
              </w:rPr>
              <w:tab/>
            </w:r>
            <w:r w:rsidR="00CB23B1">
              <w:rPr>
                <w:noProof/>
                <w:webHidden/>
              </w:rPr>
              <w:fldChar w:fldCharType="begin"/>
            </w:r>
            <w:r w:rsidR="00CB23B1">
              <w:rPr>
                <w:noProof/>
                <w:webHidden/>
              </w:rPr>
              <w:instrText xml:space="preserve"> PAGEREF _Toc7617399 \h </w:instrText>
            </w:r>
            <w:r w:rsidR="00CB23B1">
              <w:rPr>
                <w:noProof/>
                <w:webHidden/>
              </w:rPr>
            </w:r>
            <w:r w:rsidR="00CB23B1">
              <w:rPr>
                <w:noProof/>
                <w:webHidden/>
              </w:rPr>
              <w:fldChar w:fldCharType="separate"/>
            </w:r>
            <w:r w:rsidR="00CB23B1">
              <w:rPr>
                <w:noProof/>
                <w:webHidden/>
              </w:rPr>
              <w:t>50</w:t>
            </w:r>
            <w:r w:rsidR="00CB23B1">
              <w:rPr>
                <w:noProof/>
                <w:webHidden/>
              </w:rPr>
              <w:fldChar w:fldCharType="end"/>
            </w:r>
          </w:hyperlink>
        </w:p>
        <w:p w14:paraId="42C44894" w14:textId="1FC7CEC0" w:rsidR="00CB23B1" w:rsidRDefault="0089242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7617400" w:history="1">
            <w:r w:rsidR="00CB23B1" w:rsidRPr="00020499">
              <w:rPr>
                <w:rStyle w:val="Hyperlink"/>
                <w:noProof/>
              </w:rPr>
              <w:t>6.</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Specs for Door Sensor</w:t>
            </w:r>
            <w:r w:rsidR="00CB23B1">
              <w:rPr>
                <w:noProof/>
                <w:webHidden/>
              </w:rPr>
              <w:tab/>
            </w:r>
            <w:r w:rsidR="00CB23B1">
              <w:rPr>
                <w:noProof/>
                <w:webHidden/>
              </w:rPr>
              <w:fldChar w:fldCharType="begin"/>
            </w:r>
            <w:r w:rsidR="00CB23B1">
              <w:rPr>
                <w:noProof/>
                <w:webHidden/>
              </w:rPr>
              <w:instrText xml:space="preserve"> PAGEREF _Toc7617400 \h </w:instrText>
            </w:r>
            <w:r w:rsidR="00CB23B1">
              <w:rPr>
                <w:noProof/>
                <w:webHidden/>
              </w:rPr>
            </w:r>
            <w:r w:rsidR="00CB23B1">
              <w:rPr>
                <w:noProof/>
                <w:webHidden/>
              </w:rPr>
              <w:fldChar w:fldCharType="separate"/>
            </w:r>
            <w:r w:rsidR="00CB23B1">
              <w:rPr>
                <w:noProof/>
                <w:webHidden/>
              </w:rPr>
              <w:t>50</w:t>
            </w:r>
            <w:r w:rsidR="00CB23B1">
              <w:rPr>
                <w:noProof/>
                <w:webHidden/>
              </w:rPr>
              <w:fldChar w:fldCharType="end"/>
            </w:r>
          </w:hyperlink>
        </w:p>
        <w:p w14:paraId="7F213D63" w14:textId="31040A43" w:rsidR="00CB23B1" w:rsidRDefault="0089242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7617401" w:history="1">
            <w:r w:rsidR="00CB23B1" w:rsidRPr="00020499">
              <w:rPr>
                <w:rStyle w:val="Hyperlink"/>
                <w:noProof/>
              </w:rPr>
              <w:t>7.</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Specs for Wall Wart</w:t>
            </w:r>
            <w:r w:rsidR="00CB23B1">
              <w:rPr>
                <w:noProof/>
                <w:webHidden/>
              </w:rPr>
              <w:tab/>
            </w:r>
            <w:r w:rsidR="00CB23B1">
              <w:rPr>
                <w:noProof/>
                <w:webHidden/>
              </w:rPr>
              <w:fldChar w:fldCharType="begin"/>
            </w:r>
            <w:r w:rsidR="00CB23B1">
              <w:rPr>
                <w:noProof/>
                <w:webHidden/>
              </w:rPr>
              <w:instrText xml:space="preserve"> PAGEREF _Toc7617401 \h </w:instrText>
            </w:r>
            <w:r w:rsidR="00CB23B1">
              <w:rPr>
                <w:noProof/>
                <w:webHidden/>
              </w:rPr>
            </w:r>
            <w:r w:rsidR="00CB23B1">
              <w:rPr>
                <w:noProof/>
                <w:webHidden/>
              </w:rPr>
              <w:fldChar w:fldCharType="separate"/>
            </w:r>
            <w:r w:rsidR="00CB23B1">
              <w:rPr>
                <w:noProof/>
                <w:webHidden/>
              </w:rPr>
              <w:t>50</w:t>
            </w:r>
            <w:r w:rsidR="00CB23B1">
              <w:rPr>
                <w:noProof/>
                <w:webHidden/>
              </w:rPr>
              <w:fldChar w:fldCharType="end"/>
            </w:r>
          </w:hyperlink>
        </w:p>
        <w:p w14:paraId="393D072F" w14:textId="3C8CCF15" w:rsidR="00CB23B1" w:rsidRDefault="0089242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7617402" w:history="1">
            <w:r w:rsidR="00CB23B1" w:rsidRPr="00020499">
              <w:rPr>
                <w:rStyle w:val="Hyperlink"/>
                <w:noProof/>
              </w:rPr>
              <w:t>8.</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Specs for I2C LCD</w:t>
            </w:r>
            <w:r w:rsidR="00CB23B1">
              <w:rPr>
                <w:noProof/>
                <w:webHidden/>
              </w:rPr>
              <w:tab/>
            </w:r>
            <w:r w:rsidR="00CB23B1">
              <w:rPr>
                <w:noProof/>
                <w:webHidden/>
              </w:rPr>
              <w:fldChar w:fldCharType="begin"/>
            </w:r>
            <w:r w:rsidR="00CB23B1">
              <w:rPr>
                <w:noProof/>
                <w:webHidden/>
              </w:rPr>
              <w:instrText xml:space="preserve"> PAGEREF _Toc7617402 \h </w:instrText>
            </w:r>
            <w:r w:rsidR="00CB23B1">
              <w:rPr>
                <w:noProof/>
                <w:webHidden/>
              </w:rPr>
            </w:r>
            <w:r w:rsidR="00CB23B1">
              <w:rPr>
                <w:noProof/>
                <w:webHidden/>
              </w:rPr>
              <w:fldChar w:fldCharType="separate"/>
            </w:r>
            <w:r w:rsidR="00CB23B1">
              <w:rPr>
                <w:noProof/>
                <w:webHidden/>
              </w:rPr>
              <w:t>50</w:t>
            </w:r>
            <w:r w:rsidR="00CB23B1">
              <w:rPr>
                <w:noProof/>
                <w:webHidden/>
              </w:rPr>
              <w:fldChar w:fldCharType="end"/>
            </w:r>
          </w:hyperlink>
        </w:p>
        <w:p w14:paraId="7549789A" w14:textId="60C5A618" w:rsidR="00CB23B1" w:rsidRDefault="0089242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7617403" w:history="1">
            <w:r w:rsidR="00CB23B1" w:rsidRPr="00020499">
              <w:rPr>
                <w:rStyle w:val="Hyperlink"/>
                <w:noProof/>
              </w:rPr>
              <w:t>9.</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Specs for DHT22 Temperature Sensor</w:t>
            </w:r>
            <w:r w:rsidR="00CB23B1">
              <w:rPr>
                <w:noProof/>
                <w:webHidden/>
              </w:rPr>
              <w:tab/>
            </w:r>
            <w:r w:rsidR="00CB23B1">
              <w:rPr>
                <w:noProof/>
                <w:webHidden/>
              </w:rPr>
              <w:fldChar w:fldCharType="begin"/>
            </w:r>
            <w:r w:rsidR="00CB23B1">
              <w:rPr>
                <w:noProof/>
                <w:webHidden/>
              </w:rPr>
              <w:instrText xml:space="preserve"> PAGEREF _Toc7617403 \h </w:instrText>
            </w:r>
            <w:r w:rsidR="00CB23B1">
              <w:rPr>
                <w:noProof/>
                <w:webHidden/>
              </w:rPr>
            </w:r>
            <w:r w:rsidR="00CB23B1">
              <w:rPr>
                <w:noProof/>
                <w:webHidden/>
              </w:rPr>
              <w:fldChar w:fldCharType="separate"/>
            </w:r>
            <w:r w:rsidR="00CB23B1">
              <w:rPr>
                <w:noProof/>
                <w:webHidden/>
              </w:rPr>
              <w:t>50</w:t>
            </w:r>
            <w:r w:rsidR="00CB23B1">
              <w:rPr>
                <w:noProof/>
                <w:webHidden/>
              </w:rPr>
              <w:fldChar w:fldCharType="end"/>
            </w:r>
          </w:hyperlink>
        </w:p>
        <w:p w14:paraId="1EA4A6AE" w14:textId="07E366EC" w:rsidR="00CB23B1" w:rsidRDefault="00892425">
          <w:pPr>
            <w:pStyle w:val="TOC3"/>
            <w:tabs>
              <w:tab w:val="left" w:pos="800"/>
              <w:tab w:val="right" w:leader="dot" w:pos="9350"/>
            </w:tabs>
            <w:rPr>
              <w:rFonts w:asciiTheme="minorHAnsi" w:eastAsiaTheme="minorEastAsia" w:hAnsiTheme="minorHAnsi" w:cstheme="minorBidi"/>
              <w:noProof/>
              <w:kern w:val="0"/>
              <w:sz w:val="22"/>
              <w:szCs w:val="22"/>
              <w:lang w:eastAsia="en-US"/>
            </w:rPr>
          </w:pPr>
          <w:hyperlink w:anchor="_Toc7617404" w:history="1">
            <w:r w:rsidR="00CB23B1" w:rsidRPr="00020499">
              <w:rPr>
                <w:rStyle w:val="Hyperlink"/>
                <w:noProof/>
              </w:rPr>
              <w:t>10.</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Specs for Relay Board</w:t>
            </w:r>
            <w:r w:rsidR="00CB23B1">
              <w:rPr>
                <w:noProof/>
                <w:webHidden/>
              </w:rPr>
              <w:tab/>
            </w:r>
            <w:r w:rsidR="00CB23B1">
              <w:rPr>
                <w:noProof/>
                <w:webHidden/>
              </w:rPr>
              <w:fldChar w:fldCharType="begin"/>
            </w:r>
            <w:r w:rsidR="00CB23B1">
              <w:rPr>
                <w:noProof/>
                <w:webHidden/>
              </w:rPr>
              <w:instrText xml:space="preserve"> PAGEREF _Toc7617404 \h </w:instrText>
            </w:r>
            <w:r w:rsidR="00CB23B1">
              <w:rPr>
                <w:noProof/>
                <w:webHidden/>
              </w:rPr>
            </w:r>
            <w:r w:rsidR="00CB23B1">
              <w:rPr>
                <w:noProof/>
                <w:webHidden/>
              </w:rPr>
              <w:fldChar w:fldCharType="separate"/>
            </w:r>
            <w:r w:rsidR="00CB23B1">
              <w:rPr>
                <w:noProof/>
                <w:webHidden/>
              </w:rPr>
              <w:t>50</w:t>
            </w:r>
            <w:r w:rsidR="00CB23B1">
              <w:rPr>
                <w:noProof/>
                <w:webHidden/>
              </w:rPr>
              <w:fldChar w:fldCharType="end"/>
            </w:r>
          </w:hyperlink>
        </w:p>
        <w:p w14:paraId="2D9B2912" w14:textId="3A4FE93D" w:rsidR="00CB23B1" w:rsidRDefault="00892425">
          <w:pPr>
            <w:pStyle w:val="TOC3"/>
            <w:tabs>
              <w:tab w:val="left" w:pos="800"/>
              <w:tab w:val="right" w:leader="dot" w:pos="9350"/>
            </w:tabs>
            <w:rPr>
              <w:rFonts w:asciiTheme="minorHAnsi" w:eastAsiaTheme="minorEastAsia" w:hAnsiTheme="minorHAnsi" w:cstheme="minorBidi"/>
              <w:noProof/>
              <w:kern w:val="0"/>
              <w:sz w:val="22"/>
              <w:szCs w:val="22"/>
              <w:lang w:eastAsia="en-US"/>
            </w:rPr>
          </w:pPr>
          <w:hyperlink w:anchor="_Toc7617405" w:history="1">
            <w:r w:rsidR="00CB23B1" w:rsidRPr="00020499">
              <w:rPr>
                <w:rStyle w:val="Hyperlink"/>
                <w:noProof/>
              </w:rPr>
              <w:t>11.</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Specs for 4 Channel Relay Board</w:t>
            </w:r>
            <w:r w:rsidR="00CB23B1">
              <w:rPr>
                <w:noProof/>
                <w:webHidden/>
              </w:rPr>
              <w:tab/>
            </w:r>
            <w:r w:rsidR="00CB23B1">
              <w:rPr>
                <w:noProof/>
                <w:webHidden/>
              </w:rPr>
              <w:fldChar w:fldCharType="begin"/>
            </w:r>
            <w:r w:rsidR="00CB23B1">
              <w:rPr>
                <w:noProof/>
                <w:webHidden/>
              </w:rPr>
              <w:instrText xml:space="preserve"> PAGEREF _Toc7617405 \h </w:instrText>
            </w:r>
            <w:r w:rsidR="00CB23B1">
              <w:rPr>
                <w:noProof/>
                <w:webHidden/>
              </w:rPr>
            </w:r>
            <w:r w:rsidR="00CB23B1">
              <w:rPr>
                <w:noProof/>
                <w:webHidden/>
              </w:rPr>
              <w:fldChar w:fldCharType="separate"/>
            </w:r>
            <w:r w:rsidR="00CB23B1">
              <w:rPr>
                <w:noProof/>
                <w:webHidden/>
              </w:rPr>
              <w:t>51</w:t>
            </w:r>
            <w:r w:rsidR="00CB23B1">
              <w:rPr>
                <w:noProof/>
                <w:webHidden/>
              </w:rPr>
              <w:fldChar w:fldCharType="end"/>
            </w:r>
          </w:hyperlink>
        </w:p>
        <w:p w14:paraId="3483526F" w14:textId="0D8679F5" w:rsidR="00CB23B1" w:rsidRDefault="00892425">
          <w:pPr>
            <w:pStyle w:val="TOC3"/>
            <w:tabs>
              <w:tab w:val="left" w:pos="800"/>
              <w:tab w:val="right" w:leader="dot" w:pos="9350"/>
            </w:tabs>
            <w:rPr>
              <w:rFonts w:asciiTheme="minorHAnsi" w:eastAsiaTheme="minorEastAsia" w:hAnsiTheme="minorHAnsi" w:cstheme="minorBidi"/>
              <w:noProof/>
              <w:kern w:val="0"/>
              <w:sz w:val="22"/>
              <w:szCs w:val="22"/>
              <w:lang w:eastAsia="en-US"/>
            </w:rPr>
          </w:pPr>
          <w:hyperlink w:anchor="_Toc7617406" w:history="1">
            <w:r w:rsidR="00CB23B1" w:rsidRPr="00020499">
              <w:rPr>
                <w:rStyle w:val="Hyperlink"/>
                <w:noProof/>
              </w:rPr>
              <w:t>12.</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Specs for Outlet</w:t>
            </w:r>
            <w:r w:rsidR="00CB23B1">
              <w:rPr>
                <w:noProof/>
                <w:webHidden/>
              </w:rPr>
              <w:tab/>
            </w:r>
            <w:r w:rsidR="00CB23B1">
              <w:rPr>
                <w:noProof/>
                <w:webHidden/>
              </w:rPr>
              <w:fldChar w:fldCharType="begin"/>
            </w:r>
            <w:r w:rsidR="00CB23B1">
              <w:rPr>
                <w:noProof/>
                <w:webHidden/>
              </w:rPr>
              <w:instrText xml:space="preserve"> PAGEREF _Toc7617406 \h </w:instrText>
            </w:r>
            <w:r w:rsidR="00CB23B1">
              <w:rPr>
                <w:noProof/>
                <w:webHidden/>
              </w:rPr>
            </w:r>
            <w:r w:rsidR="00CB23B1">
              <w:rPr>
                <w:noProof/>
                <w:webHidden/>
              </w:rPr>
              <w:fldChar w:fldCharType="separate"/>
            </w:r>
            <w:r w:rsidR="00CB23B1">
              <w:rPr>
                <w:noProof/>
                <w:webHidden/>
              </w:rPr>
              <w:t>51</w:t>
            </w:r>
            <w:r w:rsidR="00CB23B1">
              <w:rPr>
                <w:noProof/>
                <w:webHidden/>
              </w:rPr>
              <w:fldChar w:fldCharType="end"/>
            </w:r>
          </w:hyperlink>
        </w:p>
        <w:p w14:paraId="2CFE3D53" w14:textId="0F82BC1A" w:rsidR="00CB23B1" w:rsidRDefault="00892425">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7617407" w:history="1">
            <w:r w:rsidR="00CB23B1" w:rsidRPr="00020499">
              <w:rPr>
                <w:rStyle w:val="Hyperlink"/>
                <w:noProof/>
              </w:rPr>
              <w:t>B.</w:t>
            </w:r>
            <w:r w:rsidR="00CB23B1">
              <w:rPr>
                <w:rFonts w:asciiTheme="minorHAnsi" w:eastAsiaTheme="minorEastAsia" w:hAnsiTheme="minorHAnsi" w:cstheme="minorBidi"/>
                <w:b w:val="0"/>
                <w:bCs w:val="0"/>
                <w:noProof/>
                <w:kern w:val="0"/>
                <w:sz w:val="22"/>
                <w:szCs w:val="22"/>
                <w:lang w:eastAsia="en-US"/>
              </w:rPr>
              <w:tab/>
            </w:r>
            <w:r w:rsidR="00CB23B1" w:rsidRPr="00020499">
              <w:rPr>
                <w:rStyle w:val="Hyperlink"/>
                <w:noProof/>
              </w:rPr>
              <w:t>Source Code.</w:t>
            </w:r>
            <w:r w:rsidR="00CB23B1">
              <w:rPr>
                <w:noProof/>
                <w:webHidden/>
              </w:rPr>
              <w:tab/>
            </w:r>
            <w:r w:rsidR="00CB23B1">
              <w:rPr>
                <w:noProof/>
                <w:webHidden/>
              </w:rPr>
              <w:fldChar w:fldCharType="begin"/>
            </w:r>
            <w:r w:rsidR="00CB23B1">
              <w:rPr>
                <w:noProof/>
                <w:webHidden/>
              </w:rPr>
              <w:instrText xml:space="preserve"> PAGEREF _Toc7617407 \h </w:instrText>
            </w:r>
            <w:r w:rsidR="00CB23B1">
              <w:rPr>
                <w:noProof/>
                <w:webHidden/>
              </w:rPr>
            </w:r>
            <w:r w:rsidR="00CB23B1">
              <w:rPr>
                <w:noProof/>
                <w:webHidden/>
              </w:rPr>
              <w:fldChar w:fldCharType="separate"/>
            </w:r>
            <w:r w:rsidR="00CB23B1">
              <w:rPr>
                <w:noProof/>
                <w:webHidden/>
              </w:rPr>
              <w:t>51</w:t>
            </w:r>
            <w:r w:rsidR="00CB23B1">
              <w:rPr>
                <w:noProof/>
                <w:webHidden/>
              </w:rPr>
              <w:fldChar w:fldCharType="end"/>
            </w:r>
          </w:hyperlink>
        </w:p>
        <w:p w14:paraId="30835A31" w14:textId="32BE78A2" w:rsidR="00CB23B1" w:rsidRDefault="0089242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7617408" w:history="1">
            <w:r w:rsidR="00CB23B1" w:rsidRPr="00020499">
              <w:rPr>
                <w:rStyle w:val="Hyperlink"/>
                <w:noProof/>
              </w:rPr>
              <w:t>1.</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Source Code of Light Control Lambda Function</w:t>
            </w:r>
            <w:r w:rsidR="00CB23B1">
              <w:rPr>
                <w:noProof/>
                <w:webHidden/>
              </w:rPr>
              <w:tab/>
            </w:r>
            <w:r w:rsidR="00CB23B1">
              <w:rPr>
                <w:noProof/>
                <w:webHidden/>
              </w:rPr>
              <w:fldChar w:fldCharType="begin"/>
            </w:r>
            <w:r w:rsidR="00CB23B1">
              <w:rPr>
                <w:noProof/>
                <w:webHidden/>
              </w:rPr>
              <w:instrText xml:space="preserve"> PAGEREF _Toc7617408 \h </w:instrText>
            </w:r>
            <w:r w:rsidR="00CB23B1">
              <w:rPr>
                <w:noProof/>
                <w:webHidden/>
              </w:rPr>
            </w:r>
            <w:r w:rsidR="00CB23B1">
              <w:rPr>
                <w:noProof/>
                <w:webHidden/>
              </w:rPr>
              <w:fldChar w:fldCharType="separate"/>
            </w:r>
            <w:r w:rsidR="00CB23B1">
              <w:rPr>
                <w:noProof/>
                <w:webHidden/>
              </w:rPr>
              <w:t>51</w:t>
            </w:r>
            <w:r w:rsidR="00CB23B1">
              <w:rPr>
                <w:noProof/>
                <w:webHidden/>
              </w:rPr>
              <w:fldChar w:fldCharType="end"/>
            </w:r>
          </w:hyperlink>
        </w:p>
        <w:p w14:paraId="3A27D6C1" w14:textId="5C8A62B3" w:rsidR="00CB23B1" w:rsidRDefault="0089242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7617409" w:history="1">
            <w:r w:rsidR="00CB23B1" w:rsidRPr="00020499">
              <w:rPr>
                <w:rStyle w:val="Hyperlink"/>
                <w:noProof/>
              </w:rPr>
              <w:t>2.</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Source Code of Television Control Lambda Function</w:t>
            </w:r>
            <w:r w:rsidR="00CB23B1">
              <w:rPr>
                <w:noProof/>
                <w:webHidden/>
              </w:rPr>
              <w:tab/>
            </w:r>
            <w:r w:rsidR="00CB23B1">
              <w:rPr>
                <w:noProof/>
                <w:webHidden/>
              </w:rPr>
              <w:fldChar w:fldCharType="begin"/>
            </w:r>
            <w:r w:rsidR="00CB23B1">
              <w:rPr>
                <w:noProof/>
                <w:webHidden/>
              </w:rPr>
              <w:instrText xml:space="preserve"> PAGEREF _Toc7617409 \h </w:instrText>
            </w:r>
            <w:r w:rsidR="00CB23B1">
              <w:rPr>
                <w:noProof/>
                <w:webHidden/>
              </w:rPr>
            </w:r>
            <w:r w:rsidR="00CB23B1">
              <w:rPr>
                <w:noProof/>
                <w:webHidden/>
              </w:rPr>
              <w:fldChar w:fldCharType="separate"/>
            </w:r>
            <w:r w:rsidR="00CB23B1">
              <w:rPr>
                <w:noProof/>
                <w:webHidden/>
              </w:rPr>
              <w:t>54</w:t>
            </w:r>
            <w:r w:rsidR="00CB23B1">
              <w:rPr>
                <w:noProof/>
                <w:webHidden/>
              </w:rPr>
              <w:fldChar w:fldCharType="end"/>
            </w:r>
          </w:hyperlink>
        </w:p>
        <w:p w14:paraId="2566727F" w14:textId="0AFDB187" w:rsidR="00CB23B1" w:rsidRDefault="0089242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7617410" w:history="1">
            <w:r w:rsidR="00CB23B1" w:rsidRPr="00020499">
              <w:rPr>
                <w:rStyle w:val="Hyperlink"/>
                <w:noProof/>
              </w:rPr>
              <w:t>3.</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Source Code of Temperature Control Lambda Function</w:t>
            </w:r>
            <w:r w:rsidR="00CB23B1">
              <w:rPr>
                <w:noProof/>
                <w:webHidden/>
              </w:rPr>
              <w:tab/>
            </w:r>
            <w:r w:rsidR="00CB23B1">
              <w:rPr>
                <w:noProof/>
                <w:webHidden/>
              </w:rPr>
              <w:fldChar w:fldCharType="begin"/>
            </w:r>
            <w:r w:rsidR="00CB23B1">
              <w:rPr>
                <w:noProof/>
                <w:webHidden/>
              </w:rPr>
              <w:instrText xml:space="preserve"> PAGEREF _Toc7617410 \h </w:instrText>
            </w:r>
            <w:r w:rsidR="00CB23B1">
              <w:rPr>
                <w:noProof/>
                <w:webHidden/>
              </w:rPr>
            </w:r>
            <w:r w:rsidR="00CB23B1">
              <w:rPr>
                <w:noProof/>
                <w:webHidden/>
              </w:rPr>
              <w:fldChar w:fldCharType="separate"/>
            </w:r>
            <w:r w:rsidR="00CB23B1">
              <w:rPr>
                <w:noProof/>
                <w:webHidden/>
              </w:rPr>
              <w:t>67</w:t>
            </w:r>
            <w:r w:rsidR="00CB23B1">
              <w:rPr>
                <w:noProof/>
                <w:webHidden/>
              </w:rPr>
              <w:fldChar w:fldCharType="end"/>
            </w:r>
          </w:hyperlink>
        </w:p>
        <w:p w14:paraId="66433772" w14:textId="2D84B34E" w:rsidR="00CB23B1" w:rsidRDefault="0089242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7617411" w:history="1">
            <w:r w:rsidR="00CB23B1" w:rsidRPr="00020499">
              <w:rPr>
                <w:rStyle w:val="Hyperlink"/>
                <w:noProof/>
              </w:rPr>
              <w:t>4.</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NodeMCU Source Code for Light Conrtol</w:t>
            </w:r>
            <w:r w:rsidR="00CB23B1">
              <w:rPr>
                <w:noProof/>
                <w:webHidden/>
              </w:rPr>
              <w:tab/>
            </w:r>
            <w:r w:rsidR="00CB23B1">
              <w:rPr>
                <w:noProof/>
                <w:webHidden/>
              </w:rPr>
              <w:fldChar w:fldCharType="begin"/>
            </w:r>
            <w:r w:rsidR="00CB23B1">
              <w:rPr>
                <w:noProof/>
                <w:webHidden/>
              </w:rPr>
              <w:instrText xml:space="preserve"> PAGEREF _Toc7617411 \h </w:instrText>
            </w:r>
            <w:r w:rsidR="00CB23B1">
              <w:rPr>
                <w:noProof/>
                <w:webHidden/>
              </w:rPr>
            </w:r>
            <w:r w:rsidR="00CB23B1">
              <w:rPr>
                <w:noProof/>
                <w:webHidden/>
              </w:rPr>
              <w:fldChar w:fldCharType="separate"/>
            </w:r>
            <w:r w:rsidR="00CB23B1">
              <w:rPr>
                <w:noProof/>
                <w:webHidden/>
              </w:rPr>
              <w:t>91</w:t>
            </w:r>
            <w:r w:rsidR="00CB23B1">
              <w:rPr>
                <w:noProof/>
                <w:webHidden/>
              </w:rPr>
              <w:fldChar w:fldCharType="end"/>
            </w:r>
          </w:hyperlink>
        </w:p>
        <w:p w14:paraId="3BB2EAEE" w14:textId="28881396" w:rsidR="00CB23B1" w:rsidRDefault="0089242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7617412" w:history="1">
            <w:r w:rsidR="00CB23B1" w:rsidRPr="00020499">
              <w:rPr>
                <w:rStyle w:val="Hyperlink"/>
                <w:noProof/>
              </w:rPr>
              <w:t>5.</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NodeMCU Source Code for Door Sensor</w:t>
            </w:r>
            <w:r w:rsidR="00CB23B1">
              <w:rPr>
                <w:noProof/>
                <w:webHidden/>
              </w:rPr>
              <w:tab/>
            </w:r>
            <w:r w:rsidR="00CB23B1">
              <w:rPr>
                <w:noProof/>
                <w:webHidden/>
              </w:rPr>
              <w:fldChar w:fldCharType="begin"/>
            </w:r>
            <w:r w:rsidR="00CB23B1">
              <w:rPr>
                <w:noProof/>
                <w:webHidden/>
              </w:rPr>
              <w:instrText xml:space="preserve"> PAGEREF _Toc7617412 \h </w:instrText>
            </w:r>
            <w:r w:rsidR="00CB23B1">
              <w:rPr>
                <w:noProof/>
                <w:webHidden/>
              </w:rPr>
            </w:r>
            <w:r w:rsidR="00CB23B1">
              <w:rPr>
                <w:noProof/>
                <w:webHidden/>
              </w:rPr>
              <w:fldChar w:fldCharType="separate"/>
            </w:r>
            <w:r w:rsidR="00CB23B1">
              <w:rPr>
                <w:noProof/>
                <w:webHidden/>
              </w:rPr>
              <w:t>92</w:t>
            </w:r>
            <w:r w:rsidR="00CB23B1">
              <w:rPr>
                <w:noProof/>
                <w:webHidden/>
              </w:rPr>
              <w:fldChar w:fldCharType="end"/>
            </w:r>
          </w:hyperlink>
        </w:p>
        <w:p w14:paraId="59EB701F" w14:textId="5A6FAC4E" w:rsidR="00CB23B1" w:rsidRDefault="0089242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7617413" w:history="1">
            <w:r w:rsidR="00CB23B1" w:rsidRPr="00020499">
              <w:rPr>
                <w:rStyle w:val="Hyperlink"/>
                <w:noProof/>
                <w:kern w:val="16"/>
              </w:rPr>
              <w:t>6.</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NodeMCU Source Code for Temperature Control</w:t>
            </w:r>
            <w:r w:rsidR="00CB23B1">
              <w:rPr>
                <w:noProof/>
                <w:webHidden/>
              </w:rPr>
              <w:tab/>
            </w:r>
            <w:r w:rsidR="00CB23B1">
              <w:rPr>
                <w:noProof/>
                <w:webHidden/>
              </w:rPr>
              <w:fldChar w:fldCharType="begin"/>
            </w:r>
            <w:r w:rsidR="00CB23B1">
              <w:rPr>
                <w:noProof/>
                <w:webHidden/>
              </w:rPr>
              <w:instrText xml:space="preserve"> PAGEREF _Toc7617413 \h </w:instrText>
            </w:r>
            <w:r w:rsidR="00CB23B1">
              <w:rPr>
                <w:noProof/>
                <w:webHidden/>
              </w:rPr>
            </w:r>
            <w:r w:rsidR="00CB23B1">
              <w:rPr>
                <w:noProof/>
                <w:webHidden/>
              </w:rPr>
              <w:fldChar w:fldCharType="separate"/>
            </w:r>
            <w:r w:rsidR="00CB23B1">
              <w:rPr>
                <w:noProof/>
                <w:webHidden/>
              </w:rPr>
              <w:t>94</w:t>
            </w:r>
            <w:r w:rsidR="00CB23B1">
              <w:rPr>
                <w:noProof/>
                <w:webHidden/>
              </w:rPr>
              <w:fldChar w:fldCharType="end"/>
            </w:r>
          </w:hyperlink>
        </w:p>
        <w:p w14:paraId="38392FED" w14:textId="6C493321" w:rsidR="00CB23B1" w:rsidRDefault="0089242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7617414" w:history="1">
            <w:r w:rsidR="00CB23B1" w:rsidRPr="00020499">
              <w:rPr>
                <w:rStyle w:val="Hyperlink"/>
                <w:noProof/>
              </w:rPr>
              <w:t>7.</w:t>
            </w:r>
            <w:r w:rsidR="00CB23B1">
              <w:rPr>
                <w:rFonts w:asciiTheme="minorHAnsi" w:eastAsiaTheme="minorEastAsia" w:hAnsiTheme="minorHAnsi" w:cstheme="minorBidi"/>
                <w:noProof/>
                <w:kern w:val="0"/>
                <w:sz w:val="22"/>
                <w:szCs w:val="22"/>
                <w:lang w:eastAsia="en-US"/>
              </w:rPr>
              <w:tab/>
            </w:r>
            <w:r w:rsidR="00CB23B1" w:rsidRPr="00020499">
              <w:rPr>
                <w:rStyle w:val="Hyperlink"/>
                <w:noProof/>
              </w:rPr>
              <w:t>NodeMCU Source Code for Remote Control</w:t>
            </w:r>
            <w:r w:rsidR="00CB23B1">
              <w:rPr>
                <w:noProof/>
                <w:webHidden/>
              </w:rPr>
              <w:tab/>
            </w:r>
            <w:r w:rsidR="00CB23B1">
              <w:rPr>
                <w:noProof/>
                <w:webHidden/>
              </w:rPr>
              <w:fldChar w:fldCharType="begin"/>
            </w:r>
            <w:r w:rsidR="00CB23B1">
              <w:rPr>
                <w:noProof/>
                <w:webHidden/>
              </w:rPr>
              <w:instrText xml:space="preserve"> PAGEREF _Toc7617414 \h </w:instrText>
            </w:r>
            <w:r w:rsidR="00CB23B1">
              <w:rPr>
                <w:noProof/>
                <w:webHidden/>
              </w:rPr>
            </w:r>
            <w:r w:rsidR="00CB23B1">
              <w:rPr>
                <w:noProof/>
                <w:webHidden/>
              </w:rPr>
              <w:fldChar w:fldCharType="separate"/>
            </w:r>
            <w:r w:rsidR="00CB23B1">
              <w:rPr>
                <w:noProof/>
                <w:webHidden/>
              </w:rPr>
              <w:t>133</w:t>
            </w:r>
            <w:r w:rsidR="00CB23B1">
              <w:rPr>
                <w:noProof/>
                <w:webHidden/>
              </w:rPr>
              <w:fldChar w:fldCharType="end"/>
            </w:r>
          </w:hyperlink>
        </w:p>
        <w:p w14:paraId="04F068B3" w14:textId="6C5BF577" w:rsidR="00CB23B1" w:rsidRDefault="00892425">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7617415" w:history="1">
            <w:r w:rsidR="00CB23B1" w:rsidRPr="00020499">
              <w:rPr>
                <w:rStyle w:val="Hyperlink"/>
                <w:noProof/>
              </w:rPr>
              <w:t>REFERENCES</w:t>
            </w:r>
            <w:r w:rsidR="00CB23B1">
              <w:rPr>
                <w:noProof/>
                <w:webHidden/>
              </w:rPr>
              <w:tab/>
            </w:r>
            <w:r w:rsidR="00CB23B1">
              <w:rPr>
                <w:noProof/>
                <w:webHidden/>
              </w:rPr>
              <w:fldChar w:fldCharType="begin"/>
            </w:r>
            <w:r w:rsidR="00CB23B1">
              <w:rPr>
                <w:noProof/>
                <w:webHidden/>
              </w:rPr>
              <w:instrText xml:space="preserve"> PAGEREF _Toc7617415 \h </w:instrText>
            </w:r>
            <w:r w:rsidR="00CB23B1">
              <w:rPr>
                <w:noProof/>
                <w:webHidden/>
              </w:rPr>
            </w:r>
            <w:r w:rsidR="00CB23B1">
              <w:rPr>
                <w:noProof/>
                <w:webHidden/>
              </w:rPr>
              <w:fldChar w:fldCharType="separate"/>
            </w:r>
            <w:r w:rsidR="00CB23B1">
              <w:rPr>
                <w:noProof/>
                <w:webHidden/>
              </w:rPr>
              <w:t>139</w:t>
            </w:r>
            <w:r w:rsidR="00CB23B1">
              <w:rPr>
                <w:noProof/>
                <w:webHidden/>
              </w:rPr>
              <w:fldChar w:fldCharType="end"/>
            </w:r>
          </w:hyperlink>
        </w:p>
        <w:p w14:paraId="7520415D" w14:textId="4266611F" w:rsidR="00B22603" w:rsidRPr="00407596" w:rsidRDefault="00972F11" w:rsidP="00610B36">
          <w:pPr>
            <w:sectPr w:rsidR="00B22603" w:rsidRPr="00407596" w:rsidSect="009327C5">
              <w:headerReference w:type="default" r:id="rId9"/>
              <w:footerReference w:type="default" r:id="rId10"/>
              <w:pgSz w:w="12240" w:h="15840" w:code="1"/>
              <w:pgMar w:top="1440" w:right="1440" w:bottom="1440" w:left="1440" w:header="720" w:footer="720" w:gutter="0"/>
              <w:pgNumType w:start="1"/>
              <w:cols w:space="547"/>
              <w:docGrid w:linePitch="286"/>
            </w:sectPr>
          </w:pPr>
          <w:r w:rsidRPr="00407596">
            <w:rPr>
              <w:b/>
              <w:bCs/>
              <w:noProof/>
              <w:sz w:val="24"/>
              <w:szCs w:val="24"/>
            </w:rPr>
            <w:fldChar w:fldCharType="end"/>
          </w:r>
        </w:p>
      </w:sdtContent>
    </w:sdt>
    <w:p w14:paraId="71788E7C" w14:textId="77777777" w:rsidR="00A74C39" w:rsidRPr="00407596" w:rsidRDefault="00A74C39">
      <w:pPr>
        <w:jc w:val="left"/>
        <w:rPr>
          <w:b/>
          <w:noProof/>
          <w:kern w:val="0"/>
          <w:sz w:val="28"/>
          <w:szCs w:val="24"/>
        </w:rPr>
      </w:pPr>
      <w:r w:rsidRPr="00407596">
        <w:rPr>
          <w:noProof/>
        </w:rPr>
        <w:br w:type="page"/>
      </w:r>
    </w:p>
    <w:p w14:paraId="38FF1512" w14:textId="77777777" w:rsidR="00373601" w:rsidRDefault="00373601" w:rsidP="00AF67E1">
      <w:pPr>
        <w:pStyle w:val="Head1"/>
        <w:rPr>
          <w:noProof/>
        </w:rPr>
      </w:pPr>
      <w:bookmarkStart w:id="11" w:name="_Toc531038831"/>
      <w:bookmarkStart w:id="12" w:name="_Toc531049081"/>
      <w:bookmarkStart w:id="13" w:name="_Toc531465126"/>
      <w:bookmarkStart w:id="14" w:name="_Toc531528280"/>
      <w:bookmarkStart w:id="15" w:name="_Toc531730466"/>
      <w:bookmarkStart w:id="16" w:name="_Toc6246848"/>
      <w:bookmarkStart w:id="17" w:name="_Toc6501996"/>
      <w:bookmarkStart w:id="18" w:name="_Toc7114466"/>
      <w:bookmarkStart w:id="19" w:name="_Toc7616811"/>
      <w:bookmarkStart w:id="20" w:name="_Toc7617304"/>
      <w:r>
        <w:rPr>
          <w:rFonts w:hint="eastAsia"/>
          <w:noProof/>
        </w:rPr>
        <w:lastRenderedPageBreak/>
        <w:t>List of Figures</w:t>
      </w:r>
      <w:bookmarkEnd w:id="11"/>
      <w:bookmarkEnd w:id="12"/>
      <w:bookmarkEnd w:id="13"/>
      <w:bookmarkEnd w:id="14"/>
      <w:bookmarkEnd w:id="15"/>
      <w:bookmarkEnd w:id="16"/>
      <w:bookmarkEnd w:id="17"/>
      <w:bookmarkEnd w:id="18"/>
      <w:bookmarkEnd w:id="19"/>
      <w:bookmarkEnd w:id="20"/>
    </w:p>
    <w:p w14:paraId="145868E8" w14:textId="60AE9C1E" w:rsidR="001C1A7D" w:rsidRDefault="008B69AF">
      <w:pPr>
        <w:pStyle w:val="TableofFigures"/>
        <w:rPr>
          <w:rFonts w:asciiTheme="minorHAnsi" w:eastAsiaTheme="minorEastAsia" w:hAnsiTheme="minorHAnsi" w:cstheme="minorBidi"/>
          <w:b w:val="0"/>
          <w:smallCaps w:val="0"/>
          <w:noProof/>
          <w:kern w:val="0"/>
          <w:sz w:val="22"/>
          <w:szCs w:val="22"/>
          <w:lang w:eastAsia="en-US"/>
        </w:rPr>
      </w:pPr>
      <w:r>
        <w:rPr>
          <w:b w:val="0"/>
          <w:smallCaps w:val="0"/>
          <w:noProof/>
        </w:rPr>
        <w:fldChar w:fldCharType="begin"/>
      </w:r>
      <w:r>
        <w:rPr>
          <w:b w:val="0"/>
          <w:smallCaps w:val="0"/>
          <w:noProof/>
        </w:rPr>
        <w:instrText xml:space="preserve"> TOC \h \z \c "Fig." </w:instrText>
      </w:r>
      <w:r>
        <w:rPr>
          <w:b w:val="0"/>
          <w:smallCaps w:val="0"/>
          <w:noProof/>
        </w:rPr>
        <w:fldChar w:fldCharType="separate"/>
      </w:r>
      <w:hyperlink w:anchor="_Toc6502227" w:history="1">
        <w:r w:rsidR="001C1A7D" w:rsidRPr="00737B50">
          <w:rPr>
            <w:rStyle w:val="Hyperlink"/>
            <w:noProof/>
          </w:rPr>
          <w:t>Fig. 1 Amazon Echo 2</w:t>
        </w:r>
        <w:r w:rsidR="001C1A7D" w:rsidRPr="00737B50">
          <w:rPr>
            <w:rStyle w:val="Hyperlink"/>
            <w:noProof/>
            <w:vertAlign w:val="superscript"/>
          </w:rPr>
          <w:t>nd</w:t>
        </w:r>
        <w:r w:rsidR="001C1A7D" w:rsidRPr="00737B50">
          <w:rPr>
            <w:rStyle w:val="Hyperlink"/>
            <w:noProof/>
          </w:rPr>
          <w:t xml:space="preserve"> generation (left) and the Google Home (right).</w:t>
        </w:r>
        <w:r w:rsidR="001C1A7D">
          <w:rPr>
            <w:noProof/>
            <w:webHidden/>
          </w:rPr>
          <w:tab/>
        </w:r>
        <w:r w:rsidR="001C1A7D">
          <w:rPr>
            <w:noProof/>
            <w:webHidden/>
          </w:rPr>
          <w:fldChar w:fldCharType="begin"/>
        </w:r>
        <w:r w:rsidR="001C1A7D">
          <w:rPr>
            <w:noProof/>
            <w:webHidden/>
          </w:rPr>
          <w:instrText xml:space="preserve"> PAGEREF _Toc6502227 \h </w:instrText>
        </w:r>
        <w:r w:rsidR="001C1A7D">
          <w:rPr>
            <w:noProof/>
            <w:webHidden/>
          </w:rPr>
        </w:r>
        <w:r w:rsidR="001C1A7D">
          <w:rPr>
            <w:noProof/>
            <w:webHidden/>
          </w:rPr>
          <w:fldChar w:fldCharType="separate"/>
        </w:r>
        <w:r w:rsidR="00173425">
          <w:rPr>
            <w:noProof/>
            <w:webHidden/>
          </w:rPr>
          <w:t>7</w:t>
        </w:r>
        <w:r w:rsidR="001C1A7D">
          <w:rPr>
            <w:noProof/>
            <w:webHidden/>
          </w:rPr>
          <w:fldChar w:fldCharType="end"/>
        </w:r>
      </w:hyperlink>
    </w:p>
    <w:p w14:paraId="1EBD5171" w14:textId="36F7B72B"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28" w:history="1">
        <w:r w:rsidR="001C1A7D" w:rsidRPr="00737B50">
          <w:rPr>
            <w:rStyle w:val="Hyperlink"/>
            <w:noProof/>
          </w:rPr>
          <w:t>Fig. 2 Design Methods</w:t>
        </w:r>
        <w:r w:rsidR="001C1A7D">
          <w:rPr>
            <w:noProof/>
            <w:webHidden/>
          </w:rPr>
          <w:tab/>
        </w:r>
        <w:r w:rsidR="001C1A7D">
          <w:rPr>
            <w:noProof/>
            <w:webHidden/>
          </w:rPr>
          <w:fldChar w:fldCharType="begin"/>
        </w:r>
        <w:r w:rsidR="001C1A7D">
          <w:rPr>
            <w:noProof/>
            <w:webHidden/>
          </w:rPr>
          <w:instrText xml:space="preserve"> PAGEREF _Toc6502228 \h </w:instrText>
        </w:r>
        <w:r w:rsidR="001C1A7D">
          <w:rPr>
            <w:noProof/>
            <w:webHidden/>
          </w:rPr>
        </w:r>
        <w:r w:rsidR="001C1A7D">
          <w:rPr>
            <w:noProof/>
            <w:webHidden/>
          </w:rPr>
          <w:fldChar w:fldCharType="separate"/>
        </w:r>
        <w:r w:rsidR="00173425">
          <w:rPr>
            <w:noProof/>
            <w:webHidden/>
          </w:rPr>
          <w:t>8</w:t>
        </w:r>
        <w:r w:rsidR="001C1A7D">
          <w:rPr>
            <w:noProof/>
            <w:webHidden/>
          </w:rPr>
          <w:fldChar w:fldCharType="end"/>
        </w:r>
      </w:hyperlink>
    </w:p>
    <w:p w14:paraId="5FEA28A0" w14:textId="30ABC28B"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29" w:history="1">
        <w:r w:rsidR="001C1A7D" w:rsidRPr="00737B50">
          <w:rPr>
            <w:rStyle w:val="Hyperlink"/>
            <w:noProof/>
          </w:rPr>
          <w:t>Fig. 3 System Diagram</w:t>
        </w:r>
        <w:r w:rsidR="001C1A7D">
          <w:rPr>
            <w:noProof/>
            <w:webHidden/>
          </w:rPr>
          <w:tab/>
        </w:r>
        <w:r w:rsidR="001C1A7D">
          <w:rPr>
            <w:noProof/>
            <w:webHidden/>
          </w:rPr>
          <w:fldChar w:fldCharType="begin"/>
        </w:r>
        <w:r w:rsidR="001C1A7D">
          <w:rPr>
            <w:noProof/>
            <w:webHidden/>
          </w:rPr>
          <w:instrText xml:space="preserve"> PAGEREF _Toc6502229 \h </w:instrText>
        </w:r>
        <w:r w:rsidR="001C1A7D">
          <w:rPr>
            <w:noProof/>
            <w:webHidden/>
          </w:rPr>
        </w:r>
        <w:r w:rsidR="001C1A7D">
          <w:rPr>
            <w:noProof/>
            <w:webHidden/>
          </w:rPr>
          <w:fldChar w:fldCharType="separate"/>
        </w:r>
        <w:r w:rsidR="00173425">
          <w:rPr>
            <w:noProof/>
            <w:webHidden/>
          </w:rPr>
          <w:t>9</w:t>
        </w:r>
        <w:r w:rsidR="001C1A7D">
          <w:rPr>
            <w:noProof/>
            <w:webHidden/>
          </w:rPr>
          <w:fldChar w:fldCharType="end"/>
        </w:r>
      </w:hyperlink>
    </w:p>
    <w:p w14:paraId="35257464" w14:textId="22E57BA8"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30" w:history="1">
        <w:r w:rsidR="001C1A7D" w:rsidRPr="00737B50">
          <w:rPr>
            <w:rStyle w:val="Hyperlink"/>
            <w:noProof/>
          </w:rPr>
          <w:t>Fig. 4 Flow Chart representation of the system</w:t>
        </w:r>
        <w:r w:rsidR="001C1A7D">
          <w:rPr>
            <w:noProof/>
            <w:webHidden/>
          </w:rPr>
          <w:tab/>
        </w:r>
        <w:r w:rsidR="001C1A7D">
          <w:rPr>
            <w:noProof/>
            <w:webHidden/>
          </w:rPr>
          <w:fldChar w:fldCharType="begin"/>
        </w:r>
        <w:r w:rsidR="001C1A7D">
          <w:rPr>
            <w:noProof/>
            <w:webHidden/>
          </w:rPr>
          <w:instrText xml:space="preserve"> PAGEREF _Toc6502230 \h </w:instrText>
        </w:r>
        <w:r w:rsidR="001C1A7D">
          <w:rPr>
            <w:noProof/>
            <w:webHidden/>
          </w:rPr>
        </w:r>
        <w:r w:rsidR="001C1A7D">
          <w:rPr>
            <w:noProof/>
            <w:webHidden/>
          </w:rPr>
          <w:fldChar w:fldCharType="separate"/>
        </w:r>
        <w:r w:rsidR="00173425">
          <w:rPr>
            <w:noProof/>
            <w:webHidden/>
          </w:rPr>
          <w:t>10</w:t>
        </w:r>
        <w:r w:rsidR="001C1A7D">
          <w:rPr>
            <w:noProof/>
            <w:webHidden/>
          </w:rPr>
          <w:fldChar w:fldCharType="end"/>
        </w:r>
      </w:hyperlink>
    </w:p>
    <w:p w14:paraId="78EEFA3D" w14:textId="5EE3667D"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31" w:history="1">
        <w:r w:rsidR="001C1A7D" w:rsidRPr="00737B50">
          <w:rPr>
            <w:rStyle w:val="Hyperlink"/>
            <w:noProof/>
          </w:rPr>
          <w:t>Fig. 5 (a) Here is part of the registration process needed to prototype the Raspberry Pi.</w:t>
        </w:r>
        <w:r w:rsidR="001C1A7D">
          <w:rPr>
            <w:noProof/>
            <w:webHidden/>
          </w:rPr>
          <w:tab/>
        </w:r>
        <w:r w:rsidR="001C1A7D">
          <w:rPr>
            <w:noProof/>
            <w:webHidden/>
          </w:rPr>
          <w:fldChar w:fldCharType="begin"/>
        </w:r>
        <w:r w:rsidR="001C1A7D">
          <w:rPr>
            <w:noProof/>
            <w:webHidden/>
          </w:rPr>
          <w:instrText xml:space="preserve"> PAGEREF _Toc6502231 \h </w:instrText>
        </w:r>
        <w:r w:rsidR="001C1A7D">
          <w:rPr>
            <w:noProof/>
            <w:webHidden/>
          </w:rPr>
        </w:r>
        <w:r w:rsidR="001C1A7D">
          <w:rPr>
            <w:noProof/>
            <w:webHidden/>
          </w:rPr>
          <w:fldChar w:fldCharType="separate"/>
        </w:r>
        <w:r w:rsidR="00173425">
          <w:rPr>
            <w:noProof/>
            <w:webHidden/>
          </w:rPr>
          <w:t>14</w:t>
        </w:r>
        <w:r w:rsidR="001C1A7D">
          <w:rPr>
            <w:noProof/>
            <w:webHidden/>
          </w:rPr>
          <w:fldChar w:fldCharType="end"/>
        </w:r>
      </w:hyperlink>
    </w:p>
    <w:p w14:paraId="0302F52B" w14:textId="06AF7A0A"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32" w:history="1">
        <w:r w:rsidR="001C1A7D" w:rsidRPr="00737B50">
          <w:rPr>
            <w:rStyle w:val="Hyperlink"/>
            <w:noProof/>
          </w:rPr>
          <w:t>Fig. 6 (a) Stand-alone light invocation name.</w:t>
        </w:r>
        <w:r w:rsidR="001C1A7D">
          <w:rPr>
            <w:noProof/>
            <w:webHidden/>
          </w:rPr>
          <w:tab/>
        </w:r>
        <w:r w:rsidR="001C1A7D">
          <w:rPr>
            <w:noProof/>
            <w:webHidden/>
          </w:rPr>
          <w:fldChar w:fldCharType="begin"/>
        </w:r>
        <w:r w:rsidR="001C1A7D">
          <w:rPr>
            <w:noProof/>
            <w:webHidden/>
          </w:rPr>
          <w:instrText xml:space="preserve"> PAGEREF _Toc6502232 \h </w:instrText>
        </w:r>
        <w:r w:rsidR="001C1A7D">
          <w:rPr>
            <w:noProof/>
            <w:webHidden/>
          </w:rPr>
        </w:r>
        <w:r w:rsidR="001C1A7D">
          <w:rPr>
            <w:noProof/>
            <w:webHidden/>
          </w:rPr>
          <w:fldChar w:fldCharType="separate"/>
        </w:r>
        <w:r w:rsidR="00173425">
          <w:rPr>
            <w:noProof/>
            <w:webHidden/>
          </w:rPr>
          <w:t>16</w:t>
        </w:r>
        <w:r w:rsidR="001C1A7D">
          <w:rPr>
            <w:noProof/>
            <w:webHidden/>
          </w:rPr>
          <w:fldChar w:fldCharType="end"/>
        </w:r>
      </w:hyperlink>
    </w:p>
    <w:p w14:paraId="2384219A" w14:textId="7062FF5D"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33" w:history="1">
        <w:r w:rsidR="001C1A7D" w:rsidRPr="00737B50">
          <w:rPr>
            <w:rStyle w:val="Hyperlink"/>
            <w:noProof/>
          </w:rPr>
          <w:t>Fig. 7 (a) Television control invocation name.</w:t>
        </w:r>
        <w:r w:rsidR="001C1A7D">
          <w:rPr>
            <w:noProof/>
            <w:webHidden/>
          </w:rPr>
          <w:tab/>
        </w:r>
        <w:r w:rsidR="001C1A7D">
          <w:rPr>
            <w:noProof/>
            <w:webHidden/>
          </w:rPr>
          <w:fldChar w:fldCharType="begin"/>
        </w:r>
        <w:r w:rsidR="001C1A7D">
          <w:rPr>
            <w:noProof/>
            <w:webHidden/>
          </w:rPr>
          <w:instrText xml:space="preserve"> PAGEREF _Toc6502233 \h </w:instrText>
        </w:r>
        <w:r w:rsidR="001C1A7D">
          <w:rPr>
            <w:noProof/>
            <w:webHidden/>
          </w:rPr>
        </w:r>
        <w:r w:rsidR="001C1A7D">
          <w:rPr>
            <w:noProof/>
            <w:webHidden/>
          </w:rPr>
          <w:fldChar w:fldCharType="separate"/>
        </w:r>
        <w:r w:rsidR="00173425">
          <w:rPr>
            <w:noProof/>
            <w:webHidden/>
          </w:rPr>
          <w:t>18</w:t>
        </w:r>
        <w:r w:rsidR="001C1A7D">
          <w:rPr>
            <w:noProof/>
            <w:webHidden/>
          </w:rPr>
          <w:fldChar w:fldCharType="end"/>
        </w:r>
      </w:hyperlink>
    </w:p>
    <w:p w14:paraId="1F09E685" w14:textId="40E52AA1"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34" w:history="1">
        <w:r w:rsidR="001C1A7D" w:rsidRPr="00737B50">
          <w:rPr>
            <w:rStyle w:val="Hyperlink"/>
            <w:noProof/>
          </w:rPr>
          <w:t>Fig. 8 (a) Temperature control invocation name.</w:t>
        </w:r>
        <w:r w:rsidR="001C1A7D">
          <w:rPr>
            <w:noProof/>
            <w:webHidden/>
          </w:rPr>
          <w:tab/>
        </w:r>
        <w:r w:rsidR="001C1A7D">
          <w:rPr>
            <w:noProof/>
            <w:webHidden/>
          </w:rPr>
          <w:fldChar w:fldCharType="begin"/>
        </w:r>
        <w:r w:rsidR="001C1A7D">
          <w:rPr>
            <w:noProof/>
            <w:webHidden/>
          </w:rPr>
          <w:instrText xml:space="preserve"> PAGEREF _Toc6502234 \h </w:instrText>
        </w:r>
        <w:r w:rsidR="001C1A7D">
          <w:rPr>
            <w:noProof/>
            <w:webHidden/>
          </w:rPr>
        </w:r>
        <w:r w:rsidR="001C1A7D">
          <w:rPr>
            <w:noProof/>
            <w:webHidden/>
          </w:rPr>
          <w:fldChar w:fldCharType="separate"/>
        </w:r>
        <w:r w:rsidR="00173425">
          <w:rPr>
            <w:noProof/>
            <w:webHidden/>
          </w:rPr>
          <w:t>19</w:t>
        </w:r>
        <w:r w:rsidR="001C1A7D">
          <w:rPr>
            <w:noProof/>
            <w:webHidden/>
          </w:rPr>
          <w:fldChar w:fldCharType="end"/>
        </w:r>
      </w:hyperlink>
    </w:p>
    <w:p w14:paraId="59DD3111" w14:textId="709B293C"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35" w:history="1">
        <w:r w:rsidR="001C1A7D" w:rsidRPr="00737B50">
          <w:rPr>
            <w:rStyle w:val="Hyperlink"/>
            <w:noProof/>
          </w:rPr>
          <w:t>Fig. 9 Data Channel Credentials.</w:t>
        </w:r>
        <w:r w:rsidR="001C1A7D">
          <w:rPr>
            <w:noProof/>
            <w:webHidden/>
          </w:rPr>
          <w:tab/>
        </w:r>
        <w:r w:rsidR="001C1A7D">
          <w:rPr>
            <w:noProof/>
            <w:webHidden/>
          </w:rPr>
          <w:fldChar w:fldCharType="begin"/>
        </w:r>
        <w:r w:rsidR="001C1A7D">
          <w:rPr>
            <w:noProof/>
            <w:webHidden/>
          </w:rPr>
          <w:instrText xml:space="preserve"> PAGEREF _Toc6502235 \h </w:instrText>
        </w:r>
        <w:r w:rsidR="001C1A7D">
          <w:rPr>
            <w:noProof/>
            <w:webHidden/>
          </w:rPr>
        </w:r>
        <w:r w:rsidR="001C1A7D">
          <w:rPr>
            <w:noProof/>
            <w:webHidden/>
          </w:rPr>
          <w:fldChar w:fldCharType="separate"/>
        </w:r>
        <w:r w:rsidR="00173425">
          <w:rPr>
            <w:noProof/>
            <w:webHidden/>
          </w:rPr>
          <w:t>20</w:t>
        </w:r>
        <w:r w:rsidR="001C1A7D">
          <w:rPr>
            <w:noProof/>
            <w:webHidden/>
          </w:rPr>
          <w:fldChar w:fldCharType="end"/>
        </w:r>
      </w:hyperlink>
    </w:p>
    <w:p w14:paraId="15B02E39" w14:textId="3ADB838A"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36" w:history="1">
        <w:r w:rsidR="001C1A7D" w:rsidRPr="00737B50">
          <w:rPr>
            <w:rStyle w:val="Hyperlink"/>
            <w:noProof/>
          </w:rPr>
          <w:t>Fig. 10 (a) Update Channel URL</w:t>
        </w:r>
        <w:r w:rsidR="001C1A7D">
          <w:rPr>
            <w:noProof/>
            <w:webHidden/>
          </w:rPr>
          <w:tab/>
        </w:r>
        <w:r w:rsidR="001C1A7D">
          <w:rPr>
            <w:noProof/>
            <w:webHidden/>
          </w:rPr>
          <w:fldChar w:fldCharType="begin"/>
        </w:r>
        <w:r w:rsidR="001C1A7D">
          <w:rPr>
            <w:noProof/>
            <w:webHidden/>
          </w:rPr>
          <w:instrText xml:space="preserve"> PAGEREF _Toc6502236 \h </w:instrText>
        </w:r>
        <w:r w:rsidR="001C1A7D">
          <w:rPr>
            <w:noProof/>
            <w:webHidden/>
          </w:rPr>
        </w:r>
        <w:r w:rsidR="001C1A7D">
          <w:rPr>
            <w:noProof/>
            <w:webHidden/>
          </w:rPr>
          <w:fldChar w:fldCharType="separate"/>
        </w:r>
        <w:r w:rsidR="00173425">
          <w:rPr>
            <w:noProof/>
            <w:webHidden/>
          </w:rPr>
          <w:t>21</w:t>
        </w:r>
        <w:r w:rsidR="001C1A7D">
          <w:rPr>
            <w:noProof/>
            <w:webHidden/>
          </w:rPr>
          <w:fldChar w:fldCharType="end"/>
        </w:r>
      </w:hyperlink>
    </w:p>
    <w:p w14:paraId="22E9FA67" w14:textId="3FAC7EB4"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37" w:history="1">
        <w:r w:rsidR="001C1A7D" w:rsidRPr="00737B50">
          <w:rPr>
            <w:rStyle w:val="Hyperlink"/>
            <w:noProof/>
          </w:rPr>
          <w:t>Fig. 11 (a) Light State ThingSpeak Data Channel.</w:t>
        </w:r>
        <w:r w:rsidR="001C1A7D">
          <w:rPr>
            <w:noProof/>
            <w:webHidden/>
          </w:rPr>
          <w:tab/>
        </w:r>
        <w:r w:rsidR="001C1A7D">
          <w:rPr>
            <w:noProof/>
            <w:webHidden/>
          </w:rPr>
          <w:fldChar w:fldCharType="begin"/>
        </w:r>
        <w:r w:rsidR="001C1A7D">
          <w:rPr>
            <w:noProof/>
            <w:webHidden/>
          </w:rPr>
          <w:instrText xml:space="preserve"> PAGEREF _Toc6502237 \h </w:instrText>
        </w:r>
        <w:r w:rsidR="001C1A7D">
          <w:rPr>
            <w:noProof/>
            <w:webHidden/>
          </w:rPr>
        </w:r>
        <w:r w:rsidR="001C1A7D">
          <w:rPr>
            <w:noProof/>
            <w:webHidden/>
          </w:rPr>
          <w:fldChar w:fldCharType="separate"/>
        </w:r>
        <w:r w:rsidR="00173425">
          <w:rPr>
            <w:noProof/>
            <w:webHidden/>
          </w:rPr>
          <w:t>21</w:t>
        </w:r>
        <w:r w:rsidR="001C1A7D">
          <w:rPr>
            <w:noProof/>
            <w:webHidden/>
          </w:rPr>
          <w:fldChar w:fldCharType="end"/>
        </w:r>
      </w:hyperlink>
    </w:p>
    <w:p w14:paraId="05381604" w14:textId="7DECAFFE"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38" w:history="1">
        <w:r w:rsidR="001C1A7D" w:rsidRPr="00737B50">
          <w:rPr>
            <w:rStyle w:val="Hyperlink"/>
            <w:noProof/>
          </w:rPr>
          <w:t>Fig. 12 Light Control Lambda Function Flow Chart</w:t>
        </w:r>
        <w:r w:rsidR="001C1A7D">
          <w:rPr>
            <w:noProof/>
            <w:webHidden/>
          </w:rPr>
          <w:tab/>
        </w:r>
        <w:r w:rsidR="001C1A7D">
          <w:rPr>
            <w:noProof/>
            <w:webHidden/>
          </w:rPr>
          <w:fldChar w:fldCharType="begin"/>
        </w:r>
        <w:r w:rsidR="001C1A7D">
          <w:rPr>
            <w:noProof/>
            <w:webHidden/>
          </w:rPr>
          <w:instrText xml:space="preserve"> PAGEREF _Toc6502238 \h </w:instrText>
        </w:r>
        <w:r w:rsidR="001C1A7D">
          <w:rPr>
            <w:noProof/>
            <w:webHidden/>
          </w:rPr>
        </w:r>
        <w:r w:rsidR="001C1A7D">
          <w:rPr>
            <w:noProof/>
            <w:webHidden/>
          </w:rPr>
          <w:fldChar w:fldCharType="separate"/>
        </w:r>
        <w:r w:rsidR="00173425">
          <w:rPr>
            <w:noProof/>
            <w:webHidden/>
          </w:rPr>
          <w:t>24</w:t>
        </w:r>
        <w:r w:rsidR="001C1A7D">
          <w:rPr>
            <w:noProof/>
            <w:webHidden/>
          </w:rPr>
          <w:fldChar w:fldCharType="end"/>
        </w:r>
      </w:hyperlink>
    </w:p>
    <w:p w14:paraId="53B14DB3" w14:textId="296E4BD3"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39" w:history="1">
        <w:r w:rsidR="001C1A7D" w:rsidRPr="00737B50">
          <w:rPr>
            <w:rStyle w:val="Hyperlink"/>
            <w:noProof/>
          </w:rPr>
          <w:t>Fig. 13 Television Control Lambda Function</w:t>
        </w:r>
        <w:r w:rsidR="001C1A7D">
          <w:rPr>
            <w:noProof/>
            <w:webHidden/>
          </w:rPr>
          <w:tab/>
        </w:r>
        <w:r w:rsidR="001C1A7D">
          <w:rPr>
            <w:noProof/>
            <w:webHidden/>
          </w:rPr>
          <w:fldChar w:fldCharType="begin"/>
        </w:r>
        <w:r w:rsidR="001C1A7D">
          <w:rPr>
            <w:noProof/>
            <w:webHidden/>
          </w:rPr>
          <w:instrText xml:space="preserve"> PAGEREF _Toc6502239 \h </w:instrText>
        </w:r>
        <w:r w:rsidR="001C1A7D">
          <w:rPr>
            <w:noProof/>
            <w:webHidden/>
          </w:rPr>
        </w:r>
        <w:r w:rsidR="001C1A7D">
          <w:rPr>
            <w:noProof/>
            <w:webHidden/>
          </w:rPr>
          <w:fldChar w:fldCharType="separate"/>
        </w:r>
        <w:r w:rsidR="00173425">
          <w:rPr>
            <w:noProof/>
            <w:webHidden/>
          </w:rPr>
          <w:t>26</w:t>
        </w:r>
        <w:r w:rsidR="001C1A7D">
          <w:rPr>
            <w:noProof/>
            <w:webHidden/>
          </w:rPr>
          <w:fldChar w:fldCharType="end"/>
        </w:r>
      </w:hyperlink>
    </w:p>
    <w:p w14:paraId="53FEB959" w14:textId="6D6FCB81"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40" w:history="1">
        <w:r w:rsidR="001C1A7D" w:rsidRPr="00737B50">
          <w:rPr>
            <w:rStyle w:val="Hyperlink"/>
            <w:noProof/>
          </w:rPr>
          <w:t>Fig. 14 Temperature Control Lambda Function.</w:t>
        </w:r>
        <w:r w:rsidR="001C1A7D">
          <w:rPr>
            <w:noProof/>
            <w:webHidden/>
          </w:rPr>
          <w:tab/>
        </w:r>
        <w:r w:rsidR="001C1A7D">
          <w:rPr>
            <w:noProof/>
            <w:webHidden/>
          </w:rPr>
          <w:fldChar w:fldCharType="begin"/>
        </w:r>
        <w:r w:rsidR="001C1A7D">
          <w:rPr>
            <w:noProof/>
            <w:webHidden/>
          </w:rPr>
          <w:instrText xml:space="preserve"> PAGEREF _Toc6502240 \h </w:instrText>
        </w:r>
        <w:r w:rsidR="001C1A7D">
          <w:rPr>
            <w:noProof/>
            <w:webHidden/>
          </w:rPr>
        </w:r>
        <w:r w:rsidR="001C1A7D">
          <w:rPr>
            <w:noProof/>
            <w:webHidden/>
          </w:rPr>
          <w:fldChar w:fldCharType="separate"/>
        </w:r>
        <w:r w:rsidR="00173425">
          <w:rPr>
            <w:noProof/>
            <w:webHidden/>
          </w:rPr>
          <w:t>27</w:t>
        </w:r>
        <w:r w:rsidR="001C1A7D">
          <w:rPr>
            <w:noProof/>
            <w:webHidden/>
          </w:rPr>
          <w:fldChar w:fldCharType="end"/>
        </w:r>
      </w:hyperlink>
    </w:p>
    <w:p w14:paraId="6E1965B1" w14:textId="5E76020D"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41" w:history="1">
        <w:r w:rsidR="001C1A7D" w:rsidRPr="00737B50">
          <w:rPr>
            <w:rStyle w:val="Hyperlink"/>
            <w:noProof/>
          </w:rPr>
          <w:t>Fig. 15 IR Transmitter Schematic Design</w:t>
        </w:r>
        <w:r w:rsidR="001C1A7D">
          <w:rPr>
            <w:noProof/>
            <w:webHidden/>
          </w:rPr>
          <w:tab/>
        </w:r>
        <w:r w:rsidR="001C1A7D">
          <w:rPr>
            <w:noProof/>
            <w:webHidden/>
          </w:rPr>
          <w:fldChar w:fldCharType="begin"/>
        </w:r>
        <w:r w:rsidR="001C1A7D">
          <w:rPr>
            <w:noProof/>
            <w:webHidden/>
          </w:rPr>
          <w:instrText xml:space="preserve"> PAGEREF _Toc6502241 \h </w:instrText>
        </w:r>
        <w:r w:rsidR="001C1A7D">
          <w:rPr>
            <w:noProof/>
            <w:webHidden/>
          </w:rPr>
        </w:r>
        <w:r w:rsidR="001C1A7D">
          <w:rPr>
            <w:noProof/>
            <w:webHidden/>
          </w:rPr>
          <w:fldChar w:fldCharType="separate"/>
        </w:r>
        <w:r w:rsidR="00173425">
          <w:rPr>
            <w:noProof/>
            <w:webHidden/>
          </w:rPr>
          <w:t>28</w:t>
        </w:r>
        <w:r w:rsidR="001C1A7D">
          <w:rPr>
            <w:noProof/>
            <w:webHidden/>
          </w:rPr>
          <w:fldChar w:fldCharType="end"/>
        </w:r>
      </w:hyperlink>
    </w:p>
    <w:p w14:paraId="5F5F39C0" w14:textId="63E67A6B"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42" w:history="1">
        <w:r w:rsidR="001C1A7D" w:rsidRPr="00737B50">
          <w:rPr>
            <w:rStyle w:val="Hyperlink"/>
            <w:noProof/>
          </w:rPr>
          <w:t>Fig. 16 IR Transmitter Breadboard Design.</w:t>
        </w:r>
        <w:r w:rsidR="001C1A7D">
          <w:rPr>
            <w:noProof/>
            <w:webHidden/>
          </w:rPr>
          <w:tab/>
        </w:r>
        <w:r w:rsidR="001C1A7D">
          <w:rPr>
            <w:noProof/>
            <w:webHidden/>
          </w:rPr>
          <w:fldChar w:fldCharType="begin"/>
        </w:r>
        <w:r w:rsidR="001C1A7D">
          <w:rPr>
            <w:noProof/>
            <w:webHidden/>
          </w:rPr>
          <w:instrText xml:space="preserve"> PAGEREF _Toc6502242 \h </w:instrText>
        </w:r>
        <w:r w:rsidR="001C1A7D">
          <w:rPr>
            <w:noProof/>
            <w:webHidden/>
          </w:rPr>
        </w:r>
        <w:r w:rsidR="001C1A7D">
          <w:rPr>
            <w:noProof/>
            <w:webHidden/>
          </w:rPr>
          <w:fldChar w:fldCharType="separate"/>
        </w:r>
        <w:r w:rsidR="00173425">
          <w:rPr>
            <w:noProof/>
            <w:webHidden/>
          </w:rPr>
          <w:t>29</w:t>
        </w:r>
        <w:r w:rsidR="001C1A7D">
          <w:rPr>
            <w:noProof/>
            <w:webHidden/>
          </w:rPr>
          <w:fldChar w:fldCharType="end"/>
        </w:r>
      </w:hyperlink>
    </w:p>
    <w:p w14:paraId="63375DBA" w14:textId="71131743"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43" w:history="1">
        <w:r w:rsidR="001C1A7D" w:rsidRPr="00737B50">
          <w:rPr>
            <w:rStyle w:val="Hyperlink"/>
            <w:noProof/>
          </w:rPr>
          <w:t>Fig. 17 Calculations for IR Transmitter Circuit</w:t>
        </w:r>
        <w:r w:rsidR="001C1A7D">
          <w:rPr>
            <w:noProof/>
            <w:webHidden/>
          </w:rPr>
          <w:tab/>
        </w:r>
        <w:r w:rsidR="001C1A7D">
          <w:rPr>
            <w:noProof/>
            <w:webHidden/>
          </w:rPr>
          <w:fldChar w:fldCharType="begin"/>
        </w:r>
        <w:r w:rsidR="001C1A7D">
          <w:rPr>
            <w:noProof/>
            <w:webHidden/>
          </w:rPr>
          <w:instrText xml:space="preserve"> PAGEREF _Toc6502243 \h </w:instrText>
        </w:r>
        <w:r w:rsidR="001C1A7D">
          <w:rPr>
            <w:noProof/>
            <w:webHidden/>
          </w:rPr>
        </w:r>
        <w:r w:rsidR="001C1A7D">
          <w:rPr>
            <w:noProof/>
            <w:webHidden/>
          </w:rPr>
          <w:fldChar w:fldCharType="separate"/>
        </w:r>
        <w:r w:rsidR="00173425">
          <w:rPr>
            <w:noProof/>
            <w:webHidden/>
          </w:rPr>
          <w:t>30</w:t>
        </w:r>
        <w:r w:rsidR="001C1A7D">
          <w:rPr>
            <w:noProof/>
            <w:webHidden/>
          </w:rPr>
          <w:fldChar w:fldCharType="end"/>
        </w:r>
      </w:hyperlink>
    </w:p>
    <w:p w14:paraId="5E13A6BF" w14:textId="2CCBF23B"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44" w:history="1">
        <w:r w:rsidR="001C1A7D" w:rsidRPr="00737B50">
          <w:rPr>
            <w:rStyle w:val="Hyperlink"/>
            <w:noProof/>
          </w:rPr>
          <w:t>Fig. 18 Circuit Simulation for IR Transmitter</w:t>
        </w:r>
        <w:r w:rsidR="001C1A7D">
          <w:rPr>
            <w:noProof/>
            <w:webHidden/>
          </w:rPr>
          <w:tab/>
        </w:r>
        <w:r w:rsidR="001C1A7D">
          <w:rPr>
            <w:noProof/>
            <w:webHidden/>
          </w:rPr>
          <w:fldChar w:fldCharType="begin"/>
        </w:r>
        <w:r w:rsidR="001C1A7D">
          <w:rPr>
            <w:noProof/>
            <w:webHidden/>
          </w:rPr>
          <w:instrText xml:space="preserve"> PAGEREF _Toc6502244 \h </w:instrText>
        </w:r>
        <w:r w:rsidR="001C1A7D">
          <w:rPr>
            <w:noProof/>
            <w:webHidden/>
          </w:rPr>
        </w:r>
        <w:r w:rsidR="001C1A7D">
          <w:rPr>
            <w:noProof/>
            <w:webHidden/>
          </w:rPr>
          <w:fldChar w:fldCharType="separate"/>
        </w:r>
        <w:r w:rsidR="00173425">
          <w:rPr>
            <w:noProof/>
            <w:webHidden/>
          </w:rPr>
          <w:t>31</w:t>
        </w:r>
        <w:r w:rsidR="001C1A7D">
          <w:rPr>
            <w:noProof/>
            <w:webHidden/>
          </w:rPr>
          <w:fldChar w:fldCharType="end"/>
        </w:r>
      </w:hyperlink>
    </w:p>
    <w:p w14:paraId="32F0E918" w14:textId="449DA6FF"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45" w:history="1">
        <w:r w:rsidR="001C1A7D" w:rsidRPr="00737B50">
          <w:rPr>
            <w:rStyle w:val="Hyperlink"/>
            <w:noProof/>
          </w:rPr>
          <w:t>Fig. 19 Simulation Results</w:t>
        </w:r>
        <w:r w:rsidR="001C1A7D">
          <w:rPr>
            <w:noProof/>
            <w:webHidden/>
          </w:rPr>
          <w:tab/>
        </w:r>
        <w:r w:rsidR="001C1A7D">
          <w:rPr>
            <w:noProof/>
            <w:webHidden/>
          </w:rPr>
          <w:fldChar w:fldCharType="begin"/>
        </w:r>
        <w:r w:rsidR="001C1A7D">
          <w:rPr>
            <w:noProof/>
            <w:webHidden/>
          </w:rPr>
          <w:instrText xml:space="preserve"> PAGEREF _Toc6502245 \h </w:instrText>
        </w:r>
        <w:r w:rsidR="001C1A7D">
          <w:rPr>
            <w:noProof/>
            <w:webHidden/>
          </w:rPr>
        </w:r>
        <w:r w:rsidR="001C1A7D">
          <w:rPr>
            <w:noProof/>
            <w:webHidden/>
          </w:rPr>
          <w:fldChar w:fldCharType="separate"/>
        </w:r>
        <w:r w:rsidR="00173425">
          <w:rPr>
            <w:noProof/>
            <w:webHidden/>
          </w:rPr>
          <w:t>32</w:t>
        </w:r>
        <w:r w:rsidR="001C1A7D">
          <w:rPr>
            <w:noProof/>
            <w:webHidden/>
          </w:rPr>
          <w:fldChar w:fldCharType="end"/>
        </w:r>
      </w:hyperlink>
    </w:p>
    <w:p w14:paraId="5F2B1349" w14:textId="56B9A91E"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46" w:history="1">
        <w:r w:rsidR="001C1A7D" w:rsidRPr="00737B50">
          <w:rPr>
            <w:rStyle w:val="Hyperlink"/>
            <w:noProof/>
          </w:rPr>
          <w:t>Fig. 20 PCB Design of Transmitter</w:t>
        </w:r>
        <w:r w:rsidR="001C1A7D">
          <w:rPr>
            <w:noProof/>
            <w:webHidden/>
          </w:rPr>
          <w:tab/>
        </w:r>
        <w:r w:rsidR="001C1A7D">
          <w:rPr>
            <w:noProof/>
            <w:webHidden/>
          </w:rPr>
          <w:fldChar w:fldCharType="begin"/>
        </w:r>
        <w:r w:rsidR="001C1A7D">
          <w:rPr>
            <w:noProof/>
            <w:webHidden/>
          </w:rPr>
          <w:instrText xml:space="preserve"> PAGEREF _Toc6502246 \h </w:instrText>
        </w:r>
        <w:r w:rsidR="001C1A7D">
          <w:rPr>
            <w:noProof/>
            <w:webHidden/>
          </w:rPr>
        </w:r>
        <w:r w:rsidR="001C1A7D">
          <w:rPr>
            <w:noProof/>
            <w:webHidden/>
          </w:rPr>
          <w:fldChar w:fldCharType="separate"/>
        </w:r>
        <w:r w:rsidR="00173425">
          <w:rPr>
            <w:noProof/>
            <w:webHidden/>
          </w:rPr>
          <w:t>33</w:t>
        </w:r>
        <w:r w:rsidR="001C1A7D">
          <w:rPr>
            <w:noProof/>
            <w:webHidden/>
          </w:rPr>
          <w:fldChar w:fldCharType="end"/>
        </w:r>
      </w:hyperlink>
    </w:p>
    <w:p w14:paraId="128FC1FF" w14:textId="21F43B87"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47" w:history="1">
        <w:r w:rsidR="001C1A7D" w:rsidRPr="00737B50">
          <w:rPr>
            <w:rStyle w:val="Hyperlink"/>
            <w:noProof/>
          </w:rPr>
          <w:t>Fig. 21 Trace Current and Width for PCB Design</w:t>
        </w:r>
        <w:r w:rsidR="001C1A7D">
          <w:rPr>
            <w:noProof/>
            <w:webHidden/>
          </w:rPr>
          <w:tab/>
        </w:r>
        <w:r w:rsidR="001C1A7D">
          <w:rPr>
            <w:noProof/>
            <w:webHidden/>
          </w:rPr>
          <w:fldChar w:fldCharType="begin"/>
        </w:r>
        <w:r w:rsidR="001C1A7D">
          <w:rPr>
            <w:noProof/>
            <w:webHidden/>
          </w:rPr>
          <w:instrText xml:space="preserve"> PAGEREF _Toc6502247 \h </w:instrText>
        </w:r>
        <w:r w:rsidR="001C1A7D">
          <w:rPr>
            <w:noProof/>
            <w:webHidden/>
          </w:rPr>
        </w:r>
        <w:r w:rsidR="001C1A7D">
          <w:rPr>
            <w:noProof/>
            <w:webHidden/>
          </w:rPr>
          <w:fldChar w:fldCharType="separate"/>
        </w:r>
        <w:r w:rsidR="00173425">
          <w:rPr>
            <w:noProof/>
            <w:webHidden/>
          </w:rPr>
          <w:t>33</w:t>
        </w:r>
        <w:r w:rsidR="001C1A7D">
          <w:rPr>
            <w:noProof/>
            <w:webHidden/>
          </w:rPr>
          <w:fldChar w:fldCharType="end"/>
        </w:r>
      </w:hyperlink>
    </w:p>
    <w:p w14:paraId="30120B62" w14:textId="7F8FBCA6"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48" w:history="1">
        <w:r w:rsidR="001C1A7D" w:rsidRPr="00737B50">
          <w:rPr>
            <w:rStyle w:val="Hyperlink"/>
            <w:noProof/>
          </w:rPr>
          <w:t>Fig. 22 Soldered components to PCB (Remote Control)</w:t>
        </w:r>
        <w:r w:rsidR="001C1A7D">
          <w:rPr>
            <w:noProof/>
            <w:webHidden/>
          </w:rPr>
          <w:tab/>
        </w:r>
        <w:r w:rsidR="001C1A7D">
          <w:rPr>
            <w:noProof/>
            <w:webHidden/>
          </w:rPr>
          <w:fldChar w:fldCharType="begin"/>
        </w:r>
        <w:r w:rsidR="001C1A7D">
          <w:rPr>
            <w:noProof/>
            <w:webHidden/>
          </w:rPr>
          <w:instrText xml:space="preserve"> PAGEREF _Toc6502248 \h </w:instrText>
        </w:r>
        <w:r w:rsidR="001C1A7D">
          <w:rPr>
            <w:noProof/>
            <w:webHidden/>
          </w:rPr>
        </w:r>
        <w:r w:rsidR="001C1A7D">
          <w:rPr>
            <w:noProof/>
            <w:webHidden/>
          </w:rPr>
          <w:fldChar w:fldCharType="separate"/>
        </w:r>
        <w:r w:rsidR="00173425">
          <w:rPr>
            <w:noProof/>
            <w:webHidden/>
          </w:rPr>
          <w:t>34</w:t>
        </w:r>
        <w:r w:rsidR="001C1A7D">
          <w:rPr>
            <w:noProof/>
            <w:webHidden/>
          </w:rPr>
          <w:fldChar w:fldCharType="end"/>
        </w:r>
      </w:hyperlink>
    </w:p>
    <w:p w14:paraId="3F4B8DD6" w14:textId="50AC0CC1"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49" w:history="1">
        <w:r w:rsidR="001C1A7D" w:rsidRPr="00737B50">
          <w:rPr>
            <w:rStyle w:val="Hyperlink"/>
            <w:noProof/>
          </w:rPr>
          <w:t>Fig. 23 NodeMCU Program Flowchart (Remote Control)</w:t>
        </w:r>
        <w:r w:rsidR="001C1A7D">
          <w:rPr>
            <w:noProof/>
            <w:webHidden/>
          </w:rPr>
          <w:tab/>
        </w:r>
        <w:r w:rsidR="001C1A7D">
          <w:rPr>
            <w:noProof/>
            <w:webHidden/>
          </w:rPr>
          <w:fldChar w:fldCharType="begin"/>
        </w:r>
        <w:r w:rsidR="001C1A7D">
          <w:rPr>
            <w:noProof/>
            <w:webHidden/>
          </w:rPr>
          <w:instrText xml:space="preserve"> PAGEREF _Toc6502249 \h </w:instrText>
        </w:r>
        <w:r w:rsidR="001C1A7D">
          <w:rPr>
            <w:noProof/>
            <w:webHidden/>
          </w:rPr>
        </w:r>
        <w:r w:rsidR="001C1A7D">
          <w:rPr>
            <w:noProof/>
            <w:webHidden/>
          </w:rPr>
          <w:fldChar w:fldCharType="separate"/>
        </w:r>
        <w:r w:rsidR="00173425">
          <w:rPr>
            <w:noProof/>
            <w:webHidden/>
          </w:rPr>
          <w:t>35</w:t>
        </w:r>
        <w:r w:rsidR="001C1A7D">
          <w:rPr>
            <w:noProof/>
            <w:webHidden/>
          </w:rPr>
          <w:fldChar w:fldCharType="end"/>
        </w:r>
      </w:hyperlink>
    </w:p>
    <w:p w14:paraId="508D1F69" w14:textId="6A179BB6"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50" w:history="1">
        <w:r w:rsidR="001C1A7D" w:rsidRPr="00737B50">
          <w:rPr>
            <w:rStyle w:val="Hyperlink"/>
            <w:noProof/>
          </w:rPr>
          <w:t>Fig. 24 Encasing Design For IR Transmitter</w:t>
        </w:r>
        <w:r w:rsidR="001C1A7D">
          <w:rPr>
            <w:noProof/>
            <w:webHidden/>
          </w:rPr>
          <w:tab/>
        </w:r>
        <w:r w:rsidR="001C1A7D">
          <w:rPr>
            <w:noProof/>
            <w:webHidden/>
          </w:rPr>
          <w:fldChar w:fldCharType="begin"/>
        </w:r>
        <w:r w:rsidR="001C1A7D">
          <w:rPr>
            <w:noProof/>
            <w:webHidden/>
          </w:rPr>
          <w:instrText xml:space="preserve"> PAGEREF _Toc6502250 \h </w:instrText>
        </w:r>
        <w:r w:rsidR="001C1A7D">
          <w:rPr>
            <w:noProof/>
            <w:webHidden/>
          </w:rPr>
        </w:r>
        <w:r w:rsidR="001C1A7D">
          <w:rPr>
            <w:noProof/>
            <w:webHidden/>
          </w:rPr>
          <w:fldChar w:fldCharType="separate"/>
        </w:r>
        <w:r w:rsidR="00173425">
          <w:rPr>
            <w:noProof/>
            <w:webHidden/>
          </w:rPr>
          <w:t>36</w:t>
        </w:r>
        <w:r w:rsidR="001C1A7D">
          <w:rPr>
            <w:noProof/>
            <w:webHidden/>
          </w:rPr>
          <w:fldChar w:fldCharType="end"/>
        </w:r>
      </w:hyperlink>
    </w:p>
    <w:p w14:paraId="50FAE2B9" w14:textId="3319B08E"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51" w:history="1">
        <w:r w:rsidR="001C1A7D" w:rsidRPr="00737B50">
          <w:rPr>
            <w:rStyle w:val="Hyperlink"/>
            <w:noProof/>
          </w:rPr>
          <w:t>Fig. 25 Temperature Control Schematic</w:t>
        </w:r>
        <w:r w:rsidR="001C1A7D">
          <w:rPr>
            <w:noProof/>
            <w:webHidden/>
          </w:rPr>
          <w:tab/>
        </w:r>
        <w:r w:rsidR="001C1A7D">
          <w:rPr>
            <w:noProof/>
            <w:webHidden/>
          </w:rPr>
          <w:fldChar w:fldCharType="begin"/>
        </w:r>
        <w:r w:rsidR="001C1A7D">
          <w:rPr>
            <w:noProof/>
            <w:webHidden/>
          </w:rPr>
          <w:instrText xml:space="preserve"> PAGEREF _Toc6502251 \h </w:instrText>
        </w:r>
        <w:r w:rsidR="001C1A7D">
          <w:rPr>
            <w:noProof/>
            <w:webHidden/>
          </w:rPr>
        </w:r>
        <w:r w:rsidR="001C1A7D">
          <w:rPr>
            <w:noProof/>
            <w:webHidden/>
          </w:rPr>
          <w:fldChar w:fldCharType="separate"/>
        </w:r>
        <w:r w:rsidR="00173425">
          <w:rPr>
            <w:noProof/>
            <w:webHidden/>
          </w:rPr>
          <w:t>37</w:t>
        </w:r>
        <w:r w:rsidR="001C1A7D">
          <w:rPr>
            <w:noProof/>
            <w:webHidden/>
          </w:rPr>
          <w:fldChar w:fldCharType="end"/>
        </w:r>
      </w:hyperlink>
    </w:p>
    <w:p w14:paraId="43D8BC68" w14:textId="69E961F6"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52" w:history="1">
        <w:r w:rsidR="001C1A7D" w:rsidRPr="00737B50">
          <w:rPr>
            <w:rStyle w:val="Hyperlink"/>
            <w:noProof/>
          </w:rPr>
          <w:t>Fig. 26 Breadboard for Temperature Control Circuit</w:t>
        </w:r>
        <w:r w:rsidR="001C1A7D">
          <w:rPr>
            <w:noProof/>
            <w:webHidden/>
          </w:rPr>
          <w:tab/>
        </w:r>
        <w:r w:rsidR="001C1A7D">
          <w:rPr>
            <w:noProof/>
            <w:webHidden/>
          </w:rPr>
          <w:fldChar w:fldCharType="begin"/>
        </w:r>
        <w:r w:rsidR="001C1A7D">
          <w:rPr>
            <w:noProof/>
            <w:webHidden/>
          </w:rPr>
          <w:instrText xml:space="preserve"> PAGEREF _Toc6502252 \h </w:instrText>
        </w:r>
        <w:r w:rsidR="001C1A7D">
          <w:rPr>
            <w:noProof/>
            <w:webHidden/>
          </w:rPr>
        </w:r>
        <w:r w:rsidR="001C1A7D">
          <w:rPr>
            <w:noProof/>
            <w:webHidden/>
          </w:rPr>
          <w:fldChar w:fldCharType="separate"/>
        </w:r>
        <w:r w:rsidR="00173425">
          <w:rPr>
            <w:noProof/>
            <w:webHidden/>
          </w:rPr>
          <w:t>37</w:t>
        </w:r>
        <w:r w:rsidR="001C1A7D">
          <w:rPr>
            <w:noProof/>
            <w:webHidden/>
          </w:rPr>
          <w:fldChar w:fldCharType="end"/>
        </w:r>
      </w:hyperlink>
    </w:p>
    <w:p w14:paraId="6CC0BC84" w14:textId="30123EE4"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53" w:history="1">
        <w:r w:rsidR="001C1A7D" w:rsidRPr="00737B50">
          <w:rPr>
            <w:rStyle w:val="Hyperlink"/>
            <w:noProof/>
          </w:rPr>
          <w:t>Fig. 27 PCB Design for Temperature Control Circuit</w:t>
        </w:r>
        <w:r w:rsidR="001C1A7D">
          <w:rPr>
            <w:noProof/>
            <w:webHidden/>
          </w:rPr>
          <w:tab/>
        </w:r>
        <w:r w:rsidR="001C1A7D">
          <w:rPr>
            <w:noProof/>
            <w:webHidden/>
          </w:rPr>
          <w:fldChar w:fldCharType="begin"/>
        </w:r>
        <w:r w:rsidR="001C1A7D">
          <w:rPr>
            <w:noProof/>
            <w:webHidden/>
          </w:rPr>
          <w:instrText xml:space="preserve"> PAGEREF _Toc6502253 \h </w:instrText>
        </w:r>
        <w:r w:rsidR="001C1A7D">
          <w:rPr>
            <w:noProof/>
            <w:webHidden/>
          </w:rPr>
        </w:r>
        <w:r w:rsidR="001C1A7D">
          <w:rPr>
            <w:noProof/>
            <w:webHidden/>
          </w:rPr>
          <w:fldChar w:fldCharType="separate"/>
        </w:r>
        <w:r w:rsidR="00173425">
          <w:rPr>
            <w:noProof/>
            <w:webHidden/>
          </w:rPr>
          <w:t>38</w:t>
        </w:r>
        <w:r w:rsidR="001C1A7D">
          <w:rPr>
            <w:noProof/>
            <w:webHidden/>
          </w:rPr>
          <w:fldChar w:fldCharType="end"/>
        </w:r>
      </w:hyperlink>
    </w:p>
    <w:p w14:paraId="390D12E2" w14:textId="791F3497"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54" w:history="1">
        <w:r w:rsidR="001C1A7D" w:rsidRPr="00737B50">
          <w:rPr>
            <w:rStyle w:val="Hyperlink"/>
            <w:noProof/>
          </w:rPr>
          <w:t>Fig. 28</w:t>
        </w:r>
        <w:r w:rsidR="001C1A7D" w:rsidRPr="00737B50">
          <w:rPr>
            <w:rStyle w:val="Hyperlink"/>
            <w:bCs/>
            <w:iCs/>
            <w:noProof/>
          </w:rPr>
          <w:t xml:space="preserve"> </w:t>
        </w:r>
        <w:r w:rsidR="001C1A7D" w:rsidRPr="00737B50">
          <w:rPr>
            <w:rStyle w:val="Hyperlink"/>
            <w:noProof/>
          </w:rPr>
          <w:t>Trace Current &amp; Width for PCB Design</w:t>
        </w:r>
        <w:r w:rsidR="001C1A7D">
          <w:rPr>
            <w:noProof/>
            <w:webHidden/>
          </w:rPr>
          <w:tab/>
        </w:r>
        <w:r w:rsidR="001C1A7D">
          <w:rPr>
            <w:noProof/>
            <w:webHidden/>
          </w:rPr>
          <w:fldChar w:fldCharType="begin"/>
        </w:r>
        <w:r w:rsidR="001C1A7D">
          <w:rPr>
            <w:noProof/>
            <w:webHidden/>
          </w:rPr>
          <w:instrText xml:space="preserve"> PAGEREF _Toc6502254 \h </w:instrText>
        </w:r>
        <w:r w:rsidR="001C1A7D">
          <w:rPr>
            <w:noProof/>
            <w:webHidden/>
          </w:rPr>
        </w:r>
        <w:r w:rsidR="001C1A7D">
          <w:rPr>
            <w:noProof/>
            <w:webHidden/>
          </w:rPr>
          <w:fldChar w:fldCharType="separate"/>
        </w:r>
        <w:r w:rsidR="00173425">
          <w:rPr>
            <w:noProof/>
            <w:webHidden/>
          </w:rPr>
          <w:t>38</w:t>
        </w:r>
        <w:r w:rsidR="001C1A7D">
          <w:rPr>
            <w:noProof/>
            <w:webHidden/>
          </w:rPr>
          <w:fldChar w:fldCharType="end"/>
        </w:r>
      </w:hyperlink>
    </w:p>
    <w:p w14:paraId="459A368D" w14:textId="37965D1B"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55" w:history="1">
        <w:r w:rsidR="001C1A7D" w:rsidRPr="00737B50">
          <w:rPr>
            <w:rStyle w:val="Hyperlink"/>
            <w:noProof/>
          </w:rPr>
          <w:t>Fig. 29 Soldered components to PCB (Temperature Control)</w:t>
        </w:r>
        <w:r w:rsidR="001C1A7D">
          <w:rPr>
            <w:noProof/>
            <w:webHidden/>
          </w:rPr>
          <w:tab/>
        </w:r>
        <w:r w:rsidR="001C1A7D">
          <w:rPr>
            <w:noProof/>
            <w:webHidden/>
          </w:rPr>
          <w:fldChar w:fldCharType="begin"/>
        </w:r>
        <w:r w:rsidR="001C1A7D">
          <w:rPr>
            <w:noProof/>
            <w:webHidden/>
          </w:rPr>
          <w:instrText xml:space="preserve"> PAGEREF _Toc6502255 \h </w:instrText>
        </w:r>
        <w:r w:rsidR="001C1A7D">
          <w:rPr>
            <w:noProof/>
            <w:webHidden/>
          </w:rPr>
        </w:r>
        <w:r w:rsidR="001C1A7D">
          <w:rPr>
            <w:noProof/>
            <w:webHidden/>
          </w:rPr>
          <w:fldChar w:fldCharType="separate"/>
        </w:r>
        <w:r w:rsidR="00173425">
          <w:rPr>
            <w:noProof/>
            <w:webHidden/>
          </w:rPr>
          <w:t>39</w:t>
        </w:r>
        <w:r w:rsidR="001C1A7D">
          <w:rPr>
            <w:noProof/>
            <w:webHidden/>
          </w:rPr>
          <w:fldChar w:fldCharType="end"/>
        </w:r>
      </w:hyperlink>
    </w:p>
    <w:p w14:paraId="482B9FE1" w14:textId="49ACD222"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56" w:history="1">
        <w:r w:rsidR="001C1A7D" w:rsidRPr="00737B50">
          <w:rPr>
            <w:rStyle w:val="Hyperlink"/>
            <w:noProof/>
          </w:rPr>
          <w:t>Fig. 30 NodeMCU Program Flowchart (Temperature Control)</w:t>
        </w:r>
        <w:r w:rsidR="001C1A7D">
          <w:rPr>
            <w:noProof/>
            <w:webHidden/>
          </w:rPr>
          <w:tab/>
        </w:r>
        <w:r w:rsidR="001C1A7D">
          <w:rPr>
            <w:noProof/>
            <w:webHidden/>
          </w:rPr>
          <w:fldChar w:fldCharType="begin"/>
        </w:r>
        <w:r w:rsidR="001C1A7D">
          <w:rPr>
            <w:noProof/>
            <w:webHidden/>
          </w:rPr>
          <w:instrText xml:space="preserve"> PAGEREF _Toc6502256 \h </w:instrText>
        </w:r>
        <w:r w:rsidR="001C1A7D">
          <w:rPr>
            <w:noProof/>
            <w:webHidden/>
          </w:rPr>
        </w:r>
        <w:r w:rsidR="001C1A7D">
          <w:rPr>
            <w:noProof/>
            <w:webHidden/>
          </w:rPr>
          <w:fldChar w:fldCharType="separate"/>
        </w:r>
        <w:r w:rsidR="00173425">
          <w:rPr>
            <w:noProof/>
            <w:webHidden/>
          </w:rPr>
          <w:t>40</w:t>
        </w:r>
        <w:r w:rsidR="001C1A7D">
          <w:rPr>
            <w:noProof/>
            <w:webHidden/>
          </w:rPr>
          <w:fldChar w:fldCharType="end"/>
        </w:r>
      </w:hyperlink>
    </w:p>
    <w:p w14:paraId="4CA160B7" w14:textId="79F0AF99"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57" w:history="1">
        <w:r w:rsidR="001C1A7D" w:rsidRPr="00737B50">
          <w:rPr>
            <w:rStyle w:val="Hyperlink"/>
            <w:noProof/>
          </w:rPr>
          <w:t>Fig. 31 Temperature control unit encasing (Body)</w:t>
        </w:r>
        <w:r w:rsidR="001C1A7D">
          <w:rPr>
            <w:noProof/>
            <w:webHidden/>
          </w:rPr>
          <w:tab/>
        </w:r>
        <w:r w:rsidR="001C1A7D">
          <w:rPr>
            <w:noProof/>
            <w:webHidden/>
          </w:rPr>
          <w:fldChar w:fldCharType="begin"/>
        </w:r>
        <w:r w:rsidR="001C1A7D">
          <w:rPr>
            <w:noProof/>
            <w:webHidden/>
          </w:rPr>
          <w:instrText xml:space="preserve"> PAGEREF _Toc6502257 \h </w:instrText>
        </w:r>
        <w:r w:rsidR="001C1A7D">
          <w:rPr>
            <w:noProof/>
            <w:webHidden/>
          </w:rPr>
        </w:r>
        <w:r w:rsidR="001C1A7D">
          <w:rPr>
            <w:noProof/>
            <w:webHidden/>
          </w:rPr>
          <w:fldChar w:fldCharType="separate"/>
        </w:r>
        <w:r w:rsidR="00173425">
          <w:rPr>
            <w:noProof/>
            <w:webHidden/>
          </w:rPr>
          <w:t>41</w:t>
        </w:r>
        <w:r w:rsidR="001C1A7D">
          <w:rPr>
            <w:noProof/>
            <w:webHidden/>
          </w:rPr>
          <w:fldChar w:fldCharType="end"/>
        </w:r>
      </w:hyperlink>
    </w:p>
    <w:p w14:paraId="66082E7C" w14:textId="35C269E1"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58" w:history="1">
        <w:r w:rsidR="001C1A7D" w:rsidRPr="00737B50">
          <w:rPr>
            <w:rStyle w:val="Hyperlink"/>
            <w:noProof/>
          </w:rPr>
          <w:t>Fig. 32 Temperature control unit encasing (Lid)</w:t>
        </w:r>
        <w:r w:rsidR="001C1A7D">
          <w:rPr>
            <w:noProof/>
            <w:webHidden/>
          </w:rPr>
          <w:tab/>
        </w:r>
        <w:r w:rsidR="001C1A7D">
          <w:rPr>
            <w:noProof/>
            <w:webHidden/>
          </w:rPr>
          <w:fldChar w:fldCharType="begin"/>
        </w:r>
        <w:r w:rsidR="001C1A7D">
          <w:rPr>
            <w:noProof/>
            <w:webHidden/>
          </w:rPr>
          <w:instrText xml:space="preserve"> PAGEREF _Toc6502258 \h </w:instrText>
        </w:r>
        <w:r w:rsidR="001C1A7D">
          <w:rPr>
            <w:noProof/>
            <w:webHidden/>
          </w:rPr>
        </w:r>
        <w:r w:rsidR="001C1A7D">
          <w:rPr>
            <w:noProof/>
            <w:webHidden/>
          </w:rPr>
          <w:fldChar w:fldCharType="separate"/>
        </w:r>
        <w:r w:rsidR="00173425">
          <w:rPr>
            <w:noProof/>
            <w:webHidden/>
          </w:rPr>
          <w:t>41</w:t>
        </w:r>
        <w:r w:rsidR="001C1A7D">
          <w:rPr>
            <w:noProof/>
            <w:webHidden/>
          </w:rPr>
          <w:fldChar w:fldCharType="end"/>
        </w:r>
      </w:hyperlink>
    </w:p>
    <w:p w14:paraId="62EC3B5D" w14:textId="4E27287B"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59" w:history="1">
        <w:r w:rsidR="001C1A7D" w:rsidRPr="00737B50">
          <w:rPr>
            <w:rStyle w:val="Hyperlink"/>
            <w:noProof/>
          </w:rPr>
          <w:t>Fig. 33 Light Control Schematic</w:t>
        </w:r>
        <w:r w:rsidR="001C1A7D">
          <w:rPr>
            <w:noProof/>
            <w:webHidden/>
          </w:rPr>
          <w:tab/>
        </w:r>
        <w:r w:rsidR="001C1A7D">
          <w:rPr>
            <w:noProof/>
            <w:webHidden/>
          </w:rPr>
          <w:fldChar w:fldCharType="begin"/>
        </w:r>
        <w:r w:rsidR="001C1A7D">
          <w:rPr>
            <w:noProof/>
            <w:webHidden/>
          </w:rPr>
          <w:instrText xml:space="preserve"> PAGEREF _Toc6502259 \h </w:instrText>
        </w:r>
        <w:r w:rsidR="001C1A7D">
          <w:rPr>
            <w:noProof/>
            <w:webHidden/>
          </w:rPr>
        </w:r>
        <w:r w:rsidR="001C1A7D">
          <w:rPr>
            <w:noProof/>
            <w:webHidden/>
          </w:rPr>
          <w:fldChar w:fldCharType="separate"/>
        </w:r>
        <w:r w:rsidR="00173425">
          <w:rPr>
            <w:noProof/>
            <w:webHidden/>
          </w:rPr>
          <w:t>42</w:t>
        </w:r>
        <w:r w:rsidR="001C1A7D">
          <w:rPr>
            <w:noProof/>
            <w:webHidden/>
          </w:rPr>
          <w:fldChar w:fldCharType="end"/>
        </w:r>
      </w:hyperlink>
    </w:p>
    <w:p w14:paraId="1BAE4357" w14:textId="32CAA61C"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60" w:history="1">
        <w:r w:rsidR="001C1A7D" w:rsidRPr="00737B50">
          <w:rPr>
            <w:rStyle w:val="Hyperlink"/>
            <w:noProof/>
          </w:rPr>
          <w:t>Fig. 34 Breadboard Design for Light Control</w:t>
        </w:r>
        <w:r w:rsidR="001C1A7D">
          <w:rPr>
            <w:noProof/>
            <w:webHidden/>
          </w:rPr>
          <w:tab/>
        </w:r>
        <w:r w:rsidR="001C1A7D">
          <w:rPr>
            <w:noProof/>
            <w:webHidden/>
          </w:rPr>
          <w:fldChar w:fldCharType="begin"/>
        </w:r>
        <w:r w:rsidR="001C1A7D">
          <w:rPr>
            <w:noProof/>
            <w:webHidden/>
          </w:rPr>
          <w:instrText xml:space="preserve"> PAGEREF _Toc6502260 \h </w:instrText>
        </w:r>
        <w:r w:rsidR="001C1A7D">
          <w:rPr>
            <w:noProof/>
            <w:webHidden/>
          </w:rPr>
        </w:r>
        <w:r w:rsidR="001C1A7D">
          <w:rPr>
            <w:noProof/>
            <w:webHidden/>
          </w:rPr>
          <w:fldChar w:fldCharType="separate"/>
        </w:r>
        <w:r w:rsidR="00173425">
          <w:rPr>
            <w:noProof/>
            <w:webHidden/>
          </w:rPr>
          <w:t>42</w:t>
        </w:r>
        <w:r w:rsidR="001C1A7D">
          <w:rPr>
            <w:noProof/>
            <w:webHidden/>
          </w:rPr>
          <w:fldChar w:fldCharType="end"/>
        </w:r>
      </w:hyperlink>
    </w:p>
    <w:p w14:paraId="075A314F" w14:textId="3AAD2FAC"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61" w:history="1">
        <w:r w:rsidR="001C1A7D" w:rsidRPr="00737B50">
          <w:rPr>
            <w:rStyle w:val="Hyperlink"/>
            <w:noProof/>
          </w:rPr>
          <w:t>Fig. 35 PCB Design for Light Control</w:t>
        </w:r>
        <w:r w:rsidR="001C1A7D">
          <w:rPr>
            <w:noProof/>
            <w:webHidden/>
          </w:rPr>
          <w:tab/>
        </w:r>
        <w:r w:rsidR="001C1A7D">
          <w:rPr>
            <w:noProof/>
            <w:webHidden/>
          </w:rPr>
          <w:fldChar w:fldCharType="begin"/>
        </w:r>
        <w:r w:rsidR="001C1A7D">
          <w:rPr>
            <w:noProof/>
            <w:webHidden/>
          </w:rPr>
          <w:instrText xml:space="preserve"> PAGEREF _Toc6502261 \h </w:instrText>
        </w:r>
        <w:r w:rsidR="001C1A7D">
          <w:rPr>
            <w:noProof/>
            <w:webHidden/>
          </w:rPr>
        </w:r>
        <w:r w:rsidR="001C1A7D">
          <w:rPr>
            <w:noProof/>
            <w:webHidden/>
          </w:rPr>
          <w:fldChar w:fldCharType="separate"/>
        </w:r>
        <w:r w:rsidR="00173425">
          <w:rPr>
            <w:noProof/>
            <w:webHidden/>
          </w:rPr>
          <w:t>43</w:t>
        </w:r>
        <w:r w:rsidR="001C1A7D">
          <w:rPr>
            <w:noProof/>
            <w:webHidden/>
          </w:rPr>
          <w:fldChar w:fldCharType="end"/>
        </w:r>
      </w:hyperlink>
    </w:p>
    <w:p w14:paraId="2A2248DE" w14:textId="41A243B5"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62" w:history="1">
        <w:r w:rsidR="001C1A7D" w:rsidRPr="00737B50">
          <w:rPr>
            <w:rStyle w:val="Hyperlink"/>
            <w:noProof/>
          </w:rPr>
          <w:t>Fig. 36 Trace Current &amp; Width for PCB Design</w:t>
        </w:r>
        <w:r w:rsidR="001C1A7D">
          <w:rPr>
            <w:noProof/>
            <w:webHidden/>
          </w:rPr>
          <w:tab/>
        </w:r>
        <w:r w:rsidR="001C1A7D">
          <w:rPr>
            <w:noProof/>
            <w:webHidden/>
          </w:rPr>
          <w:fldChar w:fldCharType="begin"/>
        </w:r>
        <w:r w:rsidR="001C1A7D">
          <w:rPr>
            <w:noProof/>
            <w:webHidden/>
          </w:rPr>
          <w:instrText xml:space="preserve"> PAGEREF _Toc6502262 \h </w:instrText>
        </w:r>
        <w:r w:rsidR="001C1A7D">
          <w:rPr>
            <w:noProof/>
            <w:webHidden/>
          </w:rPr>
        </w:r>
        <w:r w:rsidR="001C1A7D">
          <w:rPr>
            <w:noProof/>
            <w:webHidden/>
          </w:rPr>
          <w:fldChar w:fldCharType="separate"/>
        </w:r>
        <w:r w:rsidR="00173425">
          <w:rPr>
            <w:noProof/>
            <w:webHidden/>
          </w:rPr>
          <w:t>43</w:t>
        </w:r>
        <w:r w:rsidR="001C1A7D">
          <w:rPr>
            <w:noProof/>
            <w:webHidden/>
          </w:rPr>
          <w:fldChar w:fldCharType="end"/>
        </w:r>
      </w:hyperlink>
    </w:p>
    <w:p w14:paraId="005223BA" w14:textId="725B3D64"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63" w:history="1">
        <w:r w:rsidR="001C1A7D" w:rsidRPr="00737B50">
          <w:rPr>
            <w:rStyle w:val="Hyperlink"/>
            <w:noProof/>
          </w:rPr>
          <w:t>Fig. 37 Soldered components to PCB (Stand-Alone Light Control)</w:t>
        </w:r>
        <w:r w:rsidR="001C1A7D">
          <w:rPr>
            <w:noProof/>
            <w:webHidden/>
          </w:rPr>
          <w:tab/>
        </w:r>
        <w:r w:rsidR="001C1A7D">
          <w:rPr>
            <w:noProof/>
            <w:webHidden/>
          </w:rPr>
          <w:fldChar w:fldCharType="begin"/>
        </w:r>
        <w:r w:rsidR="001C1A7D">
          <w:rPr>
            <w:noProof/>
            <w:webHidden/>
          </w:rPr>
          <w:instrText xml:space="preserve"> PAGEREF _Toc6502263 \h </w:instrText>
        </w:r>
        <w:r w:rsidR="001C1A7D">
          <w:rPr>
            <w:noProof/>
            <w:webHidden/>
          </w:rPr>
        </w:r>
        <w:r w:rsidR="001C1A7D">
          <w:rPr>
            <w:noProof/>
            <w:webHidden/>
          </w:rPr>
          <w:fldChar w:fldCharType="separate"/>
        </w:r>
        <w:r w:rsidR="00173425">
          <w:rPr>
            <w:noProof/>
            <w:webHidden/>
          </w:rPr>
          <w:t>44</w:t>
        </w:r>
        <w:r w:rsidR="001C1A7D">
          <w:rPr>
            <w:noProof/>
            <w:webHidden/>
          </w:rPr>
          <w:fldChar w:fldCharType="end"/>
        </w:r>
      </w:hyperlink>
    </w:p>
    <w:p w14:paraId="6A313716" w14:textId="4B82C1D5"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64" w:history="1">
        <w:r w:rsidR="001C1A7D" w:rsidRPr="00737B50">
          <w:rPr>
            <w:rStyle w:val="Hyperlink"/>
            <w:noProof/>
          </w:rPr>
          <w:t>Fig. 38 NodeMCU Program Flowchart (Stand Alone Light)</w:t>
        </w:r>
        <w:r w:rsidR="001C1A7D">
          <w:rPr>
            <w:noProof/>
            <w:webHidden/>
          </w:rPr>
          <w:tab/>
        </w:r>
        <w:r w:rsidR="001C1A7D">
          <w:rPr>
            <w:noProof/>
            <w:webHidden/>
          </w:rPr>
          <w:fldChar w:fldCharType="begin"/>
        </w:r>
        <w:r w:rsidR="001C1A7D">
          <w:rPr>
            <w:noProof/>
            <w:webHidden/>
          </w:rPr>
          <w:instrText xml:space="preserve"> PAGEREF _Toc6502264 \h </w:instrText>
        </w:r>
        <w:r w:rsidR="001C1A7D">
          <w:rPr>
            <w:noProof/>
            <w:webHidden/>
          </w:rPr>
        </w:r>
        <w:r w:rsidR="001C1A7D">
          <w:rPr>
            <w:noProof/>
            <w:webHidden/>
          </w:rPr>
          <w:fldChar w:fldCharType="separate"/>
        </w:r>
        <w:r w:rsidR="00173425">
          <w:rPr>
            <w:noProof/>
            <w:webHidden/>
          </w:rPr>
          <w:t>45</w:t>
        </w:r>
        <w:r w:rsidR="001C1A7D">
          <w:rPr>
            <w:noProof/>
            <w:webHidden/>
          </w:rPr>
          <w:fldChar w:fldCharType="end"/>
        </w:r>
      </w:hyperlink>
    </w:p>
    <w:p w14:paraId="7D1B40C0" w14:textId="08511CE6"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65" w:history="1">
        <w:r w:rsidR="001C1A7D" w:rsidRPr="00737B50">
          <w:rPr>
            <w:rStyle w:val="Hyperlink"/>
            <w:noProof/>
          </w:rPr>
          <w:t>Fig. 39 Schematic of Open/Close Detection System</w:t>
        </w:r>
        <w:r w:rsidR="001C1A7D">
          <w:rPr>
            <w:noProof/>
            <w:webHidden/>
          </w:rPr>
          <w:tab/>
        </w:r>
        <w:r w:rsidR="001C1A7D">
          <w:rPr>
            <w:noProof/>
            <w:webHidden/>
          </w:rPr>
          <w:fldChar w:fldCharType="begin"/>
        </w:r>
        <w:r w:rsidR="001C1A7D">
          <w:rPr>
            <w:noProof/>
            <w:webHidden/>
          </w:rPr>
          <w:instrText xml:space="preserve"> PAGEREF _Toc6502265 \h </w:instrText>
        </w:r>
        <w:r w:rsidR="001C1A7D">
          <w:rPr>
            <w:noProof/>
            <w:webHidden/>
          </w:rPr>
        </w:r>
        <w:r w:rsidR="001C1A7D">
          <w:rPr>
            <w:noProof/>
            <w:webHidden/>
          </w:rPr>
          <w:fldChar w:fldCharType="separate"/>
        </w:r>
        <w:r w:rsidR="00173425">
          <w:rPr>
            <w:noProof/>
            <w:webHidden/>
          </w:rPr>
          <w:t>46</w:t>
        </w:r>
        <w:r w:rsidR="001C1A7D">
          <w:rPr>
            <w:noProof/>
            <w:webHidden/>
          </w:rPr>
          <w:fldChar w:fldCharType="end"/>
        </w:r>
      </w:hyperlink>
    </w:p>
    <w:p w14:paraId="198FF459" w14:textId="62DE6D2D"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66" w:history="1">
        <w:r w:rsidR="001C1A7D" w:rsidRPr="00737B50">
          <w:rPr>
            <w:rStyle w:val="Hyperlink"/>
            <w:noProof/>
          </w:rPr>
          <w:t>Fig. 40 Breadboard Design for Open/Close Detection System</w:t>
        </w:r>
        <w:r w:rsidR="001C1A7D">
          <w:rPr>
            <w:noProof/>
            <w:webHidden/>
          </w:rPr>
          <w:tab/>
        </w:r>
        <w:r w:rsidR="001C1A7D">
          <w:rPr>
            <w:noProof/>
            <w:webHidden/>
          </w:rPr>
          <w:fldChar w:fldCharType="begin"/>
        </w:r>
        <w:r w:rsidR="001C1A7D">
          <w:rPr>
            <w:noProof/>
            <w:webHidden/>
          </w:rPr>
          <w:instrText xml:space="preserve"> PAGEREF _Toc6502266 \h </w:instrText>
        </w:r>
        <w:r w:rsidR="001C1A7D">
          <w:rPr>
            <w:noProof/>
            <w:webHidden/>
          </w:rPr>
        </w:r>
        <w:r w:rsidR="001C1A7D">
          <w:rPr>
            <w:noProof/>
            <w:webHidden/>
          </w:rPr>
          <w:fldChar w:fldCharType="separate"/>
        </w:r>
        <w:r w:rsidR="00173425">
          <w:rPr>
            <w:noProof/>
            <w:webHidden/>
          </w:rPr>
          <w:t>46</w:t>
        </w:r>
        <w:r w:rsidR="001C1A7D">
          <w:rPr>
            <w:noProof/>
            <w:webHidden/>
          </w:rPr>
          <w:fldChar w:fldCharType="end"/>
        </w:r>
      </w:hyperlink>
    </w:p>
    <w:p w14:paraId="429DB1B4" w14:textId="658979E1"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67" w:history="1">
        <w:r w:rsidR="001C1A7D" w:rsidRPr="00737B50">
          <w:rPr>
            <w:rStyle w:val="Hyperlink"/>
            <w:noProof/>
          </w:rPr>
          <w:t>Fig. 41 PCB Design of Open/Close Detection System</w:t>
        </w:r>
        <w:r w:rsidR="001C1A7D">
          <w:rPr>
            <w:noProof/>
            <w:webHidden/>
          </w:rPr>
          <w:tab/>
        </w:r>
        <w:r w:rsidR="001C1A7D">
          <w:rPr>
            <w:noProof/>
            <w:webHidden/>
          </w:rPr>
          <w:fldChar w:fldCharType="begin"/>
        </w:r>
        <w:r w:rsidR="001C1A7D">
          <w:rPr>
            <w:noProof/>
            <w:webHidden/>
          </w:rPr>
          <w:instrText xml:space="preserve"> PAGEREF _Toc6502267 \h </w:instrText>
        </w:r>
        <w:r w:rsidR="001C1A7D">
          <w:rPr>
            <w:noProof/>
            <w:webHidden/>
          </w:rPr>
        </w:r>
        <w:r w:rsidR="001C1A7D">
          <w:rPr>
            <w:noProof/>
            <w:webHidden/>
          </w:rPr>
          <w:fldChar w:fldCharType="separate"/>
        </w:r>
        <w:r w:rsidR="00173425">
          <w:rPr>
            <w:noProof/>
            <w:webHidden/>
          </w:rPr>
          <w:t>47</w:t>
        </w:r>
        <w:r w:rsidR="001C1A7D">
          <w:rPr>
            <w:noProof/>
            <w:webHidden/>
          </w:rPr>
          <w:fldChar w:fldCharType="end"/>
        </w:r>
      </w:hyperlink>
    </w:p>
    <w:p w14:paraId="36B72926" w14:textId="0528B2FD"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68" w:history="1">
        <w:r w:rsidR="001C1A7D" w:rsidRPr="00737B50">
          <w:rPr>
            <w:rStyle w:val="Hyperlink"/>
            <w:noProof/>
          </w:rPr>
          <w:t>Fig. 42 Soldered Components to PCB (Door Sensor)</w:t>
        </w:r>
        <w:r w:rsidR="001C1A7D">
          <w:rPr>
            <w:noProof/>
            <w:webHidden/>
          </w:rPr>
          <w:tab/>
        </w:r>
        <w:r w:rsidR="001C1A7D">
          <w:rPr>
            <w:noProof/>
            <w:webHidden/>
          </w:rPr>
          <w:fldChar w:fldCharType="begin"/>
        </w:r>
        <w:r w:rsidR="001C1A7D">
          <w:rPr>
            <w:noProof/>
            <w:webHidden/>
          </w:rPr>
          <w:instrText xml:space="preserve"> PAGEREF _Toc6502268 \h </w:instrText>
        </w:r>
        <w:r w:rsidR="001C1A7D">
          <w:rPr>
            <w:noProof/>
            <w:webHidden/>
          </w:rPr>
        </w:r>
        <w:r w:rsidR="001C1A7D">
          <w:rPr>
            <w:noProof/>
            <w:webHidden/>
          </w:rPr>
          <w:fldChar w:fldCharType="separate"/>
        </w:r>
        <w:r w:rsidR="00173425">
          <w:rPr>
            <w:noProof/>
            <w:webHidden/>
          </w:rPr>
          <w:t>48</w:t>
        </w:r>
        <w:r w:rsidR="001C1A7D">
          <w:rPr>
            <w:noProof/>
            <w:webHidden/>
          </w:rPr>
          <w:fldChar w:fldCharType="end"/>
        </w:r>
      </w:hyperlink>
    </w:p>
    <w:p w14:paraId="2BB259B8" w14:textId="52786D09"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69" w:history="1">
        <w:r w:rsidR="001C1A7D" w:rsidRPr="00737B50">
          <w:rPr>
            <w:rStyle w:val="Hyperlink"/>
            <w:noProof/>
          </w:rPr>
          <w:t>Fig. 43 NodeMCU Program Flowchart (Door Sensor)</w:t>
        </w:r>
        <w:r w:rsidR="001C1A7D">
          <w:rPr>
            <w:noProof/>
            <w:webHidden/>
          </w:rPr>
          <w:tab/>
        </w:r>
        <w:r w:rsidR="001C1A7D">
          <w:rPr>
            <w:noProof/>
            <w:webHidden/>
          </w:rPr>
          <w:fldChar w:fldCharType="begin"/>
        </w:r>
        <w:r w:rsidR="001C1A7D">
          <w:rPr>
            <w:noProof/>
            <w:webHidden/>
          </w:rPr>
          <w:instrText xml:space="preserve"> PAGEREF _Toc6502269 \h </w:instrText>
        </w:r>
        <w:r w:rsidR="001C1A7D">
          <w:rPr>
            <w:noProof/>
            <w:webHidden/>
          </w:rPr>
        </w:r>
        <w:r w:rsidR="001C1A7D">
          <w:rPr>
            <w:noProof/>
            <w:webHidden/>
          </w:rPr>
          <w:fldChar w:fldCharType="separate"/>
        </w:r>
        <w:r w:rsidR="00173425">
          <w:rPr>
            <w:noProof/>
            <w:webHidden/>
          </w:rPr>
          <w:t>49</w:t>
        </w:r>
        <w:r w:rsidR="001C1A7D">
          <w:rPr>
            <w:noProof/>
            <w:webHidden/>
          </w:rPr>
          <w:fldChar w:fldCharType="end"/>
        </w:r>
      </w:hyperlink>
    </w:p>
    <w:p w14:paraId="7428A32F" w14:textId="6B462E48" w:rsidR="001C1A7D" w:rsidRDefault="00892425">
      <w:pPr>
        <w:pStyle w:val="TableofFigures"/>
        <w:rPr>
          <w:rFonts w:asciiTheme="minorHAnsi" w:eastAsiaTheme="minorEastAsia" w:hAnsiTheme="minorHAnsi" w:cstheme="minorBidi"/>
          <w:b w:val="0"/>
          <w:smallCaps w:val="0"/>
          <w:noProof/>
          <w:kern w:val="0"/>
          <w:sz w:val="22"/>
          <w:szCs w:val="22"/>
          <w:lang w:eastAsia="en-US"/>
        </w:rPr>
      </w:pPr>
      <w:hyperlink w:anchor="_Toc6502270" w:history="1">
        <w:r w:rsidR="001C1A7D" w:rsidRPr="00737B50">
          <w:rPr>
            <w:rStyle w:val="Hyperlink"/>
            <w:noProof/>
          </w:rPr>
          <w:t>Fig. 44 CAD Encasing Design for Open/Close Detection System</w:t>
        </w:r>
        <w:r w:rsidR="001C1A7D">
          <w:rPr>
            <w:noProof/>
            <w:webHidden/>
          </w:rPr>
          <w:tab/>
        </w:r>
        <w:r w:rsidR="001C1A7D">
          <w:rPr>
            <w:noProof/>
            <w:webHidden/>
          </w:rPr>
          <w:fldChar w:fldCharType="begin"/>
        </w:r>
        <w:r w:rsidR="001C1A7D">
          <w:rPr>
            <w:noProof/>
            <w:webHidden/>
          </w:rPr>
          <w:instrText xml:space="preserve"> PAGEREF _Toc6502270 \h </w:instrText>
        </w:r>
        <w:r w:rsidR="001C1A7D">
          <w:rPr>
            <w:noProof/>
            <w:webHidden/>
          </w:rPr>
        </w:r>
        <w:r w:rsidR="001C1A7D">
          <w:rPr>
            <w:noProof/>
            <w:webHidden/>
          </w:rPr>
          <w:fldChar w:fldCharType="separate"/>
        </w:r>
        <w:r w:rsidR="00173425">
          <w:rPr>
            <w:noProof/>
            <w:webHidden/>
          </w:rPr>
          <w:t>50</w:t>
        </w:r>
        <w:r w:rsidR="001C1A7D">
          <w:rPr>
            <w:noProof/>
            <w:webHidden/>
          </w:rPr>
          <w:fldChar w:fldCharType="end"/>
        </w:r>
      </w:hyperlink>
    </w:p>
    <w:p w14:paraId="7C74325B" w14:textId="7D3C7B70" w:rsidR="00373601" w:rsidRDefault="008B69AF">
      <w:pPr>
        <w:jc w:val="left"/>
        <w:rPr>
          <w:b/>
          <w:noProof/>
          <w:kern w:val="0"/>
          <w:sz w:val="28"/>
          <w:szCs w:val="24"/>
        </w:rPr>
      </w:pPr>
      <w:r>
        <w:rPr>
          <w:rFonts w:ascii="Calibri" w:hAnsi="Calibri" w:cs="Calibri"/>
          <w:b/>
          <w:smallCaps/>
          <w:noProof/>
          <w:szCs w:val="20"/>
        </w:rPr>
        <w:fldChar w:fldCharType="end"/>
      </w:r>
      <w:r w:rsidR="00373601">
        <w:rPr>
          <w:noProof/>
        </w:rPr>
        <w:br w:type="page"/>
      </w:r>
    </w:p>
    <w:p w14:paraId="10BCC1BA" w14:textId="77777777" w:rsidR="00373601" w:rsidRDefault="00373601" w:rsidP="00AF67E1">
      <w:pPr>
        <w:pStyle w:val="Head1"/>
        <w:rPr>
          <w:noProof/>
        </w:rPr>
      </w:pPr>
      <w:bookmarkStart w:id="21" w:name="_Toc531038832"/>
      <w:bookmarkStart w:id="22" w:name="_Toc531049082"/>
      <w:bookmarkStart w:id="23" w:name="_Toc531441768"/>
      <w:bookmarkStart w:id="24" w:name="_Toc531465127"/>
      <w:bookmarkStart w:id="25" w:name="_Toc531528281"/>
      <w:bookmarkStart w:id="26" w:name="_Toc531730467"/>
      <w:bookmarkStart w:id="27" w:name="_Toc6246849"/>
      <w:bookmarkStart w:id="28" w:name="_Toc6501997"/>
      <w:bookmarkStart w:id="29" w:name="_Toc7114467"/>
      <w:bookmarkStart w:id="30" w:name="_Toc7616812"/>
      <w:bookmarkStart w:id="31" w:name="_Toc7617305"/>
      <w:r>
        <w:rPr>
          <w:rFonts w:hint="eastAsia"/>
          <w:noProof/>
        </w:rPr>
        <w:lastRenderedPageBreak/>
        <w:t>List of Tables</w:t>
      </w:r>
      <w:bookmarkEnd w:id="21"/>
      <w:bookmarkEnd w:id="22"/>
      <w:bookmarkEnd w:id="23"/>
      <w:bookmarkEnd w:id="24"/>
      <w:bookmarkEnd w:id="25"/>
      <w:bookmarkEnd w:id="26"/>
      <w:bookmarkEnd w:id="27"/>
      <w:bookmarkEnd w:id="28"/>
      <w:bookmarkEnd w:id="29"/>
      <w:bookmarkEnd w:id="30"/>
      <w:bookmarkEnd w:id="31"/>
    </w:p>
    <w:p w14:paraId="3B602B1F" w14:textId="7DBAFE66" w:rsidR="00E261A8" w:rsidRDefault="00AF67E1">
      <w:pPr>
        <w:pStyle w:val="TableofFigures"/>
        <w:rPr>
          <w:rFonts w:asciiTheme="minorHAnsi" w:eastAsiaTheme="minorEastAsia" w:hAnsiTheme="minorHAnsi" w:cstheme="minorBidi"/>
          <w:b w:val="0"/>
          <w:smallCaps w:val="0"/>
          <w:noProof/>
          <w:kern w:val="0"/>
          <w:sz w:val="22"/>
          <w:szCs w:val="22"/>
          <w:lang w:eastAsia="en-US"/>
        </w:rPr>
      </w:pPr>
      <w:r>
        <w:fldChar w:fldCharType="begin"/>
      </w:r>
      <w:r>
        <w:instrText xml:space="preserve"> TOC \h \z \c "Table" </w:instrText>
      </w:r>
      <w:r>
        <w:fldChar w:fldCharType="separate"/>
      </w:r>
      <w:hyperlink w:anchor="_Toc531644504" w:history="1">
        <w:r w:rsidR="00E261A8" w:rsidRPr="00627CE5">
          <w:rPr>
            <w:rStyle w:val="Hyperlink"/>
            <w:noProof/>
          </w:rPr>
          <w:t>Table 1.</w:t>
        </w:r>
        <w:r w:rsidR="00E261A8">
          <w:rPr>
            <w:rFonts w:asciiTheme="minorHAnsi" w:eastAsiaTheme="minorEastAsia" w:hAnsiTheme="minorHAnsi" w:cstheme="minorBidi"/>
            <w:b w:val="0"/>
            <w:smallCaps w:val="0"/>
            <w:noProof/>
            <w:kern w:val="0"/>
            <w:sz w:val="22"/>
            <w:szCs w:val="22"/>
            <w:lang w:eastAsia="en-US"/>
          </w:rPr>
          <w:tab/>
        </w:r>
        <w:r w:rsidR="00E261A8" w:rsidRPr="00627CE5">
          <w:rPr>
            <w:rStyle w:val="Hyperlink"/>
            <w:noProof/>
          </w:rPr>
          <w:t>Project Timeline and Delivery Plan</w:t>
        </w:r>
        <w:r w:rsidR="00E261A8">
          <w:rPr>
            <w:noProof/>
            <w:webHidden/>
          </w:rPr>
          <w:tab/>
        </w:r>
        <w:r w:rsidR="00E261A8">
          <w:rPr>
            <w:noProof/>
            <w:webHidden/>
          </w:rPr>
          <w:fldChar w:fldCharType="begin"/>
        </w:r>
        <w:r w:rsidR="00E261A8">
          <w:rPr>
            <w:noProof/>
            <w:webHidden/>
          </w:rPr>
          <w:instrText xml:space="preserve"> PAGEREF _Toc531644504 \h </w:instrText>
        </w:r>
        <w:r w:rsidR="00E261A8">
          <w:rPr>
            <w:noProof/>
            <w:webHidden/>
          </w:rPr>
        </w:r>
        <w:r w:rsidR="00E261A8">
          <w:rPr>
            <w:noProof/>
            <w:webHidden/>
          </w:rPr>
          <w:fldChar w:fldCharType="separate"/>
        </w:r>
        <w:r w:rsidR="00173425">
          <w:rPr>
            <w:noProof/>
            <w:webHidden/>
          </w:rPr>
          <w:t>13</w:t>
        </w:r>
        <w:r w:rsidR="00E261A8">
          <w:rPr>
            <w:noProof/>
            <w:webHidden/>
          </w:rPr>
          <w:fldChar w:fldCharType="end"/>
        </w:r>
      </w:hyperlink>
    </w:p>
    <w:p w14:paraId="3460A901" w14:textId="038FB6B0" w:rsidR="00373601" w:rsidRDefault="00AF67E1">
      <w:pPr>
        <w:jc w:val="left"/>
      </w:pPr>
      <w:r>
        <w:fldChar w:fldCharType="end"/>
      </w:r>
    </w:p>
    <w:p w14:paraId="2042CE1B" w14:textId="09F190AD" w:rsidR="00B63CCC" w:rsidRPr="00AF67E1" w:rsidRDefault="00B63CCC">
      <w:pPr>
        <w:jc w:val="left"/>
        <w:rPr>
          <w:b/>
          <w:noProof/>
          <w:kern w:val="0"/>
          <w:sz w:val="24"/>
          <w:szCs w:val="24"/>
        </w:rPr>
      </w:pPr>
      <w:r>
        <w:rPr>
          <w:b/>
          <w:noProof/>
          <w:kern w:val="0"/>
          <w:sz w:val="28"/>
          <w:szCs w:val="24"/>
        </w:rPr>
        <w:br w:type="page"/>
      </w:r>
    </w:p>
    <w:p w14:paraId="7B405A2F" w14:textId="54950EEB" w:rsidR="00327E34" w:rsidRPr="00407596" w:rsidRDefault="00327E34" w:rsidP="00AF67E1">
      <w:pPr>
        <w:pStyle w:val="Head1"/>
        <w:rPr>
          <w:noProof/>
        </w:rPr>
      </w:pPr>
      <w:bookmarkStart w:id="32" w:name="_Toc531038833"/>
      <w:bookmarkStart w:id="33" w:name="_Toc531049083"/>
      <w:bookmarkStart w:id="34" w:name="_Toc531441769"/>
      <w:bookmarkStart w:id="35" w:name="_Toc531465128"/>
      <w:bookmarkStart w:id="36" w:name="_Toc6246850"/>
      <w:bookmarkStart w:id="37" w:name="_Toc6501998"/>
      <w:bookmarkStart w:id="38" w:name="_Toc7114468"/>
      <w:bookmarkStart w:id="39" w:name="_Toc7616813"/>
      <w:bookmarkStart w:id="40" w:name="_Toc7617306"/>
      <w:r w:rsidRPr="00407596">
        <w:rPr>
          <w:rFonts w:hint="eastAsia"/>
          <w:noProof/>
        </w:rPr>
        <w:lastRenderedPageBreak/>
        <w:t>Abstract</w:t>
      </w:r>
      <w:bookmarkEnd w:id="32"/>
      <w:bookmarkEnd w:id="33"/>
      <w:bookmarkEnd w:id="34"/>
      <w:bookmarkEnd w:id="35"/>
      <w:bookmarkEnd w:id="36"/>
      <w:bookmarkEnd w:id="37"/>
      <w:bookmarkEnd w:id="38"/>
      <w:bookmarkEnd w:id="39"/>
      <w:bookmarkEnd w:id="40"/>
    </w:p>
    <w:p w14:paraId="688AC4BE" w14:textId="5F3B74B6" w:rsidR="00B34132" w:rsidRPr="00407596" w:rsidRDefault="008C3650" w:rsidP="000144C9">
      <w:pPr>
        <w:pStyle w:val="AllText"/>
        <w:rPr>
          <w:noProof/>
        </w:rPr>
      </w:pPr>
      <w:r>
        <w:rPr>
          <w:noProof/>
        </w:rPr>
        <w:t xml:space="preserve">The focus </w:t>
      </w:r>
      <w:r w:rsidR="00A82930">
        <w:rPr>
          <w:noProof/>
        </w:rPr>
        <w:t>of</w:t>
      </w:r>
      <w:r>
        <w:rPr>
          <w:noProof/>
        </w:rPr>
        <w:t xml:space="preserve"> this project is to create a voice</w:t>
      </w:r>
      <w:r w:rsidR="002772D8">
        <w:rPr>
          <w:noProof/>
        </w:rPr>
        <w:t>-</w:t>
      </w:r>
      <w:r>
        <w:rPr>
          <w:noProof/>
        </w:rPr>
        <w:t xml:space="preserve">controlled system that will be able to control appliances such as </w:t>
      </w:r>
      <w:r w:rsidR="00A82930">
        <w:rPr>
          <w:noProof/>
        </w:rPr>
        <w:t xml:space="preserve">the </w:t>
      </w:r>
      <w:r w:rsidR="00642258">
        <w:rPr>
          <w:noProof/>
        </w:rPr>
        <w:t xml:space="preserve">TV, </w:t>
      </w:r>
      <w:r w:rsidR="00E734F4">
        <w:rPr>
          <w:noProof/>
        </w:rPr>
        <w:t>thermostat</w:t>
      </w:r>
      <w:r w:rsidR="002772D8">
        <w:rPr>
          <w:noProof/>
        </w:rPr>
        <w:t>,</w:t>
      </w:r>
      <w:r w:rsidR="00E734F4">
        <w:rPr>
          <w:noProof/>
        </w:rPr>
        <w:t xml:space="preserve"> and lights as well as create a</w:t>
      </w:r>
      <w:r w:rsidR="00A82930">
        <w:rPr>
          <w:noProof/>
        </w:rPr>
        <w:t>n</w:t>
      </w:r>
      <w:r w:rsidR="00E734F4">
        <w:rPr>
          <w:noProof/>
        </w:rPr>
        <w:t xml:space="preserve"> open/close detection system</w:t>
      </w:r>
      <w:r w:rsidR="009D50B1">
        <w:rPr>
          <w:noProof/>
        </w:rPr>
        <w:t xml:space="preserve"> that will send a notification that</w:t>
      </w:r>
      <w:r w:rsidR="00A82930">
        <w:rPr>
          <w:noProof/>
        </w:rPr>
        <w:t xml:space="preserve"> will alert the user that their door has been opened via text message. </w:t>
      </w:r>
      <w:r w:rsidR="00F93648">
        <w:rPr>
          <w:noProof/>
        </w:rPr>
        <w:t>In order for this project to work, knowledge of IoT</w:t>
      </w:r>
      <w:r w:rsidR="00CE321E">
        <w:rPr>
          <w:noProof/>
        </w:rPr>
        <w:t xml:space="preserve"> and home automation</w:t>
      </w:r>
      <w:r w:rsidR="00F93648">
        <w:rPr>
          <w:noProof/>
        </w:rPr>
        <w:t xml:space="preserve"> is recommended. IoT or Internet of Things</w:t>
      </w:r>
      <w:r w:rsidR="00CE321E">
        <w:rPr>
          <w:noProof/>
        </w:rPr>
        <w:t xml:space="preserve"> </w:t>
      </w:r>
      <w:r w:rsidR="00CE321E" w:rsidRPr="00CE321E">
        <w:rPr>
          <w:noProof/>
        </w:rPr>
        <w:t>ecosystem of connected physical objects that are accessible through the internet</w:t>
      </w:r>
      <w:r w:rsidR="00CE321E">
        <w:rPr>
          <w:noProof/>
        </w:rPr>
        <w:t xml:space="preserve">. Home automation is a </w:t>
      </w:r>
      <w:r w:rsidR="00CE321E" w:rsidRPr="00CE321E">
        <w:rPr>
          <w:noProof/>
        </w:rPr>
        <w:t>technological</w:t>
      </w:r>
      <w:r w:rsidR="00776873">
        <w:rPr>
          <w:noProof/>
        </w:rPr>
        <w:t xml:space="preserve"> system</w:t>
      </w:r>
      <w:r w:rsidR="00412261">
        <w:rPr>
          <w:noProof/>
        </w:rPr>
        <w:t xml:space="preserve"> </w:t>
      </w:r>
      <w:r w:rsidR="00CE321E" w:rsidRPr="00CE321E">
        <w:rPr>
          <w:noProof/>
        </w:rPr>
        <w:t>that enables automating the bulk of electronic, electrical and technology-based tasks within a home.</w:t>
      </w:r>
      <w:r w:rsidR="00F93648">
        <w:rPr>
          <w:noProof/>
        </w:rPr>
        <w:t xml:space="preserve"> </w:t>
      </w:r>
      <w:r w:rsidR="00A82930">
        <w:rPr>
          <w:noProof/>
        </w:rPr>
        <w:t>Internet is</w:t>
      </w:r>
      <w:r w:rsidR="007C1178">
        <w:rPr>
          <w:noProof/>
        </w:rPr>
        <w:t xml:space="preserve"> </w:t>
      </w:r>
      <w:r w:rsidR="009C7AD8">
        <w:rPr>
          <w:noProof/>
        </w:rPr>
        <w:t>a</w:t>
      </w:r>
      <w:r w:rsidR="007C1178">
        <w:rPr>
          <w:noProof/>
        </w:rPr>
        <w:t xml:space="preserve"> must for this system to work. The user will speak a command to the microphone that is connected to a </w:t>
      </w:r>
      <w:r w:rsidR="00D333B0">
        <w:rPr>
          <w:noProof/>
        </w:rPr>
        <w:t>R</w:t>
      </w:r>
      <w:r w:rsidR="007C1178">
        <w:rPr>
          <w:noProof/>
        </w:rPr>
        <w:t xml:space="preserve">aspberry </w:t>
      </w:r>
      <w:r w:rsidR="00D333B0">
        <w:rPr>
          <w:noProof/>
        </w:rPr>
        <w:t>P</w:t>
      </w:r>
      <w:r w:rsidR="007C1178">
        <w:rPr>
          <w:noProof/>
        </w:rPr>
        <w:t xml:space="preserve">i. The </w:t>
      </w:r>
      <w:r w:rsidR="00583F82">
        <w:rPr>
          <w:noProof/>
        </w:rPr>
        <w:t>R</w:t>
      </w:r>
      <w:r w:rsidR="007C1178">
        <w:rPr>
          <w:noProof/>
        </w:rPr>
        <w:t xml:space="preserve">aspberry </w:t>
      </w:r>
      <w:r w:rsidR="00583F82">
        <w:rPr>
          <w:noProof/>
        </w:rPr>
        <w:t>P</w:t>
      </w:r>
      <w:r w:rsidR="007C1178">
        <w:rPr>
          <w:noProof/>
        </w:rPr>
        <w:t>i is replacing an Amazon Echo. The voice command is sent via wifi to a cloud service ca</w:t>
      </w:r>
      <w:r w:rsidR="009C7AD8">
        <w:rPr>
          <w:noProof/>
        </w:rPr>
        <w:t>l</w:t>
      </w:r>
      <w:r w:rsidR="007C1178">
        <w:rPr>
          <w:noProof/>
        </w:rPr>
        <w:t>led AWS which is Amazon Web Services. Amazon Web Services is a secure cloud service platform</w:t>
      </w:r>
      <w:r w:rsidR="00376372">
        <w:rPr>
          <w:noProof/>
        </w:rPr>
        <w:t xml:space="preserve"> that offer</w:t>
      </w:r>
      <w:r w:rsidR="006279C8">
        <w:rPr>
          <w:noProof/>
        </w:rPr>
        <w:t>s</w:t>
      </w:r>
      <w:r w:rsidR="00376372">
        <w:rPr>
          <w:noProof/>
        </w:rPr>
        <w:t xml:space="preserve"> data storage, computing power, functionalities for projects, etc. Within the AWS cloud, simple utterances are programmed within the Lambda function. Simple utterances such as “</w:t>
      </w:r>
      <w:r w:rsidR="00583F82">
        <w:rPr>
          <w:noProof/>
        </w:rPr>
        <w:t xml:space="preserve">turn the </w:t>
      </w:r>
      <w:r w:rsidR="00376372">
        <w:rPr>
          <w:noProof/>
        </w:rPr>
        <w:t>light on” or “</w:t>
      </w:r>
      <w:r w:rsidR="00377FC9">
        <w:rPr>
          <w:noProof/>
        </w:rPr>
        <w:t>go to</w:t>
      </w:r>
      <w:r w:rsidR="00376372">
        <w:rPr>
          <w:noProof/>
        </w:rPr>
        <w:t xml:space="preserve"> channel 45” will be programmed in order for easy activation of the command. After the command is processed through AWS</w:t>
      </w:r>
      <w:r w:rsidR="00E059CC">
        <w:rPr>
          <w:noProof/>
        </w:rPr>
        <w:t>,</w:t>
      </w:r>
      <w:r w:rsidR="00C6282D">
        <w:rPr>
          <w:noProof/>
        </w:rPr>
        <w:t xml:space="preserve"> </w:t>
      </w:r>
      <w:r w:rsidR="00E059CC">
        <w:rPr>
          <w:noProof/>
        </w:rPr>
        <w:t xml:space="preserve"> a result</w:t>
      </w:r>
      <w:r w:rsidR="00C6282D">
        <w:rPr>
          <w:noProof/>
        </w:rPr>
        <w:t xml:space="preserve"> is then transferred to</w:t>
      </w:r>
      <w:r w:rsidR="00F93648">
        <w:rPr>
          <w:noProof/>
        </w:rPr>
        <w:t xml:space="preserve"> </w:t>
      </w:r>
      <w:r w:rsidR="000C4F71">
        <w:rPr>
          <w:noProof/>
        </w:rPr>
        <w:t>a ThingSpeak data strea</w:t>
      </w:r>
      <w:r w:rsidR="006279C8">
        <w:rPr>
          <w:noProof/>
        </w:rPr>
        <w:t>m</w:t>
      </w:r>
      <w:r w:rsidR="00C6282D">
        <w:rPr>
          <w:noProof/>
        </w:rPr>
        <w:t xml:space="preserve"> and </w:t>
      </w:r>
      <w:r w:rsidR="00E059CC">
        <w:rPr>
          <w:noProof/>
        </w:rPr>
        <w:t>the</w:t>
      </w:r>
      <w:r w:rsidR="00AF0A6C">
        <w:rPr>
          <w:noProof/>
        </w:rPr>
        <w:t xml:space="preserve"> </w:t>
      </w:r>
      <w:r w:rsidR="00C6282D">
        <w:rPr>
          <w:noProof/>
        </w:rPr>
        <w:t>NodeMCU</w:t>
      </w:r>
      <w:r w:rsidR="00AF0A6C">
        <w:rPr>
          <w:noProof/>
        </w:rPr>
        <w:t xml:space="preserve"> will </w:t>
      </w:r>
      <w:r w:rsidR="0029089B">
        <w:rPr>
          <w:noProof/>
        </w:rPr>
        <w:t>pull the result from that data stream to execute the co</w:t>
      </w:r>
      <w:r w:rsidR="006F1501">
        <w:rPr>
          <w:noProof/>
        </w:rPr>
        <w:t>mmand</w:t>
      </w:r>
      <w:r w:rsidR="00C6282D">
        <w:rPr>
          <w:noProof/>
        </w:rPr>
        <w:t xml:space="preserve">. </w:t>
      </w:r>
      <w:r w:rsidR="00CA44E5">
        <w:rPr>
          <w:noProof/>
        </w:rPr>
        <w:t xml:space="preserve">A </w:t>
      </w:r>
      <w:r w:rsidR="00C6282D">
        <w:rPr>
          <w:noProof/>
        </w:rPr>
        <w:t xml:space="preserve">NodeMCU </w:t>
      </w:r>
      <w:r w:rsidR="00CA44E5">
        <w:rPr>
          <w:noProof/>
        </w:rPr>
        <w:t>is a breakout board for the ESP8266 Wi-Fi module</w:t>
      </w:r>
      <w:r w:rsidR="00C6282D">
        <w:rPr>
          <w:noProof/>
        </w:rPr>
        <w:t xml:space="preserve"> which </w:t>
      </w:r>
      <w:r w:rsidR="0069349D">
        <w:rPr>
          <w:noProof/>
        </w:rPr>
        <w:t>allows for more fun</w:t>
      </w:r>
      <w:r w:rsidR="006279C8">
        <w:rPr>
          <w:noProof/>
        </w:rPr>
        <w:t>c</w:t>
      </w:r>
      <w:r w:rsidR="0069349D">
        <w:rPr>
          <w:noProof/>
        </w:rPr>
        <w:t>tionality</w:t>
      </w:r>
      <w:r w:rsidR="00C23CA5">
        <w:rPr>
          <w:noProof/>
        </w:rPr>
        <w:t xml:space="preserve">, easier program flashing, and </w:t>
      </w:r>
      <w:r w:rsidR="001353ED">
        <w:rPr>
          <w:noProof/>
        </w:rPr>
        <w:t xml:space="preserve">additional GPIO pins for extra </w:t>
      </w:r>
      <w:r w:rsidR="009560CB">
        <w:rPr>
          <w:noProof/>
        </w:rPr>
        <w:t>component connections</w:t>
      </w:r>
      <w:r w:rsidR="00F769E0">
        <w:rPr>
          <w:noProof/>
        </w:rPr>
        <w:t>.</w:t>
      </w:r>
      <w:r w:rsidR="00C6282D">
        <w:rPr>
          <w:noProof/>
        </w:rPr>
        <w:t xml:space="preserve"> NodeMCU’s </w:t>
      </w:r>
      <w:r w:rsidR="002E4A68">
        <w:rPr>
          <w:noProof/>
        </w:rPr>
        <w:t>can be programmed using the Arduino IDE</w:t>
      </w:r>
      <w:r w:rsidR="001D7D4D">
        <w:rPr>
          <w:noProof/>
        </w:rPr>
        <w:t xml:space="preserve">, </w:t>
      </w:r>
      <w:r w:rsidR="005146F3">
        <w:rPr>
          <w:noProof/>
        </w:rPr>
        <w:t>one of the mo</w:t>
      </w:r>
      <w:r w:rsidR="001E2501">
        <w:rPr>
          <w:noProof/>
        </w:rPr>
        <w:t>st popular</w:t>
      </w:r>
      <w:r w:rsidR="00C6282D">
        <w:rPr>
          <w:noProof/>
        </w:rPr>
        <w:t xml:space="preserve"> open source </w:t>
      </w:r>
      <w:r w:rsidR="00E11E30">
        <w:rPr>
          <w:noProof/>
        </w:rPr>
        <w:t>microcontroller programming</w:t>
      </w:r>
      <w:r w:rsidR="00C6282D">
        <w:rPr>
          <w:noProof/>
        </w:rPr>
        <w:t xml:space="preserve"> platforms</w:t>
      </w:r>
      <w:r w:rsidR="000D7A28">
        <w:rPr>
          <w:noProof/>
        </w:rPr>
        <w:t>.</w:t>
      </w:r>
      <w:r w:rsidR="00A82930">
        <w:rPr>
          <w:noProof/>
        </w:rPr>
        <w:t xml:space="preserve"> </w:t>
      </w:r>
      <w:r w:rsidR="00B34132">
        <w:rPr>
          <w:noProof/>
        </w:rPr>
        <w:t>By the end of the project, we should have a system where the user will be able to control their television</w:t>
      </w:r>
      <w:r w:rsidR="00A91CD9">
        <w:rPr>
          <w:noProof/>
        </w:rPr>
        <w:t xml:space="preserve">, home temperature, and lights </w:t>
      </w:r>
      <w:r w:rsidR="003A2793">
        <w:rPr>
          <w:noProof/>
        </w:rPr>
        <w:t>all by using voice commands.</w:t>
      </w:r>
      <w:r w:rsidR="00F13879">
        <w:rPr>
          <w:noProof/>
        </w:rPr>
        <w:t xml:space="preserve"> As well as a sensor that will detect when the door is open.</w:t>
      </w:r>
    </w:p>
    <w:p w14:paraId="597898D9" w14:textId="77777777" w:rsidR="007400E5" w:rsidRPr="00407596" w:rsidRDefault="007400E5">
      <w:pPr>
        <w:jc w:val="left"/>
        <w:rPr>
          <w:b/>
          <w:kern w:val="0"/>
          <w:sz w:val="28"/>
          <w:szCs w:val="24"/>
        </w:rPr>
      </w:pPr>
      <w:r w:rsidRPr="00407596">
        <w:br w:type="page"/>
      </w:r>
    </w:p>
    <w:p w14:paraId="690C78AB" w14:textId="3DAA8545" w:rsidR="00A83895" w:rsidRPr="00407596" w:rsidRDefault="00A83895" w:rsidP="00B64224">
      <w:pPr>
        <w:pStyle w:val="Head1"/>
        <w:numPr>
          <w:ilvl w:val="0"/>
          <w:numId w:val="28"/>
        </w:numPr>
        <w:ind w:left="4320"/>
      </w:pPr>
      <w:bookmarkStart w:id="41" w:name="_Toc531038834"/>
      <w:bookmarkStart w:id="42" w:name="_Toc531049084"/>
      <w:bookmarkStart w:id="43" w:name="_Toc531441770"/>
      <w:bookmarkStart w:id="44" w:name="_Toc531465129"/>
      <w:bookmarkStart w:id="45" w:name="_Toc6246851"/>
      <w:bookmarkStart w:id="46" w:name="_Toc6501999"/>
      <w:bookmarkStart w:id="47" w:name="_Toc7114469"/>
      <w:bookmarkStart w:id="48" w:name="_Toc7616814"/>
      <w:bookmarkStart w:id="49" w:name="_Toc7617307"/>
      <w:r w:rsidRPr="00407596">
        <w:lastRenderedPageBreak/>
        <w:t>Introduction</w:t>
      </w:r>
      <w:bookmarkEnd w:id="41"/>
      <w:bookmarkEnd w:id="42"/>
      <w:bookmarkEnd w:id="43"/>
      <w:bookmarkEnd w:id="44"/>
      <w:bookmarkEnd w:id="45"/>
      <w:bookmarkEnd w:id="46"/>
      <w:bookmarkEnd w:id="47"/>
      <w:bookmarkEnd w:id="48"/>
      <w:bookmarkEnd w:id="49"/>
    </w:p>
    <w:p w14:paraId="685E1231" w14:textId="2145A456" w:rsidR="00AB031C" w:rsidRPr="00407596" w:rsidRDefault="00AB031C" w:rsidP="00B64224">
      <w:pPr>
        <w:pStyle w:val="Heading2"/>
        <w:numPr>
          <w:ilvl w:val="1"/>
          <w:numId w:val="22"/>
        </w:numPr>
      </w:pPr>
      <w:bookmarkStart w:id="50" w:name="_Toc531038835"/>
      <w:bookmarkStart w:id="51" w:name="_Toc531049085"/>
      <w:bookmarkStart w:id="52" w:name="_Toc531441771"/>
      <w:bookmarkStart w:id="53" w:name="_Toc531465130"/>
      <w:bookmarkStart w:id="54" w:name="_Toc6246852"/>
      <w:bookmarkStart w:id="55" w:name="_Toc6502000"/>
      <w:bookmarkStart w:id="56" w:name="_Toc7114470"/>
      <w:bookmarkStart w:id="57" w:name="_Toc7616815"/>
      <w:bookmarkStart w:id="58" w:name="_Toc7617308"/>
      <w:r w:rsidRPr="00407596">
        <w:rPr>
          <w:rFonts w:hint="eastAsia"/>
        </w:rPr>
        <w:t>Backg</w:t>
      </w:r>
      <w:r w:rsidR="00427145">
        <w:t>r</w:t>
      </w:r>
      <w:r w:rsidRPr="00407596">
        <w:rPr>
          <w:rFonts w:hint="eastAsia"/>
        </w:rPr>
        <w:t>ound/Motivation</w:t>
      </w:r>
      <w:bookmarkEnd w:id="50"/>
      <w:bookmarkEnd w:id="51"/>
      <w:bookmarkEnd w:id="52"/>
      <w:bookmarkEnd w:id="53"/>
      <w:bookmarkEnd w:id="54"/>
      <w:bookmarkEnd w:id="55"/>
      <w:bookmarkEnd w:id="56"/>
      <w:bookmarkEnd w:id="57"/>
      <w:bookmarkEnd w:id="58"/>
    </w:p>
    <w:p w14:paraId="26F9E3D1" w14:textId="4E871ACA" w:rsidR="004C1EF4" w:rsidRDefault="004C1EF4" w:rsidP="000144C9">
      <w:pPr>
        <w:pStyle w:val="AllText"/>
      </w:pPr>
      <w:r>
        <w:t xml:space="preserve">In an age where technological advancements are slowly becoming a norm in society, </w:t>
      </w:r>
      <w:r w:rsidR="00BB7D32">
        <w:t xml:space="preserve">it can be </w:t>
      </w:r>
      <w:proofErr w:type="gramStart"/>
      <w:r w:rsidR="00BB7D32">
        <w:t>fair</w:t>
      </w:r>
      <w:r w:rsidR="00427145">
        <w:t>l</w:t>
      </w:r>
      <w:r w:rsidR="00BB7D32">
        <w:t>y difficult</w:t>
      </w:r>
      <w:proofErr w:type="gramEnd"/>
      <w:r w:rsidR="00BB7D32">
        <w:t xml:space="preserve"> for the average human being to identify “the next big thing.” </w:t>
      </w:r>
      <w:r w:rsidR="00233CDC">
        <w:t xml:space="preserve">With the internet being such a broad space </w:t>
      </w:r>
      <w:proofErr w:type="gramStart"/>
      <w:r w:rsidR="00233CDC">
        <w:t>and also</w:t>
      </w:r>
      <w:proofErr w:type="gramEnd"/>
      <w:r w:rsidR="00233CDC">
        <w:t xml:space="preserve"> a necessity in today’s society, it can be extremely beneficial for machines to communicate over the internet to </w:t>
      </w:r>
      <w:r w:rsidR="006E018E">
        <w:t>minimize</w:t>
      </w:r>
      <w:r w:rsidR="00233CDC">
        <w:t xml:space="preserve"> the amount of human interaction. This is where “Internet of Things” comes into play.</w:t>
      </w:r>
    </w:p>
    <w:p w14:paraId="262A2FE8" w14:textId="27E48F22" w:rsidR="0035320C" w:rsidRDefault="0035320C" w:rsidP="000144C9">
      <w:pPr>
        <w:pStyle w:val="AllText"/>
      </w:pPr>
      <w:r>
        <w:tab/>
      </w:r>
      <w:r w:rsidR="00716EC1">
        <w:t xml:space="preserve">A “thing” is any device that is connected over the internet excluding laptops, cellphones, and personal computers. </w:t>
      </w:r>
      <w:r w:rsidR="00AD43B8">
        <w:t>Internet of Things</w:t>
      </w:r>
      <w:r w:rsidR="00C06C02">
        <w:t xml:space="preserve"> (IoT)</w:t>
      </w:r>
      <w:r w:rsidR="00AD43B8">
        <w:t xml:space="preserve">, first coined by </w:t>
      </w:r>
      <w:r w:rsidR="00AD43B8" w:rsidRPr="00AD43B8">
        <w:t>Kevin Ashton</w:t>
      </w:r>
      <w:r w:rsidR="00AD43B8">
        <w:t xml:space="preserve"> in 1999 during a </w:t>
      </w:r>
      <w:r w:rsidR="00AD43B8" w:rsidRPr="00AD43B8">
        <w:t>presentation for Procter &amp; Gamble</w:t>
      </w:r>
      <w:r w:rsidR="00AD43B8">
        <w:t xml:space="preserve">, is a network of physical devices from sensors to vehicles to </w:t>
      </w:r>
      <w:r w:rsidR="00412CB8">
        <w:t xml:space="preserve">home appliances that are connected to the internet that collect and exchange data. </w:t>
      </w:r>
      <w:r w:rsidR="00C06C02">
        <w:t>Though</w:t>
      </w:r>
      <w:r w:rsidR="00412CB8">
        <w:t xml:space="preserve"> </w:t>
      </w:r>
      <w:r w:rsidR="00C06C02">
        <w:t xml:space="preserve">IoT was coined in 1999, the first IoT device can be traced back to the 1980s at </w:t>
      </w:r>
      <w:r w:rsidR="00C06C02" w:rsidRPr="00C06C02">
        <w:t>Carnegie Melon University</w:t>
      </w:r>
      <w:r w:rsidR="00C06C02">
        <w:t xml:space="preserve">. A Coca Cola machine was connected to the internet and local programmers would connect </w:t>
      </w:r>
      <w:r w:rsidR="00333144">
        <w:t>by internet</w:t>
      </w:r>
      <w:r w:rsidR="00C06C02">
        <w:t xml:space="preserve"> check whether drinks were a</w:t>
      </w:r>
      <w:r w:rsidR="00333144">
        <w:t>vailable or if the drinks w</w:t>
      </w:r>
      <w:r w:rsidR="00427145">
        <w:t>ere</w:t>
      </w:r>
      <w:r w:rsidR="00333144">
        <w:t xml:space="preserve"> cold before going to the vending machine.</w:t>
      </w:r>
      <w:r w:rsidR="00C573D3">
        <w:t xml:space="preserve"> By 2013, IoT became an entire system comprising of sensors, microcontrollers, embedded systems</w:t>
      </w:r>
      <w:r w:rsidR="00845609">
        <w:t xml:space="preserve"> and more which all send and receive data and execute functions.</w:t>
      </w:r>
      <w:r w:rsidR="00276F79">
        <w:t xml:space="preserve"> According to The Statistics Portal, in 2015 there was an estimated 15.41 billion connected IoT devices worldwide. Today in 2018 there is an estimated 23.14 billion IoT devices connected worldwide. By 2020 there will be </w:t>
      </w:r>
      <w:r w:rsidR="00572B16">
        <w:t>an estimated 30.73 billion devices and by 2025 an estimated 75.44 billion connected IoT devices.</w:t>
      </w:r>
    </w:p>
    <w:p w14:paraId="627BA3D6" w14:textId="1A923DB3" w:rsidR="00276F79" w:rsidRDefault="006E018E" w:rsidP="000144C9">
      <w:pPr>
        <w:pStyle w:val="AllText"/>
      </w:pPr>
      <w:r>
        <w:t xml:space="preserve">So how does the IoT </w:t>
      </w:r>
      <w:proofErr w:type="gramStart"/>
      <w:r>
        <w:t>actually work</w:t>
      </w:r>
      <w:proofErr w:type="gramEnd"/>
      <w:r>
        <w:t>? As was previously stated</w:t>
      </w:r>
      <w:r w:rsidR="005C399C">
        <w:t xml:space="preserve">, IoT is a network of physical devices all connected. </w:t>
      </w:r>
      <w:r w:rsidR="00DA7199">
        <w:t>Take</w:t>
      </w:r>
      <w:r w:rsidR="00EF064F">
        <w:t xml:space="preserve"> a </w:t>
      </w:r>
      <w:r w:rsidR="00B43BD4">
        <w:t>humidity</w:t>
      </w:r>
      <w:r w:rsidR="00EF064F">
        <w:t xml:space="preserve"> sensor</w:t>
      </w:r>
      <w:r w:rsidR="00DA7199">
        <w:t xml:space="preserve"> for example. Sensors take a physical input and output an electrical signal that can be converted to values by humans.</w:t>
      </w:r>
      <w:r w:rsidR="00EF064F">
        <w:t xml:space="preserve"> Because the</w:t>
      </w:r>
      <w:r w:rsidR="00DA7199">
        <w:t xml:space="preserve"> </w:t>
      </w:r>
      <w:r w:rsidR="00B43BD4">
        <w:t>humidity</w:t>
      </w:r>
      <w:r w:rsidR="00EF064F">
        <w:t xml:space="preserve"> sensor is</w:t>
      </w:r>
      <w:r w:rsidR="00DA7199">
        <w:t xml:space="preserve"> connected to the int</w:t>
      </w:r>
      <w:r w:rsidR="00EF064F">
        <w:t>ernet, the data from the sensor</w:t>
      </w:r>
      <w:r w:rsidR="00DA7199">
        <w:t xml:space="preserve"> can be sent to the cloud to be processed.</w:t>
      </w:r>
      <w:r w:rsidR="00C32F9D">
        <w:t xml:space="preserve"> That processing is done by code that is written in the cloud. </w:t>
      </w:r>
      <w:r w:rsidR="00DA7199">
        <w:t>The cloud</w:t>
      </w:r>
      <w:r w:rsidR="00EF064F">
        <w:t xml:space="preserve">, metaphor for the internet, </w:t>
      </w:r>
      <w:r w:rsidR="00111C60">
        <w:t>consists</w:t>
      </w:r>
      <w:r w:rsidR="00EF064F">
        <w:t xml:space="preserve"> of large data centers offering services such as storage, servers, computing, and much more. That data is sent to the cloud</w:t>
      </w:r>
      <w:r w:rsidR="005D4599">
        <w:t>, processed</w:t>
      </w:r>
      <w:r w:rsidR="00AD693A">
        <w:t xml:space="preserve">, and depending on the system the data can be stored in the </w:t>
      </w:r>
      <w:r w:rsidR="005D24DA">
        <w:t>cloud or used to perform a specific function</w:t>
      </w:r>
      <w:r w:rsidR="00E81BA9">
        <w:t xml:space="preserve">. </w:t>
      </w:r>
      <w:r w:rsidR="006C5118">
        <w:t xml:space="preserve">That function </w:t>
      </w:r>
      <w:r w:rsidR="0070337F">
        <w:t xml:space="preserve">could be </w:t>
      </w:r>
      <w:r w:rsidR="00305692">
        <w:t xml:space="preserve">to monitor </w:t>
      </w:r>
      <w:r w:rsidR="00384F28">
        <w:t xml:space="preserve">humidity levels in a room. If the humidity gets too high indoors, that system could alert the user that </w:t>
      </w:r>
      <w:r w:rsidR="00DB110C">
        <w:t xml:space="preserve">there </w:t>
      </w:r>
      <w:r w:rsidR="00006380">
        <w:t>is a possibility that a</w:t>
      </w:r>
      <w:r w:rsidR="00DB110C">
        <w:t xml:space="preserve"> window </w:t>
      </w:r>
      <w:r w:rsidR="00006380">
        <w:t xml:space="preserve">has been </w:t>
      </w:r>
      <w:r w:rsidR="00DB110C">
        <w:t>left open</w:t>
      </w:r>
      <w:r w:rsidR="00006380">
        <w:t xml:space="preserve">. </w:t>
      </w:r>
      <w:r w:rsidR="00BE159C">
        <w:t>In summary, this is how the internet of things works.</w:t>
      </w:r>
    </w:p>
    <w:p w14:paraId="46E23E53" w14:textId="60F6F47A" w:rsidR="00423512" w:rsidRDefault="003440AA" w:rsidP="000144C9">
      <w:pPr>
        <w:pStyle w:val="AllText"/>
      </w:pPr>
      <w:r>
        <w:t xml:space="preserve">As we move </w:t>
      </w:r>
      <w:r w:rsidR="000273E7">
        <w:t xml:space="preserve">further and further into the digital age, </w:t>
      </w:r>
      <w:r w:rsidR="001A2524">
        <w:t>the home automation industry has been increasing year after year</w:t>
      </w:r>
      <w:r w:rsidR="00AA16FB">
        <w:t>.</w:t>
      </w:r>
      <w:r w:rsidR="00543733">
        <w:t xml:space="preserve"> Home a</w:t>
      </w:r>
      <w:r w:rsidR="002B24DF">
        <w:t xml:space="preserve">utomation refers to the </w:t>
      </w:r>
      <w:r w:rsidR="001621C3">
        <w:t xml:space="preserve">automation of appliances using IoT devices. </w:t>
      </w:r>
      <w:r w:rsidR="00C25B37">
        <w:t xml:space="preserve">With devices such as the Amazon </w:t>
      </w:r>
      <w:r w:rsidR="0000461E">
        <w:t>Echo</w:t>
      </w:r>
      <w:r w:rsidR="002A2930">
        <w:t xml:space="preserve"> and Google Home, users can </w:t>
      </w:r>
      <w:r w:rsidR="00941E1B">
        <w:t xml:space="preserve">configure and control many devices </w:t>
      </w:r>
      <w:r w:rsidR="00253683">
        <w:t>and appliances with the use of voice commands and</w:t>
      </w:r>
      <w:r w:rsidR="005A4D25">
        <w:t>/or app</w:t>
      </w:r>
      <w:r w:rsidR="00B0270D">
        <w:t xml:space="preserve"> scheduling from a smartphone.</w:t>
      </w:r>
      <w:r w:rsidR="00AA16FB">
        <w:t xml:space="preserve"> </w:t>
      </w:r>
      <w:r w:rsidR="00043ED7">
        <w:fldChar w:fldCharType="begin"/>
      </w:r>
      <w:r w:rsidR="00043ED7">
        <w:instrText xml:space="preserve"> REF _Ref531531800 \h </w:instrText>
      </w:r>
      <w:r w:rsidR="00043ED7">
        <w:fldChar w:fldCharType="separate"/>
      </w:r>
      <w:r w:rsidR="00043ED7">
        <w:t xml:space="preserve">Fig. </w:t>
      </w:r>
      <w:r w:rsidR="00043ED7">
        <w:rPr>
          <w:noProof/>
        </w:rPr>
        <w:t>1</w:t>
      </w:r>
      <w:r w:rsidR="00043ED7">
        <w:fldChar w:fldCharType="end"/>
      </w:r>
      <w:r w:rsidR="00043ED7">
        <w:t xml:space="preserve"> below </w:t>
      </w:r>
      <w:r w:rsidR="005E7E40">
        <w:t xml:space="preserve">shows these devices. </w:t>
      </w:r>
      <w:r w:rsidR="00AA16FB">
        <w:t xml:space="preserve">According to </w:t>
      </w:r>
      <w:r w:rsidR="00801046">
        <w:t>Statista,</w:t>
      </w:r>
      <w:r w:rsidR="00D163AC">
        <w:t xml:space="preserve"> in 2016</w:t>
      </w:r>
      <w:r w:rsidR="00801046">
        <w:t xml:space="preserve"> </w:t>
      </w:r>
      <w:r w:rsidR="00267B13">
        <w:t>there were about 9.</w:t>
      </w:r>
      <w:r w:rsidR="00D163AC">
        <w:t>66</w:t>
      </w:r>
      <w:r w:rsidR="00267B13">
        <w:t xml:space="preserve"> million energy </w:t>
      </w:r>
      <w:r w:rsidR="00D163AC">
        <w:t xml:space="preserve">management smart devices in homes across the United States. </w:t>
      </w:r>
      <w:r w:rsidR="00D76159">
        <w:t xml:space="preserve">In 2022 there will be a projected </w:t>
      </w:r>
      <w:r w:rsidR="00533662">
        <w:t xml:space="preserve">30.85 million energy management smart devices across homes in the United States. </w:t>
      </w:r>
      <w:r w:rsidR="00940E66">
        <w:t xml:space="preserve">This does not include </w:t>
      </w:r>
      <w:r w:rsidR="00F5705B">
        <w:t xml:space="preserve">other devices such as security, </w:t>
      </w:r>
      <w:r w:rsidR="001D4070">
        <w:t>comfort and lighting</w:t>
      </w:r>
      <w:r w:rsidR="00BF0EF8">
        <w:t>,</w:t>
      </w:r>
      <w:r w:rsidR="001D4070">
        <w:t xml:space="preserve"> home entertainment </w:t>
      </w:r>
      <w:r w:rsidR="00BF0EF8">
        <w:t>and many others.</w:t>
      </w:r>
      <w:r w:rsidR="00D22998">
        <w:t xml:space="preserve"> </w:t>
      </w:r>
      <w:r w:rsidR="008E4A73">
        <w:t>These numbers prove there is a huge market in the home automation busines</w:t>
      </w:r>
      <w:r w:rsidR="004B2FBE">
        <w:t xml:space="preserve">s. Within the next couple of years, it is safe to say that </w:t>
      </w:r>
      <w:r w:rsidR="00D64C6C">
        <w:t>nearly every home in the U.S. will have at least one smart device.</w:t>
      </w:r>
    </w:p>
    <w:p w14:paraId="234E0FB8" w14:textId="6CA0F9B0" w:rsidR="00423512" w:rsidRDefault="0093198E" w:rsidP="000144C9">
      <w:pPr>
        <w:pStyle w:val="AllText"/>
        <w:rPr>
          <w:noProof/>
        </w:rPr>
      </w:pPr>
      <w:r>
        <w:rPr>
          <w:noProof/>
          <w:lang w:eastAsia="en-US"/>
        </w:rPr>
        <w:lastRenderedPageBreak/>
        <w:drawing>
          <wp:anchor distT="0" distB="0" distL="114300" distR="114300" simplePos="0" relativeHeight="251658240" behindDoc="0" locked="0" layoutInCell="1" allowOverlap="1" wp14:anchorId="21B831C9" wp14:editId="55E98D08">
            <wp:simplePos x="0" y="0"/>
            <wp:positionH relativeFrom="column">
              <wp:posOffset>1409700</wp:posOffset>
            </wp:positionH>
            <wp:positionV relativeFrom="paragraph">
              <wp:posOffset>-447675</wp:posOffset>
            </wp:positionV>
            <wp:extent cx="1466850" cy="169545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466850" cy="1695450"/>
                    </a:xfrm>
                    <a:prstGeom prst="rect">
                      <a:avLst/>
                    </a:prstGeom>
                  </pic:spPr>
                </pic:pic>
              </a:graphicData>
            </a:graphic>
          </wp:anchor>
        </w:drawing>
      </w:r>
      <w:r w:rsidR="00BA2D24">
        <w:rPr>
          <w:noProof/>
          <w:lang w:eastAsia="en-US"/>
        </w:rPr>
        <w:drawing>
          <wp:anchor distT="0" distB="0" distL="114300" distR="114300" simplePos="0" relativeHeight="251658241" behindDoc="0" locked="0" layoutInCell="1" allowOverlap="1" wp14:anchorId="108DE784" wp14:editId="35C1DD1A">
            <wp:simplePos x="0" y="0"/>
            <wp:positionH relativeFrom="column">
              <wp:posOffset>3171825</wp:posOffset>
            </wp:positionH>
            <wp:positionV relativeFrom="paragraph">
              <wp:posOffset>-400050</wp:posOffset>
            </wp:positionV>
            <wp:extent cx="1447800" cy="165735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47800" cy="1657350"/>
                    </a:xfrm>
                    <a:prstGeom prst="rect">
                      <a:avLst/>
                    </a:prstGeom>
                  </pic:spPr>
                </pic:pic>
              </a:graphicData>
            </a:graphic>
          </wp:anchor>
        </w:drawing>
      </w:r>
    </w:p>
    <w:p w14:paraId="5FDC916B" w14:textId="2D7B7FA7" w:rsidR="00136712" w:rsidRDefault="00B63CCC" w:rsidP="00D95EB0">
      <w:pPr>
        <w:pStyle w:val="figurecaption"/>
      </w:pPr>
      <w:bookmarkStart w:id="59" w:name="_Ref531531800"/>
      <w:bookmarkStart w:id="60" w:name="_Toc531644035"/>
      <w:bookmarkStart w:id="61" w:name="_Toc6246809"/>
      <w:bookmarkStart w:id="62" w:name="_Toc6501951"/>
      <w:bookmarkStart w:id="63" w:name="_Toc6502227"/>
      <w:bookmarkStart w:id="64" w:name="_Toc531465102"/>
      <w:r>
        <w:t xml:space="preserve">Fig. </w:t>
      </w:r>
      <w:r w:rsidR="004D025F">
        <w:fldChar w:fldCharType="begin"/>
      </w:r>
      <w:r w:rsidR="004D025F">
        <w:instrText xml:space="preserve"> SEQ Fig. \* ARABIC </w:instrText>
      </w:r>
      <w:r w:rsidR="004D025F">
        <w:fldChar w:fldCharType="separate"/>
      </w:r>
      <w:r w:rsidR="00494BD6">
        <w:t>1</w:t>
      </w:r>
      <w:r w:rsidR="004D025F">
        <w:fldChar w:fldCharType="end"/>
      </w:r>
      <w:bookmarkEnd w:id="59"/>
      <w:r>
        <w:t xml:space="preserve"> </w:t>
      </w:r>
      <w:r w:rsidR="0051754D">
        <w:t>Amazon Echo 2</w:t>
      </w:r>
      <w:r w:rsidR="0051754D" w:rsidRPr="0051754D">
        <w:rPr>
          <w:vertAlign w:val="superscript"/>
        </w:rPr>
        <w:t>nd</w:t>
      </w:r>
      <w:r w:rsidR="0051754D">
        <w:t xml:space="preserve"> </w:t>
      </w:r>
      <w:r w:rsidR="00AE7E47">
        <w:t xml:space="preserve">generation (left) and the </w:t>
      </w:r>
      <w:r w:rsidR="005A0AE3">
        <w:t>Google Home</w:t>
      </w:r>
      <w:r w:rsidR="005A7A60">
        <w:t xml:space="preserve"> (right).</w:t>
      </w:r>
      <w:bookmarkEnd w:id="60"/>
      <w:bookmarkEnd w:id="61"/>
      <w:bookmarkEnd w:id="62"/>
      <w:bookmarkEnd w:id="63"/>
      <w:r w:rsidR="005A7A60">
        <w:t xml:space="preserve"> </w:t>
      </w:r>
      <w:bookmarkEnd w:id="64"/>
    </w:p>
    <w:p w14:paraId="0781565F" w14:textId="2A732A47" w:rsidR="00673F7E" w:rsidRDefault="00D64C6C" w:rsidP="000144C9">
      <w:pPr>
        <w:pStyle w:val="AllText"/>
      </w:pPr>
      <w:r>
        <w:t xml:space="preserve"> </w:t>
      </w:r>
      <w:r w:rsidR="007A79FD">
        <w:t xml:space="preserve">Over recent years IoT devices have been </w:t>
      </w:r>
      <w:r w:rsidR="00DF621A">
        <w:t xml:space="preserve">one of the leading </w:t>
      </w:r>
      <w:r w:rsidR="00392C54">
        <w:t>topics</w:t>
      </w:r>
      <w:r w:rsidR="006E1B84">
        <w:t xml:space="preserve"> in technology.</w:t>
      </w:r>
      <w:r w:rsidR="009B6C90">
        <w:t xml:space="preserve"> As studies show </w:t>
      </w:r>
      <w:r w:rsidR="001B3950">
        <w:t xml:space="preserve">IoT devices </w:t>
      </w:r>
      <w:r w:rsidR="00A05D39">
        <w:t>are gaining more and more popularity as time goes on. W</w:t>
      </w:r>
      <w:r w:rsidR="00991083">
        <w:t xml:space="preserve">e can safely assume IoT devices will become a norm in society. </w:t>
      </w:r>
      <w:r w:rsidR="00A468C2">
        <w:t>In November of 2014, Amazon announced the release of the Amazon Echo,</w:t>
      </w:r>
      <w:r w:rsidR="00A1302F">
        <w:t xml:space="preserve"> the smart speaker with Amazon Alexa built in. </w:t>
      </w:r>
      <w:r w:rsidR="00F95E20">
        <w:t xml:space="preserve">Because the Echo </w:t>
      </w:r>
      <w:r w:rsidR="00644D3B">
        <w:t>has no screen, the device is solely reliant on speech to operate. This</w:t>
      </w:r>
      <w:r w:rsidR="00427145">
        <w:t xml:space="preserve"> made Amazon</w:t>
      </w:r>
      <w:r w:rsidR="00D924A0">
        <w:t xml:space="preserve"> increase their experience in machine learning as well as </w:t>
      </w:r>
      <w:r w:rsidR="000D0300">
        <w:t xml:space="preserve">artificial intelligence </w:t>
      </w:r>
      <w:r w:rsidR="007D1092">
        <w:t xml:space="preserve">to make the </w:t>
      </w:r>
      <w:r w:rsidR="00DA6A06">
        <w:t xml:space="preserve">product as efficient as possible. </w:t>
      </w:r>
      <w:r w:rsidR="002976E7">
        <w:t>Fast forward to today, Amazon</w:t>
      </w:r>
      <w:r w:rsidR="00C912CA">
        <w:t xml:space="preserve">’s Alexa </w:t>
      </w:r>
      <w:r w:rsidR="00101557">
        <w:t xml:space="preserve">has become the primary interface for household smart devices across the </w:t>
      </w:r>
      <w:r w:rsidR="00F20A16">
        <w:t xml:space="preserve">nation. </w:t>
      </w:r>
      <w:r w:rsidR="008E26C6">
        <w:t xml:space="preserve">Amazon has built the necessary API’s (Application Program </w:t>
      </w:r>
      <w:r w:rsidR="00F739AE">
        <w:t xml:space="preserve">Interface) </w:t>
      </w:r>
      <w:r w:rsidR="00B354F7">
        <w:t>to allow those who are selling their own devices to connect their creations to the Alexa service.</w:t>
      </w:r>
      <w:r w:rsidR="00BE334D">
        <w:t xml:space="preserve"> These can range from lighting, outlets, </w:t>
      </w:r>
      <w:r w:rsidR="002E0C39">
        <w:t xml:space="preserve">fans, thermostats, security, and more. </w:t>
      </w:r>
    </w:p>
    <w:p w14:paraId="3D63575B" w14:textId="67D250F0" w:rsidR="00181717" w:rsidRDefault="00430D3C" w:rsidP="000144C9">
      <w:pPr>
        <w:pStyle w:val="AllText"/>
      </w:pPr>
      <w:r>
        <w:t xml:space="preserve">For </w:t>
      </w:r>
      <w:r w:rsidR="00F6744F">
        <w:t>this</w:t>
      </w:r>
      <w:r>
        <w:t xml:space="preserve"> project, </w:t>
      </w:r>
      <w:r w:rsidR="009C3CDF">
        <w:t xml:space="preserve">the </w:t>
      </w:r>
      <w:r>
        <w:t>us</w:t>
      </w:r>
      <w:r w:rsidR="009C3CDF">
        <w:t>e</w:t>
      </w:r>
      <w:r>
        <w:t xml:space="preserve"> </w:t>
      </w:r>
      <w:r w:rsidR="009C3CDF">
        <w:t>of</w:t>
      </w:r>
      <w:r>
        <w:t xml:space="preserve"> Alexa </w:t>
      </w:r>
      <w:r w:rsidR="0061682B">
        <w:t>Voice S</w:t>
      </w:r>
      <w:r>
        <w:t>ervices</w:t>
      </w:r>
      <w:r w:rsidR="0061682B">
        <w:t xml:space="preserve"> (AVS)</w:t>
      </w:r>
      <w:r>
        <w:t xml:space="preserve"> and </w:t>
      </w:r>
      <w:r w:rsidR="008D14C0">
        <w:t>IoT devices</w:t>
      </w:r>
      <w:r w:rsidR="009C3CDF">
        <w:t xml:space="preserve"> will be used</w:t>
      </w:r>
      <w:r w:rsidR="008D14C0">
        <w:t xml:space="preserve"> to </w:t>
      </w:r>
      <w:r w:rsidR="001A70ED">
        <w:t xml:space="preserve">develop a system for </w:t>
      </w:r>
      <w:r w:rsidR="000163CD">
        <w:t xml:space="preserve">home automation using </w:t>
      </w:r>
      <w:r w:rsidR="007B7BEE">
        <w:t xml:space="preserve">the voice recognition capability of Alexa. </w:t>
      </w:r>
      <w:r w:rsidR="0073570D">
        <w:t xml:space="preserve">This would be extremely beneficial to those who are disabled still living at home as this creates </w:t>
      </w:r>
      <w:r w:rsidR="004B1A1C">
        <w:t xml:space="preserve">an easier way of life. </w:t>
      </w:r>
      <w:r w:rsidR="0055066A">
        <w:t xml:space="preserve">Small tasks that we </w:t>
      </w:r>
      <w:r w:rsidR="004126CD">
        <w:t xml:space="preserve">do </w:t>
      </w:r>
      <w:r w:rsidR="001E4D21">
        <w:t>every day</w:t>
      </w:r>
      <w:r w:rsidR="004126CD">
        <w:t xml:space="preserve"> that require </w:t>
      </w:r>
      <w:r w:rsidR="00307F2C">
        <w:t xml:space="preserve">human interaction such as switching </w:t>
      </w:r>
      <w:r w:rsidR="00427145">
        <w:t xml:space="preserve">the </w:t>
      </w:r>
      <w:r w:rsidR="00307F2C">
        <w:t xml:space="preserve">light on and </w:t>
      </w:r>
      <w:r w:rsidR="00747AB4">
        <w:t>off or</w:t>
      </w:r>
      <w:r w:rsidR="00307F2C">
        <w:t xml:space="preserve"> </w:t>
      </w:r>
      <w:r w:rsidR="00695853">
        <w:t>hav</w:t>
      </w:r>
      <w:r w:rsidR="00747AB4">
        <w:t>ing to change the channel on the television</w:t>
      </w:r>
      <w:r w:rsidR="001954E3">
        <w:t xml:space="preserve"> would be eliminated thanks to the </w:t>
      </w:r>
      <w:r w:rsidR="001A43C7">
        <w:t xml:space="preserve">capability of the Alexa. </w:t>
      </w:r>
      <w:r w:rsidR="003C55E0">
        <w:t xml:space="preserve">Those individuals with </w:t>
      </w:r>
      <w:r w:rsidR="00D10CFF">
        <w:t xml:space="preserve">disabilities such as cerebral palsy or rheumatoid arthritis can feel </w:t>
      </w:r>
      <w:r w:rsidR="006F6CEE">
        <w:t>more comfortable in their homes</w:t>
      </w:r>
      <w:r w:rsidR="00043DE9">
        <w:t xml:space="preserve"> </w:t>
      </w:r>
      <w:r w:rsidR="00A42A46">
        <w:t xml:space="preserve">since the need </w:t>
      </w:r>
      <w:r w:rsidR="00427145">
        <w:t>for</w:t>
      </w:r>
      <w:r w:rsidR="00A42A46">
        <w:t xml:space="preserve"> assistance for some everyday tasks can be reduced. </w:t>
      </w:r>
      <w:r w:rsidR="009823AC">
        <w:t>Karin Willison</w:t>
      </w:r>
      <w:r w:rsidR="00BF7C1B">
        <w:t>, a</w:t>
      </w:r>
      <w:r w:rsidR="009823AC">
        <w:t xml:space="preserve"> woman with cerebral pa</w:t>
      </w:r>
      <w:r w:rsidR="00B73E28">
        <w:t>lsy</w:t>
      </w:r>
      <w:r w:rsidR="00BF7C1B">
        <w:t xml:space="preserve">, </w:t>
      </w:r>
      <w:r w:rsidR="00771CF0">
        <w:t xml:space="preserve">conducted a survey for </w:t>
      </w:r>
      <w:r w:rsidR="00BC29D4">
        <w:t>disabled individuals</w:t>
      </w:r>
      <w:r w:rsidR="001A7EAC">
        <w:t xml:space="preserve"> and smart home devices. </w:t>
      </w:r>
      <w:r w:rsidR="00C10A5B">
        <w:t>According to this survey, s</w:t>
      </w:r>
      <w:r w:rsidR="00004110">
        <w:t xml:space="preserve">mart thermostats and lights </w:t>
      </w:r>
      <w:r w:rsidR="00E25746">
        <w:t>were</w:t>
      </w:r>
      <w:r w:rsidR="00855DDD">
        <w:t xml:space="preserve"> some devices among several devices listed that can potentially be an added benefit in the daily lives of those who have </w:t>
      </w:r>
      <w:r w:rsidR="00EA6372">
        <w:t xml:space="preserve">a </w:t>
      </w:r>
      <w:r w:rsidR="001E4D21">
        <w:t>disability</w:t>
      </w:r>
      <w:r w:rsidR="004D0B8F">
        <w:t xml:space="preserve">. </w:t>
      </w:r>
      <w:r w:rsidR="00521345">
        <w:t xml:space="preserve">However, one downside to these devices is the cost. </w:t>
      </w:r>
      <w:r w:rsidR="00713CCA">
        <w:t xml:space="preserve">The nest smart thermostat </w:t>
      </w:r>
      <w:r w:rsidR="00272D43">
        <w:t xml:space="preserve">can cost </w:t>
      </w:r>
      <w:r w:rsidR="00B9035A">
        <w:t xml:space="preserve">an </w:t>
      </w:r>
      <w:r w:rsidR="00272D43">
        <w:t xml:space="preserve">upward of </w:t>
      </w:r>
      <w:r w:rsidR="00B9035A">
        <w:t xml:space="preserve">$249. </w:t>
      </w:r>
      <w:r w:rsidR="00FF7823">
        <w:t>Phillips smart light kit can cost around $69.99</w:t>
      </w:r>
      <w:r w:rsidR="00C912C8">
        <w:t xml:space="preserve">. </w:t>
      </w:r>
      <w:r w:rsidR="00444393">
        <w:t xml:space="preserve">Common household thermostats can </w:t>
      </w:r>
      <w:r w:rsidR="007C7914">
        <w:t xml:space="preserve">range </w:t>
      </w:r>
      <w:r w:rsidR="00E22A36">
        <w:t>from</w:t>
      </w:r>
      <w:r w:rsidR="007C7914">
        <w:t xml:space="preserve"> $35-$60, which is almost a </w:t>
      </w:r>
      <w:r w:rsidR="002A3D82">
        <w:t xml:space="preserve">$190 difference. </w:t>
      </w:r>
      <w:r w:rsidR="006754B9">
        <w:t xml:space="preserve">A 2-pack of 60-Watt bulbs can cost $2 at Home Depot. </w:t>
      </w:r>
      <w:r w:rsidR="00677095">
        <w:t xml:space="preserve">Though these smart products on the market come with </w:t>
      </w:r>
      <w:proofErr w:type="gramStart"/>
      <w:r w:rsidR="00E34918">
        <w:t xml:space="preserve">a large </w:t>
      </w:r>
      <w:r w:rsidR="00566ADE">
        <w:t>number</w:t>
      </w:r>
      <w:r w:rsidR="00E34918">
        <w:t xml:space="preserve"> of</w:t>
      </w:r>
      <w:proofErr w:type="gramEnd"/>
      <w:r w:rsidR="00E34918">
        <w:t xml:space="preserve"> added features</w:t>
      </w:r>
      <w:r w:rsidR="00D40204">
        <w:t>,</w:t>
      </w:r>
      <w:r w:rsidR="00342175">
        <w:t xml:space="preserve"> </w:t>
      </w:r>
      <w:r w:rsidR="00CE1581">
        <w:t>Digital Trends</w:t>
      </w:r>
      <w:r w:rsidR="005D5A68">
        <w:t xml:space="preserve"> </w:t>
      </w:r>
      <w:r w:rsidR="00CE1581">
        <w:t xml:space="preserve">shows that only 10% of the people </w:t>
      </w:r>
      <w:r w:rsidR="003F74FF">
        <w:t>surve</w:t>
      </w:r>
      <w:r w:rsidR="004C0A1A">
        <w:t xml:space="preserve">yed actually owned smart </w:t>
      </w:r>
      <w:r w:rsidR="002074BC">
        <w:t>lightbulbs</w:t>
      </w:r>
      <w:r w:rsidR="00C94A96">
        <w:t xml:space="preserve"> while </w:t>
      </w:r>
      <w:r w:rsidR="00243570">
        <w:t xml:space="preserve">62% of </w:t>
      </w:r>
      <w:r w:rsidR="001B2F5C">
        <w:t>them were previously aware of the technology.</w:t>
      </w:r>
      <w:r w:rsidR="00DE3AAC">
        <w:t xml:space="preserve"> </w:t>
      </w:r>
      <w:r w:rsidR="009C00F8">
        <w:t xml:space="preserve">Cost can play a </w:t>
      </w:r>
      <w:r w:rsidR="00013ABD">
        <w:t xml:space="preserve">great role in the decision people make </w:t>
      </w:r>
      <w:r w:rsidR="00861AD9">
        <w:t xml:space="preserve">in purchasing </w:t>
      </w:r>
      <w:r w:rsidR="00310848">
        <w:t>new technology</w:t>
      </w:r>
      <w:r w:rsidR="004E13D8">
        <w:t xml:space="preserve">. </w:t>
      </w:r>
    </w:p>
    <w:p w14:paraId="1821A286" w14:textId="48B4FD5E" w:rsidR="003D6925" w:rsidRDefault="00343EC6" w:rsidP="000144C9">
      <w:pPr>
        <w:pStyle w:val="AllText"/>
      </w:pPr>
      <w:r>
        <w:t xml:space="preserve">The purpose of this project is to develop a system that </w:t>
      </w:r>
      <w:r w:rsidR="00BA3C85">
        <w:t>shares similar functionality as the current products on the market at a much lower cost</w:t>
      </w:r>
      <w:r w:rsidR="009579DC">
        <w:t xml:space="preserve"> as well as a system </w:t>
      </w:r>
      <w:r w:rsidR="005D3CD2">
        <w:t>for those individuals who are</w:t>
      </w:r>
      <w:r w:rsidR="009579DC">
        <w:t xml:space="preserve"> disabled </w:t>
      </w:r>
      <w:r w:rsidR="004E4239">
        <w:t>who can benefit from an inexpensive product.</w:t>
      </w:r>
      <w:r w:rsidR="00BA3C85">
        <w:t xml:space="preserve"> </w:t>
      </w:r>
      <w:r w:rsidR="00757454">
        <w:t>As previously stated, there are devices on the market that will accomplish similar tasks as our system</w:t>
      </w:r>
      <w:r w:rsidR="00960FAE">
        <w:t>.</w:t>
      </w:r>
      <w:r w:rsidR="003932E8">
        <w:t xml:space="preserve"> </w:t>
      </w:r>
      <w:r w:rsidR="00E275CC">
        <w:t>However, from a financial standpoint, these products will have a greater cost compared to the cost of our system.</w:t>
      </w:r>
    </w:p>
    <w:p w14:paraId="41CBDE38" w14:textId="03C8D377" w:rsidR="00B12FA1" w:rsidRDefault="00B63CCC">
      <w:pPr>
        <w:jc w:val="left"/>
        <w:rPr>
          <w:kern w:val="16"/>
          <w:sz w:val="24"/>
          <w:szCs w:val="22"/>
        </w:rPr>
      </w:pPr>
      <w:r>
        <w:br w:type="page"/>
      </w:r>
    </w:p>
    <w:p w14:paraId="46965557" w14:textId="6B97F52A" w:rsidR="00AB031C" w:rsidRPr="00407596" w:rsidRDefault="00AB031C" w:rsidP="00B64224">
      <w:pPr>
        <w:pStyle w:val="Heading2"/>
        <w:numPr>
          <w:ilvl w:val="1"/>
          <w:numId w:val="22"/>
        </w:numPr>
      </w:pPr>
      <w:bookmarkStart w:id="65" w:name="_Toc531038836"/>
      <w:bookmarkStart w:id="66" w:name="_Toc531049086"/>
      <w:bookmarkStart w:id="67" w:name="_Toc531441772"/>
      <w:bookmarkStart w:id="68" w:name="_Toc531465131"/>
      <w:bookmarkStart w:id="69" w:name="_Toc6246853"/>
      <w:bookmarkStart w:id="70" w:name="_Toc6502001"/>
      <w:bookmarkStart w:id="71" w:name="_Toc7114471"/>
      <w:bookmarkStart w:id="72" w:name="_Toc7616816"/>
      <w:bookmarkStart w:id="73" w:name="_Toc7617309"/>
      <w:r w:rsidRPr="00407596">
        <w:rPr>
          <w:rFonts w:hint="eastAsia"/>
        </w:rPr>
        <w:lastRenderedPageBreak/>
        <w:t>Objective</w:t>
      </w:r>
      <w:bookmarkEnd w:id="65"/>
      <w:bookmarkEnd w:id="66"/>
      <w:bookmarkEnd w:id="67"/>
      <w:bookmarkEnd w:id="68"/>
      <w:bookmarkEnd w:id="69"/>
      <w:bookmarkEnd w:id="70"/>
      <w:bookmarkEnd w:id="71"/>
      <w:bookmarkEnd w:id="72"/>
      <w:bookmarkEnd w:id="73"/>
    </w:p>
    <w:p w14:paraId="20D2C623" w14:textId="7ACE9F48" w:rsidR="00407596" w:rsidRDefault="001C7A86" w:rsidP="000144C9">
      <w:pPr>
        <w:pStyle w:val="AllText"/>
      </w:pPr>
      <w:r w:rsidRPr="001C7A86">
        <w:t xml:space="preserve">The objective of this </w:t>
      </w:r>
      <w:r w:rsidR="00F31886">
        <w:t>project</w:t>
      </w:r>
      <w:r w:rsidRPr="001C7A86">
        <w:t xml:space="preserve"> is to design a voice-controlled system</w:t>
      </w:r>
      <w:r w:rsidR="00024410">
        <w:t xml:space="preserve"> </w:t>
      </w:r>
      <w:r w:rsidR="00D264E9" w:rsidRPr="001C7A86">
        <w:t>that will allow a user to control appliances with spoken commands</w:t>
      </w:r>
      <w:r w:rsidR="00D264E9">
        <w:t xml:space="preserve"> </w:t>
      </w:r>
      <w:r w:rsidR="00E22A36">
        <w:t>as well as an</w:t>
      </w:r>
      <w:r w:rsidR="00024410">
        <w:t xml:space="preserve"> </w:t>
      </w:r>
      <w:r w:rsidR="00BF3318">
        <w:t xml:space="preserve">open/close </w:t>
      </w:r>
      <w:r w:rsidR="00E22A36">
        <w:t>detection</w:t>
      </w:r>
      <w:r w:rsidR="00BF3318">
        <w:t xml:space="preserve"> system</w:t>
      </w:r>
      <w:r w:rsidRPr="001C7A86">
        <w:t> </w:t>
      </w:r>
      <w:r w:rsidR="00D264E9">
        <w:t xml:space="preserve">that </w:t>
      </w:r>
      <w:r w:rsidR="00CD7C80">
        <w:t xml:space="preserve">will notify </w:t>
      </w:r>
      <w:r w:rsidR="008850B5">
        <w:t xml:space="preserve">a </w:t>
      </w:r>
      <w:r w:rsidR="00CD7C80">
        <w:t>user</w:t>
      </w:r>
      <w:r w:rsidR="00F90298">
        <w:t xml:space="preserve"> </w:t>
      </w:r>
      <w:r w:rsidR="008850B5">
        <w:t xml:space="preserve">if </w:t>
      </w:r>
      <w:r w:rsidR="00E22A36">
        <w:t xml:space="preserve">the </w:t>
      </w:r>
      <w:r w:rsidR="008850B5">
        <w:t>door</w:t>
      </w:r>
      <w:r w:rsidR="00E22A36">
        <w:t>, window, etc.</w:t>
      </w:r>
      <w:r w:rsidR="008850B5">
        <w:t xml:space="preserve"> is open</w:t>
      </w:r>
      <w:r>
        <w:t xml:space="preserve">. </w:t>
      </w:r>
      <w:r w:rsidR="00452602">
        <w:t>Those appliances will be the television, light, and temperature.</w:t>
      </w:r>
    </w:p>
    <w:p w14:paraId="546EE64D" w14:textId="319CE8B3" w:rsidR="00407596" w:rsidRDefault="00407596" w:rsidP="00B64224">
      <w:pPr>
        <w:pStyle w:val="Heading2"/>
        <w:numPr>
          <w:ilvl w:val="1"/>
          <w:numId w:val="22"/>
        </w:numPr>
      </w:pPr>
      <w:bookmarkStart w:id="74" w:name="_Toc531038837"/>
      <w:bookmarkStart w:id="75" w:name="_Toc531049087"/>
      <w:bookmarkStart w:id="76" w:name="_Toc531441773"/>
      <w:bookmarkStart w:id="77" w:name="_Toc531465132"/>
      <w:bookmarkStart w:id="78" w:name="_Toc6246854"/>
      <w:bookmarkStart w:id="79" w:name="_Toc6502002"/>
      <w:bookmarkStart w:id="80" w:name="_Toc7114472"/>
      <w:bookmarkStart w:id="81" w:name="_Toc7616817"/>
      <w:bookmarkStart w:id="82" w:name="_Toc7617310"/>
      <w:r w:rsidRPr="00407596">
        <w:rPr>
          <w:rFonts w:hint="eastAsia"/>
        </w:rPr>
        <w:t>Design Requirements</w:t>
      </w:r>
      <w:bookmarkEnd w:id="74"/>
      <w:bookmarkEnd w:id="75"/>
      <w:bookmarkEnd w:id="76"/>
      <w:bookmarkEnd w:id="77"/>
      <w:bookmarkEnd w:id="78"/>
      <w:bookmarkEnd w:id="79"/>
      <w:bookmarkEnd w:id="80"/>
      <w:bookmarkEnd w:id="81"/>
      <w:bookmarkEnd w:id="82"/>
    </w:p>
    <w:p w14:paraId="55A91519" w14:textId="196CD938" w:rsidR="00C21A08" w:rsidRDefault="004014D3" w:rsidP="00B64224">
      <w:pPr>
        <w:pStyle w:val="Numbered"/>
        <w:numPr>
          <w:ilvl w:val="0"/>
          <w:numId w:val="19"/>
        </w:numPr>
      </w:pPr>
      <w:r>
        <w:t>Will</w:t>
      </w:r>
      <w:r w:rsidR="003E7A54">
        <w:t xml:space="preserve"> show</w:t>
      </w:r>
      <w:r w:rsidR="008C0331">
        <w:t xml:space="preserve"> current &amp; target temperature, heat, cool and fan for temperature control</w:t>
      </w:r>
      <w:r w:rsidR="0083677B">
        <w:t>.</w:t>
      </w:r>
    </w:p>
    <w:p w14:paraId="1A4F940E" w14:textId="77777777" w:rsidR="0081604A" w:rsidRDefault="0081604A" w:rsidP="0081604A">
      <w:pPr>
        <w:pStyle w:val="Numbered"/>
        <w:numPr>
          <w:ilvl w:val="0"/>
          <w:numId w:val="19"/>
        </w:numPr>
      </w:pPr>
      <w:r>
        <w:t>Temperature will be controlled by voice.</w:t>
      </w:r>
    </w:p>
    <w:p w14:paraId="10A9E9FA" w14:textId="77777777" w:rsidR="0081604A" w:rsidRDefault="0081604A" w:rsidP="0081604A">
      <w:pPr>
        <w:pStyle w:val="Numbered"/>
        <w:numPr>
          <w:ilvl w:val="0"/>
          <w:numId w:val="19"/>
        </w:numPr>
      </w:pPr>
      <w:r>
        <w:t>Television will be controlled by voice.</w:t>
      </w:r>
    </w:p>
    <w:p w14:paraId="208DEDD1" w14:textId="2846D5BC" w:rsidR="007840A1" w:rsidRDefault="009C070C" w:rsidP="00B64224">
      <w:pPr>
        <w:pStyle w:val="Numbered"/>
        <w:numPr>
          <w:ilvl w:val="0"/>
          <w:numId w:val="19"/>
        </w:numPr>
      </w:pPr>
      <w:r>
        <w:t>Stand-alone l</w:t>
      </w:r>
      <w:r w:rsidR="004014D3">
        <w:t>ights</w:t>
      </w:r>
      <w:r w:rsidR="00005F49">
        <w:t xml:space="preserve"> wil</w:t>
      </w:r>
      <w:r w:rsidR="004014D3">
        <w:t xml:space="preserve">l be </w:t>
      </w:r>
      <w:r w:rsidR="00FD0E8F">
        <w:t>controlled by voice</w:t>
      </w:r>
      <w:r w:rsidR="0083677B">
        <w:t>.</w:t>
      </w:r>
    </w:p>
    <w:p w14:paraId="0D29E64A" w14:textId="71B784F8" w:rsidR="00941F15" w:rsidRDefault="003A65F8" w:rsidP="00B64224">
      <w:pPr>
        <w:pStyle w:val="Numbered"/>
        <w:numPr>
          <w:ilvl w:val="0"/>
          <w:numId w:val="19"/>
        </w:numPr>
      </w:pPr>
      <w:r>
        <w:t>User will be notified if front door is open</w:t>
      </w:r>
      <w:r w:rsidR="00520AC3">
        <w:t>ed</w:t>
      </w:r>
      <w:r>
        <w:t>.</w:t>
      </w:r>
    </w:p>
    <w:p w14:paraId="26AAE968" w14:textId="5FC5EF5F" w:rsidR="003103B1" w:rsidRPr="00407596" w:rsidRDefault="00407596" w:rsidP="00B64224">
      <w:pPr>
        <w:pStyle w:val="Heading2"/>
        <w:numPr>
          <w:ilvl w:val="1"/>
          <w:numId w:val="22"/>
        </w:numPr>
      </w:pPr>
      <w:bookmarkStart w:id="83" w:name="_Toc531038838"/>
      <w:bookmarkStart w:id="84" w:name="_Toc531049088"/>
      <w:bookmarkStart w:id="85" w:name="_Toc531441774"/>
      <w:bookmarkStart w:id="86" w:name="_Toc531465133"/>
      <w:bookmarkStart w:id="87" w:name="_Toc6246855"/>
      <w:bookmarkStart w:id="88" w:name="_Toc6502003"/>
      <w:bookmarkStart w:id="89" w:name="_Toc7114473"/>
      <w:bookmarkStart w:id="90" w:name="_Toc7616818"/>
      <w:bookmarkStart w:id="91" w:name="_Toc7617311"/>
      <w:r w:rsidRPr="00407596">
        <w:rPr>
          <w:rFonts w:hint="eastAsia"/>
        </w:rPr>
        <w:t>Design Constraints</w:t>
      </w:r>
      <w:bookmarkEnd w:id="83"/>
      <w:bookmarkEnd w:id="84"/>
      <w:bookmarkEnd w:id="85"/>
      <w:bookmarkEnd w:id="86"/>
      <w:bookmarkEnd w:id="87"/>
      <w:bookmarkEnd w:id="88"/>
      <w:bookmarkEnd w:id="89"/>
      <w:bookmarkEnd w:id="90"/>
      <w:bookmarkEnd w:id="91"/>
    </w:p>
    <w:p w14:paraId="340D08BA" w14:textId="41B21990" w:rsidR="006D02B9" w:rsidRDefault="006D02B9" w:rsidP="00B64224">
      <w:pPr>
        <w:pStyle w:val="AllText"/>
        <w:numPr>
          <w:ilvl w:val="0"/>
          <w:numId w:val="21"/>
        </w:numPr>
      </w:pPr>
      <w:r>
        <w:t xml:space="preserve">Internet connectivity is </w:t>
      </w:r>
      <w:r w:rsidR="00B54EDD">
        <w:t>required</w:t>
      </w:r>
      <w:r>
        <w:t xml:space="preserve"> due to </w:t>
      </w:r>
      <w:r w:rsidR="00427145">
        <w:t xml:space="preserve">the </w:t>
      </w:r>
      <w:r>
        <w:t>fact of the use of IoT devices in this project</w:t>
      </w:r>
    </w:p>
    <w:p w14:paraId="2E57A9D3" w14:textId="0996F2FD" w:rsidR="006A6C8F" w:rsidRDefault="00CB51B3" w:rsidP="00B64224">
      <w:pPr>
        <w:pStyle w:val="AllText"/>
        <w:numPr>
          <w:ilvl w:val="0"/>
          <w:numId w:val="21"/>
        </w:numPr>
      </w:pPr>
      <w:r>
        <w:t>$</w:t>
      </w:r>
      <w:r w:rsidR="00BF3318">
        <w:t>250</w:t>
      </w:r>
      <w:r>
        <w:t xml:space="preserve"> b</w:t>
      </w:r>
      <w:r w:rsidR="007E61CE">
        <w:t>udget</w:t>
      </w:r>
    </w:p>
    <w:p w14:paraId="1A8C570D" w14:textId="5F82221C" w:rsidR="00137A1E" w:rsidRDefault="00137A1E" w:rsidP="00B64224">
      <w:pPr>
        <w:pStyle w:val="Numbered"/>
        <w:numPr>
          <w:ilvl w:val="0"/>
          <w:numId w:val="21"/>
        </w:numPr>
      </w:pPr>
      <w:bookmarkStart w:id="92" w:name="_Toc531441556"/>
      <w:bookmarkStart w:id="93" w:name="_Toc531441634"/>
      <w:bookmarkStart w:id="94" w:name="_Toc531441775"/>
      <w:bookmarkStart w:id="95" w:name="_Toc531447197"/>
      <w:bookmarkStart w:id="96" w:name="_Toc531441711"/>
      <w:bookmarkStart w:id="97" w:name="_Toc531441996"/>
      <w:bookmarkStart w:id="98" w:name="_Toc531442310"/>
      <w:bookmarkStart w:id="99" w:name="_Toc531442594"/>
      <w:bookmarkStart w:id="100" w:name="_Toc531442914"/>
      <w:bookmarkStart w:id="101" w:name="_Toc531443195"/>
      <w:bookmarkStart w:id="102" w:name="_Toc531443527"/>
      <w:bookmarkStart w:id="103" w:name="_Toc531443844"/>
      <w:bookmarkStart w:id="104" w:name="_Toc531444128"/>
      <w:bookmarkStart w:id="105" w:name="_Toc531447437"/>
      <w:bookmarkStart w:id="106" w:name="_Toc531458539"/>
      <w:bookmarkStart w:id="107" w:name="_Toc531460628"/>
      <w:bookmarkStart w:id="108" w:name="_Toc531460937"/>
      <w:bookmarkStart w:id="109" w:name="_Toc531461228"/>
      <w:bookmarkStart w:id="110" w:name="_Toc531461540"/>
      <w:bookmarkStart w:id="111" w:name="_Toc531461856"/>
      <w:bookmarkStart w:id="112" w:name="_Toc531462141"/>
      <w:bookmarkStart w:id="113" w:name="_Toc531462469"/>
      <w:bookmarkStart w:id="114" w:name="_Toc531462746"/>
      <w:bookmarkStart w:id="115" w:name="_Toc531463041"/>
      <w:bookmarkStart w:id="116" w:name="_Toc531463360"/>
      <w:bookmarkStart w:id="117" w:name="_Toc531463651"/>
      <w:bookmarkStart w:id="118" w:name="_Toc531463953"/>
      <w:bookmarkStart w:id="119" w:name="_Toc531464233"/>
      <w:bookmarkStart w:id="120" w:name="_Toc531464537"/>
      <w:bookmarkStart w:id="121" w:name="_Toc531464856"/>
      <w:bookmarkStart w:id="122" w:name="_Toc531465134"/>
      <w:bookmarkStart w:id="123" w:name="_Toc531528288"/>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r>
        <w:t>Will use AVS (Alexa Voice Services) for voice control capability.</w:t>
      </w:r>
    </w:p>
    <w:p w14:paraId="63497B79" w14:textId="77777777" w:rsidR="005F7EA0" w:rsidRPr="00324F81" w:rsidRDefault="005F7EA0" w:rsidP="00B64224">
      <w:pPr>
        <w:pStyle w:val="ListParagraph"/>
        <w:numPr>
          <w:ilvl w:val="0"/>
          <w:numId w:val="23"/>
        </w:numPr>
        <w:tabs>
          <w:tab w:val="left" w:pos="720"/>
        </w:tabs>
        <w:spacing w:before="0"/>
        <w:jc w:val="both"/>
        <w:rPr>
          <w:iCs/>
          <w:noProof/>
          <w:vanish/>
          <w:kern w:val="2"/>
          <w:sz w:val="24"/>
          <w:szCs w:val="21"/>
        </w:rPr>
      </w:pPr>
      <w:bookmarkStart w:id="124" w:name="_Toc531730390"/>
      <w:bookmarkStart w:id="125" w:name="_Toc531730474"/>
      <w:bookmarkStart w:id="126" w:name="_Toc531955444"/>
      <w:bookmarkStart w:id="127" w:name="_Toc531955525"/>
      <w:bookmarkStart w:id="128" w:name="_Toc531957333"/>
      <w:bookmarkStart w:id="129" w:name="_Toc531958549"/>
      <w:bookmarkStart w:id="130" w:name="_Toc6227931"/>
      <w:bookmarkStart w:id="131" w:name="_Toc6230637"/>
      <w:bookmarkStart w:id="132" w:name="_Toc6230779"/>
      <w:bookmarkStart w:id="133" w:name="_Toc6230921"/>
      <w:bookmarkStart w:id="134" w:name="_Toc6231063"/>
      <w:bookmarkStart w:id="135" w:name="_Toc6231206"/>
      <w:bookmarkStart w:id="136" w:name="_Toc6232799"/>
      <w:bookmarkStart w:id="137" w:name="_Toc6236099"/>
      <w:bookmarkStart w:id="138" w:name="_Toc6236702"/>
      <w:bookmarkStart w:id="139" w:name="_Toc6236977"/>
      <w:bookmarkStart w:id="140" w:name="_Toc6237298"/>
      <w:bookmarkStart w:id="141" w:name="_Toc6237580"/>
      <w:bookmarkStart w:id="142" w:name="_Toc6237888"/>
      <w:bookmarkStart w:id="143" w:name="_Toc6238200"/>
      <w:bookmarkStart w:id="144" w:name="_Toc6238509"/>
      <w:bookmarkStart w:id="145" w:name="_Toc6238788"/>
      <w:bookmarkStart w:id="146" w:name="_Toc6239086"/>
      <w:bookmarkStart w:id="147" w:name="_Toc6239399"/>
      <w:bookmarkStart w:id="148" w:name="_Toc6239710"/>
      <w:bookmarkStart w:id="149" w:name="_Toc6239993"/>
      <w:bookmarkStart w:id="150" w:name="_Toc6240295"/>
      <w:bookmarkStart w:id="151" w:name="_Toc6240399"/>
      <w:bookmarkStart w:id="152" w:name="_Toc6240540"/>
      <w:bookmarkStart w:id="153" w:name="_Toc6240682"/>
      <w:bookmarkStart w:id="154" w:name="_Toc6240624"/>
      <w:bookmarkStart w:id="155" w:name="_Toc6241204"/>
      <w:bookmarkStart w:id="156" w:name="_Toc6241496"/>
      <w:bookmarkStart w:id="157" w:name="_Toc6241783"/>
      <w:bookmarkStart w:id="158" w:name="_Toc6242096"/>
      <w:bookmarkStart w:id="159" w:name="_Toc6242391"/>
      <w:bookmarkStart w:id="160" w:name="_Toc6242694"/>
      <w:bookmarkStart w:id="161" w:name="_Toc6243245"/>
      <w:bookmarkStart w:id="162" w:name="_Toc6243389"/>
      <w:bookmarkStart w:id="163" w:name="_Toc6243609"/>
      <w:bookmarkStart w:id="164" w:name="_Toc6243753"/>
      <w:bookmarkStart w:id="165" w:name="_Toc6243898"/>
      <w:bookmarkStart w:id="166" w:name="_Toc6244043"/>
      <w:bookmarkStart w:id="167" w:name="_Toc6246856"/>
      <w:bookmarkStart w:id="168" w:name="_Toc6247001"/>
      <w:bookmarkStart w:id="169" w:name="_Toc6308784"/>
      <w:bookmarkStart w:id="170" w:name="_Toc6321215"/>
      <w:bookmarkStart w:id="171" w:name="_Toc6485091"/>
      <w:bookmarkStart w:id="172" w:name="_Toc6487499"/>
      <w:bookmarkStart w:id="173" w:name="_Toc6501728"/>
      <w:bookmarkStart w:id="174" w:name="_Toc6501866"/>
      <w:bookmarkStart w:id="175" w:name="_Toc6502004"/>
      <w:bookmarkStart w:id="176" w:name="_Toc6502142"/>
      <w:bookmarkStart w:id="177" w:name="_Toc6502280"/>
      <w:bookmarkStart w:id="178" w:name="_Toc6952145"/>
      <w:bookmarkStart w:id="179" w:name="_Toc6954062"/>
      <w:bookmarkStart w:id="180" w:name="_Toc6954368"/>
      <w:bookmarkStart w:id="181" w:name="_Toc6954673"/>
      <w:bookmarkStart w:id="182" w:name="_Toc6954978"/>
      <w:bookmarkStart w:id="183" w:name="_Toc7017287"/>
      <w:bookmarkStart w:id="184" w:name="_Toc7017593"/>
      <w:bookmarkStart w:id="185" w:name="_Toc7017898"/>
      <w:bookmarkStart w:id="186" w:name="_Toc7112871"/>
      <w:bookmarkStart w:id="187" w:name="_Toc7113520"/>
      <w:bookmarkStart w:id="188" w:name="_Toc7113628"/>
      <w:bookmarkStart w:id="189" w:name="_Toc7114474"/>
      <w:bookmarkStart w:id="190" w:name="_Toc7516992"/>
      <w:bookmarkStart w:id="191" w:name="_Toc7517107"/>
      <w:bookmarkStart w:id="192" w:name="_Toc7609411"/>
      <w:bookmarkStart w:id="193" w:name="_Toc7616695"/>
      <w:bookmarkStart w:id="194" w:name="_Toc7616819"/>
      <w:bookmarkStart w:id="195" w:name="_Toc7616808"/>
      <w:bookmarkStart w:id="196" w:name="_Toc7617312"/>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1512C074" w14:textId="77777777" w:rsidR="005F7EA0" w:rsidRPr="00324F81" w:rsidRDefault="005F7EA0" w:rsidP="00B64224">
      <w:pPr>
        <w:pStyle w:val="ListParagraph"/>
        <w:numPr>
          <w:ilvl w:val="0"/>
          <w:numId w:val="23"/>
        </w:numPr>
        <w:tabs>
          <w:tab w:val="left" w:pos="720"/>
        </w:tabs>
        <w:spacing w:before="0"/>
        <w:jc w:val="both"/>
        <w:rPr>
          <w:iCs/>
          <w:noProof/>
          <w:vanish/>
          <w:kern w:val="2"/>
          <w:sz w:val="24"/>
          <w:szCs w:val="21"/>
        </w:rPr>
      </w:pPr>
      <w:bookmarkStart w:id="197" w:name="_Toc531441557"/>
      <w:bookmarkStart w:id="198" w:name="_Toc531441635"/>
      <w:bookmarkStart w:id="199" w:name="_Toc531441776"/>
      <w:bookmarkStart w:id="200" w:name="_Toc531447198"/>
      <w:bookmarkStart w:id="201" w:name="_Toc531441712"/>
      <w:bookmarkStart w:id="202" w:name="_Toc531441997"/>
      <w:bookmarkStart w:id="203" w:name="_Toc531442311"/>
      <w:bookmarkStart w:id="204" w:name="_Toc531442595"/>
      <w:bookmarkStart w:id="205" w:name="_Toc531442915"/>
      <w:bookmarkStart w:id="206" w:name="_Toc531443196"/>
      <w:bookmarkStart w:id="207" w:name="_Toc531443528"/>
      <w:bookmarkStart w:id="208" w:name="_Toc531443845"/>
      <w:bookmarkStart w:id="209" w:name="_Toc531444129"/>
      <w:bookmarkStart w:id="210" w:name="_Toc531447438"/>
      <w:bookmarkStart w:id="211" w:name="_Toc531458540"/>
      <w:bookmarkStart w:id="212" w:name="_Toc531460629"/>
      <w:bookmarkStart w:id="213" w:name="_Toc531460938"/>
      <w:bookmarkStart w:id="214" w:name="_Toc531461229"/>
      <w:bookmarkStart w:id="215" w:name="_Toc531461541"/>
      <w:bookmarkStart w:id="216" w:name="_Toc531461857"/>
      <w:bookmarkStart w:id="217" w:name="_Toc531462142"/>
      <w:bookmarkStart w:id="218" w:name="_Toc531462470"/>
      <w:bookmarkStart w:id="219" w:name="_Toc531462747"/>
      <w:bookmarkStart w:id="220" w:name="_Toc531463042"/>
      <w:bookmarkStart w:id="221" w:name="_Toc531463361"/>
      <w:bookmarkStart w:id="222" w:name="_Toc531463652"/>
      <w:bookmarkStart w:id="223" w:name="_Toc531463954"/>
      <w:bookmarkStart w:id="224" w:name="_Toc531464234"/>
      <w:bookmarkStart w:id="225" w:name="_Toc531464538"/>
      <w:bookmarkStart w:id="226" w:name="_Toc531464857"/>
      <w:bookmarkStart w:id="227" w:name="_Toc531465135"/>
      <w:bookmarkStart w:id="228" w:name="_Toc531528289"/>
      <w:bookmarkStart w:id="229" w:name="_Toc531730391"/>
      <w:bookmarkStart w:id="230" w:name="_Toc531730475"/>
      <w:bookmarkStart w:id="231" w:name="_Toc531955445"/>
      <w:bookmarkStart w:id="232" w:name="_Toc531955526"/>
      <w:bookmarkStart w:id="233" w:name="_Toc531957334"/>
      <w:bookmarkStart w:id="234" w:name="_Toc531958550"/>
      <w:bookmarkStart w:id="235" w:name="_Toc6227932"/>
      <w:bookmarkStart w:id="236" w:name="_Toc6230638"/>
      <w:bookmarkStart w:id="237" w:name="_Toc6230780"/>
      <w:bookmarkStart w:id="238" w:name="_Toc6230922"/>
      <w:bookmarkStart w:id="239" w:name="_Toc6231064"/>
      <w:bookmarkStart w:id="240" w:name="_Toc6231207"/>
      <w:bookmarkStart w:id="241" w:name="_Toc6232800"/>
      <w:bookmarkStart w:id="242" w:name="_Toc6236100"/>
      <w:bookmarkStart w:id="243" w:name="_Toc6236703"/>
      <w:bookmarkStart w:id="244" w:name="_Toc6236978"/>
      <w:bookmarkStart w:id="245" w:name="_Toc6237299"/>
      <w:bookmarkStart w:id="246" w:name="_Toc6237581"/>
      <w:bookmarkStart w:id="247" w:name="_Toc6237889"/>
      <w:bookmarkStart w:id="248" w:name="_Toc6238201"/>
      <w:bookmarkStart w:id="249" w:name="_Toc6238510"/>
      <w:bookmarkStart w:id="250" w:name="_Toc6238789"/>
      <w:bookmarkStart w:id="251" w:name="_Toc6239087"/>
      <w:bookmarkStart w:id="252" w:name="_Toc6239400"/>
      <w:bookmarkStart w:id="253" w:name="_Toc6239711"/>
      <w:bookmarkStart w:id="254" w:name="_Toc6239994"/>
      <w:bookmarkStart w:id="255" w:name="_Toc6240296"/>
      <w:bookmarkStart w:id="256" w:name="_Toc6240400"/>
      <w:bookmarkStart w:id="257" w:name="_Toc6240541"/>
      <w:bookmarkStart w:id="258" w:name="_Toc6240683"/>
      <w:bookmarkStart w:id="259" w:name="_Toc6240625"/>
      <w:bookmarkStart w:id="260" w:name="_Toc6241205"/>
      <w:bookmarkStart w:id="261" w:name="_Toc6241497"/>
      <w:bookmarkStart w:id="262" w:name="_Toc6241784"/>
      <w:bookmarkStart w:id="263" w:name="_Toc6242097"/>
      <w:bookmarkStart w:id="264" w:name="_Toc6242392"/>
      <w:bookmarkStart w:id="265" w:name="_Toc6242695"/>
      <w:bookmarkStart w:id="266" w:name="_Toc6243246"/>
      <w:bookmarkStart w:id="267" w:name="_Toc6243390"/>
      <w:bookmarkStart w:id="268" w:name="_Toc6243610"/>
      <w:bookmarkStart w:id="269" w:name="_Toc6243754"/>
      <w:bookmarkStart w:id="270" w:name="_Toc6243899"/>
      <w:bookmarkStart w:id="271" w:name="_Toc6244044"/>
      <w:bookmarkStart w:id="272" w:name="_Toc6246857"/>
      <w:bookmarkStart w:id="273" w:name="_Toc6247002"/>
      <w:bookmarkStart w:id="274" w:name="_Toc6308785"/>
      <w:bookmarkStart w:id="275" w:name="_Toc6321216"/>
      <w:bookmarkStart w:id="276" w:name="_Toc6485092"/>
      <w:bookmarkStart w:id="277" w:name="_Toc6487500"/>
      <w:bookmarkStart w:id="278" w:name="_Toc6501729"/>
      <w:bookmarkStart w:id="279" w:name="_Toc6501867"/>
      <w:bookmarkStart w:id="280" w:name="_Toc6502005"/>
      <w:bookmarkStart w:id="281" w:name="_Toc6502143"/>
      <w:bookmarkStart w:id="282" w:name="_Toc6502281"/>
      <w:bookmarkStart w:id="283" w:name="_Toc6952146"/>
      <w:bookmarkStart w:id="284" w:name="_Toc6954063"/>
      <w:bookmarkStart w:id="285" w:name="_Toc6954369"/>
      <w:bookmarkStart w:id="286" w:name="_Toc6954674"/>
      <w:bookmarkStart w:id="287" w:name="_Toc6954979"/>
      <w:bookmarkStart w:id="288" w:name="_Toc7017288"/>
      <w:bookmarkStart w:id="289" w:name="_Toc7017594"/>
      <w:bookmarkStart w:id="290" w:name="_Toc7017899"/>
      <w:bookmarkStart w:id="291" w:name="_Toc7112872"/>
      <w:bookmarkStart w:id="292" w:name="_Toc7113521"/>
      <w:bookmarkStart w:id="293" w:name="_Toc7113629"/>
      <w:bookmarkStart w:id="294" w:name="_Toc7114475"/>
      <w:bookmarkStart w:id="295" w:name="_Toc7516993"/>
      <w:bookmarkStart w:id="296" w:name="_Toc7517108"/>
      <w:bookmarkStart w:id="297" w:name="_Toc7609412"/>
      <w:bookmarkStart w:id="298" w:name="_Toc7616696"/>
      <w:bookmarkStart w:id="299" w:name="_Toc7616820"/>
      <w:bookmarkStart w:id="300" w:name="_Toc7616809"/>
      <w:bookmarkStart w:id="301" w:name="_Toc7617313"/>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00A19896" w14:textId="4EFA43F1" w:rsidR="00407596" w:rsidRDefault="00407596" w:rsidP="00B64224">
      <w:pPr>
        <w:pStyle w:val="Heading2"/>
        <w:numPr>
          <w:ilvl w:val="1"/>
          <w:numId w:val="22"/>
        </w:numPr>
      </w:pPr>
      <w:bookmarkStart w:id="302" w:name="_Toc531038839"/>
      <w:bookmarkStart w:id="303" w:name="_Toc531049089"/>
      <w:bookmarkStart w:id="304" w:name="_Toc531441777"/>
      <w:bookmarkStart w:id="305" w:name="_Toc531465136"/>
      <w:bookmarkStart w:id="306" w:name="_Toc6246858"/>
      <w:bookmarkStart w:id="307" w:name="_Toc6502006"/>
      <w:bookmarkStart w:id="308" w:name="_Toc7114476"/>
      <w:bookmarkStart w:id="309" w:name="_Toc7616821"/>
      <w:bookmarkStart w:id="310" w:name="_Toc7617314"/>
      <w:r w:rsidRPr="00407596">
        <w:rPr>
          <w:rFonts w:hint="eastAsia"/>
        </w:rPr>
        <w:t>Design Methods</w:t>
      </w:r>
      <w:bookmarkEnd w:id="302"/>
      <w:bookmarkEnd w:id="303"/>
      <w:bookmarkEnd w:id="304"/>
      <w:bookmarkEnd w:id="305"/>
      <w:bookmarkEnd w:id="306"/>
      <w:bookmarkEnd w:id="307"/>
      <w:bookmarkEnd w:id="308"/>
      <w:bookmarkEnd w:id="309"/>
      <w:bookmarkEnd w:id="310"/>
    </w:p>
    <w:p w14:paraId="720D495E" w14:textId="1292628F" w:rsidR="00494BD6" w:rsidRPr="00494BD6" w:rsidRDefault="00494BD6" w:rsidP="00494BD6">
      <w:pPr>
        <w:pStyle w:val="AllText"/>
      </w:pPr>
      <w:r>
        <w:fldChar w:fldCharType="begin"/>
      </w:r>
      <w:r>
        <w:instrText xml:space="preserve"> REF _Ref6480872 \h </w:instrText>
      </w:r>
      <w:r>
        <w:fldChar w:fldCharType="separate"/>
      </w:r>
      <w:r>
        <w:t xml:space="preserve">Fig. </w:t>
      </w:r>
      <w:r>
        <w:rPr>
          <w:noProof/>
        </w:rPr>
        <w:t>2</w:t>
      </w:r>
      <w:r>
        <w:fldChar w:fldCharType="end"/>
      </w:r>
      <w:r>
        <w:t xml:space="preserve"> below shows the design methods for this project.</w:t>
      </w:r>
    </w:p>
    <w:p w14:paraId="419AC389" w14:textId="7CB01F52" w:rsidR="00755EF2" w:rsidRDefault="00E45A2D" w:rsidP="00494BD6">
      <w:pPr>
        <w:pStyle w:val="Figure"/>
      </w:pPr>
      <w:r>
        <w:rPr>
          <w:noProof/>
        </w:rPr>
        <w:drawing>
          <wp:inline distT="0" distB="0" distL="0" distR="0" wp14:anchorId="5A38963F" wp14:editId="494A3912">
            <wp:extent cx="5486400" cy="3200400"/>
            <wp:effectExtent l="0" t="0" r="19050" b="0"/>
            <wp:docPr id="1953787270" name="Diagram 19537872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BAE75D8" w14:textId="4D7298BA" w:rsidR="00494BD6" w:rsidRDefault="00494BD6" w:rsidP="00494BD6">
      <w:pPr>
        <w:pStyle w:val="figurecaption"/>
      </w:pPr>
      <w:bookmarkStart w:id="311" w:name="_Ref6480872"/>
      <w:bookmarkStart w:id="312" w:name="_Toc6501952"/>
      <w:bookmarkStart w:id="313" w:name="_Toc6502228"/>
      <w:r>
        <w:t xml:space="preserve">Fig. </w:t>
      </w:r>
      <w:r>
        <w:fldChar w:fldCharType="begin"/>
      </w:r>
      <w:r>
        <w:instrText xml:space="preserve"> SEQ Fig. \* ARABIC </w:instrText>
      </w:r>
      <w:r>
        <w:fldChar w:fldCharType="separate"/>
      </w:r>
      <w:r>
        <w:t>2</w:t>
      </w:r>
      <w:r>
        <w:fldChar w:fldCharType="end"/>
      </w:r>
      <w:bookmarkEnd w:id="311"/>
      <w:r>
        <w:t xml:space="preserve"> Design Methods</w:t>
      </w:r>
      <w:bookmarkEnd w:id="312"/>
      <w:bookmarkEnd w:id="313"/>
      <w:r>
        <w:t xml:space="preserve"> </w:t>
      </w:r>
    </w:p>
    <w:p w14:paraId="3CBF7BF1" w14:textId="77777777" w:rsidR="006E1882" w:rsidRPr="006E1882" w:rsidRDefault="006E1882" w:rsidP="006E1882">
      <w:pPr>
        <w:pStyle w:val="ListParagraph"/>
        <w:numPr>
          <w:ilvl w:val="0"/>
          <w:numId w:val="26"/>
        </w:numPr>
        <w:tabs>
          <w:tab w:val="left" w:pos="450"/>
          <w:tab w:val="left" w:pos="900"/>
          <w:tab w:val="left" w:pos="1080"/>
        </w:tabs>
        <w:spacing w:before="0"/>
        <w:jc w:val="both"/>
        <w:rPr>
          <w:iCs/>
          <w:noProof/>
          <w:vanish/>
          <w:kern w:val="2"/>
          <w:sz w:val="24"/>
          <w:szCs w:val="21"/>
        </w:rPr>
      </w:pPr>
      <w:bookmarkStart w:id="314" w:name="_Toc7516995"/>
      <w:bookmarkStart w:id="315" w:name="_Toc7517110"/>
      <w:bookmarkStart w:id="316" w:name="_Toc7609414"/>
      <w:bookmarkStart w:id="317" w:name="_Toc7616822"/>
      <w:bookmarkStart w:id="318" w:name="_Toc7616924"/>
      <w:bookmarkStart w:id="319" w:name="_Toc7617315"/>
      <w:bookmarkEnd w:id="314"/>
      <w:bookmarkEnd w:id="315"/>
      <w:bookmarkEnd w:id="316"/>
      <w:bookmarkEnd w:id="317"/>
      <w:bookmarkEnd w:id="318"/>
      <w:bookmarkEnd w:id="319"/>
    </w:p>
    <w:p w14:paraId="5BDA743D" w14:textId="77777777" w:rsidR="006E1882" w:rsidRPr="006E1882" w:rsidRDefault="006E1882" w:rsidP="006E1882">
      <w:pPr>
        <w:pStyle w:val="ListParagraph"/>
        <w:numPr>
          <w:ilvl w:val="1"/>
          <w:numId w:val="26"/>
        </w:numPr>
        <w:tabs>
          <w:tab w:val="left" w:pos="450"/>
          <w:tab w:val="left" w:pos="900"/>
          <w:tab w:val="left" w:pos="1080"/>
        </w:tabs>
        <w:spacing w:before="0"/>
        <w:jc w:val="both"/>
        <w:rPr>
          <w:iCs/>
          <w:noProof/>
          <w:vanish/>
          <w:kern w:val="2"/>
          <w:sz w:val="24"/>
          <w:szCs w:val="21"/>
        </w:rPr>
      </w:pPr>
      <w:bookmarkStart w:id="320" w:name="_Toc7516996"/>
      <w:bookmarkStart w:id="321" w:name="_Toc7517111"/>
      <w:bookmarkStart w:id="322" w:name="_Toc7609415"/>
      <w:bookmarkStart w:id="323" w:name="_Toc7616823"/>
      <w:bookmarkStart w:id="324" w:name="_Toc7616925"/>
      <w:bookmarkStart w:id="325" w:name="_Toc7617316"/>
      <w:bookmarkEnd w:id="320"/>
      <w:bookmarkEnd w:id="321"/>
      <w:bookmarkEnd w:id="322"/>
      <w:bookmarkEnd w:id="323"/>
      <w:bookmarkEnd w:id="324"/>
      <w:bookmarkEnd w:id="325"/>
    </w:p>
    <w:p w14:paraId="2B6AE332" w14:textId="77777777" w:rsidR="006E1882" w:rsidRPr="006E1882" w:rsidRDefault="006E1882" w:rsidP="006E1882">
      <w:pPr>
        <w:pStyle w:val="ListParagraph"/>
        <w:numPr>
          <w:ilvl w:val="1"/>
          <w:numId w:val="26"/>
        </w:numPr>
        <w:tabs>
          <w:tab w:val="left" w:pos="450"/>
          <w:tab w:val="left" w:pos="900"/>
          <w:tab w:val="left" w:pos="1080"/>
        </w:tabs>
        <w:spacing w:before="0"/>
        <w:jc w:val="both"/>
        <w:rPr>
          <w:iCs/>
          <w:noProof/>
          <w:vanish/>
          <w:kern w:val="2"/>
          <w:sz w:val="24"/>
          <w:szCs w:val="21"/>
        </w:rPr>
      </w:pPr>
      <w:bookmarkStart w:id="326" w:name="_Toc7516997"/>
      <w:bookmarkStart w:id="327" w:name="_Toc7517112"/>
      <w:bookmarkStart w:id="328" w:name="_Toc7609416"/>
      <w:bookmarkStart w:id="329" w:name="_Toc7616824"/>
      <w:bookmarkStart w:id="330" w:name="_Toc7616926"/>
      <w:bookmarkStart w:id="331" w:name="_Toc7617317"/>
      <w:bookmarkEnd w:id="326"/>
      <w:bookmarkEnd w:id="327"/>
      <w:bookmarkEnd w:id="328"/>
      <w:bookmarkEnd w:id="329"/>
      <w:bookmarkEnd w:id="330"/>
      <w:bookmarkEnd w:id="331"/>
    </w:p>
    <w:p w14:paraId="505DF511" w14:textId="77777777" w:rsidR="006E1882" w:rsidRPr="006E1882" w:rsidRDefault="006E1882" w:rsidP="006E1882">
      <w:pPr>
        <w:pStyle w:val="ListParagraph"/>
        <w:numPr>
          <w:ilvl w:val="1"/>
          <w:numId w:val="26"/>
        </w:numPr>
        <w:tabs>
          <w:tab w:val="left" w:pos="450"/>
          <w:tab w:val="left" w:pos="900"/>
          <w:tab w:val="left" w:pos="1080"/>
        </w:tabs>
        <w:spacing w:before="0"/>
        <w:jc w:val="both"/>
        <w:rPr>
          <w:iCs/>
          <w:noProof/>
          <w:vanish/>
          <w:kern w:val="2"/>
          <w:sz w:val="24"/>
          <w:szCs w:val="21"/>
        </w:rPr>
      </w:pPr>
      <w:bookmarkStart w:id="332" w:name="_Toc7516998"/>
      <w:bookmarkStart w:id="333" w:name="_Toc7517113"/>
      <w:bookmarkStart w:id="334" w:name="_Toc7609417"/>
      <w:bookmarkStart w:id="335" w:name="_Toc7616825"/>
      <w:bookmarkStart w:id="336" w:name="_Toc7616927"/>
      <w:bookmarkStart w:id="337" w:name="_Toc7617318"/>
      <w:bookmarkEnd w:id="332"/>
      <w:bookmarkEnd w:id="333"/>
      <w:bookmarkEnd w:id="334"/>
      <w:bookmarkEnd w:id="335"/>
      <w:bookmarkEnd w:id="336"/>
      <w:bookmarkEnd w:id="337"/>
    </w:p>
    <w:p w14:paraId="7ADD3CB8" w14:textId="77777777" w:rsidR="006E1882" w:rsidRPr="006E1882" w:rsidRDefault="006E1882" w:rsidP="006E1882">
      <w:pPr>
        <w:pStyle w:val="ListParagraph"/>
        <w:numPr>
          <w:ilvl w:val="1"/>
          <w:numId w:val="26"/>
        </w:numPr>
        <w:tabs>
          <w:tab w:val="left" w:pos="450"/>
          <w:tab w:val="left" w:pos="900"/>
          <w:tab w:val="left" w:pos="1080"/>
        </w:tabs>
        <w:spacing w:before="0"/>
        <w:jc w:val="both"/>
        <w:rPr>
          <w:iCs/>
          <w:noProof/>
          <w:vanish/>
          <w:kern w:val="2"/>
          <w:sz w:val="24"/>
          <w:szCs w:val="21"/>
        </w:rPr>
      </w:pPr>
      <w:bookmarkStart w:id="338" w:name="_Toc7516999"/>
      <w:bookmarkStart w:id="339" w:name="_Toc7517114"/>
      <w:bookmarkStart w:id="340" w:name="_Toc7609418"/>
      <w:bookmarkStart w:id="341" w:name="_Toc7616826"/>
      <w:bookmarkStart w:id="342" w:name="_Toc7616928"/>
      <w:bookmarkStart w:id="343" w:name="_Toc7617319"/>
      <w:bookmarkEnd w:id="338"/>
      <w:bookmarkEnd w:id="339"/>
      <w:bookmarkEnd w:id="340"/>
      <w:bookmarkEnd w:id="341"/>
      <w:bookmarkEnd w:id="342"/>
      <w:bookmarkEnd w:id="343"/>
    </w:p>
    <w:p w14:paraId="0C8D647E" w14:textId="77777777" w:rsidR="006E1882" w:rsidRPr="006E1882" w:rsidRDefault="006E1882" w:rsidP="006E1882">
      <w:pPr>
        <w:pStyle w:val="ListParagraph"/>
        <w:numPr>
          <w:ilvl w:val="1"/>
          <w:numId w:val="26"/>
        </w:numPr>
        <w:tabs>
          <w:tab w:val="left" w:pos="450"/>
          <w:tab w:val="left" w:pos="900"/>
          <w:tab w:val="left" w:pos="1080"/>
        </w:tabs>
        <w:spacing w:before="0"/>
        <w:jc w:val="both"/>
        <w:rPr>
          <w:iCs/>
          <w:noProof/>
          <w:vanish/>
          <w:kern w:val="2"/>
          <w:sz w:val="24"/>
          <w:szCs w:val="21"/>
        </w:rPr>
      </w:pPr>
      <w:bookmarkStart w:id="344" w:name="_Toc7517000"/>
      <w:bookmarkStart w:id="345" w:name="_Toc7517115"/>
      <w:bookmarkStart w:id="346" w:name="_Toc7609419"/>
      <w:bookmarkStart w:id="347" w:name="_Toc7616827"/>
      <w:bookmarkStart w:id="348" w:name="_Toc7616929"/>
      <w:bookmarkStart w:id="349" w:name="_Toc7617320"/>
      <w:bookmarkEnd w:id="344"/>
      <w:bookmarkEnd w:id="345"/>
      <w:bookmarkEnd w:id="346"/>
      <w:bookmarkEnd w:id="347"/>
      <w:bookmarkEnd w:id="348"/>
      <w:bookmarkEnd w:id="349"/>
    </w:p>
    <w:p w14:paraId="3CB008B1" w14:textId="77777777" w:rsidR="006E1882" w:rsidRDefault="006E1882" w:rsidP="006E1882">
      <w:pPr>
        <w:pStyle w:val="Heading2"/>
      </w:pPr>
      <w:bookmarkStart w:id="350" w:name="_Toc7616828"/>
      <w:bookmarkStart w:id="351" w:name="_Toc7617321"/>
      <w:r>
        <w:t>Standards</w:t>
      </w:r>
      <w:bookmarkEnd w:id="350"/>
      <w:bookmarkEnd w:id="351"/>
    </w:p>
    <w:p w14:paraId="295C4224" w14:textId="77777777" w:rsidR="001801E1" w:rsidRDefault="00374BA6" w:rsidP="00ED7D97">
      <w:pPr>
        <w:pStyle w:val="AllText"/>
      </w:pPr>
      <w:r>
        <w:t>This project follows the RES</w:t>
      </w:r>
      <w:r w:rsidR="00066B39">
        <w:t>T</w:t>
      </w:r>
      <w:r w:rsidR="00DA74A4">
        <w:t xml:space="preserve">/REST API </w:t>
      </w:r>
      <w:r w:rsidR="008E4124">
        <w:t xml:space="preserve">for IoT </w:t>
      </w:r>
      <w:r w:rsidR="0048529A">
        <w:t>data</w:t>
      </w:r>
      <w:r w:rsidR="00ED7D97">
        <w:t xml:space="preserve"> </w:t>
      </w:r>
      <w:r w:rsidR="0048529A">
        <w:t xml:space="preserve">protocol </w:t>
      </w:r>
      <w:r w:rsidR="00ED7D97">
        <w:t>standard.</w:t>
      </w:r>
    </w:p>
    <w:p w14:paraId="78954576" w14:textId="2995548F" w:rsidR="00755EF2" w:rsidRPr="00ED7D97" w:rsidRDefault="00A5370F" w:rsidP="00707FDB">
      <w:pPr>
        <w:pStyle w:val="AllText"/>
      </w:pPr>
      <w:r>
        <w:t>This project follows the IEEE 802.16</w:t>
      </w:r>
      <w:r w:rsidR="00903FE4">
        <w:t>p-2012</w:t>
      </w:r>
      <w:r w:rsidR="00F74CC9" w:rsidRPr="00F74CC9">
        <w:t xml:space="preserve"> Standard for Air Interface for Broadband Wireless Access Systems</w:t>
      </w:r>
      <w:r w:rsidR="00B56A33">
        <w:t>.</w:t>
      </w:r>
      <w:bookmarkStart w:id="352" w:name="_GoBack"/>
      <w:bookmarkEnd w:id="352"/>
      <w:r w:rsidR="00755EF2">
        <w:br w:type="page"/>
      </w:r>
    </w:p>
    <w:p w14:paraId="123915B2" w14:textId="5D322E3F" w:rsidR="008A2E2B" w:rsidRPr="00407596" w:rsidRDefault="007D62F1" w:rsidP="00A76682">
      <w:pPr>
        <w:pStyle w:val="Level1Heading"/>
      </w:pPr>
      <w:bookmarkStart w:id="353" w:name="_Toc531038840"/>
      <w:bookmarkStart w:id="354" w:name="_Toc531049090"/>
      <w:bookmarkStart w:id="355" w:name="_Toc531441778"/>
      <w:bookmarkStart w:id="356" w:name="_Toc531465137"/>
      <w:bookmarkStart w:id="357" w:name="_Toc6246859"/>
      <w:bookmarkStart w:id="358" w:name="_Toc6502007"/>
      <w:bookmarkStart w:id="359" w:name="_Toc7114477"/>
      <w:bookmarkStart w:id="360" w:name="_Toc7616829"/>
      <w:bookmarkStart w:id="361" w:name="_Toc7617322"/>
      <w:r>
        <w:lastRenderedPageBreak/>
        <w:t>P</w:t>
      </w:r>
      <w:r w:rsidR="00AB031C" w:rsidRPr="00407596">
        <w:rPr>
          <w:rFonts w:hint="eastAsia"/>
        </w:rPr>
        <w:t>roject Description</w:t>
      </w:r>
      <w:bookmarkEnd w:id="353"/>
      <w:bookmarkEnd w:id="354"/>
      <w:bookmarkEnd w:id="355"/>
      <w:bookmarkEnd w:id="356"/>
      <w:bookmarkEnd w:id="357"/>
      <w:bookmarkEnd w:id="358"/>
      <w:bookmarkEnd w:id="359"/>
      <w:bookmarkEnd w:id="360"/>
      <w:bookmarkEnd w:id="361"/>
    </w:p>
    <w:p w14:paraId="22008C0C" w14:textId="77777777" w:rsidR="00324F81" w:rsidRPr="00324F81" w:rsidRDefault="00324F81" w:rsidP="00B64224">
      <w:pPr>
        <w:pStyle w:val="ListParagraph"/>
        <w:numPr>
          <w:ilvl w:val="0"/>
          <w:numId w:val="23"/>
        </w:numPr>
        <w:tabs>
          <w:tab w:val="left" w:pos="720"/>
        </w:tabs>
        <w:spacing w:before="0"/>
        <w:jc w:val="both"/>
        <w:rPr>
          <w:iCs/>
          <w:noProof/>
          <w:vanish/>
          <w:kern w:val="2"/>
          <w:sz w:val="24"/>
          <w:szCs w:val="21"/>
        </w:rPr>
      </w:pPr>
      <w:bookmarkStart w:id="362" w:name="_Toc529815540"/>
      <w:bookmarkStart w:id="363" w:name="_Toc529815580"/>
      <w:bookmarkStart w:id="364" w:name="_Toc529815703"/>
      <w:bookmarkStart w:id="365" w:name="_Toc529815791"/>
      <w:bookmarkStart w:id="366" w:name="_Toc529816778"/>
      <w:bookmarkStart w:id="367" w:name="_Toc529816818"/>
      <w:bookmarkStart w:id="368" w:name="_Toc529816912"/>
      <w:bookmarkStart w:id="369" w:name="_Toc529816970"/>
      <w:bookmarkStart w:id="370" w:name="_Toc529817468"/>
      <w:bookmarkStart w:id="371" w:name="_Toc529819374"/>
      <w:bookmarkStart w:id="372" w:name="_Toc529819496"/>
      <w:bookmarkStart w:id="373" w:name="_Toc530835261"/>
      <w:bookmarkStart w:id="374" w:name="_Toc529815643"/>
      <w:bookmarkStart w:id="375" w:name="_Toc529815830"/>
      <w:bookmarkStart w:id="376" w:name="_Toc529816851"/>
      <w:bookmarkStart w:id="377" w:name="_Toc529817036"/>
      <w:bookmarkStart w:id="378" w:name="_Toc529817437"/>
      <w:bookmarkStart w:id="379" w:name="_Toc529819441"/>
      <w:bookmarkStart w:id="380" w:name="_Toc529823467"/>
      <w:bookmarkStart w:id="381" w:name="_Toc529831576"/>
      <w:bookmarkStart w:id="382" w:name="_Toc529831794"/>
      <w:bookmarkStart w:id="383" w:name="_Toc529831886"/>
      <w:bookmarkStart w:id="384" w:name="_Toc529832073"/>
      <w:bookmarkStart w:id="385" w:name="_Toc529832381"/>
      <w:bookmarkStart w:id="386" w:name="_Toc529832504"/>
      <w:bookmarkStart w:id="387" w:name="_Toc529832996"/>
      <w:bookmarkStart w:id="388" w:name="_Toc529833305"/>
      <w:bookmarkStart w:id="389" w:name="_Toc529833397"/>
      <w:bookmarkStart w:id="390" w:name="_Toc529836901"/>
      <w:bookmarkStart w:id="391" w:name="_Toc529836996"/>
      <w:bookmarkStart w:id="392" w:name="_Toc529837303"/>
      <w:bookmarkStart w:id="393" w:name="_Toc529837794"/>
      <w:bookmarkStart w:id="394" w:name="_Toc529837918"/>
      <w:bookmarkStart w:id="395" w:name="_Toc529838503"/>
      <w:bookmarkStart w:id="396" w:name="_Toc529838720"/>
      <w:bookmarkStart w:id="397" w:name="_Toc529838812"/>
      <w:bookmarkStart w:id="398" w:name="_Toc529839006"/>
      <w:bookmarkStart w:id="399" w:name="_Toc529839129"/>
      <w:bookmarkStart w:id="400" w:name="_Toc529839315"/>
      <w:bookmarkStart w:id="401" w:name="_Toc529839408"/>
      <w:bookmarkStart w:id="402" w:name="_Toc529839626"/>
      <w:bookmarkStart w:id="403" w:name="_Toc529839719"/>
      <w:bookmarkStart w:id="404" w:name="_Toc529839905"/>
      <w:bookmarkStart w:id="405" w:name="_Toc529840031"/>
      <w:bookmarkStart w:id="406" w:name="_Toc529840219"/>
      <w:bookmarkStart w:id="407" w:name="_Toc529840311"/>
      <w:bookmarkStart w:id="408" w:name="_Toc529840528"/>
      <w:bookmarkStart w:id="409" w:name="_Toc529840839"/>
      <w:bookmarkStart w:id="410" w:name="_Toc529840932"/>
      <w:bookmarkStart w:id="411" w:name="_Toc529874681"/>
      <w:bookmarkStart w:id="412" w:name="_Toc529874993"/>
      <w:bookmarkStart w:id="413" w:name="_Toc529875305"/>
      <w:bookmarkStart w:id="414" w:name="_Toc529875527"/>
      <w:bookmarkStart w:id="415" w:name="_Toc529875590"/>
      <w:bookmarkStart w:id="416" w:name="_Toc529877077"/>
      <w:bookmarkStart w:id="417" w:name="_Toc529887070"/>
      <w:bookmarkStart w:id="418" w:name="_Toc529907600"/>
      <w:bookmarkStart w:id="419" w:name="_Toc529961074"/>
      <w:bookmarkStart w:id="420" w:name="_Toc529974220"/>
      <w:bookmarkStart w:id="421" w:name="_Toc530078676"/>
      <w:bookmarkStart w:id="422" w:name="_Toc530079262"/>
      <w:bookmarkStart w:id="423" w:name="_Toc530094885"/>
      <w:bookmarkStart w:id="424" w:name="_Toc530095469"/>
      <w:bookmarkStart w:id="425" w:name="_Toc530231382"/>
      <w:bookmarkStart w:id="426" w:name="_Toc530397929"/>
      <w:bookmarkStart w:id="427" w:name="_Toc530408734"/>
      <w:bookmarkStart w:id="428" w:name="_Toc530424683"/>
      <w:bookmarkStart w:id="429" w:name="_Toc530473232"/>
      <w:bookmarkStart w:id="430" w:name="_Toc530511217"/>
      <w:bookmarkStart w:id="431" w:name="_Toc530511519"/>
      <w:bookmarkStart w:id="432" w:name="_Toc530524435"/>
      <w:bookmarkStart w:id="433" w:name="_Toc530524744"/>
      <w:bookmarkStart w:id="434" w:name="_Toc530525052"/>
      <w:bookmarkStart w:id="435" w:name="_Toc530526251"/>
      <w:bookmarkStart w:id="436" w:name="_Toc530527754"/>
      <w:bookmarkStart w:id="437" w:name="_Toc530528032"/>
      <w:bookmarkStart w:id="438" w:name="_Toc530764963"/>
      <w:bookmarkStart w:id="439" w:name="_Toc530833249"/>
      <w:bookmarkStart w:id="440" w:name="_Toc530875125"/>
      <w:bookmarkStart w:id="441" w:name="_Toc530998053"/>
      <w:bookmarkStart w:id="442" w:name="_Toc531005872"/>
      <w:bookmarkStart w:id="443" w:name="_Toc531016265"/>
      <w:bookmarkStart w:id="444" w:name="_Toc531038777"/>
      <w:bookmarkStart w:id="445" w:name="_Toc531038841"/>
      <w:bookmarkStart w:id="446" w:name="_Toc531045727"/>
      <w:bookmarkStart w:id="447" w:name="_Toc531049091"/>
      <w:bookmarkStart w:id="448" w:name="_Toc531050784"/>
      <w:bookmarkStart w:id="449" w:name="_Toc531441560"/>
      <w:bookmarkStart w:id="450" w:name="_Toc531441638"/>
      <w:bookmarkStart w:id="451" w:name="_Toc531441779"/>
      <w:bookmarkStart w:id="452" w:name="_Toc531447201"/>
      <w:bookmarkStart w:id="453" w:name="_Toc531441715"/>
      <w:bookmarkStart w:id="454" w:name="_Toc531442000"/>
      <w:bookmarkStart w:id="455" w:name="_Toc531442314"/>
      <w:bookmarkStart w:id="456" w:name="_Toc531442598"/>
      <w:bookmarkStart w:id="457" w:name="_Toc531442918"/>
      <w:bookmarkStart w:id="458" w:name="_Toc531443199"/>
      <w:bookmarkStart w:id="459" w:name="_Toc531443531"/>
      <w:bookmarkStart w:id="460" w:name="_Toc531443848"/>
      <w:bookmarkStart w:id="461" w:name="_Toc531444132"/>
      <w:bookmarkStart w:id="462" w:name="_Toc531447441"/>
      <w:bookmarkStart w:id="463" w:name="_Toc531458543"/>
      <w:bookmarkStart w:id="464" w:name="_Toc531460632"/>
      <w:bookmarkStart w:id="465" w:name="_Toc531460941"/>
      <w:bookmarkStart w:id="466" w:name="_Toc531461232"/>
      <w:bookmarkStart w:id="467" w:name="_Toc531461544"/>
      <w:bookmarkStart w:id="468" w:name="_Toc531461860"/>
      <w:bookmarkStart w:id="469" w:name="_Toc531462145"/>
      <w:bookmarkStart w:id="470" w:name="_Toc531462473"/>
      <w:bookmarkStart w:id="471" w:name="_Toc531462750"/>
      <w:bookmarkStart w:id="472" w:name="_Toc531463045"/>
      <w:bookmarkStart w:id="473" w:name="_Toc531463364"/>
      <w:bookmarkStart w:id="474" w:name="_Toc531463655"/>
      <w:bookmarkStart w:id="475" w:name="_Toc531463957"/>
      <w:bookmarkStart w:id="476" w:name="_Toc531464237"/>
      <w:bookmarkStart w:id="477" w:name="_Toc531464541"/>
      <w:bookmarkStart w:id="478" w:name="_Toc531464860"/>
      <w:bookmarkStart w:id="479" w:name="_Toc531465138"/>
      <w:bookmarkStart w:id="480" w:name="_Toc531528292"/>
      <w:bookmarkStart w:id="481" w:name="_Toc531730394"/>
      <w:bookmarkStart w:id="482" w:name="_Toc531730478"/>
      <w:bookmarkStart w:id="483" w:name="_Toc531955448"/>
      <w:bookmarkStart w:id="484" w:name="_Toc531955529"/>
      <w:bookmarkStart w:id="485" w:name="_Toc531957337"/>
      <w:bookmarkStart w:id="486" w:name="_Toc531958553"/>
      <w:bookmarkStart w:id="487" w:name="_Toc6227935"/>
      <w:bookmarkStart w:id="488" w:name="_Toc6230641"/>
      <w:bookmarkStart w:id="489" w:name="_Toc6230783"/>
      <w:bookmarkStart w:id="490" w:name="_Toc6230925"/>
      <w:bookmarkStart w:id="491" w:name="_Toc6231067"/>
      <w:bookmarkStart w:id="492" w:name="_Toc6231210"/>
      <w:bookmarkStart w:id="493" w:name="_Toc6232803"/>
      <w:bookmarkStart w:id="494" w:name="_Toc6236103"/>
      <w:bookmarkStart w:id="495" w:name="_Toc6236706"/>
      <w:bookmarkStart w:id="496" w:name="_Toc6236981"/>
      <w:bookmarkStart w:id="497" w:name="_Toc6237302"/>
      <w:bookmarkStart w:id="498" w:name="_Toc6237584"/>
      <w:bookmarkStart w:id="499" w:name="_Toc6237892"/>
      <w:bookmarkStart w:id="500" w:name="_Toc6238204"/>
      <w:bookmarkStart w:id="501" w:name="_Toc6238513"/>
      <w:bookmarkStart w:id="502" w:name="_Toc6238792"/>
      <w:bookmarkStart w:id="503" w:name="_Toc6239090"/>
      <w:bookmarkStart w:id="504" w:name="_Toc6239403"/>
      <w:bookmarkStart w:id="505" w:name="_Toc6239714"/>
      <w:bookmarkStart w:id="506" w:name="_Toc6239997"/>
      <w:bookmarkStart w:id="507" w:name="_Toc6240299"/>
      <w:bookmarkStart w:id="508" w:name="_Toc6240403"/>
      <w:bookmarkStart w:id="509" w:name="_Toc6240544"/>
      <w:bookmarkStart w:id="510" w:name="_Toc6240686"/>
      <w:bookmarkStart w:id="511" w:name="_Toc6240628"/>
      <w:bookmarkStart w:id="512" w:name="_Toc6241208"/>
      <w:bookmarkStart w:id="513" w:name="_Toc6241500"/>
      <w:bookmarkStart w:id="514" w:name="_Toc6241787"/>
      <w:bookmarkStart w:id="515" w:name="_Toc6242100"/>
      <w:bookmarkStart w:id="516" w:name="_Toc6242395"/>
      <w:bookmarkStart w:id="517" w:name="_Toc6242698"/>
      <w:bookmarkStart w:id="518" w:name="_Toc6243249"/>
      <w:bookmarkStart w:id="519" w:name="_Toc6243393"/>
      <w:bookmarkStart w:id="520" w:name="_Toc6243613"/>
      <w:bookmarkStart w:id="521" w:name="_Toc6243757"/>
      <w:bookmarkStart w:id="522" w:name="_Toc6243902"/>
      <w:bookmarkStart w:id="523" w:name="_Toc6244047"/>
      <w:bookmarkStart w:id="524" w:name="_Toc6246860"/>
      <w:bookmarkStart w:id="525" w:name="_Toc6247005"/>
      <w:bookmarkStart w:id="526" w:name="_Toc6308788"/>
      <w:bookmarkStart w:id="527" w:name="_Toc6321219"/>
      <w:bookmarkStart w:id="528" w:name="_Toc6485095"/>
      <w:bookmarkStart w:id="529" w:name="_Toc6487503"/>
      <w:bookmarkStart w:id="530" w:name="_Toc6501732"/>
      <w:bookmarkStart w:id="531" w:name="_Toc6501870"/>
      <w:bookmarkStart w:id="532" w:name="_Toc6502008"/>
      <w:bookmarkStart w:id="533" w:name="_Toc6502146"/>
      <w:bookmarkStart w:id="534" w:name="_Toc6502284"/>
      <w:bookmarkStart w:id="535" w:name="_Toc6952149"/>
      <w:bookmarkStart w:id="536" w:name="_Toc6954066"/>
      <w:bookmarkStart w:id="537" w:name="_Toc6954372"/>
      <w:bookmarkStart w:id="538" w:name="_Toc6954677"/>
      <w:bookmarkStart w:id="539" w:name="_Toc6954982"/>
      <w:bookmarkStart w:id="540" w:name="_Toc7017291"/>
      <w:bookmarkStart w:id="541" w:name="_Toc7017597"/>
      <w:bookmarkStart w:id="542" w:name="_Toc7017902"/>
      <w:bookmarkStart w:id="543" w:name="_Toc7112875"/>
      <w:bookmarkStart w:id="544" w:name="_Toc7113524"/>
      <w:bookmarkStart w:id="545" w:name="_Toc7113632"/>
      <w:bookmarkStart w:id="546" w:name="_Toc7114478"/>
      <w:bookmarkStart w:id="547" w:name="_Toc7517003"/>
      <w:bookmarkStart w:id="548" w:name="_Toc7517118"/>
      <w:bookmarkStart w:id="549" w:name="_Toc7609422"/>
      <w:bookmarkStart w:id="550" w:name="_Toc7616706"/>
      <w:bookmarkStart w:id="551" w:name="_Toc7616830"/>
      <w:bookmarkStart w:id="552" w:name="_Toc7616932"/>
      <w:bookmarkStart w:id="553" w:name="_Toc7617323"/>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p>
    <w:p w14:paraId="28EEBA8C" w14:textId="77777777" w:rsidR="00324F81" w:rsidRPr="00324F81" w:rsidRDefault="00324F81" w:rsidP="00B64224">
      <w:pPr>
        <w:pStyle w:val="ListParagraph"/>
        <w:numPr>
          <w:ilvl w:val="0"/>
          <w:numId w:val="23"/>
        </w:numPr>
        <w:tabs>
          <w:tab w:val="left" w:pos="720"/>
        </w:tabs>
        <w:spacing w:before="0"/>
        <w:jc w:val="both"/>
        <w:rPr>
          <w:iCs/>
          <w:noProof/>
          <w:vanish/>
          <w:kern w:val="2"/>
          <w:sz w:val="24"/>
          <w:szCs w:val="21"/>
        </w:rPr>
      </w:pPr>
      <w:bookmarkStart w:id="554" w:name="_Toc529815541"/>
      <w:bookmarkStart w:id="555" w:name="_Toc529815581"/>
      <w:bookmarkStart w:id="556" w:name="_Toc529815704"/>
      <w:bookmarkStart w:id="557" w:name="_Toc529815792"/>
      <w:bookmarkStart w:id="558" w:name="_Toc529816779"/>
      <w:bookmarkStart w:id="559" w:name="_Toc529816819"/>
      <w:bookmarkStart w:id="560" w:name="_Toc529816913"/>
      <w:bookmarkStart w:id="561" w:name="_Toc529816971"/>
      <w:bookmarkStart w:id="562" w:name="_Toc529817469"/>
      <w:bookmarkStart w:id="563" w:name="_Toc529819375"/>
      <w:bookmarkStart w:id="564" w:name="_Toc529819497"/>
      <w:bookmarkStart w:id="565" w:name="_Toc530835262"/>
      <w:bookmarkStart w:id="566" w:name="_Toc529815644"/>
      <w:bookmarkStart w:id="567" w:name="_Toc529815831"/>
      <w:bookmarkStart w:id="568" w:name="_Toc529816852"/>
      <w:bookmarkStart w:id="569" w:name="_Toc529817037"/>
      <w:bookmarkStart w:id="570" w:name="_Toc529817438"/>
      <w:bookmarkStart w:id="571" w:name="_Toc529819442"/>
      <w:bookmarkStart w:id="572" w:name="_Toc529823468"/>
      <w:bookmarkStart w:id="573" w:name="_Toc529831577"/>
      <w:bookmarkStart w:id="574" w:name="_Toc529831795"/>
      <w:bookmarkStart w:id="575" w:name="_Toc529831887"/>
      <w:bookmarkStart w:id="576" w:name="_Toc529832074"/>
      <w:bookmarkStart w:id="577" w:name="_Toc529832382"/>
      <w:bookmarkStart w:id="578" w:name="_Toc529832505"/>
      <w:bookmarkStart w:id="579" w:name="_Toc529832997"/>
      <w:bookmarkStart w:id="580" w:name="_Toc529833306"/>
      <w:bookmarkStart w:id="581" w:name="_Toc529833398"/>
      <w:bookmarkStart w:id="582" w:name="_Toc529836902"/>
      <w:bookmarkStart w:id="583" w:name="_Toc529836997"/>
      <w:bookmarkStart w:id="584" w:name="_Toc529837304"/>
      <w:bookmarkStart w:id="585" w:name="_Toc529837795"/>
      <w:bookmarkStart w:id="586" w:name="_Toc529837919"/>
      <w:bookmarkStart w:id="587" w:name="_Toc529838504"/>
      <w:bookmarkStart w:id="588" w:name="_Toc529838721"/>
      <w:bookmarkStart w:id="589" w:name="_Toc529838813"/>
      <w:bookmarkStart w:id="590" w:name="_Toc529839007"/>
      <w:bookmarkStart w:id="591" w:name="_Toc529839130"/>
      <w:bookmarkStart w:id="592" w:name="_Toc529839316"/>
      <w:bookmarkStart w:id="593" w:name="_Toc529839409"/>
      <w:bookmarkStart w:id="594" w:name="_Toc529839627"/>
      <w:bookmarkStart w:id="595" w:name="_Toc529839720"/>
      <w:bookmarkStart w:id="596" w:name="_Toc529839906"/>
      <w:bookmarkStart w:id="597" w:name="_Toc529840032"/>
      <w:bookmarkStart w:id="598" w:name="_Toc529840220"/>
      <w:bookmarkStart w:id="599" w:name="_Toc529840312"/>
      <w:bookmarkStart w:id="600" w:name="_Toc529840529"/>
      <w:bookmarkStart w:id="601" w:name="_Toc529840840"/>
      <w:bookmarkStart w:id="602" w:name="_Toc529840933"/>
      <w:bookmarkStart w:id="603" w:name="_Toc529874682"/>
      <w:bookmarkStart w:id="604" w:name="_Toc529874994"/>
      <w:bookmarkStart w:id="605" w:name="_Toc529875306"/>
      <w:bookmarkStart w:id="606" w:name="_Toc529875528"/>
      <w:bookmarkStart w:id="607" w:name="_Toc529875591"/>
      <w:bookmarkStart w:id="608" w:name="_Toc529877078"/>
      <w:bookmarkStart w:id="609" w:name="_Toc529887071"/>
      <w:bookmarkStart w:id="610" w:name="_Toc529907601"/>
      <w:bookmarkStart w:id="611" w:name="_Toc529961075"/>
      <w:bookmarkStart w:id="612" w:name="_Toc529974221"/>
      <w:bookmarkStart w:id="613" w:name="_Toc530078677"/>
      <w:bookmarkStart w:id="614" w:name="_Toc530079263"/>
      <w:bookmarkStart w:id="615" w:name="_Toc530094886"/>
      <w:bookmarkStart w:id="616" w:name="_Toc530095470"/>
      <w:bookmarkStart w:id="617" w:name="_Toc530231383"/>
      <w:bookmarkStart w:id="618" w:name="_Toc530397930"/>
      <w:bookmarkStart w:id="619" w:name="_Toc530408735"/>
      <w:bookmarkStart w:id="620" w:name="_Toc530424684"/>
      <w:bookmarkStart w:id="621" w:name="_Toc530473233"/>
      <w:bookmarkStart w:id="622" w:name="_Toc530511218"/>
      <w:bookmarkStart w:id="623" w:name="_Toc530511520"/>
      <w:bookmarkStart w:id="624" w:name="_Toc530524436"/>
      <w:bookmarkStart w:id="625" w:name="_Toc530524745"/>
      <w:bookmarkStart w:id="626" w:name="_Toc530525053"/>
      <w:bookmarkStart w:id="627" w:name="_Toc530526252"/>
      <w:bookmarkStart w:id="628" w:name="_Toc530527755"/>
      <w:bookmarkStart w:id="629" w:name="_Toc530528033"/>
      <w:bookmarkStart w:id="630" w:name="_Toc530764964"/>
      <w:bookmarkStart w:id="631" w:name="_Toc530833250"/>
      <w:bookmarkStart w:id="632" w:name="_Toc530875126"/>
      <w:bookmarkStart w:id="633" w:name="_Toc530998054"/>
      <w:bookmarkStart w:id="634" w:name="_Toc531005873"/>
      <w:bookmarkStart w:id="635" w:name="_Toc531016266"/>
      <w:bookmarkStart w:id="636" w:name="_Toc531038778"/>
      <w:bookmarkStart w:id="637" w:name="_Toc531038842"/>
      <w:bookmarkStart w:id="638" w:name="_Toc531045728"/>
      <w:bookmarkStart w:id="639" w:name="_Toc531049092"/>
      <w:bookmarkStart w:id="640" w:name="_Toc531050785"/>
      <w:bookmarkStart w:id="641" w:name="_Toc531441561"/>
      <w:bookmarkStart w:id="642" w:name="_Toc531441639"/>
      <w:bookmarkStart w:id="643" w:name="_Toc531441780"/>
      <w:bookmarkStart w:id="644" w:name="_Toc531447202"/>
      <w:bookmarkStart w:id="645" w:name="_Toc531441716"/>
      <w:bookmarkStart w:id="646" w:name="_Toc531442001"/>
      <w:bookmarkStart w:id="647" w:name="_Toc531442315"/>
      <w:bookmarkStart w:id="648" w:name="_Toc531442599"/>
      <w:bookmarkStart w:id="649" w:name="_Toc531442919"/>
      <w:bookmarkStart w:id="650" w:name="_Toc531443200"/>
      <w:bookmarkStart w:id="651" w:name="_Toc531443532"/>
      <w:bookmarkStart w:id="652" w:name="_Toc531443849"/>
      <w:bookmarkStart w:id="653" w:name="_Toc531444133"/>
      <w:bookmarkStart w:id="654" w:name="_Toc531447442"/>
      <w:bookmarkStart w:id="655" w:name="_Toc531458544"/>
      <w:bookmarkStart w:id="656" w:name="_Toc531460633"/>
      <w:bookmarkStart w:id="657" w:name="_Toc531460942"/>
      <w:bookmarkStart w:id="658" w:name="_Toc531461233"/>
      <w:bookmarkStart w:id="659" w:name="_Toc531461545"/>
      <w:bookmarkStart w:id="660" w:name="_Toc531461861"/>
      <w:bookmarkStart w:id="661" w:name="_Toc531462146"/>
      <w:bookmarkStart w:id="662" w:name="_Toc531462474"/>
      <w:bookmarkStart w:id="663" w:name="_Toc531462751"/>
      <w:bookmarkStart w:id="664" w:name="_Toc531463046"/>
      <w:bookmarkStart w:id="665" w:name="_Toc531463365"/>
      <w:bookmarkStart w:id="666" w:name="_Toc531463656"/>
      <w:bookmarkStart w:id="667" w:name="_Toc531463958"/>
      <w:bookmarkStart w:id="668" w:name="_Toc531464238"/>
      <w:bookmarkStart w:id="669" w:name="_Toc531464542"/>
      <w:bookmarkStart w:id="670" w:name="_Toc531464861"/>
      <w:bookmarkStart w:id="671" w:name="_Toc531465139"/>
      <w:bookmarkStart w:id="672" w:name="_Toc531528293"/>
      <w:bookmarkStart w:id="673" w:name="_Toc531730395"/>
      <w:bookmarkStart w:id="674" w:name="_Toc531730479"/>
      <w:bookmarkStart w:id="675" w:name="_Toc531955449"/>
      <w:bookmarkStart w:id="676" w:name="_Toc531955530"/>
      <w:bookmarkStart w:id="677" w:name="_Toc531957338"/>
      <w:bookmarkStart w:id="678" w:name="_Toc531958554"/>
      <w:bookmarkStart w:id="679" w:name="_Toc6227936"/>
      <w:bookmarkStart w:id="680" w:name="_Toc6230642"/>
      <w:bookmarkStart w:id="681" w:name="_Toc6230784"/>
      <w:bookmarkStart w:id="682" w:name="_Toc6230926"/>
      <w:bookmarkStart w:id="683" w:name="_Toc6231068"/>
      <w:bookmarkStart w:id="684" w:name="_Toc6231211"/>
      <w:bookmarkStart w:id="685" w:name="_Toc6232804"/>
      <w:bookmarkStart w:id="686" w:name="_Toc6236104"/>
      <w:bookmarkStart w:id="687" w:name="_Toc6236707"/>
      <w:bookmarkStart w:id="688" w:name="_Toc6236982"/>
      <w:bookmarkStart w:id="689" w:name="_Toc6237303"/>
      <w:bookmarkStart w:id="690" w:name="_Toc6237585"/>
      <w:bookmarkStart w:id="691" w:name="_Toc6237893"/>
      <w:bookmarkStart w:id="692" w:name="_Toc6238205"/>
      <w:bookmarkStart w:id="693" w:name="_Toc6238514"/>
      <w:bookmarkStart w:id="694" w:name="_Toc6238793"/>
      <w:bookmarkStart w:id="695" w:name="_Toc6239091"/>
      <w:bookmarkStart w:id="696" w:name="_Toc6239404"/>
      <w:bookmarkStart w:id="697" w:name="_Toc6239715"/>
      <w:bookmarkStart w:id="698" w:name="_Toc6239998"/>
      <w:bookmarkStart w:id="699" w:name="_Toc6240300"/>
      <w:bookmarkStart w:id="700" w:name="_Toc6240404"/>
      <w:bookmarkStart w:id="701" w:name="_Toc6240545"/>
      <w:bookmarkStart w:id="702" w:name="_Toc6240687"/>
      <w:bookmarkStart w:id="703" w:name="_Toc6240629"/>
      <w:bookmarkStart w:id="704" w:name="_Toc6241209"/>
      <w:bookmarkStart w:id="705" w:name="_Toc6241501"/>
      <w:bookmarkStart w:id="706" w:name="_Toc6241788"/>
      <w:bookmarkStart w:id="707" w:name="_Toc6242101"/>
      <w:bookmarkStart w:id="708" w:name="_Toc6242396"/>
      <w:bookmarkStart w:id="709" w:name="_Toc6242699"/>
      <w:bookmarkStart w:id="710" w:name="_Toc6243250"/>
      <w:bookmarkStart w:id="711" w:name="_Toc6243394"/>
      <w:bookmarkStart w:id="712" w:name="_Toc6243614"/>
      <w:bookmarkStart w:id="713" w:name="_Toc6243758"/>
      <w:bookmarkStart w:id="714" w:name="_Toc6243903"/>
      <w:bookmarkStart w:id="715" w:name="_Toc6244048"/>
      <w:bookmarkStart w:id="716" w:name="_Toc6246861"/>
      <w:bookmarkStart w:id="717" w:name="_Toc6247006"/>
      <w:bookmarkStart w:id="718" w:name="_Toc6308789"/>
      <w:bookmarkStart w:id="719" w:name="_Toc6321220"/>
      <w:bookmarkStart w:id="720" w:name="_Toc6485096"/>
      <w:bookmarkStart w:id="721" w:name="_Toc6487504"/>
      <w:bookmarkStart w:id="722" w:name="_Toc6501733"/>
      <w:bookmarkStart w:id="723" w:name="_Toc6501871"/>
      <w:bookmarkStart w:id="724" w:name="_Toc6502009"/>
      <w:bookmarkStart w:id="725" w:name="_Toc6502147"/>
      <w:bookmarkStart w:id="726" w:name="_Toc6502285"/>
      <w:bookmarkStart w:id="727" w:name="_Toc6952150"/>
      <w:bookmarkStart w:id="728" w:name="_Toc6954067"/>
      <w:bookmarkStart w:id="729" w:name="_Toc6954373"/>
      <w:bookmarkStart w:id="730" w:name="_Toc6954678"/>
      <w:bookmarkStart w:id="731" w:name="_Toc6954983"/>
      <w:bookmarkStart w:id="732" w:name="_Toc7017292"/>
      <w:bookmarkStart w:id="733" w:name="_Toc7017598"/>
      <w:bookmarkStart w:id="734" w:name="_Toc7017903"/>
      <w:bookmarkStart w:id="735" w:name="_Toc7112876"/>
      <w:bookmarkStart w:id="736" w:name="_Toc7113525"/>
      <w:bookmarkStart w:id="737" w:name="_Toc7113633"/>
      <w:bookmarkStart w:id="738" w:name="_Toc7114479"/>
      <w:bookmarkStart w:id="739" w:name="_Toc7517004"/>
      <w:bookmarkStart w:id="740" w:name="_Toc7517119"/>
      <w:bookmarkStart w:id="741" w:name="_Toc7609423"/>
      <w:bookmarkStart w:id="742" w:name="_Toc7616707"/>
      <w:bookmarkStart w:id="743" w:name="_Toc7616831"/>
      <w:bookmarkStart w:id="744" w:name="_Toc7616933"/>
      <w:bookmarkStart w:id="745" w:name="_Toc7617324"/>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p>
    <w:p w14:paraId="3381E968" w14:textId="77777777" w:rsidR="00BB7938" w:rsidRPr="00BB7938" w:rsidRDefault="00BB7938" w:rsidP="00683226">
      <w:pPr>
        <w:pStyle w:val="ListParagraph"/>
        <w:numPr>
          <w:ilvl w:val="0"/>
          <w:numId w:val="26"/>
        </w:numPr>
        <w:tabs>
          <w:tab w:val="left" w:pos="450"/>
          <w:tab w:val="left" w:pos="900"/>
          <w:tab w:val="left" w:pos="1080"/>
        </w:tabs>
        <w:spacing w:before="0"/>
        <w:jc w:val="both"/>
        <w:rPr>
          <w:iCs/>
          <w:noProof/>
          <w:vanish/>
          <w:kern w:val="2"/>
          <w:sz w:val="24"/>
          <w:szCs w:val="21"/>
        </w:rPr>
      </w:pPr>
      <w:bookmarkStart w:id="746" w:name="_Toc531441562"/>
      <w:bookmarkStart w:id="747" w:name="_Toc531441640"/>
      <w:bookmarkStart w:id="748" w:name="_Toc531441781"/>
      <w:bookmarkStart w:id="749" w:name="_Toc531447203"/>
      <w:bookmarkStart w:id="750" w:name="_Toc531441717"/>
      <w:bookmarkStart w:id="751" w:name="_Toc531442002"/>
      <w:bookmarkStart w:id="752" w:name="_Toc531442316"/>
      <w:bookmarkStart w:id="753" w:name="_Toc531442600"/>
      <w:bookmarkStart w:id="754" w:name="_Toc531442920"/>
      <w:bookmarkStart w:id="755" w:name="_Toc531443201"/>
      <w:bookmarkStart w:id="756" w:name="_Toc531443533"/>
      <w:bookmarkStart w:id="757" w:name="_Toc531443850"/>
      <w:bookmarkStart w:id="758" w:name="_Toc531444134"/>
      <w:bookmarkStart w:id="759" w:name="_Toc531447443"/>
      <w:bookmarkStart w:id="760" w:name="_Toc531458545"/>
      <w:bookmarkStart w:id="761" w:name="_Toc531460634"/>
      <w:bookmarkStart w:id="762" w:name="_Toc531460943"/>
      <w:bookmarkStart w:id="763" w:name="_Toc531461234"/>
      <w:bookmarkStart w:id="764" w:name="_Toc531461546"/>
      <w:bookmarkStart w:id="765" w:name="_Toc531461862"/>
      <w:bookmarkStart w:id="766" w:name="_Toc531462147"/>
      <w:bookmarkStart w:id="767" w:name="_Toc531462475"/>
      <w:bookmarkStart w:id="768" w:name="_Toc531462752"/>
      <w:bookmarkStart w:id="769" w:name="_Toc531463047"/>
      <w:bookmarkStart w:id="770" w:name="_Toc531463366"/>
      <w:bookmarkStart w:id="771" w:name="_Toc531463657"/>
      <w:bookmarkStart w:id="772" w:name="_Toc531463959"/>
      <w:bookmarkStart w:id="773" w:name="_Toc531464239"/>
      <w:bookmarkStart w:id="774" w:name="_Toc531464543"/>
      <w:bookmarkStart w:id="775" w:name="_Toc531464862"/>
      <w:bookmarkStart w:id="776" w:name="_Toc531465140"/>
      <w:bookmarkStart w:id="777" w:name="_Toc531528294"/>
      <w:bookmarkStart w:id="778" w:name="_Toc531730396"/>
      <w:bookmarkStart w:id="779" w:name="_Toc531730480"/>
      <w:bookmarkStart w:id="780" w:name="_Toc531955450"/>
      <w:bookmarkStart w:id="781" w:name="_Toc531955531"/>
      <w:bookmarkStart w:id="782" w:name="_Toc531957339"/>
      <w:bookmarkStart w:id="783" w:name="_Toc531958555"/>
      <w:bookmarkStart w:id="784" w:name="_Toc6227937"/>
      <w:bookmarkStart w:id="785" w:name="_Toc6230643"/>
      <w:bookmarkStart w:id="786" w:name="_Toc6230785"/>
      <w:bookmarkStart w:id="787" w:name="_Toc6230927"/>
      <w:bookmarkStart w:id="788" w:name="_Toc6231069"/>
      <w:bookmarkStart w:id="789" w:name="_Toc6231212"/>
      <w:bookmarkStart w:id="790" w:name="_Toc6232805"/>
      <w:bookmarkStart w:id="791" w:name="_Toc6236105"/>
      <w:bookmarkStart w:id="792" w:name="_Toc6236708"/>
      <w:bookmarkStart w:id="793" w:name="_Toc6236983"/>
      <w:bookmarkStart w:id="794" w:name="_Toc6237304"/>
      <w:bookmarkStart w:id="795" w:name="_Toc6237586"/>
      <w:bookmarkStart w:id="796" w:name="_Toc6237894"/>
      <w:bookmarkStart w:id="797" w:name="_Toc6238206"/>
      <w:bookmarkStart w:id="798" w:name="_Toc6238515"/>
      <w:bookmarkStart w:id="799" w:name="_Toc6238794"/>
      <w:bookmarkStart w:id="800" w:name="_Toc6239092"/>
      <w:bookmarkStart w:id="801" w:name="_Toc6239405"/>
      <w:bookmarkStart w:id="802" w:name="_Toc6239716"/>
      <w:bookmarkStart w:id="803" w:name="_Toc6239999"/>
      <w:bookmarkStart w:id="804" w:name="_Toc6240301"/>
      <w:bookmarkStart w:id="805" w:name="_Toc6240405"/>
      <w:bookmarkStart w:id="806" w:name="_Toc6240546"/>
      <w:bookmarkStart w:id="807" w:name="_Toc6240688"/>
      <w:bookmarkStart w:id="808" w:name="_Toc6240632"/>
      <w:bookmarkStart w:id="809" w:name="_Toc6241210"/>
      <w:bookmarkStart w:id="810" w:name="_Toc6241502"/>
      <w:bookmarkStart w:id="811" w:name="_Toc6241789"/>
      <w:bookmarkStart w:id="812" w:name="_Toc6242102"/>
      <w:bookmarkStart w:id="813" w:name="_Toc6242397"/>
      <w:bookmarkStart w:id="814" w:name="_Toc6242700"/>
      <w:bookmarkStart w:id="815" w:name="_Toc6243251"/>
      <w:bookmarkStart w:id="816" w:name="_Toc6243395"/>
      <w:bookmarkStart w:id="817" w:name="_Toc6243615"/>
      <w:bookmarkStart w:id="818" w:name="_Toc6243759"/>
      <w:bookmarkStart w:id="819" w:name="_Toc6243904"/>
      <w:bookmarkStart w:id="820" w:name="_Toc6244049"/>
      <w:bookmarkStart w:id="821" w:name="_Toc6246862"/>
      <w:bookmarkStart w:id="822" w:name="_Toc6247007"/>
      <w:bookmarkStart w:id="823" w:name="_Toc6308790"/>
      <w:bookmarkStart w:id="824" w:name="_Toc6321221"/>
      <w:bookmarkStart w:id="825" w:name="_Toc6485097"/>
      <w:bookmarkStart w:id="826" w:name="_Toc6487505"/>
      <w:bookmarkStart w:id="827" w:name="_Toc6501734"/>
      <w:bookmarkStart w:id="828" w:name="_Toc6501872"/>
      <w:bookmarkStart w:id="829" w:name="_Toc6502010"/>
      <w:bookmarkStart w:id="830" w:name="_Toc6502148"/>
      <w:bookmarkStart w:id="831" w:name="_Toc6502286"/>
      <w:bookmarkStart w:id="832" w:name="_Toc6952151"/>
      <w:bookmarkStart w:id="833" w:name="_Toc6954068"/>
      <w:bookmarkStart w:id="834" w:name="_Toc6954374"/>
      <w:bookmarkStart w:id="835" w:name="_Toc6954679"/>
      <w:bookmarkStart w:id="836" w:name="_Toc6954984"/>
      <w:bookmarkStart w:id="837" w:name="_Toc7017293"/>
      <w:bookmarkStart w:id="838" w:name="_Toc7017599"/>
      <w:bookmarkStart w:id="839" w:name="_Toc7017904"/>
      <w:bookmarkStart w:id="840" w:name="_Toc7112877"/>
      <w:bookmarkStart w:id="841" w:name="_Toc7113526"/>
      <w:bookmarkStart w:id="842" w:name="_Toc7113634"/>
      <w:bookmarkStart w:id="843" w:name="_Toc7114480"/>
      <w:bookmarkStart w:id="844" w:name="_Toc7517005"/>
      <w:bookmarkStart w:id="845" w:name="_Toc7517120"/>
      <w:bookmarkStart w:id="846" w:name="_Toc7609424"/>
      <w:bookmarkStart w:id="847" w:name="_Toc7616832"/>
      <w:bookmarkStart w:id="848" w:name="_Toc7616934"/>
      <w:bookmarkStart w:id="849" w:name="_Toc7617325"/>
      <w:bookmarkStart w:id="850" w:name="_Toc7114482"/>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p>
    <w:p w14:paraId="330215D2" w14:textId="3726DBFD" w:rsidR="00AB031C" w:rsidRPr="00407596" w:rsidRDefault="00AB031C" w:rsidP="00EF39E4">
      <w:pPr>
        <w:pStyle w:val="Heading2"/>
      </w:pPr>
      <w:bookmarkStart w:id="851" w:name="_Toc7017294"/>
      <w:bookmarkStart w:id="852" w:name="_Toc7017600"/>
      <w:bookmarkStart w:id="853" w:name="_Toc7017905"/>
      <w:bookmarkStart w:id="854" w:name="_Toc531038843"/>
      <w:bookmarkStart w:id="855" w:name="_Toc531049093"/>
      <w:bookmarkStart w:id="856" w:name="_Toc531441783"/>
      <w:bookmarkStart w:id="857" w:name="_Toc531465142"/>
      <w:bookmarkStart w:id="858" w:name="_Toc6246864"/>
      <w:bookmarkStart w:id="859" w:name="_Toc6502012"/>
      <w:bookmarkStart w:id="860" w:name="_Toc7616833"/>
      <w:bookmarkStart w:id="861" w:name="_Toc7617326"/>
      <w:bookmarkEnd w:id="851"/>
      <w:bookmarkEnd w:id="852"/>
      <w:bookmarkEnd w:id="853"/>
      <w:r w:rsidRPr="00407596">
        <w:rPr>
          <w:rFonts w:hint="eastAsia"/>
        </w:rPr>
        <w:t>System Description</w:t>
      </w:r>
      <w:bookmarkEnd w:id="850"/>
      <w:bookmarkEnd w:id="854"/>
      <w:bookmarkEnd w:id="855"/>
      <w:bookmarkEnd w:id="856"/>
      <w:bookmarkEnd w:id="857"/>
      <w:bookmarkEnd w:id="858"/>
      <w:bookmarkEnd w:id="859"/>
      <w:bookmarkEnd w:id="860"/>
      <w:bookmarkEnd w:id="861"/>
    </w:p>
    <w:p w14:paraId="03EAA0C1" w14:textId="77777777" w:rsidR="00FA76EF" w:rsidRDefault="00FA76EF" w:rsidP="000144C9">
      <w:pPr>
        <w:pStyle w:val="AllText"/>
      </w:pPr>
      <w:r>
        <w:t>This voice automated system is primarily controlled by the microprocessor Raspberry Pi. For the project, the Raspberry takes the role of an Amazon Echo. The user will speak a voice command to the microphone that is connected to the Raspberry Pi. The Raspberry Pi must be connected to the internet. From there, the command is processed in the cloud. Depending on the command sent, there will be a defined Alexa skill that will match the command to a skill. The skill will run depending on the command that was spoken. The Alexa skill will call the Lambda function that it is linked to. This function will generate an output of confirmation for the user that is sent back to the Alexa skill to be spoken by Alexa through a speaker. The Lambda function will also send data to a ThingSpeak channel. That data is a representation of the function to be executed by the NodeMCU. Therefore, depending on the command, the Lambda function will send that data to the appropriate data channel. The NodeMCU will read the data from the channel and execute a command based on the data it reads.</w:t>
      </w:r>
    </w:p>
    <w:p w14:paraId="28931972" w14:textId="1983338E" w:rsidR="00107334" w:rsidRDefault="00FA76EF" w:rsidP="000144C9">
      <w:pPr>
        <w:pStyle w:val="AllText"/>
      </w:pPr>
      <w:r>
        <w:t xml:space="preserve">The open/close portion is based on the proximity sensor that will be attached to the front door. This proximity sensor will be reed switch type sensor. A reed switch is </w:t>
      </w:r>
      <w:r w:rsidR="00427145">
        <w:t xml:space="preserve">a </w:t>
      </w:r>
      <w:r>
        <w:t>magnetic switch that when closed, allows current flow. The magnetic portion of the sensor will be attached to the door and the sensor will be connected to the NodeMCU. When the user opens the front door, the user will receive a notification from their cell phone notifying the user that the door has been opened.</w:t>
      </w:r>
      <w:r w:rsidR="00773F4F">
        <w:t xml:space="preserve"> However, this will only occur when set by the user. </w:t>
      </w:r>
      <w:r w:rsidR="00E040A8">
        <w:t>Through a web application, the user will</w:t>
      </w:r>
      <w:r w:rsidR="005965BC">
        <w:t xml:space="preserve"> be able to control</w:t>
      </w:r>
      <w:r w:rsidR="00E040A8">
        <w:t xml:space="preserve"> whether </w:t>
      </w:r>
      <w:r w:rsidR="00DA208A">
        <w:t>notifications will be sent</w:t>
      </w:r>
      <w:r w:rsidR="00497AA4">
        <w:t xml:space="preserve"> or not</w:t>
      </w:r>
      <w:r w:rsidR="00DA208A">
        <w:t xml:space="preserve">. </w:t>
      </w:r>
    </w:p>
    <w:p w14:paraId="3C942F68" w14:textId="6028191C" w:rsidR="00582019" w:rsidRDefault="00AB031C" w:rsidP="00EF39E4">
      <w:pPr>
        <w:pStyle w:val="Heading2"/>
      </w:pPr>
      <w:bookmarkStart w:id="862" w:name="_Toc531038844"/>
      <w:bookmarkStart w:id="863" w:name="_Toc531049094"/>
      <w:bookmarkStart w:id="864" w:name="_Toc531441784"/>
      <w:bookmarkStart w:id="865" w:name="_Toc531465143"/>
      <w:bookmarkStart w:id="866" w:name="_Toc6246865"/>
      <w:bookmarkStart w:id="867" w:name="_Toc6502013"/>
      <w:bookmarkStart w:id="868" w:name="_Toc7114483"/>
      <w:bookmarkStart w:id="869" w:name="_Toc7616834"/>
      <w:bookmarkStart w:id="870" w:name="_Toc7617327"/>
      <w:r w:rsidRPr="00407596">
        <w:rPr>
          <w:rFonts w:hint="eastAsia"/>
        </w:rPr>
        <w:t>System Diagram</w:t>
      </w:r>
      <w:bookmarkEnd w:id="862"/>
      <w:bookmarkEnd w:id="863"/>
      <w:bookmarkEnd w:id="864"/>
      <w:bookmarkEnd w:id="865"/>
      <w:bookmarkEnd w:id="866"/>
      <w:bookmarkEnd w:id="867"/>
      <w:bookmarkEnd w:id="868"/>
      <w:bookmarkEnd w:id="869"/>
      <w:bookmarkEnd w:id="870"/>
    </w:p>
    <w:p w14:paraId="7D581F0F" w14:textId="77E71D0F" w:rsidR="00DF541F" w:rsidRPr="00DF541F" w:rsidRDefault="00DF541F" w:rsidP="00DF541F">
      <w:pPr>
        <w:pStyle w:val="AllText"/>
      </w:pPr>
      <w:r>
        <w:fldChar w:fldCharType="begin"/>
      </w:r>
      <w:r>
        <w:instrText xml:space="preserve"> REF _Ref6483261 \h </w:instrText>
      </w:r>
      <w:r>
        <w:fldChar w:fldCharType="separate"/>
      </w:r>
      <w:r>
        <w:t>Fig. 3</w:t>
      </w:r>
      <w:r>
        <w:fldChar w:fldCharType="end"/>
      </w:r>
      <w:r>
        <w:t xml:space="preserve"> below is the system diagram for the project.</w:t>
      </w:r>
    </w:p>
    <w:p w14:paraId="7C951237" w14:textId="7C75B3B8" w:rsidR="00FA6F85" w:rsidRPr="00407596" w:rsidRDefault="00FD3681" w:rsidP="00A76682">
      <w:pPr>
        <w:pStyle w:val="Figure"/>
      </w:pPr>
      <w:r>
        <w:rPr>
          <w:noProof/>
        </w:rPr>
        <w:drawing>
          <wp:inline distT="0" distB="0" distL="0" distR="0" wp14:anchorId="407AAD21" wp14:editId="2AB1F2A2">
            <wp:extent cx="6083898" cy="3028950"/>
            <wp:effectExtent l="0" t="0" r="0" b="0"/>
            <wp:docPr id="487356222" name="Picture 776870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870565"/>
                    <pic:cNvPicPr/>
                  </pic:nvPicPr>
                  <pic:blipFill>
                    <a:blip r:embed="rId18">
                      <a:extLst>
                        <a:ext uri="{28A0092B-C50C-407E-A947-70E740481C1C}">
                          <a14:useLocalDpi xmlns:a14="http://schemas.microsoft.com/office/drawing/2010/main" val="0"/>
                        </a:ext>
                      </a:extLst>
                    </a:blip>
                    <a:stretch>
                      <a:fillRect/>
                    </a:stretch>
                  </pic:blipFill>
                  <pic:spPr>
                    <a:xfrm>
                      <a:off x="0" y="0"/>
                      <a:ext cx="6083898" cy="3028950"/>
                    </a:xfrm>
                    <a:prstGeom prst="rect">
                      <a:avLst/>
                    </a:prstGeom>
                  </pic:spPr>
                </pic:pic>
              </a:graphicData>
            </a:graphic>
          </wp:inline>
        </w:drawing>
      </w:r>
    </w:p>
    <w:p w14:paraId="60416731" w14:textId="26B6AD84" w:rsidR="00086525" w:rsidRPr="00582019" w:rsidRDefault="00B63CCC" w:rsidP="00DB6282">
      <w:pPr>
        <w:pStyle w:val="figurecaption"/>
      </w:pPr>
      <w:bookmarkStart w:id="871" w:name="_Ref6483261"/>
      <w:bookmarkStart w:id="872" w:name="_Ref399936040"/>
      <w:bookmarkStart w:id="873" w:name="_Toc531465103"/>
      <w:bookmarkStart w:id="874" w:name="_Toc531644036"/>
      <w:bookmarkStart w:id="875" w:name="_Toc6246810"/>
      <w:bookmarkStart w:id="876" w:name="_Toc6501953"/>
      <w:bookmarkStart w:id="877" w:name="_Toc6502229"/>
      <w:r>
        <w:t xml:space="preserve">Fig. </w:t>
      </w:r>
      <w:r w:rsidR="004D025F">
        <w:fldChar w:fldCharType="begin"/>
      </w:r>
      <w:r w:rsidR="004D025F">
        <w:instrText xml:space="preserve"> SEQ Fig. \* ARABIC </w:instrText>
      </w:r>
      <w:r w:rsidR="004D025F">
        <w:fldChar w:fldCharType="separate"/>
      </w:r>
      <w:r w:rsidR="00494BD6">
        <w:t>3</w:t>
      </w:r>
      <w:r w:rsidR="004D025F">
        <w:fldChar w:fldCharType="end"/>
      </w:r>
      <w:bookmarkEnd w:id="871"/>
      <w:r>
        <w:t xml:space="preserve"> </w:t>
      </w:r>
      <w:r w:rsidR="003D6B7B" w:rsidRPr="00407596">
        <w:rPr>
          <w:rFonts w:hint="eastAsia"/>
        </w:rPr>
        <w:t>System Diagram</w:t>
      </w:r>
      <w:bookmarkEnd w:id="872"/>
      <w:bookmarkEnd w:id="873"/>
      <w:bookmarkEnd w:id="874"/>
      <w:bookmarkEnd w:id="875"/>
      <w:bookmarkEnd w:id="876"/>
      <w:bookmarkEnd w:id="877"/>
    </w:p>
    <w:p w14:paraId="015B9EEB" w14:textId="11C6834F" w:rsidR="00AB031C" w:rsidRDefault="00AB031C" w:rsidP="00EF39E4">
      <w:pPr>
        <w:pStyle w:val="Heading2"/>
      </w:pPr>
      <w:bookmarkStart w:id="878" w:name="_Toc531038845"/>
      <w:bookmarkStart w:id="879" w:name="_Toc531049095"/>
      <w:bookmarkStart w:id="880" w:name="_Toc531441785"/>
      <w:bookmarkStart w:id="881" w:name="_Toc531465144"/>
      <w:bookmarkStart w:id="882" w:name="_Toc6246866"/>
      <w:bookmarkStart w:id="883" w:name="_Toc6502014"/>
      <w:bookmarkStart w:id="884" w:name="_Toc7114484"/>
      <w:bookmarkStart w:id="885" w:name="_Toc7616835"/>
      <w:bookmarkStart w:id="886" w:name="_Toc7617328"/>
      <w:r w:rsidRPr="00407596">
        <w:rPr>
          <w:rFonts w:hint="eastAsia"/>
        </w:rPr>
        <w:t>System Functions</w:t>
      </w:r>
      <w:bookmarkEnd w:id="878"/>
      <w:bookmarkEnd w:id="879"/>
      <w:bookmarkEnd w:id="880"/>
      <w:bookmarkEnd w:id="881"/>
      <w:bookmarkEnd w:id="882"/>
      <w:bookmarkEnd w:id="883"/>
      <w:bookmarkEnd w:id="884"/>
      <w:bookmarkEnd w:id="885"/>
      <w:bookmarkEnd w:id="886"/>
    </w:p>
    <w:p w14:paraId="75BDB530" w14:textId="1EA93C1E" w:rsidR="00C651FB" w:rsidRPr="00C651FB" w:rsidRDefault="00C651FB" w:rsidP="000144C9">
      <w:pPr>
        <w:pStyle w:val="AllText"/>
      </w:pPr>
      <w:r>
        <w:fldChar w:fldCharType="begin"/>
      </w:r>
      <w:r>
        <w:instrText xml:space="preserve"> REF _Ref531657490 \h </w:instrText>
      </w:r>
      <w:r>
        <w:fldChar w:fldCharType="separate"/>
      </w:r>
      <w:r w:rsidR="00637B46">
        <w:t>Fig. 4</w:t>
      </w:r>
      <w:r>
        <w:fldChar w:fldCharType="end"/>
      </w:r>
      <w:r>
        <w:t xml:space="preserve"> below is the flow chart representation of the system. </w:t>
      </w:r>
    </w:p>
    <w:p w14:paraId="0AF2702F" w14:textId="7760D5F6" w:rsidR="00916FFD" w:rsidRPr="00916FFD" w:rsidRDefault="00916FFD" w:rsidP="00090546">
      <w:pPr>
        <w:pStyle w:val="AllFigures"/>
      </w:pPr>
      <w:r>
        <w:rPr>
          <w:lang w:eastAsia="en-US"/>
        </w:rPr>
        <w:lastRenderedPageBreak/>
        <w:drawing>
          <wp:inline distT="0" distB="0" distL="0" distR="0" wp14:anchorId="5EA02E90" wp14:editId="62985713">
            <wp:extent cx="5943216" cy="4857750"/>
            <wp:effectExtent l="0" t="0" r="635" b="0"/>
            <wp:docPr id="150740525" name="Picture 13" descr="C:\Users\Kingsley\Downloads\Industrialized State 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5943216" cy="4857750"/>
                    </a:xfrm>
                    <a:prstGeom prst="rect">
                      <a:avLst/>
                    </a:prstGeom>
                  </pic:spPr>
                </pic:pic>
              </a:graphicData>
            </a:graphic>
          </wp:inline>
        </w:drawing>
      </w:r>
    </w:p>
    <w:p w14:paraId="5AA443A7" w14:textId="642870A4" w:rsidR="00B924DE" w:rsidRPr="0056017B" w:rsidRDefault="00B63CCC" w:rsidP="00DB6282">
      <w:pPr>
        <w:pStyle w:val="figurecaption"/>
        <w:rPr>
          <w:b/>
          <w:sz w:val="28"/>
        </w:rPr>
      </w:pPr>
      <w:bookmarkStart w:id="887" w:name="_Ref531657490"/>
      <w:bookmarkStart w:id="888" w:name="_Toc531465104"/>
      <w:bookmarkStart w:id="889" w:name="_Toc531644037"/>
      <w:bookmarkStart w:id="890" w:name="_Ref531657486"/>
      <w:bookmarkStart w:id="891" w:name="_Toc6246811"/>
      <w:bookmarkStart w:id="892" w:name="_Toc6501954"/>
      <w:bookmarkStart w:id="893" w:name="_Toc6502230"/>
      <w:r>
        <w:t xml:space="preserve">Fig. </w:t>
      </w:r>
      <w:r w:rsidR="004D025F">
        <w:fldChar w:fldCharType="begin"/>
      </w:r>
      <w:r w:rsidR="004D025F">
        <w:instrText xml:space="preserve"> SEQ Fig. \* ARABIC </w:instrText>
      </w:r>
      <w:r w:rsidR="004D025F">
        <w:fldChar w:fldCharType="separate"/>
      </w:r>
      <w:r w:rsidR="00494BD6">
        <w:t>4</w:t>
      </w:r>
      <w:r w:rsidR="004D025F">
        <w:fldChar w:fldCharType="end"/>
      </w:r>
      <w:bookmarkEnd w:id="887"/>
      <w:r w:rsidR="00231E05" w:rsidRPr="00231E05">
        <w:t xml:space="preserve"> </w:t>
      </w:r>
      <w:r w:rsidR="00916FFD">
        <w:t>Flow Chart</w:t>
      </w:r>
      <w:r w:rsidR="00217C06">
        <w:t xml:space="preserve"> representation of </w:t>
      </w:r>
      <w:r>
        <w:t>the</w:t>
      </w:r>
      <w:r w:rsidR="00217C06">
        <w:t xml:space="preserve"> system</w:t>
      </w:r>
      <w:bookmarkEnd w:id="888"/>
      <w:bookmarkEnd w:id="889"/>
      <w:bookmarkEnd w:id="890"/>
      <w:bookmarkEnd w:id="891"/>
      <w:bookmarkEnd w:id="892"/>
      <w:bookmarkEnd w:id="893"/>
      <w:r w:rsidR="009D4E06">
        <w:br w:type="page"/>
      </w:r>
    </w:p>
    <w:p w14:paraId="29F6539B" w14:textId="227E70AF" w:rsidR="009D4E06" w:rsidRDefault="009D4E06" w:rsidP="00A76682">
      <w:pPr>
        <w:pStyle w:val="Level1Heading"/>
      </w:pPr>
      <w:bookmarkStart w:id="894" w:name="_Toc531038846"/>
      <w:bookmarkStart w:id="895" w:name="_Toc531049096"/>
      <w:bookmarkStart w:id="896" w:name="_Toc531441786"/>
      <w:bookmarkStart w:id="897" w:name="_Toc531465145"/>
      <w:bookmarkStart w:id="898" w:name="_Toc6246867"/>
      <w:bookmarkStart w:id="899" w:name="_Toc6502015"/>
      <w:bookmarkStart w:id="900" w:name="_Toc7114485"/>
      <w:bookmarkStart w:id="901" w:name="_Toc7616836"/>
      <w:bookmarkStart w:id="902" w:name="_Toc7617329"/>
      <w:r>
        <w:rPr>
          <w:rFonts w:hint="eastAsia"/>
        </w:rPr>
        <w:lastRenderedPageBreak/>
        <w:t>Implementation Plan</w:t>
      </w:r>
      <w:bookmarkEnd w:id="894"/>
      <w:bookmarkEnd w:id="895"/>
      <w:bookmarkEnd w:id="896"/>
      <w:bookmarkEnd w:id="897"/>
      <w:bookmarkEnd w:id="898"/>
      <w:bookmarkEnd w:id="899"/>
      <w:bookmarkEnd w:id="900"/>
      <w:bookmarkEnd w:id="901"/>
      <w:bookmarkEnd w:id="902"/>
      <w:r>
        <w:rPr>
          <w:rFonts w:hint="eastAsia"/>
        </w:rPr>
        <w:t xml:space="preserve"> </w:t>
      </w:r>
    </w:p>
    <w:p w14:paraId="074CC031" w14:textId="1FE76DA0" w:rsidR="000E0BD5" w:rsidRDefault="00AC68AE" w:rsidP="000144C9">
      <w:pPr>
        <w:pStyle w:val="AllText"/>
      </w:pPr>
      <w:r>
        <w:tab/>
      </w:r>
      <w:r w:rsidR="007C366D">
        <w:t xml:space="preserve">In this section </w:t>
      </w:r>
      <w:r w:rsidR="005654ED">
        <w:t>here,</w:t>
      </w:r>
      <w:r w:rsidR="007C366D">
        <w:t xml:space="preserve"> we will have our tasks, org</w:t>
      </w:r>
      <w:r w:rsidR="00D66B99">
        <w:t xml:space="preserve">anization, </w:t>
      </w:r>
      <w:r w:rsidR="002C0DCC">
        <w:t>and timeline.</w:t>
      </w:r>
    </w:p>
    <w:p w14:paraId="5AF725E5" w14:textId="77777777" w:rsidR="0005323F" w:rsidRPr="0005323F" w:rsidRDefault="0005323F" w:rsidP="00B64224">
      <w:pPr>
        <w:pStyle w:val="ListParagraph"/>
        <w:numPr>
          <w:ilvl w:val="0"/>
          <w:numId w:val="23"/>
        </w:numPr>
        <w:tabs>
          <w:tab w:val="left" w:pos="450"/>
        </w:tabs>
        <w:spacing w:before="0"/>
        <w:jc w:val="both"/>
        <w:rPr>
          <w:iCs/>
          <w:noProof/>
          <w:vanish/>
          <w:kern w:val="2"/>
          <w:sz w:val="24"/>
          <w:szCs w:val="21"/>
        </w:rPr>
      </w:pPr>
      <w:bookmarkStart w:id="903" w:name="_Toc531441568"/>
      <w:bookmarkStart w:id="904" w:name="_Toc531441646"/>
      <w:bookmarkStart w:id="905" w:name="_Toc531441787"/>
      <w:bookmarkStart w:id="906" w:name="_Toc531447209"/>
      <w:bookmarkStart w:id="907" w:name="_Toc531441723"/>
      <w:bookmarkStart w:id="908" w:name="_Toc531442008"/>
      <w:bookmarkStart w:id="909" w:name="_Toc531442322"/>
      <w:bookmarkStart w:id="910" w:name="_Toc531442606"/>
      <w:bookmarkStart w:id="911" w:name="_Toc531442926"/>
      <w:bookmarkStart w:id="912" w:name="_Toc531443207"/>
      <w:bookmarkStart w:id="913" w:name="_Toc531443539"/>
      <w:bookmarkStart w:id="914" w:name="_Toc531443856"/>
      <w:bookmarkStart w:id="915" w:name="_Toc531444140"/>
      <w:bookmarkStart w:id="916" w:name="_Toc531447449"/>
      <w:bookmarkStart w:id="917" w:name="_Toc531458551"/>
      <w:bookmarkStart w:id="918" w:name="_Toc531460640"/>
      <w:bookmarkStart w:id="919" w:name="_Toc531460949"/>
      <w:bookmarkStart w:id="920" w:name="_Toc531461240"/>
      <w:bookmarkStart w:id="921" w:name="_Toc531461552"/>
      <w:bookmarkStart w:id="922" w:name="_Toc531461868"/>
      <w:bookmarkStart w:id="923" w:name="_Toc531462153"/>
      <w:bookmarkStart w:id="924" w:name="_Toc531462481"/>
      <w:bookmarkStart w:id="925" w:name="_Toc531462758"/>
      <w:bookmarkStart w:id="926" w:name="_Toc531463053"/>
      <w:bookmarkStart w:id="927" w:name="_Toc531463372"/>
      <w:bookmarkStart w:id="928" w:name="_Toc531463663"/>
      <w:bookmarkStart w:id="929" w:name="_Toc531463965"/>
      <w:bookmarkStart w:id="930" w:name="_Toc531464245"/>
      <w:bookmarkStart w:id="931" w:name="_Toc531464549"/>
      <w:bookmarkStart w:id="932" w:name="_Toc531464868"/>
      <w:bookmarkStart w:id="933" w:name="_Toc531465146"/>
      <w:bookmarkStart w:id="934" w:name="_Toc531528300"/>
      <w:bookmarkStart w:id="935" w:name="_Toc531730402"/>
      <w:bookmarkStart w:id="936" w:name="_Toc531730486"/>
      <w:bookmarkStart w:id="937" w:name="_Toc531955456"/>
      <w:bookmarkStart w:id="938" w:name="_Toc531955537"/>
      <w:bookmarkStart w:id="939" w:name="_Toc531957345"/>
      <w:bookmarkStart w:id="940" w:name="_Toc531958561"/>
      <w:bookmarkStart w:id="941" w:name="_Toc6227943"/>
      <w:bookmarkStart w:id="942" w:name="_Toc6230649"/>
      <w:bookmarkStart w:id="943" w:name="_Toc6230791"/>
      <w:bookmarkStart w:id="944" w:name="_Toc6230933"/>
      <w:bookmarkStart w:id="945" w:name="_Toc6231075"/>
      <w:bookmarkStart w:id="946" w:name="_Toc6231218"/>
      <w:bookmarkStart w:id="947" w:name="_Toc6232811"/>
      <w:bookmarkStart w:id="948" w:name="_Toc6236111"/>
      <w:bookmarkStart w:id="949" w:name="_Toc6236714"/>
      <w:bookmarkStart w:id="950" w:name="_Toc6236989"/>
      <w:bookmarkStart w:id="951" w:name="_Toc6237310"/>
      <w:bookmarkStart w:id="952" w:name="_Toc6237592"/>
      <w:bookmarkStart w:id="953" w:name="_Toc6237900"/>
      <w:bookmarkStart w:id="954" w:name="_Toc6238212"/>
      <w:bookmarkStart w:id="955" w:name="_Toc6238521"/>
      <w:bookmarkStart w:id="956" w:name="_Toc6238800"/>
      <w:bookmarkStart w:id="957" w:name="_Toc6239098"/>
      <w:bookmarkStart w:id="958" w:name="_Toc6239411"/>
      <w:bookmarkStart w:id="959" w:name="_Toc6239722"/>
      <w:bookmarkStart w:id="960" w:name="_Toc6240005"/>
      <w:bookmarkStart w:id="961" w:name="_Toc6240307"/>
      <w:bookmarkStart w:id="962" w:name="_Toc6240411"/>
      <w:bookmarkStart w:id="963" w:name="_Toc6240552"/>
      <w:bookmarkStart w:id="964" w:name="_Toc6240694"/>
      <w:bookmarkStart w:id="965" w:name="_Toc6240781"/>
      <w:bookmarkStart w:id="966" w:name="_Toc6241216"/>
      <w:bookmarkStart w:id="967" w:name="_Toc6241508"/>
      <w:bookmarkStart w:id="968" w:name="_Toc6241795"/>
      <w:bookmarkStart w:id="969" w:name="_Toc6242108"/>
      <w:bookmarkStart w:id="970" w:name="_Toc6242403"/>
      <w:bookmarkStart w:id="971" w:name="_Toc6242706"/>
      <w:bookmarkStart w:id="972" w:name="_Toc6243257"/>
      <w:bookmarkStart w:id="973" w:name="_Toc6243401"/>
      <w:bookmarkStart w:id="974" w:name="_Toc6243621"/>
      <w:bookmarkStart w:id="975" w:name="_Toc6243765"/>
      <w:bookmarkStart w:id="976" w:name="_Toc6243910"/>
      <w:bookmarkStart w:id="977" w:name="_Toc6244055"/>
      <w:bookmarkStart w:id="978" w:name="_Toc6246868"/>
      <w:bookmarkStart w:id="979" w:name="_Toc6247013"/>
      <w:bookmarkStart w:id="980" w:name="_Toc6308796"/>
      <w:bookmarkStart w:id="981" w:name="_Toc6321227"/>
      <w:bookmarkStart w:id="982" w:name="_Toc6485103"/>
      <w:bookmarkStart w:id="983" w:name="_Toc6487511"/>
      <w:bookmarkStart w:id="984" w:name="_Toc6501740"/>
      <w:bookmarkStart w:id="985" w:name="_Toc6501878"/>
      <w:bookmarkStart w:id="986" w:name="_Toc6502016"/>
      <w:bookmarkStart w:id="987" w:name="_Toc6502154"/>
      <w:bookmarkStart w:id="988" w:name="_Toc6502292"/>
      <w:bookmarkStart w:id="989" w:name="_Toc6952157"/>
      <w:bookmarkStart w:id="990" w:name="_Toc6954074"/>
      <w:bookmarkStart w:id="991" w:name="_Toc6954380"/>
      <w:bookmarkStart w:id="992" w:name="_Toc6954685"/>
      <w:bookmarkStart w:id="993" w:name="_Toc6954990"/>
      <w:bookmarkStart w:id="994" w:name="_Toc7017299"/>
      <w:bookmarkStart w:id="995" w:name="_Toc7017605"/>
      <w:bookmarkStart w:id="996" w:name="_Toc7017910"/>
      <w:bookmarkStart w:id="997" w:name="_Toc7112883"/>
      <w:bookmarkStart w:id="998" w:name="_Toc7113532"/>
      <w:bookmarkStart w:id="999" w:name="_Toc7113640"/>
      <w:bookmarkStart w:id="1000" w:name="_Toc7114486"/>
      <w:bookmarkStart w:id="1001" w:name="_Toc7517010"/>
      <w:bookmarkStart w:id="1002" w:name="_Toc7517125"/>
      <w:bookmarkStart w:id="1003" w:name="_Toc7609429"/>
      <w:bookmarkStart w:id="1004" w:name="_Toc7616713"/>
      <w:bookmarkStart w:id="1005" w:name="_Toc7616837"/>
      <w:bookmarkStart w:id="1006" w:name="_Toc7616939"/>
      <w:bookmarkStart w:id="1007" w:name="_Toc7617330"/>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p>
    <w:p w14:paraId="5189B08B" w14:textId="77777777" w:rsidR="00BB7938" w:rsidRPr="00BB7938" w:rsidRDefault="00BB7938" w:rsidP="00B64224">
      <w:pPr>
        <w:pStyle w:val="ListParagraph"/>
        <w:numPr>
          <w:ilvl w:val="0"/>
          <w:numId w:val="26"/>
        </w:numPr>
        <w:tabs>
          <w:tab w:val="left" w:pos="450"/>
        </w:tabs>
        <w:spacing w:before="0"/>
        <w:jc w:val="both"/>
        <w:rPr>
          <w:iCs/>
          <w:noProof/>
          <w:vanish/>
          <w:kern w:val="2"/>
          <w:sz w:val="24"/>
          <w:szCs w:val="21"/>
        </w:rPr>
      </w:pPr>
      <w:bookmarkStart w:id="1008" w:name="_Toc531441569"/>
      <w:bookmarkStart w:id="1009" w:name="_Toc531441647"/>
      <w:bookmarkStart w:id="1010" w:name="_Toc531441788"/>
      <w:bookmarkStart w:id="1011" w:name="_Toc531447210"/>
      <w:bookmarkStart w:id="1012" w:name="_Toc531441724"/>
      <w:bookmarkStart w:id="1013" w:name="_Toc531442009"/>
      <w:bookmarkStart w:id="1014" w:name="_Toc531442323"/>
      <w:bookmarkStart w:id="1015" w:name="_Toc531442607"/>
      <w:bookmarkStart w:id="1016" w:name="_Toc531442927"/>
      <w:bookmarkStart w:id="1017" w:name="_Toc531443208"/>
      <w:bookmarkStart w:id="1018" w:name="_Toc531443540"/>
      <w:bookmarkStart w:id="1019" w:name="_Toc531443857"/>
      <w:bookmarkStart w:id="1020" w:name="_Toc531444141"/>
      <w:bookmarkStart w:id="1021" w:name="_Toc531447450"/>
      <w:bookmarkStart w:id="1022" w:name="_Toc531458552"/>
      <w:bookmarkStart w:id="1023" w:name="_Toc531460641"/>
      <w:bookmarkStart w:id="1024" w:name="_Toc531460950"/>
      <w:bookmarkStart w:id="1025" w:name="_Toc531461241"/>
      <w:bookmarkStart w:id="1026" w:name="_Toc531461553"/>
      <w:bookmarkStart w:id="1027" w:name="_Toc531461869"/>
      <w:bookmarkStart w:id="1028" w:name="_Toc531462154"/>
      <w:bookmarkStart w:id="1029" w:name="_Toc531462482"/>
      <w:bookmarkStart w:id="1030" w:name="_Toc531462759"/>
      <w:bookmarkStart w:id="1031" w:name="_Toc531463054"/>
      <w:bookmarkStart w:id="1032" w:name="_Toc531463373"/>
      <w:bookmarkStart w:id="1033" w:name="_Toc531463664"/>
      <w:bookmarkStart w:id="1034" w:name="_Toc531463966"/>
      <w:bookmarkStart w:id="1035" w:name="_Toc531464246"/>
      <w:bookmarkStart w:id="1036" w:name="_Toc531464550"/>
      <w:bookmarkStart w:id="1037" w:name="_Toc531464869"/>
      <w:bookmarkStart w:id="1038" w:name="_Toc531465147"/>
      <w:bookmarkStart w:id="1039" w:name="_Toc531528301"/>
      <w:bookmarkStart w:id="1040" w:name="_Toc531730403"/>
      <w:bookmarkStart w:id="1041" w:name="_Toc531730487"/>
      <w:bookmarkStart w:id="1042" w:name="_Toc531955457"/>
      <w:bookmarkStart w:id="1043" w:name="_Toc531955538"/>
      <w:bookmarkStart w:id="1044" w:name="_Toc531957346"/>
      <w:bookmarkStart w:id="1045" w:name="_Toc531958562"/>
      <w:bookmarkStart w:id="1046" w:name="_Toc6227944"/>
      <w:bookmarkStart w:id="1047" w:name="_Toc6230650"/>
      <w:bookmarkStart w:id="1048" w:name="_Toc6230792"/>
      <w:bookmarkStart w:id="1049" w:name="_Toc6230934"/>
      <w:bookmarkStart w:id="1050" w:name="_Toc6231076"/>
      <w:bookmarkStart w:id="1051" w:name="_Toc6231219"/>
      <w:bookmarkStart w:id="1052" w:name="_Toc6232812"/>
      <w:bookmarkStart w:id="1053" w:name="_Toc6236112"/>
      <w:bookmarkStart w:id="1054" w:name="_Toc6236715"/>
      <w:bookmarkStart w:id="1055" w:name="_Toc6236990"/>
      <w:bookmarkStart w:id="1056" w:name="_Toc6237311"/>
      <w:bookmarkStart w:id="1057" w:name="_Toc6237593"/>
      <w:bookmarkStart w:id="1058" w:name="_Toc6237901"/>
      <w:bookmarkStart w:id="1059" w:name="_Toc6238213"/>
      <w:bookmarkStart w:id="1060" w:name="_Toc6238522"/>
      <w:bookmarkStart w:id="1061" w:name="_Toc6238801"/>
      <w:bookmarkStart w:id="1062" w:name="_Toc6239099"/>
      <w:bookmarkStart w:id="1063" w:name="_Toc6239412"/>
      <w:bookmarkStart w:id="1064" w:name="_Toc6239723"/>
      <w:bookmarkStart w:id="1065" w:name="_Toc6240006"/>
      <w:bookmarkStart w:id="1066" w:name="_Toc6240308"/>
      <w:bookmarkStart w:id="1067" w:name="_Toc6240412"/>
      <w:bookmarkStart w:id="1068" w:name="_Toc6240553"/>
      <w:bookmarkStart w:id="1069" w:name="_Toc6240695"/>
      <w:bookmarkStart w:id="1070" w:name="_Toc6240782"/>
      <w:bookmarkStart w:id="1071" w:name="_Toc6241217"/>
      <w:bookmarkStart w:id="1072" w:name="_Toc6241509"/>
      <w:bookmarkStart w:id="1073" w:name="_Toc6241796"/>
      <w:bookmarkStart w:id="1074" w:name="_Toc6242109"/>
      <w:bookmarkStart w:id="1075" w:name="_Toc6242404"/>
      <w:bookmarkStart w:id="1076" w:name="_Toc6242707"/>
      <w:bookmarkStart w:id="1077" w:name="_Toc6243258"/>
      <w:bookmarkStart w:id="1078" w:name="_Toc6243402"/>
      <w:bookmarkStart w:id="1079" w:name="_Toc6243622"/>
      <w:bookmarkStart w:id="1080" w:name="_Toc6243766"/>
      <w:bookmarkStart w:id="1081" w:name="_Toc6243911"/>
      <w:bookmarkStart w:id="1082" w:name="_Toc6244056"/>
      <w:bookmarkStart w:id="1083" w:name="_Toc6246869"/>
      <w:bookmarkStart w:id="1084" w:name="_Toc6247014"/>
      <w:bookmarkStart w:id="1085" w:name="_Toc6308797"/>
      <w:bookmarkStart w:id="1086" w:name="_Toc6321228"/>
      <w:bookmarkStart w:id="1087" w:name="_Toc6485104"/>
      <w:bookmarkStart w:id="1088" w:name="_Toc6487512"/>
      <w:bookmarkStart w:id="1089" w:name="_Toc6501741"/>
      <w:bookmarkStart w:id="1090" w:name="_Toc6501879"/>
      <w:bookmarkStart w:id="1091" w:name="_Toc6502017"/>
      <w:bookmarkStart w:id="1092" w:name="_Toc6502155"/>
      <w:bookmarkStart w:id="1093" w:name="_Toc6502293"/>
      <w:bookmarkStart w:id="1094" w:name="_Toc6952158"/>
      <w:bookmarkStart w:id="1095" w:name="_Toc6954075"/>
      <w:bookmarkStart w:id="1096" w:name="_Toc6954381"/>
      <w:bookmarkStart w:id="1097" w:name="_Toc6954686"/>
      <w:bookmarkStart w:id="1098" w:name="_Toc6954991"/>
      <w:bookmarkStart w:id="1099" w:name="_Toc7017300"/>
      <w:bookmarkStart w:id="1100" w:name="_Toc7017606"/>
      <w:bookmarkStart w:id="1101" w:name="_Toc7017911"/>
      <w:bookmarkStart w:id="1102" w:name="_Toc7112884"/>
      <w:bookmarkStart w:id="1103" w:name="_Toc7113533"/>
      <w:bookmarkStart w:id="1104" w:name="_Toc7113641"/>
      <w:bookmarkStart w:id="1105" w:name="_Toc7114487"/>
      <w:bookmarkStart w:id="1106" w:name="_Toc7517011"/>
      <w:bookmarkStart w:id="1107" w:name="_Toc7517126"/>
      <w:bookmarkStart w:id="1108" w:name="_Toc7609430"/>
      <w:bookmarkStart w:id="1109" w:name="_Toc7616714"/>
      <w:bookmarkStart w:id="1110" w:name="_Toc7616838"/>
      <w:bookmarkStart w:id="1111" w:name="_Toc7616940"/>
      <w:bookmarkStart w:id="1112" w:name="_Toc7617331"/>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p>
    <w:p w14:paraId="5292E338" w14:textId="20AE0C6D" w:rsidR="0005323F" w:rsidRDefault="00644AC1" w:rsidP="00EF39E4">
      <w:pPr>
        <w:pStyle w:val="Heading2"/>
      </w:pPr>
      <w:bookmarkStart w:id="1113" w:name="_Toc531441789"/>
      <w:bookmarkStart w:id="1114" w:name="_Toc531465148"/>
      <w:bookmarkStart w:id="1115" w:name="_Toc6246870"/>
      <w:bookmarkStart w:id="1116" w:name="_Toc6502018"/>
      <w:bookmarkStart w:id="1117" w:name="_Toc7114488"/>
      <w:bookmarkStart w:id="1118" w:name="_Toc7616839"/>
      <w:bookmarkStart w:id="1119" w:name="_Toc7617332"/>
      <w:r>
        <w:t>Tasks</w:t>
      </w:r>
      <w:bookmarkEnd w:id="1113"/>
      <w:bookmarkEnd w:id="1114"/>
      <w:bookmarkEnd w:id="1115"/>
      <w:bookmarkEnd w:id="1116"/>
      <w:bookmarkEnd w:id="1117"/>
      <w:bookmarkEnd w:id="1118"/>
      <w:bookmarkEnd w:id="1119"/>
    </w:p>
    <w:p w14:paraId="31BFD2C4" w14:textId="77777777" w:rsidR="00324F81" w:rsidRPr="00324F81" w:rsidRDefault="00324F81" w:rsidP="00B64224">
      <w:pPr>
        <w:pStyle w:val="ListParagraph"/>
        <w:numPr>
          <w:ilvl w:val="0"/>
          <w:numId w:val="24"/>
        </w:numPr>
        <w:tabs>
          <w:tab w:val="left" w:pos="720"/>
        </w:tabs>
        <w:spacing w:before="0"/>
        <w:jc w:val="both"/>
        <w:rPr>
          <w:iCs/>
          <w:noProof/>
          <w:vanish/>
          <w:kern w:val="2"/>
          <w:sz w:val="24"/>
          <w:szCs w:val="21"/>
        </w:rPr>
      </w:pPr>
      <w:bookmarkStart w:id="1120" w:name="_Toc529815546"/>
      <w:bookmarkStart w:id="1121" w:name="_Toc529815586"/>
      <w:bookmarkStart w:id="1122" w:name="_Toc529815709"/>
      <w:bookmarkStart w:id="1123" w:name="_Toc529815797"/>
      <w:bookmarkStart w:id="1124" w:name="_Toc529816784"/>
      <w:bookmarkStart w:id="1125" w:name="_Toc529816824"/>
      <w:bookmarkStart w:id="1126" w:name="_Toc529816918"/>
      <w:bookmarkStart w:id="1127" w:name="_Toc529816976"/>
      <w:bookmarkStart w:id="1128" w:name="_Toc529817474"/>
      <w:bookmarkStart w:id="1129" w:name="_Toc529819380"/>
      <w:bookmarkStart w:id="1130" w:name="_Toc529819502"/>
      <w:bookmarkStart w:id="1131" w:name="_Toc530835267"/>
      <w:bookmarkStart w:id="1132" w:name="_Toc529815649"/>
      <w:bookmarkStart w:id="1133" w:name="_Toc529815836"/>
      <w:bookmarkStart w:id="1134" w:name="_Toc529816857"/>
      <w:bookmarkStart w:id="1135" w:name="_Toc529817042"/>
      <w:bookmarkStart w:id="1136" w:name="_Toc529817443"/>
      <w:bookmarkStart w:id="1137" w:name="_Toc529819447"/>
      <w:bookmarkStart w:id="1138" w:name="_Toc529823473"/>
      <w:bookmarkStart w:id="1139" w:name="_Toc529831582"/>
      <w:bookmarkStart w:id="1140" w:name="_Toc529831800"/>
      <w:bookmarkStart w:id="1141" w:name="_Toc529831892"/>
      <w:bookmarkStart w:id="1142" w:name="_Toc529832079"/>
      <w:bookmarkStart w:id="1143" w:name="_Toc529832387"/>
      <w:bookmarkStart w:id="1144" w:name="_Toc529832510"/>
      <w:bookmarkStart w:id="1145" w:name="_Toc529833002"/>
      <w:bookmarkStart w:id="1146" w:name="_Toc529833311"/>
      <w:bookmarkStart w:id="1147" w:name="_Toc529833403"/>
      <w:bookmarkStart w:id="1148" w:name="_Toc529836907"/>
      <w:bookmarkStart w:id="1149" w:name="_Toc529837002"/>
      <w:bookmarkStart w:id="1150" w:name="_Toc529837309"/>
      <w:bookmarkStart w:id="1151" w:name="_Toc529837800"/>
      <w:bookmarkStart w:id="1152" w:name="_Toc529837924"/>
      <w:bookmarkStart w:id="1153" w:name="_Toc529838509"/>
      <w:bookmarkStart w:id="1154" w:name="_Toc529838726"/>
      <w:bookmarkStart w:id="1155" w:name="_Toc529838818"/>
      <w:bookmarkStart w:id="1156" w:name="_Toc529839012"/>
      <w:bookmarkStart w:id="1157" w:name="_Toc529839135"/>
      <w:bookmarkStart w:id="1158" w:name="_Toc529839321"/>
      <w:bookmarkStart w:id="1159" w:name="_Toc529839414"/>
      <w:bookmarkStart w:id="1160" w:name="_Toc529839632"/>
      <w:bookmarkStart w:id="1161" w:name="_Toc529839725"/>
      <w:bookmarkStart w:id="1162" w:name="_Toc529839911"/>
      <w:bookmarkStart w:id="1163" w:name="_Toc529840037"/>
      <w:bookmarkStart w:id="1164" w:name="_Toc529840225"/>
      <w:bookmarkStart w:id="1165" w:name="_Toc529840317"/>
      <w:bookmarkStart w:id="1166" w:name="_Toc529840534"/>
      <w:bookmarkStart w:id="1167" w:name="_Toc529840845"/>
      <w:bookmarkStart w:id="1168" w:name="_Toc529840938"/>
      <w:bookmarkStart w:id="1169" w:name="_Toc529874687"/>
      <w:bookmarkStart w:id="1170" w:name="_Toc529874999"/>
      <w:bookmarkStart w:id="1171" w:name="_Toc529875311"/>
      <w:bookmarkStart w:id="1172" w:name="_Toc529875533"/>
      <w:bookmarkStart w:id="1173" w:name="_Toc529875596"/>
      <w:bookmarkStart w:id="1174" w:name="_Toc529877083"/>
      <w:bookmarkStart w:id="1175" w:name="_Toc529887076"/>
      <w:bookmarkStart w:id="1176" w:name="_Toc529907606"/>
      <w:bookmarkStart w:id="1177" w:name="_Toc529961080"/>
      <w:bookmarkStart w:id="1178" w:name="_Toc529974226"/>
      <w:bookmarkStart w:id="1179" w:name="_Toc530078682"/>
      <w:bookmarkStart w:id="1180" w:name="_Toc530079268"/>
      <w:bookmarkStart w:id="1181" w:name="_Toc530094891"/>
      <w:bookmarkStart w:id="1182" w:name="_Toc530095475"/>
      <w:bookmarkStart w:id="1183" w:name="_Toc530231388"/>
      <w:bookmarkStart w:id="1184" w:name="_Toc530397935"/>
      <w:bookmarkStart w:id="1185" w:name="_Toc530408740"/>
      <w:bookmarkStart w:id="1186" w:name="_Toc530424689"/>
      <w:bookmarkStart w:id="1187" w:name="_Toc530473238"/>
      <w:bookmarkStart w:id="1188" w:name="_Toc530511223"/>
      <w:bookmarkStart w:id="1189" w:name="_Toc530511525"/>
      <w:bookmarkStart w:id="1190" w:name="_Toc530524441"/>
      <w:bookmarkStart w:id="1191" w:name="_Toc530524750"/>
      <w:bookmarkStart w:id="1192" w:name="_Toc530525058"/>
      <w:bookmarkStart w:id="1193" w:name="_Toc530526257"/>
      <w:bookmarkStart w:id="1194" w:name="_Toc530527760"/>
      <w:bookmarkStart w:id="1195" w:name="_Toc530528038"/>
      <w:bookmarkStart w:id="1196" w:name="_Toc530764969"/>
      <w:bookmarkStart w:id="1197" w:name="_Toc530833255"/>
      <w:bookmarkStart w:id="1198" w:name="_Toc530875131"/>
      <w:bookmarkStart w:id="1199" w:name="_Toc530998059"/>
      <w:bookmarkStart w:id="1200" w:name="_Toc531005878"/>
      <w:bookmarkStart w:id="1201" w:name="_Toc531016271"/>
      <w:bookmarkStart w:id="1202" w:name="_Toc531038783"/>
      <w:bookmarkStart w:id="1203" w:name="_Toc531038847"/>
      <w:bookmarkStart w:id="1204" w:name="_Toc531045733"/>
      <w:bookmarkStart w:id="1205" w:name="_Toc531049097"/>
      <w:bookmarkStart w:id="1206" w:name="_Toc531050790"/>
      <w:bookmarkStart w:id="1207" w:name="_Toc531441571"/>
      <w:bookmarkStart w:id="1208" w:name="_Toc531441649"/>
      <w:bookmarkStart w:id="1209" w:name="_Toc531441790"/>
      <w:bookmarkStart w:id="1210" w:name="_Toc531447212"/>
      <w:bookmarkStart w:id="1211" w:name="_Toc531441726"/>
      <w:bookmarkStart w:id="1212" w:name="_Toc531442011"/>
      <w:bookmarkStart w:id="1213" w:name="_Toc531442325"/>
      <w:bookmarkStart w:id="1214" w:name="_Toc531442609"/>
      <w:bookmarkStart w:id="1215" w:name="_Toc531442929"/>
      <w:bookmarkStart w:id="1216" w:name="_Toc531443210"/>
      <w:bookmarkStart w:id="1217" w:name="_Toc531443542"/>
      <w:bookmarkStart w:id="1218" w:name="_Toc531443859"/>
      <w:bookmarkStart w:id="1219" w:name="_Toc531444143"/>
      <w:bookmarkStart w:id="1220" w:name="_Toc531447452"/>
      <w:bookmarkStart w:id="1221" w:name="_Toc531458554"/>
      <w:bookmarkStart w:id="1222" w:name="_Toc531460643"/>
      <w:bookmarkStart w:id="1223" w:name="_Toc531460952"/>
      <w:bookmarkStart w:id="1224" w:name="_Toc531461243"/>
      <w:bookmarkStart w:id="1225" w:name="_Toc531461555"/>
      <w:bookmarkStart w:id="1226" w:name="_Toc531461871"/>
      <w:bookmarkStart w:id="1227" w:name="_Toc531462156"/>
      <w:bookmarkStart w:id="1228" w:name="_Toc531462484"/>
      <w:bookmarkStart w:id="1229" w:name="_Toc531462761"/>
      <w:bookmarkStart w:id="1230" w:name="_Toc531463056"/>
      <w:bookmarkStart w:id="1231" w:name="_Toc531463375"/>
      <w:bookmarkStart w:id="1232" w:name="_Toc531463666"/>
      <w:bookmarkStart w:id="1233" w:name="_Toc531463968"/>
      <w:bookmarkStart w:id="1234" w:name="_Toc531464248"/>
      <w:bookmarkStart w:id="1235" w:name="_Toc531464552"/>
      <w:bookmarkStart w:id="1236" w:name="_Toc531464871"/>
      <w:bookmarkStart w:id="1237" w:name="_Toc531465149"/>
      <w:bookmarkStart w:id="1238" w:name="_Toc531528303"/>
      <w:bookmarkStart w:id="1239" w:name="_Toc531730405"/>
      <w:bookmarkStart w:id="1240" w:name="_Toc531730489"/>
      <w:bookmarkStart w:id="1241" w:name="_Toc531955459"/>
      <w:bookmarkStart w:id="1242" w:name="_Toc531955540"/>
      <w:bookmarkStart w:id="1243" w:name="_Toc531957348"/>
      <w:bookmarkStart w:id="1244" w:name="_Toc531958564"/>
      <w:bookmarkStart w:id="1245" w:name="_Toc6227946"/>
      <w:bookmarkStart w:id="1246" w:name="_Toc6230653"/>
      <w:bookmarkStart w:id="1247" w:name="_Toc6230795"/>
      <w:bookmarkStart w:id="1248" w:name="_Toc6230937"/>
      <w:bookmarkStart w:id="1249" w:name="_Toc6231079"/>
      <w:bookmarkStart w:id="1250" w:name="_Toc6231222"/>
      <w:bookmarkStart w:id="1251" w:name="_Toc6232814"/>
      <w:bookmarkStart w:id="1252" w:name="_Toc6236114"/>
      <w:bookmarkStart w:id="1253" w:name="_Toc6236717"/>
      <w:bookmarkStart w:id="1254" w:name="_Toc6236992"/>
      <w:bookmarkStart w:id="1255" w:name="_Toc6237313"/>
      <w:bookmarkStart w:id="1256" w:name="_Toc6237595"/>
      <w:bookmarkStart w:id="1257" w:name="_Toc6237903"/>
      <w:bookmarkStart w:id="1258" w:name="_Toc6238215"/>
      <w:bookmarkStart w:id="1259" w:name="_Toc6238524"/>
      <w:bookmarkStart w:id="1260" w:name="_Toc6238803"/>
      <w:bookmarkStart w:id="1261" w:name="_Toc6239101"/>
      <w:bookmarkStart w:id="1262" w:name="_Toc6239414"/>
      <w:bookmarkStart w:id="1263" w:name="_Toc6239725"/>
      <w:bookmarkStart w:id="1264" w:name="_Toc6240008"/>
      <w:bookmarkStart w:id="1265" w:name="_Toc6240310"/>
      <w:bookmarkStart w:id="1266" w:name="_Toc6240414"/>
      <w:bookmarkStart w:id="1267" w:name="_Toc6240555"/>
      <w:bookmarkStart w:id="1268" w:name="_Toc6240697"/>
      <w:bookmarkStart w:id="1269" w:name="_Toc6240784"/>
      <w:bookmarkStart w:id="1270" w:name="_Toc6241219"/>
      <w:bookmarkStart w:id="1271" w:name="_Toc6241511"/>
      <w:bookmarkStart w:id="1272" w:name="_Toc6241798"/>
      <w:bookmarkStart w:id="1273" w:name="_Toc6242111"/>
      <w:bookmarkStart w:id="1274" w:name="_Toc6242406"/>
      <w:bookmarkStart w:id="1275" w:name="_Toc6242709"/>
      <w:bookmarkStart w:id="1276" w:name="_Toc6243260"/>
      <w:bookmarkStart w:id="1277" w:name="_Toc6243404"/>
      <w:bookmarkStart w:id="1278" w:name="_Toc6243624"/>
      <w:bookmarkStart w:id="1279" w:name="_Toc6243768"/>
      <w:bookmarkStart w:id="1280" w:name="_Toc6243913"/>
      <w:bookmarkStart w:id="1281" w:name="_Toc6244058"/>
      <w:bookmarkStart w:id="1282" w:name="_Toc6246871"/>
      <w:bookmarkStart w:id="1283" w:name="_Toc6247016"/>
      <w:bookmarkStart w:id="1284" w:name="_Toc6308799"/>
      <w:bookmarkStart w:id="1285" w:name="_Toc6321230"/>
      <w:bookmarkStart w:id="1286" w:name="_Toc6485106"/>
      <w:bookmarkStart w:id="1287" w:name="_Toc6487514"/>
      <w:bookmarkStart w:id="1288" w:name="_Toc6501743"/>
      <w:bookmarkStart w:id="1289" w:name="_Toc6501881"/>
      <w:bookmarkStart w:id="1290" w:name="_Toc6502019"/>
      <w:bookmarkStart w:id="1291" w:name="_Toc6502157"/>
      <w:bookmarkStart w:id="1292" w:name="_Toc6502295"/>
      <w:bookmarkStart w:id="1293" w:name="_Toc6952160"/>
      <w:bookmarkStart w:id="1294" w:name="_Toc6954077"/>
      <w:bookmarkStart w:id="1295" w:name="_Toc6954383"/>
      <w:bookmarkStart w:id="1296" w:name="_Toc6954688"/>
      <w:bookmarkStart w:id="1297" w:name="_Toc6954993"/>
      <w:bookmarkStart w:id="1298" w:name="_Toc7017302"/>
      <w:bookmarkStart w:id="1299" w:name="_Toc7017608"/>
      <w:bookmarkStart w:id="1300" w:name="_Toc7017913"/>
      <w:bookmarkStart w:id="1301" w:name="_Toc7112886"/>
      <w:bookmarkStart w:id="1302" w:name="_Toc7113535"/>
      <w:bookmarkStart w:id="1303" w:name="_Toc7113643"/>
      <w:bookmarkStart w:id="1304" w:name="_Toc7114489"/>
      <w:bookmarkStart w:id="1305" w:name="_Toc7517013"/>
      <w:bookmarkStart w:id="1306" w:name="_Toc7517128"/>
      <w:bookmarkStart w:id="1307" w:name="_Toc7609432"/>
      <w:bookmarkStart w:id="1308" w:name="_Toc7616840"/>
      <w:bookmarkStart w:id="1309" w:name="_Toc7616942"/>
      <w:bookmarkStart w:id="1310" w:name="_Toc7617333"/>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p>
    <w:p w14:paraId="375BD57F" w14:textId="4D270785" w:rsidR="00882F92" w:rsidRPr="00C61475" w:rsidRDefault="00882F92" w:rsidP="00882F92">
      <w:pPr>
        <w:pStyle w:val="Bullets"/>
        <w:ind w:left="720"/>
        <w:rPr>
          <w:sz w:val="22"/>
          <w:szCs w:val="20"/>
        </w:rPr>
      </w:pPr>
      <w:bookmarkStart w:id="1311" w:name="_Toc531038849"/>
      <w:bookmarkStart w:id="1312" w:name="_Toc531049099"/>
      <w:r w:rsidRPr="00872EFA">
        <w:rPr>
          <w:sz w:val="32"/>
          <w:szCs w:val="23"/>
        </w:rPr>
        <w:t xml:space="preserve"> </w:t>
      </w:r>
      <w:r w:rsidRPr="00C61475">
        <w:rPr>
          <w:rFonts w:hint="eastAsia"/>
          <w:sz w:val="22"/>
          <w:szCs w:val="20"/>
        </w:rPr>
        <w:t xml:space="preserve">Task 1. </w:t>
      </w:r>
      <w:r w:rsidRPr="00C61475">
        <w:rPr>
          <w:sz w:val="22"/>
          <w:szCs w:val="20"/>
        </w:rPr>
        <w:t>Create AVS Prototype on Raspberry Pi</w:t>
      </w:r>
    </w:p>
    <w:p w14:paraId="591A2DFF" w14:textId="77777777" w:rsidR="00882F92" w:rsidRPr="00C61475" w:rsidRDefault="00882F92" w:rsidP="00882F92">
      <w:pPr>
        <w:pStyle w:val="Bullets"/>
        <w:ind w:left="810" w:hanging="450"/>
        <w:rPr>
          <w:sz w:val="22"/>
          <w:szCs w:val="20"/>
        </w:rPr>
      </w:pPr>
      <w:r w:rsidRPr="00C61475">
        <w:rPr>
          <w:sz w:val="22"/>
          <w:szCs w:val="20"/>
        </w:rPr>
        <w:t xml:space="preserve">Task 2. Alexa Skill Program </w:t>
      </w:r>
    </w:p>
    <w:p w14:paraId="5C6366B4" w14:textId="77777777" w:rsidR="00882F92" w:rsidRPr="00C61475" w:rsidRDefault="00882F92" w:rsidP="00B64224">
      <w:pPr>
        <w:pStyle w:val="Bullets"/>
        <w:numPr>
          <w:ilvl w:val="1"/>
          <w:numId w:val="18"/>
        </w:numPr>
        <w:rPr>
          <w:sz w:val="22"/>
          <w:szCs w:val="20"/>
        </w:rPr>
      </w:pPr>
      <w:r w:rsidRPr="00C61475">
        <w:rPr>
          <w:sz w:val="22"/>
          <w:szCs w:val="20"/>
        </w:rPr>
        <w:t>Subtask 2.1. Program Alexa Skill for light control</w:t>
      </w:r>
    </w:p>
    <w:p w14:paraId="6C67E3C6" w14:textId="77777777" w:rsidR="00882F92" w:rsidRPr="00C61475" w:rsidRDefault="00882F92" w:rsidP="00B64224">
      <w:pPr>
        <w:pStyle w:val="Bullets"/>
        <w:numPr>
          <w:ilvl w:val="1"/>
          <w:numId w:val="18"/>
        </w:numPr>
        <w:rPr>
          <w:sz w:val="22"/>
          <w:szCs w:val="20"/>
        </w:rPr>
      </w:pPr>
      <w:r w:rsidRPr="00C61475">
        <w:rPr>
          <w:sz w:val="22"/>
          <w:szCs w:val="20"/>
        </w:rPr>
        <w:t>Subtask 2.2. Program Alexa Skill for television remote control function</w:t>
      </w:r>
    </w:p>
    <w:p w14:paraId="689A21B5" w14:textId="77777777" w:rsidR="00882F92" w:rsidRPr="00C61475" w:rsidRDefault="00882F92" w:rsidP="00B64224">
      <w:pPr>
        <w:pStyle w:val="Bullets"/>
        <w:numPr>
          <w:ilvl w:val="1"/>
          <w:numId w:val="18"/>
        </w:numPr>
        <w:rPr>
          <w:sz w:val="22"/>
          <w:szCs w:val="20"/>
        </w:rPr>
      </w:pPr>
      <w:r w:rsidRPr="00C61475">
        <w:rPr>
          <w:sz w:val="22"/>
          <w:szCs w:val="20"/>
        </w:rPr>
        <w:t>Subtask 2.3. Program Alexa Skill for thermostat control function</w:t>
      </w:r>
    </w:p>
    <w:p w14:paraId="7C0C037A" w14:textId="3F343BD4" w:rsidR="00882F92" w:rsidRPr="00C61475" w:rsidRDefault="00882F92" w:rsidP="00882F92">
      <w:pPr>
        <w:pStyle w:val="Bullets"/>
        <w:ind w:left="720"/>
        <w:rPr>
          <w:sz w:val="22"/>
          <w:szCs w:val="20"/>
        </w:rPr>
      </w:pPr>
      <w:r w:rsidRPr="00C61475">
        <w:rPr>
          <w:sz w:val="22"/>
          <w:szCs w:val="20"/>
        </w:rPr>
        <w:t xml:space="preserve"> </w:t>
      </w:r>
      <w:r w:rsidRPr="00C61475">
        <w:rPr>
          <w:rFonts w:hint="eastAsia"/>
          <w:sz w:val="22"/>
          <w:szCs w:val="20"/>
        </w:rPr>
        <w:t xml:space="preserve">Task </w:t>
      </w:r>
      <w:r w:rsidRPr="00C61475">
        <w:rPr>
          <w:sz w:val="22"/>
          <w:szCs w:val="20"/>
        </w:rPr>
        <w:t>3</w:t>
      </w:r>
      <w:r w:rsidRPr="00C61475">
        <w:rPr>
          <w:rFonts w:hint="eastAsia"/>
          <w:sz w:val="22"/>
          <w:szCs w:val="20"/>
        </w:rPr>
        <w:t>.</w:t>
      </w:r>
      <w:r w:rsidRPr="00C61475">
        <w:rPr>
          <w:sz w:val="22"/>
          <w:szCs w:val="20"/>
        </w:rPr>
        <w:t xml:space="preserve"> </w:t>
      </w:r>
      <w:r w:rsidR="00D92052" w:rsidRPr="00C61475">
        <w:rPr>
          <w:sz w:val="22"/>
          <w:szCs w:val="20"/>
        </w:rPr>
        <w:t>Setu</w:t>
      </w:r>
      <w:r w:rsidR="004A0A50" w:rsidRPr="00C61475">
        <w:rPr>
          <w:sz w:val="22"/>
          <w:szCs w:val="20"/>
        </w:rPr>
        <w:t>p</w:t>
      </w:r>
      <w:r w:rsidRPr="00C61475">
        <w:rPr>
          <w:sz w:val="22"/>
          <w:szCs w:val="20"/>
        </w:rPr>
        <w:t xml:space="preserve"> </w:t>
      </w:r>
      <w:r w:rsidR="00CC524A" w:rsidRPr="00C61475">
        <w:rPr>
          <w:sz w:val="22"/>
          <w:szCs w:val="20"/>
        </w:rPr>
        <w:t>D</w:t>
      </w:r>
      <w:r w:rsidRPr="00C61475">
        <w:rPr>
          <w:sz w:val="22"/>
          <w:szCs w:val="20"/>
        </w:rPr>
        <w:t xml:space="preserve">ata </w:t>
      </w:r>
      <w:r w:rsidR="00CC524A" w:rsidRPr="00C61475">
        <w:rPr>
          <w:sz w:val="22"/>
          <w:szCs w:val="20"/>
        </w:rPr>
        <w:t>C</w:t>
      </w:r>
      <w:r w:rsidRPr="00C61475">
        <w:rPr>
          <w:sz w:val="22"/>
          <w:szCs w:val="20"/>
        </w:rPr>
        <w:t xml:space="preserve">hannel for the </w:t>
      </w:r>
      <w:r w:rsidR="00CC524A" w:rsidRPr="00C61475">
        <w:rPr>
          <w:sz w:val="22"/>
          <w:szCs w:val="20"/>
        </w:rPr>
        <w:t>T</w:t>
      </w:r>
      <w:r w:rsidRPr="00C61475">
        <w:rPr>
          <w:sz w:val="22"/>
          <w:szCs w:val="20"/>
        </w:rPr>
        <w:t xml:space="preserve">elevision, </w:t>
      </w:r>
      <w:r w:rsidR="00CC524A" w:rsidRPr="00C61475">
        <w:rPr>
          <w:sz w:val="22"/>
          <w:szCs w:val="20"/>
        </w:rPr>
        <w:t>T</w:t>
      </w:r>
      <w:r w:rsidRPr="00C61475">
        <w:rPr>
          <w:sz w:val="22"/>
          <w:szCs w:val="20"/>
        </w:rPr>
        <w:t xml:space="preserve">emperature, and </w:t>
      </w:r>
      <w:r w:rsidR="00CC524A" w:rsidRPr="00C61475">
        <w:rPr>
          <w:sz w:val="22"/>
          <w:szCs w:val="20"/>
        </w:rPr>
        <w:t>L</w:t>
      </w:r>
      <w:r w:rsidRPr="00C61475">
        <w:rPr>
          <w:sz w:val="22"/>
          <w:szCs w:val="20"/>
        </w:rPr>
        <w:t xml:space="preserve">ights. </w:t>
      </w:r>
    </w:p>
    <w:p w14:paraId="73EE60A5" w14:textId="77777777" w:rsidR="00882F92" w:rsidRPr="00C61475" w:rsidRDefault="00882F92" w:rsidP="00882F92">
      <w:pPr>
        <w:pStyle w:val="Bullets"/>
        <w:ind w:left="720"/>
        <w:rPr>
          <w:sz w:val="22"/>
          <w:szCs w:val="20"/>
        </w:rPr>
      </w:pPr>
      <w:r w:rsidRPr="00C61475">
        <w:rPr>
          <w:sz w:val="22"/>
          <w:szCs w:val="20"/>
        </w:rPr>
        <w:t xml:space="preserve"> Task 4. AWS Lambda Program</w:t>
      </w:r>
    </w:p>
    <w:p w14:paraId="1AFE8790" w14:textId="77777777" w:rsidR="00882F92" w:rsidRPr="00C61475" w:rsidRDefault="00882F92" w:rsidP="00B64224">
      <w:pPr>
        <w:pStyle w:val="Bullets"/>
        <w:numPr>
          <w:ilvl w:val="1"/>
          <w:numId w:val="18"/>
        </w:numPr>
        <w:rPr>
          <w:sz w:val="22"/>
          <w:szCs w:val="20"/>
        </w:rPr>
      </w:pPr>
      <w:r w:rsidRPr="00C61475">
        <w:rPr>
          <w:rFonts w:hint="eastAsia"/>
          <w:sz w:val="22"/>
          <w:szCs w:val="20"/>
        </w:rPr>
        <w:t xml:space="preserve">Subtask </w:t>
      </w:r>
      <w:r w:rsidRPr="00C61475">
        <w:rPr>
          <w:sz w:val="22"/>
          <w:szCs w:val="20"/>
        </w:rPr>
        <w:t>4.</w:t>
      </w:r>
      <w:r w:rsidRPr="00C61475">
        <w:rPr>
          <w:rFonts w:hint="eastAsia"/>
          <w:sz w:val="22"/>
          <w:szCs w:val="20"/>
        </w:rPr>
        <w:t>1.</w:t>
      </w:r>
      <w:r w:rsidRPr="00C61475">
        <w:rPr>
          <w:sz w:val="22"/>
          <w:szCs w:val="20"/>
        </w:rPr>
        <w:t xml:space="preserve"> Program Lambda functions for light control</w:t>
      </w:r>
    </w:p>
    <w:p w14:paraId="31A36F43" w14:textId="77777777" w:rsidR="00882F92" w:rsidRPr="00C61475" w:rsidRDefault="00882F92" w:rsidP="00B64224">
      <w:pPr>
        <w:pStyle w:val="Bullets"/>
        <w:numPr>
          <w:ilvl w:val="1"/>
          <w:numId w:val="18"/>
        </w:numPr>
        <w:rPr>
          <w:sz w:val="22"/>
          <w:szCs w:val="20"/>
        </w:rPr>
      </w:pPr>
      <w:r w:rsidRPr="00C61475">
        <w:rPr>
          <w:sz w:val="22"/>
          <w:szCs w:val="20"/>
        </w:rPr>
        <w:t>Subtask 4.2. Program Lambda function for television control</w:t>
      </w:r>
    </w:p>
    <w:p w14:paraId="65F02FE9" w14:textId="77777777" w:rsidR="00882F92" w:rsidRPr="00C61475" w:rsidRDefault="00882F92" w:rsidP="00B64224">
      <w:pPr>
        <w:pStyle w:val="Bullets"/>
        <w:numPr>
          <w:ilvl w:val="1"/>
          <w:numId w:val="18"/>
        </w:numPr>
        <w:rPr>
          <w:sz w:val="22"/>
          <w:szCs w:val="20"/>
        </w:rPr>
      </w:pPr>
      <w:r w:rsidRPr="00C61475">
        <w:rPr>
          <w:sz w:val="22"/>
          <w:szCs w:val="20"/>
        </w:rPr>
        <w:t>Subtask 4.3. Program Lambda function for temperature control</w:t>
      </w:r>
    </w:p>
    <w:p w14:paraId="4A6ADDED" w14:textId="0F6CF8EB" w:rsidR="00882F92" w:rsidRPr="00C61475" w:rsidRDefault="00882F92" w:rsidP="00882F92">
      <w:pPr>
        <w:pStyle w:val="Bullets"/>
        <w:ind w:left="720"/>
        <w:rPr>
          <w:sz w:val="22"/>
          <w:szCs w:val="20"/>
        </w:rPr>
      </w:pPr>
      <w:r w:rsidRPr="00C61475">
        <w:rPr>
          <w:sz w:val="22"/>
          <w:szCs w:val="20"/>
        </w:rPr>
        <w:t xml:space="preserve">Task 5. </w:t>
      </w:r>
      <w:r w:rsidR="00654695" w:rsidRPr="00C61475">
        <w:rPr>
          <w:sz w:val="22"/>
          <w:szCs w:val="20"/>
        </w:rPr>
        <w:t>Remote</w:t>
      </w:r>
      <w:r w:rsidRPr="00C61475">
        <w:rPr>
          <w:sz w:val="22"/>
          <w:szCs w:val="20"/>
        </w:rPr>
        <w:t xml:space="preserve"> </w:t>
      </w:r>
      <w:r w:rsidR="00B66EB6" w:rsidRPr="00C61475">
        <w:rPr>
          <w:sz w:val="22"/>
          <w:szCs w:val="20"/>
        </w:rPr>
        <w:t xml:space="preserve">Control </w:t>
      </w:r>
      <w:r w:rsidRPr="00C61475">
        <w:rPr>
          <w:sz w:val="22"/>
          <w:szCs w:val="20"/>
        </w:rPr>
        <w:t>Design</w:t>
      </w:r>
    </w:p>
    <w:p w14:paraId="00D0B69A" w14:textId="66EDA0E8" w:rsidR="00882F92" w:rsidRPr="00C61475" w:rsidRDefault="00882F92" w:rsidP="00B64224">
      <w:pPr>
        <w:pStyle w:val="Bullets"/>
        <w:numPr>
          <w:ilvl w:val="1"/>
          <w:numId w:val="18"/>
        </w:numPr>
        <w:rPr>
          <w:sz w:val="22"/>
          <w:szCs w:val="20"/>
        </w:rPr>
      </w:pPr>
      <w:r w:rsidRPr="00C61475">
        <w:rPr>
          <w:sz w:val="22"/>
          <w:szCs w:val="20"/>
        </w:rPr>
        <w:t>Subtask 5.1. Create schematic</w:t>
      </w:r>
      <w:r w:rsidR="00E709DE" w:rsidRPr="00C61475">
        <w:rPr>
          <w:sz w:val="22"/>
          <w:szCs w:val="20"/>
        </w:rPr>
        <w:t>/breadboard design</w:t>
      </w:r>
      <w:r w:rsidRPr="00C61475">
        <w:rPr>
          <w:sz w:val="22"/>
          <w:szCs w:val="20"/>
        </w:rPr>
        <w:t xml:space="preserve"> for IR transmitter</w:t>
      </w:r>
    </w:p>
    <w:p w14:paraId="61F9DBD4" w14:textId="46661931" w:rsidR="00882F92" w:rsidRPr="00C61475" w:rsidRDefault="00882F92" w:rsidP="00B64224">
      <w:pPr>
        <w:pStyle w:val="Bullets"/>
        <w:numPr>
          <w:ilvl w:val="1"/>
          <w:numId w:val="18"/>
        </w:numPr>
        <w:rPr>
          <w:sz w:val="22"/>
          <w:szCs w:val="20"/>
        </w:rPr>
      </w:pPr>
      <w:r w:rsidRPr="00C61475">
        <w:rPr>
          <w:sz w:val="22"/>
          <w:szCs w:val="20"/>
        </w:rPr>
        <w:t>Subtask 5.2. Circuit design simulation</w:t>
      </w:r>
      <w:r w:rsidR="00AA6510" w:rsidRPr="00C61475">
        <w:rPr>
          <w:sz w:val="22"/>
          <w:szCs w:val="20"/>
        </w:rPr>
        <w:t xml:space="preserve"> (results &amp; calculations)</w:t>
      </w:r>
    </w:p>
    <w:p w14:paraId="49734276" w14:textId="77777777" w:rsidR="00882F92" w:rsidRPr="00C61475" w:rsidRDefault="00882F92" w:rsidP="00B64224">
      <w:pPr>
        <w:pStyle w:val="Bullets"/>
        <w:numPr>
          <w:ilvl w:val="1"/>
          <w:numId w:val="18"/>
        </w:numPr>
        <w:rPr>
          <w:sz w:val="22"/>
          <w:szCs w:val="20"/>
        </w:rPr>
      </w:pPr>
      <w:r w:rsidRPr="00C61475">
        <w:rPr>
          <w:sz w:val="22"/>
          <w:szCs w:val="20"/>
        </w:rPr>
        <w:t>Subtask 5.3. PCB design of IR transmitter</w:t>
      </w:r>
    </w:p>
    <w:p w14:paraId="65C98421" w14:textId="77777777" w:rsidR="00882F92" w:rsidRPr="00C61475" w:rsidRDefault="00882F92" w:rsidP="00B64224">
      <w:pPr>
        <w:pStyle w:val="Bullets"/>
        <w:numPr>
          <w:ilvl w:val="1"/>
          <w:numId w:val="18"/>
        </w:numPr>
        <w:rPr>
          <w:sz w:val="22"/>
          <w:szCs w:val="20"/>
        </w:rPr>
      </w:pPr>
      <w:r w:rsidRPr="00C61475">
        <w:rPr>
          <w:sz w:val="22"/>
          <w:szCs w:val="20"/>
        </w:rPr>
        <w:t>Subtask 5.4. Solder components to PCB</w:t>
      </w:r>
    </w:p>
    <w:p w14:paraId="7EDEC8F7" w14:textId="77777777" w:rsidR="00882F92" w:rsidRPr="00C61475" w:rsidRDefault="00882F92" w:rsidP="00B64224">
      <w:pPr>
        <w:pStyle w:val="Bullets"/>
        <w:numPr>
          <w:ilvl w:val="1"/>
          <w:numId w:val="18"/>
        </w:numPr>
        <w:rPr>
          <w:sz w:val="22"/>
          <w:szCs w:val="20"/>
        </w:rPr>
      </w:pPr>
      <w:r w:rsidRPr="00C61475">
        <w:rPr>
          <w:sz w:val="22"/>
          <w:szCs w:val="20"/>
        </w:rPr>
        <w:t>Subtask 5.5. Program NodeMCU</w:t>
      </w:r>
    </w:p>
    <w:p w14:paraId="1CA77CEF" w14:textId="71618297" w:rsidR="00654695" w:rsidRPr="00C61475" w:rsidRDefault="006A7D83" w:rsidP="00B64224">
      <w:pPr>
        <w:pStyle w:val="Bullets"/>
        <w:numPr>
          <w:ilvl w:val="1"/>
          <w:numId w:val="18"/>
        </w:numPr>
        <w:rPr>
          <w:sz w:val="22"/>
          <w:szCs w:val="20"/>
        </w:rPr>
      </w:pPr>
      <w:r w:rsidRPr="00C61475">
        <w:rPr>
          <w:sz w:val="22"/>
          <w:szCs w:val="20"/>
        </w:rPr>
        <w:t>Subtask 5.6</w:t>
      </w:r>
      <w:r w:rsidR="00141908" w:rsidRPr="00C61475">
        <w:rPr>
          <w:sz w:val="22"/>
          <w:szCs w:val="20"/>
        </w:rPr>
        <w:t>.</w:t>
      </w:r>
      <w:r w:rsidRPr="00C61475">
        <w:rPr>
          <w:sz w:val="22"/>
          <w:szCs w:val="20"/>
        </w:rPr>
        <w:t xml:space="preserve"> </w:t>
      </w:r>
      <w:r w:rsidR="0013557B" w:rsidRPr="00C61475">
        <w:rPr>
          <w:sz w:val="22"/>
          <w:szCs w:val="20"/>
        </w:rPr>
        <w:t>Encasing Design</w:t>
      </w:r>
    </w:p>
    <w:p w14:paraId="43D0A9E9" w14:textId="77777777" w:rsidR="00882F92" w:rsidRPr="00C61475" w:rsidRDefault="00882F92" w:rsidP="00882F92">
      <w:pPr>
        <w:pStyle w:val="Bullets"/>
        <w:ind w:left="720"/>
        <w:rPr>
          <w:sz w:val="22"/>
          <w:szCs w:val="20"/>
        </w:rPr>
      </w:pPr>
      <w:r w:rsidRPr="00C61475">
        <w:rPr>
          <w:sz w:val="22"/>
          <w:szCs w:val="20"/>
        </w:rPr>
        <w:t xml:space="preserve"> Task 6. Temperature Control Design</w:t>
      </w:r>
    </w:p>
    <w:p w14:paraId="371324FD" w14:textId="675AA082" w:rsidR="00882F92" w:rsidRPr="00C61475" w:rsidRDefault="00882F92" w:rsidP="00B64224">
      <w:pPr>
        <w:pStyle w:val="Bullets"/>
        <w:numPr>
          <w:ilvl w:val="1"/>
          <w:numId w:val="18"/>
        </w:numPr>
        <w:rPr>
          <w:sz w:val="22"/>
          <w:szCs w:val="20"/>
        </w:rPr>
      </w:pPr>
      <w:r w:rsidRPr="00C61475">
        <w:rPr>
          <w:sz w:val="22"/>
          <w:szCs w:val="20"/>
        </w:rPr>
        <w:t>Subtask 6.1. Create schematic</w:t>
      </w:r>
      <w:r w:rsidR="00E709DE" w:rsidRPr="00C61475">
        <w:rPr>
          <w:sz w:val="22"/>
          <w:szCs w:val="20"/>
        </w:rPr>
        <w:t>/breadboard design</w:t>
      </w:r>
      <w:r w:rsidRPr="00C61475">
        <w:rPr>
          <w:sz w:val="22"/>
          <w:szCs w:val="20"/>
        </w:rPr>
        <w:t xml:space="preserve"> for temperature control </w:t>
      </w:r>
    </w:p>
    <w:p w14:paraId="747ED37A" w14:textId="77777777" w:rsidR="00882F92" w:rsidRPr="00C61475" w:rsidRDefault="00882F92" w:rsidP="00B64224">
      <w:pPr>
        <w:pStyle w:val="Bullets"/>
        <w:numPr>
          <w:ilvl w:val="1"/>
          <w:numId w:val="18"/>
        </w:numPr>
        <w:rPr>
          <w:sz w:val="22"/>
          <w:szCs w:val="20"/>
        </w:rPr>
      </w:pPr>
      <w:r w:rsidRPr="00C61475">
        <w:rPr>
          <w:sz w:val="22"/>
          <w:szCs w:val="20"/>
        </w:rPr>
        <w:t>Subtask 6.2. PCB design of temperature control</w:t>
      </w:r>
    </w:p>
    <w:p w14:paraId="4083D9CB" w14:textId="77777777" w:rsidR="00882F92" w:rsidRPr="00C61475" w:rsidRDefault="00882F92" w:rsidP="00B64224">
      <w:pPr>
        <w:pStyle w:val="Bullets"/>
        <w:numPr>
          <w:ilvl w:val="1"/>
          <w:numId w:val="18"/>
        </w:numPr>
        <w:rPr>
          <w:sz w:val="22"/>
          <w:szCs w:val="20"/>
        </w:rPr>
      </w:pPr>
      <w:r w:rsidRPr="00C61475">
        <w:rPr>
          <w:sz w:val="22"/>
          <w:szCs w:val="20"/>
        </w:rPr>
        <w:t>Subtask 6.3. Solder components to PCB</w:t>
      </w:r>
    </w:p>
    <w:p w14:paraId="1D471EEF" w14:textId="4A07001E" w:rsidR="00882F92" w:rsidRPr="00C61475" w:rsidRDefault="00882F92" w:rsidP="00B64224">
      <w:pPr>
        <w:pStyle w:val="Bullets"/>
        <w:numPr>
          <w:ilvl w:val="1"/>
          <w:numId w:val="18"/>
        </w:numPr>
        <w:rPr>
          <w:sz w:val="22"/>
          <w:szCs w:val="20"/>
        </w:rPr>
      </w:pPr>
      <w:r w:rsidRPr="00C61475">
        <w:rPr>
          <w:sz w:val="22"/>
          <w:szCs w:val="20"/>
        </w:rPr>
        <w:t>Subtask 6.4. Program NodeMCU</w:t>
      </w:r>
    </w:p>
    <w:p w14:paraId="099C5871" w14:textId="75027E53" w:rsidR="00BD3B73" w:rsidRPr="00C61475" w:rsidRDefault="00BD3B73" w:rsidP="00B64224">
      <w:pPr>
        <w:pStyle w:val="Bullets"/>
        <w:numPr>
          <w:ilvl w:val="1"/>
          <w:numId w:val="18"/>
        </w:numPr>
        <w:rPr>
          <w:sz w:val="22"/>
          <w:szCs w:val="20"/>
        </w:rPr>
      </w:pPr>
      <w:r w:rsidRPr="00C61475">
        <w:rPr>
          <w:sz w:val="22"/>
          <w:szCs w:val="20"/>
        </w:rPr>
        <w:t xml:space="preserve">Subtask 6.5 Encasing </w:t>
      </w:r>
      <w:r w:rsidR="007362A3" w:rsidRPr="00C61475">
        <w:rPr>
          <w:sz w:val="22"/>
          <w:szCs w:val="20"/>
        </w:rPr>
        <w:t>D</w:t>
      </w:r>
      <w:r w:rsidRPr="00C61475">
        <w:rPr>
          <w:sz w:val="22"/>
          <w:szCs w:val="20"/>
        </w:rPr>
        <w:t>esign</w:t>
      </w:r>
    </w:p>
    <w:p w14:paraId="4C7A76AA" w14:textId="77777777" w:rsidR="00882F92" w:rsidRPr="00C61475" w:rsidRDefault="00882F92" w:rsidP="00882F92">
      <w:pPr>
        <w:pStyle w:val="Bullets"/>
        <w:ind w:left="720"/>
        <w:rPr>
          <w:sz w:val="22"/>
          <w:szCs w:val="20"/>
        </w:rPr>
      </w:pPr>
      <w:r w:rsidRPr="00C61475">
        <w:rPr>
          <w:sz w:val="22"/>
          <w:szCs w:val="20"/>
        </w:rPr>
        <w:t xml:space="preserve"> Task 7. Stand-Alone Light Control Design</w:t>
      </w:r>
    </w:p>
    <w:p w14:paraId="1127284F" w14:textId="6851A47D" w:rsidR="00882F92" w:rsidRPr="00C61475" w:rsidRDefault="00882F92" w:rsidP="00B64224">
      <w:pPr>
        <w:pStyle w:val="Bullets"/>
        <w:numPr>
          <w:ilvl w:val="1"/>
          <w:numId w:val="18"/>
        </w:numPr>
        <w:rPr>
          <w:sz w:val="22"/>
          <w:szCs w:val="20"/>
        </w:rPr>
      </w:pPr>
      <w:r w:rsidRPr="00C61475">
        <w:rPr>
          <w:sz w:val="22"/>
          <w:szCs w:val="20"/>
        </w:rPr>
        <w:t>Subtask 7.1. Create schematic</w:t>
      </w:r>
      <w:r w:rsidR="00E709DE" w:rsidRPr="00C61475">
        <w:rPr>
          <w:sz w:val="22"/>
          <w:szCs w:val="20"/>
        </w:rPr>
        <w:t>/breadboard design</w:t>
      </w:r>
      <w:r w:rsidRPr="00C61475">
        <w:rPr>
          <w:sz w:val="22"/>
          <w:szCs w:val="20"/>
        </w:rPr>
        <w:t xml:space="preserve"> for light control</w:t>
      </w:r>
    </w:p>
    <w:p w14:paraId="26421C4B" w14:textId="77777777" w:rsidR="00882F92" w:rsidRPr="00C61475" w:rsidRDefault="00882F92" w:rsidP="00B64224">
      <w:pPr>
        <w:pStyle w:val="Bullets"/>
        <w:numPr>
          <w:ilvl w:val="1"/>
          <w:numId w:val="18"/>
        </w:numPr>
        <w:rPr>
          <w:sz w:val="22"/>
          <w:szCs w:val="20"/>
        </w:rPr>
      </w:pPr>
      <w:r w:rsidRPr="00C61475">
        <w:rPr>
          <w:sz w:val="22"/>
          <w:szCs w:val="20"/>
        </w:rPr>
        <w:t>Subtask 7.2. PCB design of Light Control</w:t>
      </w:r>
    </w:p>
    <w:p w14:paraId="5144288F" w14:textId="77777777" w:rsidR="00882F92" w:rsidRPr="00C61475" w:rsidRDefault="00882F92" w:rsidP="00B64224">
      <w:pPr>
        <w:pStyle w:val="Bullets"/>
        <w:numPr>
          <w:ilvl w:val="1"/>
          <w:numId w:val="18"/>
        </w:numPr>
        <w:rPr>
          <w:sz w:val="22"/>
          <w:szCs w:val="20"/>
        </w:rPr>
      </w:pPr>
      <w:r w:rsidRPr="00C61475">
        <w:rPr>
          <w:sz w:val="22"/>
          <w:szCs w:val="20"/>
        </w:rPr>
        <w:t>Subtask 7.3. Solder components to PCB</w:t>
      </w:r>
    </w:p>
    <w:p w14:paraId="4AB6EC2B" w14:textId="333807D7" w:rsidR="00E15E6F" w:rsidRPr="00C61475" w:rsidRDefault="00882F92" w:rsidP="00E15E6F">
      <w:pPr>
        <w:pStyle w:val="Bullets"/>
        <w:numPr>
          <w:ilvl w:val="1"/>
          <w:numId w:val="18"/>
        </w:numPr>
        <w:rPr>
          <w:sz w:val="22"/>
          <w:szCs w:val="20"/>
        </w:rPr>
      </w:pPr>
      <w:r w:rsidRPr="00C61475">
        <w:rPr>
          <w:sz w:val="22"/>
          <w:szCs w:val="20"/>
        </w:rPr>
        <w:t>Subtask 7.4. Program NodeMCU</w:t>
      </w:r>
    </w:p>
    <w:p w14:paraId="080009DB" w14:textId="15927306" w:rsidR="00882F92" w:rsidRPr="00C61475" w:rsidRDefault="00882F92" w:rsidP="00882F92">
      <w:pPr>
        <w:pStyle w:val="Bullets"/>
        <w:ind w:left="720"/>
        <w:rPr>
          <w:sz w:val="22"/>
          <w:szCs w:val="20"/>
        </w:rPr>
      </w:pPr>
      <w:r w:rsidRPr="00C61475">
        <w:rPr>
          <w:sz w:val="22"/>
          <w:szCs w:val="20"/>
        </w:rPr>
        <w:t xml:space="preserve">Task 8. </w:t>
      </w:r>
      <w:r w:rsidR="0034222E" w:rsidRPr="00C61475">
        <w:rPr>
          <w:sz w:val="22"/>
          <w:szCs w:val="20"/>
        </w:rPr>
        <w:t>Open/Close</w:t>
      </w:r>
      <w:r w:rsidRPr="00C61475">
        <w:rPr>
          <w:sz w:val="22"/>
          <w:szCs w:val="20"/>
        </w:rPr>
        <w:t xml:space="preserve"> </w:t>
      </w:r>
      <w:r w:rsidR="004D0A79" w:rsidRPr="00C61475">
        <w:rPr>
          <w:sz w:val="22"/>
          <w:szCs w:val="20"/>
        </w:rPr>
        <w:t>Sensing</w:t>
      </w:r>
      <w:r w:rsidRPr="00C61475">
        <w:rPr>
          <w:sz w:val="22"/>
          <w:szCs w:val="20"/>
        </w:rPr>
        <w:t xml:space="preserve"> Design</w:t>
      </w:r>
    </w:p>
    <w:p w14:paraId="0486D341" w14:textId="7CEEB6AC" w:rsidR="00882F92" w:rsidRPr="00C61475" w:rsidRDefault="00882F92" w:rsidP="00B64224">
      <w:pPr>
        <w:pStyle w:val="Bullets"/>
        <w:numPr>
          <w:ilvl w:val="1"/>
          <w:numId w:val="18"/>
        </w:numPr>
        <w:rPr>
          <w:sz w:val="22"/>
          <w:szCs w:val="20"/>
        </w:rPr>
      </w:pPr>
      <w:r w:rsidRPr="00C61475">
        <w:rPr>
          <w:sz w:val="22"/>
          <w:szCs w:val="20"/>
        </w:rPr>
        <w:t xml:space="preserve">Subtask </w:t>
      </w:r>
      <w:r w:rsidR="00DB73F2" w:rsidRPr="00C61475">
        <w:rPr>
          <w:sz w:val="22"/>
          <w:szCs w:val="20"/>
        </w:rPr>
        <w:t>8</w:t>
      </w:r>
      <w:r w:rsidRPr="00C61475">
        <w:rPr>
          <w:sz w:val="22"/>
          <w:szCs w:val="20"/>
        </w:rPr>
        <w:t>.1. Create schematic</w:t>
      </w:r>
    </w:p>
    <w:p w14:paraId="43631D09" w14:textId="5655324E" w:rsidR="00882F92" w:rsidRPr="00C61475" w:rsidRDefault="00882F92" w:rsidP="00B64224">
      <w:pPr>
        <w:pStyle w:val="Bullets"/>
        <w:numPr>
          <w:ilvl w:val="1"/>
          <w:numId w:val="18"/>
        </w:numPr>
        <w:rPr>
          <w:sz w:val="22"/>
          <w:szCs w:val="20"/>
        </w:rPr>
      </w:pPr>
      <w:r w:rsidRPr="00C61475">
        <w:rPr>
          <w:sz w:val="22"/>
          <w:szCs w:val="20"/>
        </w:rPr>
        <w:t xml:space="preserve">Subtask </w:t>
      </w:r>
      <w:r w:rsidR="00DB73F2" w:rsidRPr="00C61475">
        <w:rPr>
          <w:sz w:val="22"/>
          <w:szCs w:val="20"/>
        </w:rPr>
        <w:t>8</w:t>
      </w:r>
      <w:r w:rsidRPr="00C61475">
        <w:rPr>
          <w:sz w:val="22"/>
          <w:szCs w:val="20"/>
        </w:rPr>
        <w:t>.2. PCB design</w:t>
      </w:r>
    </w:p>
    <w:p w14:paraId="4C5DB37E" w14:textId="0CC990F6" w:rsidR="00882F92" w:rsidRPr="00C61475" w:rsidRDefault="00882F92" w:rsidP="00B64224">
      <w:pPr>
        <w:pStyle w:val="Bullets"/>
        <w:numPr>
          <w:ilvl w:val="1"/>
          <w:numId w:val="18"/>
        </w:numPr>
        <w:rPr>
          <w:sz w:val="22"/>
          <w:szCs w:val="20"/>
        </w:rPr>
      </w:pPr>
      <w:r w:rsidRPr="00C61475">
        <w:rPr>
          <w:sz w:val="22"/>
          <w:szCs w:val="20"/>
        </w:rPr>
        <w:t xml:space="preserve">Subtask </w:t>
      </w:r>
      <w:r w:rsidR="00DB73F2" w:rsidRPr="00C61475">
        <w:rPr>
          <w:sz w:val="22"/>
          <w:szCs w:val="20"/>
        </w:rPr>
        <w:t>8</w:t>
      </w:r>
      <w:r w:rsidRPr="00C61475">
        <w:rPr>
          <w:sz w:val="22"/>
          <w:szCs w:val="20"/>
        </w:rPr>
        <w:t>.3. Solder components</w:t>
      </w:r>
    </w:p>
    <w:p w14:paraId="41BBBEB7" w14:textId="49A26B1D" w:rsidR="00882F92" w:rsidRPr="00C61475" w:rsidRDefault="00882F92" w:rsidP="00B64224">
      <w:pPr>
        <w:pStyle w:val="Bullets"/>
        <w:numPr>
          <w:ilvl w:val="1"/>
          <w:numId w:val="18"/>
        </w:numPr>
        <w:rPr>
          <w:sz w:val="22"/>
          <w:szCs w:val="20"/>
        </w:rPr>
      </w:pPr>
      <w:r w:rsidRPr="00C61475">
        <w:rPr>
          <w:sz w:val="22"/>
          <w:szCs w:val="20"/>
        </w:rPr>
        <w:t xml:space="preserve">Subtask </w:t>
      </w:r>
      <w:r w:rsidR="00DB73F2" w:rsidRPr="00C61475">
        <w:rPr>
          <w:sz w:val="22"/>
          <w:szCs w:val="20"/>
        </w:rPr>
        <w:t>8</w:t>
      </w:r>
      <w:r w:rsidRPr="00C61475">
        <w:rPr>
          <w:sz w:val="22"/>
          <w:szCs w:val="20"/>
        </w:rPr>
        <w:t>.4. Program NodeMCU</w:t>
      </w:r>
    </w:p>
    <w:p w14:paraId="5A90596E" w14:textId="5986EE4A" w:rsidR="00882F92" w:rsidRPr="00C61475" w:rsidRDefault="00DB73F2" w:rsidP="00B259E5">
      <w:pPr>
        <w:pStyle w:val="Bullets"/>
        <w:numPr>
          <w:ilvl w:val="1"/>
          <w:numId w:val="18"/>
        </w:numPr>
        <w:rPr>
          <w:sz w:val="22"/>
          <w:szCs w:val="20"/>
        </w:rPr>
      </w:pPr>
      <w:r w:rsidRPr="00C61475">
        <w:rPr>
          <w:sz w:val="22"/>
          <w:szCs w:val="20"/>
        </w:rPr>
        <w:t xml:space="preserve">Subtask 8.5. </w:t>
      </w:r>
      <w:r w:rsidR="007362A3" w:rsidRPr="00C61475">
        <w:rPr>
          <w:sz w:val="22"/>
          <w:szCs w:val="20"/>
        </w:rPr>
        <w:t>Encasing Design</w:t>
      </w:r>
    </w:p>
    <w:p w14:paraId="6EC3C0D4" w14:textId="4A5951AC" w:rsidR="00882F92" w:rsidRPr="00C61475" w:rsidRDefault="00B259E5" w:rsidP="00882F92">
      <w:pPr>
        <w:pStyle w:val="Bullets"/>
        <w:ind w:firstLine="0"/>
        <w:rPr>
          <w:sz w:val="22"/>
          <w:szCs w:val="20"/>
        </w:rPr>
      </w:pPr>
      <w:r w:rsidRPr="00C61475">
        <w:rPr>
          <w:sz w:val="22"/>
          <w:szCs w:val="20"/>
        </w:rPr>
        <w:t>Task 9</w:t>
      </w:r>
      <w:r w:rsidR="00882F92" w:rsidRPr="00C61475">
        <w:rPr>
          <w:sz w:val="22"/>
          <w:szCs w:val="20"/>
        </w:rPr>
        <w:t xml:space="preserve">. </w:t>
      </w:r>
      <w:r w:rsidR="007362A3" w:rsidRPr="00C61475">
        <w:rPr>
          <w:sz w:val="22"/>
          <w:szCs w:val="20"/>
        </w:rPr>
        <w:t>Design Verification</w:t>
      </w:r>
    </w:p>
    <w:p w14:paraId="246AD763" w14:textId="775DE1D8" w:rsidR="00882F92" w:rsidRPr="00C61475" w:rsidRDefault="007362A3" w:rsidP="00B64224">
      <w:pPr>
        <w:pStyle w:val="Bullets"/>
        <w:numPr>
          <w:ilvl w:val="1"/>
          <w:numId w:val="18"/>
        </w:numPr>
        <w:rPr>
          <w:sz w:val="22"/>
          <w:szCs w:val="20"/>
        </w:rPr>
      </w:pPr>
      <w:r w:rsidRPr="00C61475">
        <w:rPr>
          <w:sz w:val="22"/>
          <w:szCs w:val="20"/>
        </w:rPr>
        <w:t xml:space="preserve">Subtask </w:t>
      </w:r>
      <w:r w:rsidR="00B259E5" w:rsidRPr="00C61475">
        <w:rPr>
          <w:sz w:val="22"/>
          <w:szCs w:val="20"/>
        </w:rPr>
        <w:t>9</w:t>
      </w:r>
      <w:r w:rsidRPr="00C61475">
        <w:rPr>
          <w:sz w:val="22"/>
          <w:szCs w:val="20"/>
        </w:rPr>
        <w:t xml:space="preserve">.1. </w:t>
      </w:r>
      <w:r w:rsidR="006D08E5" w:rsidRPr="00C61475">
        <w:rPr>
          <w:sz w:val="22"/>
          <w:szCs w:val="20"/>
        </w:rPr>
        <w:t>Assembly</w:t>
      </w:r>
    </w:p>
    <w:p w14:paraId="0F4EFCA5" w14:textId="36D15454" w:rsidR="00B259E5" w:rsidRPr="00C61475" w:rsidRDefault="00B259E5" w:rsidP="00C61475">
      <w:pPr>
        <w:pStyle w:val="Bullets"/>
        <w:numPr>
          <w:ilvl w:val="1"/>
          <w:numId w:val="18"/>
        </w:numPr>
        <w:rPr>
          <w:sz w:val="28"/>
          <w:szCs w:val="20"/>
        </w:rPr>
      </w:pPr>
      <w:r w:rsidRPr="00C61475">
        <w:rPr>
          <w:sz w:val="22"/>
          <w:szCs w:val="20"/>
        </w:rPr>
        <w:t>Subtask 9</w:t>
      </w:r>
      <w:r w:rsidR="006D08E5" w:rsidRPr="00C61475">
        <w:rPr>
          <w:sz w:val="22"/>
          <w:szCs w:val="20"/>
        </w:rPr>
        <w:t xml:space="preserve">.2. </w:t>
      </w:r>
      <w:r w:rsidR="00234BE9" w:rsidRPr="00C61475">
        <w:rPr>
          <w:sz w:val="22"/>
          <w:szCs w:val="20"/>
        </w:rPr>
        <w:t>System testing and refinement</w:t>
      </w:r>
    </w:p>
    <w:p w14:paraId="41189D6E" w14:textId="1955C93B" w:rsidR="00F81E81" w:rsidRPr="00407596" w:rsidRDefault="00F81E81" w:rsidP="00EF39E4">
      <w:pPr>
        <w:pStyle w:val="Heading2"/>
      </w:pPr>
      <w:bookmarkStart w:id="1313" w:name="_Toc531441791"/>
      <w:bookmarkStart w:id="1314" w:name="_Toc531465150"/>
      <w:bookmarkStart w:id="1315" w:name="_Toc6246872"/>
      <w:bookmarkStart w:id="1316" w:name="_Toc6502020"/>
      <w:bookmarkStart w:id="1317" w:name="_Toc7114490"/>
      <w:bookmarkStart w:id="1318" w:name="_Toc7616841"/>
      <w:bookmarkStart w:id="1319" w:name="_Toc7617334"/>
      <w:r w:rsidRPr="00407596">
        <w:rPr>
          <w:rFonts w:hint="eastAsia"/>
        </w:rPr>
        <w:lastRenderedPageBreak/>
        <w:t>Team Organization</w:t>
      </w:r>
      <w:bookmarkEnd w:id="1311"/>
      <w:bookmarkEnd w:id="1312"/>
      <w:bookmarkEnd w:id="1313"/>
      <w:bookmarkEnd w:id="1314"/>
      <w:bookmarkEnd w:id="1315"/>
      <w:bookmarkEnd w:id="1316"/>
      <w:bookmarkEnd w:id="1317"/>
      <w:bookmarkEnd w:id="1318"/>
      <w:bookmarkEnd w:id="1319"/>
    </w:p>
    <w:p w14:paraId="685C4C5E" w14:textId="7B7E7E53" w:rsidR="00F81E81" w:rsidRPr="008017F4" w:rsidRDefault="00F55275" w:rsidP="000144C9">
      <w:pPr>
        <w:pStyle w:val="AllText"/>
      </w:pPr>
      <w:r w:rsidRPr="008017F4">
        <w:rPr>
          <w:rFonts w:hint="eastAsia"/>
        </w:rPr>
        <w:t xml:space="preserve">Team </w:t>
      </w:r>
      <w:r w:rsidRPr="008017F4">
        <w:t>M</w:t>
      </w:r>
      <w:r w:rsidRPr="008017F4">
        <w:rPr>
          <w:rFonts w:hint="eastAsia"/>
        </w:rPr>
        <w:t>ember 1</w:t>
      </w:r>
      <w:r w:rsidRPr="008017F4">
        <w:t>: Ndubuisi Iwuala (Computer Engineering)</w:t>
      </w:r>
    </w:p>
    <w:p w14:paraId="5A44654B" w14:textId="26B901DE" w:rsidR="00F55275" w:rsidRPr="008A0DD9" w:rsidRDefault="00F55275" w:rsidP="000144C9">
      <w:pPr>
        <w:pStyle w:val="AllText"/>
      </w:pPr>
      <w:r w:rsidRPr="008017F4">
        <w:t>Team Member 2: Kingsley Asonye (Computer Engineering</w:t>
      </w:r>
      <w:r w:rsidR="008A0DD9" w:rsidRPr="008017F4">
        <w:t>)</w:t>
      </w:r>
    </w:p>
    <w:p w14:paraId="388CC540" w14:textId="77777777" w:rsidR="0000059D" w:rsidRPr="0000059D" w:rsidRDefault="0000059D" w:rsidP="00B64224">
      <w:pPr>
        <w:pStyle w:val="ListParagraph"/>
        <w:keepNext/>
        <w:numPr>
          <w:ilvl w:val="0"/>
          <w:numId w:val="22"/>
        </w:numPr>
        <w:tabs>
          <w:tab w:val="left" w:pos="540"/>
        </w:tabs>
        <w:spacing w:before="0" w:after="0"/>
        <w:jc w:val="both"/>
        <w:outlineLvl w:val="2"/>
        <w:rPr>
          <w:i/>
          <w:iCs/>
          <w:noProof/>
          <w:vanish/>
          <w:kern w:val="2"/>
          <w:sz w:val="24"/>
          <w:szCs w:val="21"/>
        </w:rPr>
      </w:pPr>
      <w:bookmarkStart w:id="1320" w:name="_Toc531730407"/>
      <w:bookmarkStart w:id="1321" w:name="_Toc531730491"/>
      <w:bookmarkStart w:id="1322" w:name="_Toc531955461"/>
      <w:bookmarkStart w:id="1323" w:name="_Toc531955542"/>
      <w:bookmarkStart w:id="1324" w:name="_Toc531957350"/>
      <w:bookmarkStart w:id="1325" w:name="_Toc531958566"/>
      <w:bookmarkStart w:id="1326" w:name="_Toc6227948"/>
      <w:bookmarkStart w:id="1327" w:name="_Toc6230655"/>
      <w:bookmarkStart w:id="1328" w:name="_Toc6230797"/>
      <w:bookmarkStart w:id="1329" w:name="_Toc6230939"/>
      <w:bookmarkStart w:id="1330" w:name="_Toc6231081"/>
      <w:bookmarkStart w:id="1331" w:name="_Toc6231224"/>
      <w:bookmarkStart w:id="1332" w:name="_Toc6232816"/>
      <w:bookmarkStart w:id="1333" w:name="_Toc6236116"/>
      <w:bookmarkStart w:id="1334" w:name="_Toc6236719"/>
      <w:bookmarkStart w:id="1335" w:name="_Toc6236994"/>
      <w:bookmarkStart w:id="1336" w:name="_Toc6237315"/>
      <w:bookmarkStart w:id="1337" w:name="_Toc6237597"/>
      <w:bookmarkStart w:id="1338" w:name="_Toc6237905"/>
      <w:bookmarkStart w:id="1339" w:name="_Toc6238217"/>
      <w:bookmarkStart w:id="1340" w:name="_Toc6238526"/>
      <w:bookmarkStart w:id="1341" w:name="_Toc6238805"/>
      <w:bookmarkStart w:id="1342" w:name="_Toc6239103"/>
      <w:bookmarkStart w:id="1343" w:name="_Toc6239416"/>
      <w:bookmarkStart w:id="1344" w:name="_Toc6239727"/>
      <w:bookmarkStart w:id="1345" w:name="_Toc6240010"/>
      <w:bookmarkStart w:id="1346" w:name="_Toc6240312"/>
      <w:bookmarkStart w:id="1347" w:name="_Toc6240416"/>
      <w:bookmarkStart w:id="1348" w:name="_Toc6240557"/>
      <w:bookmarkStart w:id="1349" w:name="_Toc6240699"/>
      <w:bookmarkStart w:id="1350" w:name="_Toc6240786"/>
      <w:bookmarkStart w:id="1351" w:name="_Toc6241221"/>
      <w:bookmarkStart w:id="1352" w:name="_Toc6241513"/>
      <w:bookmarkStart w:id="1353" w:name="_Toc6241800"/>
      <w:bookmarkStart w:id="1354" w:name="_Toc6242113"/>
      <w:bookmarkStart w:id="1355" w:name="_Toc6242408"/>
      <w:bookmarkStart w:id="1356" w:name="_Toc6242711"/>
      <w:bookmarkStart w:id="1357" w:name="_Toc6243262"/>
      <w:bookmarkStart w:id="1358" w:name="_Toc6243406"/>
      <w:bookmarkStart w:id="1359" w:name="_Toc6243626"/>
      <w:bookmarkStart w:id="1360" w:name="_Toc6243770"/>
      <w:bookmarkStart w:id="1361" w:name="_Toc6243915"/>
      <w:bookmarkStart w:id="1362" w:name="_Toc6244060"/>
      <w:bookmarkStart w:id="1363" w:name="_Toc6246873"/>
      <w:bookmarkStart w:id="1364" w:name="_Toc6247018"/>
      <w:bookmarkStart w:id="1365" w:name="_Toc6308801"/>
      <w:bookmarkStart w:id="1366" w:name="_Toc6321232"/>
      <w:bookmarkStart w:id="1367" w:name="_Toc6485108"/>
      <w:bookmarkStart w:id="1368" w:name="_Toc6487516"/>
      <w:bookmarkStart w:id="1369" w:name="_Toc6501745"/>
      <w:bookmarkStart w:id="1370" w:name="_Toc6501883"/>
      <w:bookmarkStart w:id="1371" w:name="_Toc6502021"/>
      <w:bookmarkStart w:id="1372" w:name="_Toc6502159"/>
      <w:bookmarkStart w:id="1373" w:name="_Toc6502297"/>
      <w:bookmarkStart w:id="1374" w:name="_Toc6952162"/>
      <w:bookmarkStart w:id="1375" w:name="_Toc6954079"/>
      <w:bookmarkStart w:id="1376" w:name="_Toc6954385"/>
      <w:bookmarkStart w:id="1377" w:name="_Toc6954690"/>
      <w:bookmarkStart w:id="1378" w:name="_Toc6954995"/>
      <w:bookmarkStart w:id="1379" w:name="_Toc7017304"/>
      <w:bookmarkStart w:id="1380" w:name="_Toc7017610"/>
      <w:bookmarkStart w:id="1381" w:name="_Toc7017915"/>
      <w:bookmarkStart w:id="1382" w:name="_Toc7112888"/>
      <w:bookmarkStart w:id="1383" w:name="_Toc7113537"/>
      <w:bookmarkStart w:id="1384" w:name="_Toc7113645"/>
      <w:bookmarkStart w:id="1385" w:name="_Toc7114491"/>
      <w:bookmarkStart w:id="1386" w:name="_Toc7517015"/>
      <w:bookmarkStart w:id="1387" w:name="_Toc7517130"/>
      <w:bookmarkStart w:id="1388" w:name="_Toc7609434"/>
      <w:bookmarkStart w:id="1389" w:name="_Toc7616718"/>
      <w:bookmarkStart w:id="1390" w:name="_Toc7616842"/>
      <w:bookmarkStart w:id="1391" w:name="_Toc7616944"/>
      <w:bookmarkStart w:id="1392" w:name="_Toc7617335"/>
      <w:bookmarkStart w:id="1393" w:name="_Toc531038850"/>
      <w:bookmarkStart w:id="1394" w:name="_Toc531049100"/>
      <w:bookmarkStart w:id="1395" w:name="_Toc531441792"/>
      <w:bookmarkStart w:id="1396" w:name="_Toc531465151"/>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p>
    <w:p w14:paraId="158D82B0" w14:textId="77777777" w:rsidR="0000059D" w:rsidRPr="0000059D" w:rsidRDefault="0000059D" w:rsidP="00B64224">
      <w:pPr>
        <w:pStyle w:val="ListParagraph"/>
        <w:keepNext/>
        <w:numPr>
          <w:ilvl w:val="0"/>
          <w:numId w:val="22"/>
        </w:numPr>
        <w:tabs>
          <w:tab w:val="left" w:pos="540"/>
        </w:tabs>
        <w:spacing w:before="0" w:after="0"/>
        <w:jc w:val="both"/>
        <w:outlineLvl w:val="2"/>
        <w:rPr>
          <w:i/>
          <w:iCs/>
          <w:noProof/>
          <w:vanish/>
          <w:kern w:val="2"/>
          <w:sz w:val="24"/>
          <w:szCs w:val="21"/>
        </w:rPr>
      </w:pPr>
      <w:bookmarkStart w:id="1397" w:name="_Toc531730408"/>
      <w:bookmarkStart w:id="1398" w:name="_Toc531730492"/>
      <w:bookmarkStart w:id="1399" w:name="_Toc531955462"/>
      <w:bookmarkStart w:id="1400" w:name="_Toc531955543"/>
      <w:bookmarkStart w:id="1401" w:name="_Toc531957351"/>
      <w:bookmarkStart w:id="1402" w:name="_Toc531958567"/>
      <w:bookmarkStart w:id="1403" w:name="_Toc6227949"/>
      <w:bookmarkStart w:id="1404" w:name="_Toc6230656"/>
      <w:bookmarkStart w:id="1405" w:name="_Toc6230798"/>
      <w:bookmarkStart w:id="1406" w:name="_Toc6230940"/>
      <w:bookmarkStart w:id="1407" w:name="_Toc6231082"/>
      <w:bookmarkStart w:id="1408" w:name="_Toc6231225"/>
      <w:bookmarkStart w:id="1409" w:name="_Toc6232817"/>
      <w:bookmarkStart w:id="1410" w:name="_Toc6236117"/>
      <w:bookmarkStart w:id="1411" w:name="_Toc6236720"/>
      <w:bookmarkStart w:id="1412" w:name="_Toc6236995"/>
      <w:bookmarkStart w:id="1413" w:name="_Toc6237316"/>
      <w:bookmarkStart w:id="1414" w:name="_Toc6237598"/>
      <w:bookmarkStart w:id="1415" w:name="_Toc6237906"/>
      <w:bookmarkStart w:id="1416" w:name="_Toc6238218"/>
      <w:bookmarkStart w:id="1417" w:name="_Toc6238527"/>
      <w:bookmarkStart w:id="1418" w:name="_Toc6238806"/>
      <w:bookmarkStart w:id="1419" w:name="_Toc6239104"/>
      <w:bookmarkStart w:id="1420" w:name="_Toc6239417"/>
      <w:bookmarkStart w:id="1421" w:name="_Toc6239728"/>
      <w:bookmarkStart w:id="1422" w:name="_Toc6240011"/>
      <w:bookmarkStart w:id="1423" w:name="_Toc6240313"/>
      <w:bookmarkStart w:id="1424" w:name="_Toc6240417"/>
      <w:bookmarkStart w:id="1425" w:name="_Toc6240558"/>
      <w:bookmarkStart w:id="1426" w:name="_Toc6240700"/>
      <w:bookmarkStart w:id="1427" w:name="_Toc6240787"/>
      <w:bookmarkStart w:id="1428" w:name="_Toc6241222"/>
      <w:bookmarkStart w:id="1429" w:name="_Toc6241514"/>
      <w:bookmarkStart w:id="1430" w:name="_Toc6241801"/>
      <w:bookmarkStart w:id="1431" w:name="_Toc6242114"/>
      <w:bookmarkStart w:id="1432" w:name="_Toc6242409"/>
      <w:bookmarkStart w:id="1433" w:name="_Toc6242712"/>
      <w:bookmarkStart w:id="1434" w:name="_Toc6243263"/>
      <w:bookmarkStart w:id="1435" w:name="_Toc6243407"/>
      <w:bookmarkStart w:id="1436" w:name="_Toc6243627"/>
      <w:bookmarkStart w:id="1437" w:name="_Toc6243771"/>
      <w:bookmarkStart w:id="1438" w:name="_Toc6243916"/>
      <w:bookmarkStart w:id="1439" w:name="_Toc6244061"/>
      <w:bookmarkStart w:id="1440" w:name="_Toc6246874"/>
      <w:bookmarkStart w:id="1441" w:name="_Toc6247019"/>
      <w:bookmarkStart w:id="1442" w:name="_Toc6308802"/>
      <w:bookmarkStart w:id="1443" w:name="_Toc6321233"/>
      <w:bookmarkStart w:id="1444" w:name="_Toc6485109"/>
      <w:bookmarkStart w:id="1445" w:name="_Toc6487517"/>
      <w:bookmarkStart w:id="1446" w:name="_Toc6501746"/>
      <w:bookmarkStart w:id="1447" w:name="_Toc6501884"/>
      <w:bookmarkStart w:id="1448" w:name="_Toc6502022"/>
      <w:bookmarkStart w:id="1449" w:name="_Toc6502160"/>
      <w:bookmarkStart w:id="1450" w:name="_Toc6502298"/>
      <w:bookmarkStart w:id="1451" w:name="_Toc6952163"/>
      <w:bookmarkStart w:id="1452" w:name="_Toc6954080"/>
      <w:bookmarkStart w:id="1453" w:name="_Toc6954386"/>
      <w:bookmarkStart w:id="1454" w:name="_Toc6954691"/>
      <w:bookmarkStart w:id="1455" w:name="_Toc6954996"/>
      <w:bookmarkStart w:id="1456" w:name="_Toc7017305"/>
      <w:bookmarkStart w:id="1457" w:name="_Toc7017611"/>
      <w:bookmarkStart w:id="1458" w:name="_Toc7017916"/>
      <w:bookmarkStart w:id="1459" w:name="_Toc7112889"/>
      <w:bookmarkStart w:id="1460" w:name="_Toc7113538"/>
      <w:bookmarkStart w:id="1461" w:name="_Toc7113646"/>
      <w:bookmarkStart w:id="1462" w:name="_Toc7114492"/>
      <w:bookmarkStart w:id="1463" w:name="_Toc7517016"/>
      <w:bookmarkStart w:id="1464" w:name="_Toc7517131"/>
      <w:bookmarkStart w:id="1465" w:name="_Toc7609435"/>
      <w:bookmarkStart w:id="1466" w:name="_Toc7616719"/>
      <w:bookmarkStart w:id="1467" w:name="_Toc7616843"/>
      <w:bookmarkStart w:id="1468" w:name="_Toc7616945"/>
      <w:bookmarkStart w:id="1469" w:name="_Toc761733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p>
    <w:p w14:paraId="2760F6C0" w14:textId="77777777" w:rsidR="0000059D" w:rsidRPr="0000059D" w:rsidRDefault="0000059D" w:rsidP="00B64224">
      <w:pPr>
        <w:pStyle w:val="ListParagraph"/>
        <w:keepNext/>
        <w:numPr>
          <w:ilvl w:val="1"/>
          <w:numId w:val="22"/>
        </w:numPr>
        <w:tabs>
          <w:tab w:val="left" w:pos="540"/>
        </w:tabs>
        <w:spacing w:before="0" w:after="0"/>
        <w:jc w:val="both"/>
        <w:outlineLvl w:val="2"/>
        <w:rPr>
          <w:i/>
          <w:iCs/>
          <w:noProof/>
          <w:vanish/>
          <w:kern w:val="2"/>
          <w:sz w:val="24"/>
          <w:szCs w:val="21"/>
        </w:rPr>
      </w:pPr>
      <w:bookmarkStart w:id="1470" w:name="_Toc531730409"/>
      <w:bookmarkStart w:id="1471" w:name="_Toc531730493"/>
      <w:bookmarkStart w:id="1472" w:name="_Toc531955463"/>
      <w:bookmarkStart w:id="1473" w:name="_Toc531955544"/>
      <w:bookmarkStart w:id="1474" w:name="_Toc531957352"/>
      <w:bookmarkStart w:id="1475" w:name="_Toc531958568"/>
      <w:bookmarkStart w:id="1476" w:name="_Toc6227950"/>
      <w:bookmarkStart w:id="1477" w:name="_Toc6230657"/>
      <w:bookmarkStart w:id="1478" w:name="_Toc6230799"/>
      <w:bookmarkStart w:id="1479" w:name="_Toc6230941"/>
      <w:bookmarkStart w:id="1480" w:name="_Toc6231083"/>
      <w:bookmarkStart w:id="1481" w:name="_Toc6231226"/>
      <w:bookmarkStart w:id="1482" w:name="_Toc6232818"/>
      <w:bookmarkStart w:id="1483" w:name="_Toc6236118"/>
      <w:bookmarkStart w:id="1484" w:name="_Toc6236721"/>
      <w:bookmarkStart w:id="1485" w:name="_Toc6236996"/>
      <w:bookmarkStart w:id="1486" w:name="_Toc6237317"/>
      <w:bookmarkStart w:id="1487" w:name="_Toc6237599"/>
      <w:bookmarkStart w:id="1488" w:name="_Toc6237907"/>
      <w:bookmarkStart w:id="1489" w:name="_Toc6238219"/>
      <w:bookmarkStart w:id="1490" w:name="_Toc6238528"/>
      <w:bookmarkStart w:id="1491" w:name="_Toc6238807"/>
      <w:bookmarkStart w:id="1492" w:name="_Toc6239105"/>
      <w:bookmarkStart w:id="1493" w:name="_Toc6239418"/>
      <w:bookmarkStart w:id="1494" w:name="_Toc6239729"/>
      <w:bookmarkStart w:id="1495" w:name="_Toc6240012"/>
      <w:bookmarkStart w:id="1496" w:name="_Toc6240314"/>
      <w:bookmarkStart w:id="1497" w:name="_Toc6240418"/>
      <w:bookmarkStart w:id="1498" w:name="_Toc6240559"/>
      <w:bookmarkStart w:id="1499" w:name="_Toc6240701"/>
      <w:bookmarkStart w:id="1500" w:name="_Toc6240788"/>
      <w:bookmarkStart w:id="1501" w:name="_Toc6241223"/>
      <w:bookmarkStart w:id="1502" w:name="_Toc6241515"/>
      <w:bookmarkStart w:id="1503" w:name="_Toc6241802"/>
      <w:bookmarkStart w:id="1504" w:name="_Toc6242115"/>
      <w:bookmarkStart w:id="1505" w:name="_Toc6242410"/>
      <w:bookmarkStart w:id="1506" w:name="_Toc6242713"/>
      <w:bookmarkStart w:id="1507" w:name="_Toc6243264"/>
      <w:bookmarkStart w:id="1508" w:name="_Toc6243408"/>
      <w:bookmarkStart w:id="1509" w:name="_Toc6243628"/>
      <w:bookmarkStart w:id="1510" w:name="_Toc6243772"/>
      <w:bookmarkStart w:id="1511" w:name="_Toc6243917"/>
      <w:bookmarkStart w:id="1512" w:name="_Toc6244062"/>
      <w:bookmarkStart w:id="1513" w:name="_Toc6246875"/>
      <w:bookmarkStart w:id="1514" w:name="_Toc6247020"/>
      <w:bookmarkStart w:id="1515" w:name="_Toc6308803"/>
      <w:bookmarkStart w:id="1516" w:name="_Toc6321234"/>
      <w:bookmarkStart w:id="1517" w:name="_Toc6485110"/>
      <w:bookmarkStart w:id="1518" w:name="_Toc6487518"/>
      <w:bookmarkStart w:id="1519" w:name="_Toc6501747"/>
      <w:bookmarkStart w:id="1520" w:name="_Toc6501885"/>
      <w:bookmarkStart w:id="1521" w:name="_Toc6502023"/>
      <w:bookmarkStart w:id="1522" w:name="_Toc6502161"/>
      <w:bookmarkStart w:id="1523" w:name="_Toc6502299"/>
      <w:bookmarkStart w:id="1524" w:name="_Toc6952164"/>
      <w:bookmarkStart w:id="1525" w:name="_Toc6954081"/>
      <w:bookmarkStart w:id="1526" w:name="_Toc6954387"/>
      <w:bookmarkStart w:id="1527" w:name="_Toc6954692"/>
      <w:bookmarkStart w:id="1528" w:name="_Toc6954997"/>
      <w:bookmarkStart w:id="1529" w:name="_Toc7017306"/>
      <w:bookmarkStart w:id="1530" w:name="_Toc7017612"/>
      <w:bookmarkStart w:id="1531" w:name="_Toc7017917"/>
      <w:bookmarkStart w:id="1532" w:name="_Toc7112890"/>
      <w:bookmarkStart w:id="1533" w:name="_Toc7113539"/>
      <w:bookmarkStart w:id="1534" w:name="_Toc7113647"/>
      <w:bookmarkStart w:id="1535" w:name="_Toc7114493"/>
      <w:bookmarkStart w:id="1536" w:name="_Toc7517017"/>
      <w:bookmarkStart w:id="1537" w:name="_Toc7517132"/>
      <w:bookmarkStart w:id="1538" w:name="_Toc7609436"/>
      <w:bookmarkStart w:id="1539" w:name="_Toc7616844"/>
      <w:bookmarkStart w:id="1540" w:name="_Toc7616946"/>
      <w:bookmarkStart w:id="1541" w:name="_Toc7617337"/>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p>
    <w:p w14:paraId="313F5FAB" w14:textId="77777777" w:rsidR="0000059D" w:rsidRPr="0000059D" w:rsidRDefault="0000059D" w:rsidP="00B64224">
      <w:pPr>
        <w:pStyle w:val="ListParagraph"/>
        <w:keepNext/>
        <w:numPr>
          <w:ilvl w:val="1"/>
          <w:numId w:val="22"/>
        </w:numPr>
        <w:tabs>
          <w:tab w:val="left" w:pos="540"/>
        </w:tabs>
        <w:spacing w:before="0" w:after="0"/>
        <w:jc w:val="both"/>
        <w:outlineLvl w:val="2"/>
        <w:rPr>
          <w:i/>
          <w:iCs/>
          <w:noProof/>
          <w:vanish/>
          <w:kern w:val="2"/>
          <w:sz w:val="24"/>
          <w:szCs w:val="21"/>
        </w:rPr>
      </w:pPr>
      <w:bookmarkStart w:id="1542" w:name="_Toc531730410"/>
      <w:bookmarkStart w:id="1543" w:name="_Toc531730494"/>
      <w:bookmarkStart w:id="1544" w:name="_Toc531955464"/>
      <w:bookmarkStart w:id="1545" w:name="_Toc531955545"/>
      <w:bookmarkStart w:id="1546" w:name="_Toc531957353"/>
      <w:bookmarkStart w:id="1547" w:name="_Toc531958569"/>
      <w:bookmarkStart w:id="1548" w:name="_Toc6227951"/>
      <w:bookmarkStart w:id="1549" w:name="_Toc6230658"/>
      <w:bookmarkStart w:id="1550" w:name="_Toc6230800"/>
      <w:bookmarkStart w:id="1551" w:name="_Toc6230942"/>
      <w:bookmarkStart w:id="1552" w:name="_Toc6231084"/>
      <w:bookmarkStart w:id="1553" w:name="_Toc6231227"/>
      <w:bookmarkStart w:id="1554" w:name="_Toc6232819"/>
      <w:bookmarkStart w:id="1555" w:name="_Toc6236119"/>
      <w:bookmarkStart w:id="1556" w:name="_Toc6236722"/>
      <w:bookmarkStart w:id="1557" w:name="_Toc6236997"/>
      <w:bookmarkStart w:id="1558" w:name="_Toc6237318"/>
      <w:bookmarkStart w:id="1559" w:name="_Toc6237600"/>
      <w:bookmarkStart w:id="1560" w:name="_Toc6237908"/>
      <w:bookmarkStart w:id="1561" w:name="_Toc6238220"/>
      <w:bookmarkStart w:id="1562" w:name="_Toc6238529"/>
      <w:bookmarkStart w:id="1563" w:name="_Toc6238808"/>
      <w:bookmarkStart w:id="1564" w:name="_Toc6239106"/>
      <w:bookmarkStart w:id="1565" w:name="_Toc6239419"/>
      <w:bookmarkStart w:id="1566" w:name="_Toc6239730"/>
      <w:bookmarkStart w:id="1567" w:name="_Toc6240013"/>
      <w:bookmarkStart w:id="1568" w:name="_Toc6240315"/>
      <w:bookmarkStart w:id="1569" w:name="_Toc6240419"/>
      <w:bookmarkStart w:id="1570" w:name="_Toc6240560"/>
      <w:bookmarkStart w:id="1571" w:name="_Toc6240702"/>
      <w:bookmarkStart w:id="1572" w:name="_Toc6240789"/>
      <w:bookmarkStart w:id="1573" w:name="_Toc6241224"/>
      <w:bookmarkStart w:id="1574" w:name="_Toc6241516"/>
      <w:bookmarkStart w:id="1575" w:name="_Toc6241803"/>
      <w:bookmarkStart w:id="1576" w:name="_Toc6242116"/>
      <w:bookmarkStart w:id="1577" w:name="_Toc6242411"/>
      <w:bookmarkStart w:id="1578" w:name="_Toc6242714"/>
      <w:bookmarkStart w:id="1579" w:name="_Toc6243265"/>
      <w:bookmarkStart w:id="1580" w:name="_Toc6243409"/>
      <w:bookmarkStart w:id="1581" w:name="_Toc6243629"/>
      <w:bookmarkStart w:id="1582" w:name="_Toc6243773"/>
      <w:bookmarkStart w:id="1583" w:name="_Toc6243918"/>
      <w:bookmarkStart w:id="1584" w:name="_Toc6244063"/>
      <w:bookmarkStart w:id="1585" w:name="_Toc6246876"/>
      <w:bookmarkStart w:id="1586" w:name="_Toc6247021"/>
      <w:bookmarkStart w:id="1587" w:name="_Toc6308804"/>
      <w:bookmarkStart w:id="1588" w:name="_Toc6321235"/>
      <w:bookmarkStart w:id="1589" w:name="_Toc6485111"/>
      <w:bookmarkStart w:id="1590" w:name="_Toc6487519"/>
      <w:bookmarkStart w:id="1591" w:name="_Toc6501748"/>
      <w:bookmarkStart w:id="1592" w:name="_Toc6501886"/>
      <w:bookmarkStart w:id="1593" w:name="_Toc6502024"/>
      <w:bookmarkStart w:id="1594" w:name="_Toc6502162"/>
      <w:bookmarkStart w:id="1595" w:name="_Toc6502300"/>
      <w:bookmarkStart w:id="1596" w:name="_Toc6952165"/>
      <w:bookmarkStart w:id="1597" w:name="_Toc6954082"/>
      <w:bookmarkStart w:id="1598" w:name="_Toc6954388"/>
      <w:bookmarkStart w:id="1599" w:name="_Toc6954693"/>
      <w:bookmarkStart w:id="1600" w:name="_Toc6954998"/>
      <w:bookmarkStart w:id="1601" w:name="_Toc7017307"/>
      <w:bookmarkStart w:id="1602" w:name="_Toc7017613"/>
      <w:bookmarkStart w:id="1603" w:name="_Toc7017918"/>
      <w:bookmarkStart w:id="1604" w:name="_Toc7112891"/>
      <w:bookmarkStart w:id="1605" w:name="_Toc7113540"/>
      <w:bookmarkStart w:id="1606" w:name="_Toc7113648"/>
      <w:bookmarkStart w:id="1607" w:name="_Toc7114494"/>
      <w:bookmarkStart w:id="1608" w:name="_Toc7517018"/>
      <w:bookmarkStart w:id="1609" w:name="_Toc7517133"/>
      <w:bookmarkStart w:id="1610" w:name="_Toc7609437"/>
      <w:bookmarkStart w:id="1611" w:name="_Toc7616845"/>
      <w:bookmarkStart w:id="1612" w:name="_Toc7616947"/>
      <w:bookmarkStart w:id="1613" w:name="_Toc7617338"/>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p>
    <w:p w14:paraId="1C1A7761" w14:textId="33D4B7A2" w:rsidR="00F55275" w:rsidRPr="00F55275" w:rsidRDefault="00F81E81" w:rsidP="005C1225">
      <w:pPr>
        <w:pStyle w:val="Heading3"/>
      </w:pPr>
      <w:bookmarkStart w:id="1614" w:name="_Toc6246877"/>
      <w:bookmarkStart w:id="1615" w:name="_Toc6502025"/>
      <w:bookmarkStart w:id="1616" w:name="_Toc7114495"/>
      <w:bookmarkStart w:id="1617" w:name="_Toc7616846"/>
      <w:bookmarkStart w:id="1618" w:name="_Toc7617339"/>
      <w:r w:rsidRPr="00407596">
        <w:t>Responsibility</w:t>
      </w:r>
      <w:r w:rsidRPr="00407596">
        <w:rPr>
          <w:rFonts w:hint="eastAsia"/>
        </w:rPr>
        <w:t xml:space="preserve"> of Team </w:t>
      </w:r>
      <w:r w:rsidRPr="00407596">
        <w:t>Member</w:t>
      </w:r>
      <w:r w:rsidRPr="00407596">
        <w:rPr>
          <w:rFonts w:hint="eastAsia"/>
        </w:rPr>
        <w:t xml:space="preserve"> 1.</w:t>
      </w:r>
      <w:bookmarkEnd w:id="1393"/>
      <w:bookmarkEnd w:id="1394"/>
      <w:bookmarkEnd w:id="1395"/>
      <w:bookmarkEnd w:id="1396"/>
      <w:bookmarkEnd w:id="1614"/>
      <w:bookmarkEnd w:id="1615"/>
      <w:bookmarkEnd w:id="1616"/>
      <w:bookmarkEnd w:id="1617"/>
      <w:bookmarkEnd w:id="1618"/>
    </w:p>
    <w:p w14:paraId="3E627671" w14:textId="5DF40E73" w:rsidR="00F55275" w:rsidRPr="005B7FD9" w:rsidRDefault="00CE34C8" w:rsidP="000144C9">
      <w:pPr>
        <w:pStyle w:val="AllText"/>
      </w:pPr>
      <w:r w:rsidRPr="005B7FD9">
        <w:t xml:space="preserve">Task 1: </w:t>
      </w:r>
      <w:r w:rsidR="00D02EA1" w:rsidRPr="005B7FD9">
        <w:t>Create AVS Prototype on Raspberry Pi</w:t>
      </w:r>
    </w:p>
    <w:p w14:paraId="16344794" w14:textId="1C116023" w:rsidR="009F1FD0" w:rsidRPr="005B7FD9" w:rsidRDefault="00784FD4" w:rsidP="000144C9">
      <w:pPr>
        <w:pStyle w:val="AllText"/>
      </w:pPr>
      <w:r w:rsidRPr="005B7FD9">
        <w:rPr>
          <w:rFonts w:hint="eastAsia"/>
        </w:rPr>
        <w:t xml:space="preserve">Task </w:t>
      </w:r>
      <w:r w:rsidRPr="005B7FD9">
        <w:t xml:space="preserve">2: </w:t>
      </w:r>
      <w:r w:rsidR="005038A8" w:rsidRPr="005B7FD9">
        <w:t>Alexa Skill Program</w:t>
      </w:r>
    </w:p>
    <w:p w14:paraId="061025F9" w14:textId="762383BE" w:rsidR="003C39EA" w:rsidRPr="005B7FD9" w:rsidRDefault="00784FD4" w:rsidP="003C39EA">
      <w:pPr>
        <w:pStyle w:val="Bullets"/>
        <w:numPr>
          <w:ilvl w:val="0"/>
          <w:numId w:val="0"/>
        </w:numPr>
        <w:ind w:left="360"/>
      </w:pPr>
      <w:r w:rsidRPr="005B7FD9">
        <w:rPr>
          <w:rFonts w:hint="eastAsia"/>
        </w:rPr>
        <w:t xml:space="preserve">Task </w:t>
      </w:r>
      <w:r w:rsidRPr="005B7FD9">
        <w:t>3</w:t>
      </w:r>
      <w:r w:rsidR="00D02EA1" w:rsidRPr="005B7FD9">
        <w:t>:</w:t>
      </w:r>
      <w:r w:rsidRPr="005B7FD9">
        <w:t xml:space="preserve"> </w:t>
      </w:r>
      <w:r w:rsidR="009B5126" w:rsidRPr="005B7FD9">
        <w:rPr>
          <w:szCs w:val="20"/>
        </w:rPr>
        <w:t>Create a Data Channel for Television, Temperature, and Lights.</w:t>
      </w:r>
    </w:p>
    <w:p w14:paraId="5C0F5922" w14:textId="1BCF43BE" w:rsidR="00784FD4" w:rsidRPr="005B7FD9" w:rsidRDefault="00784FD4" w:rsidP="00CE34C8">
      <w:pPr>
        <w:pStyle w:val="Bullets"/>
        <w:numPr>
          <w:ilvl w:val="0"/>
          <w:numId w:val="0"/>
        </w:numPr>
        <w:ind w:left="360"/>
      </w:pPr>
      <w:r w:rsidRPr="005B7FD9">
        <w:rPr>
          <w:rFonts w:hint="eastAsia"/>
        </w:rPr>
        <w:t xml:space="preserve">Task </w:t>
      </w:r>
      <w:r w:rsidR="003C39EA" w:rsidRPr="005B7FD9">
        <w:t>4</w:t>
      </w:r>
      <w:r w:rsidR="00CE34C8" w:rsidRPr="005B7FD9">
        <w:t xml:space="preserve">: </w:t>
      </w:r>
      <w:r w:rsidR="009B5126" w:rsidRPr="005B7FD9">
        <w:rPr>
          <w:szCs w:val="20"/>
        </w:rPr>
        <w:t>AWS Lambda Program</w:t>
      </w:r>
    </w:p>
    <w:p w14:paraId="73E3F35A" w14:textId="47D37F51" w:rsidR="008F067B" w:rsidRPr="005B7FD9" w:rsidRDefault="008F067B" w:rsidP="008F067B">
      <w:pPr>
        <w:pStyle w:val="Bullets"/>
        <w:numPr>
          <w:ilvl w:val="0"/>
          <w:numId w:val="0"/>
        </w:numPr>
        <w:ind w:left="360"/>
      </w:pPr>
      <w:r w:rsidRPr="005B7FD9">
        <w:t xml:space="preserve">Task 5: </w:t>
      </w:r>
      <w:r w:rsidR="008C4E8D" w:rsidRPr="005B7FD9">
        <w:rPr>
          <w:szCs w:val="20"/>
        </w:rPr>
        <w:t>IR Emitter Design</w:t>
      </w:r>
    </w:p>
    <w:p w14:paraId="5CAFC363" w14:textId="6BBE22E1" w:rsidR="001D0FC6" w:rsidRPr="005B7FD9" w:rsidRDefault="00EA2836" w:rsidP="001D0FC6">
      <w:pPr>
        <w:pStyle w:val="Bullets"/>
        <w:numPr>
          <w:ilvl w:val="0"/>
          <w:numId w:val="0"/>
        </w:numPr>
        <w:ind w:left="360"/>
      </w:pPr>
      <w:r w:rsidRPr="005B7FD9">
        <w:t xml:space="preserve">Task </w:t>
      </w:r>
      <w:r w:rsidR="008C4E8D" w:rsidRPr="005B7FD9">
        <w:t>6</w:t>
      </w:r>
      <w:r w:rsidRPr="005B7FD9">
        <w:t xml:space="preserve">: </w:t>
      </w:r>
      <w:r w:rsidR="00575510" w:rsidRPr="005B7FD9">
        <w:rPr>
          <w:szCs w:val="20"/>
        </w:rPr>
        <w:t>Temperature Control Design</w:t>
      </w:r>
    </w:p>
    <w:p w14:paraId="0897FDFD" w14:textId="4ABA0A2B" w:rsidR="00EA2836" w:rsidRPr="005B7FD9" w:rsidRDefault="00EA2836" w:rsidP="00CE34C8">
      <w:pPr>
        <w:pStyle w:val="Bullets"/>
        <w:numPr>
          <w:ilvl w:val="0"/>
          <w:numId w:val="0"/>
        </w:numPr>
        <w:ind w:left="360"/>
      </w:pPr>
      <w:r w:rsidRPr="005B7FD9">
        <w:t>T</w:t>
      </w:r>
      <w:r w:rsidR="001D0FC6" w:rsidRPr="005B7FD9">
        <w:t xml:space="preserve">ask </w:t>
      </w:r>
      <w:r w:rsidR="008C4E8D" w:rsidRPr="005B7FD9">
        <w:t>7</w:t>
      </w:r>
      <w:r w:rsidR="001D0FC6" w:rsidRPr="005B7FD9">
        <w:t xml:space="preserve">: </w:t>
      </w:r>
      <w:r w:rsidR="00F16BCC" w:rsidRPr="005B7FD9">
        <w:rPr>
          <w:szCs w:val="20"/>
        </w:rPr>
        <w:t>Stand-Alone Light Control Design</w:t>
      </w:r>
    </w:p>
    <w:p w14:paraId="1905E265" w14:textId="224B7BC3" w:rsidR="00B04D4F" w:rsidRPr="005B7FD9" w:rsidRDefault="00E026CB" w:rsidP="00CE34C8">
      <w:pPr>
        <w:pStyle w:val="Bullets"/>
        <w:numPr>
          <w:ilvl w:val="0"/>
          <w:numId w:val="0"/>
        </w:numPr>
        <w:ind w:left="360"/>
      </w:pPr>
      <w:r w:rsidRPr="005B7FD9">
        <w:t xml:space="preserve">Task </w:t>
      </w:r>
      <w:r w:rsidR="008C4E8D" w:rsidRPr="005B7FD9">
        <w:t>8</w:t>
      </w:r>
      <w:r w:rsidRPr="005B7FD9">
        <w:t xml:space="preserve">: </w:t>
      </w:r>
      <w:r w:rsidR="004D0A79">
        <w:rPr>
          <w:szCs w:val="20"/>
        </w:rPr>
        <w:t>Open/Close Sensing</w:t>
      </w:r>
      <w:r w:rsidR="00F16BCC" w:rsidRPr="005B7FD9">
        <w:rPr>
          <w:szCs w:val="20"/>
        </w:rPr>
        <w:t xml:space="preserve"> Design</w:t>
      </w:r>
    </w:p>
    <w:p w14:paraId="75CF4829" w14:textId="4E4A6138" w:rsidR="00E026CB" w:rsidRPr="005B7FD9" w:rsidRDefault="005C6570" w:rsidP="00637B46">
      <w:pPr>
        <w:pStyle w:val="Bullets"/>
        <w:numPr>
          <w:ilvl w:val="0"/>
          <w:numId w:val="0"/>
        </w:numPr>
        <w:ind w:left="360"/>
      </w:pPr>
      <w:r w:rsidRPr="005B7FD9">
        <w:t xml:space="preserve">Task </w:t>
      </w:r>
      <w:r w:rsidR="007D03A6">
        <w:t>9</w:t>
      </w:r>
      <w:r w:rsidR="004D054E" w:rsidRPr="005B7FD9">
        <w:t xml:space="preserve">: </w:t>
      </w:r>
      <w:r w:rsidR="00411ABD" w:rsidRPr="005B7FD9">
        <w:rPr>
          <w:szCs w:val="20"/>
        </w:rPr>
        <w:t>De</w:t>
      </w:r>
      <w:r w:rsidR="009B7F37">
        <w:rPr>
          <w:szCs w:val="20"/>
        </w:rPr>
        <w:t>sign Verification</w:t>
      </w:r>
    </w:p>
    <w:p w14:paraId="1DAD2BBA" w14:textId="127F4F65" w:rsidR="00E90AAF" w:rsidRPr="00407596" w:rsidRDefault="00E90AAF" w:rsidP="005C1225">
      <w:pPr>
        <w:pStyle w:val="Heading3"/>
      </w:pPr>
      <w:bookmarkStart w:id="1619" w:name="_Toc531038851"/>
      <w:bookmarkStart w:id="1620" w:name="_Toc531049101"/>
      <w:bookmarkStart w:id="1621" w:name="_Toc531441793"/>
      <w:bookmarkStart w:id="1622" w:name="_Toc531465152"/>
      <w:bookmarkStart w:id="1623" w:name="_Toc6246878"/>
      <w:bookmarkStart w:id="1624" w:name="_Toc6502026"/>
      <w:bookmarkStart w:id="1625" w:name="_Toc7114496"/>
      <w:bookmarkStart w:id="1626" w:name="_Toc7616847"/>
      <w:bookmarkStart w:id="1627" w:name="_Toc7617340"/>
      <w:r w:rsidRPr="00407596">
        <w:t>Responsibility</w:t>
      </w:r>
      <w:r w:rsidRPr="00407596">
        <w:rPr>
          <w:rFonts w:hint="eastAsia"/>
        </w:rPr>
        <w:t xml:space="preserve"> of Team </w:t>
      </w:r>
      <w:r w:rsidRPr="00407596">
        <w:t>Member</w:t>
      </w:r>
      <w:r w:rsidRPr="00407596">
        <w:rPr>
          <w:rFonts w:hint="eastAsia"/>
        </w:rPr>
        <w:t xml:space="preserve"> 2.</w:t>
      </w:r>
      <w:bookmarkEnd w:id="1619"/>
      <w:bookmarkEnd w:id="1620"/>
      <w:bookmarkEnd w:id="1621"/>
      <w:bookmarkEnd w:id="1622"/>
      <w:bookmarkEnd w:id="1623"/>
      <w:bookmarkEnd w:id="1624"/>
      <w:bookmarkEnd w:id="1625"/>
      <w:bookmarkEnd w:id="1626"/>
      <w:bookmarkEnd w:id="1627"/>
    </w:p>
    <w:p w14:paraId="59A6BB06" w14:textId="20068C71" w:rsidR="00042B0A" w:rsidRPr="005B7FD9" w:rsidRDefault="00FD4097" w:rsidP="00FD4097">
      <w:pPr>
        <w:pStyle w:val="Bullets"/>
        <w:numPr>
          <w:ilvl w:val="0"/>
          <w:numId w:val="0"/>
        </w:numPr>
        <w:ind w:left="360"/>
        <w:rPr>
          <w:szCs w:val="20"/>
        </w:rPr>
      </w:pPr>
      <w:r w:rsidRPr="005B7FD9">
        <w:rPr>
          <w:szCs w:val="20"/>
        </w:rPr>
        <w:t xml:space="preserve">Task 5: </w:t>
      </w:r>
      <w:r w:rsidR="00AA44F1" w:rsidRPr="005B7FD9">
        <w:rPr>
          <w:szCs w:val="20"/>
        </w:rPr>
        <w:t>IR Emitter Design</w:t>
      </w:r>
    </w:p>
    <w:p w14:paraId="753B6B27" w14:textId="2B282A8E" w:rsidR="003C2487" w:rsidRPr="005B7FD9" w:rsidRDefault="00804173" w:rsidP="00D61795">
      <w:pPr>
        <w:pStyle w:val="Bullets"/>
        <w:numPr>
          <w:ilvl w:val="0"/>
          <w:numId w:val="0"/>
        </w:numPr>
        <w:ind w:left="360"/>
        <w:rPr>
          <w:szCs w:val="20"/>
        </w:rPr>
      </w:pPr>
      <w:r w:rsidRPr="005B7FD9">
        <w:rPr>
          <w:szCs w:val="20"/>
        </w:rPr>
        <w:t>Task 6</w:t>
      </w:r>
      <w:r w:rsidR="00D61795" w:rsidRPr="005B7FD9">
        <w:rPr>
          <w:szCs w:val="20"/>
        </w:rPr>
        <w:t xml:space="preserve">: </w:t>
      </w:r>
      <w:r w:rsidR="00AA44F1" w:rsidRPr="005B7FD9">
        <w:rPr>
          <w:szCs w:val="20"/>
        </w:rPr>
        <w:t>Temperature Control Design</w:t>
      </w:r>
    </w:p>
    <w:p w14:paraId="68C2639C" w14:textId="0152A6C5" w:rsidR="008F32CE" w:rsidRPr="005B7FD9" w:rsidRDefault="008F32CE" w:rsidP="00D61795">
      <w:pPr>
        <w:pStyle w:val="Bullets"/>
        <w:numPr>
          <w:ilvl w:val="0"/>
          <w:numId w:val="0"/>
        </w:numPr>
        <w:ind w:left="360"/>
        <w:rPr>
          <w:szCs w:val="20"/>
        </w:rPr>
      </w:pPr>
      <w:r w:rsidRPr="005B7FD9">
        <w:rPr>
          <w:szCs w:val="20"/>
        </w:rPr>
        <w:t xml:space="preserve">Task 7: </w:t>
      </w:r>
      <w:r w:rsidR="00AA44F1" w:rsidRPr="005B7FD9">
        <w:rPr>
          <w:szCs w:val="20"/>
        </w:rPr>
        <w:t>Stand-Alone Light Control Design</w:t>
      </w:r>
    </w:p>
    <w:p w14:paraId="33E4D6D8" w14:textId="101A41C0" w:rsidR="00B04D4F" w:rsidRPr="005B7FD9" w:rsidRDefault="0006701C" w:rsidP="00FD4097">
      <w:pPr>
        <w:pStyle w:val="Bullets"/>
        <w:numPr>
          <w:ilvl w:val="0"/>
          <w:numId w:val="0"/>
        </w:numPr>
        <w:ind w:left="360"/>
        <w:rPr>
          <w:szCs w:val="20"/>
        </w:rPr>
      </w:pPr>
      <w:r w:rsidRPr="005B7FD9">
        <w:rPr>
          <w:szCs w:val="20"/>
        </w:rPr>
        <w:t>Task 8</w:t>
      </w:r>
      <w:r w:rsidR="00D61795" w:rsidRPr="005B7FD9">
        <w:rPr>
          <w:szCs w:val="20"/>
        </w:rPr>
        <w:t xml:space="preserve">: </w:t>
      </w:r>
      <w:r w:rsidR="004D0A79">
        <w:rPr>
          <w:szCs w:val="20"/>
        </w:rPr>
        <w:t>Open/Close Sensing</w:t>
      </w:r>
      <w:r w:rsidR="00AA44F1" w:rsidRPr="005B7FD9">
        <w:rPr>
          <w:szCs w:val="20"/>
        </w:rPr>
        <w:t xml:space="preserve"> Design</w:t>
      </w:r>
    </w:p>
    <w:p w14:paraId="4D1C0127" w14:textId="26F43753" w:rsidR="000A27DE" w:rsidRPr="005B7FD9" w:rsidRDefault="000A27DE" w:rsidP="00817B07">
      <w:pPr>
        <w:pStyle w:val="Bullets"/>
        <w:numPr>
          <w:ilvl w:val="0"/>
          <w:numId w:val="0"/>
        </w:numPr>
        <w:ind w:left="360"/>
        <w:rPr>
          <w:szCs w:val="20"/>
        </w:rPr>
      </w:pPr>
      <w:r w:rsidRPr="005B7FD9">
        <w:rPr>
          <w:szCs w:val="20"/>
        </w:rPr>
        <w:t xml:space="preserve">Task </w:t>
      </w:r>
      <w:r w:rsidR="007D03A6">
        <w:rPr>
          <w:szCs w:val="20"/>
        </w:rPr>
        <w:t>9</w:t>
      </w:r>
      <w:r w:rsidRPr="005B7FD9">
        <w:rPr>
          <w:szCs w:val="20"/>
        </w:rPr>
        <w:t xml:space="preserve">: </w:t>
      </w:r>
      <w:r w:rsidR="00AA44F1" w:rsidRPr="005B7FD9">
        <w:rPr>
          <w:szCs w:val="20"/>
        </w:rPr>
        <w:t xml:space="preserve">Design </w:t>
      </w:r>
      <w:r w:rsidR="009B7F37">
        <w:rPr>
          <w:szCs w:val="20"/>
        </w:rPr>
        <w:t>Verification</w:t>
      </w:r>
    </w:p>
    <w:p w14:paraId="0E92BBC1" w14:textId="68ACE3D8" w:rsidR="001515F8" w:rsidRDefault="001515F8">
      <w:pPr>
        <w:jc w:val="left"/>
        <w:rPr>
          <w:sz w:val="20"/>
        </w:rPr>
      </w:pPr>
      <w:r>
        <w:rPr>
          <w:sz w:val="20"/>
        </w:rPr>
        <w:br w:type="page"/>
      </w:r>
    </w:p>
    <w:p w14:paraId="3A8FF9CE" w14:textId="6C3F4AB2" w:rsidR="00F81E81" w:rsidRPr="00407596" w:rsidRDefault="003930F0" w:rsidP="00EF39E4">
      <w:pPr>
        <w:pStyle w:val="Heading2"/>
      </w:pPr>
      <w:r>
        <w:lastRenderedPageBreak/>
        <w:t xml:space="preserve"> </w:t>
      </w:r>
      <w:bookmarkStart w:id="1628" w:name="_Toc531038852"/>
      <w:bookmarkStart w:id="1629" w:name="_Toc531049102"/>
      <w:bookmarkStart w:id="1630" w:name="_Toc531441794"/>
      <w:bookmarkStart w:id="1631" w:name="_Toc531465153"/>
      <w:bookmarkStart w:id="1632" w:name="_Toc6246879"/>
      <w:bookmarkStart w:id="1633" w:name="_Toc6502027"/>
      <w:bookmarkStart w:id="1634" w:name="_Toc7114497"/>
      <w:bookmarkStart w:id="1635" w:name="_Toc7616848"/>
      <w:bookmarkStart w:id="1636" w:name="_Toc7617341"/>
      <w:r w:rsidR="00E90AAF" w:rsidRPr="00407596">
        <w:rPr>
          <w:rFonts w:hint="eastAsia"/>
        </w:rPr>
        <w:t>Timeline/Milestones/Delivery Plan</w:t>
      </w:r>
      <w:bookmarkEnd w:id="1628"/>
      <w:bookmarkEnd w:id="1629"/>
      <w:bookmarkEnd w:id="1630"/>
      <w:bookmarkEnd w:id="1631"/>
      <w:bookmarkEnd w:id="1632"/>
      <w:bookmarkEnd w:id="1633"/>
      <w:bookmarkEnd w:id="1634"/>
      <w:bookmarkEnd w:id="1635"/>
      <w:bookmarkEnd w:id="1636"/>
    </w:p>
    <w:p w14:paraId="5F1F8915" w14:textId="548458DD" w:rsidR="00555DA8" w:rsidRPr="0028733D" w:rsidRDefault="00AF67E1" w:rsidP="0028733D">
      <w:pPr>
        <w:pStyle w:val="tablehead"/>
      </w:pPr>
      <w:bookmarkStart w:id="1637" w:name="_Toc531442837"/>
      <w:bookmarkStart w:id="1638" w:name="_Ref531443629"/>
      <w:bookmarkStart w:id="1639" w:name="_Toc531442904"/>
      <w:bookmarkStart w:id="1640" w:name="_Toc531644504"/>
      <w:r w:rsidRPr="0028733D">
        <w:t xml:space="preserve">Table </w:t>
      </w:r>
      <w:r w:rsidRPr="0028733D">
        <w:fldChar w:fldCharType="begin"/>
      </w:r>
      <w:r w:rsidRPr="0028733D">
        <w:instrText xml:space="preserve"> SEQ Table \* ARABIC </w:instrText>
      </w:r>
      <w:r w:rsidRPr="0028733D">
        <w:fldChar w:fldCharType="separate"/>
      </w:r>
      <w:r w:rsidRPr="0028733D">
        <w:t>1</w:t>
      </w:r>
      <w:r w:rsidRPr="0028733D">
        <w:fldChar w:fldCharType="end"/>
      </w:r>
      <w:r w:rsidR="00B3591F" w:rsidRPr="0028733D">
        <w:t>.</w:t>
      </w:r>
      <w:r w:rsidR="00B3591F" w:rsidRPr="0028733D">
        <w:tab/>
      </w:r>
      <w:r w:rsidR="00555DA8" w:rsidRPr="0028733D">
        <w:t>Project Timeline and Delivery Plan</w:t>
      </w:r>
      <w:bookmarkEnd w:id="1637"/>
      <w:bookmarkEnd w:id="1638"/>
      <w:bookmarkEnd w:id="1639"/>
      <w:bookmarkEnd w:id="1640"/>
    </w:p>
    <w:tbl>
      <w:tblPr>
        <w:tblStyle w:val="TableGrid"/>
        <w:tblW w:w="9815" w:type="dxa"/>
        <w:tblLook w:val="04A0" w:firstRow="1" w:lastRow="0" w:firstColumn="1" w:lastColumn="0" w:noHBand="0" w:noVBand="1"/>
      </w:tblPr>
      <w:tblGrid>
        <w:gridCol w:w="1370"/>
        <w:gridCol w:w="1805"/>
        <w:gridCol w:w="3991"/>
        <w:gridCol w:w="2649"/>
      </w:tblGrid>
      <w:tr w:rsidR="00A51F3D" w:rsidRPr="00BD7F1C" w14:paraId="4B0AD7D3" w14:textId="4CC70347" w:rsidTr="00A51F3D">
        <w:trPr>
          <w:trHeight w:val="264"/>
        </w:trPr>
        <w:tc>
          <w:tcPr>
            <w:tcW w:w="1370" w:type="dxa"/>
            <w:tcBorders>
              <w:top w:val="single" w:sz="12" w:space="0" w:color="auto"/>
              <w:left w:val="nil"/>
              <w:bottom w:val="double" w:sz="4" w:space="0" w:color="auto"/>
            </w:tcBorders>
          </w:tcPr>
          <w:p w14:paraId="57DAD9D2" w14:textId="77777777" w:rsidR="00A51F3D" w:rsidRPr="00BD7F1C" w:rsidRDefault="00A51F3D" w:rsidP="00444E4A">
            <w:pPr>
              <w:pStyle w:val="TABLEROW"/>
              <w:rPr>
                <w:rFonts w:eastAsiaTheme="minorEastAsia"/>
                <w:sz w:val="18"/>
              </w:rPr>
            </w:pPr>
            <w:r w:rsidRPr="00BD7F1C">
              <w:rPr>
                <w:rFonts w:eastAsiaTheme="minorEastAsia" w:hint="eastAsia"/>
                <w:sz w:val="18"/>
              </w:rPr>
              <w:t>Time</w:t>
            </w:r>
          </w:p>
        </w:tc>
        <w:tc>
          <w:tcPr>
            <w:tcW w:w="1805" w:type="dxa"/>
            <w:tcBorders>
              <w:top w:val="single" w:sz="12" w:space="0" w:color="auto"/>
              <w:bottom w:val="double" w:sz="4" w:space="0" w:color="auto"/>
            </w:tcBorders>
          </w:tcPr>
          <w:p w14:paraId="01E33C69" w14:textId="77777777" w:rsidR="00A51F3D" w:rsidRPr="00BD7F1C" w:rsidRDefault="00A51F3D" w:rsidP="00444E4A">
            <w:pPr>
              <w:pStyle w:val="TABLEROW"/>
              <w:rPr>
                <w:rFonts w:eastAsiaTheme="minorEastAsia"/>
                <w:sz w:val="18"/>
              </w:rPr>
            </w:pPr>
            <w:r w:rsidRPr="00BD7F1C">
              <w:rPr>
                <w:rFonts w:eastAsiaTheme="minorEastAsia" w:hint="eastAsia"/>
                <w:sz w:val="18"/>
              </w:rPr>
              <w:t>Task</w:t>
            </w:r>
          </w:p>
        </w:tc>
        <w:tc>
          <w:tcPr>
            <w:tcW w:w="3991" w:type="dxa"/>
            <w:tcBorders>
              <w:top w:val="single" w:sz="12" w:space="0" w:color="auto"/>
              <w:bottom w:val="double" w:sz="4" w:space="0" w:color="auto"/>
            </w:tcBorders>
          </w:tcPr>
          <w:p w14:paraId="059149EF" w14:textId="77777777" w:rsidR="00A51F3D" w:rsidRPr="00BD7F1C" w:rsidRDefault="00A51F3D" w:rsidP="00444E4A">
            <w:pPr>
              <w:pStyle w:val="TABLEROW"/>
              <w:rPr>
                <w:rFonts w:eastAsiaTheme="minorEastAsia"/>
                <w:sz w:val="18"/>
              </w:rPr>
            </w:pPr>
            <w:r w:rsidRPr="00BD7F1C">
              <w:rPr>
                <w:rFonts w:eastAsiaTheme="minorEastAsia" w:hint="eastAsia"/>
                <w:sz w:val="18"/>
              </w:rPr>
              <w:t>Comments</w:t>
            </w:r>
          </w:p>
        </w:tc>
        <w:tc>
          <w:tcPr>
            <w:tcW w:w="2649" w:type="dxa"/>
            <w:tcBorders>
              <w:top w:val="single" w:sz="12" w:space="0" w:color="auto"/>
              <w:bottom w:val="double" w:sz="4" w:space="0" w:color="auto"/>
              <w:right w:val="nil"/>
            </w:tcBorders>
          </w:tcPr>
          <w:p w14:paraId="31CE1BBC" w14:textId="77777777" w:rsidR="00A51F3D" w:rsidRPr="00BD7F1C" w:rsidRDefault="00A51F3D" w:rsidP="00444E4A">
            <w:pPr>
              <w:pStyle w:val="TABLEROW"/>
              <w:rPr>
                <w:rFonts w:eastAsiaTheme="minorEastAsia"/>
                <w:sz w:val="18"/>
              </w:rPr>
            </w:pPr>
            <w:r w:rsidRPr="00BD7F1C">
              <w:rPr>
                <w:rFonts w:eastAsiaTheme="minorEastAsia" w:hint="eastAsia"/>
                <w:sz w:val="18"/>
              </w:rPr>
              <w:t>Responsible Personnel</w:t>
            </w:r>
          </w:p>
        </w:tc>
      </w:tr>
      <w:tr w:rsidR="00A51F3D" w:rsidRPr="00BD7F1C" w14:paraId="10DA5520" w14:textId="6B3FB1EF" w:rsidTr="00A51F3D">
        <w:trPr>
          <w:trHeight w:val="248"/>
        </w:trPr>
        <w:tc>
          <w:tcPr>
            <w:tcW w:w="1370" w:type="dxa"/>
            <w:tcBorders>
              <w:top w:val="single" w:sz="12" w:space="0" w:color="auto"/>
              <w:left w:val="nil"/>
              <w:bottom w:val="double" w:sz="4" w:space="0" w:color="auto"/>
            </w:tcBorders>
          </w:tcPr>
          <w:p w14:paraId="7493A43C" w14:textId="7C2C12A1" w:rsidR="00A51F3D" w:rsidRPr="00BD7F1C" w:rsidRDefault="00A51F3D" w:rsidP="0028733D">
            <w:pPr>
              <w:pStyle w:val="TABLEROW"/>
              <w:rPr>
                <w:rFonts w:eastAsiaTheme="minorEastAsia"/>
                <w:sz w:val="18"/>
              </w:rPr>
            </w:pPr>
            <w:r w:rsidRPr="00BD7F1C">
              <w:rPr>
                <w:rFonts w:eastAsiaTheme="minorEastAsia"/>
                <w:sz w:val="18"/>
              </w:rPr>
              <w:t>Week 1</w:t>
            </w:r>
          </w:p>
        </w:tc>
        <w:tc>
          <w:tcPr>
            <w:tcW w:w="1805" w:type="dxa"/>
            <w:tcBorders>
              <w:top w:val="single" w:sz="12" w:space="0" w:color="auto"/>
              <w:bottom w:val="double" w:sz="4" w:space="0" w:color="auto"/>
            </w:tcBorders>
          </w:tcPr>
          <w:p w14:paraId="5F10906D" w14:textId="0BBAFB56" w:rsidR="00A51F3D" w:rsidRPr="00BD7F1C" w:rsidRDefault="00A51F3D" w:rsidP="0028733D">
            <w:pPr>
              <w:pStyle w:val="TABLEROW"/>
              <w:rPr>
                <w:rFonts w:eastAsiaTheme="minorEastAsia"/>
                <w:sz w:val="18"/>
              </w:rPr>
            </w:pPr>
            <w:r w:rsidRPr="00BD7F1C">
              <w:rPr>
                <w:rFonts w:eastAsiaTheme="minorEastAsia"/>
                <w:sz w:val="18"/>
              </w:rPr>
              <w:t>Begin Task 1</w:t>
            </w:r>
          </w:p>
        </w:tc>
        <w:tc>
          <w:tcPr>
            <w:tcW w:w="3991" w:type="dxa"/>
            <w:tcBorders>
              <w:top w:val="single" w:sz="12" w:space="0" w:color="auto"/>
              <w:bottom w:val="double" w:sz="4" w:space="0" w:color="auto"/>
            </w:tcBorders>
          </w:tcPr>
          <w:p w14:paraId="19817E8A" w14:textId="1F48BCA7" w:rsidR="00A51F3D" w:rsidRPr="00BD7F1C" w:rsidRDefault="00A51F3D" w:rsidP="0028733D">
            <w:pPr>
              <w:pStyle w:val="TABLEROW"/>
              <w:rPr>
                <w:rFonts w:eastAsiaTheme="minorEastAsia"/>
                <w:sz w:val="18"/>
              </w:rPr>
            </w:pPr>
            <w:r w:rsidRPr="00BD7F1C">
              <w:rPr>
                <w:rFonts w:eastAsiaTheme="minorEastAsia"/>
                <w:sz w:val="18"/>
              </w:rPr>
              <w:t>Create AVS Prototype on Raspberry Pi</w:t>
            </w:r>
          </w:p>
        </w:tc>
        <w:tc>
          <w:tcPr>
            <w:tcW w:w="2649" w:type="dxa"/>
            <w:tcBorders>
              <w:top w:val="single" w:sz="12" w:space="0" w:color="auto"/>
              <w:bottom w:val="double" w:sz="4" w:space="0" w:color="auto"/>
              <w:right w:val="nil"/>
            </w:tcBorders>
          </w:tcPr>
          <w:p w14:paraId="17E03EEA" w14:textId="447A252A" w:rsidR="00A51F3D" w:rsidRPr="00BD7F1C" w:rsidRDefault="00A51F3D" w:rsidP="0028733D">
            <w:pPr>
              <w:pStyle w:val="TABLEROW"/>
              <w:rPr>
                <w:rFonts w:eastAsiaTheme="minorEastAsia"/>
                <w:sz w:val="18"/>
              </w:rPr>
            </w:pPr>
            <w:r w:rsidRPr="00BD7F1C">
              <w:rPr>
                <w:rFonts w:eastAsiaTheme="minorEastAsia"/>
                <w:sz w:val="18"/>
              </w:rPr>
              <w:t>Ndubuisi</w:t>
            </w:r>
          </w:p>
        </w:tc>
      </w:tr>
      <w:tr w:rsidR="00A51F3D" w:rsidRPr="00BD7F1C" w14:paraId="361121D3" w14:textId="7E3E4C13" w:rsidTr="00A51F3D">
        <w:trPr>
          <w:trHeight w:val="481"/>
        </w:trPr>
        <w:tc>
          <w:tcPr>
            <w:tcW w:w="1370" w:type="dxa"/>
            <w:tcBorders>
              <w:top w:val="single" w:sz="12" w:space="0" w:color="auto"/>
              <w:left w:val="nil"/>
              <w:bottom w:val="double" w:sz="4" w:space="0" w:color="auto"/>
            </w:tcBorders>
          </w:tcPr>
          <w:p w14:paraId="4796BAC4" w14:textId="6B7698A0" w:rsidR="00A51F3D" w:rsidRPr="00BD7F1C" w:rsidRDefault="00A51F3D" w:rsidP="00C13D94">
            <w:pPr>
              <w:pStyle w:val="TABLEROW"/>
              <w:rPr>
                <w:rFonts w:eastAsiaTheme="minorEastAsia"/>
                <w:sz w:val="18"/>
              </w:rPr>
            </w:pPr>
            <w:r w:rsidRPr="00BD7F1C">
              <w:rPr>
                <w:rFonts w:eastAsiaTheme="minorEastAsia"/>
                <w:sz w:val="18"/>
              </w:rPr>
              <w:t>Week 2</w:t>
            </w:r>
          </w:p>
        </w:tc>
        <w:tc>
          <w:tcPr>
            <w:tcW w:w="1805" w:type="dxa"/>
            <w:tcBorders>
              <w:top w:val="single" w:sz="12" w:space="0" w:color="auto"/>
              <w:bottom w:val="double" w:sz="4" w:space="0" w:color="auto"/>
            </w:tcBorders>
          </w:tcPr>
          <w:p w14:paraId="7C87D980" w14:textId="1F3075A3" w:rsidR="00A51F3D" w:rsidRPr="00BD7F1C" w:rsidRDefault="00A51F3D" w:rsidP="00C13D94">
            <w:pPr>
              <w:pStyle w:val="TABLEROW"/>
              <w:rPr>
                <w:rFonts w:eastAsiaTheme="minorEastAsia"/>
                <w:sz w:val="18"/>
              </w:rPr>
            </w:pPr>
            <w:r w:rsidRPr="00BD7F1C">
              <w:rPr>
                <w:rFonts w:eastAsiaTheme="minorEastAsia"/>
                <w:sz w:val="18"/>
              </w:rPr>
              <w:t>Begin Subtask 2.1, 2.2, 2.3</w:t>
            </w:r>
          </w:p>
        </w:tc>
        <w:tc>
          <w:tcPr>
            <w:tcW w:w="3991" w:type="dxa"/>
            <w:tcBorders>
              <w:top w:val="single" w:sz="12" w:space="0" w:color="auto"/>
              <w:bottom w:val="double" w:sz="4" w:space="0" w:color="auto"/>
            </w:tcBorders>
          </w:tcPr>
          <w:p w14:paraId="02AFFDB6" w14:textId="211DBA45" w:rsidR="00A51F3D" w:rsidRPr="00BD7F1C" w:rsidRDefault="00A51F3D" w:rsidP="00C13D94">
            <w:pPr>
              <w:pStyle w:val="TABLEROW"/>
              <w:rPr>
                <w:rFonts w:eastAsiaTheme="minorEastAsia"/>
                <w:sz w:val="18"/>
              </w:rPr>
            </w:pPr>
            <w:r w:rsidRPr="00BD7F1C">
              <w:rPr>
                <w:rFonts w:eastAsiaTheme="minorEastAsia"/>
                <w:sz w:val="18"/>
              </w:rPr>
              <w:t>Alexa Skill Program</w:t>
            </w:r>
          </w:p>
        </w:tc>
        <w:tc>
          <w:tcPr>
            <w:tcW w:w="2649" w:type="dxa"/>
            <w:tcBorders>
              <w:top w:val="single" w:sz="12" w:space="0" w:color="auto"/>
              <w:bottom w:val="double" w:sz="4" w:space="0" w:color="auto"/>
              <w:right w:val="nil"/>
            </w:tcBorders>
          </w:tcPr>
          <w:p w14:paraId="34A4EC7C" w14:textId="0C7FAA8F" w:rsidR="00A51F3D" w:rsidRPr="00BD7F1C" w:rsidRDefault="00A51F3D" w:rsidP="00C13D94">
            <w:pPr>
              <w:pStyle w:val="TABLEROW"/>
              <w:rPr>
                <w:rFonts w:eastAsiaTheme="minorEastAsia"/>
                <w:sz w:val="18"/>
              </w:rPr>
            </w:pPr>
            <w:r w:rsidRPr="00BD7F1C">
              <w:rPr>
                <w:rFonts w:eastAsiaTheme="minorEastAsia"/>
                <w:sz w:val="18"/>
              </w:rPr>
              <w:t>Ndubuisi</w:t>
            </w:r>
          </w:p>
        </w:tc>
      </w:tr>
      <w:tr w:rsidR="00A51F3D" w:rsidRPr="00BD7F1C" w14:paraId="05750469" w14:textId="17262EAE" w:rsidTr="00A51F3D">
        <w:trPr>
          <w:trHeight w:val="481"/>
        </w:trPr>
        <w:tc>
          <w:tcPr>
            <w:tcW w:w="1370" w:type="dxa"/>
            <w:tcBorders>
              <w:top w:val="single" w:sz="12" w:space="0" w:color="auto"/>
              <w:left w:val="nil"/>
              <w:bottom w:val="double" w:sz="4" w:space="0" w:color="auto"/>
            </w:tcBorders>
          </w:tcPr>
          <w:p w14:paraId="11579412" w14:textId="47F4709D" w:rsidR="00A51F3D" w:rsidRPr="00BD7F1C" w:rsidRDefault="00A51F3D" w:rsidP="00E83762">
            <w:pPr>
              <w:pStyle w:val="TABLEROW"/>
              <w:rPr>
                <w:rFonts w:eastAsiaTheme="minorEastAsia"/>
                <w:sz w:val="18"/>
              </w:rPr>
            </w:pPr>
            <w:r w:rsidRPr="00BD7F1C">
              <w:rPr>
                <w:rFonts w:eastAsiaTheme="minorEastAsia"/>
                <w:sz w:val="18"/>
              </w:rPr>
              <w:t>Week 3</w:t>
            </w:r>
          </w:p>
        </w:tc>
        <w:tc>
          <w:tcPr>
            <w:tcW w:w="1805" w:type="dxa"/>
            <w:tcBorders>
              <w:top w:val="single" w:sz="12" w:space="0" w:color="auto"/>
              <w:bottom w:val="double" w:sz="4" w:space="0" w:color="auto"/>
            </w:tcBorders>
          </w:tcPr>
          <w:p w14:paraId="67D83853" w14:textId="26F80152" w:rsidR="00A51F3D" w:rsidRPr="00BD7F1C" w:rsidRDefault="00A51F3D" w:rsidP="00E83762">
            <w:pPr>
              <w:pStyle w:val="TABLEROW"/>
              <w:rPr>
                <w:rFonts w:eastAsiaTheme="minorEastAsia"/>
                <w:sz w:val="18"/>
              </w:rPr>
            </w:pPr>
            <w:r w:rsidRPr="00BD7F1C">
              <w:rPr>
                <w:rFonts w:eastAsiaTheme="minorEastAsia"/>
                <w:sz w:val="18"/>
              </w:rPr>
              <w:t>Finish Task 2 &amp; Begin Task 3</w:t>
            </w:r>
          </w:p>
        </w:tc>
        <w:tc>
          <w:tcPr>
            <w:tcW w:w="3991" w:type="dxa"/>
            <w:tcBorders>
              <w:top w:val="single" w:sz="12" w:space="0" w:color="auto"/>
              <w:bottom w:val="double" w:sz="4" w:space="0" w:color="auto"/>
            </w:tcBorders>
          </w:tcPr>
          <w:p w14:paraId="6CF5B46C" w14:textId="13577983" w:rsidR="00A51F3D" w:rsidRPr="00BD7F1C" w:rsidRDefault="00A51F3D" w:rsidP="00E83762">
            <w:pPr>
              <w:pStyle w:val="TABLEROW"/>
              <w:rPr>
                <w:rFonts w:eastAsiaTheme="minorEastAsia"/>
                <w:sz w:val="18"/>
              </w:rPr>
            </w:pPr>
            <w:r w:rsidRPr="00BD7F1C">
              <w:rPr>
                <w:rFonts w:eastAsiaTheme="minorEastAsia"/>
                <w:sz w:val="18"/>
              </w:rPr>
              <w:t>Data Channel Setup</w:t>
            </w:r>
          </w:p>
        </w:tc>
        <w:tc>
          <w:tcPr>
            <w:tcW w:w="2649" w:type="dxa"/>
            <w:tcBorders>
              <w:top w:val="single" w:sz="12" w:space="0" w:color="auto"/>
              <w:bottom w:val="double" w:sz="4" w:space="0" w:color="auto"/>
              <w:right w:val="nil"/>
            </w:tcBorders>
          </w:tcPr>
          <w:p w14:paraId="29177F22" w14:textId="1DDD5E73" w:rsidR="00A51F3D" w:rsidRPr="00BD7F1C" w:rsidRDefault="00A51F3D" w:rsidP="00E83762">
            <w:pPr>
              <w:pStyle w:val="TABLEROW"/>
              <w:rPr>
                <w:rFonts w:eastAsiaTheme="minorEastAsia"/>
                <w:sz w:val="18"/>
              </w:rPr>
            </w:pPr>
            <w:r w:rsidRPr="00BD7F1C">
              <w:rPr>
                <w:rFonts w:eastAsiaTheme="minorEastAsia"/>
                <w:sz w:val="18"/>
              </w:rPr>
              <w:t>Ndubuisi</w:t>
            </w:r>
          </w:p>
        </w:tc>
      </w:tr>
      <w:tr w:rsidR="00A51F3D" w:rsidRPr="00BD7F1C" w14:paraId="05526ECA" w14:textId="4B548D0C" w:rsidTr="00A51F3D">
        <w:trPr>
          <w:trHeight w:val="699"/>
        </w:trPr>
        <w:tc>
          <w:tcPr>
            <w:tcW w:w="1370" w:type="dxa"/>
            <w:tcBorders>
              <w:top w:val="single" w:sz="12" w:space="0" w:color="auto"/>
              <w:left w:val="nil"/>
              <w:bottom w:val="double" w:sz="4" w:space="0" w:color="auto"/>
            </w:tcBorders>
          </w:tcPr>
          <w:p w14:paraId="349628F6" w14:textId="713AD51B" w:rsidR="00A51F3D" w:rsidRPr="00BD7F1C" w:rsidRDefault="00A51F3D" w:rsidP="00E83762">
            <w:pPr>
              <w:pStyle w:val="TABLEROW"/>
              <w:rPr>
                <w:rFonts w:eastAsiaTheme="minorEastAsia"/>
                <w:sz w:val="18"/>
              </w:rPr>
            </w:pPr>
            <w:r w:rsidRPr="00BD7F1C">
              <w:rPr>
                <w:rFonts w:eastAsiaTheme="minorEastAsia"/>
                <w:sz w:val="18"/>
              </w:rPr>
              <w:t>Week 4</w:t>
            </w:r>
          </w:p>
        </w:tc>
        <w:tc>
          <w:tcPr>
            <w:tcW w:w="1805" w:type="dxa"/>
            <w:tcBorders>
              <w:top w:val="single" w:sz="12" w:space="0" w:color="auto"/>
              <w:bottom w:val="double" w:sz="4" w:space="0" w:color="auto"/>
            </w:tcBorders>
          </w:tcPr>
          <w:p w14:paraId="7FAE44E6" w14:textId="2D178378" w:rsidR="00A51F3D" w:rsidRPr="00BD7F1C" w:rsidRDefault="00A51F3D" w:rsidP="00E83762">
            <w:pPr>
              <w:pStyle w:val="TABLEROW"/>
              <w:rPr>
                <w:rFonts w:eastAsiaTheme="minorEastAsia"/>
                <w:sz w:val="18"/>
              </w:rPr>
            </w:pPr>
            <w:r w:rsidRPr="00BD7F1C">
              <w:rPr>
                <w:rFonts w:eastAsiaTheme="minorEastAsia"/>
                <w:sz w:val="18"/>
              </w:rPr>
              <w:t>Finish Task 3 &amp; Being Subtask 4.1, 4.2, 4.3</w:t>
            </w:r>
          </w:p>
        </w:tc>
        <w:tc>
          <w:tcPr>
            <w:tcW w:w="3991" w:type="dxa"/>
            <w:tcBorders>
              <w:top w:val="single" w:sz="12" w:space="0" w:color="auto"/>
              <w:bottom w:val="double" w:sz="4" w:space="0" w:color="auto"/>
            </w:tcBorders>
          </w:tcPr>
          <w:p w14:paraId="5B961C18" w14:textId="0C43B838" w:rsidR="00A51F3D" w:rsidRPr="00BD7F1C" w:rsidRDefault="00A51F3D" w:rsidP="00E83762">
            <w:pPr>
              <w:pStyle w:val="TABLEROW"/>
              <w:rPr>
                <w:rFonts w:eastAsiaTheme="minorEastAsia"/>
                <w:sz w:val="18"/>
              </w:rPr>
            </w:pPr>
            <w:r w:rsidRPr="00BD7F1C">
              <w:rPr>
                <w:rFonts w:eastAsiaTheme="minorEastAsia"/>
                <w:sz w:val="18"/>
              </w:rPr>
              <w:t>4 weeks needed to complete AWS Lambda Function for Light, Thermostat, and Television Control</w:t>
            </w:r>
          </w:p>
        </w:tc>
        <w:tc>
          <w:tcPr>
            <w:tcW w:w="2649" w:type="dxa"/>
            <w:tcBorders>
              <w:top w:val="single" w:sz="12" w:space="0" w:color="auto"/>
              <w:bottom w:val="double" w:sz="4" w:space="0" w:color="auto"/>
              <w:right w:val="nil"/>
            </w:tcBorders>
          </w:tcPr>
          <w:p w14:paraId="28C0BE54" w14:textId="079A8154" w:rsidR="00A51F3D" w:rsidRPr="00BD7F1C" w:rsidRDefault="00A51F3D" w:rsidP="00E83762">
            <w:pPr>
              <w:pStyle w:val="TABLEROW"/>
              <w:rPr>
                <w:rFonts w:eastAsiaTheme="minorEastAsia"/>
                <w:sz w:val="18"/>
              </w:rPr>
            </w:pPr>
            <w:r w:rsidRPr="00BD7F1C">
              <w:rPr>
                <w:rFonts w:eastAsiaTheme="minorEastAsia"/>
                <w:sz w:val="18"/>
              </w:rPr>
              <w:t>Ndubuisi</w:t>
            </w:r>
          </w:p>
        </w:tc>
      </w:tr>
      <w:tr w:rsidR="00A51F3D" w:rsidRPr="00BD7F1C" w14:paraId="3381DDB3" w14:textId="1F546C5B" w:rsidTr="00A51F3D">
        <w:trPr>
          <w:trHeight w:val="481"/>
        </w:trPr>
        <w:tc>
          <w:tcPr>
            <w:tcW w:w="1370" w:type="dxa"/>
            <w:tcBorders>
              <w:top w:val="double" w:sz="4" w:space="0" w:color="auto"/>
              <w:left w:val="nil"/>
            </w:tcBorders>
          </w:tcPr>
          <w:p w14:paraId="7A0690C1" w14:textId="08FE9999" w:rsidR="00A51F3D" w:rsidRPr="00BD7F1C" w:rsidRDefault="00A51F3D" w:rsidP="00ED06FC">
            <w:pPr>
              <w:pStyle w:val="TABLEROW"/>
              <w:rPr>
                <w:rFonts w:eastAsiaTheme="minorEastAsia"/>
                <w:sz w:val="18"/>
              </w:rPr>
            </w:pPr>
            <w:r w:rsidRPr="00BD7F1C">
              <w:rPr>
                <w:rFonts w:eastAsiaTheme="minorEastAsia"/>
                <w:sz w:val="18"/>
              </w:rPr>
              <w:t>Week 5</w:t>
            </w:r>
          </w:p>
        </w:tc>
        <w:tc>
          <w:tcPr>
            <w:tcW w:w="1805" w:type="dxa"/>
            <w:tcBorders>
              <w:top w:val="double" w:sz="4" w:space="0" w:color="auto"/>
            </w:tcBorders>
          </w:tcPr>
          <w:p w14:paraId="68EC2F33" w14:textId="19332270" w:rsidR="00A51F3D" w:rsidRPr="00BD7F1C" w:rsidRDefault="00A51F3D" w:rsidP="00ED06FC">
            <w:pPr>
              <w:pStyle w:val="TABLEROW"/>
              <w:rPr>
                <w:rFonts w:eastAsiaTheme="minorEastAsia"/>
                <w:sz w:val="18"/>
              </w:rPr>
            </w:pPr>
            <w:r w:rsidRPr="00BD7F1C">
              <w:rPr>
                <w:rFonts w:eastAsiaTheme="minorEastAsia"/>
                <w:sz w:val="18"/>
              </w:rPr>
              <w:t>Continue Subtask 4.1, 4.2, 4.3</w:t>
            </w:r>
          </w:p>
        </w:tc>
        <w:tc>
          <w:tcPr>
            <w:tcW w:w="3991" w:type="dxa"/>
            <w:tcBorders>
              <w:top w:val="double" w:sz="4" w:space="0" w:color="auto"/>
            </w:tcBorders>
          </w:tcPr>
          <w:p w14:paraId="47DBB7BB" w14:textId="59BCD843" w:rsidR="00A51F3D" w:rsidRPr="00BD7F1C" w:rsidRDefault="00A51F3D" w:rsidP="00ED06FC">
            <w:pPr>
              <w:pStyle w:val="TABLEROW"/>
              <w:rPr>
                <w:rFonts w:eastAsiaTheme="minorEastAsia"/>
                <w:sz w:val="18"/>
              </w:rPr>
            </w:pPr>
            <w:r w:rsidRPr="00BD7F1C">
              <w:rPr>
                <w:rFonts w:eastAsiaTheme="minorEastAsia"/>
                <w:sz w:val="18"/>
              </w:rPr>
              <w:t>N/A</w:t>
            </w:r>
          </w:p>
        </w:tc>
        <w:tc>
          <w:tcPr>
            <w:tcW w:w="2649" w:type="dxa"/>
            <w:tcBorders>
              <w:top w:val="double" w:sz="4" w:space="0" w:color="auto"/>
              <w:right w:val="nil"/>
            </w:tcBorders>
          </w:tcPr>
          <w:p w14:paraId="5324529B" w14:textId="3CC1574F" w:rsidR="00A51F3D" w:rsidRPr="00BD7F1C" w:rsidRDefault="00A51F3D" w:rsidP="00ED06FC">
            <w:pPr>
              <w:pStyle w:val="TABLEROW"/>
              <w:rPr>
                <w:rFonts w:eastAsiaTheme="minorEastAsia"/>
                <w:sz w:val="18"/>
              </w:rPr>
            </w:pPr>
            <w:r w:rsidRPr="00BD7F1C">
              <w:rPr>
                <w:rFonts w:eastAsiaTheme="minorEastAsia"/>
                <w:sz w:val="18"/>
              </w:rPr>
              <w:t>Ndubuisi</w:t>
            </w:r>
          </w:p>
        </w:tc>
      </w:tr>
      <w:tr w:rsidR="00A51F3D" w:rsidRPr="00BD7F1C" w14:paraId="71C2CF09" w14:textId="67176AD1" w:rsidTr="00A51F3D">
        <w:trPr>
          <w:trHeight w:val="481"/>
        </w:trPr>
        <w:tc>
          <w:tcPr>
            <w:tcW w:w="1370" w:type="dxa"/>
            <w:tcBorders>
              <w:top w:val="double" w:sz="4" w:space="0" w:color="auto"/>
              <w:left w:val="nil"/>
            </w:tcBorders>
          </w:tcPr>
          <w:p w14:paraId="268B3052" w14:textId="422B59A2" w:rsidR="00A51F3D" w:rsidRPr="00BD7F1C" w:rsidRDefault="00A51F3D" w:rsidP="00E7387C">
            <w:pPr>
              <w:pStyle w:val="TABLEROW"/>
              <w:rPr>
                <w:rFonts w:eastAsiaTheme="minorEastAsia"/>
                <w:sz w:val="18"/>
              </w:rPr>
            </w:pPr>
            <w:r w:rsidRPr="00BD7F1C">
              <w:rPr>
                <w:rFonts w:eastAsiaTheme="minorEastAsia"/>
                <w:sz w:val="18"/>
              </w:rPr>
              <w:t>Week 6</w:t>
            </w:r>
          </w:p>
        </w:tc>
        <w:tc>
          <w:tcPr>
            <w:tcW w:w="1805" w:type="dxa"/>
            <w:tcBorders>
              <w:top w:val="double" w:sz="4" w:space="0" w:color="auto"/>
            </w:tcBorders>
          </w:tcPr>
          <w:p w14:paraId="44C98B3C" w14:textId="5E7B5AEE" w:rsidR="00A51F3D" w:rsidRPr="00BD7F1C" w:rsidRDefault="00A51F3D" w:rsidP="00E7387C">
            <w:pPr>
              <w:pStyle w:val="TABLEROW"/>
              <w:rPr>
                <w:rFonts w:eastAsiaTheme="minorEastAsia"/>
                <w:sz w:val="18"/>
              </w:rPr>
            </w:pPr>
            <w:r w:rsidRPr="00BD7F1C">
              <w:rPr>
                <w:rFonts w:eastAsiaTheme="minorEastAsia"/>
                <w:sz w:val="18"/>
              </w:rPr>
              <w:t>Continue Subtask 4.1, 4.2, 4.3</w:t>
            </w:r>
          </w:p>
        </w:tc>
        <w:tc>
          <w:tcPr>
            <w:tcW w:w="3991" w:type="dxa"/>
            <w:tcBorders>
              <w:top w:val="double" w:sz="4" w:space="0" w:color="auto"/>
            </w:tcBorders>
          </w:tcPr>
          <w:p w14:paraId="02EF67A6" w14:textId="3D5C4908" w:rsidR="00A51F3D" w:rsidRPr="00BD7F1C" w:rsidRDefault="00A51F3D" w:rsidP="00E7387C">
            <w:pPr>
              <w:pStyle w:val="TABLEROW"/>
              <w:rPr>
                <w:rFonts w:eastAsiaTheme="minorEastAsia"/>
                <w:sz w:val="18"/>
              </w:rPr>
            </w:pPr>
            <w:r w:rsidRPr="00BD7F1C">
              <w:rPr>
                <w:rFonts w:eastAsiaTheme="minorEastAsia"/>
                <w:sz w:val="18"/>
              </w:rPr>
              <w:t>N/A</w:t>
            </w:r>
          </w:p>
        </w:tc>
        <w:tc>
          <w:tcPr>
            <w:tcW w:w="2649" w:type="dxa"/>
            <w:tcBorders>
              <w:top w:val="double" w:sz="4" w:space="0" w:color="auto"/>
              <w:right w:val="nil"/>
            </w:tcBorders>
          </w:tcPr>
          <w:p w14:paraId="3567FF88" w14:textId="0CCE1CE7" w:rsidR="00A51F3D" w:rsidRPr="00BD7F1C" w:rsidRDefault="00A51F3D" w:rsidP="00E7387C">
            <w:pPr>
              <w:pStyle w:val="TABLEROW"/>
              <w:rPr>
                <w:rFonts w:eastAsiaTheme="minorEastAsia"/>
                <w:sz w:val="18"/>
              </w:rPr>
            </w:pPr>
            <w:r w:rsidRPr="00BD7F1C">
              <w:rPr>
                <w:rFonts w:eastAsiaTheme="minorEastAsia"/>
                <w:sz w:val="18"/>
              </w:rPr>
              <w:t>Ndubuisi</w:t>
            </w:r>
          </w:p>
        </w:tc>
      </w:tr>
      <w:tr w:rsidR="00A51F3D" w:rsidRPr="00BD7F1C" w14:paraId="5D28F4BF" w14:textId="23B499A6" w:rsidTr="00A51F3D">
        <w:trPr>
          <w:trHeight w:val="683"/>
        </w:trPr>
        <w:tc>
          <w:tcPr>
            <w:tcW w:w="1370" w:type="dxa"/>
            <w:tcBorders>
              <w:left w:val="nil"/>
            </w:tcBorders>
          </w:tcPr>
          <w:p w14:paraId="1822EA41" w14:textId="38A00FD6" w:rsidR="00A51F3D" w:rsidRPr="00BD7F1C" w:rsidRDefault="00A51F3D" w:rsidP="00B1374B">
            <w:pPr>
              <w:pStyle w:val="TABLEROW"/>
              <w:rPr>
                <w:rFonts w:eastAsiaTheme="minorEastAsia"/>
                <w:sz w:val="18"/>
              </w:rPr>
            </w:pPr>
            <w:r w:rsidRPr="00BD7F1C">
              <w:rPr>
                <w:rFonts w:eastAsiaTheme="minorEastAsia"/>
                <w:sz w:val="18"/>
              </w:rPr>
              <w:t>Week 7</w:t>
            </w:r>
          </w:p>
        </w:tc>
        <w:tc>
          <w:tcPr>
            <w:tcW w:w="1805" w:type="dxa"/>
          </w:tcPr>
          <w:p w14:paraId="0E818B5E" w14:textId="6578DF8F" w:rsidR="00A51F3D" w:rsidRPr="00BD7F1C" w:rsidRDefault="00A51F3D" w:rsidP="007643C4">
            <w:pPr>
              <w:pStyle w:val="TABLEROW"/>
              <w:rPr>
                <w:rFonts w:eastAsiaTheme="minorEastAsia"/>
                <w:sz w:val="18"/>
              </w:rPr>
            </w:pPr>
            <w:r w:rsidRPr="00BD7F1C">
              <w:rPr>
                <w:rFonts w:eastAsiaTheme="minorEastAsia"/>
                <w:sz w:val="18"/>
              </w:rPr>
              <w:t>Begin Subtask 5.1, 5.2, 5.3 3 &amp; Finish Subtask 4.1, 4.2, 4.3</w:t>
            </w:r>
          </w:p>
        </w:tc>
        <w:tc>
          <w:tcPr>
            <w:tcW w:w="3991" w:type="dxa"/>
          </w:tcPr>
          <w:p w14:paraId="1ACC6121" w14:textId="693A56E1" w:rsidR="00A51F3D" w:rsidRPr="00BD7F1C" w:rsidRDefault="00A51F3D" w:rsidP="00B1374B">
            <w:pPr>
              <w:pStyle w:val="TABLEROW"/>
              <w:rPr>
                <w:rFonts w:eastAsiaTheme="minorEastAsia"/>
                <w:sz w:val="18"/>
              </w:rPr>
            </w:pPr>
            <w:r w:rsidRPr="00BD7F1C">
              <w:rPr>
                <w:rFonts w:eastAsiaTheme="minorEastAsia"/>
                <w:sz w:val="18"/>
              </w:rPr>
              <w:t>4 weeks needed to complete Subtask 5.1, 5.2 5.3. Task 5 will carry over to next semester.</w:t>
            </w:r>
          </w:p>
        </w:tc>
        <w:tc>
          <w:tcPr>
            <w:tcW w:w="2649" w:type="dxa"/>
            <w:tcBorders>
              <w:right w:val="nil"/>
            </w:tcBorders>
          </w:tcPr>
          <w:p w14:paraId="2DB6E982" w14:textId="24852042" w:rsidR="00A51F3D" w:rsidRPr="00BD7F1C" w:rsidRDefault="00A51F3D" w:rsidP="00B1374B">
            <w:pPr>
              <w:pStyle w:val="TABLEROW"/>
              <w:rPr>
                <w:rFonts w:eastAsiaTheme="minorEastAsia"/>
                <w:sz w:val="18"/>
              </w:rPr>
            </w:pPr>
            <w:r w:rsidRPr="00BD7F1C">
              <w:rPr>
                <w:rFonts w:eastAsiaTheme="minorEastAsia"/>
                <w:sz w:val="18"/>
              </w:rPr>
              <w:t>Ndubuisi/Kingsley</w:t>
            </w:r>
          </w:p>
        </w:tc>
      </w:tr>
      <w:tr w:rsidR="00A51F3D" w:rsidRPr="00BD7F1C" w14:paraId="7F5668E1" w14:textId="702C20A6" w:rsidTr="00A51F3D">
        <w:trPr>
          <w:trHeight w:val="481"/>
        </w:trPr>
        <w:tc>
          <w:tcPr>
            <w:tcW w:w="1370" w:type="dxa"/>
            <w:tcBorders>
              <w:left w:val="nil"/>
            </w:tcBorders>
          </w:tcPr>
          <w:p w14:paraId="1EC353F0" w14:textId="6D7F9658" w:rsidR="00A51F3D" w:rsidRPr="00BD7F1C" w:rsidRDefault="00A51F3D" w:rsidP="00B1374B">
            <w:pPr>
              <w:pStyle w:val="TABLEROW"/>
              <w:rPr>
                <w:rFonts w:eastAsiaTheme="minorEastAsia"/>
                <w:sz w:val="18"/>
              </w:rPr>
            </w:pPr>
            <w:r w:rsidRPr="00BD7F1C">
              <w:rPr>
                <w:rFonts w:eastAsiaTheme="minorEastAsia"/>
                <w:sz w:val="18"/>
              </w:rPr>
              <w:t>Week 8</w:t>
            </w:r>
          </w:p>
        </w:tc>
        <w:tc>
          <w:tcPr>
            <w:tcW w:w="1805" w:type="dxa"/>
          </w:tcPr>
          <w:p w14:paraId="4677F10F" w14:textId="4EDA16EA" w:rsidR="00A51F3D" w:rsidRPr="00BD7F1C" w:rsidRDefault="00A51F3D" w:rsidP="00741FB3">
            <w:pPr>
              <w:pStyle w:val="TABLEROW"/>
              <w:rPr>
                <w:rFonts w:eastAsiaTheme="minorEastAsia"/>
                <w:sz w:val="18"/>
              </w:rPr>
            </w:pPr>
            <w:r w:rsidRPr="00BD7F1C">
              <w:rPr>
                <w:rFonts w:eastAsiaTheme="minorEastAsia"/>
                <w:sz w:val="18"/>
              </w:rPr>
              <w:t>Continue Subtask 5.1, 5.2, 5.3</w:t>
            </w:r>
          </w:p>
        </w:tc>
        <w:tc>
          <w:tcPr>
            <w:tcW w:w="3991" w:type="dxa"/>
          </w:tcPr>
          <w:p w14:paraId="0267A23F" w14:textId="6ED6A87C" w:rsidR="00A51F3D" w:rsidRPr="00BD7F1C" w:rsidRDefault="00A51F3D" w:rsidP="00B1374B">
            <w:pPr>
              <w:pStyle w:val="TABLEROW"/>
              <w:rPr>
                <w:rFonts w:eastAsiaTheme="minorEastAsia"/>
                <w:sz w:val="18"/>
              </w:rPr>
            </w:pPr>
            <w:r w:rsidRPr="00BD7F1C">
              <w:rPr>
                <w:rFonts w:eastAsiaTheme="minorEastAsia"/>
                <w:sz w:val="18"/>
              </w:rPr>
              <w:t>N/A</w:t>
            </w:r>
          </w:p>
        </w:tc>
        <w:tc>
          <w:tcPr>
            <w:tcW w:w="2649" w:type="dxa"/>
            <w:tcBorders>
              <w:right w:val="nil"/>
            </w:tcBorders>
          </w:tcPr>
          <w:p w14:paraId="5CC7FD89" w14:textId="3C0A7D8E" w:rsidR="00A51F3D" w:rsidRPr="00BD7F1C" w:rsidRDefault="00A51F3D" w:rsidP="00B1374B">
            <w:pPr>
              <w:pStyle w:val="TABLEROW"/>
              <w:rPr>
                <w:rFonts w:eastAsiaTheme="minorEastAsia"/>
                <w:sz w:val="18"/>
              </w:rPr>
            </w:pPr>
            <w:r w:rsidRPr="00BD7F1C">
              <w:rPr>
                <w:rFonts w:eastAsiaTheme="minorEastAsia"/>
                <w:sz w:val="18"/>
              </w:rPr>
              <w:t>Kingsley</w:t>
            </w:r>
          </w:p>
        </w:tc>
      </w:tr>
      <w:tr w:rsidR="00A51F3D" w:rsidRPr="00BD7F1C" w14:paraId="406E90BB" w14:textId="692A6A2A" w:rsidTr="00A51F3D">
        <w:trPr>
          <w:trHeight w:val="466"/>
        </w:trPr>
        <w:tc>
          <w:tcPr>
            <w:tcW w:w="1370" w:type="dxa"/>
            <w:tcBorders>
              <w:left w:val="nil"/>
            </w:tcBorders>
          </w:tcPr>
          <w:p w14:paraId="13706E2B" w14:textId="565FFF3B" w:rsidR="00A51F3D" w:rsidRPr="00BD7F1C" w:rsidRDefault="00A51F3D" w:rsidP="00741FB3">
            <w:pPr>
              <w:pStyle w:val="TABLEROW"/>
              <w:rPr>
                <w:rFonts w:eastAsiaTheme="minorEastAsia"/>
                <w:sz w:val="18"/>
              </w:rPr>
            </w:pPr>
            <w:r w:rsidRPr="00BD7F1C">
              <w:rPr>
                <w:rFonts w:eastAsiaTheme="minorEastAsia"/>
                <w:sz w:val="18"/>
              </w:rPr>
              <w:t>Week 9</w:t>
            </w:r>
          </w:p>
        </w:tc>
        <w:tc>
          <w:tcPr>
            <w:tcW w:w="1805" w:type="dxa"/>
          </w:tcPr>
          <w:p w14:paraId="5B3F115B" w14:textId="5646BEBB" w:rsidR="00A51F3D" w:rsidRPr="00BD7F1C" w:rsidRDefault="00A51F3D" w:rsidP="00E05000">
            <w:pPr>
              <w:pStyle w:val="TABLEROW"/>
              <w:rPr>
                <w:rFonts w:eastAsiaTheme="minorEastAsia"/>
                <w:sz w:val="18"/>
              </w:rPr>
            </w:pPr>
            <w:r w:rsidRPr="00BD7F1C">
              <w:rPr>
                <w:rFonts w:eastAsiaTheme="minorEastAsia"/>
                <w:sz w:val="18"/>
              </w:rPr>
              <w:t>Continue Subtask 5.1, 5.2, 5.3</w:t>
            </w:r>
          </w:p>
        </w:tc>
        <w:tc>
          <w:tcPr>
            <w:tcW w:w="3991" w:type="dxa"/>
          </w:tcPr>
          <w:p w14:paraId="1D89B092" w14:textId="32BB4CE9" w:rsidR="00A51F3D" w:rsidRPr="00BD7F1C" w:rsidRDefault="00A51F3D" w:rsidP="00741FB3">
            <w:pPr>
              <w:pStyle w:val="TABLEROW"/>
              <w:rPr>
                <w:rFonts w:eastAsiaTheme="minorEastAsia"/>
                <w:sz w:val="18"/>
              </w:rPr>
            </w:pPr>
            <w:r w:rsidRPr="00BD7F1C">
              <w:rPr>
                <w:rFonts w:eastAsiaTheme="minorEastAsia"/>
                <w:sz w:val="18"/>
              </w:rPr>
              <w:t>N/A</w:t>
            </w:r>
          </w:p>
        </w:tc>
        <w:tc>
          <w:tcPr>
            <w:tcW w:w="2649" w:type="dxa"/>
            <w:tcBorders>
              <w:right w:val="nil"/>
            </w:tcBorders>
          </w:tcPr>
          <w:p w14:paraId="464782B7" w14:textId="41259CF7" w:rsidR="00A51F3D" w:rsidRPr="00BD7F1C" w:rsidRDefault="00A51F3D" w:rsidP="00741FB3">
            <w:pPr>
              <w:pStyle w:val="TABLEROW"/>
              <w:rPr>
                <w:rFonts w:eastAsiaTheme="minorEastAsia"/>
                <w:sz w:val="18"/>
              </w:rPr>
            </w:pPr>
            <w:r w:rsidRPr="00BD7F1C">
              <w:rPr>
                <w:rFonts w:eastAsiaTheme="minorEastAsia"/>
                <w:sz w:val="18"/>
              </w:rPr>
              <w:t>Kingsley</w:t>
            </w:r>
          </w:p>
        </w:tc>
      </w:tr>
      <w:tr w:rsidR="00A51F3D" w:rsidRPr="00BD7F1C" w14:paraId="45E5DFF7" w14:textId="21A533C1" w:rsidTr="00A51F3D">
        <w:trPr>
          <w:trHeight w:val="699"/>
        </w:trPr>
        <w:tc>
          <w:tcPr>
            <w:tcW w:w="1370" w:type="dxa"/>
            <w:tcBorders>
              <w:left w:val="nil"/>
            </w:tcBorders>
          </w:tcPr>
          <w:p w14:paraId="56A382E7" w14:textId="26E98141" w:rsidR="00A51F3D" w:rsidRPr="00BD7F1C" w:rsidRDefault="00A51F3D" w:rsidP="00B1374B">
            <w:pPr>
              <w:pStyle w:val="TABLEROW"/>
              <w:rPr>
                <w:rFonts w:eastAsiaTheme="minorEastAsia"/>
                <w:sz w:val="18"/>
              </w:rPr>
            </w:pPr>
            <w:r w:rsidRPr="00BD7F1C">
              <w:rPr>
                <w:rFonts w:eastAsiaTheme="minorEastAsia"/>
                <w:sz w:val="18"/>
              </w:rPr>
              <w:t>Week 10</w:t>
            </w:r>
          </w:p>
        </w:tc>
        <w:tc>
          <w:tcPr>
            <w:tcW w:w="1805" w:type="dxa"/>
          </w:tcPr>
          <w:p w14:paraId="59E1BBF2" w14:textId="406A9CF9" w:rsidR="00A51F3D" w:rsidRPr="00BD7F1C" w:rsidRDefault="00A51F3D" w:rsidP="00B1374B">
            <w:pPr>
              <w:pStyle w:val="TABLEROW"/>
              <w:rPr>
                <w:rFonts w:eastAsiaTheme="minorEastAsia"/>
                <w:sz w:val="18"/>
              </w:rPr>
            </w:pPr>
            <w:r w:rsidRPr="00BD7F1C">
              <w:rPr>
                <w:rFonts w:eastAsiaTheme="minorEastAsia"/>
                <w:sz w:val="18"/>
              </w:rPr>
              <w:t>Finish Subtask 5.1, 5.2, 5.3 &amp; Begin Subtask 6.1 &amp; 6.2</w:t>
            </w:r>
          </w:p>
        </w:tc>
        <w:tc>
          <w:tcPr>
            <w:tcW w:w="3991" w:type="dxa"/>
          </w:tcPr>
          <w:p w14:paraId="43F41F8F" w14:textId="4A919C47" w:rsidR="00A51F3D" w:rsidRPr="00BD7F1C" w:rsidRDefault="00A51F3D" w:rsidP="00B1374B">
            <w:pPr>
              <w:pStyle w:val="TABLEROW"/>
              <w:rPr>
                <w:rFonts w:eastAsiaTheme="minorEastAsia"/>
                <w:sz w:val="18"/>
              </w:rPr>
            </w:pPr>
            <w:r w:rsidRPr="00BD7F1C">
              <w:rPr>
                <w:rFonts w:eastAsiaTheme="minorEastAsia"/>
                <w:sz w:val="18"/>
              </w:rPr>
              <w:t>4 weeks needed to complete Subtask 6.1 &amp; 6.2. Task 6 will carry over to next semester.</w:t>
            </w:r>
          </w:p>
        </w:tc>
        <w:tc>
          <w:tcPr>
            <w:tcW w:w="2649" w:type="dxa"/>
            <w:tcBorders>
              <w:right w:val="nil"/>
            </w:tcBorders>
          </w:tcPr>
          <w:p w14:paraId="076B9954" w14:textId="1B9071BB" w:rsidR="00A51F3D" w:rsidRPr="00BD7F1C" w:rsidRDefault="00A51F3D" w:rsidP="00B1374B">
            <w:pPr>
              <w:pStyle w:val="TABLEROW"/>
              <w:rPr>
                <w:rFonts w:eastAsiaTheme="minorEastAsia"/>
                <w:sz w:val="18"/>
              </w:rPr>
            </w:pPr>
            <w:r w:rsidRPr="00BD7F1C">
              <w:rPr>
                <w:rFonts w:eastAsiaTheme="minorEastAsia"/>
                <w:sz w:val="18"/>
              </w:rPr>
              <w:t>Kingsley</w:t>
            </w:r>
          </w:p>
        </w:tc>
      </w:tr>
      <w:tr w:rsidR="00A51F3D" w:rsidRPr="00BD7F1C" w14:paraId="75E0F6E1" w14:textId="4E8D4B50" w:rsidTr="00A51F3D">
        <w:trPr>
          <w:trHeight w:val="466"/>
        </w:trPr>
        <w:tc>
          <w:tcPr>
            <w:tcW w:w="1370" w:type="dxa"/>
            <w:tcBorders>
              <w:left w:val="nil"/>
            </w:tcBorders>
          </w:tcPr>
          <w:p w14:paraId="30C0DC63" w14:textId="0BC7C85D" w:rsidR="00A51F3D" w:rsidRPr="00BD7F1C" w:rsidRDefault="00A51F3D" w:rsidP="00FB3A22">
            <w:pPr>
              <w:pStyle w:val="TABLEROW"/>
              <w:rPr>
                <w:rFonts w:eastAsiaTheme="minorEastAsia"/>
                <w:sz w:val="18"/>
              </w:rPr>
            </w:pPr>
            <w:r w:rsidRPr="00BD7F1C">
              <w:rPr>
                <w:rFonts w:eastAsiaTheme="minorEastAsia"/>
                <w:sz w:val="18"/>
              </w:rPr>
              <w:t>Week 11</w:t>
            </w:r>
          </w:p>
        </w:tc>
        <w:tc>
          <w:tcPr>
            <w:tcW w:w="1805" w:type="dxa"/>
          </w:tcPr>
          <w:p w14:paraId="71D39608" w14:textId="664E02AE" w:rsidR="00A51F3D" w:rsidRPr="00BD7F1C" w:rsidRDefault="00A51F3D" w:rsidP="00FB3A22">
            <w:pPr>
              <w:pStyle w:val="TABLEROW"/>
              <w:rPr>
                <w:rFonts w:eastAsiaTheme="minorEastAsia"/>
                <w:sz w:val="18"/>
              </w:rPr>
            </w:pPr>
            <w:r w:rsidRPr="00BD7F1C">
              <w:rPr>
                <w:rFonts w:eastAsiaTheme="minorEastAsia"/>
                <w:sz w:val="18"/>
              </w:rPr>
              <w:t>Continue Subtask 6.1, 6.2</w:t>
            </w:r>
          </w:p>
        </w:tc>
        <w:tc>
          <w:tcPr>
            <w:tcW w:w="3991" w:type="dxa"/>
          </w:tcPr>
          <w:p w14:paraId="5D2FA977" w14:textId="59C9CBFD" w:rsidR="00A51F3D" w:rsidRPr="00BD7F1C" w:rsidRDefault="00A51F3D" w:rsidP="00FB3A22">
            <w:pPr>
              <w:pStyle w:val="TABLEROW"/>
              <w:rPr>
                <w:rFonts w:eastAsiaTheme="minorEastAsia"/>
                <w:sz w:val="18"/>
              </w:rPr>
            </w:pPr>
            <w:r w:rsidRPr="00BD7F1C">
              <w:rPr>
                <w:rFonts w:eastAsiaTheme="minorEastAsia"/>
                <w:sz w:val="18"/>
              </w:rPr>
              <w:t>N/A</w:t>
            </w:r>
          </w:p>
        </w:tc>
        <w:tc>
          <w:tcPr>
            <w:tcW w:w="2649" w:type="dxa"/>
            <w:tcBorders>
              <w:right w:val="nil"/>
            </w:tcBorders>
          </w:tcPr>
          <w:p w14:paraId="08851E1D" w14:textId="2DA38FA3" w:rsidR="00A51F3D" w:rsidRPr="00BD7F1C" w:rsidRDefault="00A51F3D" w:rsidP="00FB3A22">
            <w:pPr>
              <w:pStyle w:val="TABLEROW"/>
              <w:rPr>
                <w:rFonts w:eastAsiaTheme="minorEastAsia"/>
                <w:sz w:val="18"/>
              </w:rPr>
            </w:pPr>
            <w:r w:rsidRPr="00BD7F1C">
              <w:rPr>
                <w:rFonts w:eastAsiaTheme="minorEastAsia"/>
                <w:sz w:val="18"/>
              </w:rPr>
              <w:t>Kingsley</w:t>
            </w:r>
          </w:p>
        </w:tc>
      </w:tr>
      <w:tr w:rsidR="00A51F3D" w:rsidRPr="00BD7F1C" w14:paraId="73183458" w14:textId="6874F70E" w:rsidTr="00A51F3D">
        <w:trPr>
          <w:trHeight w:val="481"/>
        </w:trPr>
        <w:tc>
          <w:tcPr>
            <w:tcW w:w="1370" w:type="dxa"/>
            <w:tcBorders>
              <w:left w:val="nil"/>
            </w:tcBorders>
          </w:tcPr>
          <w:p w14:paraId="29654CA0" w14:textId="52DA62EC" w:rsidR="00A51F3D" w:rsidRPr="00BD7F1C" w:rsidRDefault="00A51F3D" w:rsidP="006062F9">
            <w:pPr>
              <w:pStyle w:val="TABLEROW"/>
              <w:rPr>
                <w:rFonts w:eastAsiaTheme="minorEastAsia"/>
                <w:sz w:val="18"/>
              </w:rPr>
            </w:pPr>
            <w:r w:rsidRPr="00BD7F1C">
              <w:rPr>
                <w:rFonts w:eastAsiaTheme="minorEastAsia"/>
                <w:sz w:val="18"/>
              </w:rPr>
              <w:t>Week 12</w:t>
            </w:r>
          </w:p>
        </w:tc>
        <w:tc>
          <w:tcPr>
            <w:tcW w:w="1805" w:type="dxa"/>
          </w:tcPr>
          <w:p w14:paraId="2E3952BE" w14:textId="24AAB631" w:rsidR="00A51F3D" w:rsidRPr="00BD7F1C" w:rsidRDefault="00A51F3D" w:rsidP="006062F9">
            <w:pPr>
              <w:pStyle w:val="TABLEROW"/>
              <w:rPr>
                <w:rFonts w:eastAsiaTheme="minorEastAsia"/>
                <w:sz w:val="18"/>
              </w:rPr>
            </w:pPr>
            <w:r w:rsidRPr="00BD7F1C">
              <w:rPr>
                <w:rFonts w:eastAsiaTheme="minorEastAsia"/>
                <w:sz w:val="18"/>
              </w:rPr>
              <w:t>Continue Subtask 6.1, 6.2</w:t>
            </w:r>
          </w:p>
        </w:tc>
        <w:tc>
          <w:tcPr>
            <w:tcW w:w="3991" w:type="dxa"/>
          </w:tcPr>
          <w:p w14:paraId="68281AD6" w14:textId="441C4BAB" w:rsidR="00A51F3D" w:rsidRPr="00BD7F1C" w:rsidRDefault="00A51F3D" w:rsidP="006062F9">
            <w:pPr>
              <w:pStyle w:val="TABLEROW"/>
              <w:rPr>
                <w:rFonts w:eastAsiaTheme="minorEastAsia"/>
                <w:sz w:val="18"/>
              </w:rPr>
            </w:pPr>
            <w:r w:rsidRPr="00BD7F1C">
              <w:rPr>
                <w:rFonts w:eastAsiaTheme="minorEastAsia"/>
                <w:sz w:val="18"/>
              </w:rPr>
              <w:t>N/A</w:t>
            </w:r>
          </w:p>
        </w:tc>
        <w:tc>
          <w:tcPr>
            <w:tcW w:w="2649" w:type="dxa"/>
            <w:tcBorders>
              <w:right w:val="nil"/>
            </w:tcBorders>
          </w:tcPr>
          <w:p w14:paraId="659A7F72" w14:textId="7E5A5154" w:rsidR="00A51F3D" w:rsidRPr="00BD7F1C" w:rsidRDefault="00A51F3D" w:rsidP="006062F9">
            <w:pPr>
              <w:pStyle w:val="TABLEROW"/>
              <w:rPr>
                <w:rFonts w:eastAsiaTheme="minorEastAsia"/>
                <w:sz w:val="18"/>
              </w:rPr>
            </w:pPr>
            <w:r w:rsidRPr="00BD7F1C">
              <w:rPr>
                <w:rFonts w:eastAsiaTheme="minorEastAsia"/>
                <w:sz w:val="18"/>
              </w:rPr>
              <w:t>Kingsley</w:t>
            </w:r>
          </w:p>
        </w:tc>
      </w:tr>
      <w:tr w:rsidR="00A51F3D" w:rsidRPr="00BD7F1C" w14:paraId="181F0968" w14:textId="52A93437" w:rsidTr="00A51F3D">
        <w:trPr>
          <w:trHeight w:val="683"/>
        </w:trPr>
        <w:tc>
          <w:tcPr>
            <w:tcW w:w="1370" w:type="dxa"/>
            <w:tcBorders>
              <w:left w:val="nil"/>
            </w:tcBorders>
          </w:tcPr>
          <w:p w14:paraId="356C1D57" w14:textId="34094A7D" w:rsidR="00A51F3D" w:rsidRPr="00BD7F1C" w:rsidRDefault="00A51F3D" w:rsidP="00FB3A22">
            <w:pPr>
              <w:pStyle w:val="TABLEROW"/>
              <w:rPr>
                <w:rFonts w:eastAsiaTheme="minorEastAsia"/>
                <w:sz w:val="18"/>
              </w:rPr>
            </w:pPr>
            <w:r w:rsidRPr="00BD7F1C">
              <w:rPr>
                <w:rFonts w:eastAsiaTheme="minorEastAsia"/>
                <w:sz w:val="18"/>
              </w:rPr>
              <w:t>Week 13</w:t>
            </w:r>
          </w:p>
        </w:tc>
        <w:tc>
          <w:tcPr>
            <w:tcW w:w="1805" w:type="dxa"/>
          </w:tcPr>
          <w:p w14:paraId="0FAE6661" w14:textId="5A870659" w:rsidR="00A51F3D" w:rsidRPr="00BD7F1C" w:rsidRDefault="00A51F3D" w:rsidP="00FB3A22">
            <w:pPr>
              <w:pStyle w:val="TABLEROW"/>
              <w:rPr>
                <w:rFonts w:eastAsiaTheme="minorEastAsia"/>
                <w:sz w:val="18"/>
              </w:rPr>
            </w:pPr>
            <w:r w:rsidRPr="00BD7F1C">
              <w:rPr>
                <w:rFonts w:eastAsiaTheme="minorEastAsia"/>
                <w:sz w:val="18"/>
              </w:rPr>
              <w:t>Finish Subtask 6.1, 6.2 &amp; Begin Subtask 7.1, 7.2</w:t>
            </w:r>
          </w:p>
        </w:tc>
        <w:tc>
          <w:tcPr>
            <w:tcW w:w="3991" w:type="dxa"/>
          </w:tcPr>
          <w:p w14:paraId="309A4D90" w14:textId="5806BFA3" w:rsidR="00A51F3D" w:rsidRPr="00BD7F1C" w:rsidRDefault="00A51F3D" w:rsidP="00FB3A22">
            <w:pPr>
              <w:pStyle w:val="TABLEROW"/>
              <w:rPr>
                <w:rFonts w:eastAsiaTheme="minorEastAsia"/>
                <w:sz w:val="18"/>
              </w:rPr>
            </w:pPr>
            <w:r w:rsidRPr="00BD7F1C">
              <w:rPr>
                <w:rFonts w:eastAsiaTheme="minorEastAsia"/>
                <w:sz w:val="18"/>
              </w:rPr>
              <w:t>4 weeks needed to complete Subtask 7.1, 7.2. Task 7 will carry over to next semester</w:t>
            </w:r>
          </w:p>
        </w:tc>
        <w:tc>
          <w:tcPr>
            <w:tcW w:w="2649" w:type="dxa"/>
            <w:tcBorders>
              <w:right w:val="nil"/>
            </w:tcBorders>
          </w:tcPr>
          <w:p w14:paraId="2A9E5B3D" w14:textId="173C2C39" w:rsidR="00A51F3D" w:rsidRPr="00BD7F1C" w:rsidRDefault="00A51F3D" w:rsidP="00FB3A22">
            <w:pPr>
              <w:pStyle w:val="TABLEROW"/>
              <w:rPr>
                <w:rFonts w:eastAsiaTheme="minorEastAsia"/>
                <w:sz w:val="18"/>
              </w:rPr>
            </w:pPr>
            <w:r w:rsidRPr="00BD7F1C">
              <w:rPr>
                <w:rFonts w:eastAsiaTheme="minorEastAsia"/>
                <w:sz w:val="18"/>
              </w:rPr>
              <w:t>Kingsley</w:t>
            </w:r>
          </w:p>
        </w:tc>
      </w:tr>
      <w:tr w:rsidR="00A51F3D" w:rsidRPr="00BD7F1C" w14:paraId="15E51785" w14:textId="0493C88D" w:rsidTr="00A51F3D">
        <w:trPr>
          <w:trHeight w:val="481"/>
        </w:trPr>
        <w:tc>
          <w:tcPr>
            <w:tcW w:w="1370" w:type="dxa"/>
            <w:tcBorders>
              <w:left w:val="nil"/>
            </w:tcBorders>
          </w:tcPr>
          <w:p w14:paraId="4E57AA62" w14:textId="5A8E0D04" w:rsidR="00A51F3D" w:rsidRPr="00BD7F1C" w:rsidRDefault="00A51F3D" w:rsidP="00E47EB9">
            <w:pPr>
              <w:pStyle w:val="TABLEROW"/>
              <w:rPr>
                <w:rFonts w:eastAsiaTheme="minorEastAsia"/>
                <w:sz w:val="18"/>
              </w:rPr>
            </w:pPr>
            <w:r w:rsidRPr="00BD7F1C">
              <w:rPr>
                <w:rFonts w:eastAsiaTheme="minorEastAsia"/>
                <w:sz w:val="18"/>
              </w:rPr>
              <w:t>Week 14</w:t>
            </w:r>
          </w:p>
        </w:tc>
        <w:tc>
          <w:tcPr>
            <w:tcW w:w="1805" w:type="dxa"/>
          </w:tcPr>
          <w:p w14:paraId="14304393" w14:textId="1938073E" w:rsidR="00A51F3D" w:rsidRPr="00BD7F1C" w:rsidRDefault="00A51F3D" w:rsidP="00E47EB9">
            <w:pPr>
              <w:pStyle w:val="TABLEROW"/>
              <w:rPr>
                <w:rFonts w:eastAsiaTheme="minorEastAsia"/>
                <w:sz w:val="18"/>
              </w:rPr>
            </w:pPr>
            <w:r w:rsidRPr="00BD7F1C">
              <w:rPr>
                <w:rFonts w:eastAsiaTheme="minorEastAsia"/>
                <w:sz w:val="18"/>
              </w:rPr>
              <w:t xml:space="preserve">Continue Subtask 7.1, 7.2  </w:t>
            </w:r>
          </w:p>
        </w:tc>
        <w:tc>
          <w:tcPr>
            <w:tcW w:w="3991" w:type="dxa"/>
          </w:tcPr>
          <w:p w14:paraId="1A9D2D4E" w14:textId="157A9AE9" w:rsidR="00A51F3D" w:rsidRPr="00BD7F1C" w:rsidRDefault="00A51F3D" w:rsidP="00E47EB9">
            <w:pPr>
              <w:pStyle w:val="TABLEROW"/>
              <w:rPr>
                <w:rFonts w:eastAsiaTheme="minorEastAsia"/>
                <w:sz w:val="18"/>
              </w:rPr>
            </w:pPr>
            <w:r w:rsidRPr="00BD7F1C">
              <w:rPr>
                <w:rFonts w:eastAsiaTheme="minorEastAsia"/>
                <w:sz w:val="18"/>
              </w:rPr>
              <w:t>N/A</w:t>
            </w:r>
          </w:p>
        </w:tc>
        <w:tc>
          <w:tcPr>
            <w:tcW w:w="2649" w:type="dxa"/>
            <w:tcBorders>
              <w:right w:val="nil"/>
            </w:tcBorders>
          </w:tcPr>
          <w:p w14:paraId="1ADFC714" w14:textId="71E140CB" w:rsidR="00A51F3D" w:rsidRPr="00BD7F1C" w:rsidRDefault="00A51F3D" w:rsidP="00E47EB9">
            <w:pPr>
              <w:pStyle w:val="TABLEROW"/>
              <w:rPr>
                <w:rFonts w:eastAsiaTheme="minorEastAsia"/>
                <w:sz w:val="18"/>
              </w:rPr>
            </w:pPr>
            <w:r w:rsidRPr="00BD7F1C">
              <w:rPr>
                <w:rFonts w:eastAsiaTheme="minorEastAsia"/>
                <w:sz w:val="18"/>
              </w:rPr>
              <w:t>Kingsley</w:t>
            </w:r>
          </w:p>
        </w:tc>
      </w:tr>
      <w:tr w:rsidR="00A51F3D" w:rsidRPr="00BD7F1C" w14:paraId="1C8F0720" w14:textId="41B214DE" w:rsidTr="00A51F3D">
        <w:trPr>
          <w:trHeight w:val="466"/>
        </w:trPr>
        <w:tc>
          <w:tcPr>
            <w:tcW w:w="1370" w:type="dxa"/>
            <w:tcBorders>
              <w:left w:val="nil"/>
            </w:tcBorders>
          </w:tcPr>
          <w:p w14:paraId="3E3EE15F" w14:textId="3B3E0FC4" w:rsidR="00A51F3D" w:rsidRPr="00BD7F1C" w:rsidRDefault="00A51F3D" w:rsidP="00FB3A22">
            <w:pPr>
              <w:pStyle w:val="TABLEROW"/>
              <w:rPr>
                <w:rFonts w:eastAsiaTheme="minorEastAsia"/>
                <w:sz w:val="18"/>
              </w:rPr>
            </w:pPr>
            <w:r w:rsidRPr="00BD7F1C">
              <w:rPr>
                <w:rFonts w:eastAsiaTheme="minorEastAsia"/>
                <w:sz w:val="18"/>
              </w:rPr>
              <w:t>Week 15</w:t>
            </w:r>
          </w:p>
        </w:tc>
        <w:tc>
          <w:tcPr>
            <w:tcW w:w="1805" w:type="dxa"/>
          </w:tcPr>
          <w:p w14:paraId="0D58DD3F" w14:textId="3EF49364" w:rsidR="00A51F3D" w:rsidRPr="00BD7F1C" w:rsidRDefault="00A51F3D" w:rsidP="00FB3A22">
            <w:pPr>
              <w:pStyle w:val="TABLEROW"/>
              <w:rPr>
                <w:rFonts w:eastAsiaTheme="minorEastAsia"/>
                <w:sz w:val="18"/>
              </w:rPr>
            </w:pPr>
            <w:r w:rsidRPr="00BD7F1C">
              <w:rPr>
                <w:rFonts w:eastAsiaTheme="minorEastAsia"/>
                <w:sz w:val="18"/>
              </w:rPr>
              <w:t xml:space="preserve">Continue Subtask 7.1, 7.2  </w:t>
            </w:r>
          </w:p>
        </w:tc>
        <w:tc>
          <w:tcPr>
            <w:tcW w:w="3991" w:type="dxa"/>
          </w:tcPr>
          <w:p w14:paraId="252C644C" w14:textId="47C73466" w:rsidR="00A51F3D" w:rsidRPr="00BD7F1C" w:rsidRDefault="00A51F3D" w:rsidP="00FB3A22">
            <w:pPr>
              <w:pStyle w:val="TABLEROW"/>
              <w:rPr>
                <w:rFonts w:eastAsiaTheme="minorEastAsia"/>
                <w:sz w:val="18"/>
              </w:rPr>
            </w:pPr>
            <w:r w:rsidRPr="00BD7F1C">
              <w:rPr>
                <w:rFonts w:eastAsiaTheme="minorEastAsia"/>
                <w:sz w:val="18"/>
              </w:rPr>
              <w:t>N/A</w:t>
            </w:r>
          </w:p>
        </w:tc>
        <w:tc>
          <w:tcPr>
            <w:tcW w:w="2649" w:type="dxa"/>
            <w:tcBorders>
              <w:right w:val="nil"/>
            </w:tcBorders>
          </w:tcPr>
          <w:p w14:paraId="33108A1B" w14:textId="40321B6D" w:rsidR="00A51F3D" w:rsidRPr="00BD7F1C" w:rsidRDefault="00A51F3D" w:rsidP="00FB3A22">
            <w:pPr>
              <w:pStyle w:val="TABLEROW"/>
              <w:rPr>
                <w:rFonts w:eastAsiaTheme="minorEastAsia"/>
                <w:sz w:val="18"/>
              </w:rPr>
            </w:pPr>
            <w:r w:rsidRPr="00BD7F1C">
              <w:rPr>
                <w:rFonts w:eastAsiaTheme="minorEastAsia"/>
                <w:sz w:val="18"/>
              </w:rPr>
              <w:t>Kingsley</w:t>
            </w:r>
          </w:p>
        </w:tc>
      </w:tr>
      <w:tr w:rsidR="00A51F3D" w:rsidRPr="00BD7F1C" w14:paraId="0C39128D" w14:textId="4894A29F" w:rsidTr="00A51F3D">
        <w:trPr>
          <w:trHeight w:val="466"/>
        </w:trPr>
        <w:tc>
          <w:tcPr>
            <w:tcW w:w="1370" w:type="dxa"/>
            <w:tcBorders>
              <w:left w:val="nil"/>
            </w:tcBorders>
          </w:tcPr>
          <w:p w14:paraId="4DF94359" w14:textId="1726D668" w:rsidR="00A51F3D" w:rsidRPr="00BD7F1C" w:rsidRDefault="00A51F3D" w:rsidP="00FB3A22">
            <w:pPr>
              <w:pStyle w:val="TABLEROW"/>
              <w:rPr>
                <w:rFonts w:eastAsiaTheme="minorEastAsia"/>
                <w:sz w:val="18"/>
              </w:rPr>
            </w:pPr>
            <w:r w:rsidRPr="00BD7F1C">
              <w:rPr>
                <w:rFonts w:eastAsiaTheme="minorEastAsia"/>
                <w:sz w:val="18"/>
              </w:rPr>
              <w:t>Week 16</w:t>
            </w:r>
          </w:p>
        </w:tc>
        <w:tc>
          <w:tcPr>
            <w:tcW w:w="1805" w:type="dxa"/>
          </w:tcPr>
          <w:p w14:paraId="6E997DCE" w14:textId="7DCDE239" w:rsidR="00A51F3D" w:rsidRPr="00BD7F1C" w:rsidRDefault="00A51F3D" w:rsidP="00FB3A22">
            <w:pPr>
              <w:pStyle w:val="TABLEROW"/>
              <w:rPr>
                <w:rFonts w:eastAsiaTheme="minorEastAsia"/>
                <w:sz w:val="18"/>
              </w:rPr>
            </w:pPr>
            <w:r w:rsidRPr="00BD7F1C">
              <w:rPr>
                <w:rFonts w:eastAsiaTheme="minorEastAsia"/>
                <w:sz w:val="18"/>
              </w:rPr>
              <w:t>Begin Task 8</w:t>
            </w:r>
          </w:p>
        </w:tc>
        <w:tc>
          <w:tcPr>
            <w:tcW w:w="3991" w:type="dxa"/>
          </w:tcPr>
          <w:p w14:paraId="117C3BD4" w14:textId="5E6CAF9F" w:rsidR="00A51F3D" w:rsidRPr="00BD7F1C" w:rsidRDefault="00A51F3D" w:rsidP="00FB3A22">
            <w:pPr>
              <w:pStyle w:val="TABLEROW"/>
              <w:rPr>
                <w:rFonts w:eastAsiaTheme="minorEastAsia"/>
                <w:sz w:val="18"/>
              </w:rPr>
            </w:pPr>
            <w:r w:rsidRPr="00BD7F1C">
              <w:rPr>
                <w:rFonts w:eastAsiaTheme="minorEastAsia"/>
                <w:sz w:val="18"/>
              </w:rPr>
              <w:t xml:space="preserve">4 weeks needed to complete all Subtasks for Task 8. </w:t>
            </w:r>
          </w:p>
        </w:tc>
        <w:tc>
          <w:tcPr>
            <w:tcW w:w="2649" w:type="dxa"/>
            <w:tcBorders>
              <w:right w:val="nil"/>
            </w:tcBorders>
          </w:tcPr>
          <w:p w14:paraId="660FEE62" w14:textId="0A9A5DFA" w:rsidR="00A51F3D" w:rsidRPr="00BD7F1C" w:rsidRDefault="00A51F3D" w:rsidP="00FB3A22">
            <w:pPr>
              <w:pStyle w:val="TABLEROW"/>
              <w:rPr>
                <w:rFonts w:eastAsiaTheme="minorEastAsia"/>
                <w:sz w:val="18"/>
              </w:rPr>
            </w:pPr>
            <w:r w:rsidRPr="00BD7F1C">
              <w:rPr>
                <w:rFonts w:eastAsiaTheme="minorEastAsia"/>
                <w:sz w:val="18"/>
              </w:rPr>
              <w:t>Ndubuisi/Kingsley</w:t>
            </w:r>
          </w:p>
        </w:tc>
      </w:tr>
      <w:tr w:rsidR="00A51F3D" w:rsidRPr="00BD7F1C" w14:paraId="68216462" w14:textId="6BC885E2" w:rsidTr="00A51F3D">
        <w:trPr>
          <w:trHeight w:val="481"/>
        </w:trPr>
        <w:tc>
          <w:tcPr>
            <w:tcW w:w="1370" w:type="dxa"/>
            <w:tcBorders>
              <w:left w:val="nil"/>
            </w:tcBorders>
          </w:tcPr>
          <w:p w14:paraId="07421909" w14:textId="236BB4D4" w:rsidR="00A51F3D" w:rsidRPr="00BD7F1C" w:rsidRDefault="00A51F3D" w:rsidP="00FB3A22">
            <w:pPr>
              <w:pStyle w:val="TABLEROW"/>
              <w:rPr>
                <w:rFonts w:eastAsiaTheme="minorEastAsia"/>
                <w:sz w:val="18"/>
              </w:rPr>
            </w:pPr>
            <w:r w:rsidRPr="00BD7F1C">
              <w:rPr>
                <w:rFonts w:eastAsiaTheme="minorEastAsia"/>
                <w:sz w:val="18"/>
              </w:rPr>
              <w:t>Week 17</w:t>
            </w:r>
          </w:p>
        </w:tc>
        <w:tc>
          <w:tcPr>
            <w:tcW w:w="1805" w:type="dxa"/>
          </w:tcPr>
          <w:p w14:paraId="0DC712FD" w14:textId="0E8EC6F7" w:rsidR="00A51F3D" w:rsidRPr="00BD7F1C" w:rsidRDefault="00A51F3D" w:rsidP="00FB3A22">
            <w:pPr>
              <w:pStyle w:val="TABLEROW"/>
              <w:rPr>
                <w:rFonts w:eastAsiaTheme="minorEastAsia"/>
                <w:sz w:val="18"/>
              </w:rPr>
            </w:pPr>
            <w:r w:rsidRPr="00BD7F1C">
              <w:rPr>
                <w:rFonts w:eastAsiaTheme="minorEastAsia"/>
                <w:sz w:val="18"/>
              </w:rPr>
              <w:t>Begin Subtask 5.4, 5.5, 5.6</w:t>
            </w:r>
          </w:p>
        </w:tc>
        <w:tc>
          <w:tcPr>
            <w:tcW w:w="3991" w:type="dxa"/>
          </w:tcPr>
          <w:p w14:paraId="2930278A" w14:textId="08066A84" w:rsidR="00A51F3D" w:rsidRPr="00BD7F1C" w:rsidRDefault="00A51F3D" w:rsidP="00FB3A22">
            <w:pPr>
              <w:pStyle w:val="TABLEROW"/>
              <w:rPr>
                <w:rFonts w:eastAsiaTheme="minorEastAsia"/>
                <w:sz w:val="18"/>
              </w:rPr>
            </w:pPr>
            <w:r w:rsidRPr="00BD7F1C">
              <w:rPr>
                <w:rFonts w:eastAsiaTheme="minorEastAsia"/>
                <w:sz w:val="18"/>
              </w:rPr>
              <w:t>4 weeks needed to complete Subtask 5.4, 5.5, 5.6</w:t>
            </w:r>
          </w:p>
        </w:tc>
        <w:tc>
          <w:tcPr>
            <w:tcW w:w="2649" w:type="dxa"/>
            <w:tcBorders>
              <w:right w:val="nil"/>
            </w:tcBorders>
          </w:tcPr>
          <w:p w14:paraId="37699261" w14:textId="371DF51A" w:rsidR="00A51F3D" w:rsidRPr="00BD7F1C" w:rsidRDefault="00A51F3D" w:rsidP="00FB3A22">
            <w:pPr>
              <w:pStyle w:val="TABLEROW"/>
              <w:rPr>
                <w:rFonts w:eastAsiaTheme="minorEastAsia"/>
                <w:sz w:val="18"/>
              </w:rPr>
            </w:pPr>
            <w:r w:rsidRPr="00BD7F1C">
              <w:rPr>
                <w:rFonts w:eastAsiaTheme="minorEastAsia"/>
                <w:sz w:val="18"/>
              </w:rPr>
              <w:t>Ndubuisi/Kingsley</w:t>
            </w:r>
          </w:p>
        </w:tc>
      </w:tr>
      <w:tr w:rsidR="00A51F3D" w:rsidRPr="00BD7F1C" w14:paraId="5282DE61" w14:textId="076A4E60" w:rsidTr="00A51F3D">
        <w:trPr>
          <w:trHeight w:val="466"/>
        </w:trPr>
        <w:tc>
          <w:tcPr>
            <w:tcW w:w="1370" w:type="dxa"/>
            <w:tcBorders>
              <w:left w:val="nil"/>
            </w:tcBorders>
          </w:tcPr>
          <w:p w14:paraId="5918CC2C" w14:textId="4BF47168" w:rsidR="00A51F3D" w:rsidRPr="00BD7F1C" w:rsidRDefault="00A51F3D" w:rsidP="00FB3A22">
            <w:pPr>
              <w:pStyle w:val="TABLEROW"/>
              <w:rPr>
                <w:rFonts w:eastAsiaTheme="minorEastAsia"/>
                <w:sz w:val="18"/>
              </w:rPr>
            </w:pPr>
            <w:r w:rsidRPr="00BD7F1C">
              <w:rPr>
                <w:rFonts w:eastAsiaTheme="minorEastAsia"/>
                <w:sz w:val="18"/>
              </w:rPr>
              <w:t>Week 18</w:t>
            </w:r>
          </w:p>
        </w:tc>
        <w:tc>
          <w:tcPr>
            <w:tcW w:w="1805" w:type="dxa"/>
          </w:tcPr>
          <w:p w14:paraId="275D8A01" w14:textId="34D4D778" w:rsidR="00A51F3D" w:rsidRPr="00BD7F1C" w:rsidRDefault="00A51F3D" w:rsidP="00FB3A22">
            <w:pPr>
              <w:pStyle w:val="TABLEROW"/>
              <w:rPr>
                <w:rFonts w:eastAsiaTheme="minorEastAsia"/>
                <w:sz w:val="18"/>
              </w:rPr>
            </w:pPr>
            <w:r w:rsidRPr="00BD7F1C">
              <w:rPr>
                <w:rFonts w:eastAsiaTheme="minorEastAsia"/>
                <w:sz w:val="18"/>
              </w:rPr>
              <w:t>Continue Subtask 5.4, 5.5, 5.6</w:t>
            </w:r>
          </w:p>
        </w:tc>
        <w:tc>
          <w:tcPr>
            <w:tcW w:w="3991" w:type="dxa"/>
          </w:tcPr>
          <w:p w14:paraId="4A840FEB" w14:textId="3CDA1E77" w:rsidR="00A51F3D" w:rsidRPr="00BD7F1C" w:rsidRDefault="00A51F3D" w:rsidP="00FB3A22">
            <w:pPr>
              <w:pStyle w:val="TABLEROW"/>
              <w:rPr>
                <w:rFonts w:eastAsiaTheme="minorEastAsia"/>
                <w:sz w:val="18"/>
              </w:rPr>
            </w:pPr>
            <w:r w:rsidRPr="00BD7F1C">
              <w:rPr>
                <w:rFonts w:eastAsiaTheme="minorEastAsia"/>
                <w:sz w:val="18"/>
              </w:rPr>
              <w:t>N/A</w:t>
            </w:r>
          </w:p>
        </w:tc>
        <w:tc>
          <w:tcPr>
            <w:tcW w:w="2649" w:type="dxa"/>
            <w:tcBorders>
              <w:right w:val="nil"/>
            </w:tcBorders>
          </w:tcPr>
          <w:p w14:paraId="4763961E" w14:textId="53B770F1" w:rsidR="00A51F3D" w:rsidRPr="00BD7F1C" w:rsidRDefault="00A51F3D" w:rsidP="00FB3A22">
            <w:pPr>
              <w:pStyle w:val="TABLEROW"/>
              <w:rPr>
                <w:rFonts w:eastAsiaTheme="minorEastAsia"/>
                <w:sz w:val="18"/>
              </w:rPr>
            </w:pPr>
            <w:r w:rsidRPr="00BD7F1C">
              <w:rPr>
                <w:rFonts w:eastAsiaTheme="minorEastAsia"/>
                <w:sz w:val="18"/>
              </w:rPr>
              <w:t>Ndubuisi/Kingsley</w:t>
            </w:r>
          </w:p>
        </w:tc>
      </w:tr>
      <w:tr w:rsidR="00A51F3D" w:rsidRPr="00BD7F1C" w14:paraId="20649A3F" w14:textId="29EF57B9" w:rsidTr="00A51F3D">
        <w:trPr>
          <w:trHeight w:val="699"/>
        </w:trPr>
        <w:tc>
          <w:tcPr>
            <w:tcW w:w="1370" w:type="dxa"/>
            <w:tcBorders>
              <w:left w:val="nil"/>
            </w:tcBorders>
          </w:tcPr>
          <w:p w14:paraId="66E82375" w14:textId="0F3A6C69" w:rsidR="00A51F3D" w:rsidRPr="00BD7F1C" w:rsidRDefault="00A51F3D" w:rsidP="00FB3A22">
            <w:pPr>
              <w:pStyle w:val="TABLEROW"/>
              <w:rPr>
                <w:rFonts w:eastAsiaTheme="minorEastAsia"/>
                <w:sz w:val="18"/>
              </w:rPr>
            </w:pPr>
            <w:r w:rsidRPr="00BD7F1C">
              <w:rPr>
                <w:rFonts w:eastAsiaTheme="minorEastAsia"/>
                <w:sz w:val="18"/>
              </w:rPr>
              <w:t>Week 19</w:t>
            </w:r>
          </w:p>
        </w:tc>
        <w:tc>
          <w:tcPr>
            <w:tcW w:w="1805" w:type="dxa"/>
          </w:tcPr>
          <w:p w14:paraId="72A52B19" w14:textId="09DCE5C7" w:rsidR="00A51F3D" w:rsidRPr="00BD7F1C" w:rsidRDefault="00A51F3D" w:rsidP="00FB3A22">
            <w:pPr>
              <w:pStyle w:val="TABLEROW"/>
              <w:rPr>
                <w:rFonts w:eastAsiaTheme="minorEastAsia"/>
                <w:sz w:val="18"/>
              </w:rPr>
            </w:pPr>
            <w:r w:rsidRPr="00BD7F1C">
              <w:rPr>
                <w:rFonts w:eastAsiaTheme="minorEastAsia"/>
                <w:sz w:val="18"/>
              </w:rPr>
              <w:t>Begin Subtask 6.3, 6.4, 6.5 &amp; Subtask 7.3, 7.4</w:t>
            </w:r>
          </w:p>
        </w:tc>
        <w:tc>
          <w:tcPr>
            <w:tcW w:w="3991" w:type="dxa"/>
          </w:tcPr>
          <w:p w14:paraId="457357FE" w14:textId="78964CD4" w:rsidR="00A51F3D" w:rsidRPr="00BD7F1C" w:rsidRDefault="00A51F3D" w:rsidP="00FB3A22">
            <w:pPr>
              <w:pStyle w:val="TABLEROW"/>
              <w:rPr>
                <w:rFonts w:eastAsiaTheme="minorEastAsia"/>
                <w:sz w:val="18"/>
              </w:rPr>
            </w:pPr>
            <w:r w:rsidRPr="00BD7F1C">
              <w:rPr>
                <w:rFonts w:eastAsiaTheme="minorEastAsia"/>
                <w:sz w:val="18"/>
              </w:rPr>
              <w:t>3 weeks needed to complete Subtask 6.3, 6.4, 6.3 &amp; Subtask 7.3, 7.4</w:t>
            </w:r>
          </w:p>
        </w:tc>
        <w:tc>
          <w:tcPr>
            <w:tcW w:w="2649" w:type="dxa"/>
            <w:tcBorders>
              <w:right w:val="nil"/>
            </w:tcBorders>
          </w:tcPr>
          <w:p w14:paraId="75037320" w14:textId="77BFF292" w:rsidR="00A51F3D" w:rsidRPr="00BD7F1C" w:rsidRDefault="00A51F3D" w:rsidP="00FB3A22">
            <w:pPr>
              <w:pStyle w:val="TABLEROW"/>
              <w:rPr>
                <w:rFonts w:eastAsiaTheme="minorEastAsia"/>
                <w:sz w:val="18"/>
              </w:rPr>
            </w:pPr>
            <w:r w:rsidRPr="00BD7F1C">
              <w:rPr>
                <w:rFonts w:eastAsiaTheme="minorEastAsia"/>
                <w:sz w:val="18"/>
              </w:rPr>
              <w:t>Ndubuisi/Kingsley</w:t>
            </w:r>
          </w:p>
        </w:tc>
      </w:tr>
      <w:tr w:rsidR="00A51F3D" w:rsidRPr="00BD7F1C" w14:paraId="109496DC" w14:textId="3D1B2B12" w:rsidTr="00A51F3D">
        <w:trPr>
          <w:trHeight w:val="466"/>
        </w:trPr>
        <w:tc>
          <w:tcPr>
            <w:tcW w:w="1370" w:type="dxa"/>
            <w:tcBorders>
              <w:left w:val="nil"/>
            </w:tcBorders>
          </w:tcPr>
          <w:p w14:paraId="4206FE36" w14:textId="5E61FAD0" w:rsidR="00A51F3D" w:rsidRPr="00BD7F1C" w:rsidRDefault="00A51F3D" w:rsidP="00FB3A22">
            <w:pPr>
              <w:pStyle w:val="TABLEROW"/>
              <w:rPr>
                <w:rFonts w:eastAsiaTheme="minorEastAsia"/>
                <w:sz w:val="18"/>
              </w:rPr>
            </w:pPr>
            <w:r w:rsidRPr="00BD7F1C">
              <w:rPr>
                <w:rFonts w:eastAsiaTheme="minorEastAsia"/>
                <w:sz w:val="18"/>
              </w:rPr>
              <w:t>Week 20</w:t>
            </w:r>
          </w:p>
        </w:tc>
        <w:tc>
          <w:tcPr>
            <w:tcW w:w="1805" w:type="dxa"/>
          </w:tcPr>
          <w:p w14:paraId="215336B6" w14:textId="5BC911A8" w:rsidR="00A51F3D" w:rsidRPr="00BD7F1C" w:rsidRDefault="00A51F3D" w:rsidP="00FB3A22">
            <w:pPr>
              <w:pStyle w:val="TABLEROW"/>
              <w:rPr>
                <w:rFonts w:eastAsiaTheme="minorEastAsia"/>
                <w:sz w:val="18"/>
              </w:rPr>
            </w:pPr>
            <w:r w:rsidRPr="00BD7F1C">
              <w:rPr>
                <w:rFonts w:eastAsiaTheme="minorEastAsia"/>
                <w:sz w:val="18"/>
              </w:rPr>
              <w:t>Finish Subtask 5.4, 5.5, 5.6 &amp; Task 8</w:t>
            </w:r>
          </w:p>
        </w:tc>
        <w:tc>
          <w:tcPr>
            <w:tcW w:w="3991" w:type="dxa"/>
          </w:tcPr>
          <w:p w14:paraId="10669679" w14:textId="52B490FD" w:rsidR="00A51F3D" w:rsidRPr="00BD7F1C" w:rsidRDefault="00A51F3D" w:rsidP="00FB3A22">
            <w:pPr>
              <w:pStyle w:val="TABLEROW"/>
              <w:rPr>
                <w:rFonts w:eastAsiaTheme="minorEastAsia"/>
                <w:sz w:val="18"/>
              </w:rPr>
            </w:pPr>
            <w:r w:rsidRPr="00BD7F1C">
              <w:rPr>
                <w:rFonts w:eastAsiaTheme="minorEastAsia"/>
                <w:sz w:val="18"/>
              </w:rPr>
              <w:t>Finish &amp; Finalize remote and open/close designs</w:t>
            </w:r>
          </w:p>
        </w:tc>
        <w:tc>
          <w:tcPr>
            <w:tcW w:w="2649" w:type="dxa"/>
            <w:tcBorders>
              <w:right w:val="nil"/>
            </w:tcBorders>
          </w:tcPr>
          <w:p w14:paraId="4AA755D5" w14:textId="32EF4671" w:rsidR="00A51F3D" w:rsidRPr="00BD7F1C" w:rsidRDefault="00A51F3D" w:rsidP="00FB3A22">
            <w:pPr>
              <w:pStyle w:val="TABLEROW"/>
              <w:rPr>
                <w:rFonts w:eastAsiaTheme="minorEastAsia"/>
                <w:sz w:val="18"/>
              </w:rPr>
            </w:pPr>
            <w:r w:rsidRPr="00BD7F1C">
              <w:rPr>
                <w:rFonts w:eastAsiaTheme="minorEastAsia"/>
                <w:sz w:val="18"/>
              </w:rPr>
              <w:t>Ndubuisi/Kingsley</w:t>
            </w:r>
          </w:p>
        </w:tc>
      </w:tr>
      <w:tr w:rsidR="00A51F3D" w:rsidRPr="00BD7F1C" w14:paraId="2FEF9436" w14:textId="4733EA3A" w:rsidTr="00A51F3D">
        <w:trPr>
          <w:trHeight w:val="699"/>
        </w:trPr>
        <w:tc>
          <w:tcPr>
            <w:tcW w:w="1370" w:type="dxa"/>
            <w:tcBorders>
              <w:left w:val="nil"/>
            </w:tcBorders>
          </w:tcPr>
          <w:p w14:paraId="01572816" w14:textId="65B2DB73" w:rsidR="00A51F3D" w:rsidRPr="00BD7F1C" w:rsidRDefault="00A51F3D" w:rsidP="00FB3A22">
            <w:pPr>
              <w:pStyle w:val="TABLEROW"/>
              <w:rPr>
                <w:rFonts w:eastAsiaTheme="minorEastAsia"/>
                <w:sz w:val="18"/>
              </w:rPr>
            </w:pPr>
            <w:r w:rsidRPr="00BD7F1C">
              <w:rPr>
                <w:rFonts w:eastAsiaTheme="minorEastAsia"/>
                <w:sz w:val="18"/>
              </w:rPr>
              <w:t>Week 21</w:t>
            </w:r>
          </w:p>
        </w:tc>
        <w:tc>
          <w:tcPr>
            <w:tcW w:w="1805" w:type="dxa"/>
          </w:tcPr>
          <w:p w14:paraId="07A99003" w14:textId="1126ACA1" w:rsidR="00A51F3D" w:rsidRPr="00BD7F1C" w:rsidRDefault="00A51F3D" w:rsidP="00FB3A22">
            <w:pPr>
              <w:pStyle w:val="TABLEROW"/>
              <w:rPr>
                <w:rFonts w:eastAsiaTheme="minorEastAsia"/>
                <w:sz w:val="18"/>
              </w:rPr>
            </w:pPr>
            <w:r w:rsidRPr="00BD7F1C">
              <w:rPr>
                <w:rFonts w:eastAsiaTheme="minorEastAsia"/>
                <w:sz w:val="18"/>
              </w:rPr>
              <w:t>Finish Subtask 6.3, 6.4, 6.5 &amp;7.3, 7.4 &amp; Begin Task 8</w:t>
            </w:r>
          </w:p>
        </w:tc>
        <w:tc>
          <w:tcPr>
            <w:tcW w:w="3991" w:type="dxa"/>
          </w:tcPr>
          <w:p w14:paraId="0F068987" w14:textId="5F88A3A9" w:rsidR="00A51F3D" w:rsidRPr="00BD7F1C" w:rsidRDefault="00A51F3D" w:rsidP="00FB3A22">
            <w:pPr>
              <w:pStyle w:val="TABLEROW"/>
              <w:rPr>
                <w:rFonts w:eastAsiaTheme="minorEastAsia"/>
                <w:sz w:val="18"/>
              </w:rPr>
            </w:pPr>
            <w:r w:rsidRPr="00BD7F1C">
              <w:rPr>
                <w:rFonts w:eastAsiaTheme="minorEastAsia"/>
                <w:sz w:val="18"/>
              </w:rPr>
              <w:t>Finish &amp; Finalize Temperature</w:t>
            </w:r>
          </w:p>
        </w:tc>
        <w:tc>
          <w:tcPr>
            <w:tcW w:w="2649" w:type="dxa"/>
            <w:tcBorders>
              <w:right w:val="nil"/>
            </w:tcBorders>
          </w:tcPr>
          <w:p w14:paraId="08D6B522" w14:textId="25579FE8" w:rsidR="00A51F3D" w:rsidRPr="00BD7F1C" w:rsidRDefault="00A51F3D" w:rsidP="00FB3A22">
            <w:pPr>
              <w:pStyle w:val="TABLEROW"/>
              <w:rPr>
                <w:rFonts w:eastAsiaTheme="minorEastAsia"/>
                <w:sz w:val="18"/>
              </w:rPr>
            </w:pPr>
            <w:r w:rsidRPr="00BD7F1C">
              <w:rPr>
                <w:rFonts w:eastAsiaTheme="minorEastAsia"/>
                <w:sz w:val="18"/>
              </w:rPr>
              <w:t>Ndubuisi/Kingsley</w:t>
            </w:r>
          </w:p>
        </w:tc>
      </w:tr>
      <w:tr w:rsidR="00A51F3D" w:rsidRPr="00BD7F1C" w14:paraId="00B08F38" w14:textId="580D835B" w:rsidTr="00A51F3D">
        <w:trPr>
          <w:trHeight w:val="248"/>
        </w:trPr>
        <w:tc>
          <w:tcPr>
            <w:tcW w:w="1370" w:type="dxa"/>
            <w:tcBorders>
              <w:left w:val="nil"/>
            </w:tcBorders>
          </w:tcPr>
          <w:p w14:paraId="1A624434" w14:textId="61AFE659" w:rsidR="00A51F3D" w:rsidRPr="00BD7F1C" w:rsidRDefault="00A51F3D" w:rsidP="00855F96">
            <w:pPr>
              <w:pStyle w:val="TABLEROW"/>
              <w:rPr>
                <w:rFonts w:eastAsiaTheme="minorEastAsia"/>
                <w:sz w:val="18"/>
              </w:rPr>
            </w:pPr>
            <w:r w:rsidRPr="00BD7F1C">
              <w:rPr>
                <w:rFonts w:eastAsiaTheme="minorEastAsia"/>
                <w:sz w:val="18"/>
              </w:rPr>
              <w:t>Week 22</w:t>
            </w:r>
          </w:p>
        </w:tc>
        <w:tc>
          <w:tcPr>
            <w:tcW w:w="1805" w:type="dxa"/>
          </w:tcPr>
          <w:p w14:paraId="46DF3537" w14:textId="2631D350" w:rsidR="00A51F3D" w:rsidRPr="00BD7F1C" w:rsidRDefault="00A51F3D" w:rsidP="00855F96">
            <w:pPr>
              <w:pStyle w:val="TABLEROW"/>
              <w:rPr>
                <w:rFonts w:eastAsiaTheme="minorEastAsia"/>
                <w:sz w:val="18"/>
              </w:rPr>
            </w:pPr>
            <w:r w:rsidRPr="00BD7F1C">
              <w:rPr>
                <w:rFonts w:eastAsiaTheme="minorEastAsia"/>
                <w:sz w:val="18"/>
              </w:rPr>
              <w:t>Begin Task 9</w:t>
            </w:r>
          </w:p>
        </w:tc>
        <w:tc>
          <w:tcPr>
            <w:tcW w:w="3991" w:type="dxa"/>
          </w:tcPr>
          <w:p w14:paraId="7C094CE7" w14:textId="471CB09B" w:rsidR="00A51F3D" w:rsidRPr="00BD7F1C" w:rsidRDefault="00A51F3D" w:rsidP="00855F96">
            <w:pPr>
              <w:pStyle w:val="TABLEROW"/>
              <w:rPr>
                <w:rFonts w:eastAsiaTheme="minorEastAsia"/>
                <w:sz w:val="18"/>
              </w:rPr>
            </w:pPr>
            <w:r w:rsidRPr="00BD7F1C">
              <w:rPr>
                <w:rFonts w:eastAsiaTheme="minorEastAsia"/>
                <w:sz w:val="18"/>
              </w:rPr>
              <w:t>Begin Design Verification</w:t>
            </w:r>
          </w:p>
        </w:tc>
        <w:tc>
          <w:tcPr>
            <w:tcW w:w="2649" w:type="dxa"/>
            <w:tcBorders>
              <w:right w:val="nil"/>
            </w:tcBorders>
          </w:tcPr>
          <w:p w14:paraId="0BD83687" w14:textId="32B00460" w:rsidR="00A51F3D" w:rsidRPr="00BD7F1C" w:rsidRDefault="00A51F3D" w:rsidP="00855F96">
            <w:pPr>
              <w:pStyle w:val="TABLEROW"/>
              <w:rPr>
                <w:rFonts w:eastAsiaTheme="minorEastAsia"/>
                <w:sz w:val="18"/>
              </w:rPr>
            </w:pPr>
            <w:r w:rsidRPr="00BD7F1C">
              <w:rPr>
                <w:rFonts w:eastAsiaTheme="minorEastAsia"/>
                <w:sz w:val="18"/>
              </w:rPr>
              <w:t>Ndubuisi/Kingsley</w:t>
            </w:r>
          </w:p>
        </w:tc>
      </w:tr>
    </w:tbl>
    <w:p w14:paraId="3E984A98" w14:textId="0386A2B3" w:rsidR="003021AF" w:rsidRPr="00407596" w:rsidRDefault="003021AF" w:rsidP="00A76682">
      <w:pPr>
        <w:pStyle w:val="Level1Heading"/>
      </w:pPr>
      <w:bookmarkStart w:id="1641" w:name="_Toc531441732"/>
      <w:bookmarkStart w:id="1642" w:name="_Toc531442017"/>
      <w:bookmarkStart w:id="1643" w:name="_Toc531442331"/>
      <w:bookmarkStart w:id="1644" w:name="_Toc531442615"/>
      <w:bookmarkStart w:id="1645" w:name="_Toc531442935"/>
      <w:bookmarkStart w:id="1646" w:name="_Toc531443216"/>
      <w:bookmarkStart w:id="1647" w:name="_Toc531443548"/>
      <w:bookmarkStart w:id="1648" w:name="_Toc531443865"/>
      <w:bookmarkStart w:id="1649" w:name="_Toc531444149"/>
      <w:bookmarkStart w:id="1650" w:name="_Toc531447458"/>
      <w:bookmarkStart w:id="1651" w:name="_Toc531458560"/>
      <w:bookmarkStart w:id="1652" w:name="_Toc531460649"/>
      <w:bookmarkStart w:id="1653" w:name="_Toc531460958"/>
      <w:bookmarkStart w:id="1654" w:name="_Toc531461249"/>
      <w:bookmarkStart w:id="1655" w:name="_Toc531461561"/>
      <w:bookmarkStart w:id="1656" w:name="_Toc531461877"/>
      <w:bookmarkStart w:id="1657" w:name="_Toc531462162"/>
      <w:bookmarkStart w:id="1658" w:name="_Toc531462490"/>
      <w:bookmarkStart w:id="1659" w:name="_Toc531462767"/>
      <w:bookmarkStart w:id="1660" w:name="_Toc531463062"/>
      <w:bookmarkStart w:id="1661" w:name="_Toc531463381"/>
      <w:bookmarkStart w:id="1662" w:name="_Toc531463672"/>
      <w:bookmarkStart w:id="1663" w:name="_Toc531463974"/>
      <w:bookmarkStart w:id="1664" w:name="_Toc531464254"/>
      <w:bookmarkStart w:id="1665" w:name="_Toc531464558"/>
      <w:bookmarkStart w:id="1666" w:name="_Toc531465154"/>
      <w:bookmarkStart w:id="1667" w:name="_Toc6246880"/>
      <w:bookmarkStart w:id="1668" w:name="_Toc6502028"/>
      <w:bookmarkStart w:id="1669" w:name="_Toc7114498"/>
      <w:bookmarkStart w:id="1670" w:name="_Toc7616849"/>
      <w:bookmarkStart w:id="1671" w:name="_Toc7617342"/>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r w:rsidRPr="00407596">
        <w:rPr>
          <w:rFonts w:hint="eastAsia"/>
        </w:rPr>
        <w:lastRenderedPageBreak/>
        <w:t>Implementation</w:t>
      </w:r>
      <w:bookmarkEnd w:id="1666"/>
      <w:bookmarkEnd w:id="1667"/>
      <w:bookmarkEnd w:id="1668"/>
      <w:bookmarkEnd w:id="1669"/>
      <w:bookmarkEnd w:id="1670"/>
      <w:bookmarkEnd w:id="1671"/>
    </w:p>
    <w:p w14:paraId="7775764E" w14:textId="77777777" w:rsidR="00C46BE1" w:rsidRPr="00C46BE1" w:rsidRDefault="00C46BE1" w:rsidP="00B64224">
      <w:pPr>
        <w:pStyle w:val="ListParagraph"/>
        <w:numPr>
          <w:ilvl w:val="0"/>
          <w:numId w:val="26"/>
        </w:numPr>
        <w:tabs>
          <w:tab w:val="left" w:pos="450"/>
        </w:tabs>
        <w:spacing w:before="0"/>
        <w:jc w:val="both"/>
        <w:rPr>
          <w:iCs/>
          <w:noProof/>
          <w:vanish/>
          <w:kern w:val="2"/>
          <w:sz w:val="24"/>
          <w:szCs w:val="21"/>
        </w:rPr>
      </w:pPr>
      <w:bookmarkStart w:id="1672" w:name="_Toc529815553"/>
      <w:bookmarkStart w:id="1673" w:name="_Toc529815593"/>
      <w:bookmarkStart w:id="1674" w:name="_Toc529815676"/>
      <w:bookmarkStart w:id="1675" w:name="_Toc529815716"/>
      <w:bookmarkStart w:id="1676" w:name="_Toc529815804"/>
      <w:bookmarkStart w:id="1677" w:name="_Toc529816791"/>
      <w:bookmarkStart w:id="1678" w:name="_Toc529816831"/>
      <w:bookmarkStart w:id="1679" w:name="_Toc529816885"/>
      <w:bookmarkStart w:id="1680" w:name="_Toc529816925"/>
      <w:bookmarkStart w:id="1681" w:name="_Toc529816983"/>
      <w:bookmarkStart w:id="1682" w:name="_Toc529817481"/>
      <w:bookmarkStart w:id="1683" w:name="_Toc529819387"/>
      <w:bookmarkStart w:id="1684" w:name="_Toc529819509"/>
      <w:bookmarkStart w:id="1685" w:name="_Toc530835274"/>
      <w:bookmarkStart w:id="1686" w:name="_Toc529815656"/>
      <w:bookmarkStart w:id="1687" w:name="_Toc529815843"/>
      <w:bookmarkStart w:id="1688" w:name="_Toc529816864"/>
      <w:bookmarkStart w:id="1689" w:name="_Toc529817049"/>
      <w:bookmarkStart w:id="1690" w:name="_Toc529817450"/>
      <w:bookmarkStart w:id="1691" w:name="_Toc529819454"/>
      <w:bookmarkStart w:id="1692" w:name="_Toc529823480"/>
      <w:bookmarkStart w:id="1693" w:name="_Toc529831589"/>
      <w:bookmarkStart w:id="1694" w:name="_Toc529831807"/>
      <w:bookmarkStart w:id="1695" w:name="_Toc529831899"/>
      <w:bookmarkStart w:id="1696" w:name="_Toc529832086"/>
      <w:bookmarkStart w:id="1697" w:name="_Toc529832394"/>
      <w:bookmarkStart w:id="1698" w:name="_Toc529832517"/>
      <w:bookmarkStart w:id="1699" w:name="_Toc529833009"/>
      <w:bookmarkStart w:id="1700" w:name="_Toc529833318"/>
      <w:bookmarkStart w:id="1701" w:name="_Toc529833410"/>
      <w:bookmarkStart w:id="1702" w:name="_Toc529836914"/>
      <w:bookmarkStart w:id="1703" w:name="_Toc529837009"/>
      <w:bookmarkStart w:id="1704" w:name="_Toc529837316"/>
      <w:bookmarkStart w:id="1705" w:name="_Toc529837807"/>
      <w:bookmarkStart w:id="1706" w:name="_Toc529837931"/>
      <w:bookmarkStart w:id="1707" w:name="_Toc529838516"/>
      <w:bookmarkStart w:id="1708" w:name="_Toc529838733"/>
      <w:bookmarkStart w:id="1709" w:name="_Toc529838825"/>
      <w:bookmarkStart w:id="1710" w:name="_Toc529839019"/>
      <w:bookmarkStart w:id="1711" w:name="_Toc529839142"/>
      <w:bookmarkStart w:id="1712" w:name="_Toc529839328"/>
      <w:bookmarkStart w:id="1713" w:name="_Toc529839421"/>
      <w:bookmarkStart w:id="1714" w:name="_Toc529839639"/>
      <w:bookmarkStart w:id="1715" w:name="_Toc529839732"/>
      <w:bookmarkStart w:id="1716" w:name="_Toc529839918"/>
      <w:bookmarkStart w:id="1717" w:name="_Toc529840044"/>
      <w:bookmarkStart w:id="1718" w:name="_Toc529840232"/>
      <w:bookmarkStart w:id="1719" w:name="_Toc529840324"/>
      <w:bookmarkStart w:id="1720" w:name="_Toc529840541"/>
      <w:bookmarkStart w:id="1721" w:name="_Toc529840852"/>
      <w:bookmarkStart w:id="1722" w:name="_Toc529840945"/>
      <w:bookmarkStart w:id="1723" w:name="_Toc529874694"/>
      <w:bookmarkStart w:id="1724" w:name="_Toc529875006"/>
      <w:bookmarkStart w:id="1725" w:name="_Toc529875318"/>
      <w:bookmarkStart w:id="1726" w:name="_Toc529875540"/>
      <w:bookmarkStart w:id="1727" w:name="_Toc529875603"/>
      <w:bookmarkStart w:id="1728" w:name="_Toc529877090"/>
      <w:bookmarkStart w:id="1729" w:name="_Toc529887083"/>
      <w:bookmarkStart w:id="1730" w:name="_Toc529907613"/>
      <w:bookmarkStart w:id="1731" w:name="_Toc529961087"/>
      <w:bookmarkStart w:id="1732" w:name="_Toc529974233"/>
      <w:bookmarkStart w:id="1733" w:name="_Toc530078689"/>
      <w:bookmarkStart w:id="1734" w:name="_Toc530079275"/>
      <w:bookmarkStart w:id="1735" w:name="_Toc530094898"/>
      <w:bookmarkStart w:id="1736" w:name="_Toc530095482"/>
      <w:bookmarkStart w:id="1737" w:name="_Toc530231395"/>
      <w:bookmarkStart w:id="1738" w:name="_Toc530397942"/>
      <w:bookmarkStart w:id="1739" w:name="_Toc530408747"/>
      <w:bookmarkStart w:id="1740" w:name="_Toc530424696"/>
      <w:bookmarkStart w:id="1741" w:name="_Toc530473245"/>
      <w:bookmarkStart w:id="1742" w:name="_Toc530511230"/>
      <w:bookmarkStart w:id="1743" w:name="_Toc530511532"/>
      <w:bookmarkStart w:id="1744" w:name="_Toc530524448"/>
      <w:bookmarkStart w:id="1745" w:name="_Toc530524757"/>
      <w:bookmarkStart w:id="1746" w:name="_Toc530525065"/>
      <w:bookmarkStart w:id="1747" w:name="_Toc530526264"/>
      <w:bookmarkStart w:id="1748" w:name="_Toc530527767"/>
      <w:bookmarkStart w:id="1749" w:name="_Toc530528045"/>
      <w:bookmarkStart w:id="1750" w:name="_Toc530764976"/>
      <w:bookmarkStart w:id="1751" w:name="_Toc530833262"/>
      <w:bookmarkStart w:id="1752" w:name="_Toc530875138"/>
      <w:bookmarkStart w:id="1753" w:name="_Toc530998066"/>
      <w:bookmarkStart w:id="1754" w:name="_Toc531005885"/>
      <w:bookmarkStart w:id="1755" w:name="_Toc531016278"/>
      <w:bookmarkStart w:id="1756" w:name="_Toc531038790"/>
      <w:bookmarkStart w:id="1757" w:name="_Toc531038854"/>
      <w:bookmarkStart w:id="1758" w:name="_Toc531045740"/>
      <w:bookmarkStart w:id="1759" w:name="_Toc531049104"/>
      <w:bookmarkStart w:id="1760" w:name="_Toc531050797"/>
      <w:bookmarkStart w:id="1761" w:name="_Toc531441577"/>
      <w:bookmarkStart w:id="1762" w:name="_Toc531441655"/>
      <w:bookmarkStart w:id="1763" w:name="_Toc531441796"/>
      <w:bookmarkStart w:id="1764" w:name="_Toc531447218"/>
      <w:bookmarkStart w:id="1765" w:name="_Toc531464877"/>
      <w:bookmarkStart w:id="1766" w:name="_Toc531465155"/>
      <w:bookmarkStart w:id="1767" w:name="_Toc531528309"/>
      <w:bookmarkStart w:id="1768" w:name="_Toc531730415"/>
      <w:bookmarkStart w:id="1769" w:name="_Toc529815554"/>
      <w:bookmarkStart w:id="1770" w:name="_Toc529815594"/>
      <w:bookmarkStart w:id="1771" w:name="_Toc529815677"/>
      <w:bookmarkStart w:id="1772" w:name="_Toc529815717"/>
      <w:bookmarkStart w:id="1773" w:name="_Toc529815805"/>
      <w:bookmarkStart w:id="1774" w:name="_Toc529816792"/>
      <w:bookmarkStart w:id="1775" w:name="_Toc529816832"/>
      <w:bookmarkStart w:id="1776" w:name="_Toc529816886"/>
      <w:bookmarkStart w:id="1777" w:name="_Toc529816926"/>
      <w:bookmarkStart w:id="1778" w:name="_Toc529816984"/>
      <w:bookmarkStart w:id="1779" w:name="_Toc529817482"/>
      <w:bookmarkStart w:id="1780" w:name="_Toc529819388"/>
      <w:bookmarkStart w:id="1781" w:name="_Toc529819510"/>
      <w:bookmarkStart w:id="1782" w:name="_Toc530835275"/>
      <w:bookmarkStart w:id="1783" w:name="_Toc529815657"/>
      <w:bookmarkStart w:id="1784" w:name="_Toc529815844"/>
      <w:bookmarkStart w:id="1785" w:name="_Toc529816865"/>
      <w:bookmarkStart w:id="1786" w:name="_Toc529817050"/>
      <w:bookmarkStart w:id="1787" w:name="_Toc529817451"/>
      <w:bookmarkStart w:id="1788" w:name="_Toc529819455"/>
      <w:bookmarkStart w:id="1789" w:name="_Toc529823481"/>
      <w:bookmarkStart w:id="1790" w:name="_Toc529831590"/>
      <w:bookmarkStart w:id="1791" w:name="_Toc529831808"/>
      <w:bookmarkStart w:id="1792" w:name="_Toc529831900"/>
      <w:bookmarkStart w:id="1793" w:name="_Toc529832087"/>
      <w:bookmarkStart w:id="1794" w:name="_Toc529832395"/>
      <w:bookmarkStart w:id="1795" w:name="_Toc529832518"/>
      <w:bookmarkStart w:id="1796" w:name="_Toc529833010"/>
      <w:bookmarkStart w:id="1797" w:name="_Toc529833319"/>
      <w:bookmarkStart w:id="1798" w:name="_Toc529833411"/>
      <w:bookmarkStart w:id="1799" w:name="_Toc529836915"/>
      <w:bookmarkStart w:id="1800" w:name="_Toc529837010"/>
      <w:bookmarkStart w:id="1801" w:name="_Toc529837317"/>
      <w:bookmarkStart w:id="1802" w:name="_Toc529837808"/>
      <w:bookmarkStart w:id="1803" w:name="_Toc529837932"/>
      <w:bookmarkStart w:id="1804" w:name="_Toc529838517"/>
      <w:bookmarkStart w:id="1805" w:name="_Toc529838734"/>
      <w:bookmarkStart w:id="1806" w:name="_Toc529838826"/>
      <w:bookmarkStart w:id="1807" w:name="_Toc529839020"/>
      <w:bookmarkStart w:id="1808" w:name="_Toc529839143"/>
      <w:bookmarkStart w:id="1809" w:name="_Toc529839329"/>
      <w:bookmarkStart w:id="1810" w:name="_Toc529839422"/>
      <w:bookmarkStart w:id="1811" w:name="_Toc529839640"/>
      <w:bookmarkStart w:id="1812" w:name="_Toc529839733"/>
      <w:bookmarkStart w:id="1813" w:name="_Toc529839919"/>
      <w:bookmarkStart w:id="1814" w:name="_Toc529840045"/>
      <w:bookmarkStart w:id="1815" w:name="_Toc529840233"/>
      <w:bookmarkStart w:id="1816" w:name="_Toc529840325"/>
      <w:bookmarkStart w:id="1817" w:name="_Toc529840542"/>
      <w:bookmarkStart w:id="1818" w:name="_Toc529840853"/>
      <w:bookmarkStart w:id="1819" w:name="_Toc529840946"/>
      <w:bookmarkStart w:id="1820" w:name="_Toc529874695"/>
      <w:bookmarkStart w:id="1821" w:name="_Toc529875007"/>
      <w:bookmarkStart w:id="1822" w:name="_Toc529875319"/>
      <w:bookmarkStart w:id="1823" w:name="_Toc529875541"/>
      <w:bookmarkStart w:id="1824" w:name="_Toc529875604"/>
      <w:bookmarkStart w:id="1825" w:name="_Toc529877091"/>
      <w:bookmarkStart w:id="1826" w:name="_Toc529887084"/>
      <w:bookmarkStart w:id="1827" w:name="_Toc529907614"/>
      <w:bookmarkStart w:id="1828" w:name="_Toc529961088"/>
      <w:bookmarkStart w:id="1829" w:name="_Toc529974234"/>
      <w:bookmarkStart w:id="1830" w:name="_Toc530078690"/>
      <w:bookmarkStart w:id="1831" w:name="_Toc530079276"/>
      <w:bookmarkStart w:id="1832" w:name="_Toc530094899"/>
      <w:bookmarkStart w:id="1833" w:name="_Toc530095483"/>
      <w:bookmarkStart w:id="1834" w:name="_Toc530231396"/>
      <w:bookmarkStart w:id="1835" w:name="_Toc530397943"/>
      <w:bookmarkStart w:id="1836" w:name="_Toc530408748"/>
      <w:bookmarkStart w:id="1837" w:name="_Toc530424697"/>
      <w:bookmarkStart w:id="1838" w:name="_Toc530473246"/>
      <w:bookmarkStart w:id="1839" w:name="_Toc530511231"/>
      <w:bookmarkStart w:id="1840" w:name="_Toc530511533"/>
      <w:bookmarkStart w:id="1841" w:name="_Toc530524449"/>
      <w:bookmarkStart w:id="1842" w:name="_Toc530524758"/>
      <w:bookmarkStart w:id="1843" w:name="_Toc530525066"/>
      <w:bookmarkStart w:id="1844" w:name="_Toc530526265"/>
      <w:bookmarkStart w:id="1845" w:name="_Toc530527768"/>
      <w:bookmarkStart w:id="1846" w:name="_Toc530528046"/>
      <w:bookmarkStart w:id="1847" w:name="_Toc530764977"/>
      <w:bookmarkStart w:id="1848" w:name="_Toc530833263"/>
      <w:bookmarkStart w:id="1849" w:name="_Toc530875139"/>
      <w:bookmarkStart w:id="1850" w:name="_Toc530998067"/>
      <w:bookmarkStart w:id="1851" w:name="_Toc531005886"/>
      <w:bookmarkStart w:id="1852" w:name="_Toc531016279"/>
      <w:bookmarkStart w:id="1853" w:name="_Toc531038791"/>
      <w:bookmarkStart w:id="1854" w:name="_Toc531038855"/>
      <w:bookmarkStart w:id="1855" w:name="_Toc531045741"/>
      <w:bookmarkStart w:id="1856" w:name="_Toc531049105"/>
      <w:bookmarkStart w:id="1857" w:name="_Toc531050798"/>
      <w:bookmarkStart w:id="1858" w:name="_Toc531441797"/>
      <w:bookmarkStart w:id="1859" w:name="_Toc531465156"/>
      <w:bookmarkStart w:id="1860" w:name="_Toc531528310"/>
      <w:bookmarkStart w:id="1861" w:name="_Toc529815555"/>
      <w:bookmarkStart w:id="1862" w:name="_Toc529815595"/>
      <w:bookmarkStart w:id="1863" w:name="_Toc529815678"/>
      <w:bookmarkStart w:id="1864" w:name="_Toc529815718"/>
      <w:bookmarkStart w:id="1865" w:name="_Toc529815806"/>
      <w:bookmarkStart w:id="1866" w:name="_Toc529816793"/>
      <w:bookmarkStart w:id="1867" w:name="_Toc529816833"/>
      <w:bookmarkStart w:id="1868" w:name="_Toc529816887"/>
      <w:bookmarkStart w:id="1869" w:name="_Toc529816927"/>
      <w:bookmarkStart w:id="1870" w:name="_Toc529816985"/>
      <w:bookmarkStart w:id="1871" w:name="_Toc529817483"/>
      <w:bookmarkStart w:id="1872" w:name="_Toc529819389"/>
      <w:bookmarkStart w:id="1873" w:name="_Toc529819511"/>
      <w:bookmarkStart w:id="1874" w:name="_Toc530835276"/>
      <w:bookmarkStart w:id="1875" w:name="_Toc529815658"/>
      <w:bookmarkStart w:id="1876" w:name="_Toc529815845"/>
      <w:bookmarkStart w:id="1877" w:name="_Toc529816866"/>
      <w:bookmarkStart w:id="1878" w:name="_Toc529817051"/>
      <w:bookmarkStart w:id="1879" w:name="_Toc529817452"/>
      <w:bookmarkStart w:id="1880" w:name="_Toc529819456"/>
      <w:bookmarkStart w:id="1881" w:name="_Toc529823482"/>
      <w:bookmarkStart w:id="1882" w:name="_Toc529831591"/>
      <w:bookmarkStart w:id="1883" w:name="_Toc529831809"/>
      <w:bookmarkStart w:id="1884" w:name="_Toc529831901"/>
      <w:bookmarkStart w:id="1885" w:name="_Toc529832088"/>
      <w:bookmarkStart w:id="1886" w:name="_Toc529832396"/>
      <w:bookmarkStart w:id="1887" w:name="_Toc529832519"/>
      <w:bookmarkStart w:id="1888" w:name="_Toc529833011"/>
      <w:bookmarkStart w:id="1889" w:name="_Toc529833320"/>
      <w:bookmarkStart w:id="1890" w:name="_Toc529833412"/>
      <w:bookmarkStart w:id="1891" w:name="_Toc529836916"/>
      <w:bookmarkStart w:id="1892" w:name="_Toc529837011"/>
      <w:bookmarkStart w:id="1893" w:name="_Toc529837318"/>
      <w:bookmarkStart w:id="1894" w:name="_Toc529837809"/>
      <w:bookmarkStart w:id="1895" w:name="_Toc529837933"/>
      <w:bookmarkStart w:id="1896" w:name="_Toc529838518"/>
      <w:bookmarkStart w:id="1897" w:name="_Toc529838735"/>
      <w:bookmarkStart w:id="1898" w:name="_Toc529838827"/>
      <w:bookmarkStart w:id="1899" w:name="_Toc529839021"/>
      <w:bookmarkStart w:id="1900" w:name="_Toc529839144"/>
      <w:bookmarkStart w:id="1901" w:name="_Toc529839330"/>
      <w:bookmarkStart w:id="1902" w:name="_Toc529839423"/>
      <w:bookmarkStart w:id="1903" w:name="_Toc529839641"/>
      <w:bookmarkStart w:id="1904" w:name="_Toc529839734"/>
      <w:bookmarkStart w:id="1905" w:name="_Toc529839920"/>
      <w:bookmarkStart w:id="1906" w:name="_Toc529840046"/>
      <w:bookmarkStart w:id="1907" w:name="_Toc529840234"/>
      <w:bookmarkStart w:id="1908" w:name="_Toc529840326"/>
      <w:bookmarkStart w:id="1909" w:name="_Toc529840543"/>
      <w:bookmarkStart w:id="1910" w:name="_Toc529840854"/>
      <w:bookmarkStart w:id="1911" w:name="_Toc529840947"/>
      <w:bookmarkStart w:id="1912" w:name="_Toc529874696"/>
      <w:bookmarkStart w:id="1913" w:name="_Toc529875008"/>
      <w:bookmarkStart w:id="1914" w:name="_Toc529875320"/>
      <w:bookmarkStart w:id="1915" w:name="_Toc529875542"/>
      <w:bookmarkStart w:id="1916" w:name="_Toc529875605"/>
      <w:bookmarkStart w:id="1917" w:name="_Toc529877092"/>
      <w:bookmarkStart w:id="1918" w:name="_Toc529887085"/>
      <w:bookmarkStart w:id="1919" w:name="_Toc529907615"/>
      <w:bookmarkStart w:id="1920" w:name="_Toc529961089"/>
      <w:bookmarkStart w:id="1921" w:name="_Toc529974235"/>
      <w:bookmarkStart w:id="1922" w:name="_Toc530078691"/>
      <w:bookmarkStart w:id="1923" w:name="_Toc530079277"/>
      <w:bookmarkStart w:id="1924" w:name="_Toc530094900"/>
      <w:bookmarkStart w:id="1925" w:name="_Toc530095484"/>
      <w:bookmarkStart w:id="1926" w:name="_Toc530231397"/>
      <w:bookmarkStart w:id="1927" w:name="_Toc530397944"/>
      <w:bookmarkStart w:id="1928" w:name="_Toc530408749"/>
      <w:bookmarkStart w:id="1929" w:name="_Toc530424698"/>
      <w:bookmarkStart w:id="1930" w:name="_Toc530473247"/>
      <w:bookmarkStart w:id="1931" w:name="_Toc530511232"/>
      <w:bookmarkStart w:id="1932" w:name="_Toc530511534"/>
      <w:bookmarkStart w:id="1933" w:name="_Toc530524450"/>
      <w:bookmarkStart w:id="1934" w:name="_Toc530524759"/>
      <w:bookmarkStart w:id="1935" w:name="_Toc530525067"/>
      <w:bookmarkStart w:id="1936" w:name="_Toc530526266"/>
      <w:bookmarkStart w:id="1937" w:name="_Toc530527769"/>
      <w:bookmarkStart w:id="1938" w:name="_Toc530528047"/>
      <w:bookmarkStart w:id="1939" w:name="_Toc530764978"/>
      <w:bookmarkStart w:id="1940" w:name="_Toc530833264"/>
      <w:bookmarkStart w:id="1941" w:name="_Toc530875140"/>
      <w:bookmarkStart w:id="1942" w:name="_Toc530998068"/>
      <w:bookmarkStart w:id="1943" w:name="_Toc531005887"/>
      <w:bookmarkStart w:id="1944" w:name="_Toc531016280"/>
      <w:bookmarkStart w:id="1945" w:name="_Toc531038792"/>
      <w:bookmarkStart w:id="1946" w:name="_Toc531038856"/>
      <w:bookmarkStart w:id="1947" w:name="_Toc531045742"/>
      <w:bookmarkStart w:id="1948" w:name="_Toc531049106"/>
      <w:bookmarkStart w:id="1949" w:name="_Toc531050799"/>
      <w:bookmarkStart w:id="1950" w:name="_Toc531441798"/>
      <w:bookmarkStart w:id="1951" w:name="_Toc531465157"/>
      <w:bookmarkStart w:id="1952" w:name="_Toc531528311"/>
      <w:bookmarkStart w:id="1953" w:name="_Toc529815556"/>
      <w:bookmarkStart w:id="1954" w:name="_Toc529815596"/>
      <w:bookmarkStart w:id="1955" w:name="_Toc529815679"/>
      <w:bookmarkStart w:id="1956" w:name="_Toc529815719"/>
      <w:bookmarkStart w:id="1957" w:name="_Toc529815807"/>
      <w:bookmarkStart w:id="1958" w:name="_Toc529816794"/>
      <w:bookmarkStart w:id="1959" w:name="_Toc529816834"/>
      <w:bookmarkStart w:id="1960" w:name="_Toc529816888"/>
      <w:bookmarkStart w:id="1961" w:name="_Toc529816928"/>
      <w:bookmarkStart w:id="1962" w:name="_Toc529816986"/>
      <w:bookmarkStart w:id="1963" w:name="_Toc529817484"/>
      <w:bookmarkStart w:id="1964" w:name="_Toc529819390"/>
      <w:bookmarkStart w:id="1965" w:name="_Toc529819512"/>
      <w:bookmarkStart w:id="1966" w:name="_Toc530835277"/>
      <w:bookmarkStart w:id="1967" w:name="_Toc529815659"/>
      <w:bookmarkStart w:id="1968" w:name="_Toc529815846"/>
      <w:bookmarkStart w:id="1969" w:name="_Toc529816867"/>
      <w:bookmarkStart w:id="1970" w:name="_Toc529817052"/>
      <w:bookmarkStart w:id="1971" w:name="_Toc529817453"/>
      <w:bookmarkStart w:id="1972" w:name="_Toc529819457"/>
      <w:bookmarkStart w:id="1973" w:name="_Toc529823483"/>
      <w:bookmarkStart w:id="1974" w:name="_Toc529831592"/>
      <w:bookmarkStart w:id="1975" w:name="_Toc529831810"/>
      <w:bookmarkStart w:id="1976" w:name="_Toc529831902"/>
      <w:bookmarkStart w:id="1977" w:name="_Toc529832089"/>
      <w:bookmarkStart w:id="1978" w:name="_Toc529832397"/>
      <w:bookmarkStart w:id="1979" w:name="_Toc529832520"/>
      <w:bookmarkStart w:id="1980" w:name="_Toc529833012"/>
      <w:bookmarkStart w:id="1981" w:name="_Toc529833321"/>
      <w:bookmarkStart w:id="1982" w:name="_Toc529833413"/>
      <w:bookmarkStart w:id="1983" w:name="_Toc529836917"/>
      <w:bookmarkStart w:id="1984" w:name="_Toc529837012"/>
      <w:bookmarkStart w:id="1985" w:name="_Toc529837319"/>
      <w:bookmarkStart w:id="1986" w:name="_Toc529837810"/>
      <w:bookmarkStart w:id="1987" w:name="_Toc529837934"/>
      <w:bookmarkStart w:id="1988" w:name="_Toc529838519"/>
      <w:bookmarkStart w:id="1989" w:name="_Toc529838736"/>
      <w:bookmarkStart w:id="1990" w:name="_Toc529838828"/>
      <w:bookmarkStart w:id="1991" w:name="_Toc529839022"/>
      <w:bookmarkStart w:id="1992" w:name="_Toc529839145"/>
      <w:bookmarkStart w:id="1993" w:name="_Toc529839331"/>
      <w:bookmarkStart w:id="1994" w:name="_Toc529839424"/>
      <w:bookmarkStart w:id="1995" w:name="_Toc529839642"/>
      <w:bookmarkStart w:id="1996" w:name="_Toc529839735"/>
      <w:bookmarkStart w:id="1997" w:name="_Toc529839921"/>
      <w:bookmarkStart w:id="1998" w:name="_Toc529840047"/>
      <w:bookmarkStart w:id="1999" w:name="_Toc529840235"/>
      <w:bookmarkStart w:id="2000" w:name="_Toc529840327"/>
      <w:bookmarkStart w:id="2001" w:name="_Toc529840544"/>
      <w:bookmarkStart w:id="2002" w:name="_Toc529840855"/>
      <w:bookmarkStart w:id="2003" w:name="_Toc529840948"/>
      <w:bookmarkStart w:id="2004" w:name="_Toc529874697"/>
      <w:bookmarkStart w:id="2005" w:name="_Toc529875009"/>
      <w:bookmarkStart w:id="2006" w:name="_Toc529875321"/>
      <w:bookmarkStart w:id="2007" w:name="_Toc529875543"/>
      <w:bookmarkStart w:id="2008" w:name="_Toc529875606"/>
      <w:bookmarkStart w:id="2009" w:name="_Toc529877093"/>
      <w:bookmarkStart w:id="2010" w:name="_Toc529887086"/>
      <w:bookmarkStart w:id="2011" w:name="_Toc529907616"/>
      <w:bookmarkStart w:id="2012" w:name="_Toc529961090"/>
      <w:bookmarkStart w:id="2013" w:name="_Toc529974236"/>
      <w:bookmarkStart w:id="2014" w:name="_Toc530078692"/>
      <w:bookmarkStart w:id="2015" w:name="_Toc530079278"/>
      <w:bookmarkStart w:id="2016" w:name="_Toc530094901"/>
      <w:bookmarkStart w:id="2017" w:name="_Toc530095485"/>
      <w:bookmarkStart w:id="2018" w:name="_Toc530231398"/>
      <w:bookmarkStart w:id="2019" w:name="_Toc530397945"/>
      <w:bookmarkStart w:id="2020" w:name="_Toc530408750"/>
      <w:bookmarkStart w:id="2021" w:name="_Toc530424699"/>
      <w:bookmarkStart w:id="2022" w:name="_Toc530473248"/>
      <w:bookmarkStart w:id="2023" w:name="_Toc530511233"/>
      <w:bookmarkStart w:id="2024" w:name="_Toc530511535"/>
      <w:bookmarkStart w:id="2025" w:name="_Toc530524451"/>
      <w:bookmarkStart w:id="2026" w:name="_Toc530524760"/>
      <w:bookmarkStart w:id="2027" w:name="_Toc530525068"/>
      <w:bookmarkStart w:id="2028" w:name="_Toc530526267"/>
      <w:bookmarkStart w:id="2029" w:name="_Toc530527770"/>
      <w:bookmarkStart w:id="2030" w:name="_Toc530528048"/>
      <w:bookmarkStart w:id="2031" w:name="_Toc530764979"/>
      <w:bookmarkStart w:id="2032" w:name="_Toc530833265"/>
      <w:bookmarkStart w:id="2033" w:name="_Toc530875141"/>
      <w:bookmarkStart w:id="2034" w:name="_Toc530998069"/>
      <w:bookmarkStart w:id="2035" w:name="_Toc531005888"/>
      <w:bookmarkStart w:id="2036" w:name="_Toc531016281"/>
      <w:bookmarkStart w:id="2037" w:name="_Toc531038793"/>
      <w:bookmarkStart w:id="2038" w:name="_Toc531038857"/>
      <w:bookmarkStart w:id="2039" w:name="_Toc531045743"/>
      <w:bookmarkStart w:id="2040" w:name="_Toc531049107"/>
      <w:bookmarkStart w:id="2041" w:name="_Toc531050800"/>
      <w:bookmarkStart w:id="2042" w:name="_Toc531441799"/>
      <w:bookmarkStart w:id="2043" w:name="_Toc531465158"/>
      <w:bookmarkStart w:id="2044" w:name="_Toc531528312"/>
      <w:bookmarkStart w:id="2045" w:name="_Toc531441581"/>
      <w:bookmarkStart w:id="2046" w:name="_Toc531441659"/>
      <w:bookmarkStart w:id="2047" w:name="_Toc531441800"/>
      <w:bookmarkStart w:id="2048" w:name="_Toc531447222"/>
      <w:bookmarkStart w:id="2049" w:name="_Toc531441736"/>
      <w:bookmarkStart w:id="2050" w:name="_Toc531442021"/>
      <w:bookmarkStart w:id="2051" w:name="_Toc531442335"/>
      <w:bookmarkStart w:id="2052" w:name="_Toc531442619"/>
      <w:bookmarkStart w:id="2053" w:name="_Toc531442939"/>
      <w:bookmarkStart w:id="2054" w:name="_Toc531443220"/>
      <w:bookmarkStart w:id="2055" w:name="_Toc531443552"/>
      <w:bookmarkStart w:id="2056" w:name="_Toc531443869"/>
      <w:bookmarkStart w:id="2057" w:name="_Toc531444153"/>
      <w:bookmarkStart w:id="2058" w:name="_Toc531447462"/>
      <w:bookmarkStart w:id="2059" w:name="_Toc531458564"/>
      <w:bookmarkStart w:id="2060" w:name="_Toc531460653"/>
      <w:bookmarkStart w:id="2061" w:name="_Toc531460962"/>
      <w:bookmarkStart w:id="2062" w:name="_Toc531461253"/>
      <w:bookmarkStart w:id="2063" w:name="_Toc531461565"/>
      <w:bookmarkStart w:id="2064" w:name="_Toc531461881"/>
      <w:bookmarkStart w:id="2065" w:name="_Toc531462166"/>
      <w:bookmarkStart w:id="2066" w:name="_Toc531462494"/>
      <w:bookmarkStart w:id="2067" w:name="_Toc531462771"/>
      <w:bookmarkStart w:id="2068" w:name="_Toc531463066"/>
      <w:bookmarkStart w:id="2069" w:name="_Toc531463385"/>
      <w:bookmarkStart w:id="2070" w:name="_Toc531463676"/>
      <w:bookmarkStart w:id="2071" w:name="_Toc531463978"/>
      <w:bookmarkStart w:id="2072" w:name="_Toc531464258"/>
      <w:bookmarkStart w:id="2073" w:name="_Toc531464562"/>
      <w:bookmarkStart w:id="2074" w:name="_Toc531464881"/>
      <w:bookmarkStart w:id="2075" w:name="_Toc531465159"/>
      <w:bookmarkStart w:id="2076" w:name="_Toc531528313"/>
      <w:bookmarkStart w:id="2077" w:name="_Toc531730419"/>
      <w:bookmarkStart w:id="2078" w:name="_Toc531730499"/>
      <w:bookmarkStart w:id="2079" w:name="_Toc531955469"/>
      <w:bookmarkStart w:id="2080" w:name="_Toc531955550"/>
      <w:bookmarkStart w:id="2081" w:name="_Toc531957358"/>
      <w:bookmarkStart w:id="2082" w:name="_Toc531958574"/>
      <w:bookmarkStart w:id="2083" w:name="_Toc6227956"/>
      <w:bookmarkStart w:id="2084" w:name="_Toc6230663"/>
      <w:bookmarkStart w:id="2085" w:name="_Toc6230805"/>
      <w:bookmarkStart w:id="2086" w:name="_Toc6230947"/>
      <w:bookmarkStart w:id="2087" w:name="_Toc6231089"/>
      <w:bookmarkStart w:id="2088" w:name="_Toc6231232"/>
      <w:bookmarkStart w:id="2089" w:name="_Toc6232824"/>
      <w:bookmarkStart w:id="2090" w:name="_Toc6236124"/>
      <w:bookmarkStart w:id="2091" w:name="_Toc6236727"/>
      <w:bookmarkStart w:id="2092" w:name="_Toc6237002"/>
      <w:bookmarkStart w:id="2093" w:name="_Toc6237323"/>
      <w:bookmarkStart w:id="2094" w:name="_Toc6237605"/>
      <w:bookmarkStart w:id="2095" w:name="_Toc6237913"/>
      <w:bookmarkStart w:id="2096" w:name="_Toc6238225"/>
      <w:bookmarkStart w:id="2097" w:name="_Toc6238534"/>
      <w:bookmarkStart w:id="2098" w:name="_Toc6238813"/>
      <w:bookmarkStart w:id="2099" w:name="_Toc6239111"/>
      <w:bookmarkStart w:id="2100" w:name="_Toc6239424"/>
      <w:bookmarkStart w:id="2101" w:name="_Toc6239735"/>
      <w:bookmarkStart w:id="2102" w:name="_Toc6240018"/>
      <w:bookmarkStart w:id="2103" w:name="_Toc6240320"/>
      <w:bookmarkStart w:id="2104" w:name="_Toc6240424"/>
      <w:bookmarkStart w:id="2105" w:name="_Toc6240565"/>
      <w:bookmarkStart w:id="2106" w:name="_Toc6240707"/>
      <w:bookmarkStart w:id="2107" w:name="_Toc6240794"/>
      <w:bookmarkStart w:id="2108" w:name="_Toc6241229"/>
      <w:bookmarkStart w:id="2109" w:name="_Toc6241521"/>
      <w:bookmarkStart w:id="2110" w:name="_Toc6241808"/>
      <w:bookmarkStart w:id="2111" w:name="_Toc6242121"/>
      <w:bookmarkStart w:id="2112" w:name="_Toc6242416"/>
      <w:bookmarkStart w:id="2113" w:name="_Toc6242719"/>
      <w:bookmarkStart w:id="2114" w:name="_Toc6243270"/>
      <w:bookmarkStart w:id="2115" w:name="_Toc6243414"/>
      <w:bookmarkStart w:id="2116" w:name="_Toc6243634"/>
      <w:bookmarkStart w:id="2117" w:name="_Toc6243778"/>
      <w:bookmarkStart w:id="2118" w:name="_Toc6243923"/>
      <w:bookmarkStart w:id="2119" w:name="_Toc6244068"/>
      <w:bookmarkStart w:id="2120" w:name="_Toc6246881"/>
      <w:bookmarkStart w:id="2121" w:name="_Toc6247026"/>
      <w:bookmarkStart w:id="2122" w:name="_Toc6308809"/>
      <w:bookmarkStart w:id="2123" w:name="_Toc6321240"/>
      <w:bookmarkStart w:id="2124" w:name="_Toc6485116"/>
      <w:bookmarkStart w:id="2125" w:name="_Toc6487524"/>
      <w:bookmarkStart w:id="2126" w:name="_Toc6501753"/>
      <w:bookmarkStart w:id="2127" w:name="_Toc6501891"/>
      <w:bookmarkStart w:id="2128" w:name="_Toc6502029"/>
      <w:bookmarkStart w:id="2129" w:name="_Toc6502167"/>
      <w:bookmarkStart w:id="2130" w:name="_Toc6502305"/>
      <w:bookmarkStart w:id="2131" w:name="_Toc6952170"/>
      <w:bookmarkStart w:id="2132" w:name="_Toc6954087"/>
      <w:bookmarkStart w:id="2133" w:name="_Toc6954393"/>
      <w:bookmarkStart w:id="2134" w:name="_Toc6954698"/>
      <w:bookmarkStart w:id="2135" w:name="_Toc6955003"/>
      <w:bookmarkStart w:id="2136" w:name="_Toc7017312"/>
      <w:bookmarkStart w:id="2137" w:name="_Toc7017618"/>
      <w:bookmarkStart w:id="2138" w:name="_Toc7017923"/>
      <w:bookmarkStart w:id="2139" w:name="_Toc7112896"/>
      <w:bookmarkStart w:id="2140" w:name="_Toc7113545"/>
      <w:bookmarkStart w:id="2141" w:name="_Toc7113653"/>
      <w:bookmarkStart w:id="2142" w:name="_Toc7114499"/>
      <w:bookmarkStart w:id="2143" w:name="_Toc7517023"/>
      <w:bookmarkStart w:id="2144" w:name="_Toc7517138"/>
      <w:bookmarkStart w:id="2145" w:name="_Toc7609442"/>
      <w:bookmarkStart w:id="2146" w:name="_Toc7616850"/>
      <w:bookmarkStart w:id="2147" w:name="_Toc7616952"/>
      <w:bookmarkStart w:id="2148" w:name="_Toc7617343"/>
      <w:bookmarkStart w:id="2149" w:name="_Toc531038858"/>
      <w:bookmarkStart w:id="2150" w:name="_Toc531049108"/>
      <w:bookmarkStart w:id="2151" w:name="_Ref531182188"/>
      <w:bookmarkStart w:id="2152" w:name="_Toc531441804"/>
      <w:bookmarkStart w:id="2153" w:name="_Toc531465163"/>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p>
    <w:p w14:paraId="74780FB6" w14:textId="5045E6D2" w:rsidR="00BB7BF2" w:rsidRPr="00407596" w:rsidRDefault="00BB7BF2" w:rsidP="00EF39E4">
      <w:pPr>
        <w:pStyle w:val="Heading2"/>
      </w:pPr>
      <w:bookmarkStart w:id="2154" w:name="_Toc6246882"/>
      <w:bookmarkStart w:id="2155" w:name="_Toc6502030"/>
      <w:bookmarkStart w:id="2156" w:name="_Toc7114500"/>
      <w:bookmarkStart w:id="2157" w:name="_Toc7616851"/>
      <w:bookmarkStart w:id="2158" w:name="_Toc7617344"/>
      <w:r w:rsidRPr="00407596">
        <w:rPr>
          <w:rFonts w:hint="eastAsia"/>
        </w:rPr>
        <w:t>Implementation of Task 1</w:t>
      </w:r>
      <w:r w:rsidR="00E062D8">
        <w:t>.</w:t>
      </w:r>
      <w:bookmarkEnd w:id="2149"/>
      <w:bookmarkEnd w:id="2150"/>
      <w:bookmarkEnd w:id="2151"/>
      <w:bookmarkEnd w:id="2152"/>
      <w:bookmarkEnd w:id="2153"/>
      <w:bookmarkEnd w:id="2154"/>
      <w:bookmarkEnd w:id="2155"/>
      <w:bookmarkEnd w:id="2156"/>
      <w:bookmarkEnd w:id="2157"/>
      <w:bookmarkEnd w:id="2158"/>
    </w:p>
    <w:p w14:paraId="65A7B260" w14:textId="571C5066" w:rsidR="003D0127" w:rsidRDefault="00E75D35" w:rsidP="000144C9">
      <w:pPr>
        <w:pStyle w:val="AllText"/>
      </w:pPr>
      <w:r w:rsidRPr="00E75D35">
        <w:t xml:space="preserve">To begin this </w:t>
      </w:r>
      <w:r>
        <w:t xml:space="preserve">project, </w:t>
      </w:r>
      <w:r w:rsidR="000D274B">
        <w:t xml:space="preserve">the </w:t>
      </w:r>
      <w:r>
        <w:t>first</w:t>
      </w:r>
      <w:r w:rsidR="000D274B">
        <w:t xml:space="preserve"> step is to </w:t>
      </w:r>
      <w:r>
        <w:t xml:space="preserve">install the appropriate </w:t>
      </w:r>
      <w:r w:rsidR="006103F4">
        <w:t xml:space="preserve">image </w:t>
      </w:r>
      <w:r w:rsidR="00464CBC">
        <w:t>on</w:t>
      </w:r>
      <w:r w:rsidR="006103F4">
        <w:t xml:space="preserve">to the Raspberry Pi </w:t>
      </w:r>
      <w:proofErr w:type="gramStart"/>
      <w:r w:rsidR="006103F4">
        <w:t xml:space="preserve">in order </w:t>
      </w:r>
      <w:r w:rsidR="002B745F">
        <w:t>for</w:t>
      </w:r>
      <w:proofErr w:type="gramEnd"/>
      <w:r w:rsidR="002B745F">
        <w:t xml:space="preserve"> the </w:t>
      </w:r>
      <w:r w:rsidR="006C59B7">
        <w:t>system to operate</w:t>
      </w:r>
      <w:r w:rsidR="006103F4">
        <w:t xml:space="preserve">. This </w:t>
      </w:r>
      <w:r w:rsidR="00B41AB6">
        <w:t>involve</w:t>
      </w:r>
      <w:r w:rsidR="0045613B">
        <w:t>s</w:t>
      </w:r>
      <w:r w:rsidR="00B41AB6">
        <w:t xml:space="preserve"> </w:t>
      </w:r>
      <w:r w:rsidR="00915F69">
        <w:t xml:space="preserve">downloading and </w:t>
      </w:r>
      <w:r w:rsidR="00B41AB6">
        <w:t>burning the Raspb</w:t>
      </w:r>
      <w:r w:rsidR="006103F4">
        <w:t>i</w:t>
      </w:r>
      <w:r w:rsidR="00B41AB6">
        <w:t>a</w:t>
      </w:r>
      <w:r w:rsidR="006103F4">
        <w:t xml:space="preserve">n image </w:t>
      </w:r>
      <w:r w:rsidR="00270690">
        <w:t xml:space="preserve">called Raspbian Stretch </w:t>
      </w:r>
      <w:r w:rsidR="00E3315A">
        <w:t>onto a micro</w:t>
      </w:r>
      <w:r w:rsidR="00B41AB6">
        <w:t>SD</w:t>
      </w:r>
      <w:r w:rsidR="002D625B">
        <w:t xml:space="preserve"> card. </w:t>
      </w:r>
      <w:r w:rsidR="00A86EBB">
        <w:t xml:space="preserve">Once this </w:t>
      </w:r>
      <w:r w:rsidR="00A475AA">
        <w:t>is</w:t>
      </w:r>
      <w:r w:rsidR="00A86EBB">
        <w:t xml:space="preserve"> complete,</w:t>
      </w:r>
      <w:r w:rsidR="00231D56">
        <w:t xml:space="preserve"> next is to</w:t>
      </w:r>
      <w:r w:rsidR="00841B8C">
        <w:t xml:space="preserve"> implement </w:t>
      </w:r>
      <w:r w:rsidR="00BF494B">
        <w:t>Amazon’s</w:t>
      </w:r>
      <w:r w:rsidR="00841B8C">
        <w:t xml:space="preserve"> Alexa SDK. </w:t>
      </w:r>
      <w:r w:rsidR="00427145">
        <w:t>The f</w:t>
      </w:r>
      <w:r w:rsidR="005574BA">
        <w:t>irst</w:t>
      </w:r>
      <w:r w:rsidR="00087C3B">
        <w:t xml:space="preserve"> step is</w:t>
      </w:r>
      <w:r w:rsidR="005574BA">
        <w:t xml:space="preserve"> </w:t>
      </w:r>
      <w:r w:rsidR="005C3A25">
        <w:t xml:space="preserve">registering the Raspberry </w:t>
      </w:r>
      <w:r w:rsidR="00427145">
        <w:t>P</w:t>
      </w:r>
      <w:r w:rsidR="005C3A25">
        <w:t>i as</w:t>
      </w:r>
      <w:r w:rsidR="005574BA">
        <w:t xml:space="preserve"> a new product on </w:t>
      </w:r>
      <w:r w:rsidR="002A1AB9">
        <w:t>the Amazon Alexa Developer Console.</w:t>
      </w:r>
      <w:r w:rsidR="005C3A25">
        <w:t xml:space="preserve"> </w:t>
      </w:r>
      <w:r w:rsidR="00637B46">
        <w:fldChar w:fldCharType="begin"/>
      </w:r>
      <w:r w:rsidR="00637B46">
        <w:instrText xml:space="preserve"> REF _Ref6484119 \h </w:instrText>
      </w:r>
      <w:r w:rsidR="00637B46">
        <w:fldChar w:fldCharType="separate"/>
      </w:r>
      <w:r w:rsidR="00637B46">
        <w:t>Fig. 5</w:t>
      </w:r>
      <w:r w:rsidR="00637B46">
        <w:fldChar w:fldCharType="end"/>
      </w:r>
      <w:r w:rsidR="007D45D1">
        <w:t xml:space="preserve">(a) </w:t>
      </w:r>
      <w:r w:rsidR="002860BD">
        <w:t>shows</w:t>
      </w:r>
      <w:r w:rsidR="00B212AF">
        <w:t xml:space="preserve"> the screen that is displayed </w:t>
      </w:r>
      <w:r w:rsidR="009D3998">
        <w:t xml:space="preserve">when registering the </w:t>
      </w:r>
      <w:r w:rsidR="00843BA1">
        <w:t>Raspberry Pi</w:t>
      </w:r>
      <w:r w:rsidR="00490C34">
        <w:t xml:space="preserve"> as an Alexa product. </w:t>
      </w:r>
      <w:r w:rsidR="00003278">
        <w:t xml:space="preserve">The product is given a name and ID. </w:t>
      </w:r>
      <w:r w:rsidR="00004191">
        <w:t>That ID is created by the user and must be used during the authorization process.</w:t>
      </w:r>
      <w:r w:rsidR="00506E4C">
        <w:t xml:space="preserve"> </w:t>
      </w:r>
      <w:r w:rsidR="00B826E0">
        <w:t xml:space="preserve">Because the </w:t>
      </w:r>
      <w:r w:rsidR="006C09CA">
        <w:t>goal is</w:t>
      </w:r>
      <w:r w:rsidR="006504A5">
        <w:t xml:space="preserve"> to</w:t>
      </w:r>
      <w:r w:rsidR="006C09CA">
        <w:t xml:space="preserve"> have </w:t>
      </w:r>
      <w:r w:rsidR="00E87CF5">
        <w:t>Alexa on the</w:t>
      </w:r>
      <w:r w:rsidR="006C09CA">
        <w:t xml:space="preserve"> Raspberry Pi</w:t>
      </w:r>
      <w:r w:rsidR="00E87CF5">
        <w:t xml:space="preserve">, the </w:t>
      </w:r>
      <w:r w:rsidR="00632DF5">
        <w:t>option “Device with Alexa built-in” is selected.</w:t>
      </w:r>
      <w:r w:rsidR="000A7428">
        <w:t xml:space="preserve"> </w:t>
      </w:r>
      <w:r w:rsidR="00637B46">
        <w:t>Fig. 5</w:t>
      </w:r>
      <w:r w:rsidR="003F69CB">
        <w:t xml:space="preserve">(b) shows the security profile that is required for the </w:t>
      </w:r>
      <w:r w:rsidR="003D5D31">
        <w:t>registration process as well.</w:t>
      </w:r>
      <w:r w:rsidR="000F4140" w:rsidRPr="000F4140">
        <w:t xml:space="preserve"> This profile needs a name, description, and an Amazon</w:t>
      </w:r>
      <w:r w:rsidR="00427145">
        <w:t>-</w:t>
      </w:r>
      <w:r w:rsidR="000F4140" w:rsidRPr="000F4140">
        <w:t xml:space="preserve">generated security profile ID and client ID. The profile ID is what identifies our security profile in Amazon services. </w:t>
      </w:r>
      <w:r w:rsidR="00223A21">
        <w:t>The</w:t>
      </w:r>
      <w:r w:rsidR="000F4140" w:rsidRPr="000F4140">
        <w:t xml:space="preserve"> client ID is what is used during the setup process for Alexa Voice Services (AVS) for authorization</w:t>
      </w:r>
      <w:r w:rsidR="00223A21">
        <w:t>.</w:t>
      </w:r>
      <w:r w:rsidR="000F4140" w:rsidRPr="000F4140">
        <w:t xml:space="preserve"> </w:t>
      </w:r>
      <w:r w:rsidR="00997350">
        <w:t>Next</w:t>
      </w:r>
      <w:r w:rsidR="001A3520">
        <w:t xml:space="preserve"> step is to </w:t>
      </w:r>
      <w:r w:rsidR="00997350">
        <w:t>follow</w:t>
      </w:r>
      <w:r w:rsidR="0049327F">
        <w:t xml:space="preserve"> the directions provided by Amazon Alexa Git</w:t>
      </w:r>
      <w:r w:rsidR="009B13E9">
        <w:t>H</w:t>
      </w:r>
      <w:r w:rsidR="0049327F">
        <w:t xml:space="preserve">ub. </w:t>
      </w:r>
      <w:r w:rsidR="00FE0749">
        <w:t>However, this posed</w:t>
      </w:r>
      <w:r w:rsidR="00F654BB">
        <w:t xml:space="preserve"> a few</w:t>
      </w:r>
      <w:r w:rsidR="00FE0749">
        <w:t xml:space="preserve"> problems</w:t>
      </w:r>
      <w:r w:rsidR="00A03EC5">
        <w:t>. Because t</w:t>
      </w:r>
      <w:r w:rsidR="00270690">
        <w:t xml:space="preserve">he instructions were given on an image called </w:t>
      </w:r>
      <w:r w:rsidR="00290E3F">
        <w:t>R</w:t>
      </w:r>
      <w:r w:rsidR="00E631F6">
        <w:t>aspbian Jessie, an older version of the Raspbian series, part</w:t>
      </w:r>
      <w:r w:rsidR="005D0FB6">
        <w:t>s of the installation failed.</w:t>
      </w:r>
      <w:r w:rsidR="00D63CF9">
        <w:t xml:space="preserve"> As stated earlier, Raspb</w:t>
      </w:r>
      <w:r w:rsidR="004B0222">
        <w:t xml:space="preserve">ian Stretch is the image </w:t>
      </w:r>
      <w:r w:rsidR="009B6153">
        <w:t>burned on the microSD card.</w:t>
      </w:r>
      <w:r w:rsidR="005D0FB6">
        <w:t xml:space="preserve"> </w:t>
      </w:r>
      <w:r w:rsidR="00CE302C">
        <w:t xml:space="preserve">After some research, </w:t>
      </w:r>
      <w:r w:rsidR="00D52B14">
        <w:t>a</w:t>
      </w:r>
      <w:r w:rsidR="001A3520">
        <w:t xml:space="preserve"> solution</w:t>
      </w:r>
      <w:r w:rsidR="00CE302C">
        <w:t xml:space="preserve"> f</w:t>
      </w:r>
      <w:r w:rsidR="003C1F18">
        <w:t xml:space="preserve">ound involved </w:t>
      </w:r>
      <w:r w:rsidR="00CE302C">
        <w:t xml:space="preserve">a </w:t>
      </w:r>
      <w:r w:rsidR="00D467ED">
        <w:t xml:space="preserve">man named </w:t>
      </w:r>
      <w:r w:rsidR="002C5C42">
        <w:t>Henry Mendez</w:t>
      </w:r>
      <w:r w:rsidR="009B6153">
        <w:t>,</w:t>
      </w:r>
      <w:r w:rsidR="00D467ED">
        <w:t xml:space="preserve"> who manage</w:t>
      </w:r>
      <w:r w:rsidR="005F4243">
        <w:t xml:space="preserve">d to </w:t>
      </w:r>
      <w:r w:rsidR="00D90167">
        <w:t xml:space="preserve">implement the Alexa SDK for use on </w:t>
      </w:r>
      <w:r w:rsidR="00CA44BD">
        <w:t>the Raspbian Stretch image in use.</w:t>
      </w:r>
      <w:r w:rsidR="00D467ED">
        <w:t xml:space="preserve"> Using his </w:t>
      </w:r>
      <w:r w:rsidR="002C5C42">
        <w:t>G</w:t>
      </w:r>
      <w:r w:rsidR="00E60BE2">
        <w:t>itHub and running the necessary scripts</w:t>
      </w:r>
      <w:r w:rsidR="005402D0">
        <w:t xml:space="preserve">, we were able to </w:t>
      </w:r>
      <w:r w:rsidR="009A50D6">
        <w:t>install and run the A</w:t>
      </w:r>
      <w:r w:rsidR="00AB1EBC">
        <w:t>lexa SDK onto the p</w:t>
      </w:r>
      <w:r w:rsidR="008B5F90">
        <w:t>i</w:t>
      </w:r>
      <w:r w:rsidR="00D467ED">
        <w:t>.</w:t>
      </w:r>
      <w:r w:rsidR="00240814">
        <w:t xml:space="preserve"> </w:t>
      </w:r>
      <w:r w:rsidR="00031FBB">
        <w:t>Fig. 5</w:t>
      </w:r>
      <w:r w:rsidR="00240814">
        <w:fldChar w:fldCharType="begin"/>
      </w:r>
      <w:r w:rsidR="00240814">
        <w:instrText xml:space="preserve"> REF _Ref531206179 \w </w:instrText>
      </w:r>
      <w:r w:rsidR="00C55BE0">
        <w:instrText xml:space="preserve"> \* MERGEFORMAT </w:instrText>
      </w:r>
      <w:r w:rsidR="00240814">
        <w:fldChar w:fldCharType="end"/>
      </w:r>
      <w:r w:rsidR="00240814">
        <w:t xml:space="preserve">(c) shows the </w:t>
      </w:r>
      <w:r w:rsidR="003408D2">
        <w:t xml:space="preserve">Alexa SDK running on the Raspberry Pi. </w:t>
      </w:r>
      <w:r w:rsidR="003B0C61">
        <w:t xml:space="preserve">The application will </w:t>
      </w:r>
      <w:r w:rsidR="00213D34">
        <w:t>connect to Alexa cloud, authorize the device, and wai</w:t>
      </w:r>
      <w:r w:rsidR="00843417">
        <w:t>t for the wake word “Alexa”.</w:t>
      </w:r>
    </w:p>
    <w:p w14:paraId="63A1A12B" w14:textId="3D2E0226" w:rsidR="00D7353A" w:rsidRDefault="00D7353A" w:rsidP="004B4A3F">
      <w:pPr>
        <w:pStyle w:val="Figure"/>
      </w:pPr>
      <w:r>
        <w:rPr>
          <w:noProof/>
        </w:rPr>
        <w:drawing>
          <wp:inline distT="0" distB="0" distL="0" distR="0" wp14:anchorId="79D9B850" wp14:editId="1FFC12CB">
            <wp:extent cx="5943600" cy="2784475"/>
            <wp:effectExtent l="0" t="0" r="0" b="0"/>
            <wp:docPr id="2461883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5943600" cy="2784475"/>
                    </a:xfrm>
                    <a:prstGeom prst="rect">
                      <a:avLst/>
                    </a:prstGeom>
                  </pic:spPr>
                </pic:pic>
              </a:graphicData>
            </a:graphic>
          </wp:inline>
        </w:drawing>
      </w:r>
    </w:p>
    <w:p w14:paraId="0AE26728" w14:textId="05A808C0" w:rsidR="000A7DDF" w:rsidRDefault="00B63CCC" w:rsidP="00DB6282">
      <w:pPr>
        <w:pStyle w:val="figurecaption"/>
      </w:pPr>
      <w:bookmarkStart w:id="2159" w:name="_Ref6484119"/>
      <w:bookmarkStart w:id="2160" w:name="_Ref531181954"/>
      <w:bookmarkStart w:id="2161" w:name="_Toc531465105"/>
      <w:bookmarkStart w:id="2162" w:name="_Toc531644038"/>
      <w:bookmarkStart w:id="2163" w:name="_Toc6246812"/>
      <w:bookmarkStart w:id="2164" w:name="_Toc6501955"/>
      <w:bookmarkStart w:id="2165" w:name="_Toc6502231"/>
      <w:r>
        <w:t xml:space="preserve">Fig. </w:t>
      </w:r>
      <w:r w:rsidR="004D025F">
        <w:fldChar w:fldCharType="begin"/>
      </w:r>
      <w:r w:rsidR="004D025F">
        <w:instrText xml:space="preserve"> SEQ Fig. \* ARABIC </w:instrText>
      </w:r>
      <w:r w:rsidR="004D025F">
        <w:fldChar w:fldCharType="separate"/>
      </w:r>
      <w:r w:rsidR="00494BD6">
        <w:t>5</w:t>
      </w:r>
      <w:r w:rsidR="004D025F">
        <w:fldChar w:fldCharType="end"/>
      </w:r>
      <w:bookmarkEnd w:id="2159"/>
      <w:r>
        <w:t xml:space="preserve"> </w:t>
      </w:r>
      <w:r w:rsidR="00D9121B">
        <w:t xml:space="preserve">(a) </w:t>
      </w:r>
      <w:r w:rsidR="004F62F5">
        <w:t xml:space="preserve">Here is part of the registration </w:t>
      </w:r>
      <w:r w:rsidR="00036DD3">
        <w:t xml:space="preserve">process needed to prototype the </w:t>
      </w:r>
      <w:r w:rsidR="002C7773">
        <w:t>Raspberry Pi</w:t>
      </w:r>
      <w:r w:rsidR="00ED040E">
        <w:t>.</w:t>
      </w:r>
      <w:bookmarkEnd w:id="2160"/>
      <w:bookmarkEnd w:id="2161"/>
      <w:bookmarkEnd w:id="2162"/>
      <w:bookmarkEnd w:id="2163"/>
      <w:bookmarkEnd w:id="2164"/>
      <w:bookmarkEnd w:id="2165"/>
      <w:r w:rsidR="00A40867">
        <w:t xml:space="preserve"> </w:t>
      </w:r>
    </w:p>
    <w:p w14:paraId="6383C3C8" w14:textId="349BAA8C" w:rsidR="00F36EFC" w:rsidRDefault="00132F71" w:rsidP="004B4A3F">
      <w:pPr>
        <w:pStyle w:val="Figure"/>
      </w:pPr>
      <w:r>
        <w:rPr>
          <w:noProof/>
        </w:rPr>
        <w:lastRenderedPageBreak/>
        <w:drawing>
          <wp:inline distT="0" distB="0" distL="0" distR="0" wp14:anchorId="52EA8E61" wp14:editId="77F45ED2">
            <wp:extent cx="4762359" cy="3152519"/>
            <wp:effectExtent l="0" t="0" r="635" b="0"/>
            <wp:docPr id="1349395349" name="Picture 2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1">
                      <a:extLst>
                        <a:ext uri="{28A0092B-C50C-407E-A947-70E740481C1C}">
                          <a14:useLocalDpi xmlns:a14="http://schemas.microsoft.com/office/drawing/2010/main" val="0"/>
                        </a:ext>
                      </a:extLst>
                    </a:blip>
                    <a:stretch>
                      <a:fillRect/>
                    </a:stretch>
                  </pic:blipFill>
                  <pic:spPr>
                    <a:xfrm>
                      <a:off x="0" y="0"/>
                      <a:ext cx="4765060" cy="3154307"/>
                    </a:xfrm>
                    <a:prstGeom prst="rect">
                      <a:avLst/>
                    </a:prstGeom>
                  </pic:spPr>
                </pic:pic>
              </a:graphicData>
            </a:graphic>
          </wp:inline>
        </w:drawing>
      </w:r>
    </w:p>
    <w:p w14:paraId="16C9B246" w14:textId="3C3513C6" w:rsidR="00132F71" w:rsidRDefault="00637B46" w:rsidP="00DB6282">
      <w:pPr>
        <w:pStyle w:val="figurecaption"/>
      </w:pPr>
      <w:bookmarkStart w:id="2166" w:name="_Ref531205401"/>
      <w:r>
        <w:t>Fig. 5</w:t>
      </w:r>
      <w:r w:rsidR="00B63CCC">
        <w:t xml:space="preserve"> </w:t>
      </w:r>
      <w:r w:rsidR="000208E1">
        <w:t xml:space="preserve">(b) </w:t>
      </w:r>
      <w:r w:rsidR="007D45D1">
        <w:t>S</w:t>
      </w:r>
      <w:r w:rsidR="003639F3">
        <w:t xml:space="preserve">ecurity </w:t>
      </w:r>
      <w:r w:rsidR="007D45D1">
        <w:t>P</w:t>
      </w:r>
      <w:r w:rsidR="003639F3">
        <w:t>rofile</w:t>
      </w:r>
      <w:r w:rsidR="007D45D1">
        <w:t>.</w:t>
      </w:r>
      <w:bookmarkEnd w:id="2166"/>
    </w:p>
    <w:p w14:paraId="36DBEAB9" w14:textId="77777777" w:rsidR="00132F71" w:rsidRDefault="00132F71" w:rsidP="00660C11">
      <w:pPr>
        <w:ind w:left="360"/>
        <w:rPr>
          <w:sz w:val="24"/>
          <w:szCs w:val="24"/>
        </w:rPr>
      </w:pPr>
    </w:p>
    <w:p w14:paraId="2081C703" w14:textId="146EA3C4" w:rsidR="00D2254D" w:rsidRDefault="006C0AE8" w:rsidP="004B4A3F">
      <w:pPr>
        <w:pStyle w:val="Figure"/>
      </w:pPr>
      <w:r>
        <w:rPr>
          <w:noProof/>
        </w:rPr>
        <w:drawing>
          <wp:inline distT="0" distB="0" distL="0" distR="0" wp14:anchorId="738D5E22" wp14:editId="1991CFAD">
            <wp:extent cx="4914900" cy="2926361"/>
            <wp:effectExtent l="0" t="0" r="0" b="7620"/>
            <wp:docPr id="132261399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4916549" cy="2927343"/>
                    </a:xfrm>
                    <a:prstGeom prst="rect">
                      <a:avLst/>
                    </a:prstGeom>
                  </pic:spPr>
                </pic:pic>
              </a:graphicData>
            </a:graphic>
          </wp:inline>
        </w:drawing>
      </w:r>
    </w:p>
    <w:p w14:paraId="1309FFD5" w14:textId="5D199A5F" w:rsidR="00F36EFC" w:rsidRDefault="002549F8" w:rsidP="00DB6282">
      <w:pPr>
        <w:pStyle w:val="figurecaption"/>
      </w:pPr>
      <w:bookmarkStart w:id="2167" w:name="_Ref531206179"/>
      <w:r>
        <w:t xml:space="preserve">Fig. </w:t>
      </w:r>
      <w:r w:rsidR="00637B46">
        <w:t>5</w:t>
      </w:r>
      <w:r>
        <w:t xml:space="preserve"> </w:t>
      </w:r>
      <w:r w:rsidR="00BA2688">
        <w:t>(</w:t>
      </w:r>
      <w:r w:rsidR="003D5D31">
        <w:t>c</w:t>
      </w:r>
      <w:r w:rsidR="00BA2688">
        <w:t>)</w:t>
      </w:r>
      <w:r w:rsidR="00D15152">
        <w:t xml:space="preserve"> </w:t>
      </w:r>
      <w:r w:rsidR="000E6654">
        <w:t xml:space="preserve">AVS </w:t>
      </w:r>
      <w:r w:rsidR="00DC0DF4">
        <w:t>program</w:t>
      </w:r>
      <w:r w:rsidR="000E6654">
        <w:t xml:space="preserve"> on Raspberry Pi</w:t>
      </w:r>
      <w:r w:rsidR="00132F71">
        <w:t>.</w:t>
      </w:r>
      <w:bookmarkEnd w:id="2167"/>
    </w:p>
    <w:p w14:paraId="694E3BF0" w14:textId="4B5758E5" w:rsidR="003408D2" w:rsidRDefault="003408D2">
      <w:pPr>
        <w:jc w:val="left"/>
        <w:rPr>
          <w:noProof/>
          <w:kern w:val="0"/>
          <w:sz w:val="20"/>
          <w:szCs w:val="24"/>
          <w:lang w:eastAsia="en-US"/>
        </w:rPr>
      </w:pPr>
    </w:p>
    <w:p w14:paraId="50BF2989" w14:textId="584470C8" w:rsidR="00415553" w:rsidRPr="00415553" w:rsidRDefault="00BB7BF2" w:rsidP="00EF39E4">
      <w:pPr>
        <w:pStyle w:val="Heading2"/>
      </w:pPr>
      <w:bookmarkStart w:id="2168" w:name="_Toc531038859"/>
      <w:bookmarkStart w:id="2169" w:name="_Toc531049109"/>
      <w:bookmarkStart w:id="2170" w:name="_Toc531441805"/>
      <w:bookmarkStart w:id="2171" w:name="_Toc531465164"/>
      <w:bookmarkStart w:id="2172" w:name="_Toc6246883"/>
      <w:bookmarkStart w:id="2173" w:name="_Toc6502031"/>
      <w:bookmarkStart w:id="2174" w:name="_Toc7114501"/>
      <w:bookmarkStart w:id="2175" w:name="_Toc7616852"/>
      <w:bookmarkStart w:id="2176" w:name="_Toc7617345"/>
      <w:r w:rsidRPr="00407596">
        <w:rPr>
          <w:rFonts w:hint="eastAsia"/>
        </w:rPr>
        <w:t>Implementa</w:t>
      </w:r>
      <w:r w:rsidR="00D467ED">
        <w:rPr>
          <w:rFonts w:hint="eastAsia"/>
        </w:rPr>
        <w:t xml:space="preserve">tion of Task </w:t>
      </w:r>
      <w:r w:rsidR="00D467ED">
        <w:t>2</w:t>
      </w:r>
      <w:r w:rsidR="0080398D">
        <w:t>.</w:t>
      </w:r>
      <w:bookmarkEnd w:id="2168"/>
      <w:bookmarkEnd w:id="2169"/>
      <w:bookmarkEnd w:id="2170"/>
      <w:bookmarkEnd w:id="2171"/>
      <w:bookmarkEnd w:id="2172"/>
      <w:bookmarkEnd w:id="2173"/>
      <w:bookmarkEnd w:id="2174"/>
      <w:bookmarkEnd w:id="2175"/>
      <w:bookmarkEnd w:id="2176"/>
    </w:p>
    <w:p w14:paraId="321168A3" w14:textId="0151D10B" w:rsidR="00A74C39" w:rsidRDefault="00B8785F" w:rsidP="000144C9">
      <w:pPr>
        <w:pStyle w:val="AllText"/>
      </w:pPr>
      <w:r w:rsidRPr="00E60BE2">
        <w:t xml:space="preserve">Within the Amazon Developer Console, </w:t>
      </w:r>
      <w:r w:rsidR="000C737C" w:rsidRPr="00E60BE2">
        <w:t>custom</w:t>
      </w:r>
      <w:r w:rsidR="000F48BF" w:rsidRPr="00E60BE2">
        <w:t xml:space="preserve"> Alexa skill</w:t>
      </w:r>
      <w:r w:rsidR="002528F5">
        <w:t>s</w:t>
      </w:r>
      <w:r w:rsidR="002D5B06">
        <w:t xml:space="preserve"> can be developed</w:t>
      </w:r>
      <w:r w:rsidR="000F48BF" w:rsidRPr="00E60BE2">
        <w:t xml:space="preserve">. This can either be done by using the interaction model Amazon provides or writing </w:t>
      </w:r>
      <w:r w:rsidR="00E22A36">
        <w:t>a</w:t>
      </w:r>
      <w:r w:rsidR="000F48BF" w:rsidRPr="00E60BE2">
        <w:t xml:space="preserve"> JSON </w:t>
      </w:r>
      <w:r w:rsidR="00A20DE7" w:rsidRPr="00E60BE2">
        <w:t>sc</w:t>
      </w:r>
      <w:r w:rsidR="00C31946" w:rsidRPr="00E60BE2">
        <w:t xml:space="preserve">hema code from scratch. </w:t>
      </w:r>
      <w:r w:rsidR="001A644D">
        <w:t>Due to underl</w:t>
      </w:r>
      <w:r w:rsidR="00427145">
        <w:t>y</w:t>
      </w:r>
      <w:r w:rsidR="001A644D">
        <w:t xml:space="preserve">ing factors, </w:t>
      </w:r>
      <w:r w:rsidR="00841833">
        <w:t xml:space="preserve">the interaction </w:t>
      </w:r>
      <w:r w:rsidR="00DE12D8" w:rsidRPr="00E60BE2">
        <w:t>model</w:t>
      </w:r>
      <w:r w:rsidR="006B5FD4">
        <w:t xml:space="preserve"> </w:t>
      </w:r>
      <w:r w:rsidR="000D2674">
        <w:t>deemed the best fit in the development of the JSON code.</w:t>
      </w:r>
      <w:r w:rsidR="00CC33B0" w:rsidRPr="00E60BE2">
        <w:t xml:space="preserve"> </w:t>
      </w:r>
      <w:r w:rsidR="001F71DA">
        <w:t>F</w:t>
      </w:r>
      <w:r w:rsidR="00CC33B0" w:rsidRPr="00E60BE2">
        <w:t xml:space="preserve">or </w:t>
      </w:r>
      <w:r w:rsidR="001F71DA">
        <w:t>the</w:t>
      </w:r>
      <w:r w:rsidR="00CC33B0" w:rsidRPr="00E60BE2">
        <w:t xml:space="preserve"> skill to be built correctly with no errors, </w:t>
      </w:r>
      <w:r w:rsidR="007C40EE">
        <w:t xml:space="preserve">these </w:t>
      </w:r>
      <w:r w:rsidR="0002602C">
        <w:t xml:space="preserve">required parameters are to be </w:t>
      </w:r>
      <w:r w:rsidR="0086059B">
        <w:t>fulfilled</w:t>
      </w:r>
      <w:r w:rsidR="008266D9">
        <w:t xml:space="preserve">. </w:t>
      </w:r>
      <w:r w:rsidR="0086059B">
        <w:t>Those parameters are</w:t>
      </w:r>
      <w:r w:rsidR="0002106C">
        <w:t xml:space="preserve"> invocation name, </w:t>
      </w:r>
      <w:r w:rsidR="00B93D11">
        <w:t xml:space="preserve">intents, and sample utterances. </w:t>
      </w:r>
      <w:r w:rsidR="00713C8A">
        <w:t xml:space="preserve">The invocation name is </w:t>
      </w:r>
      <w:r w:rsidR="00C55209">
        <w:t xml:space="preserve">the name given to begin an interaction </w:t>
      </w:r>
      <w:r w:rsidR="000258CE">
        <w:t>with</w:t>
      </w:r>
      <w:r w:rsidR="00C55209">
        <w:t xml:space="preserve"> the c</w:t>
      </w:r>
      <w:r w:rsidR="002C308D">
        <w:t xml:space="preserve">ustom skill. </w:t>
      </w:r>
      <w:r w:rsidR="00673630">
        <w:lastRenderedPageBreak/>
        <w:t xml:space="preserve">For example, </w:t>
      </w:r>
      <w:r w:rsidR="00477A40">
        <w:t xml:space="preserve">if an invocation name was </w:t>
      </w:r>
      <w:r w:rsidR="00B27F7B">
        <w:t>“</w:t>
      </w:r>
      <w:r w:rsidR="005C2F98">
        <w:t>space facts</w:t>
      </w:r>
      <w:r w:rsidR="002D7FD5">
        <w:t>”,</w:t>
      </w:r>
      <w:r w:rsidR="00690681">
        <w:t xml:space="preserve"> the user</w:t>
      </w:r>
      <w:r w:rsidR="00FB5D89">
        <w:t xml:space="preserve"> can say “Alexa, </w:t>
      </w:r>
      <w:r w:rsidR="00857CFC">
        <w:t>ask space facts for a fact”</w:t>
      </w:r>
      <w:r w:rsidR="00970B7C">
        <w:t>. This is how Alexa will know what skill is being called. Next</w:t>
      </w:r>
      <w:r w:rsidR="00EC4835">
        <w:t>,</w:t>
      </w:r>
      <w:r w:rsidR="00970B7C">
        <w:t xml:space="preserve"> </w:t>
      </w:r>
      <w:r w:rsidR="00D05167">
        <w:t>is the development of the custom</w:t>
      </w:r>
      <w:r w:rsidR="00837038">
        <w:t xml:space="preserve"> intents</w:t>
      </w:r>
      <w:r w:rsidR="00EC4835">
        <w:t>.</w:t>
      </w:r>
      <w:r w:rsidR="00CC33B0" w:rsidRPr="00E60BE2">
        <w:t xml:space="preserve"> </w:t>
      </w:r>
      <w:r w:rsidR="00FB0A0D">
        <w:t xml:space="preserve">There is no limit to the </w:t>
      </w:r>
      <w:r w:rsidR="00427145">
        <w:t>number</w:t>
      </w:r>
      <w:r w:rsidR="00FB0A0D">
        <w:t xml:space="preserve"> of intents you can have for a </w:t>
      </w:r>
      <w:proofErr w:type="gramStart"/>
      <w:r w:rsidR="00FB0A0D">
        <w:t>particular skill</w:t>
      </w:r>
      <w:proofErr w:type="gramEnd"/>
      <w:r w:rsidR="00FB0A0D">
        <w:t xml:space="preserve">. </w:t>
      </w:r>
      <w:r w:rsidR="00C314A3">
        <w:t xml:space="preserve">An intent represents </w:t>
      </w:r>
      <w:r w:rsidR="00562811">
        <w:t xml:space="preserve">an action that fulfills </w:t>
      </w:r>
      <w:r w:rsidR="00A22D36">
        <w:t>a user’s</w:t>
      </w:r>
      <w:r w:rsidR="00562811">
        <w:t xml:space="preserve"> spoken request</w:t>
      </w:r>
      <w:r w:rsidR="00722B4A">
        <w:t>.</w:t>
      </w:r>
      <w:r w:rsidR="007220CC">
        <w:t xml:space="preserve"> </w:t>
      </w:r>
      <w:r w:rsidR="0083432B">
        <w:t>Next,</w:t>
      </w:r>
      <w:r w:rsidR="00307B16">
        <w:t xml:space="preserve"> is the development of the </w:t>
      </w:r>
      <w:r w:rsidR="0083432B">
        <w:t xml:space="preserve">sample utterances for each intent. These utterances </w:t>
      </w:r>
      <w:r w:rsidR="00436225">
        <w:t>map</w:t>
      </w:r>
      <w:r w:rsidR="00F508AB">
        <w:t xml:space="preserve"> to </w:t>
      </w:r>
      <w:r w:rsidR="00082302">
        <w:t>the</w:t>
      </w:r>
      <w:r w:rsidR="00F508AB">
        <w:t xml:space="preserve"> intents and are the phrases the user must </w:t>
      </w:r>
      <w:r w:rsidR="005F79DA">
        <w:t>say</w:t>
      </w:r>
      <w:r w:rsidR="00D909A3">
        <w:t xml:space="preserve"> to</w:t>
      </w:r>
      <w:r w:rsidR="001A4FFA">
        <w:t xml:space="preserve"> evoke each intent</w:t>
      </w:r>
      <w:r w:rsidR="0008727E">
        <w:t xml:space="preserve">. </w:t>
      </w:r>
      <w:r w:rsidR="00D0556C">
        <w:t xml:space="preserve">These are the basics needed for </w:t>
      </w:r>
      <w:r w:rsidR="009161F7">
        <w:t>the Alexa</w:t>
      </w:r>
      <w:r w:rsidR="00D0556C">
        <w:t xml:space="preserve"> skill to be created. </w:t>
      </w:r>
      <w:r w:rsidR="009161F7">
        <w:t>T</w:t>
      </w:r>
      <w:r w:rsidR="00DB586B">
        <w:t>he user</w:t>
      </w:r>
      <w:r w:rsidR="009161F7">
        <w:t xml:space="preserve"> will now</w:t>
      </w:r>
      <w:r w:rsidR="00DB586B">
        <w:t xml:space="preserve"> be able to say</w:t>
      </w:r>
      <w:r w:rsidR="00DB130C">
        <w:t xml:space="preserve"> the invocation name as well as the sample utterance in order to</w:t>
      </w:r>
      <w:r w:rsidR="008E1E87">
        <w:t xml:space="preserve"> </w:t>
      </w:r>
      <w:r w:rsidR="00A525AD">
        <w:t>call</w:t>
      </w:r>
      <w:r w:rsidR="0007046D">
        <w:t xml:space="preserve"> the intent.</w:t>
      </w:r>
      <w:r w:rsidR="008E1E87">
        <w:t xml:space="preserve"> For example, the user can say</w:t>
      </w:r>
      <w:r w:rsidR="0013082F">
        <w:t xml:space="preserve"> “Alexa </w:t>
      </w:r>
      <w:r w:rsidR="00A525AD">
        <w:t>ask</w:t>
      </w:r>
      <w:r w:rsidR="0013082F">
        <w:t xml:space="preserve"> </w:t>
      </w:r>
      <w:r w:rsidR="00A525AD">
        <w:t>space facts for a fact.</w:t>
      </w:r>
      <w:r w:rsidR="0013082F">
        <w:t>” The invocation name is “</w:t>
      </w:r>
      <w:r w:rsidR="00A525AD">
        <w:t>space facts</w:t>
      </w:r>
      <w:r w:rsidR="0013082F">
        <w:t>” and the utterance is “</w:t>
      </w:r>
      <w:r w:rsidR="00932D97">
        <w:t>a fact</w:t>
      </w:r>
      <w:r w:rsidR="0013082F">
        <w:t>”</w:t>
      </w:r>
      <w:r w:rsidR="00932D97">
        <w:t>.</w:t>
      </w:r>
      <w:r w:rsidR="0013082F">
        <w:t xml:space="preserve"> </w:t>
      </w:r>
      <w:r w:rsidR="002A5C14">
        <w:t xml:space="preserve">Once </w:t>
      </w:r>
      <w:r w:rsidR="003D5ADD">
        <w:t xml:space="preserve">all these </w:t>
      </w:r>
      <w:r w:rsidR="00D45375">
        <w:t>parameters</w:t>
      </w:r>
      <w:r w:rsidR="003D5ADD">
        <w:t xml:space="preserve"> have been fulfilled, the last step is to </w:t>
      </w:r>
      <w:r w:rsidR="00D45375">
        <w:t>specify an endpoint. This endpoint wil</w:t>
      </w:r>
      <w:r w:rsidR="00253D7F">
        <w:t xml:space="preserve">l be linked to </w:t>
      </w:r>
      <w:r w:rsidR="003261F5">
        <w:t xml:space="preserve">a </w:t>
      </w:r>
      <w:r w:rsidR="008C302D">
        <w:t>L</w:t>
      </w:r>
      <w:r w:rsidR="003261F5">
        <w:t>ambda functio</w:t>
      </w:r>
      <w:r w:rsidR="00801437">
        <w:t xml:space="preserve">n. That function will run in </w:t>
      </w:r>
      <w:r w:rsidR="005655B9">
        <w:t xml:space="preserve">when the intent is called from the </w:t>
      </w:r>
      <w:r w:rsidR="00FC2B21">
        <w:t>Alexa skill. That function is where the output of the skill is located.</w:t>
      </w:r>
    </w:p>
    <w:p w14:paraId="25D1E06E" w14:textId="77777777" w:rsidR="0000059D" w:rsidRPr="0000059D" w:rsidRDefault="0000059D" w:rsidP="00B64224">
      <w:pPr>
        <w:pStyle w:val="ListParagraph"/>
        <w:keepNext/>
        <w:numPr>
          <w:ilvl w:val="0"/>
          <w:numId w:val="22"/>
        </w:numPr>
        <w:tabs>
          <w:tab w:val="left" w:pos="540"/>
        </w:tabs>
        <w:spacing w:before="0" w:after="0"/>
        <w:jc w:val="both"/>
        <w:outlineLvl w:val="2"/>
        <w:rPr>
          <w:i/>
          <w:iCs/>
          <w:noProof/>
          <w:vanish/>
          <w:kern w:val="2"/>
          <w:sz w:val="24"/>
          <w:szCs w:val="21"/>
        </w:rPr>
      </w:pPr>
      <w:bookmarkStart w:id="2177" w:name="_Toc531730422"/>
      <w:bookmarkStart w:id="2178" w:name="_Toc531730502"/>
      <w:bookmarkStart w:id="2179" w:name="_Toc531955472"/>
      <w:bookmarkStart w:id="2180" w:name="_Toc531955553"/>
      <w:bookmarkStart w:id="2181" w:name="_Toc531957361"/>
      <w:bookmarkStart w:id="2182" w:name="_Toc531958577"/>
      <w:bookmarkStart w:id="2183" w:name="_Toc6227959"/>
      <w:bookmarkStart w:id="2184" w:name="_Toc6230666"/>
      <w:bookmarkStart w:id="2185" w:name="_Toc6230808"/>
      <w:bookmarkStart w:id="2186" w:name="_Toc6230950"/>
      <w:bookmarkStart w:id="2187" w:name="_Toc6231092"/>
      <w:bookmarkStart w:id="2188" w:name="_Toc6231235"/>
      <w:bookmarkStart w:id="2189" w:name="_Toc6232827"/>
      <w:bookmarkStart w:id="2190" w:name="_Toc6236127"/>
      <w:bookmarkStart w:id="2191" w:name="_Toc6236730"/>
      <w:bookmarkStart w:id="2192" w:name="_Toc6237005"/>
      <w:bookmarkStart w:id="2193" w:name="_Toc6237326"/>
      <w:bookmarkStart w:id="2194" w:name="_Toc6237608"/>
      <w:bookmarkStart w:id="2195" w:name="_Toc6237916"/>
      <w:bookmarkStart w:id="2196" w:name="_Toc6238228"/>
      <w:bookmarkStart w:id="2197" w:name="_Toc6238537"/>
      <w:bookmarkStart w:id="2198" w:name="_Toc6238816"/>
      <w:bookmarkStart w:id="2199" w:name="_Toc6239114"/>
      <w:bookmarkStart w:id="2200" w:name="_Toc6239427"/>
      <w:bookmarkStart w:id="2201" w:name="_Toc6239738"/>
      <w:bookmarkStart w:id="2202" w:name="_Toc6240021"/>
      <w:bookmarkStart w:id="2203" w:name="_Toc6240323"/>
      <w:bookmarkStart w:id="2204" w:name="_Toc6240427"/>
      <w:bookmarkStart w:id="2205" w:name="_Toc6240568"/>
      <w:bookmarkStart w:id="2206" w:name="_Toc6240710"/>
      <w:bookmarkStart w:id="2207" w:name="_Toc6240797"/>
      <w:bookmarkStart w:id="2208" w:name="_Toc6241232"/>
      <w:bookmarkStart w:id="2209" w:name="_Toc6241524"/>
      <w:bookmarkStart w:id="2210" w:name="_Toc6241811"/>
      <w:bookmarkStart w:id="2211" w:name="_Toc6242124"/>
      <w:bookmarkStart w:id="2212" w:name="_Toc6242419"/>
      <w:bookmarkStart w:id="2213" w:name="_Toc6242722"/>
      <w:bookmarkStart w:id="2214" w:name="_Toc6243273"/>
      <w:bookmarkStart w:id="2215" w:name="_Toc6243417"/>
      <w:bookmarkStart w:id="2216" w:name="_Toc6243637"/>
      <w:bookmarkStart w:id="2217" w:name="_Toc6243781"/>
      <w:bookmarkStart w:id="2218" w:name="_Toc6243926"/>
      <w:bookmarkStart w:id="2219" w:name="_Toc6244071"/>
      <w:bookmarkStart w:id="2220" w:name="_Toc6246884"/>
      <w:bookmarkStart w:id="2221" w:name="_Toc6247029"/>
      <w:bookmarkStart w:id="2222" w:name="_Toc6308812"/>
      <w:bookmarkStart w:id="2223" w:name="_Toc6321243"/>
      <w:bookmarkStart w:id="2224" w:name="_Toc6485119"/>
      <w:bookmarkStart w:id="2225" w:name="_Toc6487527"/>
      <w:bookmarkStart w:id="2226" w:name="_Toc6501756"/>
      <w:bookmarkStart w:id="2227" w:name="_Toc6501894"/>
      <w:bookmarkStart w:id="2228" w:name="_Toc6502032"/>
      <w:bookmarkStart w:id="2229" w:name="_Toc6502170"/>
      <w:bookmarkStart w:id="2230" w:name="_Toc6502308"/>
      <w:bookmarkStart w:id="2231" w:name="_Toc6952173"/>
      <w:bookmarkStart w:id="2232" w:name="_Toc6954090"/>
      <w:bookmarkStart w:id="2233" w:name="_Toc6954396"/>
      <w:bookmarkStart w:id="2234" w:name="_Toc6954701"/>
      <w:bookmarkStart w:id="2235" w:name="_Toc6955006"/>
      <w:bookmarkStart w:id="2236" w:name="_Toc7017315"/>
      <w:bookmarkStart w:id="2237" w:name="_Toc7017621"/>
      <w:bookmarkStart w:id="2238" w:name="_Toc7017926"/>
      <w:bookmarkStart w:id="2239" w:name="_Toc7112899"/>
      <w:bookmarkStart w:id="2240" w:name="_Toc7113548"/>
      <w:bookmarkStart w:id="2241" w:name="_Toc7113656"/>
      <w:bookmarkStart w:id="2242" w:name="_Toc7114502"/>
      <w:bookmarkStart w:id="2243" w:name="_Toc7517026"/>
      <w:bookmarkStart w:id="2244" w:name="_Toc7517141"/>
      <w:bookmarkStart w:id="2245" w:name="_Toc7609445"/>
      <w:bookmarkStart w:id="2246" w:name="_Toc7616729"/>
      <w:bookmarkStart w:id="2247" w:name="_Toc7616853"/>
      <w:bookmarkStart w:id="2248" w:name="_Toc7616955"/>
      <w:bookmarkStart w:id="2249" w:name="_Toc7617346"/>
      <w:bookmarkStart w:id="2250" w:name="_Toc531038860"/>
      <w:bookmarkStart w:id="2251" w:name="_Toc531049110"/>
      <w:bookmarkStart w:id="2252" w:name="_Toc531441806"/>
      <w:bookmarkStart w:id="2253" w:name="_Toc531465165"/>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p>
    <w:p w14:paraId="0F309DF9" w14:textId="77777777" w:rsidR="0000059D" w:rsidRPr="0000059D" w:rsidRDefault="0000059D" w:rsidP="00B64224">
      <w:pPr>
        <w:pStyle w:val="ListParagraph"/>
        <w:keepNext/>
        <w:numPr>
          <w:ilvl w:val="1"/>
          <w:numId w:val="22"/>
        </w:numPr>
        <w:tabs>
          <w:tab w:val="left" w:pos="540"/>
        </w:tabs>
        <w:spacing w:before="0" w:after="0"/>
        <w:jc w:val="both"/>
        <w:outlineLvl w:val="2"/>
        <w:rPr>
          <w:i/>
          <w:iCs/>
          <w:noProof/>
          <w:vanish/>
          <w:kern w:val="2"/>
          <w:sz w:val="24"/>
          <w:szCs w:val="21"/>
        </w:rPr>
      </w:pPr>
      <w:bookmarkStart w:id="2254" w:name="_Toc531730423"/>
      <w:bookmarkStart w:id="2255" w:name="_Toc531730503"/>
      <w:bookmarkStart w:id="2256" w:name="_Toc531955473"/>
      <w:bookmarkStart w:id="2257" w:name="_Toc531955554"/>
      <w:bookmarkStart w:id="2258" w:name="_Toc531957362"/>
      <w:bookmarkStart w:id="2259" w:name="_Toc531958578"/>
      <w:bookmarkStart w:id="2260" w:name="_Toc6227960"/>
      <w:bookmarkStart w:id="2261" w:name="_Toc6230667"/>
      <w:bookmarkStart w:id="2262" w:name="_Toc6230809"/>
      <w:bookmarkStart w:id="2263" w:name="_Toc6230951"/>
      <w:bookmarkStart w:id="2264" w:name="_Toc6231093"/>
      <w:bookmarkStart w:id="2265" w:name="_Toc6231236"/>
      <w:bookmarkStart w:id="2266" w:name="_Toc6232828"/>
      <w:bookmarkStart w:id="2267" w:name="_Toc6236128"/>
      <w:bookmarkStart w:id="2268" w:name="_Toc6236731"/>
      <w:bookmarkStart w:id="2269" w:name="_Toc6237006"/>
      <w:bookmarkStart w:id="2270" w:name="_Toc6237327"/>
      <w:bookmarkStart w:id="2271" w:name="_Toc6237609"/>
      <w:bookmarkStart w:id="2272" w:name="_Toc6237917"/>
      <w:bookmarkStart w:id="2273" w:name="_Toc6238229"/>
      <w:bookmarkStart w:id="2274" w:name="_Toc6238538"/>
      <w:bookmarkStart w:id="2275" w:name="_Toc6238817"/>
      <w:bookmarkStart w:id="2276" w:name="_Toc6239115"/>
      <w:bookmarkStart w:id="2277" w:name="_Toc6239428"/>
      <w:bookmarkStart w:id="2278" w:name="_Toc6239739"/>
      <w:bookmarkStart w:id="2279" w:name="_Toc6240022"/>
      <w:bookmarkStart w:id="2280" w:name="_Toc6240324"/>
      <w:bookmarkStart w:id="2281" w:name="_Toc6240428"/>
      <w:bookmarkStart w:id="2282" w:name="_Toc6240569"/>
      <w:bookmarkStart w:id="2283" w:name="_Toc6240711"/>
      <w:bookmarkStart w:id="2284" w:name="_Toc6240798"/>
      <w:bookmarkStart w:id="2285" w:name="_Toc6241233"/>
      <w:bookmarkStart w:id="2286" w:name="_Toc6241525"/>
      <w:bookmarkStart w:id="2287" w:name="_Toc6241812"/>
      <w:bookmarkStart w:id="2288" w:name="_Toc6242125"/>
      <w:bookmarkStart w:id="2289" w:name="_Toc6242420"/>
      <w:bookmarkStart w:id="2290" w:name="_Toc6242723"/>
      <w:bookmarkStart w:id="2291" w:name="_Toc6243274"/>
      <w:bookmarkStart w:id="2292" w:name="_Toc6243418"/>
      <w:bookmarkStart w:id="2293" w:name="_Toc6243638"/>
      <w:bookmarkStart w:id="2294" w:name="_Toc6243782"/>
      <w:bookmarkStart w:id="2295" w:name="_Toc6243927"/>
      <w:bookmarkStart w:id="2296" w:name="_Toc6244072"/>
      <w:bookmarkStart w:id="2297" w:name="_Toc6246885"/>
      <w:bookmarkStart w:id="2298" w:name="_Toc6247030"/>
      <w:bookmarkStart w:id="2299" w:name="_Toc6308813"/>
      <w:bookmarkStart w:id="2300" w:name="_Toc6321244"/>
      <w:bookmarkStart w:id="2301" w:name="_Toc6485120"/>
      <w:bookmarkStart w:id="2302" w:name="_Toc6487528"/>
      <w:bookmarkStart w:id="2303" w:name="_Toc6501757"/>
      <w:bookmarkStart w:id="2304" w:name="_Toc6501895"/>
      <w:bookmarkStart w:id="2305" w:name="_Toc6502033"/>
      <w:bookmarkStart w:id="2306" w:name="_Toc6502171"/>
      <w:bookmarkStart w:id="2307" w:name="_Toc6502309"/>
      <w:bookmarkStart w:id="2308" w:name="_Toc6952174"/>
      <w:bookmarkStart w:id="2309" w:name="_Toc6954091"/>
      <w:bookmarkStart w:id="2310" w:name="_Toc6954397"/>
      <w:bookmarkStart w:id="2311" w:name="_Toc6954702"/>
      <w:bookmarkStart w:id="2312" w:name="_Toc6955007"/>
      <w:bookmarkStart w:id="2313" w:name="_Toc7017316"/>
      <w:bookmarkStart w:id="2314" w:name="_Toc7017622"/>
      <w:bookmarkStart w:id="2315" w:name="_Toc7017927"/>
      <w:bookmarkStart w:id="2316" w:name="_Toc7112900"/>
      <w:bookmarkStart w:id="2317" w:name="_Toc7113549"/>
      <w:bookmarkStart w:id="2318" w:name="_Toc7113657"/>
      <w:bookmarkStart w:id="2319" w:name="_Toc7114503"/>
      <w:bookmarkStart w:id="2320" w:name="_Toc7517027"/>
      <w:bookmarkStart w:id="2321" w:name="_Toc7517142"/>
      <w:bookmarkStart w:id="2322" w:name="_Toc7609446"/>
      <w:bookmarkStart w:id="2323" w:name="_Toc7616730"/>
      <w:bookmarkStart w:id="2324" w:name="_Toc7616854"/>
      <w:bookmarkStart w:id="2325" w:name="_Toc7616956"/>
      <w:bookmarkStart w:id="2326" w:name="_Toc7617347"/>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p>
    <w:p w14:paraId="5E12B0C9" w14:textId="77777777" w:rsidR="0000059D" w:rsidRPr="0000059D" w:rsidRDefault="0000059D" w:rsidP="00B64224">
      <w:pPr>
        <w:pStyle w:val="ListParagraph"/>
        <w:keepNext/>
        <w:numPr>
          <w:ilvl w:val="1"/>
          <w:numId w:val="22"/>
        </w:numPr>
        <w:tabs>
          <w:tab w:val="left" w:pos="540"/>
        </w:tabs>
        <w:spacing w:before="0" w:after="0"/>
        <w:jc w:val="both"/>
        <w:outlineLvl w:val="2"/>
        <w:rPr>
          <w:i/>
          <w:iCs/>
          <w:noProof/>
          <w:vanish/>
          <w:kern w:val="2"/>
          <w:sz w:val="24"/>
          <w:szCs w:val="21"/>
        </w:rPr>
      </w:pPr>
      <w:bookmarkStart w:id="2327" w:name="_Toc531730424"/>
      <w:bookmarkStart w:id="2328" w:name="_Toc531730504"/>
      <w:bookmarkStart w:id="2329" w:name="_Toc531955474"/>
      <w:bookmarkStart w:id="2330" w:name="_Toc531955555"/>
      <w:bookmarkStart w:id="2331" w:name="_Toc531957363"/>
      <w:bookmarkStart w:id="2332" w:name="_Toc531958579"/>
      <w:bookmarkStart w:id="2333" w:name="_Toc6227961"/>
      <w:bookmarkStart w:id="2334" w:name="_Toc6230668"/>
      <w:bookmarkStart w:id="2335" w:name="_Toc6230810"/>
      <w:bookmarkStart w:id="2336" w:name="_Toc6230952"/>
      <w:bookmarkStart w:id="2337" w:name="_Toc6231094"/>
      <w:bookmarkStart w:id="2338" w:name="_Toc6231237"/>
      <w:bookmarkStart w:id="2339" w:name="_Toc6232829"/>
      <w:bookmarkStart w:id="2340" w:name="_Toc6236129"/>
      <w:bookmarkStart w:id="2341" w:name="_Toc6236732"/>
      <w:bookmarkStart w:id="2342" w:name="_Toc6237007"/>
      <w:bookmarkStart w:id="2343" w:name="_Toc6237328"/>
      <w:bookmarkStart w:id="2344" w:name="_Toc6237610"/>
      <w:bookmarkStart w:id="2345" w:name="_Toc6237918"/>
      <w:bookmarkStart w:id="2346" w:name="_Toc6238230"/>
      <w:bookmarkStart w:id="2347" w:name="_Toc6238539"/>
      <w:bookmarkStart w:id="2348" w:name="_Toc6238818"/>
      <w:bookmarkStart w:id="2349" w:name="_Toc6239116"/>
      <w:bookmarkStart w:id="2350" w:name="_Toc6239429"/>
      <w:bookmarkStart w:id="2351" w:name="_Toc6239740"/>
      <w:bookmarkStart w:id="2352" w:name="_Toc6240023"/>
      <w:bookmarkStart w:id="2353" w:name="_Toc6240325"/>
      <w:bookmarkStart w:id="2354" w:name="_Toc6240429"/>
      <w:bookmarkStart w:id="2355" w:name="_Toc6240570"/>
      <w:bookmarkStart w:id="2356" w:name="_Toc6240712"/>
      <w:bookmarkStart w:id="2357" w:name="_Toc6240799"/>
      <w:bookmarkStart w:id="2358" w:name="_Toc6241234"/>
      <w:bookmarkStart w:id="2359" w:name="_Toc6241526"/>
      <w:bookmarkStart w:id="2360" w:name="_Toc6241813"/>
      <w:bookmarkStart w:id="2361" w:name="_Toc6242126"/>
      <w:bookmarkStart w:id="2362" w:name="_Toc6242421"/>
      <w:bookmarkStart w:id="2363" w:name="_Toc6242724"/>
      <w:bookmarkStart w:id="2364" w:name="_Toc6243275"/>
      <w:bookmarkStart w:id="2365" w:name="_Toc6243419"/>
      <w:bookmarkStart w:id="2366" w:name="_Toc6243639"/>
      <w:bookmarkStart w:id="2367" w:name="_Toc6243783"/>
      <w:bookmarkStart w:id="2368" w:name="_Toc6243928"/>
      <w:bookmarkStart w:id="2369" w:name="_Toc6244073"/>
      <w:bookmarkStart w:id="2370" w:name="_Toc6246886"/>
      <w:bookmarkStart w:id="2371" w:name="_Toc6247031"/>
      <w:bookmarkStart w:id="2372" w:name="_Toc6308814"/>
      <w:bookmarkStart w:id="2373" w:name="_Toc6321245"/>
      <w:bookmarkStart w:id="2374" w:name="_Toc6485121"/>
      <w:bookmarkStart w:id="2375" w:name="_Toc6487529"/>
      <w:bookmarkStart w:id="2376" w:name="_Toc6501758"/>
      <w:bookmarkStart w:id="2377" w:name="_Toc6501896"/>
      <w:bookmarkStart w:id="2378" w:name="_Toc6502034"/>
      <w:bookmarkStart w:id="2379" w:name="_Toc6502172"/>
      <w:bookmarkStart w:id="2380" w:name="_Toc6502310"/>
      <w:bookmarkStart w:id="2381" w:name="_Toc6952175"/>
      <w:bookmarkStart w:id="2382" w:name="_Toc6954092"/>
      <w:bookmarkStart w:id="2383" w:name="_Toc6954398"/>
      <w:bookmarkStart w:id="2384" w:name="_Toc6954703"/>
      <w:bookmarkStart w:id="2385" w:name="_Toc6955008"/>
      <w:bookmarkStart w:id="2386" w:name="_Toc7017317"/>
      <w:bookmarkStart w:id="2387" w:name="_Toc7017623"/>
      <w:bookmarkStart w:id="2388" w:name="_Toc7017928"/>
      <w:bookmarkStart w:id="2389" w:name="_Toc7112901"/>
      <w:bookmarkStart w:id="2390" w:name="_Toc7113550"/>
      <w:bookmarkStart w:id="2391" w:name="_Toc7113658"/>
      <w:bookmarkStart w:id="2392" w:name="_Toc7114504"/>
      <w:bookmarkStart w:id="2393" w:name="_Toc7517028"/>
      <w:bookmarkStart w:id="2394" w:name="_Toc7517143"/>
      <w:bookmarkStart w:id="2395" w:name="_Toc7609447"/>
      <w:bookmarkStart w:id="2396" w:name="_Toc7616731"/>
      <w:bookmarkStart w:id="2397" w:name="_Toc7616855"/>
      <w:bookmarkStart w:id="2398" w:name="_Toc7616957"/>
      <w:bookmarkStart w:id="2399" w:name="_Toc7617348"/>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p>
    <w:p w14:paraId="03A20740" w14:textId="73B11CD9" w:rsidR="006C3C8F" w:rsidRDefault="00272A02" w:rsidP="005C1225">
      <w:pPr>
        <w:pStyle w:val="Heading3"/>
      </w:pPr>
      <w:bookmarkStart w:id="2400" w:name="_Toc6246887"/>
      <w:bookmarkStart w:id="2401" w:name="_Toc6502035"/>
      <w:bookmarkStart w:id="2402" w:name="_Toc7114505"/>
      <w:bookmarkStart w:id="2403" w:name="_Toc7616856"/>
      <w:bookmarkStart w:id="2404" w:name="_Toc7617349"/>
      <w:r>
        <w:t>Implementation of Task 2.1</w:t>
      </w:r>
      <w:r w:rsidR="0072068E">
        <w:t>.</w:t>
      </w:r>
      <w:bookmarkEnd w:id="2250"/>
      <w:bookmarkEnd w:id="2251"/>
      <w:bookmarkEnd w:id="2252"/>
      <w:bookmarkEnd w:id="2253"/>
      <w:bookmarkEnd w:id="2400"/>
      <w:bookmarkEnd w:id="2401"/>
      <w:bookmarkEnd w:id="2402"/>
      <w:bookmarkEnd w:id="2403"/>
      <w:bookmarkEnd w:id="2404"/>
    </w:p>
    <w:p w14:paraId="2DADFF65" w14:textId="0FD54332" w:rsidR="002C2AB1" w:rsidRPr="002D19B9" w:rsidRDefault="00031FBB" w:rsidP="000144C9">
      <w:pPr>
        <w:pStyle w:val="AllText"/>
      </w:pPr>
      <w:r>
        <w:fldChar w:fldCharType="begin"/>
      </w:r>
      <w:r>
        <w:instrText xml:space="preserve"> REF _Ref6484206 \h </w:instrText>
      </w:r>
      <w:r>
        <w:fldChar w:fldCharType="separate"/>
      </w:r>
      <w:r>
        <w:t>Fig. 6</w:t>
      </w:r>
      <w:r>
        <w:fldChar w:fldCharType="end"/>
      </w:r>
      <w:r w:rsidR="003814D2">
        <w:t>(a)</w:t>
      </w:r>
      <w:r w:rsidR="00D066AE">
        <w:t xml:space="preserve"> below shows the </w:t>
      </w:r>
      <w:r w:rsidR="002C2AB1">
        <w:t xml:space="preserve">invocation name of the stand-alone light control Alexa skill. </w:t>
      </w:r>
      <w:r w:rsidR="00BF4B0C">
        <w:t xml:space="preserve">The invocation name is named “light switch” </w:t>
      </w:r>
      <w:proofErr w:type="gramStart"/>
      <w:r w:rsidR="00F80FDF">
        <w:t>due to the fact that</w:t>
      </w:r>
      <w:proofErr w:type="gramEnd"/>
      <w:r w:rsidR="00F80FDF">
        <w:t xml:space="preserve"> this </w:t>
      </w:r>
      <w:r w:rsidR="00F66364">
        <w:t>is a very</w:t>
      </w:r>
      <w:r w:rsidR="00F80FDF">
        <w:t xml:space="preserve"> relatable name </w:t>
      </w:r>
      <w:r w:rsidR="006B089C">
        <w:t>the user can say</w:t>
      </w:r>
      <w:r w:rsidR="00F66364">
        <w:t xml:space="preserve"> for this functional. </w:t>
      </w:r>
      <w:r w:rsidR="00892425">
        <w:fldChar w:fldCharType="begin"/>
      </w:r>
      <w:r w:rsidR="00892425">
        <w:instrText xml:space="preserve"> REF _Ref531209985 \w </w:instrText>
      </w:r>
      <w:r w:rsidR="00892425">
        <w:fldChar w:fldCharType="separate"/>
      </w:r>
      <w:r w:rsidR="00994CD8">
        <w:t>0</w:t>
      </w:r>
      <w:r w:rsidR="00892425">
        <w:fldChar w:fldCharType="end"/>
      </w:r>
      <w:r>
        <w:t>6</w:t>
      </w:r>
      <w:r w:rsidR="00954A4E">
        <w:t xml:space="preserve">(b) </w:t>
      </w:r>
      <w:r w:rsidR="00BE0F67">
        <w:t xml:space="preserve">shows the </w:t>
      </w:r>
      <w:r w:rsidR="00E36038">
        <w:t xml:space="preserve">list of intents for the Alexa skill. Two intents </w:t>
      </w:r>
      <w:r w:rsidR="00B220A1">
        <w:t>that are custom</w:t>
      </w:r>
      <w:r w:rsidR="00A6047F">
        <w:t xml:space="preserve"> </w:t>
      </w:r>
      <w:r w:rsidR="00A05FF3">
        <w:t xml:space="preserve">named </w:t>
      </w:r>
      <w:proofErr w:type="spellStart"/>
      <w:r w:rsidR="00A05FF3">
        <w:t>TurnLightONIntent</w:t>
      </w:r>
      <w:proofErr w:type="spellEnd"/>
      <w:r w:rsidR="00A05FF3">
        <w:t xml:space="preserve"> and </w:t>
      </w:r>
      <w:proofErr w:type="spellStart"/>
      <w:r w:rsidR="00A05FF3">
        <w:t>TurnLightOFFIntent</w:t>
      </w:r>
      <w:proofErr w:type="spellEnd"/>
      <w:r w:rsidR="00A05FF3">
        <w:t xml:space="preserve"> </w:t>
      </w:r>
      <w:r w:rsidR="000417AD">
        <w:t>respectively.</w:t>
      </w:r>
      <w:r w:rsidR="003414D5">
        <w:t xml:space="preserve"> The other intents can be observed as required intents </w:t>
      </w:r>
      <w:r w:rsidR="004E5E78">
        <w:t>due to</w:t>
      </w:r>
      <w:r w:rsidR="003414D5">
        <w:t xml:space="preserve"> </w:t>
      </w:r>
      <w:r w:rsidR="0021221D">
        <w:t xml:space="preserve">the </w:t>
      </w:r>
      <w:r w:rsidR="003414D5">
        <w:t>functionality of the Alexa skill.</w:t>
      </w:r>
      <w:r w:rsidR="000417AD">
        <w:t xml:space="preserve"> </w:t>
      </w:r>
      <w:r w:rsidR="00A7785D">
        <w:t xml:space="preserve">Due to the uniqueness </w:t>
      </w:r>
      <w:r w:rsidR="00641185">
        <w:t xml:space="preserve">of this skill, the </w:t>
      </w:r>
      <w:r w:rsidR="00A4080C">
        <w:t xml:space="preserve">only intents needed are these two. </w:t>
      </w:r>
      <w:r w:rsidR="00892425">
        <w:fldChar w:fldCharType="begin"/>
      </w:r>
      <w:r w:rsidR="00892425">
        <w:instrText xml:space="preserve"> REF _Ref531210640 \w </w:instrText>
      </w:r>
      <w:r w:rsidR="00892425">
        <w:fldChar w:fldCharType="separate"/>
      </w:r>
      <w:r w:rsidR="00994CD8">
        <w:t>0</w:t>
      </w:r>
      <w:r w:rsidR="00892425">
        <w:fldChar w:fldCharType="end"/>
      </w:r>
      <w:r>
        <w:t>6</w:t>
      </w:r>
      <w:r w:rsidR="00A4080C">
        <w:t>(c)</w:t>
      </w:r>
      <w:r w:rsidR="00B9703C">
        <w:t xml:space="preserve"> </w:t>
      </w:r>
      <w:r w:rsidR="006139D2">
        <w:t xml:space="preserve">and </w:t>
      </w:r>
      <w:r w:rsidR="00892425">
        <w:fldChar w:fldCharType="begin"/>
      </w:r>
      <w:r w:rsidR="00892425">
        <w:instrText xml:space="preserve"> REF _Ref531211798 \w </w:instrText>
      </w:r>
      <w:r w:rsidR="00892425">
        <w:fldChar w:fldCharType="separate"/>
      </w:r>
      <w:r w:rsidR="00994CD8">
        <w:t>0</w:t>
      </w:r>
      <w:r w:rsidR="00892425">
        <w:fldChar w:fldCharType="end"/>
      </w:r>
      <w:r>
        <w:t>6</w:t>
      </w:r>
      <w:r w:rsidR="001C32B4">
        <w:t xml:space="preserve">(d) </w:t>
      </w:r>
      <w:r w:rsidR="00A2125C">
        <w:t xml:space="preserve">shows the utterances </w:t>
      </w:r>
      <w:r w:rsidR="002424DA">
        <w:t xml:space="preserve">that will be required to </w:t>
      </w:r>
      <w:r w:rsidR="006139D2">
        <w:t xml:space="preserve">evoke </w:t>
      </w:r>
      <w:r w:rsidR="00885C3D">
        <w:t xml:space="preserve">the intents. As previously </w:t>
      </w:r>
      <w:r w:rsidR="001E4786">
        <w:t>stated,</w:t>
      </w:r>
      <w:r w:rsidR="00885C3D">
        <w:t xml:space="preserve"> these utterances are directly mapped to each intent so only one intent will ru</w:t>
      </w:r>
      <w:r w:rsidR="001E4786">
        <w:t xml:space="preserve">n depending on the user’s command. </w:t>
      </w:r>
      <w:proofErr w:type="gramStart"/>
      <w:r w:rsidR="007B1D40">
        <w:t>Similar to</w:t>
      </w:r>
      <w:proofErr w:type="gramEnd"/>
      <w:r w:rsidR="007B1D40">
        <w:t xml:space="preserve"> intents, there is no limit to the </w:t>
      </w:r>
      <w:r w:rsidR="00427145">
        <w:t>number</w:t>
      </w:r>
      <w:r w:rsidR="007B1D40">
        <w:t xml:space="preserve"> of utterances that can be mapped to an intent.</w:t>
      </w:r>
    </w:p>
    <w:p w14:paraId="0A499B81" w14:textId="6C87D085" w:rsidR="00B3299D" w:rsidRDefault="00B3299D" w:rsidP="004B4A3F">
      <w:pPr>
        <w:pStyle w:val="Figure"/>
      </w:pPr>
      <w:r>
        <w:rPr>
          <w:noProof/>
        </w:rPr>
        <w:drawing>
          <wp:inline distT="0" distB="0" distL="0" distR="0" wp14:anchorId="315767D1" wp14:editId="2B600A2A">
            <wp:extent cx="5743575" cy="2539200"/>
            <wp:effectExtent l="0" t="0" r="0" b="0"/>
            <wp:docPr id="18937596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5743575" cy="2539200"/>
                    </a:xfrm>
                    <a:prstGeom prst="rect">
                      <a:avLst/>
                    </a:prstGeom>
                  </pic:spPr>
                </pic:pic>
              </a:graphicData>
            </a:graphic>
          </wp:inline>
        </w:drawing>
      </w:r>
    </w:p>
    <w:p w14:paraId="41E58C5E" w14:textId="448DAC0E" w:rsidR="00B3299D" w:rsidRDefault="002549F8" w:rsidP="00DB6282">
      <w:pPr>
        <w:pStyle w:val="figurecaption"/>
      </w:pPr>
      <w:bookmarkStart w:id="2405" w:name="_Ref6484206"/>
      <w:bookmarkStart w:id="2406" w:name="_Ref531209518"/>
      <w:bookmarkStart w:id="2407" w:name="_Toc531465106"/>
      <w:bookmarkStart w:id="2408" w:name="_Toc531644039"/>
      <w:bookmarkStart w:id="2409" w:name="_Toc6246813"/>
      <w:bookmarkStart w:id="2410" w:name="_Toc6501956"/>
      <w:bookmarkStart w:id="2411" w:name="_Toc6502232"/>
      <w:r>
        <w:t xml:space="preserve">Fig. </w:t>
      </w:r>
      <w:r w:rsidR="004D025F">
        <w:fldChar w:fldCharType="begin"/>
      </w:r>
      <w:r w:rsidR="004D025F">
        <w:instrText xml:space="preserve"> SEQ Fig. \* ARABIC </w:instrText>
      </w:r>
      <w:r w:rsidR="004D025F">
        <w:fldChar w:fldCharType="separate"/>
      </w:r>
      <w:r w:rsidR="00494BD6">
        <w:t>6</w:t>
      </w:r>
      <w:r w:rsidR="004D025F">
        <w:fldChar w:fldCharType="end"/>
      </w:r>
      <w:bookmarkEnd w:id="2405"/>
      <w:r>
        <w:t xml:space="preserve"> </w:t>
      </w:r>
      <w:r w:rsidR="007F7F49">
        <w:t xml:space="preserve">(a) </w:t>
      </w:r>
      <w:r w:rsidR="00635782">
        <w:t xml:space="preserve">Stand-alone light </w:t>
      </w:r>
      <w:r w:rsidR="00955757">
        <w:t>invocation name</w:t>
      </w:r>
      <w:r w:rsidR="00217A2F">
        <w:t>.</w:t>
      </w:r>
      <w:bookmarkEnd w:id="2406"/>
      <w:bookmarkEnd w:id="2407"/>
      <w:bookmarkEnd w:id="2408"/>
      <w:bookmarkEnd w:id="2409"/>
      <w:bookmarkEnd w:id="2410"/>
      <w:bookmarkEnd w:id="2411"/>
    </w:p>
    <w:p w14:paraId="59C0D9C0" w14:textId="0991CBDB" w:rsidR="00C12E6A" w:rsidRDefault="00C12E6A" w:rsidP="004B4A3F">
      <w:pPr>
        <w:pStyle w:val="Figure"/>
      </w:pPr>
      <w:r>
        <w:rPr>
          <w:noProof/>
        </w:rPr>
        <w:lastRenderedPageBreak/>
        <w:drawing>
          <wp:inline distT="0" distB="0" distL="0" distR="0" wp14:anchorId="6475C48E" wp14:editId="02913D30">
            <wp:extent cx="5943600" cy="1877060"/>
            <wp:effectExtent l="0" t="0" r="0" b="8890"/>
            <wp:docPr id="18901016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877060"/>
                    </a:xfrm>
                    <a:prstGeom prst="rect">
                      <a:avLst/>
                    </a:prstGeom>
                  </pic:spPr>
                </pic:pic>
              </a:graphicData>
            </a:graphic>
          </wp:inline>
        </w:drawing>
      </w:r>
    </w:p>
    <w:p w14:paraId="55E41B46" w14:textId="451B4E45" w:rsidR="005E6F47" w:rsidRDefault="002549F8" w:rsidP="00DB6282">
      <w:pPr>
        <w:pStyle w:val="figurecaption"/>
      </w:pPr>
      <w:bookmarkStart w:id="2412" w:name="_Ref531209985"/>
      <w:r>
        <w:t xml:space="preserve">Fig. </w:t>
      </w:r>
      <w:r w:rsidR="00031FBB">
        <w:t>6</w:t>
      </w:r>
      <w:r>
        <w:t xml:space="preserve"> </w:t>
      </w:r>
      <w:r w:rsidR="00BC1BEA">
        <w:t>(b)</w:t>
      </w:r>
      <w:r w:rsidR="00A4080C">
        <w:t xml:space="preserve"> Intent list for light con</w:t>
      </w:r>
      <w:r w:rsidR="002872D7">
        <w:t>trol Alexa skill</w:t>
      </w:r>
      <w:r w:rsidR="00987384">
        <w:t>.</w:t>
      </w:r>
      <w:bookmarkEnd w:id="2412"/>
    </w:p>
    <w:p w14:paraId="51852C2A" w14:textId="723AC22E" w:rsidR="00D811AB" w:rsidRDefault="00150B98" w:rsidP="004B4A3F">
      <w:pPr>
        <w:pStyle w:val="Figure"/>
      </w:pPr>
      <w:r>
        <w:rPr>
          <w:noProof/>
        </w:rPr>
        <w:drawing>
          <wp:inline distT="0" distB="0" distL="0" distR="0" wp14:anchorId="5338620F" wp14:editId="3B8747D8">
            <wp:extent cx="5791202" cy="2223672"/>
            <wp:effectExtent l="0" t="0" r="0" b="5715"/>
            <wp:docPr id="13937797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5">
                      <a:extLst>
                        <a:ext uri="{28A0092B-C50C-407E-A947-70E740481C1C}">
                          <a14:useLocalDpi xmlns:a14="http://schemas.microsoft.com/office/drawing/2010/main" val="0"/>
                        </a:ext>
                      </a:extLst>
                    </a:blip>
                    <a:stretch>
                      <a:fillRect/>
                    </a:stretch>
                  </pic:blipFill>
                  <pic:spPr>
                    <a:xfrm>
                      <a:off x="0" y="0"/>
                      <a:ext cx="5791202" cy="2223672"/>
                    </a:xfrm>
                    <a:prstGeom prst="rect">
                      <a:avLst/>
                    </a:prstGeom>
                  </pic:spPr>
                </pic:pic>
              </a:graphicData>
            </a:graphic>
          </wp:inline>
        </w:drawing>
      </w:r>
    </w:p>
    <w:p w14:paraId="27232212" w14:textId="1CC1DE06" w:rsidR="00733A9C" w:rsidRDefault="00031FBB" w:rsidP="00DB6282">
      <w:pPr>
        <w:pStyle w:val="figurecaption"/>
      </w:pPr>
      <w:bookmarkStart w:id="2413" w:name="_Ref531210640"/>
      <w:r>
        <w:t>Fig. 6</w:t>
      </w:r>
      <w:r w:rsidR="002549F8">
        <w:t xml:space="preserve"> </w:t>
      </w:r>
      <w:r w:rsidR="00D4733B">
        <w:t>(c)</w:t>
      </w:r>
      <w:r w:rsidR="006F59B5">
        <w:t xml:space="preserve"> </w:t>
      </w:r>
      <w:bookmarkEnd w:id="2413"/>
      <w:r w:rsidR="00156632">
        <w:t>Utterances for TurnLightONIntent.</w:t>
      </w:r>
    </w:p>
    <w:p w14:paraId="408922ED" w14:textId="0F7A11A5" w:rsidR="00C966AF" w:rsidRDefault="008B71F6" w:rsidP="004B4A3F">
      <w:pPr>
        <w:pStyle w:val="Figure"/>
      </w:pPr>
      <w:r>
        <w:rPr>
          <w:noProof/>
        </w:rPr>
        <w:drawing>
          <wp:inline distT="0" distB="0" distL="0" distR="0" wp14:anchorId="5903A55B" wp14:editId="138F2E12">
            <wp:extent cx="5724524" cy="2175442"/>
            <wp:effectExtent l="0" t="0" r="0" b="0"/>
            <wp:docPr id="452123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5724524" cy="2175442"/>
                    </a:xfrm>
                    <a:prstGeom prst="rect">
                      <a:avLst/>
                    </a:prstGeom>
                  </pic:spPr>
                </pic:pic>
              </a:graphicData>
            </a:graphic>
          </wp:inline>
        </w:drawing>
      </w:r>
    </w:p>
    <w:p w14:paraId="66786ACE" w14:textId="0B007C10" w:rsidR="0021687A" w:rsidRDefault="002549F8" w:rsidP="00DB6282">
      <w:pPr>
        <w:pStyle w:val="figurecaption"/>
      </w:pPr>
      <w:bookmarkStart w:id="2414" w:name="_Ref531211798"/>
      <w:r>
        <w:t xml:space="preserve">Fig. </w:t>
      </w:r>
      <w:r w:rsidR="00031FBB">
        <w:t>6</w:t>
      </w:r>
      <w:r>
        <w:t xml:space="preserve"> </w:t>
      </w:r>
      <w:r w:rsidR="006F59B5">
        <w:t>(d)</w:t>
      </w:r>
      <w:r w:rsidR="00156632">
        <w:t xml:space="preserve"> Utterances for TurnLightOFFIntent</w:t>
      </w:r>
      <w:r w:rsidR="00AB0D0E">
        <w:t>.</w:t>
      </w:r>
      <w:bookmarkEnd w:id="2414"/>
    </w:p>
    <w:p w14:paraId="38EAA5BD" w14:textId="243F276A" w:rsidR="008C203A" w:rsidRDefault="008C203A" w:rsidP="005C1225">
      <w:pPr>
        <w:pStyle w:val="Heading3"/>
      </w:pPr>
      <w:bookmarkStart w:id="2415" w:name="_Toc531038861"/>
      <w:bookmarkStart w:id="2416" w:name="_Toc531049111"/>
      <w:bookmarkStart w:id="2417" w:name="_Toc531441807"/>
      <w:bookmarkStart w:id="2418" w:name="_Toc531465166"/>
      <w:bookmarkStart w:id="2419" w:name="_Toc6246888"/>
      <w:bookmarkStart w:id="2420" w:name="_Toc6502036"/>
      <w:bookmarkStart w:id="2421" w:name="_Toc7114506"/>
      <w:bookmarkStart w:id="2422" w:name="_Toc7616857"/>
      <w:bookmarkStart w:id="2423" w:name="_Toc7617350"/>
      <w:r>
        <w:t xml:space="preserve">Implementation of Task </w:t>
      </w:r>
      <w:r w:rsidR="00E062D8">
        <w:t>2.2.</w:t>
      </w:r>
      <w:bookmarkEnd w:id="2415"/>
      <w:bookmarkEnd w:id="2416"/>
      <w:bookmarkEnd w:id="2417"/>
      <w:bookmarkEnd w:id="2418"/>
      <w:bookmarkEnd w:id="2419"/>
      <w:bookmarkEnd w:id="2420"/>
      <w:bookmarkEnd w:id="2421"/>
      <w:bookmarkEnd w:id="2422"/>
      <w:bookmarkEnd w:id="2423"/>
    </w:p>
    <w:p w14:paraId="3F12B7A4" w14:textId="0828C412" w:rsidR="00412EC7" w:rsidRPr="00412EC7" w:rsidRDefault="00031FBB" w:rsidP="000144C9">
      <w:pPr>
        <w:pStyle w:val="AllText"/>
      </w:pPr>
      <w:r>
        <w:fldChar w:fldCharType="begin"/>
      </w:r>
      <w:r>
        <w:instrText xml:space="preserve"> REF _Ref6484245 \h </w:instrText>
      </w:r>
      <w:r>
        <w:fldChar w:fldCharType="separate"/>
      </w:r>
      <w:r>
        <w:t>Fig. 7</w:t>
      </w:r>
      <w:r>
        <w:fldChar w:fldCharType="end"/>
      </w:r>
      <w:r w:rsidR="006472D5">
        <w:t xml:space="preserve">(a) </w:t>
      </w:r>
      <w:r w:rsidR="006955B6">
        <w:t>below shows the invocation name for the television control Alexa skill</w:t>
      </w:r>
      <w:r w:rsidR="007C2D53">
        <w:t xml:space="preserve">. The invocation name is “remote” </w:t>
      </w:r>
      <w:proofErr w:type="gramStart"/>
      <w:r w:rsidR="007C2D53">
        <w:t>due to the fact that</w:t>
      </w:r>
      <w:proofErr w:type="gramEnd"/>
      <w:r w:rsidR="00DB6A56">
        <w:t xml:space="preserve"> thi</w:t>
      </w:r>
      <w:r w:rsidR="00D56DF8">
        <w:t xml:space="preserve">s is a very practical name for the </w:t>
      </w:r>
      <w:r w:rsidR="00E13D05">
        <w:t xml:space="preserve">functionality </w:t>
      </w:r>
      <w:r w:rsidR="006A549B">
        <w:t xml:space="preserve">of the system. </w:t>
      </w:r>
      <w:r w:rsidR="009D2222">
        <w:t xml:space="preserve">The user will use the name remote to call this specific skill. </w:t>
      </w:r>
      <w:r w:rsidR="00892425">
        <w:fldChar w:fldCharType="begin"/>
      </w:r>
      <w:r w:rsidR="00892425">
        <w:instrText xml:space="preserve"> REF _Ref531214263 \w </w:instrText>
      </w:r>
      <w:r w:rsidR="00892425">
        <w:fldChar w:fldCharType="separate"/>
      </w:r>
      <w:r w:rsidR="00994CD8">
        <w:t>0</w:t>
      </w:r>
      <w:r w:rsidR="00892425">
        <w:fldChar w:fldCharType="end"/>
      </w:r>
      <w:r>
        <w:t>7</w:t>
      </w:r>
      <w:r w:rsidR="002917F2">
        <w:t>(b)</w:t>
      </w:r>
      <w:r w:rsidR="001926B9">
        <w:t xml:space="preserve"> shows </w:t>
      </w:r>
      <w:r w:rsidR="00427145">
        <w:t xml:space="preserve">a </w:t>
      </w:r>
      <w:r w:rsidR="001926B9">
        <w:t xml:space="preserve">list of intents needed </w:t>
      </w:r>
      <w:r w:rsidR="00FF5B9A">
        <w:t xml:space="preserve">for this skill. Due to the number of different functions a </w:t>
      </w:r>
      <w:r w:rsidR="006B3955">
        <w:t xml:space="preserve">remote has, </w:t>
      </w:r>
      <w:r w:rsidR="00456834">
        <w:t xml:space="preserve">the number of intents </w:t>
      </w:r>
      <w:r w:rsidR="004D4A97">
        <w:t>increases.</w:t>
      </w:r>
      <w:r w:rsidR="00F159D7">
        <w:t xml:space="preserve"> Very much like the skill previously </w:t>
      </w:r>
      <w:r w:rsidR="004E6A18">
        <w:t xml:space="preserve">displayed, this skill also has utterances that </w:t>
      </w:r>
      <w:r w:rsidR="004E6A18">
        <w:lastRenderedPageBreak/>
        <w:t xml:space="preserve">are mapped in which each intent. The user has </w:t>
      </w:r>
      <w:r w:rsidR="00427145">
        <w:t xml:space="preserve">a </w:t>
      </w:r>
      <w:r w:rsidR="00CD038A">
        <w:t>wide range of phrases to use that Alexa will recognize.</w:t>
      </w:r>
    </w:p>
    <w:p w14:paraId="0F544B85" w14:textId="7B8FC9DD" w:rsidR="008A0EB8" w:rsidRDefault="00B96083" w:rsidP="004B4A3F">
      <w:pPr>
        <w:pStyle w:val="Figure"/>
      </w:pPr>
      <w:r>
        <w:rPr>
          <w:noProof/>
        </w:rPr>
        <w:drawing>
          <wp:inline distT="0" distB="0" distL="0" distR="0" wp14:anchorId="1FE190F2" wp14:editId="4AB994F1">
            <wp:extent cx="5943600" cy="2712720"/>
            <wp:effectExtent l="0" t="0" r="0" b="0"/>
            <wp:docPr id="17767080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5943600" cy="2712720"/>
                    </a:xfrm>
                    <a:prstGeom prst="rect">
                      <a:avLst/>
                    </a:prstGeom>
                  </pic:spPr>
                </pic:pic>
              </a:graphicData>
            </a:graphic>
          </wp:inline>
        </w:drawing>
      </w:r>
    </w:p>
    <w:p w14:paraId="15C0B799" w14:textId="2F762351" w:rsidR="00C34F25" w:rsidRDefault="002549F8" w:rsidP="00DB6282">
      <w:pPr>
        <w:pStyle w:val="figurecaption"/>
      </w:pPr>
      <w:bookmarkStart w:id="2424" w:name="_Ref6484245"/>
      <w:bookmarkStart w:id="2425" w:name="_Ref531212338"/>
      <w:bookmarkStart w:id="2426" w:name="_Toc531465107"/>
      <w:bookmarkStart w:id="2427" w:name="_Toc531644040"/>
      <w:bookmarkStart w:id="2428" w:name="_Toc6246814"/>
      <w:bookmarkStart w:id="2429" w:name="_Toc6501957"/>
      <w:bookmarkStart w:id="2430" w:name="_Toc6502233"/>
      <w:r>
        <w:t xml:space="preserve">Fig. </w:t>
      </w:r>
      <w:r w:rsidR="004D025F">
        <w:fldChar w:fldCharType="begin"/>
      </w:r>
      <w:r w:rsidR="004D025F">
        <w:instrText xml:space="preserve"> SEQ Fig. \* ARABIC </w:instrText>
      </w:r>
      <w:r w:rsidR="004D025F">
        <w:fldChar w:fldCharType="separate"/>
      </w:r>
      <w:r w:rsidR="00494BD6">
        <w:t>7</w:t>
      </w:r>
      <w:r w:rsidR="004D025F">
        <w:fldChar w:fldCharType="end"/>
      </w:r>
      <w:bookmarkEnd w:id="2424"/>
      <w:r>
        <w:t xml:space="preserve"> </w:t>
      </w:r>
      <w:r w:rsidR="00C24ADF">
        <w:t xml:space="preserve">(a) </w:t>
      </w:r>
      <w:r w:rsidR="00022B1E">
        <w:t xml:space="preserve">Television control </w:t>
      </w:r>
      <w:r w:rsidR="00A9215C">
        <w:t>invocation</w:t>
      </w:r>
      <w:r w:rsidR="00022B1E">
        <w:t xml:space="preserve"> name</w:t>
      </w:r>
      <w:r w:rsidR="00972688">
        <w:t>.</w:t>
      </w:r>
      <w:bookmarkEnd w:id="2425"/>
      <w:bookmarkEnd w:id="2426"/>
      <w:bookmarkEnd w:id="2427"/>
      <w:bookmarkEnd w:id="2428"/>
      <w:bookmarkEnd w:id="2429"/>
      <w:bookmarkEnd w:id="2430"/>
    </w:p>
    <w:p w14:paraId="2A097819" w14:textId="2CD0443E" w:rsidR="00CB1E82" w:rsidRDefault="00C34F25" w:rsidP="00E733FE">
      <w:pPr>
        <w:pStyle w:val="Figure"/>
      </w:pPr>
      <w:r>
        <w:rPr>
          <w:noProof/>
        </w:rPr>
        <w:drawing>
          <wp:inline distT="0" distB="0" distL="0" distR="0" wp14:anchorId="10AA5D46" wp14:editId="4A1F1C0D">
            <wp:extent cx="5943600" cy="2190750"/>
            <wp:effectExtent l="0" t="0" r="0" b="0"/>
            <wp:docPr id="7768705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5943600" cy="2190750"/>
                    </a:xfrm>
                    <a:prstGeom prst="rect">
                      <a:avLst/>
                    </a:prstGeom>
                  </pic:spPr>
                </pic:pic>
              </a:graphicData>
            </a:graphic>
          </wp:inline>
        </w:drawing>
      </w:r>
    </w:p>
    <w:p w14:paraId="599673C9" w14:textId="1E4CED19" w:rsidR="00D764A5" w:rsidRDefault="002549F8" w:rsidP="00DB6282">
      <w:pPr>
        <w:pStyle w:val="figurecaption"/>
      </w:pPr>
      <w:bookmarkStart w:id="2431" w:name="_Ref531214263"/>
      <w:r>
        <w:t xml:space="preserve">Fig. </w:t>
      </w:r>
      <w:r w:rsidR="00031FBB">
        <w:t>7</w:t>
      </w:r>
      <w:r>
        <w:t xml:space="preserve"> </w:t>
      </w:r>
      <w:r w:rsidR="00C24ADF">
        <w:t xml:space="preserve">(b) </w:t>
      </w:r>
      <w:r w:rsidR="00022B1E">
        <w:t xml:space="preserve">Intents for television </w:t>
      </w:r>
      <w:r w:rsidR="00DC0DF4">
        <w:t>control</w:t>
      </w:r>
      <w:r w:rsidR="00470E4C">
        <w:t>.</w:t>
      </w:r>
      <w:bookmarkEnd w:id="2431"/>
      <w:r w:rsidR="00470E4C">
        <w:t xml:space="preserve"> </w:t>
      </w:r>
    </w:p>
    <w:p w14:paraId="31DE36F8" w14:textId="453048C7" w:rsidR="005B08C7" w:rsidRDefault="005B08C7" w:rsidP="005C1225">
      <w:pPr>
        <w:pStyle w:val="Heading3"/>
      </w:pPr>
      <w:bookmarkStart w:id="2432" w:name="_Toc531038862"/>
      <w:bookmarkStart w:id="2433" w:name="_Toc531049112"/>
      <w:bookmarkStart w:id="2434" w:name="_Toc531441808"/>
      <w:bookmarkStart w:id="2435" w:name="_Toc531465167"/>
      <w:bookmarkStart w:id="2436" w:name="_Toc6246889"/>
      <w:bookmarkStart w:id="2437" w:name="_Toc6502037"/>
      <w:bookmarkStart w:id="2438" w:name="_Toc7114507"/>
      <w:bookmarkStart w:id="2439" w:name="_Toc7616858"/>
      <w:bookmarkStart w:id="2440" w:name="_Toc7617351"/>
      <w:r>
        <w:t>Implementation of Task 2.3</w:t>
      </w:r>
      <w:r w:rsidR="0072068E">
        <w:t>.</w:t>
      </w:r>
      <w:bookmarkEnd w:id="2432"/>
      <w:bookmarkEnd w:id="2433"/>
      <w:bookmarkEnd w:id="2434"/>
      <w:bookmarkEnd w:id="2435"/>
      <w:bookmarkEnd w:id="2436"/>
      <w:bookmarkEnd w:id="2437"/>
      <w:bookmarkEnd w:id="2438"/>
      <w:bookmarkEnd w:id="2439"/>
      <w:bookmarkEnd w:id="2440"/>
    </w:p>
    <w:p w14:paraId="6864CD03" w14:textId="6B2940D7" w:rsidR="007A559C" w:rsidRPr="007A559C" w:rsidRDefault="00031FBB" w:rsidP="000144C9">
      <w:pPr>
        <w:pStyle w:val="AllText"/>
      </w:pPr>
      <w:r>
        <w:fldChar w:fldCharType="begin"/>
      </w:r>
      <w:r>
        <w:instrText xml:space="preserve"> REF _Ref6484280 \h </w:instrText>
      </w:r>
      <w:r>
        <w:fldChar w:fldCharType="separate"/>
      </w:r>
      <w:r>
        <w:t>Fig. 8</w:t>
      </w:r>
      <w:r>
        <w:fldChar w:fldCharType="end"/>
      </w:r>
      <w:r>
        <w:t xml:space="preserve"> </w:t>
      </w:r>
      <w:r w:rsidR="00AE650D">
        <w:t xml:space="preserve">(a) below shows the invocation name for the temperature control Alexa skill. The invocation name is “thermostat” </w:t>
      </w:r>
      <w:proofErr w:type="gramStart"/>
      <w:r w:rsidR="00AE650D">
        <w:t>due to the fact that</w:t>
      </w:r>
      <w:proofErr w:type="gramEnd"/>
      <w:r w:rsidR="00AE650D">
        <w:t xml:space="preserve"> this is a very practical name for the functionality of the system. The user will use the name </w:t>
      </w:r>
      <w:r w:rsidR="00F159D7">
        <w:t>thermostat</w:t>
      </w:r>
      <w:r w:rsidR="00AE650D">
        <w:t xml:space="preserve"> to call this specific skill</w:t>
      </w:r>
      <w:r w:rsidR="00F159D7">
        <w:t>.</w:t>
      </w:r>
      <w:r w:rsidR="00CD038A">
        <w:t xml:space="preserve"> </w:t>
      </w:r>
      <w:r w:rsidR="00F957A3">
        <w:t xml:space="preserve">     </w:t>
      </w:r>
      <w:r w:rsidR="00892425">
        <w:fldChar w:fldCharType="begin"/>
      </w:r>
      <w:r w:rsidR="00892425">
        <w:instrText xml:space="preserve"> REF _Ref531215344 \w </w:instrText>
      </w:r>
      <w:r w:rsidR="00892425">
        <w:fldChar w:fldCharType="separate"/>
      </w:r>
      <w:r w:rsidR="00994CD8">
        <w:t>0</w:t>
      </w:r>
      <w:r w:rsidR="00892425">
        <w:fldChar w:fldCharType="end"/>
      </w:r>
      <w:r>
        <w:t>8</w:t>
      </w:r>
      <w:r w:rsidR="00F957A3">
        <w:t xml:space="preserve">(b) </w:t>
      </w:r>
      <w:r w:rsidR="006D58F7">
        <w:t xml:space="preserve">shows the list of custom intents for the temperature control skill. This </w:t>
      </w:r>
      <w:proofErr w:type="gramStart"/>
      <w:r w:rsidR="006D58F7">
        <w:t>particular skill</w:t>
      </w:r>
      <w:proofErr w:type="gramEnd"/>
      <w:r w:rsidR="006D58F7">
        <w:t xml:space="preserve"> has several intents due to the fact that there are several </w:t>
      </w:r>
      <w:r w:rsidR="00114F39">
        <w:t xml:space="preserve">different options the user can have </w:t>
      </w:r>
      <w:r w:rsidR="0036037B">
        <w:t xml:space="preserve">when </w:t>
      </w:r>
      <w:r w:rsidR="007E322F">
        <w:t xml:space="preserve">changing temperature. </w:t>
      </w:r>
      <w:r w:rsidR="00046C33">
        <w:t xml:space="preserve">Again, this skill also </w:t>
      </w:r>
      <w:r w:rsidR="00022B1E">
        <w:t>has</w:t>
      </w:r>
      <w:r w:rsidR="00046C33">
        <w:t xml:space="preserve"> utterances that </w:t>
      </w:r>
      <w:r w:rsidR="00022B1E">
        <w:t xml:space="preserve">are mapped to each intent. That gives the Alexa a wide range of phrases to recognize. </w:t>
      </w:r>
    </w:p>
    <w:p w14:paraId="23FFAAD9" w14:textId="7A3DAE15" w:rsidR="00CB1E82" w:rsidRDefault="00892390" w:rsidP="004B4A3F">
      <w:pPr>
        <w:pStyle w:val="Figure"/>
      </w:pPr>
      <w:r>
        <w:rPr>
          <w:noProof/>
        </w:rPr>
        <w:lastRenderedPageBreak/>
        <w:drawing>
          <wp:inline distT="0" distB="0" distL="0" distR="0" wp14:anchorId="2B4C4E6C" wp14:editId="2B33216E">
            <wp:extent cx="5943600" cy="2747645"/>
            <wp:effectExtent l="0" t="0" r="0" b="5080"/>
            <wp:docPr id="11762571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9">
                      <a:extLst>
                        <a:ext uri="{28A0092B-C50C-407E-A947-70E740481C1C}">
                          <a14:useLocalDpi xmlns:a14="http://schemas.microsoft.com/office/drawing/2010/main" val="0"/>
                        </a:ext>
                      </a:extLst>
                    </a:blip>
                    <a:stretch>
                      <a:fillRect/>
                    </a:stretch>
                  </pic:blipFill>
                  <pic:spPr>
                    <a:xfrm>
                      <a:off x="0" y="0"/>
                      <a:ext cx="5943600" cy="2747645"/>
                    </a:xfrm>
                    <a:prstGeom prst="rect">
                      <a:avLst/>
                    </a:prstGeom>
                  </pic:spPr>
                </pic:pic>
              </a:graphicData>
            </a:graphic>
          </wp:inline>
        </w:drawing>
      </w:r>
    </w:p>
    <w:p w14:paraId="033879A1" w14:textId="4B6E2766" w:rsidR="001666F1" w:rsidRDefault="002549F8" w:rsidP="00E733FE">
      <w:pPr>
        <w:pStyle w:val="Figure"/>
      </w:pPr>
      <w:bookmarkStart w:id="2441" w:name="_Ref6484280"/>
      <w:bookmarkStart w:id="2442" w:name="_Ref531215181"/>
      <w:bookmarkStart w:id="2443" w:name="_Toc531465108"/>
      <w:bookmarkStart w:id="2444" w:name="_Toc531644041"/>
      <w:bookmarkStart w:id="2445" w:name="_Toc6246815"/>
      <w:bookmarkStart w:id="2446" w:name="_Toc6501958"/>
      <w:bookmarkStart w:id="2447" w:name="_Toc6502234"/>
      <w:r>
        <w:t xml:space="preserve">Fig. </w:t>
      </w:r>
      <w:r w:rsidR="00892425">
        <w:fldChar w:fldCharType="begin"/>
      </w:r>
      <w:r w:rsidR="00892425">
        <w:instrText xml:space="preserve"> SEQ Fig. \* ARABIC </w:instrText>
      </w:r>
      <w:r w:rsidR="00892425">
        <w:fldChar w:fldCharType="separate"/>
      </w:r>
      <w:r w:rsidR="00494BD6">
        <w:t>8</w:t>
      </w:r>
      <w:r w:rsidR="00892425">
        <w:fldChar w:fldCharType="end"/>
      </w:r>
      <w:bookmarkEnd w:id="2441"/>
      <w:r>
        <w:t xml:space="preserve"> </w:t>
      </w:r>
      <w:r w:rsidR="00156632">
        <w:t xml:space="preserve">(a) </w:t>
      </w:r>
      <w:bookmarkEnd w:id="2442"/>
      <w:r w:rsidR="00022B1E">
        <w:t>Temperature control invoca</w:t>
      </w:r>
      <w:r w:rsidR="00427145">
        <w:t>ti</w:t>
      </w:r>
      <w:r w:rsidR="00022B1E">
        <w:t>on name</w:t>
      </w:r>
      <w:r w:rsidR="00890CF3">
        <w:t>.</w:t>
      </w:r>
      <w:bookmarkEnd w:id="2443"/>
      <w:bookmarkEnd w:id="2444"/>
      <w:bookmarkEnd w:id="2445"/>
      <w:bookmarkEnd w:id="2446"/>
      <w:bookmarkEnd w:id="2447"/>
      <w:r w:rsidR="001666F1">
        <w:rPr>
          <w:noProof/>
        </w:rPr>
        <w:drawing>
          <wp:inline distT="0" distB="0" distL="0" distR="0" wp14:anchorId="67607F2D" wp14:editId="2DC24F77">
            <wp:extent cx="5934076" cy="2105025"/>
            <wp:effectExtent l="0" t="0" r="9525" b="9525"/>
            <wp:docPr id="5" name="Picture 1953787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3787274"/>
                    <pic:cNvPicPr/>
                  </pic:nvPicPr>
                  <pic:blipFill>
                    <a:blip r:embed="rId30">
                      <a:extLst>
                        <a:ext uri="{28A0092B-C50C-407E-A947-70E740481C1C}">
                          <a14:useLocalDpi xmlns:a14="http://schemas.microsoft.com/office/drawing/2010/main" val="0"/>
                        </a:ext>
                      </a:extLst>
                    </a:blip>
                    <a:stretch>
                      <a:fillRect/>
                    </a:stretch>
                  </pic:blipFill>
                  <pic:spPr>
                    <a:xfrm>
                      <a:off x="0" y="0"/>
                      <a:ext cx="5934076" cy="2105025"/>
                    </a:xfrm>
                    <a:prstGeom prst="rect">
                      <a:avLst/>
                    </a:prstGeom>
                  </pic:spPr>
                </pic:pic>
              </a:graphicData>
            </a:graphic>
          </wp:inline>
        </w:drawing>
      </w:r>
    </w:p>
    <w:p w14:paraId="1B5172F5" w14:textId="0A737A8C" w:rsidR="001C452B" w:rsidRDefault="00031FBB" w:rsidP="00DB6282">
      <w:pPr>
        <w:pStyle w:val="figurecaption"/>
      </w:pPr>
      <w:bookmarkStart w:id="2448" w:name="_Ref531215344"/>
      <w:r>
        <w:t>Fig. 8</w:t>
      </w:r>
      <w:r w:rsidR="002549F8">
        <w:t xml:space="preserve"> </w:t>
      </w:r>
      <w:r w:rsidR="00156632">
        <w:t>(</w:t>
      </w:r>
      <w:r w:rsidR="00FE09D0">
        <w:t>b</w:t>
      </w:r>
      <w:r w:rsidR="00156632">
        <w:t xml:space="preserve">) </w:t>
      </w:r>
      <w:bookmarkEnd w:id="2448"/>
      <w:r w:rsidR="00890CF3">
        <w:t>Intent list for temperature control.</w:t>
      </w:r>
    </w:p>
    <w:p w14:paraId="79560AF1" w14:textId="1D10617F" w:rsidR="0075399E" w:rsidRDefault="00F939DF" w:rsidP="00EF39E4">
      <w:pPr>
        <w:pStyle w:val="Heading2"/>
      </w:pPr>
      <w:bookmarkStart w:id="2449" w:name="_Toc531038863"/>
      <w:bookmarkStart w:id="2450" w:name="_Toc531049113"/>
      <w:bookmarkStart w:id="2451" w:name="_Toc531441809"/>
      <w:bookmarkStart w:id="2452" w:name="_Toc531465168"/>
      <w:bookmarkStart w:id="2453" w:name="_Toc6246890"/>
      <w:bookmarkStart w:id="2454" w:name="_Toc6502038"/>
      <w:bookmarkStart w:id="2455" w:name="_Toc7114508"/>
      <w:bookmarkStart w:id="2456" w:name="_Toc7616859"/>
      <w:bookmarkStart w:id="2457" w:name="_Toc7617352"/>
      <w:r>
        <w:t>Implemen</w:t>
      </w:r>
      <w:r w:rsidR="0075399E">
        <w:t>t</w:t>
      </w:r>
      <w:r>
        <w:t>at</w:t>
      </w:r>
      <w:r w:rsidR="0075399E">
        <w:t>ion of Task 3.</w:t>
      </w:r>
      <w:bookmarkEnd w:id="2449"/>
      <w:bookmarkEnd w:id="2450"/>
      <w:bookmarkEnd w:id="2451"/>
      <w:bookmarkEnd w:id="2452"/>
      <w:bookmarkEnd w:id="2453"/>
      <w:bookmarkEnd w:id="2454"/>
      <w:bookmarkEnd w:id="2455"/>
      <w:bookmarkEnd w:id="2456"/>
      <w:bookmarkEnd w:id="2457"/>
    </w:p>
    <w:p w14:paraId="07406A45" w14:textId="394806BE" w:rsidR="0075399E" w:rsidRDefault="00127BD7" w:rsidP="000144C9">
      <w:pPr>
        <w:pStyle w:val="AllText"/>
      </w:pPr>
      <w:r>
        <w:t>T</w:t>
      </w:r>
      <w:r w:rsidR="00967B5C">
        <w:t>ask 3</w:t>
      </w:r>
      <w:r w:rsidR="000331CA">
        <w:t xml:space="preserve"> involved </w:t>
      </w:r>
      <w:r w:rsidR="000048BB">
        <w:t>developing</w:t>
      </w:r>
      <w:r w:rsidR="008B2E24">
        <w:t xml:space="preserve"> data channel</w:t>
      </w:r>
      <w:r w:rsidR="000048BB">
        <w:t>s</w:t>
      </w:r>
      <w:r w:rsidR="008B2E24">
        <w:t xml:space="preserve"> </w:t>
      </w:r>
      <w:r w:rsidR="00DA6483">
        <w:t xml:space="preserve">on ThingSpeak </w:t>
      </w:r>
      <w:r w:rsidR="008B2E24">
        <w:t xml:space="preserve">to </w:t>
      </w:r>
      <w:r w:rsidR="000048BB">
        <w:t>store</w:t>
      </w:r>
      <w:r w:rsidR="008B2E24">
        <w:t xml:space="preserve"> </w:t>
      </w:r>
      <w:r w:rsidR="001C682B">
        <w:t xml:space="preserve">the state of each </w:t>
      </w:r>
      <w:r w:rsidR="00E550A9">
        <w:t>ou</w:t>
      </w:r>
      <w:r w:rsidR="00056D84">
        <w:t xml:space="preserve">tput on the cloud. </w:t>
      </w:r>
      <w:r w:rsidR="00836D6D">
        <w:t>The idea behind this i</w:t>
      </w:r>
      <w:r w:rsidR="00821E5B">
        <w:t>s to</w:t>
      </w:r>
      <w:r w:rsidR="00056D84">
        <w:t xml:space="preserve"> use HTTP GET requests to </w:t>
      </w:r>
      <w:r w:rsidR="000526CC">
        <w:t xml:space="preserve">allow </w:t>
      </w:r>
      <w:r w:rsidR="00821E5B">
        <w:t>the</w:t>
      </w:r>
      <w:r w:rsidR="000526CC">
        <w:t xml:space="preserve"> NodeMCU to </w:t>
      </w:r>
      <w:r w:rsidR="00E91D09">
        <w:t xml:space="preserve">retrieve the data in this data channel. </w:t>
      </w:r>
      <w:r w:rsidR="00E62541">
        <w:t xml:space="preserve">HTTP GET request allows </w:t>
      </w:r>
      <w:r w:rsidR="00836D6D">
        <w:t>the</w:t>
      </w:r>
      <w:r w:rsidR="00E62541">
        <w:t xml:space="preserve"> </w:t>
      </w:r>
      <w:r w:rsidR="005A1824">
        <w:t xml:space="preserve">NodeMCU to </w:t>
      </w:r>
      <w:r w:rsidR="007B4007">
        <w:t xml:space="preserve">retrieve data from a given </w:t>
      </w:r>
      <w:r w:rsidR="00FC7C76">
        <w:t xml:space="preserve">server. </w:t>
      </w:r>
      <w:r w:rsidR="0009166B">
        <w:t xml:space="preserve">That is the only function of a GET request. </w:t>
      </w:r>
      <w:r w:rsidR="005015B4">
        <w:t xml:space="preserve">Using this method </w:t>
      </w:r>
      <w:r w:rsidR="0009166B">
        <w:t xml:space="preserve">will not alter </w:t>
      </w:r>
      <w:r w:rsidR="00836D6D">
        <w:t>the</w:t>
      </w:r>
      <w:r w:rsidR="0009166B">
        <w:t xml:space="preserve"> data in any</w:t>
      </w:r>
      <w:r w:rsidR="00427145">
        <w:t xml:space="preserve"> </w:t>
      </w:r>
      <w:r w:rsidR="0009166B">
        <w:t xml:space="preserve">way. </w:t>
      </w:r>
      <w:r w:rsidR="005B51C5">
        <w:t xml:space="preserve">There are other ways to retrieve information from the </w:t>
      </w:r>
      <w:r w:rsidR="00C36A09">
        <w:t xml:space="preserve">data channel. </w:t>
      </w:r>
      <w:r w:rsidR="00836D6D">
        <w:t>One common way is to use</w:t>
      </w:r>
      <w:r w:rsidR="00C36A09">
        <w:t xml:space="preserve"> an MQTT </w:t>
      </w:r>
      <w:r w:rsidR="006C7041">
        <w:t>broker</w:t>
      </w:r>
      <w:r w:rsidR="00590147">
        <w:t xml:space="preserve">. MQTT is </w:t>
      </w:r>
      <w:r w:rsidR="005E450F">
        <w:t>Messaging Que</w:t>
      </w:r>
      <w:r w:rsidR="00680F7F">
        <w:t>uing</w:t>
      </w:r>
      <w:r w:rsidR="0020352E">
        <w:t xml:space="preserve"> Telemetry Transport</w:t>
      </w:r>
      <w:r w:rsidR="0083356C">
        <w:t>. It is a light</w:t>
      </w:r>
      <w:r w:rsidR="006E2950">
        <w:t xml:space="preserve">weight publish and subscribe system where </w:t>
      </w:r>
      <w:r w:rsidR="00130DCC">
        <w:t>the client</w:t>
      </w:r>
      <w:r w:rsidR="006E2950">
        <w:t xml:space="preserve"> can publish and receive messages.</w:t>
      </w:r>
      <w:r w:rsidR="0056472C">
        <w:t xml:space="preserve"> This sounds like the perfect </w:t>
      </w:r>
      <w:r w:rsidR="009638A0">
        <w:t>solution for IoT communication. However, this requires</w:t>
      </w:r>
      <w:r w:rsidR="00561312">
        <w:t xml:space="preserve"> the router to be set </w:t>
      </w:r>
      <w:r w:rsidR="00C76F37">
        <w:t>to use port forwarding</w:t>
      </w:r>
      <w:r w:rsidR="00757AB2">
        <w:t xml:space="preserve">. Most </w:t>
      </w:r>
      <w:r w:rsidR="003A3866">
        <w:t>routers</w:t>
      </w:r>
      <w:r w:rsidR="00757AB2">
        <w:t xml:space="preserve"> </w:t>
      </w:r>
      <w:r w:rsidR="007574BE">
        <w:t>have t</w:t>
      </w:r>
      <w:r w:rsidR="008D5E27">
        <w:t>he ports close</w:t>
      </w:r>
      <w:r w:rsidR="00493BD1">
        <w:t>d</w:t>
      </w:r>
      <w:r w:rsidR="00FD1A94">
        <w:t>, meaning</w:t>
      </w:r>
      <w:r w:rsidR="00CF442B">
        <w:t xml:space="preserve"> the user would have to open </w:t>
      </w:r>
      <w:r w:rsidR="003A3866">
        <w:t>the required</w:t>
      </w:r>
      <w:r w:rsidR="00CF442B">
        <w:t xml:space="preserve"> port</w:t>
      </w:r>
      <w:r w:rsidR="003A3866">
        <w:t>s</w:t>
      </w:r>
      <w:r w:rsidR="00CF442B">
        <w:t xml:space="preserve"> manually. Since </w:t>
      </w:r>
      <w:r w:rsidR="00F24F4A">
        <w:t>the objective is to</w:t>
      </w:r>
      <w:r w:rsidR="00CF442B">
        <w:t xml:space="preserve"> only read data and not send data, HTTP GET requests are ideal for </w:t>
      </w:r>
      <w:r w:rsidR="003A3866">
        <w:t>this</w:t>
      </w:r>
      <w:r w:rsidR="00CF442B">
        <w:t xml:space="preserve"> project. </w:t>
      </w:r>
    </w:p>
    <w:p w14:paraId="7AC36154" w14:textId="5384DDE0" w:rsidR="00DA6483" w:rsidRDefault="008654E1" w:rsidP="000144C9">
      <w:pPr>
        <w:pStyle w:val="AllText"/>
      </w:pPr>
      <w:r>
        <w:t>T</w:t>
      </w:r>
      <w:r w:rsidR="00DA6483">
        <w:t>he</w:t>
      </w:r>
      <w:r w:rsidR="00531653">
        <w:t xml:space="preserve"> first step in creating a</w:t>
      </w:r>
      <w:r w:rsidR="00DA6483">
        <w:t xml:space="preserve"> ThingSpeak data channel</w:t>
      </w:r>
      <w:r w:rsidR="00EA7B81">
        <w:t xml:space="preserve"> by creating a ThingSpeak account. </w:t>
      </w:r>
      <w:r w:rsidR="00794042">
        <w:t xml:space="preserve">Next, </w:t>
      </w:r>
      <w:r w:rsidR="00A61C5C">
        <w:t>is to cr</w:t>
      </w:r>
      <w:r w:rsidR="00794042">
        <w:t xml:space="preserve">eate a new data channel and enter the required credentials. </w:t>
      </w:r>
      <w:r w:rsidR="00031FBB">
        <w:fldChar w:fldCharType="begin"/>
      </w:r>
      <w:r w:rsidR="00031FBB">
        <w:instrText xml:space="preserve"> REF _Ref6484381 \h </w:instrText>
      </w:r>
      <w:r w:rsidR="00031FBB">
        <w:fldChar w:fldCharType="separate"/>
      </w:r>
      <w:r w:rsidR="00031FBB">
        <w:t>Fig. 9</w:t>
      </w:r>
      <w:r w:rsidR="00031FBB">
        <w:fldChar w:fldCharType="end"/>
      </w:r>
      <w:r w:rsidR="00031FBB">
        <w:t xml:space="preserve"> </w:t>
      </w:r>
      <w:r w:rsidR="002769A1">
        <w:t xml:space="preserve">below shows what those required credentials are in order to </w:t>
      </w:r>
      <w:r w:rsidR="00E330A5">
        <w:t xml:space="preserve">create a new data channel. The channel must be given a </w:t>
      </w:r>
      <w:r w:rsidR="00530CA0">
        <w:t>name and description, followed by the required fields needed for the channel. The field represent</w:t>
      </w:r>
      <w:r w:rsidR="002C12F4">
        <w:t xml:space="preserve">s </w:t>
      </w:r>
      <w:r w:rsidR="002C12F4">
        <w:lastRenderedPageBreak/>
        <w:t xml:space="preserve">where data will be stored within the channel. For example, </w:t>
      </w:r>
      <w:r w:rsidR="008C3C83">
        <w:t>in the case for a temperature and humidity sensor,</w:t>
      </w:r>
      <w:r w:rsidR="00B252D2">
        <w:t xml:space="preserve"> Field 1 can be for temperature reading and Field 2 can be for humidity readings. </w:t>
      </w:r>
      <w:r w:rsidR="00D1090F">
        <w:t xml:space="preserve"> API keys</w:t>
      </w:r>
      <w:r w:rsidR="00A2336F">
        <w:t xml:space="preserve"> </w:t>
      </w:r>
      <w:r w:rsidR="006C40D6">
        <w:t>to send data to a specific field</w:t>
      </w:r>
      <w:r w:rsidR="00E22A36">
        <w:t xml:space="preserve"> which</w:t>
      </w:r>
      <w:r w:rsidR="00934D76">
        <w:t xml:space="preserve"> </w:t>
      </w:r>
      <w:r w:rsidR="00031FBB">
        <w:fldChar w:fldCharType="begin"/>
      </w:r>
      <w:r w:rsidR="00031FBB">
        <w:instrText xml:space="preserve"> REF _Ref6484395 \h </w:instrText>
      </w:r>
      <w:r w:rsidR="00031FBB">
        <w:fldChar w:fldCharType="separate"/>
      </w:r>
      <w:r w:rsidR="00031FBB">
        <w:t>Fig. 10</w:t>
      </w:r>
      <w:r w:rsidR="00031FBB">
        <w:fldChar w:fldCharType="end"/>
      </w:r>
      <w:r w:rsidR="002E0D76">
        <w:t xml:space="preserve">(a) </w:t>
      </w:r>
      <w:r w:rsidR="00C53552">
        <w:t>shows</w:t>
      </w:r>
      <w:r w:rsidR="00B72718">
        <w:t xml:space="preserve"> how the data will be written into each field. </w:t>
      </w:r>
      <w:r w:rsidR="005F6041">
        <w:t>Using th</w:t>
      </w:r>
      <w:r w:rsidR="0093249A">
        <w:t>e</w:t>
      </w:r>
      <w:r w:rsidR="005F6041">
        <w:t xml:space="preserve"> URL, </w:t>
      </w:r>
      <w:r w:rsidR="008D5F23">
        <w:t xml:space="preserve">any number can be written into the </w:t>
      </w:r>
      <w:r w:rsidR="00EC1EFD">
        <w:t xml:space="preserve">field by changing the value at the end of the URL. </w:t>
      </w:r>
      <w:r w:rsidR="00892425">
        <w:fldChar w:fldCharType="begin"/>
      </w:r>
      <w:r w:rsidR="00892425">
        <w:instrText xml:space="preserve"> REF _Ref531274731 \w </w:instrText>
      </w:r>
      <w:r w:rsidR="00892425">
        <w:fldChar w:fldCharType="separate"/>
      </w:r>
      <w:r w:rsidR="00994CD8">
        <w:t>0</w:t>
      </w:r>
      <w:r w:rsidR="00892425">
        <w:fldChar w:fldCharType="end"/>
      </w:r>
      <w:r w:rsidR="00031FBB">
        <w:t>10</w:t>
      </w:r>
      <w:r w:rsidR="00F41EAB">
        <w:t>(b)</w:t>
      </w:r>
      <w:r w:rsidR="003B5E4B">
        <w:t xml:space="preserve"> is the URL used to read the data from the </w:t>
      </w:r>
      <w:r w:rsidR="00475722">
        <w:t>field</w:t>
      </w:r>
      <w:r w:rsidR="00BC1109">
        <w:t xml:space="preserve">. </w:t>
      </w:r>
      <w:proofErr w:type="gramStart"/>
      <w:r w:rsidR="000D5A18">
        <w:t>Similar to</w:t>
      </w:r>
      <w:proofErr w:type="gramEnd"/>
      <w:r w:rsidR="000D5A18">
        <w:t xml:space="preserve"> the </w:t>
      </w:r>
      <w:r w:rsidR="002523D5">
        <w:t xml:space="preserve">URL in </w:t>
      </w:r>
      <w:r w:rsidR="00031FBB">
        <w:fldChar w:fldCharType="begin"/>
      </w:r>
      <w:r w:rsidR="00031FBB">
        <w:instrText xml:space="preserve"> REF _Ref6484395 \h </w:instrText>
      </w:r>
      <w:r w:rsidR="00031FBB">
        <w:fldChar w:fldCharType="separate"/>
      </w:r>
      <w:r w:rsidR="00031FBB">
        <w:t>Fig. 10</w:t>
      </w:r>
      <w:r w:rsidR="00031FBB">
        <w:fldChar w:fldCharType="end"/>
      </w:r>
      <w:r w:rsidR="002523D5">
        <w:t xml:space="preserve">(a), </w:t>
      </w:r>
      <w:r w:rsidR="00A31DD9">
        <w:t xml:space="preserve">the </w:t>
      </w:r>
      <w:r w:rsidR="00EB1536">
        <w:t xml:space="preserve">URL can be </w:t>
      </w:r>
      <w:r w:rsidR="0070461A">
        <w:t xml:space="preserve">changed slightly to read the results needed. </w:t>
      </w:r>
      <w:r w:rsidR="004B6C34">
        <w:t xml:space="preserve">The number of fields </w:t>
      </w:r>
      <w:r w:rsidR="00846CDB">
        <w:t>read,</w:t>
      </w:r>
      <w:r w:rsidR="004B6C34">
        <w:t xml:space="preserve"> and </w:t>
      </w:r>
      <w:r w:rsidR="009E519B">
        <w:t xml:space="preserve">the number of results read can be changed directly from the URL parameters. </w:t>
      </w:r>
      <w:r w:rsidR="00031FBB">
        <w:fldChar w:fldCharType="begin"/>
      </w:r>
      <w:r w:rsidR="00031FBB">
        <w:instrText xml:space="preserve"> REF _Ref6484540 \h </w:instrText>
      </w:r>
      <w:r w:rsidR="00031FBB">
        <w:fldChar w:fldCharType="separate"/>
      </w:r>
      <w:r w:rsidR="00031FBB">
        <w:t>Fig. 11</w:t>
      </w:r>
      <w:r w:rsidR="00031FBB">
        <w:fldChar w:fldCharType="end"/>
      </w:r>
      <w:r w:rsidR="008F3EF7">
        <w:t>(a)</w:t>
      </w:r>
      <w:r w:rsidR="007A7692">
        <w:t>,</w:t>
      </w:r>
      <w:r w:rsidR="008F3EF7">
        <w:t xml:space="preserve"> </w:t>
      </w:r>
      <w:r w:rsidR="00892425">
        <w:fldChar w:fldCharType="begin"/>
      </w:r>
      <w:r w:rsidR="00892425">
        <w:instrText xml:space="preserve"> REF </w:instrText>
      </w:r>
      <w:r w:rsidR="00892425">
        <w:instrText xml:space="preserve">_Ref531278541 \w </w:instrText>
      </w:r>
      <w:r w:rsidR="00892425">
        <w:fldChar w:fldCharType="separate"/>
      </w:r>
      <w:r w:rsidR="00994CD8">
        <w:t>0</w:t>
      </w:r>
      <w:r w:rsidR="00892425">
        <w:fldChar w:fldCharType="end"/>
      </w:r>
      <w:r w:rsidR="00031FBB">
        <w:t>1</w:t>
      </w:r>
      <w:r w:rsidR="008F3EF7">
        <w:t>(b)</w:t>
      </w:r>
      <w:r w:rsidR="007A7692">
        <w:t>,</w:t>
      </w:r>
      <w:r w:rsidR="008F3EF7">
        <w:t xml:space="preserve"> </w:t>
      </w:r>
      <w:r w:rsidR="00892425">
        <w:fldChar w:fldCharType="begin"/>
      </w:r>
      <w:r w:rsidR="00892425">
        <w:instrText xml:space="preserve"> REF _Ref531278543 \w </w:instrText>
      </w:r>
      <w:r w:rsidR="00892425">
        <w:fldChar w:fldCharType="separate"/>
      </w:r>
      <w:r w:rsidR="00994CD8">
        <w:t>0</w:t>
      </w:r>
      <w:r w:rsidR="00892425">
        <w:fldChar w:fldCharType="end"/>
      </w:r>
      <w:r w:rsidR="00031FBB">
        <w:t>1</w:t>
      </w:r>
      <w:r w:rsidR="008F3EF7">
        <w:t>(c)</w:t>
      </w:r>
      <w:r w:rsidR="007A7692">
        <w:t>,</w:t>
      </w:r>
      <w:r w:rsidR="008F3EF7">
        <w:t xml:space="preserve"> </w:t>
      </w:r>
      <w:r w:rsidR="00892425">
        <w:fldChar w:fldCharType="begin"/>
      </w:r>
      <w:r w:rsidR="00892425">
        <w:instrText xml:space="preserve"> REF _Ref531278545 \w </w:instrText>
      </w:r>
      <w:r w:rsidR="00892425">
        <w:fldChar w:fldCharType="separate"/>
      </w:r>
      <w:r w:rsidR="00994CD8">
        <w:t>0</w:t>
      </w:r>
      <w:r w:rsidR="00892425">
        <w:fldChar w:fldCharType="end"/>
      </w:r>
      <w:r w:rsidR="00031FBB">
        <w:t>1</w:t>
      </w:r>
      <w:r w:rsidR="008F3EF7">
        <w:t>(d)</w:t>
      </w:r>
      <w:r w:rsidR="007A7692">
        <w:t>,</w:t>
      </w:r>
      <w:r w:rsidR="008F3EF7">
        <w:t xml:space="preserve"> </w:t>
      </w:r>
      <w:r w:rsidR="007A7692">
        <w:t xml:space="preserve">and </w:t>
      </w:r>
      <w:r w:rsidR="00892425">
        <w:fldChar w:fldCharType="begin"/>
      </w:r>
      <w:r w:rsidR="00892425">
        <w:instrText xml:space="preserve"> REF _Ref531278547 \w </w:instrText>
      </w:r>
      <w:r w:rsidR="00892425">
        <w:fldChar w:fldCharType="separate"/>
      </w:r>
      <w:r w:rsidR="00994CD8">
        <w:t>0</w:t>
      </w:r>
      <w:r w:rsidR="00892425">
        <w:fldChar w:fldCharType="end"/>
      </w:r>
      <w:r w:rsidR="00031FBB">
        <w:t>1</w:t>
      </w:r>
      <w:r w:rsidR="008F3EF7">
        <w:t>(e)</w:t>
      </w:r>
      <w:r w:rsidR="007A7692">
        <w:t xml:space="preserve"> show </w:t>
      </w:r>
      <w:r w:rsidR="008A2B7B">
        <w:t>how the</w:t>
      </w:r>
      <w:r w:rsidR="007A7692">
        <w:t xml:space="preserve"> values will be</w:t>
      </w:r>
      <w:r w:rsidR="008A2B7B">
        <w:t xml:space="preserve"> displayed</w:t>
      </w:r>
      <w:r w:rsidR="007A7692">
        <w:t xml:space="preserve"> going into </w:t>
      </w:r>
      <w:r w:rsidR="00D879D4">
        <w:t xml:space="preserve">the channels for </w:t>
      </w:r>
      <w:r w:rsidR="00DE7762">
        <w:t xml:space="preserve">the light, temperature, and television </w:t>
      </w:r>
      <w:r w:rsidR="00E352A1">
        <w:t xml:space="preserve">respectively. </w:t>
      </w:r>
    </w:p>
    <w:p w14:paraId="0F62F80D" w14:textId="41407425" w:rsidR="006C40D6" w:rsidRDefault="00266863" w:rsidP="004B4A3F">
      <w:pPr>
        <w:pStyle w:val="Figure"/>
      </w:pPr>
      <w:r>
        <w:rPr>
          <w:noProof/>
        </w:rPr>
        <w:drawing>
          <wp:inline distT="0" distB="0" distL="0" distR="0" wp14:anchorId="60B486BB" wp14:editId="4A817E51">
            <wp:extent cx="5943600" cy="2817495"/>
            <wp:effectExtent l="0" t="0" r="0" b="1905"/>
            <wp:docPr id="132730255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1">
                      <a:extLst>
                        <a:ext uri="{28A0092B-C50C-407E-A947-70E740481C1C}">
                          <a14:useLocalDpi xmlns:a14="http://schemas.microsoft.com/office/drawing/2010/main" val="0"/>
                        </a:ext>
                      </a:extLst>
                    </a:blip>
                    <a:stretch>
                      <a:fillRect/>
                    </a:stretch>
                  </pic:blipFill>
                  <pic:spPr>
                    <a:xfrm>
                      <a:off x="0" y="0"/>
                      <a:ext cx="5943600" cy="2817495"/>
                    </a:xfrm>
                    <a:prstGeom prst="rect">
                      <a:avLst/>
                    </a:prstGeom>
                  </pic:spPr>
                </pic:pic>
              </a:graphicData>
            </a:graphic>
          </wp:inline>
        </w:drawing>
      </w:r>
    </w:p>
    <w:p w14:paraId="53F9E2FD" w14:textId="67AAABAC" w:rsidR="006732F0" w:rsidRDefault="0022258A" w:rsidP="00DB6282">
      <w:pPr>
        <w:pStyle w:val="figurecaption"/>
      </w:pPr>
      <w:bookmarkStart w:id="2458" w:name="_Ref6484381"/>
      <w:bookmarkStart w:id="2459" w:name="_Toc531465109"/>
      <w:bookmarkStart w:id="2460" w:name="_Toc531644042"/>
      <w:bookmarkStart w:id="2461" w:name="_Toc6246816"/>
      <w:bookmarkStart w:id="2462" w:name="_Toc6501959"/>
      <w:bookmarkStart w:id="2463" w:name="_Toc6502235"/>
      <w:r>
        <w:t xml:space="preserve">Fig. </w:t>
      </w:r>
      <w:r w:rsidR="004D025F">
        <w:fldChar w:fldCharType="begin"/>
      </w:r>
      <w:r w:rsidR="004D025F">
        <w:instrText xml:space="preserve"> SEQ Fig. \* ARABIC </w:instrText>
      </w:r>
      <w:r w:rsidR="004D025F">
        <w:fldChar w:fldCharType="separate"/>
      </w:r>
      <w:r w:rsidR="00494BD6">
        <w:t>9</w:t>
      </w:r>
      <w:r w:rsidR="004D025F">
        <w:fldChar w:fldCharType="end"/>
      </w:r>
      <w:bookmarkEnd w:id="2458"/>
      <w:r>
        <w:t xml:space="preserve"> </w:t>
      </w:r>
      <w:r w:rsidR="00B252D2">
        <w:t>Data Channel Cred</w:t>
      </w:r>
      <w:r w:rsidR="00707AB0">
        <w:t>entials.</w:t>
      </w:r>
      <w:bookmarkEnd w:id="2459"/>
      <w:bookmarkEnd w:id="2460"/>
      <w:bookmarkEnd w:id="2461"/>
      <w:bookmarkEnd w:id="2462"/>
      <w:bookmarkEnd w:id="2463"/>
    </w:p>
    <w:p w14:paraId="78BD0671" w14:textId="77777777" w:rsidR="00697E05" w:rsidRDefault="00697E05" w:rsidP="004B4A3F">
      <w:pPr>
        <w:pStyle w:val="Figure"/>
      </w:pPr>
      <w:r>
        <w:rPr>
          <w:noProof/>
        </w:rPr>
        <w:drawing>
          <wp:inline distT="0" distB="0" distL="0" distR="0" wp14:anchorId="1B9E30A1" wp14:editId="36549116">
            <wp:extent cx="5419726" cy="1228725"/>
            <wp:effectExtent l="0" t="0" r="9525" b="9525"/>
            <wp:docPr id="23583938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2">
                      <a:extLst>
                        <a:ext uri="{28A0092B-C50C-407E-A947-70E740481C1C}">
                          <a14:useLocalDpi xmlns:a14="http://schemas.microsoft.com/office/drawing/2010/main" val="0"/>
                        </a:ext>
                      </a:extLst>
                    </a:blip>
                    <a:stretch>
                      <a:fillRect/>
                    </a:stretch>
                  </pic:blipFill>
                  <pic:spPr>
                    <a:xfrm>
                      <a:off x="0" y="0"/>
                      <a:ext cx="5419726" cy="1228725"/>
                    </a:xfrm>
                    <a:prstGeom prst="rect">
                      <a:avLst/>
                    </a:prstGeom>
                  </pic:spPr>
                </pic:pic>
              </a:graphicData>
            </a:graphic>
          </wp:inline>
        </w:drawing>
      </w:r>
    </w:p>
    <w:p w14:paraId="35A24540" w14:textId="3E587E82" w:rsidR="001141BB" w:rsidRDefault="0022258A" w:rsidP="00DB6282">
      <w:pPr>
        <w:pStyle w:val="figurecaption"/>
      </w:pPr>
      <w:bookmarkStart w:id="2464" w:name="_Ref6484395"/>
      <w:bookmarkStart w:id="2465" w:name="_Ref531274542"/>
      <w:bookmarkStart w:id="2466" w:name="_Toc531465110"/>
      <w:bookmarkStart w:id="2467" w:name="_Toc531644043"/>
      <w:bookmarkStart w:id="2468" w:name="_Toc6246817"/>
      <w:bookmarkStart w:id="2469" w:name="_Toc6501960"/>
      <w:bookmarkStart w:id="2470" w:name="_Toc6502236"/>
      <w:r>
        <w:t xml:space="preserve">Fig. </w:t>
      </w:r>
      <w:r w:rsidR="004D025F">
        <w:fldChar w:fldCharType="begin"/>
      </w:r>
      <w:r w:rsidR="004D025F">
        <w:instrText xml:space="preserve"> SEQ Fig. \* ARABIC </w:instrText>
      </w:r>
      <w:r w:rsidR="004D025F">
        <w:fldChar w:fldCharType="separate"/>
      </w:r>
      <w:r w:rsidR="00494BD6">
        <w:t>10</w:t>
      </w:r>
      <w:r w:rsidR="004D025F">
        <w:fldChar w:fldCharType="end"/>
      </w:r>
      <w:bookmarkEnd w:id="2464"/>
      <w:r>
        <w:t xml:space="preserve"> </w:t>
      </w:r>
      <w:r w:rsidR="00EC2979">
        <w:t xml:space="preserve">(a) </w:t>
      </w:r>
      <w:bookmarkEnd w:id="2465"/>
      <w:r w:rsidR="00D0005E">
        <w:t>Update Channel</w:t>
      </w:r>
      <w:r w:rsidR="0093249A">
        <w:t xml:space="preserve"> </w:t>
      </w:r>
      <w:r w:rsidR="001C63F6">
        <w:t>URL</w:t>
      </w:r>
      <w:bookmarkEnd w:id="2466"/>
      <w:bookmarkEnd w:id="2467"/>
      <w:bookmarkEnd w:id="2468"/>
      <w:bookmarkEnd w:id="2469"/>
      <w:bookmarkEnd w:id="2470"/>
    </w:p>
    <w:p w14:paraId="296AF425" w14:textId="2E3AF0C9" w:rsidR="001141BB" w:rsidRDefault="00471437" w:rsidP="004B4A3F">
      <w:pPr>
        <w:pStyle w:val="Figure"/>
      </w:pPr>
      <w:r>
        <w:rPr>
          <w:noProof/>
        </w:rPr>
        <w:drawing>
          <wp:inline distT="0" distB="0" distL="0" distR="0" wp14:anchorId="529BB828" wp14:editId="2EAA02FD">
            <wp:extent cx="5295898" cy="733425"/>
            <wp:effectExtent l="0" t="0" r="0" b="9525"/>
            <wp:docPr id="198000138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3">
                      <a:extLst>
                        <a:ext uri="{28A0092B-C50C-407E-A947-70E740481C1C}">
                          <a14:useLocalDpi xmlns:a14="http://schemas.microsoft.com/office/drawing/2010/main" val="0"/>
                        </a:ext>
                      </a:extLst>
                    </a:blip>
                    <a:stretch>
                      <a:fillRect/>
                    </a:stretch>
                  </pic:blipFill>
                  <pic:spPr>
                    <a:xfrm>
                      <a:off x="0" y="0"/>
                      <a:ext cx="5295898" cy="733425"/>
                    </a:xfrm>
                    <a:prstGeom prst="rect">
                      <a:avLst/>
                    </a:prstGeom>
                  </pic:spPr>
                </pic:pic>
              </a:graphicData>
            </a:graphic>
          </wp:inline>
        </w:drawing>
      </w:r>
    </w:p>
    <w:p w14:paraId="2787AA94" w14:textId="20B74403" w:rsidR="003335DA" w:rsidRDefault="0022258A" w:rsidP="008E6388">
      <w:pPr>
        <w:pStyle w:val="figurecaption"/>
      </w:pPr>
      <w:bookmarkStart w:id="2471" w:name="_Ref531274731"/>
      <w:r>
        <w:t>F</w:t>
      </w:r>
      <w:r w:rsidR="00031FBB">
        <w:t>ig. 10</w:t>
      </w:r>
      <w:r>
        <w:t xml:space="preserve"> </w:t>
      </w:r>
      <w:r w:rsidR="00EC2979">
        <w:t>(b)</w:t>
      </w:r>
      <w:r w:rsidR="001C63F6">
        <w:t xml:space="preserve"> Read </w:t>
      </w:r>
      <w:r w:rsidR="00E36F20">
        <w:t xml:space="preserve">Channel </w:t>
      </w:r>
      <w:r w:rsidR="001C63F6">
        <w:t xml:space="preserve">Field </w:t>
      </w:r>
      <w:r w:rsidR="00E36F20">
        <w:t>URL</w:t>
      </w:r>
      <w:r w:rsidR="003335DA">
        <w:t>.</w:t>
      </w:r>
      <w:bookmarkEnd w:id="2471"/>
    </w:p>
    <w:p w14:paraId="30C8DE2C" w14:textId="49D82754" w:rsidR="003335DA" w:rsidRDefault="0041446E" w:rsidP="004B4A3F">
      <w:pPr>
        <w:pStyle w:val="Figure"/>
      </w:pPr>
      <w:r>
        <w:rPr>
          <w:noProof/>
        </w:rPr>
        <w:lastRenderedPageBreak/>
        <w:drawing>
          <wp:inline distT="0" distB="0" distL="0" distR="0" wp14:anchorId="0469AC24" wp14:editId="2A7A2DD3">
            <wp:extent cx="4562475" cy="3152775"/>
            <wp:effectExtent l="0" t="0" r="9525" b="9525"/>
            <wp:docPr id="1655532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4">
                      <a:extLst>
                        <a:ext uri="{28A0092B-C50C-407E-A947-70E740481C1C}">
                          <a14:useLocalDpi xmlns:a14="http://schemas.microsoft.com/office/drawing/2010/main" val="0"/>
                        </a:ext>
                      </a:extLst>
                    </a:blip>
                    <a:stretch>
                      <a:fillRect/>
                    </a:stretch>
                  </pic:blipFill>
                  <pic:spPr>
                    <a:xfrm>
                      <a:off x="0" y="0"/>
                      <a:ext cx="4562475" cy="3152775"/>
                    </a:xfrm>
                    <a:prstGeom prst="rect">
                      <a:avLst/>
                    </a:prstGeom>
                  </pic:spPr>
                </pic:pic>
              </a:graphicData>
            </a:graphic>
          </wp:inline>
        </w:drawing>
      </w:r>
    </w:p>
    <w:p w14:paraId="5B907DEF" w14:textId="2F9C91E4" w:rsidR="002A3CB0" w:rsidRDefault="0022258A" w:rsidP="00DB6282">
      <w:pPr>
        <w:pStyle w:val="figurecaption"/>
      </w:pPr>
      <w:bookmarkStart w:id="2472" w:name="_Ref6484540"/>
      <w:bookmarkStart w:id="2473" w:name="_Ref531278539"/>
      <w:bookmarkStart w:id="2474" w:name="_Toc531465111"/>
      <w:bookmarkStart w:id="2475" w:name="_Toc531644044"/>
      <w:bookmarkStart w:id="2476" w:name="_Toc6246818"/>
      <w:bookmarkStart w:id="2477" w:name="_Toc6501961"/>
      <w:bookmarkStart w:id="2478" w:name="_Toc6502237"/>
      <w:r>
        <w:t xml:space="preserve">Fig. </w:t>
      </w:r>
      <w:r w:rsidR="004D025F">
        <w:fldChar w:fldCharType="begin"/>
      </w:r>
      <w:r w:rsidR="004D025F">
        <w:instrText xml:space="preserve"> SEQ Fig. \* ARABIC </w:instrText>
      </w:r>
      <w:r w:rsidR="004D025F">
        <w:fldChar w:fldCharType="separate"/>
      </w:r>
      <w:r w:rsidR="00494BD6">
        <w:t>11</w:t>
      </w:r>
      <w:r w:rsidR="004D025F">
        <w:fldChar w:fldCharType="end"/>
      </w:r>
      <w:bookmarkEnd w:id="2472"/>
      <w:r>
        <w:t xml:space="preserve"> </w:t>
      </w:r>
      <w:r w:rsidR="00F42E78">
        <w:t xml:space="preserve">(a) </w:t>
      </w:r>
      <w:r w:rsidR="00B018E3">
        <w:t xml:space="preserve">Light </w:t>
      </w:r>
      <w:r w:rsidR="00302CBC">
        <w:t>State ThingSpeak Data Channel</w:t>
      </w:r>
      <w:r w:rsidR="00D8506E">
        <w:t>.</w:t>
      </w:r>
      <w:bookmarkEnd w:id="2473"/>
      <w:bookmarkEnd w:id="2474"/>
      <w:bookmarkEnd w:id="2475"/>
      <w:bookmarkEnd w:id="2476"/>
      <w:bookmarkEnd w:id="2477"/>
      <w:bookmarkEnd w:id="2478"/>
    </w:p>
    <w:p w14:paraId="31086843" w14:textId="668970A1" w:rsidR="002A3CB0" w:rsidRDefault="00F83396" w:rsidP="004B4A3F">
      <w:pPr>
        <w:pStyle w:val="Figure"/>
      </w:pPr>
      <w:r>
        <w:rPr>
          <w:noProof/>
        </w:rPr>
        <w:drawing>
          <wp:inline distT="0" distB="0" distL="0" distR="0" wp14:anchorId="41B2C514" wp14:editId="6C3AE407">
            <wp:extent cx="4543425" cy="3143250"/>
            <wp:effectExtent l="0" t="0" r="9525" b="0"/>
            <wp:docPr id="799017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5">
                      <a:extLst>
                        <a:ext uri="{28A0092B-C50C-407E-A947-70E740481C1C}">
                          <a14:useLocalDpi xmlns:a14="http://schemas.microsoft.com/office/drawing/2010/main" val="0"/>
                        </a:ext>
                      </a:extLst>
                    </a:blip>
                    <a:stretch>
                      <a:fillRect/>
                    </a:stretch>
                  </pic:blipFill>
                  <pic:spPr>
                    <a:xfrm>
                      <a:off x="0" y="0"/>
                      <a:ext cx="4543425" cy="3143250"/>
                    </a:xfrm>
                    <a:prstGeom prst="rect">
                      <a:avLst/>
                    </a:prstGeom>
                  </pic:spPr>
                </pic:pic>
              </a:graphicData>
            </a:graphic>
          </wp:inline>
        </w:drawing>
      </w:r>
    </w:p>
    <w:p w14:paraId="77FF1AAA" w14:textId="22DE46C3" w:rsidR="00F83396" w:rsidRDefault="0022258A" w:rsidP="002733F4">
      <w:pPr>
        <w:pStyle w:val="figurecaption"/>
      </w:pPr>
      <w:bookmarkStart w:id="2479" w:name="_Ref531278541"/>
      <w:r>
        <w:t>Fig. 1</w:t>
      </w:r>
      <w:r w:rsidR="00031FBB">
        <w:t>1</w:t>
      </w:r>
      <w:r>
        <w:t xml:space="preserve"> </w:t>
      </w:r>
      <w:r w:rsidR="00A96AC5">
        <w:t xml:space="preserve">(b) </w:t>
      </w:r>
      <w:r w:rsidR="00671F51">
        <w:t>Thermostat ThingSpeak Data Channel (AC)</w:t>
      </w:r>
      <w:r w:rsidR="00D8506E">
        <w:t>.</w:t>
      </w:r>
      <w:bookmarkEnd w:id="2479"/>
    </w:p>
    <w:p w14:paraId="43FCF040" w14:textId="77777777" w:rsidR="00D8506E" w:rsidRDefault="00D8506E" w:rsidP="00471437">
      <w:pPr>
        <w:pStyle w:val="AllFigures"/>
      </w:pPr>
    </w:p>
    <w:p w14:paraId="76F39372" w14:textId="48BB0476" w:rsidR="00D8506E" w:rsidRDefault="004B6AE9" w:rsidP="004B4A3F">
      <w:pPr>
        <w:pStyle w:val="Figure"/>
      </w:pPr>
      <w:r>
        <w:rPr>
          <w:noProof/>
        </w:rPr>
        <w:lastRenderedPageBreak/>
        <w:drawing>
          <wp:inline distT="0" distB="0" distL="0" distR="0" wp14:anchorId="49A6FCB5" wp14:editId="49F91313">
            <wp:extent cx="4495800" cy="3076575"/>
            <wp:effectExtent l="0" t="0" r="0" b="9525"/>
            <wp:docPr id="139686536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6">
                      <a:extLst>
                        <a:ext uri="{28A0092B-C50C-407E-A947-70E740481C1C}">
                          <a14:useLocalDpi xmlns:a14="http://schemas.microsoft.com/office/drawing/2010/main" val="0"/>
                        </a:ext>
                      </a:extLst>
                    </a:blip>
                    <a:stretch>
                      <a:fillRect/>
                    </a:stretch>
                  </pic:blipFill>
                  <pic:spPr>
                    <a:xfrm>
                      <a:off x="0" y="0"/>
                      <a:ext cx="4495800" cy="3076575"/>
                    </a:xfrm>
                    <a:prstGeom prst="rect">
                      <a:avLst/>
                    </a:prstGeom>
                  </pic:spPr>
                </pic:pic>
              </a:graphicData>
            </a:graphic>
          </wp:inline>
        </w:drawing>
      </w:r>
    </w:p>
    <w:p w14:paraId="668ED492" w14:textId="1FFAEDE1" w:rsidR="004B6AE9" w:rsidRDefault="00031FBB" w:rsidP="00DB6282">
      <w:pPr>
        <w:pStyle w:val="figurecaption"/>
      </w:pPr>
      <w:bookmarkStart w:id="2480" w:name="_Ref531278543"/>
      <w:r>
        <w:t>Fig. 11</w:t>
      </w:r>
      <w:r w:rsidR="0022258A">
        <w:t xml:space="preserve"> </w:t>
      </w:r>
      <w:r w:rsidR="00A96AC5">
        <w:t>(c)</w:t>
      </w:r>
      <w:r w:rsidR="00671F51" w:rsidRPr="00671F51">
        <w:t xml:space="preserve"> </w:t>
      </w:r>
      <w:r w:rsidR="00671F51">
        <w:t>Thermostat ThingSpeak Data Channel (Heat)</w:t>
      </w:r>
      <w:r w:rsidR="002128CC">
        <w:t>.</w:t>
      </w:r>
      <w:bookmarkEnd w:id="2480"/>
      <w:r w:rsidR="002128CC">
        <w:t xml:space="preserve"> </w:t>
      </w:r>
    </w:p>
    <w:p w14:paraId="3CA970D8" w14:textId="39E0862F" w:rsidR="002B38D2" w:rsidRDefault="009075D5" w:rsidP="004B4A3F">
      <w:pPr>
        <w:pStyle w:val="Figure"/>
      </w:pPr>
      <w:r>
        <w:rPr>
          <w:noProof/>
        </w:rPr>
        <w:drawing>
          <wp:inline distT="0" distB="0" distL="0" distR="0" wp14:anchorId="75889469" wp14:editId="6E094138">
            <wp:extent cx="4495800" cy="3067050"/>
            <wp:effectExtent l="0" t="0" r="0" b="0"/>
            <wp:docPr id="156434974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7">
                      <a:extLst>
                        <a:ext uri="{28A0092B-C50C-407E-A947-70E740481C1C}">
                          <a14:useLocalDpi xmlns:a14="http://schemas.microsoft.com/office/drawing/2010/main" val="0"/>
                        </a:ext>
                      </a:extLst>
                    </a:blip>
                    <a:stretch>
                      <a:fillRect/>
                    </a:stretch>
                  </pic:blipFill>
                  <pic:spPr>
                    <a:xfrm>
                      <a:off x="0" y="0"/>
                      <a:ext cx="4495800" cy="3067050"/>
                    </a:xfrm>
                    <a:prstGeom prst="rect">
                      <a:avLst/>
                    </a:prstGeom>
                  </pic:spPr>
                </pic:pic>
              </a:graphicData>
            </a:graphic>
          </wp:inline>
        </w:drawing>
      </w:r>
    </w:p>
    <w:p w14:paraId="6C51AA2B" w14:textId="33AF22FD" w:rsidR="009075D5" w:rsidRDefault="00031FBB" w:rsidP="00DB6282">
      <w:pPr>
        <w:pStyle w:val="figurecaption"/>
      </w:pPr>
      <w:bookmarkStart w:id="2481" w:name="_Ref531278545"/>
      <w:r>
        <w:t>Fig. 11</w:t>
      </w:r>
      <w:r w:rsidR="0022258A">
        <w:t xml:space="preserve"> </w:t>
      </w:r>
      <w:r w:rsidR="00A96AC5">
        <w:t xml:space="preserve">(d) </w:t>
      </w:r>
      <w:r w:rsidR="00671F51">
        <w:t>Television Control ThingSpeak Data Channel</w:t>
      </w:r>
      <w:r w:rsidR="004132AA">
        <w:t xml:space="preserve"> (TV Function)</w:t>
      </w:r>
      <w:r w:rsidR="00141584">
        <w:t>.</w:t>
      </w:r>
      <w:bookmarkEnd w:id="2481"/>
    </w:p>
    <w:p w14:paraId="77D65B67" w14:textId="77777777" w:rsidR="00141584" w:rsidRDefault="00141584" w:rsidP="00471437">
      <w:pPr>
        <w:pStyle w:val="AllFigures"/>
      </w:pPr>
    </w:p>
    <w:p w14:paraId="67A3ABC9" w14:textId="0ADE6F5A" w:rsidR="00141584" w:rsidRDefault="00832621" w:rsidP="004B4A3F">
      <w:pPr>
        <w:pStyle w:val="Figure"/>
      </w:pPr>
      <w:r>
        <w:rPr>
          <w:noProof/>
        </w:rPr>
        <w:lastRenderedPageBreak/>
        <w:drawing>
          <wp:inline distT="0" distB="0" distL="0" distR="0" wp14:anchorId="1262868C" wp14:editId="24C61F5E">
            <wp:extent cx="4476750" cy="3048000"/>
            <wp:effectExtent l="0" t="0" r="0" b="0"/>
            <wp:docPr id="151638484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8">
                      <a:extLst>
                        <a:ext uri="{28A0092B-C50C-407E-A947-70E740481C1C}">
                          <a14:useLocalDpi xmlns:a14="http://schemas.microsoft.com/office/drawing/2010/main" val="0"/>
                        </a:ext>
                      </a:extLst>
                    </a:blip>
                    <a:stretch>
                      <a:fillRect/>
                    </a:stretch>
                  </pic:blipFill>
                  <pic:spPr>
                    <a:xfrm>
                      <a:off x="0" y="0"/>
                      <a:ext cx="4476750" cy="3048000"/>
                    </a:xfrm>
                    <a:prstGeom prst="rect">
                      <a:avLst/>
                    </a:prstGeom>
                  </pic:spPr>
                </pic:pic>
              </a:graphicData>
            </a:graphic>
          </wp:inline>
        </w:drawing>
      </w:r>
    </w:p>
    <w:p w14:paraId="48C57787" w14:textId="79C516B8" w:rsidR="00832621" w:rsidRDefault="00031FBB" w:rsidP="00DB6282">
      <w:pPr>
        <w:pStyle w:val="figurecaption"/>
      </w:pPr>
      <w:bookmarkStart w:id="2482" w:name="_Ref531278547"/>
      <w:r>
        <w:t>Fig. 11</w:t>
      </w:r>
      <w:r w:rsidR="0022258A">
        <w:t xml:space="preserve"> </w:t>
      </w:r>
      <w:r w:rsidR="00A96AC5">
        <w:t xml:space="preserve">(e) </w:t>
      </w:r>
      <w:r w:rsidR="004132AA">
        <w:t>Television Control ThingSpeak Data Channel (TV Channel)</w:t>
      </w:r>
      <w:r w:rsidR="00FA633D">
        <w:t>.</w:t>
      </w:r>
      <w:bookmarkEnd w:id="2482"/>
    </w:p>
    <w:p w14:paraId="6A437F09" w14:textId="2C424DA8" w:rsidR="00E9060A" w:rsidRDefault="00E9060A" w:rsidP="00EF39E4">
      <w:pPr>
        <w:pStyle w:val="Heading2"/>
      </w:pPr>
      <w:bookmarkStart w:id="2483" w:name="_Toc531038864"/>
      <w:bookmarkStart w:id="2484" w:name="_Toc531049114"/>
      <w:bookmarkStart w:id="2485" w:name="_Toc531441810"/>
      <w:bookmarkStart w:id="2486" w:name="_Toc531465169"/>
      <w:bookmarkStart w:id="2487" w:name="_Toc6246891"/>
      <w:bookmarkStart w:id="2488" w:name="_Toc6502039"/>
      <w:bookmarkStart w:id="2489" w:name="_Toc7114509"/>
      <w:bookmarkStart w:id="2490" w:name="_Toc7616860"/>
      <w:bookmarkStart w:id="2491" w:name="_Toc7617353"/>
      <w:r>
        <w:t>Implementation of Task 4.</w:t>
      </w:r>
      <w:bookmarkEnd w:id="2483"/>
      <w:bookmarkEnd w:id="2484"/>
      <w:bookmarkEnd w:id="2485"/>
      <w:bookmarkEnd w:id="2486"/>
      <w:bookmarkEnd w:id="2487"/>
      <w:bookmarkEnd w:id="2488"/>
      <w:bookmarkEnd w:id="2489"/>
      <w:bookmarkEnd w:id="2490"/>
      <w:bookmarkEnd w:id="2491"/>
    </w:p>
    <w:p w14:paraId="297C2D85" w14:textId="45823F4F" w:rsidR="002B7680" w:rsidRDefault="000B620D" w:rsidP="000144C9">
      <w:pPr>
        <w:pStyle w:val="AllText"/>
      </w:pPr>
      <w:r>
        <w:t xml:space="preserve">Task 4 involves </w:t>
      </w:r>
      <w:r w:rsidR="00BC319F">
        <w:t>programming the</w:t>
      </w:r>
      <w:r>
        <w:t xml:space="preserve"> </w:t>
      </w:r>
      <w:r w:rsidR="00F0369E">
        <w:t>function codes for our</w:t>
      </w:r>
      <w:r w:rsidR="006D375E">
        <w:t xml:space="preserve"> Alexa skills. </w:t>
      </w:r>
      <w:r w:rsidR="00F0369E">
        <w:t>These codes are called AWS Lambda function</w:t>
      </w:r>
      <w:r w:rsidR="007E6AC2">
        <w:t>s.</w:t>
      </w:r>
      <w:r w:rsidR="004052F2">
        <w:t xml:space="preserve"> An AWS Lambda function is a serverless compute </w:t>
      </w:r>
      <w:r w:rsidR="000E40A7">
        <w:t xml:space="preserve">service </w:t>
      </w:r>
      <w:r w:rsidR="004D0EDB">
        <w:t>t</w:t>
      </w:r>
      <w:r w:rsidR="00C4328E">
        <w:t xml:space="preserve">hat is running is </w:t>
      </w:r>
      <w:r w:rsidR="00BC319F">
        <w:t>the</w:t>
      </w:r>
      <w:r w:rsidR="00C4328E">
        <w:t xml:space="preserve"> code</w:t>
      </w:r>
      <w:r w:rsidR="004D0EDB">
        <w:t xml:space="preserve"> as background </w:t>
      </w:r>
      <w:r w:rsidR="001F355F">
        <w:t>tasks</w:t>
      </w:r>
      <w:r w:rsidR="00C4328E">
        <w:t>.</w:t>
      </w:r>
      <w:r w:rsidR="006D375E">
        <w:t xml:space="preserve"> </w:t>
      </w:r>
      <w:r w:rsidR="00967FF6">
        <w:t xml:space="preserve">The Lambda function </w:t>
      </w:r>
      <w:r w:rsidR="008C302D">
        <w:t>will</w:t>
      </w:r>
      <w:r w:rsidR="00967FF6">
        <w:t xml:space="preserve"> run </w:t>
      </w:r>
      <w:r w:rsidR="008C302D">
        <w:t xml:space="preserve">only </w:t>
      </w:r>
      <w:r w:rsidR="00967FF6">
        <w:t xml:space="preserve">when triggered by </w:t>
      </w:r>
      <w:r w:rsidR="00C85285">
        <w:t>the</w:t>
      </w:r>
      <w:r w:rsidR="00967FF6">
        <w:t xml:space="preserve"> </w:t>
      </w:r>
      <w:r w:rsidR="00A26216">
        <w:t>Alexa skill</w:t>
      </w:r>
      <w:r w:rsidR="008C302D">
        <w:t xml:space="preserve">. </w:t>
      </w:r>
      <w:r w:rsidR="00007A25">
        <w:t xml:space="preserve">The Lambda function gives the output for the Alexa skill as well as the </w:t>
      </w:r>
      <w:r w:rsidR="00372722">
        <w:t xml:space="preserve">output for the ThingSpeak data channel. </w:t>
      </w:r>
      <w:r w:rsidR="00C138BF">
        <w:t xml:space="preserve">AWS Lambda offers </w:t>
      </w:r>
      <w:r w:rsidR="007B0D2F">
        <w:t>several</w:t>
      </w:r>
      <w:r w:rsidR="00C138BF">
        <w:t xml:space="preserve"> different runtimes and languages we can use to </w:t>
      </w:r>
      <w:r w:rsidR="0097349A">
        <w:t>program the</w:t>
      </w:r>
      <w:r w:rsidR="00C138BF">
        <w:t xml:space="preserve"> functi</w:t>
      </w:r>
      <w:r w:rsidR="003B1606">
        <w:t>on</w:t>
      </w:r>
      <w:r w:rsidR="0097349A">
        <w:t xml:space="preserve">. The </w:t>
      </w:r>
      <w:r w:rsidR="00010BB8">
        <w:t xml:space="preserve">languages vary from </w:t>
      </w:r>
      <w:r w:rsidR="003B1606">
        <w:t>Python, C#, and Node.js</w:t>
      </w:r>
    </w:p>
    <w:p w14:paraId="57D9C484" w14:textId="77777777" w:rsidR="0000059D" w:rsidRPr="0000059D" w:rsidRDefault="0000059D" w:rsidP="00B64224">
      <w:pPr>
        <w:pStyle w:val="ListParagraph"/>
        <w:keepNext/>
        <w:numPr>
          <w:ilvl w:val="1"/>
          <w:numId w:val="22"/>
        </w:numPr>
        <w:tabs>
          <w:tab w:val="left" w:pos="540"/>
        </w:tabs>
        <w:spacing w:before="0" w:after="0"/>
        <w:jc w:val="both"/>
        <w:outlineLvl w:val="2"/>
        <w:rPr>
          <w:i/>
          <w:iCs/>
          <w:noProof/>
          <w:vanish/>
          <w:kern w:val="2"/>
          <w:sz w:val="24"/>
          <w:szCs w:val="21"/>
        </w:rPr>
      </w:pPr>
      <w:bookmarkStart w:id="2492" w:name="_Toc531730430"/>
      <w:bookmarkStart w:id="2493" w:name="_Toc531730510"/>
      <w:bookmarkStart w:id="2494" w:name="_Toc531955480"/>
      <w:bookmarkStart w:id="2495" w:name="_Toc531955561"/>
      <w:bookmarkStart w:id="2496" w:name="_Toc531957369"/>
      <w:bookmarkStart w:id="2497" w:name="_Toc531958585"/>
      <w:bookmarkStart w:id="2498" w:name="_Toc6227967"/>
      <w:bookmarkStart w:id="2499" w:name="_Toc6230674"/>
      <w:bookmarkStart w:id="2500" w:name="_Toc6230816"/>
      <w:bookmarkStart w:id="2501" w:name="_Toc6230958"/>
      <w:bookmarkStart w:id="2502" w:name="_Toc6231100"/>
      <w:bookmarkStart w:id="2503" w:name="_Toc6231243"/>
      <w:bookmarkStart w:id="2504" w:name="_Toc6232835"/>
      <w:bookmarkStart w:id="2505" w:name="_Toc6236135"/>
      <w:bookmarkStart w:id="2506" w:name="_Toc6236738"/>
      <w:bookmarkStart w:id="2507" w:name="_Toc6237013"/>
      <w:bookmarkStart w:id="2508" w:name="_Toc6237334"/>
      <w:bookmarkStart w:id="2509" w:name="_Toc6237616"/>
      <w:bookmarkStart w:id="2510" w:name="_Toc6237924"/>
      <w:bookmarkStart w:id="2511" w:name="_Toc6238236"/>
      <w:bookmarkStart w:id="2512" w:name="_Toc6238545"/>
      <w:bookmarkStart w:id="2513" w:name="_Toc6238824"/>
      <w:bookmarkStart w:id="2514" w:name="_Toc6239122"/>
      <w:bookmarkStart w:id="2515" w:name="_Toc6239435"/>
      <w:bookmarkStart w:id="2516" w:name="_Toc6239746"/>
      <w:bookmarkStart w:id="2517" w:name="_Toc6240029"/>
      <w:bookmarkStart w:id="2518" w:name="_Toc6240331"/>
      <w:bookmarkStart w:id="2519" w:name="_Toc6240435"/>
      <w:bookmarkStart w:id="2520" w:name="_Toc6240576"/>
      <w:bookmarkStart w:id="2521" w:name="_Toc6240718"/>
      <w:bookmarkStart w:id="2522" w:name="_Toc6240805"/>
      <w:bookmarkStart w:id="2523" w:name="_Toc6241240"/>
      <w:bookmarkStart w:id="2524" w:name="_Toc6241532"/>
      <w:bookmarkStart w:id="2525" w:name="_Toc6241819"/>
      <w:bookmarkStart w:id="2526" w:name="_Toc6242132"/>
      <w:bookmarkStart w:id="2527" w:name="_Toc6242427"/>
      <w:bookmarkStart w:id="2528" w:name="_Toc6242730"/>
      <w:bookmarkStart w:id="2529" w:name="_Toc6243281"/>
      <w:bookmarkStart w:id="2530" w:name="_Toc6243425"/>
      <w:bookmarkStart w:id="2531" w:name="_Toc6243645"/>
      <w:bookmarkStart w:id="2532" w:name="_Toc6243789"/>
      <w:bookmarkStart w:id="2533" w:name="_Toc6243934"/>
      <w:bookmarkStart w:id="2534" w:name="_Toc6244079"/>
      <w:bookmarkStart w:id="2535" w:name="_Toc6246892"/>
      <w:bookmarkStart w:id="2536" w:name="_Toc6247037"/>
      <w:bookmarkStart w:id="2537" w:name="_Toc6308820"/>
      <w:bookmarkStart w:id="2538" w:name="_Toc6321251"/>
      <w:bookmarkStart w:id="2539" w:name="_Toc6485127"/>
      <w:bookmarkStart w:id="2540" w:name="_Toc6487535"/>
      <w:bookmarkStart w:id="2541" w:name="_Toc6501764"/>
      <w:bookmarkStart w:id="2542" w:name="_Toc6501902"/>
      <w:bookmarkStart w:id="2543" w:name="_Toc6502040"/>
      <w:bookmarkStart w:id="2544" w:name="_Toc6502178"/>
      <w:bookmarkStart w:id="2545" w:name="_Toc6502316"/>
      <w:bookmarkStart w:id="2546" w:name="_Toc6952181"/>
      <w:bookmarkStart w:id="2547" w:name="_Toc6954098"/>
      <w:bookmarkStart w:id="2548" w:name="_Toc6954404"/>
      <w:bookmarkStart w:id="2549" w:name="_Toc6954709"/>
      <w:bookmarkStart w:id="2550" w:name="_Toc6955014"/>
      <w:bookmarkStart w:id="2551" w:name="_Toc7017323"/>
      <w:bookmarkStart w:id="2552" w:name="_Toc7017629"/>
      <w:bookmarkStart w:id="2553" w:name="_Toc7017934"/>
      <w:bookmarkStart w:id="2554" w:name="_Toc7112907"/>
      <w:bookmarkStart w:id="2555" w:name="_Toc7113556"/>
      <w:bookmarkStart w:id="2556" w:name="_Toc7113664"/>
      <w:bookmarkStart w:id="2557" w:name="_Toc7114510"/>
      <w:bookmarkStart w:id="2558" w:name="_Toc7517034"/>
      <w:bookmarkStart w:id="2559" w:name="_Toc7517149"/>
      <w:bookmarkStart w:id="2560" w:name="_Toc7609453"/>
      <w:bookmarkStart w:id="2561" w:name="_Toc7616737"/>
      <w:bookmarkStart w:id="2562" w:name="_Toc7616861"/>
      <w:bookmarkStart w:id="2563" w:name="_Toc7616963"/>
      <w:bookmarkStart w:id="2564" w:name="_Toc7617354"/>
      <w:bookmarkStart w:id="2565" w:name="_Toc531038865"/>
      <w:bookmarkStart w:id="2566" w:name="_Toc531049115"/>
      <w:bookmarkStart w:id="2567" w:name="_Toc531441811"/>
      <w:bookmarkStart w:id="2568" w:name="_Toc531465170"/>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p>
    <w:p w14:paraId="49BD1CDE" w14:textId="77777777" w:rsidR="0000059D" w:rsidRPr="0000059D" w:rsidRDefault="0000059D" w:rsidP="00B64224">
      <w:pPr>
        <w:pStyle w:val="ListParagraph"/>
        <w:keepNext/>
        <w:numPr>
          <w:ilvl w:val="1"/>
          <w:numId w:val="22"/>
        </w:numPr>
        <w:tabs>
          <w:tab w:val="left" w:pos="540"/>
        </w:tabs>
        <w:spacing w:before="0" w:after="0"/>
        <w:jc w:val="both"/>
        <w:outlineLvl w:val="2"/>
        <w:rPr>
          <w:i/>
          <w:iCs/>
          <w:noProof/>
          <w:vanish/>
          <w:kern w:val="2"/>
          <w:sz w:val="24"/>
          <w:szCs w:val="21"/>
        </w:rPr>
      </w:pPr>
      <w:bookmarkStart w:id="2569" w:name="_Toc531730431"/>
      <w:bookmarkStart w:id="2570" w:name="_Toc531730511"/>
      <w:bookmarkStart w:id="2571" w:name="_Toc531955481"/>
      <w:bookmarkStart w:id="2572" w:name="_Toc531955562"/>
      <w:bookmarkStart w:id="2573" w:name="_Toc531957370"/>
      <w:bookmarkStart w:id="2574" w:name="_Toc531958586"/>
      <w:bookmarkStart w:id="2575" w:name="_Toc6227968"/>
      <w:bookmarkStart w:id="2576" w:name="_Toc6230675"/>
      <w:bookmarkStart w:id="2577" w:name="_Toc6230817"/>
      <w:bookmarkStart w:id="2578" w:name="_Toc6230959"/>
      <w:bookmarkStart w:id="2579" w:name="_Toc6231101"/>
      <w:bookmarkStart w:id="2580" w:name="_Toc6231244"/>
      <w:bookmarkStart w:id="2581" w:name="_Toc6232836"/>
      <w:bookmarkStart w:id="2582" w:name="_Toc6236136"/>
      <w:bookmarkStart w:id="2583" w:name="_Toc6236739"/>
      <w:bookmarkStart w:id="2584" w:name="_Toc6237014"/>
      <w:bookmarkStart w:id="2585" w:name="_Toc6237335"/>
      <w:bookmarkStart w:id="2586" w:name="_Toc6237617"/>
      <w:bookmarkStart w:id="2587" w:name="_Toc6237925"/>
      <w:bookmarkStart w:id="2588" w:name="_Toc6238237"/>
      <w:bookmarkStart w:id="2589" w:name="_Toc6238546"/>
      <w:bookmarkStart w:id="2590" w:name="_Toc6238825"/>
      <w:bookmarkStart w:id="2591" w:name="_Toc6239123"/>
      <w:bookmarkStart w:id="2592" w:name="_Toc6239436"/>
      <w:bookmarkStart w:id="2593" w:name="_Toc6239747"/>
      <w:bookmarkStart w:id="2594" w:name="_Toc6240030"/>
      <w:bookmarkStart w:id="2595" w:name="_Toc6240332"/>
      <w:bookmarkStart w:id="2596" w:name="_Toc6240436"/>
      <w:bookmarkStart w:id="2597" w:name="_Toc6240577"/>
      <w:bookmarkStart w:id="2598" w:name="_Toc6240719"/>
      <w:bookmarkStart w:id="2599" w:name="_Toc6240806"/>
      <w:bookmarkStart w:id="2600" w:name="_Toc6241241"/>
      <w:bookmarkStart w:id="2601" w:name="_Toc6241533"/>
      <w:bookmarkStart w:id="2602" w:name="_Toc6241820"/>
      <w:bookmarkStart w:id="2603" w:name="_Toc6242133"/>
      <w:bookmarkStart w:id="2604" w:name="_Toc6242428"/>
      <w:bookmarkStart w:id="2605" w:name="_Toc6242731"/>
      <w:bookmarkStart w:id="2606" w:name="_Toc6243282"/>
      <w:bookmarkStart w:id="2607" w:name="_Toc6243426"/>
      <w:bookmarkStart w:id="2608" w:name="_Toc6243646"/>
      <w:bookmarkStart w:id="2609" w:name="_Toc6243790"/>
      <w:bookmarkStart w:id="2610" w:name="_Toc6243935"/>
      <w:bookmarkStart w:id="2611" w:name="_Toc6244080"/>
      <w:bookmarkStart w:id="2612" w:name="_Toc6246893"/>
      <w:bookmarkStart w:id="2613" w:name="_Toc6247038"/>
      <w:bookmarkStart w:id="2614" w:name="_Toc6308821"/>
      <w:bookmarkStart w:id="2615" w:name="_Toc6321252"/>
      <w:bookmarkStart w:id="2616" w:name="_Toc6485128"/>
      <w:bookmarkStart w:id="2617" w:name="_Toc6487536"/>
      <w:bookmarkStart w:id="2618" w:name="_Toc6501765"/>
      <w:bookmarkStart w:id="2619" w:name="_Toc6501903"/>
      <w:bookmarkStart w:id="2620" w:name="_Toc6502041"/>
      <w:bookmarkStart w:id="2621" w:name="_Toc6502179"/>
      <w:bookmarkStart w:id="2622" w:name="_Toc6502317"/>
      <w:bookmarkStart w:id="2623" w:name="_Toc6952182"/>
      <w:bookmarkStart w:id="2624" w:name="_Toc6954099"/>
      <w:bookmarkStart w:id="2625" w:name="_Toc6954405"/>
      <w:bookmarkStart w:id="2626" w:name="_Toc6954710"/>
      <w:bookmarkStart w:id="2627" w:name="_Toc6955015"/>
      <w:bookmarkStart w:id="2628" w:name="_Toc7017324"/>
      <w:bookmarkStart w:id="2629" w:name="_Toc7017630"/>
      <w:bookmarkStart w:id="2630" w:name="_Toc7017935"/>
      <w:bookmarkStart w:id="2631" w:name="_Toc7112908"/>
      <w:bookmarkStart w:id="2632" w:name="_Toc7113557"/>
      <w:bookmarkStart w:id="2633" w:name="_Toc7113665"/>
      <w:bookmarkStart w:id="2634" w:name="_Toc7114511"/>
      <w:bookmarkStart w:id="2635" w:name="_Toc7517035"/>
      <w:bookmarkStart w:id="2636" w:name="_Toc7517150"/>
      <w:bookmarkStart w:id="2637" w:name="_Toc7609454"/>
      <w:bookmarkStart w:id="2638" w:name="_Toc7616862"/>
      <w:bookmarkStart w:id="2639" w:name="_Toc7616964"/>
      <w:bookmarkStart w:id="2640" w:name="_Toc7617355"/>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p>
    <w:p w14:paraId="14FB06F4" w14:textId="530510C1" w:rsidR="000439AF" w:rsidRDefault="000439AF" w:rsidP="005C1225">
      <w:pPr>
        <w:pStyle w:val="Heading3"/>
      </w:pPr>
      <w:bookmarkStart w:id="2641" w:name="_Toc6246894"/>
      <w:bookmarkStart w:id="2642" w:name="_Toc6502042"/>
      <w:bookmarkStart w:id="2643" w:name="_Toc7114512"/>
      <w:bookmarkStart w:id="2644" w:name="_Toc7616863"/>
      <w:bookmarkStart w:id="2645" w:name="_Toc7617356"/>
      <w:r>
        <w:t>Implementation of Task 4.1</w:t>
      </w:r>
      <w:r w:rsidR="00FA03BB">
        <w:t>.</w:t>
      </w:r>
      <w:bookmarkEnd w:id="2565"/>
      <w:bookmarkEnd w:id="2566"/>
      <w:bookmarkEnd w:id="2567"/>
      <w:bookmarkEnd w:id="2568"/>
      <w:bookmarkEnd w:id="2641"/>
      <w:bookmarkEnd w:id="2642"/>
      <w:bookmarkEnd w:id="2643"/>
      <w:bookmarkEnd w:id="2644"/>
      <w:bookmarkEnd w:id="2645"/>
    </w:p>
    <w:p w14:paraId="3C04ADAF" w14:textId="6DE99B11" w:rsidR="00A82711" w:rsidRPr="00F321FC" w:rsidRDefault="00031FBB" w:rsidP="00A82711">
      <w:pPr>
        <w:pStyle w:val="AllText"/>
      </w:pPr>
      <w:r>
        <w:fldChar w:fldCharType="begin"/>
      </w:r>
      <w:r>
        <w:instrText xml:space="preserve"> REF _Ref6484589 \h </w:instrText>
      </w:r>
      <w:r>
        <w:fldChar w:fldCharType="separate"/>
      </w:r>
      <w:r>
        <w:t>Fig. 12</w:t>
      </w:r>
      <w:r>
        <w:fldChar w:fldCharType="end"/>
      </w:r>
      <w:r>
        <w:t xml:space="preserve"> </w:t>
      </w:r>
      <w:r w:rsidR="006E3419">
        <w:t xml:space="preserve">below </w:t>
      </w:r>
      <w:r w:rsidR="001E672B">
        <w:t xml:space="preserve">shows the </w:t>
      </w:r>
      <w:r w:rsidR="00165744">
        <w:t>program flow of the Lambda function</w:t>
      </w:r>
      <w:r w:rsidR="0047120A">
        <w:t xml:space="preserve"> for the light</w:t>
      </w:r>
      <w:r w:rsidR="00553C50">
        <w:t xml:space="preserve"> control function.</w:t>
      </w:r>
      <w:r w:rsidR="001C37EC">
        <w:t xml:space="preserve"> Because the </w:t>
      </w:r>
      <w:r w:rsidR="00440806">
        <w:t xml:space="preserve">utterance for </w:t>
      </w:r>
      <w:r w:rsidR="00F10549" w:rsidRPr="00F10549">
        <w:t xml:space="preserve">Alexa skill </w:t>
      </w:r>
      <w:r w:rsidR="001C37EC">
        <w:t>is</w:t>
      </w:r>
      <w:r w:rsidR="00F10549" w:rsidRPr="00F10549">
        <w:t xml:space="preserve"> map</w:t>
      </w:r>
      <w:r w:rsidR="001C37EC">
        <w:t>ped</w:t>
      </w:r>
      <w:r w:rsidR="00F10549" w:rsidRPr="00F10549">
        <w:t xml:space="preserve"> </w:t>
      </w:r>
      <w:r w:rsidR="001C37EC">
        <w:t>to the</w:t>
      </w:r>
      <w:r w:rsidR="00F10549" w:rsidRPr="00F10549">
        <w:t xml:space="preserve"> intent type</w:t>
      </w:r>
      <w:r w:rsidR="001C37EC">
        <w:t>, i</w:t>
      </w:r>
      <w:r w:rsidR="00F10549" w:rsidRPr="00F10549">
        <w:t>f the utterance matches one of the in</w:t>
      </w:r>
      <w:r w:rsidR="00463E9D">
        <w:t>t</w:t>
      </w:r>
      <w:r w:rsidR="00F10549" w:rsidRPr="00F10549">
        <w:t xml:space="preserve">ents, that intent is </w:t>
      </w:r>
      <w:r w:rsidR="00041DDD" w:rsidRPr="00F10549">
        <w:t>valid,</w:t>
      </w:r>
      <w:r w:rsidR="00F10549" w:rsidRPr="00F10549">
        <w:t xml:space="preserve"> and a confirmation response will be sent back to the user. If the utterance does not match an intent, an error message will be sent back to the user. If the intent was to turn the light off, the value 0 will be sent to the ThingSpeak channel. If the intent was to turn the light on, the value 1 will be sent to the ThingSpeak data channel.</w:t>
      </w:r>
      <w:r w:rsidR="00C61375">
        <w:t xml:space="preserve"> </w:t>
      </w:r>
      <w:r w:rsidR="009131AD">
        <w:t xml:space="preserve">The source code for this flow chart is listed in the </w:t>
      </w:r>
      <w:r w:rsidR="00BE37FE">
        <w:t>Appendix section</w:t>
      </w:r>
      <w:r w:rsidR="00DF317A">
        <w:t xml:space="preserve"> under </w:t>
      </w:r>
      <w:r w:rsidR="00765638">
        <w:t>Source Code.</w:t>
      </w:r>
    </w:p>
    <w:p w14:paraId="00E1CFDE" w14:textId="568D839D" w:rsidR="00FA03BB" w:rsidRDefault="00AF4FCB" w:rsidP="004B4A3F">
      <w:pPr>
        <w:pStyle w:val="Figure"/>
      </w:pPr>
      <w:r>
        <w:rPr>
          <w:noProof/>
        </w:rPr>
        <w:lastRenderedPageBreak/>
        <w:drawing>
          <wp:inline distT="0" distB="0" distL="0" distR="0" wp14:anchorId="0DFF0C8F" wp14:editId="2E7835FB">
            <wp:extent cx="2167255" cy="5064482"/>
            <wp:effectExtent l="0" t="0" r="4445" b="3175"/>
            <wp:docPr id="817129190" name="Picture 10"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2167255" cy="5064482"/>
                    </a:xfrm>
                    <a:prstGeom prst="rect">
                      <a:avLst/>
                    </a:prstGeom>
                  </pic:spPr>
                </pic:pic>
              </a:graphicData>
            </a:graphic>
          </wp:inline>
        </w:drawing>
      </w:r>
    </w:p>
    <w:p w14:paraId="490F2A54" w14:textId="2C89D74C" w:rsidR="00323FA7" w:rsidRDefault="00A059F6" w:rsidP="00DB6282">
      <w:pPr>
        <w:pStyle w:val="figurecaption"/>
      </w:pPr>
      <w:bookmarkStart w:id="2646" w:name="_Ref6484589"/>
      <w:bookmarkStart w:id="2647" w:name="_Toc531465112"/>
      <w:bookmarkStart w:id="2648" w:name="_Toc531644045"/>
      <w:bookmarkStart w:id="2649" w:name="_Toc6246819"/>
      <w:bookmarkStart w:id="2650" w:name="_Toc6501962"/>
      <w:bookmarkStart w:id="2651" w:name="_Toc6502238"/>
      <w:r>
        <w:t xml:space="preserve">Fig. </w:t>
      </w:r>
      <w:r w:rsidR="004D025F">
        <w:fldChar w:fldCharType="begin"/>
      </w:r>
      <w:r w:rsidR="004D025F">
        <w:instrText xml:space="preserve"> SEQ Fig. \* ARABIC </w:instrText>
      </w:r>
      <w:r w:rsidR="004D025F">
        <w:fldChar w:fldCharType="separate"/>
      </w:r>
      <w:r w:rsidR="00494BD6">
        <w:t>12</w:t>
      </w:r>
      <w:r w:rsidR="004D025F">
        <w:fldChar w:fldCharType="end"/>
      </w:r>
      <w:bookmarkEnd w:id="2646"/>
      <w:r>
        <w:t xml:space="preserve"> </w:t>
      </w:r>
      <w:r w:rsidR="00B57C25">
        <w:t>Light Control Lambda Function Flow Chart</w:t>
      </w:r>
      <w:bookmarkEnd w:id="2647"/>
      <w:bookmarkEnd w:id="2648"/>
      <w:bookmarkEnd w:id="2649"/>
      <w:bookmarkEnd w:id="2650"/>
      <w:bookmarkEnd w:id="2651"/>
    </w:p>
    <w:p w14:paraId="140FE8C6" w14:textId="00B1CF1A" w:rsidR="00DD24D2" w:rsidRDefault="00DD24D2" w:rsidP="005C1225">
      <w:pPr>
        <w:pStyle w:val="Heading3"/>
      </w:pPr>
      <w:bookmarkStart w:id="2652" w:name="_Toc531038866"/>
      <w:bookmarkStart w:id="2653" w:name="_Toc531049116"/>
      <w:bookmarkStart w:id="2654" w:name="_Toc531441812"/>
      <w:bookmarkStart w:id="2655" w:name="_Toc531465171"/>
      <w:bookmarkStart w:id="2656" w:name="_Toc6246895"/>
      <w:bookmarkStart w:id="2657" w:name="_Toc6502043"/>
      <w:bookmarkStart w:id="2658" w:name="_Toc7114513"/>
      <w:bookmarkStart w:id="2659" w:name="_Toc7616864"/>
      <w:bookmarkStart w:id="2660" w:name="_Toc7617357"/>
      <w:r>
        <w:t>Implementation of Task 4.2.</w:t>
      </w:r>
      <w:bookmarkEnd w:id="2652"/>
      <w:bookmarkEnd w:id="2653"/>
      <w:bookmarkEnd w:id="2654"/>
      <w:bookmarkEnd w:id="2655"/>
      <w:bookmarkEnd w:id="2656"/>
      <w:bookmarkEnd w:id="2657"/>
      <w:bookmarkEnd w:id="2658"/>
      <w:bookmarkEnd w:id="2659"/>
      <w:bookmarkEnd w:id="2660"/>
    </w:p>
    <w:p w14:paraId="1CF43B86" w14:textId="03111CAF" w:rsidR="004A7F0B" w:rsidRDefault="00031FBB" w:rsidP="000144C9">
      <w:pPr>
        <w:pStyle w:val="AllText"/>
      </w:pPr>
      <w:r>
        <w:fldChar w:fldCharType="begin"/>
      </w:r>
      <w:r>
        <w:instrText xml:space="preserve"> REF _Ref6484611 \h </w:instrText>
      </w:r>
      <w:r>
        <w:fldChar w:fldCharType="separate"/>
      </w:r>
      <w:r>
        <w:t>Fig. 13</w:t>
      </w:r>
      <w:r>
        <w:fldChar w:fldCharType="end"/>
      </w:r>
      <w:r w:rsidR="00C13E21">
        <w:t xml:space="preserve"> </w:t>
      </w:r>
      <w:r w:rsidR="006E3419">
        <w:t xml:space="preserve">below </w:t>
      </w:r>
      <w:r w:rsidR="001A18B1">
        <w:t xml:space="preserve">shows the </w:t>
      </w:r>
      <w:r w:rsidR="00EB34EB">
        <w:t xml:space="preserve">program flow of the Lambda function for the </w:t>
      </w:r>
      <w:r w:rsidR="00AD523C">
        <w:t xml:space="preserve">television control Lambda function. Similar in structure to the </w:t>
      </w:r>
      <w:r w:rsidR="005C3110">
        <w:t xml:space="preserve">light control Lambda function, there are </w:t>
      </w:r>
      <w:r w:rsidR="000229C9">
        <w:t xml:space="preserve">two intent types. </w:t>
      </w:r>
      <w:r w:rsidR="00F0368A">
        <w:t xml:space="preserve">Because the utterance for </w:t>
      </w:r>
      <w:r w:rsidR="00F0368A" w:rsidRPr="00F10549">
        <w:t xml:space="preserve">Alexa skill </w:t>
      </w:r>
      <w:r w:rsidR="00F0368A">
        <w:t>is</w:t>
      </w:r>
      <w:r w:rsidR="00F0368A" w:rsidRPr="00F10549">
        <w:t xml:space="preserve"> map</w:t>
      </w:r>
      <w:r w:rsidR="00F0368A">
        <w:t>ped</w:t>
      </w:r>
      <w:r w:rsidR="00F0368A" w:rsidRPr="00F10549">
        <w:t xml:space="preserve"> </w:t>
      </w:r>
      <w:r w:rsidR="00F0368A">
        <w:t>to the</w:t>
      </w:r>
      <w:r w:rsidR="00F0368A" w:rsidRPr="00F10549">
        <w:t xml:space="preserve"> intent type</w:t>
      </w:r>
      <w:r w:rsidR="00F0368A">
        <w:t>, i</w:t>
      </w:r>
      <w:r w:rsidR="00F0368A" w:rsidRPr="00F10549">
        <w:t>f the utterance matches one of the in</w:t>
      </w:r>
      <w:r w:rsidR="00F0368A">
        <w:t>t</w:t>
      </w:r>
      <w:r w:rsidR="00F0368A" w:rsidRPr="00F10549">
        <w:t>ents, that intent is valid, and a confirmation response will be sent back to the user.</w:t>
      </w:r>
      <w:r w:rsidR="004A7F0B" w:rsidRPr="004A7F0B">
        <w:t xml:space="preserve"> If the intent was to change the television to a specific channel, such as channel 16 or 63, the value of that channel will be sent to the ThingSpeak data channel. If the intent was to command the television to do some function, such as turn on or turn the volume up or down, a value corresponding to that function will be sent to the ThingSpeak data channel. These two values will be sent to </w:t>
      </w:r>
      <w:r w:rsidR="00A9215C" w:rsidRPr="004A7F0B">
        <w:t>separate</w:t>
      </w:r>
      <w:r w:rsidR="004A7F0B" w:rsidRPr="004A7F0B">
        <w:t xml:space="preserve"> data fields within the channel.</w:t>
      </w:r>
      <w:r w:rsidR="003819C9">
        <w:t xml:space="preserve"> The source code for this flow chart is listed in the </w:t>
      </w:r>
      <w:r w:rsidR="00BE37FE">
        <w:t>Appendix section</w:t>
      </w:r>
      <w:r w:rsidR="003819C9">
        <w:t xml:space="preserve"> under Source Code.</w:t>
      </w:r>
    </w:p>
    <w:p w14:paraId="14ECEC9A" w14:textId="46A186D5" w:rsidR="00DD24D2" w:rsidRDefault="00227E32" w:rsidP="004B4A3F">
      <w:pPr>
        <w:pStyle w:val="Figure"/>
      </w:pPr>
      <w:r>
        <w:rPr>
          <w:noProof/>
        </w:rPr>
        <w:lastRenderedPageBreak/>
        <w:drawing>
          <wp:inline distT="0" distB="0" distL="0" distR="0" wp14:anchorId="3664568B" wp14:editId="08B93A7D">
            <wp:extent cx="2496185" cy="5912016"/>
            <wp:effectExtent l="0" t="0" r="0" b="0"/>
            <wp:docPr id="20267552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0">
                      <a:extLst>
                        <a:ext uri="{28A0092B-C50C-407E-A947-70E740481C1C}">
                          <a14:useLocalDpi xmlns:a14="http://schemas.microsoft.com/office/drawing/2010/main" val="0"/>
                        </a:ext>
                      </a:extLst>
                    </a:blip>
                    <a:stretch>
                      <a:fillRect/>
                    </a:stretch>
                  </pic:blipFill>
                  <pic:spPr>
                    <a:xfrm>
                      <a:off x="0" y="0"/>
                      <a:ext cx="2496185" cy="5912016"/>
                    </a:xfrm>
                    <a:prstGeom prst="rect">
                      <a:avLst/>
                    </a:prstGeom>
                  </pic:spPr>
                </pic:pic>
              </a:graphicData>
            </a:graphic>
          </wp:inline>
        </w:drawing>
      </w:r>
    </w:p>
    <w:p w14:paraId="408CD8CC" w14:textId="2FF95921" w:rsidR="004A7F0B" w:rsidRDefault="00A059F6" w:rsidP="00DB6282">
      <w:pPr>
        <w:pStyle w:val="figurecaption"/>
      </w:pPr>
      <w:bookmarkStart w:id="2661" w:name="_Ref6484611"/>
      <w:bookmarkStart w:id="2662" w:name="_Ref531304837"/>
      <w:bookmarkStart w:id="2663" w:name="_Toc531465113"/>
      <w:bookmarkStart w:id="2664" w:name="_Toc531644046"/>
      <w:bookmarkStart w:id="2665" w:name="_Toc6246820"/>
      <w:bookmarkStart w:id="2666" w:name="_Toc6501963"/>
      <w:bookmarkStart w:id="2667" w:name="_Toc6502239"/>
      <w:r>
        <w:t xml:space="preserve">Fig. </w:t>
      </w:r>
      <w:r w:rsidR="004D025F">
        <w:fldChar w:fldCharType="begin"/>
      </w:r>
      <w:r w:rsidR="004D025F">
        <w:instrText xml:space="preserve"> SEQ Fig. \* ARABIC </w:instrText>
      </w:r>
      <w:r w:rsidR="004D025F">
        <w:fldChar w:fldCharType="separate"/>
      </w:r>
      <w:r w:rsidR="00494BD6">
        <w:t>13</w:t>
      </w:r>
      <w:r w:rsidR="004D025F">
        <w:fldChar w:fldCharType="end"/>
      </w:r>
      <w:bookmarkEnd w:id="2661"/>
      <w:r w:rsidR="00871AF3">
        <w:t xml:space="preserve"> </w:t>
      </w:r>
      <w:bookmarkEnd w:id="2662"/>
      <w:r w:rsidR="000270DB">
        <w:t>Television Control Lambda Function</w:t>
      </w:r>
      <w:bookmarkEnd w:id="2663"/>
      <w:bookmarkEnd w:id="2664"/>
      <w:bookmarkEnd w:id="2665"/>
      <w:bookmarkEnd w:id="2666"/>
      <w:bookmarkEnd w:id="2667"/>
    </w:p>
    <w:p w14:paraId="7F6396B9" w14:textId="748AFE9F" w:rsidR="003F1FF0" w:rsidRDefault="003F1FF0" w:rsidP="005C1225">
      <w:pPr>
        <w:pStyle w:val="Heading3"/>
      </w:pPr>
      <w:bookmarkStart w:id="2668" w:name="_Toc531038867"/>
      <w:bookmarkStart w:id="2669" w:name="_Toc531049117"/>
      <w:bookmarkStart w:id="2670" w:name="_Toc531441813"/>
      <w:bookmarkStart w:id="2671" w:name="_Toc531465172"/>
      <w:bookmarkStart w:id="2672" w:name="_Toc6246896"/>
      <w:bookmarkStart w:id="2673" w:name="_Toc6502044"/>
      <w:bookmarkStart w:id="2674" w:name="_Toc7114514"/>
      <w:bookmarkStart w:id="2675" w:name="_Toc7616865"/>
      <w:bookmarkStart w:id="2676" w:name="_Toc7617358"/>
      <w:r>
        <w:t>Implementation of Task 4.3</w:t>
      </w:r>
      <w:bookmarkEnd w:id="2668"/>
      <w:bookmarkEnd w:id="2669"/>
      <w:bookmarkEnd w:id="2670"/>
      <w:bookmarkEnd w:id="2671"/>
      <w:bookmarkEnd w:id="2672"/>
      <w:bookmarkEnd w:id="2673"/>
      <w:bookmarkEnd w:id="2674"/>
      <w:bookmarkEnd w:id="2675"/>
      <w:bookmarkEnd w:id="2676"/>
    </w:p>
    <w:p w14:paraId="52AB0E75" w14:textId="326CB118" w:rsidR="00A70AFC" w:rsidRPr="00A70AFC" w:rsidRDefault="00031FBB" w:rsidP="000144C9">
      <w:pPr>
        <w:pStyle w:val="AllText"/>
      </w:pPr>
      <w:r>
        <w:fldChar w:fldCharType="begin"/>
      </w:r>
      <w:r>
        <w:instrText xml:space="preserve"> REF _Ref6484624 \h </w:instrText>
      </w:r>
      <w:r>
        <w:fldChar w:fldCharType="separate"/>
      </w:r>
      <w:r>
        <w:t>Fig. 14</w:t>
      </w:r>
      <w:r>
        <w:fldChar w:fldCharType="end"/>
      </w:r>
      <w:r w:rsidR="00BB41FA">
        <w:t xml:space="preserve"> below shows the program flow of the </w:t>
      </w:r>
      <w:r w:rsidR="001C153E">
        <w:t xml:space="preserve">temperature control Lambda function. </w:t>
      </w:r>
      <w:r w:rsidR="00A70AFC">
        <w:t>The Alexa skill will map the intent with the utterance the user spoke. If the utterance matches one of the in</w:t>
      </w:r>
      <w:r w:rsidR="00904C09">
        <w:t>t</w:t>
      </w:r>
      <w:r w:rsidR="00A70AFC">
        <w:t xml:space="preserve">ents, that intent is </w:t>
      </w:r>
      <w:r w:rsidR="00A21CCC">
        <w:t>valid,</w:t>
      </w:r>
      <w:r w:rsidR="00A70AFC">
        <w:t xml:space="preserve"> and a confirmation response will be sent back to the user. If the utterance does not match an intent, an error message will be sent back to the user. </w:t>
      </w:r>
      <w:r w:rsidR="00A21CCC">
        <w:t xml:space="preserve">Again, the program is </w:t>
      </w:r>
      <w:proofErr w:type="gramStart"/>
      <w:r w:rsidR="00A21CCC">
        <w:t>similar to</w:t>
      </w:r>
      <w:proofErr w:type="gramEnd"/>
      <w:r w:rsidR="00A21CCC">
        <w:t xml:space="preserve"> the light control function and television control function with one difference. </w:t>
      </w:r>
      <w:r w:rsidR="00A70AFC">
        <w:t xml:space="preserve">If the intent was to change the AC to a specific value, such as 65 degrees or 70 degrees, the degree value will be sent to the ThingSpeak data channel. If the intent was to change the heat to a specific value, such as 70 degrees or 75 degrees, that value will be sent to the ThingSpeak data channel; </w:t>
      </w:r>
      <w:proofErr w:type="gramStart"/>
      <w:r w:rsidR="00A70AFC">
        <w:t>similar to</w:t>
      </w:r>
      <w:proofErr w:type="gramEnd"/>
      <w:r w:rsidR="00A70AFC">
        <w:t xml:space="preserve"> the AC. These two values will be sent to </w:t>
      </w:r>
      <w:r w:rsidR="00181A6B">
        <w:t>separate</w:t>
      </w:r>
      <w:r w:rsidR="00A70AFC">
        <w:t xml:space="preserve"> data fields within the </w:t>
      </w:r>
      <w:r w:rsidR="00181A6B">
        <w:t>channel,</w:t>
      </w:r>
      <w:r w:rsidR="00A70AFC">
        <w:t xml:space="preserve"> so the heat and AC values do not get mixed up. If the intent was neither to </w:t>
      </w:r>
      <w:r w:rsidR="00A70AFC">
        <w:lastRenderedPageBreak/>
        <w:t>change the heat or AC setting, then the only other valid intent is to turn the unit off. This will send a value of 0 to the ThingSpeak data channel</w:t>
      </w:r>
      <w:r w:rsidR="003819C9">
        <w:t xml:space="preserve">. The source code for this flow chart is listed in the </w:t>
      </w:r>
      <w:r w:rsidR="00BE37FE">
        <w:t>Appendix section</w:t>
      </w:r>
      <w:r w:rsidR="003819C9">
        <w:t xml:space="preserve"> under Source Code.</w:t>
      </w:r>
    </w:p>
    <w:p w14:paraId="2117D936" w14:textId="5B8DB497" w:rsidR="003F1FF0" w:rsidRDefault="00AB535C" w:rsidP="004B4A3F">
      <w:pPr>
        <w:pStyle w:val="Figure"/>
      </w:pPr>
      <w:r>
        <w:rPr>
          <w:noProof/>
        </w:rPr>
        <w:drawing>
          <wp:inline distT="0" distB="0" distL="0" distR="0" wp14:anchorId="3A360DA8" wp14:editId="5433AFAA">
            <wp:extent cx="3908278" cy="5438775"/>
            <wp:effectExtent l="0" t="0" r="0" b="0"/>
            <wp:docPr id="76015702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1">
                      <a:extLst>
                        <a:ext uri="{28A0092B-C50C-407E-A947-70E740481C1C}">
                          <a14:useLocalDpi xmlns:a14="http://schemas.microsoft.com/office/drawing/2010/main" val="0"/>
                        </a:ext>
                      </a:extLst>
                    </a:blip>
                    <a:stretch>
                      <a:fillRect/>
                    </a:stretch>
                  </pic:blipFill>
                  <pic:spPr>
                    <a:xfrm>
                      <a:off x="0" y="0"/>
                      <a:ext cx="3915931" cy="5449425"/>
                    </a:xfrm>
                    <a:prstGeom prst="rect">
                      <a:avLst/>
                    </a:prstGeom>
                  </pic:spPr>
                </pic:pic>
              </a:graphicData>
            </a:graphic>
          </wp:inline>
        </w:drawing>
      </w:r>
    </w:p>
    <w:p w14:paraId="2B86C724" w14:textId="05904BD6" w:rsidR="000B039B" w:rsidRDefault="00A059F6" w:rsidP="00DB6282">
      <w:pPr>
        <w:pStyle w:val="figurecaption"/>
      </w:pPr>
      <w:bookmarkStart w:id="2677" w:name="_Ref6484624"/>
      <w:bookmarkStart w:id="2678" w:name="_Ref531305294"/>
      <w:bookmarkStart w:id="2679" w:name="_Toc531465114"/>
      <w:bookmarkStart w:id="2680" w:name="_Toc531644047"/>
      <w:bookmarkStart w:id="2681" w:name="_Toc6246821"/>
      <w:bookmarkStart w:id="2682" w:name="_Toc6501964"/>
      <w:bookmarkStart w:id="2683" w:name="_Toc6502240"/>
      <w:r>
        <w:t xml:space="preserve">Fig. </w:t>
      </w:r>
      <w:r w:rsidR="004D025F">
        <w:fldChar w:fldCharType="begin"/>
      </w:r>
      <w:r w:rsidR="004D025F">
        <w:instrText xml:space="preserve"> SEQ Fig. \* ARABIC </w:instrText>
      </w:r>
      <w:r w:rsidR="004D025F">
        <w:fldChar w:fldCharType="separate"/>
      </w:r>
      <w:r w:rsidR="00494BD6">
        <w:t>14</w:t>
      </w:r>
      <w:r w:rsidR="004D025F">
        <w:fldChar w:fldCharType="end"/>
      </w:r>
      <w:bookmarkEnd w:id="2677"/>
      <w:r>
        <w:t xml:space="preserve"> </w:t>
      </w:r>
      <w:r w:rsidR="00A70AFC">
        <w:t>Temp</w:t>
      </w:r>
      <w:r w:rsidR="00D26FDB">
        <w:t>erature Control Lambda Function</w:t>
      </w:r>
      <w:r w:rsidR="00557B06">
        <w:t>.</w:t>
      </w:r>
      <w:bookmarkEnd w:id="2678"/>
      <w:bookmarkEnd w:id="2679"/>
      <w:bookmarkEnd w:id="2680"/>
      <w:bookmarkEnd w:id="2681"/>
      <w:bookmarkEnd w:id="2682"/>
      <w:bookmarkEnd w:id="2683"/>
    </w:p>
    <w:p w14:paraId="7DC26FC3" w14:textId="722EB1A5" w:rsidR="005035B4" w:rsidRDefault="005035B4" w:rsidP="00EF39E4">
      <w:pPr>
        <w:pStyle w:val="Heading2"/>
      </w:pPr>
      <w:bookmarkStart w:id="2684" w:name="_Toc531038868"/>
      <w:bookmarkStart w:id="2685" w:name="_Toc531049118"/>
      <w:bookmarkStart w:id="2686" w:name="_Toc531441814"/>
      <w:bookmarkStart w:id="2687" w:name="_Toc531465173"/>
      <w:bookmarkStart w:id="2688" w:name="_Toc6246897"/>
      <w:bookmarkStart w:id="2689" w:name="_Toc6502045"/>
      <w:bookmarkStart w:id="2690" w:name="_Toc7114515"/>
      <w:bookmarkStart w:id="2691" w:name="_Toc7616866"/>
      <w:bookmarkStart w:id="2692" w:name="_Toc7617359"/>
      <w:r>
        <w:t>Imple</w:t>
      </w:r>
      <w:r w:rsidR="00DD24D2">
        <w:t>men</w:t>
      </w:r>
      <w:r>
        <w:t>tation of Task 5</w:t>
      </w:r>
      <w:bookmarkEnd w:id="2684"/>
      <w:bookmarkEnd w:id="2685"/>
      <w:bookmarkEnd w:id="2686"/>
      <w:bookmarkEnd w:id="2687"/>
      <w:bookmarkEnd w:id="2688"/>
      <w:bookmarkEnd w:id="2689"/>
      <w:bookmarkEnd w:id="2690"/>
      <w:bookmarkEnd w:id="2691"/>
      <w:bookmarkEnd w:id="2692"/>
    </w:p>
    <w:p w14:paraId="66E0FEA5" w14:textId="77777777" w:rsidR="00C955AD" w:rsidRPr="00C955AD" w:rsidRDefault="00C955AD" w:rsidP="00C955AD">
      <w:pPr>
        <w:pStyle w:val="ListParagraph"/>
        <w:keepNext/>
        <w:numPr>
          <w:ilvl w:val="1"/>
          <w:numId w:val="22"/>
        </w:numPr>
        <w:tabs>
          <w:tab w:val="left" w:pos="540"/>
        </w:tabs>
        <w:spacing w:before="0" w:after="0"/>
        <w:jc w:val="both"/>
        <w:outlineLvl w:val="2"/>
        <w:rPr>
          <w:i/>
          <w:iCs/>
          <w:noProof/>
          <w:vanish/>
          <w:sz w:val="24"/>
          <w:lang w:eastAsia="en-US"/>
        </w:rPr>
      </w:pPr>
      <w:bookmarkStart w:id="2693" w:name="_Toc7113562"/>
      <w:bookmarkStart w:id="2694" w:name="_Toc7113670"/>
      <w:bookmarkStart w:id="2695" w:name="_Toc7114516"/>
      <w:bookmarkStart w:id="2696" w:name="_Toc7517040"/>
      <w:bookmarkStart w:id="2697" w:name="_Toc7517155"/>
      <w:bookmarkStart w:id="2698" w:name="_Toc7609459"/>
      <w:bookmarkStart w:id="2699" w:name="_Toc7616867"/>
      <w:bookmarkStart w:id="2700" w:name="_Toc7616969"/>
      <w:bookmarkStart w:id="2701" w:name="_Toc7617360"/>
      <w:bookmarkEnd w:id="2693"/>
      <w:bookmarkEnd w:id="2694"/>
      <w:bookmarkEnd w:id="2695"/>
      <w:bookmarkEnd w:id="2696"/>
      <w:bookmarkEnd w:id="2697"/>
      <w:bookmarkEnd w:id="2698"/>
      <w:bookmarkEnd w:id="2699"/>
      <w:bookmarkEnd w:id="2700"/>
      <w:bookmarkEnd w:id="2701"/>
    </w:p>
    <w:p w14:paraId="0461EAAD" w14:textId="17F3ADA1" w:rsidR="00C955AD" w:rsidRPr="00C955AD" w:rsidRDefault="00C955AD" w:rsidP="00C955AD">
      <w:pPr>
        <w:pStyle w:val="Heading3"/>
      </w:pPr>
      <w:bookmarkStart w:id="2702" w:name="_Toc7114517"/>
      <w:bookmarkStart w:id="2703" w:name="_Toc7616868"/>
      <w:bookmarkStart w:id="2704" w:name="_Toc7617361"/>
      <w:r>
        <w:t>Implementation of Task 5.1</w:t>
      </w:r>
      <w:bookmarkEnd w:id="2702"/>
      <w:bookmarkEnd w:id="2703"/>
      <w:bookmarkEnd w:id="2704"/>
    </w:p>
    <w:p w14:paraId="71D7B96E" w14:textId="24CB2DC8" w:rsidR="00DC1A3E" w:rsidRDefault="00031FBB" w:rsidP="00433A26">
      <w:pPr>
        <w:pStyle w:val="AllText"/>
      </w:pPr>
      <w:r>
        <w:fldChar w:fldCharType="begin"/>
      </w:r>
      <w:r>
        <w:instrText xml:space="preserve"> REF _Ref531622203 \h </w:instrText>
      </w:r>
      <w:r>
        <w:fldChar w:fldCharType="separate"/>
      </w:r>
      <w:r>
        <w:t>Fig. 15</w:t>
      </w:r>
      <w:r>
        <w:fldChar w:fldCharType="end"/>
      </w:r>
      <w:r>
        <w:t xml:space="preserve"> </w:t>
      </w:r>
      <w:r w:rsidR="00E95EAB" w:rsidRPr="00E95EAB">
        <w:t>display the schematic design for the IR transmitter. The voltage source</w:t>
      </w:r>
      <w:r w:rsidR="00206B16">
        <w:t xml:space="preserve"> from the power jack supplying 5V</w:t>
      </w:r>
      <w:r w:rsidR="00E95EAB" w:rsidRPr="00E95EAB">
        <w:t xml:space="preserve"> will be powering</w:t>
      </w:r>
      <w:r w:rsidR="00206B16">
        <w:t xml:space="preserve"> this circuit with its power </w:t>
      </w:r>
      <w:r w:rsidR="00E95EAB" w:rsidRPr="00E95EAB">
        <w:t xml:space="preserve">side to the </w:t>
      </w:r>
      <w:r w:rsidR="006A219B" w:rsidRPr="00E95EAB">
        <w:t>VIN</w:t>
      </w:r>
      <w:r w:rsidR="00E95EAB" w:rsidRPr="00E95EAB">
        <w:t xml:space="preserve"> input on th</w:t>
      </w:r>
      <w:r w:rsidR="00206B16">
        <w:t xml:space="preserve">e NodeMCU and the ground side </w:t>
      </w:r>
      <w:r w:rsidR="00E95EAB" w:rsidRPr="00E95EAB">
        <w:t xml:space="preserve">to </w:t>
      </w:r>
      <w:r w:rsidR="00206B16">
        <w:t xml:space="preserve">reference </w:t>
      </w:r>
      <w:r w:rsidR="00E95EAB" w:rsidRPr="00E95EAB">
        <w:t xml:space="preserve">ground. The NodeMCU has a </w:t>
      </w:r>
      <w:r w:rsidR="00A9215C" w:rsidRPr="00E95EAB">
        <w:t>built-in</w:t>
      </w:r>
      <w:r w:rsidR="00E95EAB" w:rsidRPr="00E95EAB">
        <w:t xml:space="preserve"> regulator to drop the voltage to 3.3V needed for the circuit. </w:t>
      </w:r>
      <w:r w:rsidR="00C84A5D">
        <w:t>A</w:t>
      </w:r>
      <w:r w:rsidR="00E95EAB" w:rsidRPr="0078540B">
        <w:t>n 850nm IR LED</w:t>
      </w:r>
      <w:r w:rsidR="00C84A5D">
        <w:t xml:space="preserve"> was used</w:t>
      </w:r>
      <w:r w:rsidR="00E95EAB" w:rsidRPr="0078540B">
        <w:t xml:space="preserve"> because that is the wavelength that the LED operates</w:t>
      </w:r>
      <w:r w:rsidR="00E95EAB" w:rsidRPr="00E95EAB">
        <w:t xml:space="preserve">. </w:t>
      </w:r>
      <w:r w:rsidR="00DB1D19">
        <w:t xml:space="preserve">Resistors are used to bring down the current flowing the LED </w:t>
      </w:r>
      <w:r w:rsidR="002563C1">
        <w:t>to reduce the chance of the LED burning out quickly.</w:t>
      </w:r>
      <w:r w:rsidR="00E95EAB" w:rsidRPr="00E95EAB">
        <w:t xml:space="preserve"> </w:t>
      </w:r>
      <w:r w:rsidR="00E95EAB">
        <w:t xml:space="preserve">The NPN transistor is </w:t>
      </w:r>
      <w:r w:rsidR="00CB072B">
        <w:t>used</w:t>
      </w:r>
      <w:r w:rsidR="00E95EAB">
        <w:t xml:space="preserve"> in </w:t>
      </w:r>
      <w:r w:rsidR="00CB072B">
        <w:t>this project is because of that NPN transistors have slight greater conductivity than PNP transistors and</w:t>
      </w:r>
      <w:r w:rsidR="00E95EAB" w:rsidRPr="00E95EAB">
        <w:t xml:space="preserve"> for its ability to produce a current flow from the collector </w:t>
      </w:r>
      <w:r w:rsidR="00565807">
        <w:t>to the emitter, which is what will be</w:t>
      </w:r>
      <w:r w:rsidR="00E95EAB" w:rsidRPr="00E95EAB">
        <w:t xml:space="preserve"> need</w:t>
      </w:r>
      <w:r w:rsidR="00565807">
        <w:t>ed</w:t>
      </w:r>
      <w:r w:rsidR="00E95EAB" w:rsidRPr="00E95EAB">
        <w:t xml:space="preserve"> </w:t>
      </w:r>
      <w:r w:rsidR="00E95EAB" w:rsidRPr="00E95EAB">
        <w:lastRenderedPageBreak/>
        <w:t>for the schematic</w:t>
      </w:r>
      <w:r w:rsidR="00CB072B">
        <w:t>.</w:t>
      </w:r>
      <w:r w:rsidR="002B085C">
        <w:t xml:space="preserve"> </w:t>
      </w:r>
      <w:r w:rsidR="00822DEB">
        <w:t xml:space="preserve">IR Receiver </w:t>
      </w:r>
      <w:r w:rsidR="001D2283">
        <w:t xml:space="preserve">is used to receiver </w:t>
      </w:r>
      <w:r w:rsidR="00DC1A3E">
        <w:t>codes from the television.</w:t>
      </w:r>
    </w:p>
    <w:p w14:paraId="4BEE1657" w14:textId="5A7EAB13" w:rsidR="00CB258C" w:rsidRPr="00CB258C" w:rsidRDefault="00E95EAB" w:rsidP="00E733FE">
      <w:pPr>
        <w:pStyle w:val="Figure"/>
      </w:pPr>
      <w:r>
        <w:rPr>
          <w:noProof/>
        </w:rPr>
        <w:drawing>
          <wp:inline distT="0" distB="0" distL="0" distR="0" wp14:anchorId="503EF326" wp14:editId="45CB934E">
            <wp:extent cx="5943600" cy="4590416"/>
            <wp:effectExtent l="0" t="0" r="0" b="635"/>
            <wp:docPr id="146883939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2">
                      <a:extLst>
                        <a:ext uri="{28A0092B-C50C-407E-A947-70E740481C1C}">
                          <a14:useLocalDpi xmlns:a14="http://schemas.microsoft.com/office/drawing/2010/main" val="0"/>
                        </a:ext>
                      </a:extLst>
                    </a:blip>
                    <a:stretch>
                      <a:fillRect/>
                    </a:stretch>
                  </pic:blipFill>
                  <pic:spPr>
                    <a:xfrm>
                      <a:off x="0" y="0"/>
                      <a:ext cx="5943600" cy="4590416"/>
                    </a:xfrm>
                    <a:prstGeom prst="rect">
                      <a:avLst/>
                    </a:prstGeom>
                  </pic:spPr>
                </pic:pic>
              </a:graphicData>
            </a:graphic>
          </wp:inline>
        </w:drawing>
      </w:r>
    </w:p>
    <w:p w14:paraId="7965D494" w14:textId="5E885E8E" w:rsidR="006C074B" w:rsidRDefault="00A059F6" w:rsidP="00DB6282">
      <w:pPr>
        <w:pStyle w:val="figurecaption"/>
      </w:pPr>
      <w:bookmarkStart w:id="2705" w:name="_Ref531622203"/>
      <w:bookmarkStart w:id="2706" w:name="_Toc531465115"/>
      <w:bookmarkStart w:id="2707" w:name="_Toc531644048"/>
      <w:bookmarkStart w:id="2708" w:name="_Toc6246822"/>
      <w:bookmarkStart w:id="2709" w:name="_Toc6501965"/>
      <w:bookmarkStart w:id="2710" w:name="_Toc6502241"/>
      <w:r>
        <w:t xml:space="preserve">Fig. </w:t>
      </w:r>
      <w:r w:rsidR="004D025F">
        <w:fldChar w:fldCharType="begin"/>
      </w:r>
      <w:r w:rsidR="004D025F">
        <w:instrText xml:space="preserve"> SEQ Fig. \* ARABIC </w:instrText>
      </w:r>
      <w:r w:rsidR="004D025F">
        <w:fldChar w:fldCharType="separate"/>
      </w:r>
      <w:r w:rsidR="00494BD6">
        <w:t>15</w:t>
      </w:r>
      <w:r w:rsidR="004D025F">
        <w:fldChar w:fldCharType="end"/>
      </w:r>
      <w:bookmarkEnd w:id="2705"/>
      <w:r>
        <w:t xml:space="preserve"> </w:t>
      </w:r>
      <w:bookmarkEnd w:id="2706"/>
      <w:r w:rsidR="00E95EAB">
        <w:t>IR Transmitter Schematic Design</w:t>
      </w:r>
      <w:bookmarkEnd w:id="2707"/>
      <w:bookmarkEnd w:id="2708"/>
      <w:bookmarkEnd w:id="2709"/>
      <w:bookmarkEnd w:id="2710"/>
    </w:p>
    <w:bookmarkStart w:id="2711" w:name="_Toc531730436"/>
    <w:bookmarkStart w:id="2712" w:name="_Toc531730516"/>
    <w:bookmarkStart w:id="2713" w:name="_Toc531955486"/>
    <w:bookmarkStart w:id="2714" w:name="_Toc531955567"/>
    <w:bookmarkStart w:id="2715" w:name="_Toc531957375"/>
    <w:bookmarkStart w:id="2716" w:name="_Toc531958591"/>
    <w:bookmarkStart w:id="2717" w:name="_Toc6227973"/>
    <w:bookmarkStart w:id="2718" w:name="_Toc6230680"/>
    <w:bookmarkStart w:id="2719" w:name="_Toc6230822"/>
    <w:bookmarkStart w:id="2720" w:name="_Toc6230964"/>
    <w:bookmarkStart w:id="2721" w:name="_Toc6231106"/>
    <w:bookmarkStart w:id="2722" w:name="_Toc6231249"/>
    <w:bookmarkStart w:id="2723" w:name="_Toc6232841"/>
    <w:bookmarkStart w:id="2724" w:name="_Toc6236141"/>
    <w:bookmarkStart w:id="2725" w:name="_Toc6236744"/>
    <w:bookmarkStart w:id="2726" w:name="_Toc6237019"/>
    <w:bookmarkStart w:id="2727" w:name="_Toc6237340"/>
    <w:bookmarkStart w:id="2728" w:name="_Toc6237622"/>
    <w:bookmarkStart w:id="2729" w:name="_Toc6237930"/>
    <w:bookmarkStart w:id="2730" w:name="_Toc6238242"/>
    <w:bookmarkStart w:id="2731" w:name="_Toc6238551"/>
    <w:bookmarkStart w:id="2732" w:name="_Toc6238830"/>
    <w:bookmarkStart w:id="2733" w:name="_Toc6239128"/>
    <w:bookmarkStart w:id="2734" w:name="_Toc6239441"/>
    <w:bookmarkStart w:id="2735" w:name="_Toc6239752"/>
    <w:bookmarkStart w:id="2736" w:name="_Toc6240035"/>
    <w:bookmarkStart w:id="2737" w:name="_Toc6240337"/>
    <w:bookmarkStart w:id="2738" w:name="_Toc6240441"/>
    <w:bookmarkStart w:id="2739" w:name="_Toc6240582"/>
    <w:bookmarkStart w:id="2740" w:name="_Toc6240724"/>
    <w:bookmarkStart w:id="2741" w:name="_Toc6240811"/>
    <w:bookmarkStart w:id="2742" w:name="_Toc6241246"/>
    <w:bookmarkStart w:id="2743" w:name="_Toc6241538"/>
    <w:bookmarkStart w:id="2744" w:name="_Toc6241825"/>
    <w:bookmarkStart w:id="2745" w:name="_Toc6242138"/>
    <w:bookmarkStart w:id="2746" w:name="_Toc6242433"/>
    <w:bookmarkStart w:id="2747" w:name="_Toc6242736"/>
    <w:bookmarkStart w:id="2748" w:name="_Toc6243287"/>
    <w:bookmarkStart w:id="2749" w:name="_Toc6243431"/>
    <w:bookmarkStart w:id="2750" w:name="_Toc6243651"/>
    <w:bookmarkStart w:id="2751" w:name="_Toc6243795"/>
    <w:bookmarkStart w:id="2752" w:name="_Toc6243940"/>
    <w:bookmarkStart w:id="2753" w:name="_Toc6244085"/>
    <w:bookmarkStart w:id="2754" w:name="_Toc6246898"/>
    <w:bookmarkStart w:id="2755" w:name="_Toc6247043"/>
    <w:bookmarkStart w:id="2756" w:name="_Toc6308826"/>
    <w:bookmarkStart w:id="2757" w:name="_Toc6321257"/>
    <w:bookmarkStart w:id="2758" w:name="_Toc6485133"/>
    <w:bookmarkStart w:id="2759" w:name="_Toc6487541"/>
    <w:bookmarkStart w:id="2760" w:name="_Toc6501770"/>
    <w:bookmarkStart w:id="2761" w:name="_Toc6501908"/>
    <w:bookmarkStart w:id="2762" w:name="_Toc6502046"/>
    <w:bookmarkStart w:id="2763" w:name="_Toc6502184"/>
    <w:bookmarkStart w:id="2764" w:name="_Toc6502322"/>
    <w:bookmarkStart w:id="2765" w:name="_Toc6952187"/>
    <w:bookmarkStart w:id="2766" w:name="_Toc6954104"/>
    <w:bookmarkStart w:id="2767" w:name="_Toc6954410"/>
    <w:bookmarkStart w:id="2768" w:name="_Toc6954715"/>
    <w:bookmarkStart w:id="2769" w:name="_Toc6955020"/>
    <w:bookmarkStart w:id="2770" w:name="_Toc7017329"/>
    <w:bookmarkStart w:id="2771" w:name="_Toc7017635"/>
    <w:bookmarkStart w:id="2772" w:name="_Toc7017940"/>
    <w:bookmarkStart w:id="2773" w:name="_Toc7112913"/>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p w14:paraId="28CD6F1F" w14:textId="3BCE0442" w:rsidR="002666DF" w:rsidRPr="002666DF" w:rsidRDefault="004F6117" w:rsidP="003D1520">
      <w:pPr>
        <w:pStyle w:val="AllText"/>
      </w:pPr>
      <w:r>
        <w:fldChar w:fldCharType="begin"/>
      </w:r>
      <w:r>
        <w:instrText xml:space="preserve"> REF _Ref531622229 \h </w:instrText>
      </w:r>
      <w:r>
        <w:fldChar w:fldCharType="separate"/>
      </w:r>
      <w:r w:rsidR="00031FBB">
        <w:t>Fig. 16</w:t>
      </w:r>
      <w:r>
        <w:fldChar w:fldCharType="end"/>
      </w:r>
      <w:r>
        <w:t xml:space="preserve"> </w:t>
      </w:r>
      <w:r w:rsidR="002666DF" w:rsidRPr="002666DF">
        <w:t>display</w:t>
      </w:r>
      <w:r w:rsidR="00733935">
        <w:t>s</w:t>
      </w:r>
      <w:r w:rsidR="002666DF" w:rsidRPr="002666DF">
        <w:t xml:space="preserve"> the breadboard design for the IR transmitter. The voltage source </w:t>
      </w:r>
      <w:r w:rsidR="00206B16">
        <w:t xml:space="preserve">from the power jack supplying 5V </w:t>
      </w:r>
      <w:r w:rsidR="002666DF" w:rsidRPr="002666DF">
        <w:t>will be powerin</w:t>
      </w:r>
      <w:r w:rsidR="00206B16">
        <w:t>g this circuit with its power</w:t>
      </w:r>
      <w:r w:rsidR="002666DF" w:rsidRPr="002666DF">
        <w:t xml:space="preserve"> side to the </w:t>
      </w:r>
      <w:r w:rsidR="00A92339" w:rsidRPr="002666DF">
        <w:t>VIN</w:t>
      </w:r>
      <w:r w:rsidR="002666DF" w:rsidRPr="002666DF">
        <w:t xml:space="preserve"> input on th</w:t>
      </w:r>
      <w:r w:rsidR="00206B16">
        <w:t xml:space="preserve">e NodeMCU and the ground side </w:t>
      </w:r>
      <w:r w:rsidR="002666DF" w:rsidRPr="002666DF">
        <w:t xml:space="preserve">to </w:t>
      </w:r>
      <w:r w:rsidR="00206B16">
        <w:t xml:space="preserve">reference </w:t>
      </w:r>
      <w:r w:rsidR="002666DF" w:rsidRPr="002666DF">
        <w:t xml:space="preserve">ground. The NodeMCU has a </w:t>
      </w:r>
      <w:r w:rsidR="008636F2" w:rsidRPr="002666DF">
        <w:t>built-in</w:t>
      </w:r>
      <w:r w:rsidR="008636F2">
        <w:t xml:space="preserve"> voltage</w:t>
      </w:r>
      <w:r w:rsidR="002666DF" w:rsidRPr="002666DF">
        <w:t xml:space="preserve"> regulator to drop the voltage to 3.3V needed for the circuit. </w:t>
      </w:r>
      <w:r w:rsidR="00206ED1">
        <w:t>An</w:t>
      </w:r>
      <w:r w:rsidR="002666DF" w:rsidRPr="0078540B">
        <w:t xml:space="preserve"> 850nm IR LED</w:t>
      </w:r>
      <w:r w:rsidR="00206ED1">
        <w:t xml:space="preserve"> was used</w:t>
      </w:r>
      <w:r w:rsidR="002666DF" w:rsidRPr="0078540B">
        <w:t xml:space="preserve"> because that is the wavelength that the LED operates</w:t>
      </w:r>
      <w:r w:rsidR="00CB072B" w:rsidRPr="002666DF">
        <w:t>.</w:t>
      </w:r>
      <w:r w:rsidR="002666DF" w:rsidRPr="002666DF">
        <w:t xml:space="preserve"> </w:t>
      </w:r>
      <w:r w:rsidR="002D3CCD">
        <w:t xml:space="preserve">Resistors are used to bring down the current flowing the LED to reduce the chance of the LED burning out quickly. </w:t>
      </w:r>
      <w:r w:rsidR="002666DF">
        <w:t xml:space="preserve">The NPN transistor is </w:t>
      </w:r>
      <w:r w:rsidR="00CB072B">
        <w:t>used</w:t>
      </w:r>
      <w:r w:rsidR="002666DF">
        <w:t xml:space="preserve"> in </w:t>
      </w:r>
      <w:r w:rsidR="00CB072B">
        <w:t>this project is because NPN transistors have slight greater conductivity than PNP transistors and</w:t>
      </w:r>
      <w:r w:rsidR="002666DF" w:rsidRPr="002666DF">
        <w:t xml:space="preserve"> for its ability to produce a current flow from the collector to the emitter, which is what we need for the breadboard design.</w:t>
      </w:r>
      <w:r w:rsidR="002D3CCD">
        <w:t xml:space="preserve"> IR Receiver is used to receiver codes from the television.</w:t>
      </w:r>
    </w:p>
    <w:p w14:paraId="731551DA" w14:textId="7DEDB358" w:rsidR="00DE71B0" w:rsidRDefault="004A61C1" w:rsidP="008D56CF">
      <w:pPr>
        <w:pStyle w:val="Figure"/>
      </w:pPr>
      <w:r>
        <w:rPr>
          <w:noProof/>
        </w:rPr>
        <w:lastRenderedPageBreak/>
        <w:drawing>
          <wp:inline distT="0" distB="0" distL="0" distR="0" wp14:anchorId="5A39B785" wp14:editId="64DA23DC">
            <wp:extent cx="5720819" cy="3000375"/>
            <wp:effectExtent l="0" t="0" r="0" b="0"/>
            <wp:docPr id="109558082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25091" cy="3002616"/>
                    </a:xfrm>
                    <a:prstGeom prst="rect">
                      <a:avLst/>
                    </a:prstGeom>
                  </pic:spPr>
                </pic:pic>
              </a:graphicData>
            </a:graphic>
          </wp:inline>
        </w:drawing>
      </w:r>
    </w:p>
    <w:p w14:paraId="62F0B505" w14:textId="69D798AC" w:rsidR="00063BF0" w:rsidRDefault="00A059F6" w:rsidP="003C4D02">
      <w:pPr>
        <w:pStyle w:val="figurecaption"/>
      </w:pPr>
      <w:bookmarkStart w:id="2774" w:name="_Ref531622229"/>
      <w:bookmarkStart w:id="2775" w:name="_Toc531465116"/>
      <w:bookmarkStart w:id="2776" w:name="_Toc531644049"/>
      <w:bookmarkStart w:id="2777" w:name="_Toc6246823"/>
      <w:bookmarkStart w:id="2778" w:name="_Toc6501966"/>
      <w:bookmarkStart w:id="2779" w:name="_Toc6502242"/>
      <w:r>
        <w:t xml:space="preserve">Fig. </w:t>
      </w:r>
      <w:r w:rsidR="004D025F">
        <w:fldChar w:fldCharType="begin"/>
      </w:r>
      <w:r w:rsidR="004D025F">
        <w:instrText xml:space="preserve"> SEQ Fig. \* ARABIC </w:instrText>
      </w:r>
      <w:r w:rsidR="004D025F">
        <w:fldChar w:fldCharType="separate"/>
      </w:r>
      <w:r w:rsidR="00494BD6">
        <w:t>16</w:t>
      </w:r>
      <w:r w:rsidR="004D025F">
        <w:fldChar w:fldCharType="end"/>
      </w:r>
      <w:bookmarkEnd w:id="2774"/>
      <w:r>
        <w:t xml:space="preserve"> </w:t>
      </w:r>
      <w:bookmarkEnd w:id="2775"/>
      <w:r w:rsidR="002666DF">
        <w:t>IR Transmitter Breadboard Design</w:t>
      </w:r>
      <w:r w:rsidR="00143BF2">
        <w:t>.</w:t>
      </w:r>
      <w:bookmarkStart w:id="2780" w:name="_Toc531038869"/>
      <w:bookmarkStart w:id="2781" w:name="_Toc531049119"/>
      <w:bookmarkStart w:id="2782" w:name="_Toc531441815"/>
      <w:bookmarkStart w:id="2783" w:name="_Toc531465174"/>
      <w:bookmarkEnd w:id="2776"/>
      <w:bookmarkEnd w:id="2777"/>
      <w:bookmarkEnd w:id="2778"/>
      <w:bookmarkEnd w:id="2779"/>
      <w:bookmarkEnd w:id="2780"/>
      <w:bookmarkEnd w:id="2781"/>
      <w:bookmarkEnd w:id="2782"/>
      <w:bookmarkEnd w:id="2783"/>
    </w:p>
    <w:p w14:paraId="749A3D12" w14:textId="7AF660E1" w:rsidR="00063BF0" w:rsidRPr="00063BF0" w:rsidRDefault="00680DC1" w:rsidP="008E1454">
      <w:pPr>
        <w:pStyle w:val="Heading3"/>
      </w:pPr>
      <w:bookmarkStart w:id="2784" w:name="_Toc6246900"/>
      <w:bookmarkStart w:id="2785" w:name="_Toc6502048"/>
      <w:bookmarkStart w:id="2786" w:name="_Toc7114519"/>
      <w:bookmarkStart w:id="2787" w:name="_Toc7616869"/>
      <w:bookmarkStart w:id="2788" w:name="_Toc7617362"/>
      <w:r>
        <w:t>Implementation of Task 5.2</w:t>
      </w:r>
      <w:r w:rsidR="00392E2D">
        <w:t>.</w:t>
      </w:r>
      <w:bookmarkEnd w:id="2784"/>
      <w:bookmarkEnd w:id="2785"/>
      <w:bookmarkEnd w:id="2786"/>
      <w:bookmarkEnd w:id="2787"/>
      <w:bookmarkEnd w:id="2788"/>
    </w:p>
    <w:p w14:paraId="44827BFF" w14:textId="2787257C" w:rsidR="007618A3" w:rsidRPr="007618A3" w:rsidRDefault="004F6117" w:rsidP="000144C9">
      <w:pPr>
        <w:pStyle w:val="AllText"/>
      </w:pPr>
      <w:r>
        <w:fldChar w:fldCharType="begin"/>
      </w:r>
      <w:r>
        <w:instrText xml:space="preserve"> REF _Ref531622241 \h </w:instrText>
      </w:r>
      <w:r>
        <w:fldChar w:fldCharType="separate"/>
      </w:r>
      <w:r w:rsidR="00031FBB">
        <w:t>Fig. 17</w:t>
      </w:r>
      <w:r>
        <w:fldChar w:fldCharType="end"/>
      </w:r>
      <w:r>
        <w:t xml:space="preserve"> </w:t>
      </w:r>
      <w:r w:rsidR="0006402D">
        <w:t>displays the calculations for the IR transmitter circuit</w:t>
      </w:r>
      <w:r w:rsidR="00AB226D">
        <w:t xml:space="preserve">. Including in </w:t>
      </w:r>
      <w:r>
        <w:t>these calculations</w:t>
      </w:r>
      <w:r w:rsidR="00AB226D">
        <w:t xml:space="preserve"> are the voltage across each resistor, voltage across each junction on the transistor, current across each resistor</w:t>
      </w:r>
      <w:r w:rsidR="00A94631">
        <w:t>, pulse current source voltage and voltage loop equation to verify the circuit loop equals to 0V. These calculations were necessary to ensure that the resistor value allow</w:t>
      </w:r>
      <w:r w:rsidR="00427145">
        <w:t>s</w:t>
      </w:r>
      <w:r w:rsidR="00A94631">
        <w:t xml:space="preserve"> 50mA through the IR LED for maximum efficiency. </w:t>
      </w:r>
    </w:p>
    <w:p w14:paraId="0E142A54" w14:textId="77777777" w:rsidR="0006402D" w:rsidRPr="0006402D" w:rsidRDefault="00892425" w:rsidP="0006402D">
      <w:pPr>
        <w:rPr>
          <w:rFonts w:eastAsiaTheme="minorEastAsia"/>
          <w:b/>
        </w:rPr>
      </w:pPr>
      <m:oMathPara>
        <m:oMathParaPr>
          <m:jc m:val="center"/>
        </m:oMathParaPr>
        <m:oMath>
          <m:sSub>
            <m:sSubPr>
              <m:ctrlPr>
                <w:rPr>
                  <w:rFonts w:ascii="Cambria Math" w:hAnsi="Cambria Math"/>
                  <w:i/>
                </w:rPr>
              </m:ctrlPr>
            </m:sSubPr>
            <m:e>
              <m:r>
                <w:rPr>
                  <w:rFonts w:ascii="Cambria Math" w:hAnsi="Cambria Math"/>
                </w:rPr>
                <m:t>Voltage across Resistor 1: V</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1</m:t>
              </m:r>
            </m:sub>
          </m:sSub>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d>
            <m:dPr>
              <m:ctrlPr>
                <w:rPr>
                  <w:rFonts w:ascii="Cambria Math" w:hAnsi="Cambria Math"/>
                  <w:i/>
                </w:rPr>
              </m:ctrlPr>
            </m:dPr>
            <m:e>
              <m:r>
                <w:rPr>
                  <w:rFonts w:ascii="Cambria Math" w:hAnsi="Cambria Math"/>
                </w:rPr>
                <m:t>15mA</m:t>
              </m:r>
            </m:e>
          </m:d>
          <m:d>
            <m:dPr>
              <m:ctrlPr>
                <w:rPr>
                  <w:rFonts w:ascii="Cambria Math" w:hAnsi="Cambria Math"/>
                  <w:i/>
                </w:rPr>
              </m:ctrlPr>
            </m:dPr>
            <m:e>
              <m:r>
                <w:rPr>
                  <w:rFonts w:ascii="Cambria Math" w:hAnsi="Cambria Math"/>
                </w:rPr>
                <m:t>1650</m:t>
              </m:r>
              <m:r>
                <m:rPr>
                  <m:sty m:val="p"/>
                </m:rPr>
                <w:rPr>
                  <w:rFonts w:ascii="Cambria Math" w:hAnsi="Cambria Math"/>
                </w:rPr>
                <m:t>Ω</m:t>
              </m:r>
            </m:e>
          </m:d>
          <m:r>
            <w:rPr>
              <w:rFonts w:ascii="Cambria Math" w:hAnsi="Cambria Math"/>
            </w:rPr>
            <m:t>=</m:t>
          </m:r>
          <m:r>
            <m:rPr>
              <m:sty m:val="bi"/>
            </m:rPr>
            <w:rPr>
              <w:rFonts w:ascii="Cambria Math" w:hAnsi="Cambria Math"/>
            </w:rPr>
            <m:t>24.75</m:t>
          </m:r>
          <m:r>
            <m:rPr>
              <m:sty m:val="bi"/>
            </m:rPr>
            <w:rPr>
              <w:rFonts w:ascii="Cambria Math" w:hAnsi="Cambria Math"/>
            </w:rPr>
            <m:t>V</m:t>
          </m:r>
        </m:oMath>
      </m:oMathPara>
    </w:p>
    <w:p w14:paraId="776DBEF7" w14:textId="77777777" w:rsidR="0006402D" w:rsidRPr="0006402D" w:rsidRDefault="00892425" w:rsidP="0006402D">
      <w:pPr>
        <w:rPr>
          <w:rFonts w:eastAsiaTheme="minorEastAsia"/>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oltage across base-emitter junction: V</m:t>
              </m:r>
            </m:e>
            <m:sub>
              <m:r>
                <w:rPr>
                  <w:rFonts w:ascii="Cambria Math" w:eastAsiaTheme="minorEastAsia" w:hAnsi="Cambria Math"/>
                </w:rPr>
                <m:t>B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oMath>
      </m:oMathPara>
    </w:p>
    <w:p w14:paraId="36A883D3" w14:textId="4843F2DB" w:rsidR="0006402D" w:rsidRPr="0006402D" w:rsidRDefault="0006402D" w:rsidP="0006402D">
      <w:pPr>
        <w:rPr>
          <w:rFonts w:eastAsiaTheme="minorEastAsia"/>
        </w:rPr>
      </w:pPr>
      <m:oMathPara>
        <m:oMathParaPr>
          <m:jc m:val="center"/>
        </m:oMathParaPr>
        <m:oMath>
          <m:r>
            <w:rPr>
              <w:rFonts w:ascii="Cambria Math" w:eastAsiaTheme="minorEastAsia" w:hAnsi="Cambria Math"/>
            </w:rPr>
            <m:t>=</m:t>
          </m:r>
          <m:r>
            <m:rPr>
              <m:sty m:val="bi"/>
            </m:rPr>
            <w:rPr>
              <w:rFonts w:ascii="Cambria Math" w:eastAsiaTheme="minorEastAsia" w:hAnsi="Cambria Math"/>
            </w:rPr>
            <m:t>0.7</m:t>
          </m:r>
          <m:r>
            <m:rPr>
              <m:sty m:val="bi"/>
            </m:rPr>
            <w:rPr>
              <w:rFonts w:ascii="Cambria Math" w:eastAsiaTheme="minorEastAsia" w:hAnsi="Cambria Math"/>
            </w:rPr>
            <m:t>V</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Turn on voltage for base-emitter junction</m:t>
              </m:r>
            </m:e>
          </m:d>
        </m:oMath>
      </m:oMathPara>
    </w:p>
    <w:p w14:paraId="79D60F0A" w14:textId="1449B912" w:rsidR="0006402D" w:rsidRPr="0006402D" w:rsidRDefault="00892425" w:rsidP="0006402D">
      <w:pPr>
        <w:rPr>
          <w:rFonts w:eastAsiaTheme="minorEastAsia"/>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Current across Resistor 2: I</m:t>
              </m:r>
            </m:e>
            <m:sub>
              <m:r>
                <w:rPr>
                  <w:rFonts w:ascii="Cambria Math" w:eastAsiaTheme="minorEastAsia" w:hAnsi="Cambria Math"/>
                </w:rPr>
                <m:t>2</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7V</m:t>
              </m:r>
            </m:num>
            <m:den>
              <m:r>
                <w:rPr>
                  <w:rFonts w:ascii="Cambria Math" w:eastAsiaTheme="minorEastAsia" w:hAnsi="Cambria Math"/>
                </w:rPr>
                <m:t>14</m:t>
              </m:r>
              <m:r>
                <m:rPr>
                  <m:sty m:val="p"/>
                </m:rPr>
                <w:rPr>
                  <w:rFonts w:ascii="Cambria Math" w:eastAsiaTheme="minorEastAsia" w:hAnsi="Cambria Math"/>
                </w:rPr>
                <m:t>Ω</m:t>
              </m:r>
            </m:den>
          </m:f>
          <m:r>
            <w:rPr>
              <w:rFonts w:ascii="Cambria Math" w:eastAsiaTheme="minorEastAsia" w:hAnsi="Cambria Math"/>
            </w:rPr>
            <m:t>=</m:t>
          </m:r>
          <m:r>
            <m:rPr>
              <m:sty m:val="bi"/>
            </m:rPr>
            <w:rPr>
              <w:rFonts w:ascii="Cambria Math" w:eastAsiaTheme="minorEastAsia" w:hAnsi="Cambria Math"/>
            </w:rPr>
            <m:t>50</m:t>
          </m:r>
          <m:r>
            <m:rPr>
              <m:sty m:val="bi"/>
            </m:rPr>
            <w:rPr>
              <w:rFonts w:ascii="Cambria Math" w:eastAsiaTheme="minorEastAsia" w:hAnsi="Cambria Math"/>
            </w:rPr>
            <m:t>mA</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Current needed for IR LED to operate at maxium efficiency</m:t>
              </m:r>
            </m:e>
          </m:d>
        </m:oMath>
      </m:oMathPara>
    </w:p>
    <w:p w14:paraId="240BE739" w14:textId="77777777" w:rsidR="0006402D" w:rsidRPr="0006402D" w:rsidRDefault="00892425" w:rsidP="0006402D">
      <w:pPr>
        <w:rPr>
          <w:rFonts w:eastAsiaTheme="minorEastAsia"/>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oltage across collector-emitter junction: V</m:t>
              </m:r>
            </m:e>
            <m:sub>
              <m:r>
                <w:rPr>
                  <w:rFonts w:ascii="Cambria Math" w:eastAsiaTheme="minorEastAsia" w:hAnsi="Cambria Math"/>
                </w:rPr>
                <m:t>CE</m:t>
              </m:r>
            </m:sub>
          </m:sSub>
          <m:r>
            <w:rPr>
              <w:rFonts w:ascii="Cambria Math" w:eastAsiaTheme="minorEastAsia" w:hAnsi="Cambria Math"/>
            </w:rPr>
            <m:t>=</m:t>
          </m:r>
          <m:r>
            <m:rPr>
              <m:sty m:val="bi"/>
            </m:rPr>
            <w:rPr>
              <w:rFonts w:ascii="Cambria Math" w:eastAsiaTheme="minorEastAsia" w:hAnsi="Cambria Math"/>
            </w:rPr>
            <m:t>0</m:t>
          </m:r>
          <m:r>
            <m:rPr>
              <m:sty m:val="bi"/>
            </m:rPr>
            <w:rPr>
              <w:rFonts w:ascii="Cambria Math" w:eastAsiaTheme="minorEastAsia" w:hAnsi="Cambria Math"/>
            </w:rPr>
            <m:t>V</m:t>
          </m:r>
          <m:r>
            <w:rPr>
              <w:rFonts w:ascii="Cambria Math" w:eastAsiaTheme="minorEastAsia" w:hAnsi="Cambria Math"/>
            </w:rPr>
            <m:t xml:space="preserve"> (In an ideal transistor, when the transistor is on, it fluctuates between 0 &lt;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 xml:space="preserve">CE </m:t>
              </m:r>
            </m:sub>
          </m:sSub>
          <m:r>
            <w:rPr>
              <w:rFonts w:ascii="Cambria Math" w:eastAsiaTheme="minorEastAsia" w:hAnsi="Cambria Math"/>
            </w:rPr>
            <m:t>&lt;0.2V)</m:t>
          </m:r>
        </m:oMath>
      </m:oMathPara>
    </w:p>
    <w:p w14:paraId="77B24175" w14:textId="77777777" w:rsidR="0006402D" w:rsidRPr="0006402D" w:rsidRDefault="00892425" w:rsidP="0006402D">
      <w:pPr>
        <w:rPr>
          <w:rFonts w:eastAsiaTheme="minorEastAsia"/>
          <w:b/>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oltage across base-collector junction: V</m:t>
              </m:r>
            </m:e>
            <m:sub>
              <m:r>
                <w:rPr>
                  <w:rFonts w:ascii="Cambria Math" w:eastAsiaTheme="minorEastAsia" w:hAnsi="Cambria Math"/>
                </w:rPr>
                <m:t>BC</m:t>
              </m:r>
            </m:sub>
          </m:sSub>
          <m:r>
            <w:rPr>
              <w:rFonts w:ascii="Cambria Math" w:eastAsiaTheme="minorEastAsia" w:hAnsi="Cambria Math"/>
            </w:rPr>
            <m:t>=0.45&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C</m:t>
              </m:r>
            </m:sub>
          </m:sSub>
          <m:r>
            <w:rPr>
              <w:rFonts w:ascii="Cambria Math" w:eastAsiaTheme="minorEastAsia" w:hAnsi="Cambria Math"/>
            </w:rPr>
            <m:t xml:space="preserve">&lt;0.9V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C</m:t>
              </m:r>
            </m:sub>
          </m:sSub>
          <m:r>
            <w:rPr>
              <w:rFonts w:ascii="Cambria Math" w:eastAsiaTheme="minorEastAsia" w:hAnsi="Cambria Math"/>
            </w:rPr>
            <m:t>≈</m:t>
          </m:r>
          <m:r>
            <m:rPr>
              <m:sty m:val="bi"/>
            </m:rPr>
            <w:rPr>
              <w:rFonts w:ascii="Cambria Math" w:eastAsiaTheme="minorEastAsia" w:hAnsi="Cambria Math"/>
            </w:rPr>
            <m:t>0.7</m:t>
          </m:r>
          <m:r>
            <m:rPr>
              <m:sty m:val="bi"/>
            </m:rPr>
            <w:rPr>
              <w:rFonts w:ascii="Cambria Math" w:eastAsiaTheme="minorEastAsia" w:hAnsi="Cambria Math"/>
            </w:rPr>
            <m:t>V</m:t>
          </m:r>
        </m:oMath>
      </m:oMathPara>
    </w:p>
    <w:p w14:paraId="0C8617D9" w14:textId="77777777" w:rsidR="0006402D" w:rsidRPr="0006402D" w:rsidRDefault="0006402D" w:rsidP="0006402D">
      <w:pPr>
        <w:rPr>
          <w:rFonts w:eastAsiaTheme="minorEastAsia"/>
          <w:b/>
        </w:rPr>
      </w:pPr>
      <m:oMathPara>
        <m:oMathParaPr>
          <m:jc m:val="center"/>
        </m:oMathParaPr>
        <m:oMath>
          <m:r>
            <w:rPr>
              <w:rFonts w:ascii="Cambria Math" w:eastAsiaTheme="minorEastAsia" w:hAnsi="Cambria Math"/>
            </w:rPr>
            <m:t xml:space="preserve">Pulse current source voltag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m:t>
              </m:r>
            </m:sub>
          </m:sSub>
          <m:r>
            <w:rPr>
              <w:rFonts w:ascii="Cambria Math" w:eastAsiaTheme="minorEastAsia" w:hAnsi="Cambria Math"/>
            </w:rPr>
            <m:t>=</m:t>
          </m:r>
          <m:r>
            <m:rPr>
              <m:sty m:val="bi"/>
            </m:rPr>
            <w:rPr>
              <w:rFonts w:ascii="Cambria Math" w:eastAsiaTheme="minorEastAsia" w:hAnsi="Cambria Math"/>
            </w:rPr>
            <m:t>29.304</m:t>
          </m:r>
          <m:r>
            <m:rPr>
              <m:sty m:val="bi"/>
            </m:rPr>
            <w:rPr>
              <w:rFonts w:ascii="Cambria Math" w:eastAsiaTheme="minorEastAsia" w:hAnsi="Cambria Math"/>
            </w:rPr>
            <m:t>V</m:t>
          </m:r>
        </m:oMath>
      </m:oMathPara>
    </w:p>
    <w:p w14:paraId="0F4D9A81" w14:textId="77777777" w:rsidR="0006402D" w:rsidRPr="0006402D" w:rsidRDefault="0006402D" w:rsidP="0006402D">
      <w:pPr>
        <w:rPr>
          <w:rFonts w:eastAsiaTheme="minorEastAsia"/>
        </w:rPr>
      </w:pPr>
      <m:oMathPara>
        <m:oMathParaPr>
          <m:jc m:val="center"/>
        </m:oMathParaPr>
        <m:oMath>
          <m:r>
            <w:rPr>
              <w:rFonts w:ascii="Cambria Math" w:eastAsiaTheme="minorEastAsia" w:hAnsi="Cambria Math"/>
            </w:rPr>
            <m:t>Kirchhof</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r>
            <w:rPr>
              <w:rFonts w:ascii="Cambria Math" w:eastAsiaTheme="minorEastAsia" w:hAnsi="Cambria Math"/>
            </w:rPr>
            <m:t>s Voltage Loop Equation:</m:t>
          </m:r>
        </m:oMath>
      </m:oMathPara>
    </w:p>
    <w:p w14:paraId="2F2D02F5" w14:textId="77777777" w:rsidR="0006402D" w:rsidRPr="0006402D" w:rsidRDefault="0006402D" w:rsidP="0006402D">
      <w:pPr>
        <w:rPr>
          <w:rFonts w:eastAsiaTheme="minorEastAsia"/>
        </w:rPr>
      </w:pPr>
      <m:oMathPara>
        <m:oMathParaPr>
          <m:jc m:val="center"/>
        </m:oMathParaP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E</m:t>
              </m:r>
            </m:sub>
          </m:sSub>
          <m:r>
            <w:rPr>
              <w:rFonts w:ascii="Cambria Math" w:eastAsiaTheme="minorEastAsia" w:hAnsi="Cambria Math"/>
            </w:rPr>
            <m:t>=0</m:t>
          </m:r>
        </m:oMath>
      </m:oMathPara>
    </w:p>
    <w:p w14:paraId="6CD73E67" w14:textId="77777777" w:rsidR="0006402D" w:rsidRPr="0006402D" w:rsidRDefault="0006402D" w:rsidP="0006402D">
      <w:pPr>
        <w:rPr>
          <w:rFonts w:eastAsiaTheme="minorEastAsia"/>
        </w:rPr>
      </w:pPr>
      <m:oMathPara>
        <m:oMathParaPr>
          <m:jc m:val="center"/>
        </m:oMathParaPr>
        <m:oMath>
          <m:r>
            <w:rPr>
              <w:rFonts w:ascii="Cambria Math" w:eastAsiaTheme="minorEastAsia" w:hAnsi="Cambria Math"/>
            </w:rPr>
            <m:t>-29.304+24.75+0.7+3.3+0+0.7≅0</m:t>
          </m:r>
        </m:oMath>
      </m:oMathPara>
    </w:p>
    <w:p w14:paraId="1881E79D" w14:textId="77777777" w:rsidR="0006402D" w:rsidRPr="003E4353" w:rsidRDefault="0006402D" w:rsidP="0006402D">
      <w:pPr>
        <w:rPr>
          <w:rFonts w:eastAsiaTheme="minorEastAsia"/>
        </w:rPr>
      </w:pPr>
      <m:oMathPara>
        <m:oMathParaPr>
          <m:jc m:val="center"/>
        </m:oMathParaPr>
        <m:oMath>
          <m:r>
            <w:rPr>
              <w:rFonts w:ascii="Cambria Math" w:eastAsiaTheme="minorEastAsia" w:hAnsi="Cambria Math"/>
            </w:rPr>
            <m:t xml:space="preserve">0.146≅0 </m:t>
          </m:r>
        </m:oMath>
      </m:oMathPara>
    </w:p>
    <w:p w14:paraId="79DB9E23" w14:textId="64DDE704" w:rsidR="00AF2E40" w:rsidRPr="00CB258C" w:rsidRDefault="00A059F6" w:rsidP="00DB6282">
      <w:pPr>
        <w:pStyle w:val="figurecaption"/>
      </w:pPr>
      <w:bookmarkStart w:id="2789" w:name="_Ref531622241"/>
      <w:bookmarkStart w:id="2790" w:name="_Toc531644050"/>
      <w:bookmarkStart w:id="2791" w:name="_Toc6246824"/>
      <w:bookmarkStart w:id="2792" w:name="_Toc6501967"/>
      <w:bookmarkStart w:id="2793" w:name="_Toc6502243"/>
      <w:bookmarkStart w:id="2794" w:name="_Toc531465117"/>
      <w:r>
        <w:t xml:space="preserve">Fig. </w:t>
      </w:r>
      <w:r w:rsidR="004D025F">
        <w:fldChar w:fldCharType="begin"/>
      </w:r>
      <w:r w:rsidR="004D025F">
        <w:instrText xml:space="preserve"> SEQ Fig. \* ARABIC </w:instrText>
      </w:r>
      <w:r w:rsidR="004D025F">
        <w:fldChar w:fldCharType="separate"/>
      </w:r>
      <w:r w:rsidR="00494BD6">
        <w:t>17</w:t>
      </w:r>
      <w:r w:rsidR="004D025F">
        <w:fldChar w:fldCharType="end"/>
      </w:r>
      <w:bookmarkEnd w:id="2789"/>
      <w:r>
        <w:t xml:space="preserve"> </w:t>
      </w:r>
      <w:r w:rsidR="0006402D">
        <w:t>Calculations for IR Transmitter Circuit</w:t>
      </w:r>
      <w:bookmarkEnd w:id="2790"/>
      <w:bookmarkEnd w:id="2791"/>
      <w:bookmarkEnd w:id="2792"/>
      <w:bookmarkEnd w:id="2793"/>
      <w:r w:rsidR="007618A3">
        <w:t xml:space="preserve"> </w:t>
      </w:r>
      <w:bookmarkEnd w:id="2794"/>
    </w:p>
    <w:bookmarkStart w:id="2795" w:name="_Toc531730439"/>
    <w:bookmarkStart w:id="2796" w:name="_Toc531730519"/>
    <w:bookmarkStart w:id="2797" w:name="_Toc531955489"/>
    <w:bookmarkStart w:id="2798" w:name="_Toc531955570"/>
    <w:bookmarkStart w:id="2799" w:name="_Toc531957378"/>
    <w:bookmarkStart w:id="2800" w:name="_Toc531958594"/>
    <w:bookmarkStart w:id="2801" w:name="_Toc6227976"/>
    <w:bookmarkStart w:id="2802" w:name="_Toc6230683"/>
    <w:bookmarkStart w:id="2803" w:name="_Toc6230825"/>
    <w:bookmarkStart w:id="2804" w:name="_Toc6230967"/>
    <w:bookmarkStart w:id="2805" w:name="_Toc6231109"/>
    <w:bookmarkStart w:id="2806" w:name="_Toc6231252"/>
    <w:bookmarkStart w:id="2807" w:name="_Toc6232844"/>
    <w:bookmarkStart w:id="2808" w:name="_Toc6236144"/>
    <w:bookmarkStart w:id="2809" w:name="_Toc6236747"/>
    <w:bookmarkStart w:id="2810" w:name="_Toc6237022"/>
    <w:bookmarkStart w:id="2811" w:name="_Toc6237343"/>
    <w:bookmarkStart w:id="2812" w:name="_Toc6237625"/>
    <w:bookmarkStart w:id="2813" w:name="_Toc6237933"/>
    <w:bookmarkStart w:id="2814" w:name="_Toc6238245"/>
    <w:bookmarkStart w:id="2815" w:name="_Toc6238554"/>
    <w:bookmarkStart w:id="2816" w:name="_Toc6238833"/>
    <w:bookmarkStart w:id="2817" w:name="_Toc6239131"/>
    <w:bookmarkStart w:id="2818" w:name="_Toc6239444"/>
    <w:bookmarkStart w:id="2819" w:name="_Toc6239755"/>
    <w:bookmarkStart w:id="2820" w:name="_Toc6240038"/>
    <w:bookmarkStart w:id="2821" w:name="_Toc6240340"/>
    <w:bookmarkStart w:id="2822" w:name="_Toc6240444"/>
    <w:bookmarkStart w:id="2823" w:name="_Toc6240585"/>
    <w:bookmarkStart w:id="2824" w:name="_Toc6240727"/>
    <w:bookmarkStart w:id="2825" w:name="_Toc6240814"/>
    <w:bookmarkStart w:id="2826" w:name="_Toc6241249"/>
    <w:bookmarkStart w:id="2827" w:name="_Toc6241541"/>
    <w:bookmarkStart w:id="2828" w:name="_Toc6241828"/>
    <w:bookmarkStart w:id="2829" w:name="_Toc6242141"/>
    <w:bookmarkStart w:id="2830" w:name="_Toc6242436"/>
    <w:bookmarkStart w:id="2831" w:name="_Toc6242739"/>
    <w:bookmarkStart w:id="2832" w:name="_Toc6243290"/>
    <w:bookmarkStart w:id="2833" w:name="_Toc6243434"/>
    <w:bookmarkStart w:id="2834" w:name="_Toc6243654"/>
    <w:bookmarkStart w:id="2835" w:name="_Toc6243798"/>
    <w:bookmarkStart w:id="2836" w:name="_Toc6243943"/>
    <w:bookmarkStart w:id="2837" w:name="_Toc6244088"/>
    <w:bookmarkStart w:id="2838" w:name="_Toc6246901"/>
    <w:bookmarkStart w:id="2839" w:name="_Toc6247046"/>
    <w:bookmarkStart w:id="2840" w:name="_Toc6308829"/>
    <w:bookmarkStart w:id="2841" w:name="_Toc6321260"/>
    <w:bookmarkStart w:id="2842" w:name="_Toc6485136"/>
    <w:bookmarkStart w:id="2843" w:name="_Toc6487544"/>
    <w:bookmarkStart w:id="2844" w:name="_Toc6501773"/>
    <w:bookmarkStart w:id="2845" w:name="_Toc6501911"/>
    <w:bookmarkStart w:id="2846" w:name="_Toc6502049"/>
    <w:bookmarkStart w:id="2847" w:name="_Toc6502187"/>
    <w:bookmarkStart w:id="2848" w:name="_Toc6502325"/>
    <w:bookmarkStart w:id="2849" w:name="_Toc6952190"/>
    <w:bookmarkStart w:id="2850" w:name="_Toc6954107"/>
    <w:bookmarkStart w:id="2851" w:name="_Toc6954413"/>
    <w:bookmarkStart w:id="2852" w:name="_Toc6954718"/>
    <w:bookmarkStart w:id="2853" w:name="_Toc6955023"/>
    <w:bookmarkStart w:id="2854" w:name="_Toc7017332"/>
    <w:bookmarkStart w:id="2855" w:name="_Toc7017638"/>
    <w:bookmarkStart w:id="2856" w:name="_Toc7017943"/>
    <w:bookmarkStart w:id="2857" w:name="_Toc7112916"/>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p w14:paraId="55613E5A" w14:textId="6FF09AA9" w:rsidR="006B0E24" w:rsidRPr="00732AC0" w:rsidRDefault="0015568B" w:rsidP="000144C9">
      <w:pPr>
        <w:pStyle w:val="AllText"/>
      </w:pPr>
      <w:r>
        <w:fldChar w:fldCharType="begin"/>
      </w:r>
      <w:r>
        <w:instrText xml:space="preserve"> REF _Ref531622621 \h </w:instrText>
      </w:r>
      <w:r>
        <w:fldChar w:fldCharType="separate"/>
      </w:r>
      <w:r w:rsidR="00031FBB">
        <w:t>Fig. 18</w:t>
      </w:r>
      <w:r>
        <w:fldChar w:fldCharType="end"/>
      </w:r>
      <w:r>
        <w:t xml:space="preserve"> </w:t>
      </w:r>
      <w:r w:rsidR="00916815">
        <w:t xml:space="preserve">shows </w:t>
      </w:r>
      <w:r w:rsidR="00916815" w:rsidRPr="007618A3">
        <w:t>the schematic of the IR Emitter. This schematic was created to simulate the output created by the IR emitter circuit</w:t>
      </w:r>
      <w:r w:rsidR="00916815">
        <w:t xml:space="preserve">. Using a pulse current of 15mA, which is the output from the NodeMCU pin and the </w:t>
      </w:r>
      <w:r w:rsidR="00C35670">
        <w:t>38 kHz</w:t>
      </w:r>
      <w:r w:rsidR="00916815">
        <w:t xml:space="preserve"> which is the frequency an IR transmitter is modulated at and a 1650Ω to stabilize the current at about 7.5mA. There is a current 42.124mA coming from the collector side of the transistor. The emitter current is the collector and base current fused together which will output a value of about 50mA which is show</w:t>
      </w:r>
      <w:r w:rsidR="00427145">
        <w:t>n</w:t>
      </w:r>
      <w:r w:rsidR="00916815">
        <w:t xml:space="preserve"> below. The output must be at 50mA to ensure that the IR LED is operating at maximum efficiency.</w:t>
      </w:r>
    </w:p>
    <w:p w14:paraId="05AFBF1B" w14:textId="00B707B5" w:rsidR="00915865" w:rsidRDefault="00E56168" w:rsidP="004B4A3F">
      <w:pPr>
        <w:pStyle w:val="Figure"/>
      </w:pPr>
      <w:r>
        <w:rPr>
          <w:noProof/>
        </w:rPr>
        <w:lastRenderedPageBreak/>
        <w:drawing>
          <wp:inline distT="0" distB="0" distL="0" distR="0" wp14:anchorId="161D68F8" wp14:editId="4F5375D6">
            <wp:extent cx="4886325" cy="2951111"/>
            <wp:effectExtent l="0" t="0" r="0" b="1905"/>
            <wp:docPr id="1716276164" name="Picture 776870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870577"/>
                    <pic:cNvPicPr/>
                  </pic:nvPicPr>
                  <pic:blipFill>
                    <a:blip r:embed="rId44">
                      <a:extLst>
                        <a:ext uri="{28A0092B-C50C-407E-A947-70E740481C1C}">
                          <a14:useLocalDpi xmlns:a14="http://schemas.microsoft.com/office/drawing/2010/main" val="0"/>
                        </a:ext>
                      </a:extLst>
                    </a:blip>
                    <a:stretch>
                      <a:fillRect/>
                    </a:stretch>
                  </pic:blipFill>
                  <pic:spPr>
                    <a:xfrm>
                      <a:off x="0" y="0"/>
                      <a:ext cx="4893616" cy="2955514"/>
                    </a:xfrm>
                    <a:prstGeom prst="rect">
                      <a:avLst/>
                    </a:prstGeom>
                  </pic:spPr>
                </pic:pic>
              </a:graphicData>
            </a:graphic>
          </wp:inline>
        </w:drawing>
      </w:r>
    </w:p>
    <w:p w14:paraId="3F002D14" w14:textId="13EC6BFE" w:rsidR="00AF2E40" w:rsidRDefault="00A059F6" w:rsidP="00DB6282">
      <w:pPr>
        <w:pStyle w:val="figurecaption"/>
      </w:pPr>
      <w:bookmarkStart w:id="2858" w:name="_Ref531622621"/>
      <w:bookmarkStart w:id="2859" w:name="_Toc531465118"/>
      <w:bookmarkStart w:id="2860" w:name="_Toc531644051"/>
      <w:bookmarkStart w:id="2861" w:name="_Toc6246825"/>
      <w:bookmarkStart w:id="2862" w:name="_Toc6501968"/>
      <w:bookmarkStart w:id="2863" w:name="_Toc6502244"/>
      <w:r>
        <w:t xml:space="preserve">Fig. </w:t>
      </w:r>
      <w:r w:rsidR="004D025F">
        <w:fldChar w:fldCharType="begin"/>
      </w:r>
      <w:r w:rsidR="004D025F">
        <w:instrText xml:space="preserve"> SEQ Fig. \* ARABIC </w:instrText>
      </w:r>
      <w:r w:rsidR="004D025F">
        <w:fldChar w:fldCharType="separate"/>
      </w:r>
      <w:r w:rsidR="00494BD6">
        <w:t>18</w:t>
      </w:r>
      <w:r w:rsidR="004D025F">
        <w:fldChar w:fldCharType="end"/>
      </w:r>
      <w:bookmarkEnd w:id="2858"/>
      <w:r>
        <w:t xml:space="preserve"> </w:t>
      </w:r>
      <w:r w:rsidR="00916815">
        <w:t>Circuit Simulation for IR Transmitter</w:t>
      </w:r>
      <w:bookmarkEnd w:id="2859"/>
      <w:bookmarkEnd w:id="2860"/>
      <w:bookmarkEnd w:id="2861"/>
      <w:bookmarkEnd w:id="2862"/>
      <w:bookmarkEnd w:id="2863"/>
    </w:p>
    <w:p w14:paraId="59FB5DA8" w14:textId="7FDDDA0D" w:rsidR="007064AB" w:rsidRDefault="0015568B" w:rsidP="000144C9">
      <w:pPr>
        <w:pStyle w:val="AllText"/>
        <w:rPr>
          <w:noProof/>
        </w:rPr>
      </w:pPr>
      <w:r>
        <w:rPr>
          <w:noProof/>
        </w:rPr>
        <w:fldChar w:fldCharType="begin"/>
      </w:r>
      <w:r>
        <w:rPr>
          <w:noProof/>
        </w:rPr>
        <w:instrText xml:space="preserve"> REF _Ref531622632 \h </w:instrText>
      </w:r>
      <w:r>
        <w:rPr>
          <w:noProof/>
        </w:rPr>
      </w:r>
      <w:r>
        <w:rPr>
          <w:noProof/>
        </w:rPr>
        <w:fldChar w:fldCharType="separate"/>
      </w:r>
      <w:r w:rsidR="00031FBB">
        <w:t>Fig. 19</w:t>
      </w:r>
      <w:r>
        <w:rPr>
          <w:noProof/>
        </w:rPr>
        <w:fldChar w:fldCharType="end"/>
      </w:r>
      <w:r>
        <w:rPr>
          <w:noProof/>
        </w:rPr>
        <w:t xml:space="preserve"> </w:t>
      </w:r>
      <w:r w:rsidR="00870DE5">
        <w:rPr>
          <w:noProof/>
        </w:rPr>
        <w:t>displays the output of the IR transmitter circuit. The view is from an oscilloscope display in the wave pattern due to the pulse current used in the circuit.</w:t>
      </w:r>
      <w:r w:rsidR="00ED314D">
        <w:rPr>
          <w:noProof/>
        </w:rPr>
        <w:t xml:space="preserve"> Timebase and Channel A was adjusted to 50μs/Div and 200mV/Div respectively for a better view of the waveform.</w:t>
      </w:r>
      <w:r w:rsidR="00870DE5">
        <w:rPr>
          <w:noProof/>
        </w:rPr>
        <w:t xml:space="preserve"> The modulated </w:t>
      </w:r>
      <w:r w:rsidR="00ED314D">
        <w:rPr>
          <w:noProof/>
        </w:rPr>
        <w:t>frequency of an IR transmitter is 38kHz. Based on the period of the wave which is 26.515μs, and using the equation f = 1/T, the simulated frequency comes out to be 37.7kHz which is approximately 38kHz.</w:t>
      </w:r>
    </w:p>
    <w:p w14:paraId="44C9778F" w14:textId="20176839" w:rsidR="00AF2E40" w:rsidRDefault="00870DE5" w:rsidP="00870DE5">
      <w:r>
        <w:rPr>
          <w:noProof/>
          <w:lang w:eastAsia="en-US"/>
        </w:rPr>
        <w:drawing>
          <wp:inline distT="0" distB="0" distL="0" distR="0" wp14:anchorId="4DA78FDE" wp14:editId="1118295E">
            <wp:extent cx="4526895" cy="3657600"/>
            <wp:effectExtent l="0" t="0" r="7620" b="0"/>
            <wp:docPr id="57744060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5">
                      <a:extLst>
                        <a:ext uri="{28A0092B-C50C-407E-A947-70E740481C1C}">
                          <a14:useLocalDpi xmlns:a14="http://schemas.microsoft.com/office/drawing/2010/main" val="0"/>
                        </a:ext>
                      </a:extLst>
                    </a:blip>
                    <a:stretch>
                      <a:fillRect/>
                    </a:stretch>
                  </pic:blipFill>
                  <pic:spPr>
                    <a:xfrm>
                      <a:off x="0" y="0"/>
                      <a:ext cx="4538243" cy="3666768"/>
                    </a:xfrm>
                    <a:prstGeom prst="rect">
                      <a:avLst/>
                    </a:prstGeom>
                  </pic:spPr>
                </pic:pic>
              </a:graphicData>
            </a:graphic>
          </wp:inline>
        </w:drawing>
      </w:r>
    </w:p>
    <w:p w14:paraId="15E932AA" w14:textId="01D9EFCE" w:rsidR="00B370D2" w:rsidRDefault="00A059F6" w:rsidP="00DB6282">
      <w:pPr>
        <w:pStyle w:val="figurecaption"/>
      </w:pPr>
      <w:bookmarkStart w:id="2864" w:name="_Toc531465119"/>
      <w:bookmarkStart w:id="2865" w:name="_Ref531622632"/>
      <w:bookmarkStart w:id="2866" w:name="_Toc531644052"/>
      <w:bookmarkStart w:id="2867" w:name="_Toc6246826"/>
      <w:bookmarkStart w:id="2868" w:name="_Toc6501969"/>
      <w:bookmarkStart w:id="2869" w:name="_Toc6502245"/>
      <w:r>
        <w:t xml:space="preserve">Fig. </w:t>
      </w:r>
      <w:r w:rsidR="004D025F">
        <w:fldChar w:fldCharType="begin"/>
      </w:r>
      <w:r w:rsidR="004D025F">
        <w:instrText xml:space="preserve"> SEQ Fig. \* ARABIC </w:instrText>
      </w:r>
      <w:r w:rsidR="004D025F">
        <w:fldChar w:fldCharType="separate"/>
      </w:r>
      <w:r w:rsidR="00494BD6">
        <w:t>19</w:t>
      </w:r>
      <w:r w:rsidR="004D025F">
        <w:fldChar w:fldCharType="end"/>
      </w:r>
      <w:bookmarkEnd w:id="2864"/>
      <w:bookmarkEnd w:id="2865"/>
      <w:r w:rsidR="00870DE5">
        <w:t xml:space="preserve"> Simulation Results</w:t>
      </w:r>
      <w:bookmarkEnd w:id="2866"/>
      <w:bookmarkEnd w:id="2867"/>
      <w:bookmarkEnd w:id="2868"/>
      <w:bookmarkEnd w:id="2869"/>
    </w:p>
    <w:p w14:paraId="6FB4D09C" w14:textId="6ECC7896" w:rsidR="005035B4" w:rsidRDefault="005035B4" w:rsidP="008E1454">
      <w:pPr>
        <w:pStyle w:val="Heading3"/>
      </w:pPr>
      <w:bookmarkStart w:id="2870" w:name="_Toc531038872"/>
      <w:bookmarkStart w:id="2871" w:name="_Toc531049122"/>
      <w:bookmarkStart w:id="2872" w:name="_Toc531441817"/>
      <w:bookmarkStart w:id="2873" w:name="_Toc531465176"/>
      <w:bookmarkStart w:id="2874" w:name="_Toc6246904"/>
      <w:bookmarkStart w:id="2875" w:name="_Toc6502052"/>
      <w:bookmarkStart w:id="2876" w:name="_Toc7114522"/>
      <w:bookmarkStart w:id="2877" w:name="_Toc7616870"/>
      <w:bookmarkStart w:id="2878" w:name="_Toc7617363"/>
      <w:r>
        <w:lastRenderedPageBreak/>
        <w:t>Imple</w:t>
      </w:r>
      <w:r w:rsidR="009A3A34">
        <w:t xml:space="preserve">mentation of </w:t>
      </w:r>
      <w:r w:rsidR="00143BF2">
        <w:t xml:space="preserve">Task </w:t>
      </w:r>
      <w:bookmarkEnd w:id="2870"/>
      <w:bookmarkEnd w:id="2871"/>
      <w:bookmarkEnd w:id="2872"/>
      <w:bookmarkEnd w:id="2873"/>
      <w:r w:rsidR="002705D6">
        <w:t>5.3</w:t>
      </w:r>
      <w:r w:rsidR="00A61F2E">
        <w:t>.</w:t>
      </w:r>
      <w:bookmarkEnd w:id="2874"/>
      <w:bookmarkEnd w:id="2875"/>
      <w:bookmarkEnd w:id="2876"/>
      <w:bookmarkEnd w:id="2877"/>
      <w:bookmarkEnd w:id="2878"/>
    </w:p>
    <w:p w14:paraId="7BB5E1CC" w14:textId="0F7587FD" w:rsidR="002705D6" w:rsidRPr="002705D6" w:rsidRDefault="00031FBB" w:rsidP="000144C9">
      <w:pPr>
        <w:pStyle w:val="AllText"/>
      </w:pPr>
      <w:r>
        <w:fldChar w:fldCharType="begin"/>
      </w:r>
      <w:r>
        <w:instrText xml:space="preserve"> REF _Ref6484672 \h </w:instrText>
      </w:r>
      <w:r>
        <w:fldChar w:fldCharType="separate"/>
      </w:r>
      <w:r>
        <w:t>Fig. 20</w:t>
      </w:r>
      <w:r>
        <w:fldChar w:fldCharType="end"/>
      </w:r>
      <w:r w:rsidR="0015568B">
        <w:t xml:space="preserve"> </w:t>
      </w:r>
      <w:r w:rsidR="0005086E">
        <w:t>display</w:t>
      </w:r>
      <w:r w:rsidR="00733935">
        <w:t>s</w:t>
      </w:r>
      <w:r w:rsidR="0005086E">
        <w:t xml:space="preserve"> the PCB</w:t>
      </w:r>
      <w:r w:rsidR="002705D6" w:rsidRPr="002666DF">
        <w:t xml:space="preserve"> design for the IR transmitter. The voltage source</w:t>
      </w:r>
      <w:r w:rsidR="00B848AA">
        <w:t xml:space="preserve"> from the power jack supplying 5V</w:t>
      </w:r>
      <w:r w:rsidR="002705D6" w:rsidRPr="002666DF">
        <w:t xml:space="preserve"> will be powering this circuit with i</w:t>
      </w:r>
      <w:r w:rsidR="00B848AA">
        <w:t>ts power</w:t>
      </w:r>
      <w:r w:rsidR="002705D6" w:rsidRPr="002666DF">
        <w:t xml:space="preserve"> side to the </w:t>
      </w:r>
      <w:r w:rsidR="00E22A36" w:rsidRPr="002666DF">
        <w:t>VIN</w:t>
      </w:r>
      <w:r w:rsidR="002705D6" w:rsidRPr="002666DF">
        <w:t xml:space="preserve"> input</w:t>
      </w:r>
      <w:r w:rsidR="00B848AA">
        <w:t xml:space="preserve"> on the NodeMCU and the ground</w:t>
      </w:r>
      <w:r w:rsidR="002705D6" w:rsidRPr="002666DF">
        <w:t xml:space="preserve"> side to </w:t>
      </w:r>
      <w:r w:rsidR="00B848AA">
        <w:t xml:space="preserve">reference </w:t>
      </w:r>
      <w:r w:rsidR="002705D6" w:rsidRPr="002666DF">
        <w:t xml:space="preserve">ground. The NodeMCU has a </w:t>
      </w:r>
      <w:r w:rsidR="008636F2" w:rsidRPr="002666DF">
        <w:t>built-in</w:t>
      </w:r>
      <w:r w:rsidR="002705D6" w:rsidRPr="002666DF">
        <w:t xml:space="preserve"> regulator to drop the voltage to 3.3V needed for the circuit. </w:t>
      </w:r>
      <w:r w:rsidR="00550EB0">
        <w:t>A</w:t>
      </w:r>
      <w:r w:rsidR="002705D6" w:rsidRPr="0078540B">
        <w:t>n 850nm IR LED</w:t>
      </w:r>
      <w:r w:rsidR="00550EB0">
        <w:t xml:space="preserve"> was used</w:t>
      </w:r>
      <w:r w:rsidR="002705D6" w:rsidRPr="0078540B">
        <w:t xml:space="preserve"> because that is the wavelength that the LED operates</w:t>
      </w:r>
      <w:r w:rsidR="002705D6" w:rsidRPr="002666DF">
        <w:t xml:space="preserve">. </w:t>
      </w:r>
      <w:r w:rsidR="002705D6">
        <w:t xml:space="preserve">The NPN transistor is </w:t>
      </w:r>
      <w:r w:rsidR="0078540B">
        <w:t>used</w:t>
      </w:r>
      <w:r w:rsidR="002705D6">
        <w:t xml:space="preserve"> in </w:t>
      </w:r>
      <w:r w:rsidR="0078540B">
        <w:t xml:space="preserve">this project is because of that NPN transistors </w:t>
      </w:r>
      <w:r w:rsidR="00973010">
        <w:t>have slight greater conductivity than PNP transistors</w:t>
      </w:r>
      <w:r w:rsidR="00CB072B">
        <w:t xml:space="preserve"> and</w:t>
      </w:r>
      <w:r w:rsidR="002705D6" w:rsidRPr="002666DF">
        <w:t xml:space="preserve"> for its ability to produce a current flow from the collector to the emitter, which is</w:t>
      </w:r>
      <w:r w:rsidR="0005086E">
        <w:t xml:space="preserve"> what we need for the PCB</w:t>
      </w:r>
      <w:r w:rsidR="002705D6" w:rsidRPr="002666DF">
        <w:t xml:space="preserve"> design.</w:t>
      </w:r>
      <w:r w:rsidR="0005086E">
        <w:t xml:space="preserve"> </w:t>
      </w:r>
      <w:r w:rsidR="00B848AA">
        <w:t>It</w:t>
      </w:r>
      <w:r w:rsidR="00F91EA2">
        <w:t xml:space="preserve"> is</w:t>
      </w:r>
      <w:r w:rsidR="00B848AA">
        <w:t xml:space="preserve"> imperative that the tracings on the top layer are not intersecting as well as the bottom layer to ensure that it does not short circuit.</w:t>
      </w:r>
      <w:r w:rsidR="00CF622E">
        <w:t xml:space="preserve"> </w:t>
      </w:r>
      <w:r w:rsidR="00E55D6F">
        <w:t>Creating the PCB Board will require you to have a ground fill on the bottom layer for heat dissipation so the components do not overheat also the trace width should be equivalent to the amount of current flowing through that wire.</w:t>
      </w:r>
      <w:r w:rsidR="009F2136">
        <w:t xml:space="preserve"> The small wires</w:t>
      </w:r>
      <w:r w:rsidR="00FB5242">
        <w:t xml:space="preserve"> (12 mil</w:t>
      </w:r>
      <w:r w:rsidR="00427145">
        <w:t>s</w:t>
      </w:r>
      <w:r w:rsidR="00FB5242">
        <w:t>)</w:t>
      </w:r>
      <w:r w:rsidR="009F2136">
        <w:t xml:space="preserve"> indicate that the</w:t>
      </w:r>
      <w:r w:rsidR="00FB5242">
        <w:t>re is a small current going them and the larger wire (24 mil</w:t>
      </w:r>
      <w:r w:rsidR="00427145">
        <w:t>s</w:t>
      </w:r>
      <w:r w:rsidR="00FB5242">
        <w:t>) indicate there is a larger current going through that area.</w:t>
      </w:r>
      <w:r w:rsidR="00D2326F">
        <w:t xml:space="preserve"> </w:t>
      </w:r>
      <w:r w:rsidR="00D2326F">
        <w:fldChar w:fldCharType="begin"/>
      </w:r>
      <w:r w:rsidR="00D2326F">
        <w:instrText xml:space="preserve"> REF _Ref531896986 \h </w:instrText>
      </w:r>
      <w:r w:rsidR="00D2326F">
        <w:fldChar w:fldCharType="separate"/>
      </w:r>
      <w:r>
        <w:t>Fig. 21</w:t>
      </w:r>
      <w:r w:rsidR="00D2326F">
        <w:fldChar w:fldCharType="end"/>
      </w:r>
      <w:r w:rsidR="00D2326F">
        <w:t xml:space="preserve"> displays the </w:t>
      </w:r>
      <w:r>
        <w:t xml:space="preserve">minimum </w:t>
      </w:r>
      <w:r w:rsidR="00D2326F">
        <w:t>trace currents of wires and the re</w:t>
      </w:r>
      <w:r w:rsidR="007275EE">
        <w:t>quired trace width of the wires for the PCB Design.</w:t>
      </w:r>
    </w:p>
    <w:p w14:paraId="6F4C6A6C" w14:textId="67968426" w:rsidR="00A35092" w:rsidRDefault="00B91507" w:rsidP="004B4A3F">
      <w:pPr>
        <w:pStyle w:val="Figure"/>
      </w:pPr>
      <w:r>
        <w:rPr>
          <w:noProof/>
        </w:rPr>
        <w:drawing>
          <wp:inline distT="0" distB="0" distL="0" distR="0" wp14:anchorId="781967A5" wp14:editId="1D32B93F">
            <wp:extent cx="5462548" cy="3030079"/>
            <wp:effectExtent l="0" t="0" r="5080" b="0"/>
            <wp:docPr id="186366332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62548" cy="3030079"/>
                    </a:xfrm>
                    <a:prstGeom prst="rect">
                      <a:avLst/>
                    </a:prstGeom>
                  </pic:spPr>
                </pic:pic>
              </a:graphicData>
            </a:graphic>
          </wp:inline>
        </w:drawing>
      </w:r>
    </w:p>
    <w:p w14:paraId="2AA7AE18" w14:textId="2CCDC38C" w:rsidR="004B4A3F" w:rsidRDefault="004B4A3F" w:rsidP="004B4A3F">
      <w:pPr>
        <w:pStyle w:val="figurecaption"/>
      </w:pPr>
      <w:bookmarkStart w:id="2879" w:name="_Ref6484672"/>
      <w:bookmarkStart w:id="2880" w:name="_Toc6246827"/>
      <w:bookmarkStart w:id="2881" w:name="_Toc6501970"/>
      <w:bookmarkStart w:id="2882" w:name="_Toc6502246"/>
      <w:r>
        <w:t xml:space="preserve">Fig. </w:t>
      </w:r>
      <w:r>
        <w:fldChar w:fldCharType="begin"/>
      </w:r>
      <w:r>
        <w:instrText xml:space="preserve"> SEQ Fig. \* ARABIC </w:instrText>
      </w:r>
      <w:r>
        <w:fldChar w:fldCharType="separate"/>
      </w:r>
      <w:r w:rsidR="00494BD6">
        <w:t>20</w:t>
      </w:r>
      <w:r>
        <w:fldChar w:fldCharType="end"/>
      </w:r>
      <w:bookmarkEnd w:id="2879"/>
      <w:r w:rsidR="00E56168">
        <w:t xml:space="preserve"> </w:t>
      </w:r>
      <w:r>
        <w:t>PCB Design of Transmitter</w:t>
      </w:r>
      <w:bookmarkEnd w:id="2880"/>
      <w:bookmarkEnd w:id="2881"/>
      <w:bookmarkEnd w:id="2882"/>
    </w:p>
    <w:p w14:paraId="11DA6494" w14:textId="13ECADC8" w:rsidR="00CF622E" w:rsidRDefault="004B4A3F" w:rsidP="004B4A3F">
      <w:pPr>
        <w:pStyle w:val="Figure"/>
      </w:pPr>
      <w:r>
        <w:rPr>
          <w:noProof/>
        </w:rPr>
        <w:drawing>
          <wp:inline distT="0" distB="0" distL="0" distR="0" wp14:anchorId="79D38641" wp14:editId="3064BFBD">
            <wp:extent cx="3994909" cy="1685925"/>
            <wp:effectExtent l="0" t="0" r="5715" b="0"/>
            <wp:docPr id="776870575" name="Picture 776870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70575" name="Trace Current and Width IR.jpg"/>
                    <pic:cNvPicPr/>
                  </pic:nvPicPr>
                  <pic:blipFill rotWithShape="1">
                    <a:blip r:embed="rId47">
                      <a:extLst>
                        <a:ext uri="{28A0092B-C50C-407E-A947-70E740481C1C}">
                          <a14:useLocalDpi xmlns:a14="http://schemas.microsoft.com/office/drawing/2010/main" val="0"/>
                        </a:ext>
                      </a:extLst>
                    </a:blip>
                    <a:srcRect r="47596" b="60624"/>
                    <a:stretch/>
                  </pic:blipFill>
                  <pic:spPr bwMode="auto">
                    <a:xfrm>
                      <a:off x="0" y="0"/>
                      <a:ext cx="4000873" cy="1688442"/>
                    </a:xfrm>
                    <a:prstGeom prst="rect">
                      <a:avLst/>
                    </a:prstGeom>
                    <a:ln>
                      <a:noFill/>
                    </a:ln>
                    <a:extLst>
                      <a:ext uri="{53640926-AAD7-44D8-BBD7-CCE9431645EC}">
                        <a14:shadowObscured xmlns:a14="http://schemas.microsoft.com/office/drawing/2010/main"/>
                      </a:ext>
                    </a:extLst>
                  </pic:spPr>
                </pic:pic>
              </a:graphicData>
            </a:graphic>
          </wp:inline>
        </w:drawing>
      </w:r>
    </w:p>
    <w:p w14:paraId="7091BE48" w14:textId="7264891E" w:rsidR="00A61F2E" w:rsidRDefault="00A059F6" w:rsidP="00372244">
      <w:pPr>
        <w:pStyle w:val="figurecaption"/>
      </w:pPr>
      <w:bookmarkStart w:id="2883" w:name="_Toc531465120"/>
      <w:bookmarkStart w:id="2884" w:name="_Ref531622641"/>
      <w:bookmarkStart w:id="2885" w:name="_Ref531896986"/>
      <w:bookmarkStart w:id="2886" w:name="_Toc531644053"/>
      <w:bookmarkStart w:id="2887" w:name="_Toc6246828"/>
      <w:bookmarkStart w:id="2888" w:name="_Toc6501971"/>
      <w:bookmarkStart w:id="2889" w:name="_Toc6502247"/>
      <w:r>
        <w:t xml:space="preserve">Fig. </w:t>
      </w:r>
      <w:r w:rsidR="004D025F">
        <w:fldChar w:fldCharType="begin"/>
      </w:r>
      <w:r w:rsidR="004D025F">
        <w:instrText xml:space="preserve"> SEQ Fig. \* ARABIC </w:instrText>
      </w:r>
      <w:r w:rsidR="004D025F">
        <w:fldChar w:fldCharType="separate"/>
      </w:r>
      <w:r w:rsidR="00494BD6">
        <w:t>21</w:t>
      </w:r>
      <w:bookmarkEnd w:id="2883"/>
      <w:r w:rsidR="004D025F">
        <w:fldChar w:fldCharType="end"/>
      </w:r>
      <w:bookmarkEnd w:id="2884"/>
      <w:bookmarkEnd w:id="2885"/>
      <w:r w:rsidR="0005086E">
        <w:t xml:space="preserve"> </w:t>
      </w:r>
      <w:bookmarkEnd w:id="2886"/>
      <w:r w:rsidR="007275EE">
        <w:t>Trace Current and Width for PCB Design</w:t>
      </w:r>
      <w:bookmarkEnd w:id="2887"/>
      <w:bookmarkEnd w:id="2888"/>
      <w:bookmarkEnd w:id="2889"/>
    </w:p>
    <w:p w14:paraId="2C0A4166" w14:textId="52C90C01" w:rsidR="00A61F2E" w:rsidRDefault="00A61F2E" w:rsidP="008E1454">
      <w:pPr>
        <w:pStyle w:val="Heading3"/>
      </w:pPr>
      <w:bookmarkStart w:id="2890" w:name="_Toc6246905"/>
      <w:bookmarkStart w:id="2891" w:name="_Toc6502053"/>
      <w:bookmarkStart w:id="2892" w:name="_Toc7114523"/>
      <w:bookmarkStart w:id="2893" w:name="_Toc7616871"/>
      <w:bookmarkStart w:id="2894" w:name="_Toc7617364"/>
      <w:r>
        <w:lastRenderedPageBreak/>
        <w:t>Implementation of Task 5.4.</w:t>
      </w:r>
      <w:bookmarkEnd w:id="2890"/>
      <w:bookmarkEnd w:id="2891"/>
      <w:bookmarkEnd w:id="2892"/>
      <w:bookmarkEnd w:id="2893"/>
      <w:bookmarkEnd w:id="2894"/>
    </w:p>
    <w:p w14:paraId="04BA8578" w14:textId="574F5D0E" w:rsidR="00A61F2E" w:rsidRDefault="00405F8B" w:rsidP="00A61F2E">
      <w:pPr>
        <w:pStyle w:val="AllText"/>
      </w:pPr>
      <w:r>
        <w:fldChar w:fldCharType="begin"/>
      </w:r>
      <w:r>
        <w:instrText xml:space="preserve"> REF _Ref6228709 \h </w:instrText>
      </w:r>
      <w:r>
        <w:fldChar w:fldCharType="separate"/>
      </w:r>
      <w:r w:rsidR="00031FBB">
        <w:t>Fig. 22</w:t>
      </w:r>
      <w:r>
        <w:fldChar w:fldCharType="end"/>
      </w:r>
      <w:r w:rsidR="00F57AA6">
        <w:t xml:space="preserve"> below displays the assembly of all the </w:t>
      </w:r>
      <w:r w:rsidR="00AD178F">
        <w:t xml:space="preserve">components for the IR Transmitter. To assemble, </w:t>
      </w:r>
      <w:r w:rsidR="002522D2">
        <w:t>a</w:t>
      </w:r>
      <w:r w:rsidR="00B54EE1">
        <w:t xml:space="preserve"> s</w:t>
      </w:r>
      <w:r w:rsidR="006B10E4">
        <w:t>oldering iron and solder</w:t>
      </w:r>
      <w:r w:rsidR="00B54EE1">
        <w:t xml:space="preserve"> </w:t>
      </w:r>
      <w:r w:rsidR="002522D2">
        <w:t>w</w:t>
      </w:r>
      <w:r w:rsidR="00B30613">
        <w:t>ere</w:t>
      </w:r>
      <w:r w:rsidR="002522D2">
        <w:t xml:space="preserve"> used</w:t>
      </w:r>
      <w:r w:rsidR="00B54EE1">
        <w:t xml:space="preserve"> to </w:t>
      </w:r>
      <w:r w:rsidR="00880E07">
        <w:t xml:space="preserve">fix the components on the PCB board. </w:t>
      </w:r>
      <w:r w:rsidR="00AE38ED">
        <w:t>C</w:t>
      </w:r>
      <w:r w:rsidR="00DE33B1">
        <w:t>omponents soldered includ</w:t>
      </w:r>
      <w:r w:rsidR="00AD0132">
        <w:t>e</w:t>
      </w:r>
      <w:r w:rsidR="003F2893">
        <w:t xml:space="preserve"> NodeMCU header pins, </w:t>
      </w:r>
      <w:r w:rsidR="000457DF">
        <w:t>resistor</w:t>
      </w:r>
      <w:r w:rsidR="00497AB9">
        <w:t>s</w:t>
      </w:r>
      <w:r w:rsidR="000457DF">
        <w:t>, IR Receiver</w:t>
      </w:r>
      <w:r w:rsidR="00497AB9">
        <w:t>, power jack</w:t>
      </w:r>
      <w:r w:rsidR="000457DF">
        <w:t xml:space="preserve"> &amp; </w:t>
      </w:r>
      <w:r w:rsidR="003F2893">
        <w:t>IR LED</w:t>
      </w:r>
      <w:r w:rsidR="000457DF">
        <w:t xml:space="preserve">. </w:t>
      </w:r>
      <w:r w:rsidR="00A920A5">
        <w:t xml:space="preserve">The screw holes on the corners of the PCB are approximately 2.2mm in diameter so for the encasing design, accurate dimensions </w:t>
      </w:r>
      <w:r w:rsidR="002364D6">
        <w:t xml:space="preserve">were </w:t>
      </w:r>
      <w:r w:rsidR="009A5F20">
        <w:t>crucial</w:t>
      </w:r>
      <w:r w:rsidR="004C48DF">
        <w:t xml:space="preserve">. </w:t>
      </w:r>
      <w:r w:rsidR="00A3018F">
        <w:t>The</w:t>
      </w:r>
      <w:r w:rsidR="001E548D">
        <w:t xml:space="preserve"> PCB holes for the NodeMCU header</w:t>
      </w:r>
      <w:r w:rsidR="00D75C8F">
        <w:t xml:space="preserve"> pins </w:t>
      </w:r>
      <w:r w:rsidR="001E548D">
        <w:t>were too small for the header pins go through</w:t>
      </w:r>
      <w:r w:rsidR="00394BA5">
        <w:t xml:space="preserve">. </w:t>
      </w:r>
      <w:r w:rsidR="00CB1987">
        <w:t>Counterattacking</w:t>
      </w:r>
      <w:r w:rsidR="00394BA5">
        <w:t xml:space="preserve"> this unforeseen problem</w:t>
      </w:r>
      <w:r w:rsidR="00CB1987">
        <w:t>, use</w:t>
      </w:r>
      <w:r w:rsidR="00394BA5">
        <w:t xml:space="preserve"> a stripped 24</w:t>
      </w:r>
      <w:r w:rsidR="00E92B38">
        <w:t>-</w:t>
      </w:r>
      <w:r w:rsidR="00394BA5">
        <w:t xml:space="preserve">gauge wire and </w:t>
      </w:r>
      <w:r w:rsidR="00CB1987">
        <w:t>twist</w:t>
      </w:r>
      <w:r w:rsidR="00394BA5">
        <w:t xml:space="preserve"> 3 individual wires out for 7 wire bundle. </w:t>
      </w:r>
      <w:r w:rsidR="00857F43">
        <w:t xml:space="preserve">From there </w:t>
      </w:r>
      <w:r w:rsidR="00902AFA">
        <w:t>the header</w:t>
      </w:r>
      <w:r w:rsidR="00394BA5">
        <w:t xml:space="preserve"> pin</w:t>
      </w:r>
      <w:r w:rsidR="00857F43">
        <w:t>s were</w:t>
      </w:r>
      <w:r w:rsidR="00394BA5">
        <w:t xml:space="preserve"> soldered to the </w:t>
      </w:r>
      <w:r w:rsidR="00C30FD3">
        <w:t>stripped wire then put through the PCB hole.</w:t>
      </w:r>
    </w:p>
    <w:p w14:paraId="03D291DD" w14:textId="0E47F3B8" w:rsidR="00405F8B" w:rsidRDefault="00405F8B" w:rsidP="00405F8B">
      <w:pPr>
        <w:pStyle w:val="Figure"/>
      </w:pPr>
      <w:r>
        <w:rPr>
          <w:noProof/>
        </w:rPr>
        <w:drawing>
          <wp:inline distT="0" distB="0" distL="0" distR="0" wp14:anchorId="58DBFB98" wp14:editId="7E21F425">
            <wp:extent cx="4089400" cy="3067050"/>
            <wp:effectExtent l="0" t="3175" r="317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G_7718.jpg"/>
                    <pic:cNvPicPr/>
                  </pic:nvPicPr>
                  <pic:blipFill>
                    <a:blip r:embed="rId48" cstate="print">
                      <a:extLst>
                        <a:ext uri="{28A0092B-C50C-407E-A947-70E740481C1C}">
                          <a14:useLocalDpi xmlns:a14="http://schemas.microsoft.com/office/drawing/2010/main" val="0"/>
                        </a:ext>
                      </a:extLst>
                    </a:blip>
                    <a:stretch>
                      <a:fillRect/>
                    </a:stretch>
                  </pic:blipFill>
                  <pic:spPr>
                    <a:xfrm rot="5400000">
                      <a:off x="0" y="0"/>
                      <a:ext cx="4089400" cy="3067050"/>
                    </a:xfrm>
                    <a:prstGeom prst="rect">
                      <a:avLst/>
                    </a:prstGeom>
                  </pic:spPr>
                </pic:pic>
              </a:graphicData>
            </a:graphic>
          </wp:inline>
        </w:drawing>
      </w:r>
    </w:p>
    <w:p w14:paraId="24F4AEA4" w14:textId="6C403E8D" w:rsidR="00D67E1E" w:rsidRPr="00C554C6" w:rsidRDefault="00405F8B" w:rsidP="004567AA">
      <w:pPr>
        <w:pStyle w:val="figurecaption"/>
      </w:pPr>
      <w:bookmarkStart w:id="2895" w:name="_Ref6228709"/>
      <w:bookmarkStart w:id="2896" w:name="_Toc6246829"/>
      <w:bookmarkStart w:id="2897" w:name="_Toc6501972"/>
      <w:bookmarkStart w:id="2898" w:name="_Toc6502248"/>
      <w:r>
        <w:t xml:space="preserve">Fig. </w:t>
      </w:r>
      <w:r>
        <w:fldChar w:fldCharType="begin"/>
      </w:r>
      <w:r>
        <w:instrText xml:space="preserve"> SEQ Fig. \* ARABIC </w:instrText>
      </w:r>
      <w:r>
        <w:fldChar w:fldCharType="separate"/>
      </w:r>
      <w:r w:rsidR="00494BD6">
        <w:t>22</w:t>
      </w:r>
      <w:r>
        <w:fldChar w:fldCharType="end"/>
      </w:r>
      <w:bookmarkEnd w:id="2895"/>
      <w:r>
        <w:t xml:space="preserve"> Soldered components to PCB (Remote Control)</w:t>
      </w:r>
      <w:bookmarkEnd w:id="2896"/>
      <w:bookmarkEnd w:id="2897"/>
      <w:bookmarkEnd w:id="2898"/>
    </w:p>
    <w:p w14:paraId="558FE002" w14:textId="06F94F92" w:rsidR="008E6392" w:rsidRDefault="00A61F2E" w:rsidP="008E1454">
      <w:pPr>
        <w:pStyle w:val="Heading3"/>
      </w:pPr>
      <w:bookmarkStart w:id="2899" w:name="_Toc6246906"/>
      <w:bookmarkStart w:id="2900" w:name="_Toc6502054"/>
      <w:bookmarkStart w:id="2901" w:name="_Toc7114524"/>
      <w:bookmarkStart w:id="2902" w:name="_Toc7616872"/>
      <w:bookmarkStart w:id="2903" w:name="_Toc7617365"/>
      <w:r>
        <w:t>Implementation of Task 5.5.</w:t>
      </w:r>
      <w:bookmarkEnd w:id="2899"/>
      <w:bookmarkEnd w:id="2900"/>
      <w:bookmarkEnd w:id="2901"/>
      <w:bookmarkEnd w:id="2902"/>
      <w:bookmarkEnd w:id="2903"/>
    </w:p>
    <w:p w14:paraId="11FF8D09" w14:textId="18BF366E" w:rsidR="00192B48" w:rsidRDefault="008F2A84" w:rsidP="00192B48">
      <w:pPr>
        <w:pStyle w:val="AllText"/>
      </w:pPr>
      <w:r>
        <w:fldChar w:fldCharType="begin"/>
      </w:r>
      <w:r>
        <w:instrText xml:space="preserve"> REF _Ref6227524 \h </w:instrText>
      </w:r>
      <w:r>
        <w:fldChar w:fldCharType="separate"/>
      </w:r>
      <w:r w:rsidR="00031FBB">
        <w:t>Fig. 23</w:t>
      </w:r>
      <w:r>
        <w:fldChar w:fldCharType="end"/>
      </w:r>
      <w:r>
        <w:t xml:space="preserve"> below shows the program flowchart for how the NodeMCU will be programmed for the temperature control. Starting off, the NodeMCU will attempt to connect to the Wi-Fi based on the credentials given such as the SSID and password. If the NodeMCU has not connected to the Wi-Fi, there will be another attempt, and this will repeat until the NodeMCU is connected. Once connected,</w:t>
      </w:r>
      <w:r w:rsidR="001414FA">
        <w:t xml:space="preserve"> the new command flag will be set to 0 and</w:t>
      </w:r>
      <w:r>
        <w:t xml:space="preserve"> the NodeMCU will make a</w:t>
      </w:r>
      <w:r w:rsidR="00427145">
        <w:t>n</w:t>
      </w:r>
      <w:r>
        <w:t xml:space="preserve"> HTTP GET request to the ThingSpeak data stream. The last result saved in the data stream is what will be saved as a string.</w:t>
      </w:r>
      <w:r w:rsidR="00D535AA">
        <w:t xml:space="preserve"> Depending on the result at in t</w:t>
      </w:r>
      <w:r w:rsidR="002A5191">
        <w:t xml:space="preserve">he </w:t>
      </w:r>
      <w:r w:rsidR="009616B8">
        <w:t>time that the HTTP request is made is what the NodeMCU will execute. For example, if the value is “105”, then the NodeMCU will send the required data to the television to meet the user’s request. Once</w:t>
      </w:r>
      <w:r w:rsidR="001414FA">
        <w:t xml:space="preserve"> the command has been executed, the NodeMCU will set the new command flag to 1 and this will avoid the NodeMCU from repeating the same command over and over. If the user requests a new command then the result </w:t>
      </w:r>
      <w:r w:rsidR="001414FA">
        <w:lastRenderedPageBreak/>
        <w:t xml:space="preserve">in the data stream will change, thus changing the payload value. Once the payload value is changed, the new command flag will get reset back to 0 and the new command will be executed. </w:t>
      </w:r>
      <w:r w:rsidR="003819C9">
        <w:t xml:space="preserve">The source code for this flow chart is listed in the </w:t>
      </w:r>
      <w:r w:rsidR="00BE37FE">
        <w:t>Appendix section</w:t>
      </w:r>
      <w:r w:rsidR="003819C9">
        <w:t xml:space="preserve"> under Source Code.</w:t>
      </w:r>
      <w:r w:rsidR="001414FA">
        <w:t xml:space="preserve"> </w:t>
      </w:r>
    </w:p>
    <w:p w14:paraId="07B637A0" w14:textId="617F3B5E" w:rsidR="008F2A84" w:rsidRDefault="004E2CF0" w:rsidP="004E2CF0">
      <w:pPr>
        <w:pStyle w:val="Figure"/>
      </w:pPr>
      <w:r>
        <w:rPr>
          <w:noProof/>
        </w:rPr>
        <w:drawing>
          <wp:inline distT="0" distB="0" distL="0" distR="0" wp14:anchorId="691571DE" wp14:editId="080DF0EC">
            <wp:extent cx="1660342" cy="5210175"/>
            <wp:effectExtent l="0" t="0" r="0" b="0"/>
            <wp:docPr id="950406102"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9">
                      <a:extLst>
                        <a:ext uri="{28A0092B-C50C-407E-A947-70E740481C1C}">
                          <a14:useLocalDpi xmlns:a14="http://schemas.microsoft.com/office/drawing/2010/main" val="0"/>
                        </a:ext>
                      </a:extLst>
                    </a:blip>
                    <a:stretch>
                      <a:fillRect/>
                    </a:stretch>
                  </pic:blipFill>
                  <pic:spPr>
                    <a:xfrm>
                      <a:off x="0" y="0"/>
                      <a:ext cx="1667490" cy="5232605"/>
                    </a:xfrm>
                    <a:prstGeom prst="rect">
                      <a:avLst/>
                    </a:prstGeom>
                  </pic:spPr>
                </pic:pic>
              </a:graphicData>
            </a:graphic>
          </wp:inline>
        </w:drawing>
      </w:r>
    </w:p>
    <w:p w14:paraId="02B31E69" w14:textId="2A4A1DBF" w:rsidR="008F2A84" w:rsidRPr="002F6270" w:rsidRDefault="008F2A84" w:rsidP="0059112A">
      <w:pPr>
        <w:pStyle w:val="figurecaption"/>
      </w:pPr>
      <w:bookmarkStart w:id="2904" w:name="_Ref6227524"/>
      <w:bookmarkStart w:id="2905" w:name="_Toc6246830"/>
      <w:bookmarkStart w:id="2906" w:name="_Toc6501973"/>
      <w:bookmarkStart w:id="2907" w:name="_Toc6502249"/>
      <w:r>
        <w:t xml:space="preserve">Fig. </w:t>
      </w:r>
      <w:r>
        <w:fldChar w:fldCharType="begin"/>
      </w:r>
      <w:r>
        <w:instrText xml:space="preserve"> SEQ Fig. \* ARABIC </w:instrText>
      </w:r>
      <w:r>
        <w:fldChar w:fldCharType="separate"/>
      </w:r>
      <w:r w:rsidR="00494BD6">
        <w:t>23</w:t>
      </w:r>
      <w:r>
        <w:fldChar w:fldCharType="end"/>
      </w:r>
      <w:bookmarkEnd w:id="2904"/>
      <w:r>
        <w:t xml:space="preserve"> NodeMCU Program Flowchart (Remote Control)</w:t>
      </w:r>
      <w:bookmarkEnd w:id="2905"/>
      <w:bookmarkEnd w:id="2906"/>
      <w:bookmarkEnd w:id="2907"/>
    </w:p>
    <w:p w14:paraId="40BF9018" w14:textId="47CA9AE2" w:rsidR="00A61F2E" w:rsidRDefault="00A61F2E" w:rsidP="008E1454">
      <w:pPr>
        <w:pStyle w:val="Heading3"/>
      </w:pPr>
      <w:bookmarkStart w:id="2908" w:name="_Toc6246907"/>
      <w:bookmarkStart w:id="2909" w:name="_Toc6502055"/>
      <w:bookmarkStart w:id="2910" w:name="_Toc7114525"/>
      <w:bookmarkStart w:id="2911" w:name="_Toc7616873"/>
      <w:bookmarkStart w:id="2912" w:name="_Toc7617366"/>
      <w:r>
        <w:t>Implementation of Task 5.6.</w:t>
      </w:r>
      <w:bookmarkEnd w:id="2908"/>
      <w:bookmarkEnd w:id="2909"/>
      <w:bookmarkEnd w:id="2910"/>
      <w:bookmarkEnd w:id="2911"/>
      <w:bookmarkEnd w:id="2912"/>
    </w:p>
    <w:p w14:paraId="1FCE9004" w14:textId="105D5C85" w:rsidR="00C30FD3" w:rsidRPr="00C30FD3" w:rsidRDefault="00C30FD3" w:rsidP="00C30FD3">
      <w:pPr>
        <w:pStyle w:val="AllText"/>
      </w:pPr>
      <w:r>
        <w:fldChar w:fldCharType="begin"/>
      </w:r>
      <w:r>
        <w:instrText xml:space="preserve"> REF _Ref6242713 \h </w:instrText>
      </w:r>
      <w:r>
        <w:fldChar w:fldCharType="separate"/>
      </w:r>
      <w:r w:rsidR="00031FBB">
        <w:t>Fig. 24</w:t>
      </w:r>
      <w:r>
        <w:fldChar w:fldCharType="end"/>
      </w:r>
      <w:r>
        <w:t xml:space="preserve"> displays the encasing design for the IR transmitter. </w:t>
      </w:r>
      <w:r w:rsidR="00DA5938">
        <w:t>T</w:t>
      </w:r>
      <w:r w:rsidR="00B30F7A">
        <w:t>he outer dimensions are 100mm x 65mm while the inner dimensions are 95mm x 60mm</w:t>
      </w:r>
      <w:r w:rsidR="00A7739D">
        <w:t xml:space="preserve">. A 10mm hole was created on the side for the entrance of the wall wart which will be plugged into the power jack on the PCB. 4 2.3mm sized holes were also created on the sides for ventilation since the PCB will be producing heat. 2 </w:t>
      </w:r>
      <w:r w:rsidR="00F17305">
        <w:t xml:space="preserve">5 x 3 mm </w:t>
      </w:r>
      <w:r w:rsidR="00A7739D">
        <w:t>cubed sized shelves</w:t>
      </w:r>
      <w:r w:rsidR="00F17305">
        <w:t xml:space="preserve"> will be the holder for the lid to sit on. For the PCB to rest on, 2 10 x 48mm resting blocks along with 2.4 mm holes for the screws for the PCB so it can be safely secured. The PCB was dimensioned precisely allowing all four corners to be screwed into the respective screw holes. Each screw hole has a diameter of 2.2mm allowing for a #3 screw to fit into each screw hole.</w:t>
      </w:r>
    </w:p>
    <w:p w14:paraId="05E58A15" w14:textId="77777777" w:rsidR="00C30FD3" w:rsidRDefault="00C30FD3" w:rsidP="00C30FD3">
      <w:pPr>
        <w:pStyle w:val="Figure"/>
      </w:pPr>
      <w:r>
        <w:rPr>
          <w:noProof/>
        </w:rPr>
        <w:lastRenderedPageBreak/>
        <w:drawing>
          <wp:inline distT="0" distB="0" distL="0" distR="0" wp14:anchorId="26416A09" wp14:editId="40F1B157">
            <wp:extent cx="3952240" cy="3140259"/>
            <wp:effectExtent l="0" t="0" r="0" b="3175"/>
            <wp:docPr id="112112595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50">
                      <a:extLst>
                        <a:ext uri="{28A0092B-C50C-407E-A947-70E740481C1C}">
                          <a14:useLocalDpi xmlns:a14="http://schemas.microsoft.com/office/drawing/2010/main" val="0"/>
                        </a:ext>
                      </a:extLst>
                    </a:blip>
                    <a:stretch>
                      <a:fillRect/>
                    </a:stretch>
                  </pic:blipFill>
                  <pic:spPr>
                    <a:xfrm>
                      <a:off x="0" y="0"/>
                      <a:ext cx="3962169" cy="3148148"/>
                    </a:xfrm>
                    <a:prstGeom prst="rect">
                      <a:avLst/>
                    </a:prstGeom>
                  </pic:spPr>
                </pic:pic>
              </a:graphicData>
            </a:graphic>
          </wp:inline>
        </w:drawing>
      </w:r>
    </w:p>
    <w:p w14:paraId="0CFA10B0" w14:textId="7863FE67" w:rsidR="0005086E" w:rsidRDefault="00C30FD3" w:rsidP="00C30FD3">
      <w:pPr>
        <w:pStyle w:val="figurecaption"/>
      </w:pPr>
      <w:bookmarkStart w:id="2913" w:name="_Ref6242713"/>
      <w:bookmarkStart w:id="2914" w:name="_Toc6246831"/>
      <w:bookmarkStart w:id="2915" w:name="_Toc6501974"/>
      <w:bookmarkStart w:id="2916" w:name="_Toc6502250"/>
      <w:r>
        <w:t xml:space="preserve">Fig. </w:t>
      </w:r>
      <w:r>
        <w:fldChar w:fldCharType="begin"/>
      </w:r>
      <w:r>
        <w:instrText xml:space="preserve"> SEQ Fig. \* ARABIC </w:instrText>
      </w:r>
      <w:r>
        <w:fldChar w:fldCharType="separate"/>
      </w:r>
      <w:r w:rsidR="00494BD6">
        <w:t>24</w:t>
      </w:r>
      <w:r>
        <w:fldChar w:fldCharType="end"/>
      </w:r>
      <w:bookmarkEnd w:id="2913"/>
      <w:r>
        <w:t xml:space="preserve"> Encasing Design For IR Transmitter</w:t>
      </w:r>
      <w:bookmarkEnd w:id="2914"/>
      <w:bookmarkEnd w:id="2915"/>
      <w:bookmarkEnd w:id="2916"/>
    </w:p>
    <w:p w14:paraId="55E10244" w14:textId="7486A242" w:rsidR="0005086E" w:rsidRDefault="0005086E" w:rsidP="00EF39E4">
      <w:pPr>
        <w:pStyle w:val="Heading2"/>
      </w:pPr>
      <w:bookmarkStart w:id="2917" w:name="_Toc6246908"/>
      <w:bookmarkStart w:id="2918" w:name="_Toc6502056"/>
      <w:bookmarkStart w:id="2919" w:name="_Toc7114526"/>
      <w:bookmarkStart w:id="2920" w:name="_Toc7616874"/>
      <w:bookmarkStart w:id="2921" w:name="_Toc7617367"/>
      <w:r>
        <w:t>Implementation of Task 6</w:t>
      </w:r>
      <w:bookmarkEnd w:id="2917"/>
      <w:bookmarkEnd w:id="2918"/>
      <w:bookmarkEnd w:id="2919"/>
      <w:bookmarkEnd w:id="2920"/>
      <w:bookmarkEnd w:id="2921"/>
    </w:p>
    <w:p w14:paraId="7CDF8E7F" w14:textId="77777777" w:rsidR="008E1454" w:rsidRPr="008E1454" w:rsidRDefault="008E1454" w:rsidP="008E1454">
      <w:pPr>
        <w:pStyle w:val="ListParagraph"/>
        <w:keepNext/>
        <w:numPr>
          <w:ilvl w:val="1"/>
          <w:numId w:val="22"/>
        </w:numPr>
        <w:tabs>
          <w:tab w:val="left" w:pos="540"/>
        </w:tabs>
        <w:spacing w:before="0" w:after="0"/>
        <w:jc w:val="both"/>
        <w:outlineLvl w:val="2"/>
        <w:rPr>
          <w:i/>
          <w:iCs/>
          <w:noProof/>
          <w:vanish/>
          <w:sz w:val="24"/>
          <w:lang w:eastAsia="en-US"/>
        </w:rPr>
      </w:pPr>
      <w:bookmarkStart w:id="2922" w:name="_Toc7113573"/>
      <w:bookmarkStart w:id="2923" w:name="_Toc7113681"/>
      <w:bookmarkStart w:id="2924" w:name="_Toc7114527"/>
      <w:bookmarkStart w:id="2925" w:name="_Toc7517051"/>
      <w:bookmarkStart w:id="2926" w:name="_Toc7517166"/>
      <w:bookmarkStart w:id="2927" w:name="_Toc7609470"/>
      <w:bookmarkStart w:id="2928" w:name="_Toc7616875"/>
      <w:bookmarkStart w:id="2929" w:name="_Toc7616977"/>
      <w:bookmarkStart w:id="2930" w:name="_Toc7617368"/>
      <w:bookmarkEnd w:id="2922"/>
      <w:bookmarkEnd w:id="2923"/>
      <w:bookmarkEnd w:id="2924"/>
      <w:bookmarkEnd w:id="2925"/>
      <w:bookmarkEnd w:id="2926"/>
      <w:bookmarkEnd w:id="2927"/>
      <w:bookmarkEnd w:id="2928"/>
      <w:bookmarkEnd w:id="2929"/>
      <w:bookmarkEnd w:id="2930"/>
    </w:p>
    <w:p w14:paraId="6C0BB99B" w14:textId="652EEFBD" w:rsidR="008E1454" w:rsidRPr="008E1454" w:rsidRDefault="008E1454" w:rsidP="008E1454">
      <w:pPr>
        <w:pStyle w:val="Heading3"/>
      </w:pPr>
      <w:bookmarkStart w:id="2931" w:name="_Toc7114528"/>
      <w:bookmarkStart w:id="2932" w:name="_Toc7616876"/>
      <w:bookmarkStart w:id="2933" w:name="_Toc7617369"/>
      <w:r>
        <w:t>Implementation of Task 6.1</w:t>
      </w:r>
      <w:bookmarkEnd w:id="2931"/>
      <w:bookmarkEnd w:id="2932"/>
      <w:bookmarkEnd w:id="2933"/>
    </w:p>
    <w:p w14:paraId="7A08B4BB" w14:textId="21842A79" w:rsidR="0005086E" w:rsidRDefault="0015568B" w:rsidP="00BE78FB">
      <w:pPr>
        <w:pStyle w:val="AllText"/>
      </w:pPr>
      <w:r>
        <w:fldChar w:fldCharType="begin"/>
      </w:r>
      <w:r>
        <w:instrText xml:space="preserve"> REF _Ref531622654 \h </w:instrText>
      </w:r>
      <w:r>
        <w:fldChar w:fldCharType="separate"/>
      </w:r>
      <w:r w:rsidR="00031FBB">
        <w:t>Fig. 25</w:t>
      </w:r>
      <w:r>
        <w:fldChar w:fldCharType="end"/>
      </w:r>
      <w:r>
        <w:t xml:space="preserve"> </w:t>
      </w:r>
      <w:r w:rsidR="0005086E" w:rsidRPr="00E95EAB">
        <w:t>display</w:t>
      </w:r>
      <w:r w:rsidR="00733935">
        <w:t>s</w:t>
      </w:r>
      <w:r w:rsidR="0005086E" w:rsidRPr="00E95EAB">
        <w:t xml:space="preserve"> the schemat</w:t>
      </w:r>
      <w:r w:rsidR="00B866E8">
        <w:t>ic design for temperature c</w:t>
      </w:r>
      <w:r w:rsidR="0005086E">
        <w:t>ontrol</w:t>
      </w:r>
      <w:r w:rsidR="0005086E" w:rsidRPr="00E95EAB">
        <w:t>. The voltage source</w:t>
      </w:r>
      <w:r w:rsidR="00B866E8">
        <w:t xml:space="preserve"> from the power jack supplying 9V 650mA</w:t>
      </w:r>
      <w:r w:rsidR="0005086E" w:rsidRPr="00E95EAB">
        <w:t xml:space="preserve"> will be powering this circuit with its positive side</w:t>
      </w:r>
      <w:r w:rsidR="00B866E8">
        <w:t xml:space="preserve"> (PWR)</w:t>
      </w:r>
      <w:r w:rsidR="0005086E" w:rsidRPr="00E95EAB">
        <w:t xml:space="preserve"> </w:t>
      </w:r>
      <w:r w:rsidR="00777B91">
        <w:t xml:space="preserve">to the </w:t>
      </w:r>
      <w:r w:rsidR="00B866E8">
        <w:t>Vin</w:t>
      </w:r>
      <w:r w:rsidR="00777B91">
        <w:t xml:space="preserve"> input on the NodeMCU since the NodeMCU is built with a voltage regulator </w:t>
      </w:r>
      <w:r w:rsidR="0005086E" w:rsidRPr="00E95EAB">
        <w:t>and the negative side</w:t>
      </w:r>
      <w:r w:rsidR="00B866E8">
        <w:t xml:space="preserve"> (GND)</w:t>
      </w:r>
      <w:r w:rsidR="0005086E" w:rsidRPr="00E95EAB">
        <w:t xml:space="preserve"> to</w:t>
      </w:r>
      <w:r w:rsidR="00D2326F">
        <w:t xml:space="preserve"> reference ground</w:t>
      </w:r>
      <w:r w:rsidR="0005086E" w:rsidRPr="00E95EAB">
        <w:t xml:space="preserve">. </w:t>
      </w:r>
      <w:r w:rsidR="00C03D87">
        <w:t xml:space="preserve">LCD header pin 1 is connected to 3.3V. </w:t>
      </w:r>
      <w:r w:rsidR="00085D97">
        <w:t>LCD header pins 2, 3 and 4 are connected to D6, D7</w:t>
      </w:r>
      <w:r w:rsidR="00427145">
        <w:t>,</w:t>
      </w:r>
      <w:r w:rsidR="00085D97">
        <w:t xml:space="preserve"> and GND respectively.</w:t>
      </w:r>
      <w:r w:rsidR="00C03D87">
        <w:t xml:space="preserve"> Input 1 on the relay board header pins will be</w:t>
      </w:r>
      <w:r w:rsidR="0005086E" w:rsidRPr="00E95EAB">
        <w:t xml:space="preserve"> </w:t>
      </w:r>
      <w:r w:rsidR="00D2326F">
        <w:t xml:space="preserve">Inputs </w:t>
      </w:r>
      <w:r w:rsidR="00941E56">
        <w:t>2</w:t>
      </w:r>
      <w:r w:rsidR="00C03D87">
        <w:t>, 3 and 4 on the Relay board header pins</w:t>
      </w:r>
      <w:r w:rsidR="00D2326F">
        <w:t xml:space="preserve"> will be controlling heat, A/C and fan </w:t>
      </w:r>
      <w:r w:rsidR="00941E56">
        <w:t>both con</w:t>
      </w:r>
      <w:r w:rsidR="00D2326F">
        <w:t xml:space="preserve">nected to digital inputs D1, D2 and D3 </w:t>
      </w:r>
      <w:r w:rsidR="00941E56">
        <w:t>on the NodeMCU respectively</w:t>
      </w:r>
      <w:r w:rsidR="00D2326F">
        <w:t xml:space="preserve"> outputting 15Ma on each pin</w:t>
      </w:r>
      <w:r w:rsidR="00941E56">
        <w:t xml:space="preserve">. DATA and VDD input from the temperature sensor </w:t>
      </w:r>
      <w:proofErr w:type="gramStart"/>
      <w:r w:rsidR="00941E56">
        <w:t>is</w:t>
      </w:r>
      <w:proofErr w:type="gramEnd"/>
      <w:r w:rsidR="00941E56">
        <w:t xml:space="preserve"> connected to the digital input D6 and 3v3 on the NodeMCU respectively and of course</w:t>
      </w:r>
      <w:r w:rsidR="00427145">
        <w:t>,</w:t>
      </w:r>
      <w:r w:rsidR="00941E56">
        <w:t xml:space="preserve"> the circuit has to be grounded.</w:t>
      </w:r>
      <w:r w:rsidR="00D2326F">
        <w:t xml:space="preserve"> </w:t>
      </w:r>
      <w:r w:rsidR="004E280A">
        <w:fldChar w:fldCharType="begin"/>
      </w:r>
      <w:r w:rsidR="004E280A">
        <w:instrText xml:space="preserve"> REF _Ref531622663 \h </w:instrText>
      </w:r>
      <w:r w:rsidR="004E280A">
        <w:fldChar w:fldCharType="separate"/>
      </w:r>
      <w:r w:rsidR="004E280A">
        <w:t>Fig. 26</w:t>
      </w:r>
      <w:r w:rsidR="004E280A">
        <w:fldChar w:fldCharType="end"/>
      </w:r>
      <w:r w:rsidR="004E280A">
        <w:t xml:space="preserve"> </w:t>
      </w:r>
      <w:r w:rsidR="004E280A" w:rsidRPr="00E95EAB">
        <w:t>display</w:t>
      </w:r>
      <w:r w:rsidR="004E280A">
        <w:t>s</w:t>
      </w:r>
      <w:r w:rsidR="004E280A" w:rsidRPr="00E95EAB">
        <w:t xml:space="preserve"> the schemat</w:t>
      </w:r>
      <w:r w:rsidR="004E280A">
        <w:t>ic design for temperature control</w:t>
      </w:r>
      <w:r w:rsidR="004E280A" w:rsidRPr="00E95EAB">
        <w:t>. The voltage source</w:t>
      </w:r>
      <w:r w:rsidR="004E280A">
        <w:t xml:space="preserve"> from the power jack supplying 9V 650mA</w:t>
      </w:r>
      <w:r w:rsidR="004E280A" w:rsidRPr="00E95EAB">
        <w:t xml:space="preserve"> will be powering this circuit with its positive side</w:t>
      </w:r>
      <w:r w:rsidR="004E280A">
        <w:t xml:space="preserve"> (PWR)</w:t>
      </w:r>
      <w:r w:rsidR="004E280A" w:rsidRPr="00E95EAB">
        <w:t xml:space="preserve"> </w:t>
      </w:r>
      <w:r w:rsidR="004E280A">
        <w:t xml:space="preserve">to the Vin input on the NodeMCU since the NodeMCU is built with a voltage regulator </w:t>
      </w:r>
      <w:r w:rsidR="004E280A" w:rsidRPr="00E95EAB">
        <w:t>and the negative side</w:t>
      </w:r>
      <w:r w:rsidR="004E280A">
        <w:t xml:space="preserve"> (GND)</w:t>
      </w:r>
      <w:r w:rsidR="004E280A" w:rsidRPr="00E95EAB">
        <w:t xml:space="preserve"> to</w:t>
      </w:r>
      <w:r w:rsidR="004E280A">
        <w:t xml:space="preserve"> reference ground</w:t>
      </w:r>
      <w:r w:rsidR="004E280A" w:rsidRPr="00E95EAB">
        <w:t xml:space="preserve">. </w:t>
      </w:r>
      <w:r w:rsidR="004E280A">
        <w:t>LCD header pin 1 is connected to 3.3V. LCD header pins 2, 3 and 4 are connected to D6, D7, and GND respectively. Input 1 on the relay board header pins will be</w:t>
      </w:r>
      <w:r w:rsidR="004E280A" w:rsidRPr="00E95EAB">
        <w:t xml:space="preserve"> </w:t>
      </w:r>
      <w:r w:rsidR="004E280A">
        <w:t xml:space="preserve">Inputs 2, 3 and 4 on the Relay board header pins will be controlling heat, A/C and fan both connected to digital inputs D1, D2 and D3 on the NodeMCU respectively outputting 15Ma on each pin. DATA and VDD input from the temperature sensor </w:t>
      </w:r>
      <w:proofErr w:type="gramStart"/>
      <w:r w:rsidR="004E280A">
        <w:t>is</w:t>
      </w:r>
      <w:proofErr w:type="gramEnd"/>
      <w:r w:rsidR="004E280A">
        <w:t xml:space="preserve"> connected to the digital input D6 and 3v3 on the NodeMCU respectively and of course, the circuit has to be grounded.</w:t>
      </w:r>
    </w:p>
    <w:p w14:paraId="0952EE32" w14:textId="639DB78A" w:rsidR="00DE71B0" w:rsidRPr="00DE71B0" w:rsidRDefault="009C3812" w:rsidP="004B4A3F">
      <w:pPr>
        <w:pStyle w:val="Figure"/>
      </w:pPr>
      <w:r>
        <w:rPr>
          <w:noProof/>
        </w:rPr>
        <w:lastRenderedPageBreak/>
        <w:drawing>
          <wp:inline distT="0" distB="0" distL="0" distR="0" wp14:anchorId="78D112D8" wp14:editId="77923488">
            <wp:extent cx="4273328" cy="2362200"/>
            <wp:effectExtent l="0" t="0" r="0" b="0"/>
            <wp:docPr id="19005711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297620" cy="2375628"/>
                    </a:xfrm>
                    <a:prstGeom prst="rect">
                      <a:avLst/>
                    </a:prstGeom>
                  </pic:spPr>
                </pic:pic>
              </a:graphicData>
            </a:graphic>
          </wp:inline>
        </w:drawing>
      </w:r>
    </w:p>
    <w:p w14:paraId="71DF4220" w14:textId="4B8B063D" w:rsidR="00B370D2" w:rsidRDefault="00A059F6" w:rsidP="00DB6282">
      <w:pPr>
        <w:pStyle w:val="figurecaption"/>
      </w:pPr>
      <w:bookmarkStart w:id="2934" w:name="_Toc531465121"/>
      <w:bookmarkStart w:id="2935" w:name="_Ref531622654"/>
      <w:bookmarkStart w:id="2936" w:name="_Toc531644054"/>
      <w:bookmarkStart w:id="2937" w:name="_Toc6246832"/>
      <w:bookmarkStart w:id="2938" w:name="_Toc6501975"/>
      <w:bookmarkStart w:id="2939" w:name="_Toc6502251"/>
      <w:r>
        <w:t xml:space="preserve">Fig. </w:t>
      </w:r>
      <w:r w:rsidR="004D025F">
        <w:fldChar w:fldCharType="begin"/>
      </w:r>
      <w:r w:rsidR="004D025F">
        <w:instrText xml:space="preserve"> SEQ Fig. \* ARABIC </w:instrText>
      </w:r>
      <w:r w:rsidR="004D025F">
        <w:fldChar w:fldCharType="separate"/>
      </w:r>
      <w:r w:rsidR="00494BD6">
        <w:t>25</w:t>
      </w:r>
      <w:bookmarkEnd w:id="2934"/>
      <w:r w:rsidR="004D025F">
        <w:fldChar w:fldCharType="end"/>
      </w:r>
      <w:bookmarkEnd w:id="2935"/>
      <w:r w:rsidR="00941E56">
        <w:t xml:space="preserve"> Temperature Control Schematic</w:t>
      </w:r>
      <w:bookmarkEnd w:id="2936"/>
      <w:bookmarkEnd w:id="2937"/>
      <w:bookmarkEnd w:id="2938"/>
      <w:bookmarkEnd w:id="2939"/>
    </w:p>
    <w:p w14:paraId="13515D7B" w14:textId="61135764" w:rsidR="00C364DD" w:rsidRDefault="00C364DD" w:rsidP="00C364DD">
      <w:pPr>
        <w:pStyle w:val="Figure"/>
      </w:pPr>
      <w:r>
        <w:rPr>
          <w:noProof/>
        </w:rPr>
        <w:drawing>
          <wp:inline distT="0" distB="0" distL="0" distR="0" wp14:anchorId="0A3ED13B" wp14:editId="56630842">
            <wp:extent cx="3909770" cy="1686295"/>
            <wp:effectExtent l="0" t="0" r="0" b="9525"/>
            <wp:docPr id="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932933" cy="1696285"/>
                    </a:xfrm>
                    <a:prstGeom prst="rect">
                      <a:avLst/>
                    </a:prstGeom>
                  </pic:spPr>
                </pic:pic>
              </a:graphicData>
            </a:graphic>
          </wp:inline>
        </w:drawing>
      </w:r>
    </w:p>
    <w:p w14:paraId="3E8BFC08" w14:textId="6B67D78B" w:rsidR="00EF39E4" w:rsidRPr="00FD7667" w:rsidRDefault="00BE78FB" w:rsidP="00FD7667">
      <w:pPr>
        <w:pStyle w:val="figurecaption"/>
      </w:pPr>
      <w:bookmarkStart w:id="2940" w:name="_Toc6501976"/>
      <w:bookmarkStart w:id="2941" w:name="_Toc6502252"/>
      <w:r>
        <w:t xml:space="preserve">Fig. </w:t>
      </w:r>
      <w:r>
        <w:fldChar w:fldCharType="begin"/>
      </w:r>
      <w:r>
        <w:instrText xml:space="preserve"> SEQ Fig. \* ARABIC </w:instrText>
      </w:r>
      <w:r>
        <w:fldChar w:fldCharType="separate"/>
      </w:r>
      <w:r>
        <w:t>26</w:t>
      </w:r>
      <w:r>
        <w:fldChar w:fldCharType="end"/>
      </w:r>
      <w:r>
        <w:t xml:space="preserve"> Breadboard for Temperature Control Circuit</w:t>
      </w:r>
      <w:bookmarkEnd w:id="2940"/>
      <w:bookmarkEnd w:id="2941"/>
      <w:r>
        <w:t xml:space="preserve"> </w:t>
      </w:r>
      <w:bookmarkStart w:id="2942" w:name="_Toc531730444"/>
      <w:bookmarkStart w:id="2943" w:name="_Toc531730524"/>
      <w:bookmarkStart w:id="2944" w:name="_Toc531955494"/>
      <w:bookmarkStart w:id="2945" w:name="_Toc531955575"/>
      <w:bookmarkStart w:id="2946" w:name="_Toc531957383"/>
      <w:bookmarkStart w:id="2947" w:name="_Toc531958599"/>
      <w:bookmarkStart w:id="2948" w:name="_Toc6227984"/>
      <w:bookmarkStart w:id="2949" w:name="_Toc6230691"/>
      <w:bookmarkStart w:id="2950" w:name="_Toc6230833"/>
      <w:bookmarkStart w:id="2951" w:name="_Toc6230975"/>
      <w:bookmarkStart w:id="2952" w:name="_Toc6231117"/>
      <w:bookmarkStart w:id="2953" w:name="_Toc6231260"/>
      <w:bookmarkStart w:id="2954" w:name="_Toc6232852"/>
      <w:bookmarkStart w:id="2955" w:name="_Toc6236152"/>
      <w:bookmarkStart w:id="2956" w:name="_Toc6236755"/>
      <w:bookmarkStart w:id="2957" w:name="_Toc6237030"/>
      <w:bookmarkStart w:id="2958" w:name="_Toc6237351"/>
      <w:bookmarkStart w:id="2959" w:name="_Toc6237633"/>
      <w:bookmarkStart w:id="2960" w:name="_Toc6237941"/>
      <w:bookmarkStart w:id="2961" w:name="_Toc6238253"/>
      <w:bookmarkStart w:id="2962" w:name="_Toc6238562"/>
      <w:bookmarkStart w:id="2963" w:name="_Toc6238841"/>
      <w:bookmarkStart w:id="2964" w:name="_Toc6239139"/>
      <w:bookmarkStart w:id="2965" w:name="_Toc6239452"/>
      <w:bookmarkStart w:id="2966" w:name="_Toc6239763"/>
      <w:bookmarkStart w:id="2967" w:name="_Toc6240046"/>
      <w:bookmarkStart w:id="2968" w:name="_Toc6240348"/>
      <w:bookmarkStart w:id="2969" w:name="_Toc6240452"/>
      <w:bookmarkStart w:id="2970" w:name="_Toc6240593"/>
      <w:bookmarkStart w:id="2971" w:name="_Toc6240735"/>
      <w:bookmarkStart w:id="2972" w:name="_Toc6240822"/>
      <w:bookmarkStart w:id="2973" w:name="_Toc6241257"/>
      <w:bookmarkStart w:id="2974" w:name="_Toc6241549"/>
      <w:bookmarkStart w:id="2975" w:name="_Toc6241836"/>
      <w:bookmarkStart w:id="2976" w:name="_Toc6242149"/>
      <w:bookmarkStart w:id="2977" w:name="_Toc6242444"/>
      <w:bookmarkStart w:id="2978" w:name="_Toc6242747"/>
      <w:bookmarkStart w:id="2979" w:name="_Toc6243298"/>
      <w:bookmarkStart w:id="2980" w:name="_Toc6243442"/>
      <w:bookmarkStart w:id="2981" w:name="_Toc6243662"/>
      <w:bookmarkStart w:id="2982" w:name="_Toc6243806"/>
      <w:bookmarkStart w:id="2983" w:name="_Toc6243951"/>
      <w:bookmarkStart w:id="2984" w:name="_Toc6244096"/>
      <w:bookmarkStart w:id="2985" w:name="_Toc6246909"/>
      <w:bookmarkStart w:id="2986" w:name="_Toc6247054"/>
      <w:bookmarkStart w:id="2987" w:name="_Toc6308837"/>
      <w:bookmarkStart w:id="2988" w:name="_Toc6321268"/>
      <w:bookmarkStart w:id="2989" w:name="_Toc6485144"/>
      <w:bookmarkStart w:id="2990" w:name="_Toc6487552"/>
      <w:bookmarkStart w:id="2991" w:name="_Toc6227985"/>
      <w:bookmarkStart w:id="2992" w:name="_Toc6230692"/>
      <w:bookmarkStart w:id="2993" w:name="_Toc6230834"/>
      <w:bookmarkStart w:id="2994" w:name="_Toc6230976"/>
      <w:bookmarkStart w:id="2995" w:name="_Toc6231118"/>
      <w:bookmarkStart w:id="2996" w:name="_Toc6231261"/>
      <w:bookmarkStart w:id="2997" w:name="_Toc6232853"/>
      <w:bookmarkStart w:id="2998" w:name="_Toc6236153"/>
      <w:bookmarkStart w:id="2999" w:name="_Toc6236756"/>
      <w:bookmarkStart w:id="3000" w:name="_Toc6237031"/>
      <w:bookmarkStart w:id="3001" w:name="_Toc6237352"/>
      <w:bookmarkStart w:id="3002" w:name="_Toc6237634"/>
      <w:bookmarkStart w:id="3003" w:name="_Toc6237942"/>
      <w:bookmarkStart w:id="3004" w:name="_Toc6238254"/>
      <w:bookmarkStart w:id="3005" w:name="_Toc6238563"/>
      <w:bookmarkStart w:id="3006" w:name="_Toc6238842"/>
      <w:bookmarkStart w:id="3007" w:name="_Toc6239140"/>
      <w:bookmarkStart w:id="3008" w:name="_Toc6239453"/>
      <w:bookmarkStart w:id="3009" w:name="_Toc6239764"/>
      <w:bookmarkStart w:id="3010" w:name="_Toc6240047"/>
      <w:bookmarkStart w:id="3011" w:name="_Toc6240349"/>
      <w:bookmarkStart w:id="3012" w:name="_Toc6240453"/>
      <w:bookmarkStart w:id="3013" w:name="_Toc6240594"/>
      <w:bookmarkStart w:id="3014" w:name="_Toc6240736"/>
      <w:bookmarkStart w:id="3015" w:name="_Toc6240823"/>
      <w:bookmarkStart w:id="3016" w:name="_Toc6241258"/>
      <w:bookmarkStart w:id="3017" w:name="_Toc6241550"/>
      <w:bookmarkStart w:id="3018" w:name="_Toc6241837"/>
      <w:bookmarkStart w:id="3019" w:name="_Toc6242150"/>
      <w:bookmarkStart w:id="3020" w:name="_Toc6242445"/>
      <w:bookmarkStart w:id="3021" w:name="_Toc6242748"/>
      <w:bookmarkStart w:id="3022" w:name="_Toc6243299"/>
      <w:bookmarkStart w:id="3023" w:name="_Toc6243443"/>
      <w:bookmarkStart w:id="3024" w:name="_Toc6243663"/>
      <w:bookmarkStart w:id="3025" w:name="_Toc6243807"/>
      <w:bookmarkStart w:id="3026" w:name="_Toc6243952"/>
      <w:bookmarkStart w:id="3027" w:name="_Toc6244097"/>
      <w:bookmarkStart w:id="3028" w:name="_Toc6246910"/>
      <w:bookmarkStart w:id="3029" w:name="_Toc6247055"/>
      <w:bookmarkStart w:id="3030" w:name="_Toc6308838"/>
      <w:bookmarkStart w:id="3031" w:name="_Toc6321269"/>
      <w:bookmarkStart w:id="3032" w:name="_Toc6485145"/>
      <w:bookmarkStart w:id="3033" w:name="_Toc6487553"/>
      <w:bookmarkStart w:id="3034" w:name="_Toc6227986"/>
      <w:bookmarkStart w:id="3035" w:name="_Toc6230693"/>
      <w:bookmarkStart w:id="3036" w:name="_Toc6230835"/>
      <w:bookmarkStart w:id="3037" w:name="_Toc6230977"/>
      <w:bookmarkStart w:id="3038" w:name="_Toc6231119"/>
      <w:bookmarkStart w:id="3039" w:name="_Toc6231262"/>
      <w:bookmarkStart w:id="3040" w:name="_Toc6232854"/>
      <w:bookmarkStart w:id="3041" w:name="_Toc6236154"/>
      <w:bookmarkStart w:id="3042" w:name="_Toc6236757"/>
      <w:bookmarkStart w:id="3043" w:name="_Toc6237032"/>
      <w:bookmarkStart w:id="3044" w:name="_Toc6237353"/>
      <w:bookmarkStart w:id="3045" w:name="_Toc6237635"/>
      <w:bookmarkStart w:id="3046" w:name="_Toc6237943"/>
      <w:bookmarkStart w:id="3047" w:name="_Toc6238255"/>
      <w:bookmarkStart w:id="3048" w:name="_Toc6238564"/>
      <w:bookmarkStart w:id="3049" w:name="_Toc6238843"/>
      <w:bookmarkStart w:id="3050" w:name="_Toc6239141"/>
      <w:bookmarkStart w:id="3051" w:name="_Toc6239454"/>
      <w:bookmarkStart w:id="3052" w:name="_Toc6239765"/>
      <w:bookmarkStart w:id="3053" w:name="_Toc6240048"/>
      <w:bookmarkStart w:id="3054" w:name="_Toc6240350"/>
      <w:bookmarkStart w:id="3055" w:name="_Toc6240454"/>
      <w:bookmarkStart w:id="3056" w:name="_Toc6240595"/>
      <w:bookmarkStart w:id="3057" w:name="_Toc6240737"/>
      <w:bookmarkStart w:id="3058" w:name="_Toc6240824"/>
      <w:bookmarkStart w:id="3059" w:name="_Toc6241259"/>
      <w:bookmarkStart w:id="3060" w:name="_Toc6241551"/>
      <w:bookmarkStart w:id="3061" w:name="_Toc6241838"/>
      <w:bookmarkStart w:id="3062" w:name="_Toc6242151"/>
      <w:bookmarkStart w:id="3063" w:name="_Toc6242446"/>
      <w:bookmarkStart w:id="3064" w:name="_Toc6242749"/>
      <w:bookmarkStart w:id="3065" w:name="_Toc6243300"/>
      <w:bookmarkStart w:id="3066" w:name="_Toc6243444"/>
      <w:bookmarkStart w:id="3067" w:name="_Toc6243664"/>
      <w:bookmarkStart w:id="3068" w:name="_Toc6243808"/>
      <w:bookmarkStart w:id="3069" w:name="_Toc6243953"/>
      <w:bookmarkStart w:id="3070" w:name="_Toc6244098"/>
      <w:bookmarkStart w:id="3071" w:name="_Toc6246911"/>
      <w:bookmarkStart w:id="3072" w:name="_Toc6247056"/>
      <w:bookmarkStart w:id="3073" w:name="_Toc6308839"/>
      <w:bookmarkStart w:id="3074" w:name="_Toc6321270"/>
      <w:bookmarkStart w:id="3075" w:name="_Toc6485146"/>
      <w:bookmarkStart w:id="3076" w:name="_Toc6487554"/>
      <w:bookmarkStart w:id="3077" w:name="_Toc6227987"/>
      <w:bookmarkStart w:id="3078" w:name="_Toc6230694"/>
      <w:bookmarkStart w:id="3079" w:name="_Toc6230836"/>
      <w:bookmarkStart w:id="3080" w:name="_Toc6230978"/>
      <w:bookmarkStart w:id="3081" w:name="_Toc6231120"/>
      <w:bookmarkStart w:id="3082" w:name="_Toc6231263"/>
      <w:bookmarkStart w:id="3083" w:name="_Toc6232855"/>
      <w:bookmarkStart w:id="3084" w:name="_Toc6236155"/>
      <w:bookmarkStart w:id="3085" w:name="_Toc6236758"/>
      <w:bookmarkStart w:id="3086" w:name="_Toc6237033"/>
      <w:bookmarkStart w:id="3087" w:name="_Toc6237354"/>
      <w:bookmarkStart w:id="3088" w:name="_Toc6237636"/>
      <w:bookmarkStart w:id="3089" w:name="_Toc6237944"/>
      <w:bookmarkStart w:id="3090" w:name="_Toc6238256"/>
      <w:bookmarkStart w:id="3091" w:name="_Toc6238565"/>
      <w:bookmarkStart w:id="3092" w:name="_Toc6238844"/>
      <w:bookmarkStart w:id="3093" w:name="_Toc6239142"/>
      <w:bookmarkStart w:id="3094" w:name="_Toc6239455"/>
      <w:bookmarkStart w:id="3095" w:name="_Toc6239766"/>
      <w:bookmarkStart w:id="3096" w:name="_Toc6240049"/>
      <w:bookmarkStart w:id="3097" w:name="_Toc6240351"/>
      <w:bookmarkStart w:id="3098" w:name="_Toc6240455"/>
      <w:bookmarkStart w:id="3099" w:name="_Toc6240596"/>
      <w:bookmarkStart w:id="3100" w:name="_Toc6240738"/>
      <w:bookmarkStart w:id="3101" w:name="_Toc6240825"/>
      <w:bookmarkStart w:id="3102" w:name="_Toc6241260"/>
      <w:bookmarkStart w:id="3103" w:name="_Toc6241552"/>
      <w:bookmarkStart w:id="3104" w:name="_Toc6241839"/>
      <w:bookmarkStart w:id="3105" w:name="_Toc6242152"/>
      <w:bookmarkStart w:id="3106" w:name="_Toc6242447"/>
      <w:bookmarkStart w:id="3107" w:name="_Toc6242750"/>
      <w:bookmarkStart w:id="3108" w:name="_Toc6243301"/>
      <w:bookmarkStart w:id="3109" w:name="_Toc6243445"/>
      <w:bookmarkStart w:id="3110" w:name="_Toc6243665"/>
      <w:bookmarkStart w:id="3111" w:name="_Toc6243809"/>
      <w:bookmarkStart w:id="3112" w:name="_Toc6243954"/>
      <w:bookmarkStart w:id="3113" w:name="_Toc6244099"/>
      <w:bookmarkStart w:id="3114" w:name="_Toc6246912"/>
      <w:bookmarkStart w:id="3115" w:name="_Toc6247057"/>
      <w:bookmarkStart w:id="3116" w:name="_Toc6308840"/>
      <w:bookmarkStart w:id="3117" w:name="_Toc6321271"/>
      <w:bookmarkStart w:id="3118" w:name="_Toc6485147"/>
      <w:bookmarkStart w:id="3119" w:name="_Toc6487555"/>
      <w:bookmarkStart w:id="3120" w:name="_Toc6227988"/>
      <w:bookmarkStart w:id="3121" w:name="_Toc6230695"/>
      <w:bookmarkStart w:id="3122" w:name="_Toc6230837"/>
      <w:bookmarkStart w:id="3123" w:name="_Toc6230979"/>
      <w:bookmarkStart w:id="3124" w:name="_Toc6231121"/>
      <w:bookmarkStart w:id="3125" w:name="_Toc6231264"/>
      <w:bookmarkStart w:id="3126" w:name="_Toc6232856"/>
      <w:bookmarkStart w:id="3127" w:name="_Toc6236156"/>
      <w:bookmarkStart w:id="3128" w:name="_Toc6236759"/>
      <w:bookmarkStart w:id="3129" w:name="_Toc6237034"/>
      <w:bookmarkStart w:id="3130" w:name="_Toc6237355"/>
      <w:bookmarkStart w:id="3131" w:name="_Toc6237637"/>
      <w:bookmarkStart w:id="3132" w:name="_Toc6237945"/>
      <w:bookmarkStart w:id="3133" w:name="_Toc6238257"/>
      <w:bookmarkStart w:id="3134" w:name="_Toc6238566"/>
      <w:bookmarkStart w:id="3135" w:name="_Toc6238845"/>
      <w:bookmarkStart w:id="3136" w:name="_Toc6239143"/>
      <w:bookmarkStart w:id="3137" w:name="_Toc6239456"/>
      <w:bookmarkStart w:id="3138" w:name="_Toc6239767"/>
      <w:bookmarkStart w:id="3139" w:name="_Toc6240050"/>
      <w:bookmarkStart w:id="3140" w:name="_Toc6240352"/>
      <w:bookmarkStart w:id="3141" w:name="_Toc6240456"/>
      <w:bookmarkStart w:id="3142" w:name="_Toc6240597"/>
      <w:bookmarkStart w:id="3143" w:name="_Toc6240739"/>
      <w:bookmarkStart w:id="3144" w:name="_Toc6240826"/>
      <w:bookmarkStart w:id="3145" w:name="_Toc6241261"/>
      <w:bookmarkStart w:id="3146" w:name="_Toc6241553"/>
      <w:bookmarkStart w:id="3147" w:name="_Toc6241840"/>
      <w:bookmarkStart w:id="3148" w:name="_Toc6242153"/>
      <w:bookmarkStart w:id="3149" w:name="_Toc6242448"/>
      <w:bookmarkStart w:id="3150" w:name="_Toc6242751"/>
      <w:bookmarkStart w:id="3151" w:name="_Toc6243302"/>
      <w:bookmarkStart w:id="3152" w:name="_Toc6243446"/>
      <w:bookmarkStart w:id="3153" w:name="_Toc6243666"/>
      <w:bookmarkStart w:id="3154" w:name="_Toc6243810"/>
      <w:bookmarkStart w:id="3155" w:name="_Toc6243955"/>
      <w:bookmarkStart w:id="3156" w:name="_Toc6244100"/>
      <w:bookmarkStart w:id="3157" w:name="_Toc6246913"/>
      <w:bookmarkStart w:id="3158" w:name="_Toc6247058"/>
      <w:bookmarkStart w:id="3159" w:name="_Toc6308841"/>
      <w:bookmarkStart w:id="3160" w:name="_Toc6321272"/>
      <w:bookmarkStart w:id="3161" w:name="_Toc6485148"/>
      <w:bookmarkStart w:id="3162" w:name="_Toc6487556"/>
      <w:bookmarkStart w:id="3163" w:name="_Toc531038873"/>
      <w:bookmarkStart w:id="3164" w:name="_Toc531049123"/>
      <w:bookmarkStart w:id="3165" w:name="_Toc531441818"/>
      <w:bookmarkStart w:id="3166" w:name="_Toc531465177"/>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p>
    <w:p w14:paraId="4FBEEB51" w14:textId="0E713ADB" w:rsidR="00B370D2" w:rsidRPr="00B370D2" w:rsidRDefault="00A578A2" w:rsidP="008E1454">
      <w:pPr>
        <w:pStyle w:val="Heading3"/>
      </w:pPr>
      <w:bookmarkStart w:id="3167" w:name="_Toc531038875"/>
      <w:bookmarkStart w:id="3168" w:name="_Toc531049125"/>
      <w:bookmarkStart w:id="3169" w:name="_Toc531441819"/>
      <w:bookmarkStart w:id="3170" w:name="_Toc531465178"/>
      <w:bookmarkStart w:id="3171" w:name="_Toc6246915"/>
      <w:bookmarkStart w:id="3172" w:name="_Toc6502057"/>
      <w:bookmarkStart w:id="3173" w:name="_Toc7114529"/>
      <w:bookmarkStart w:id="3174" w:name="_Toc7616877"/>
      <w:bookmarkStart w:id="3175" w:name="_Toc7617370"/>
      <w:bookmarkEnd w:id="3163"/>
      <w:bookmarkEnd w:id="3164"/>
      <w:bookmarkEnd w:id="3165"/>
      <w:bookmarkEnd w:id="3166"/>
      <w:r>
        <w:t xml:space="preserve">Implementation of Task </w:t>
      </w:r>
      <w:r w:rsidR="00FD794E">
        <w:t>6.2</w:t>
      </w:r>
      <w:r w:rsidR="00DE7A6F">
        <w:t>.</w:t>
      </w:r>
      <w:bookmarkEnd w:id="3167"/>
      <w:bookmarkEnd w:id="3168"/>
      <w:bookmarkEnd w:id="3169"/>
      <w:bookmarkEnd w:id="3170"/>
      <w:bookmarkEnd w:id="3171"/>
      <w:bookmarkEnd w:id="3172"/>
      <w:bookmarkEnd w:id="3173"/>
      <w:bookmarkEnd w:id="3174"/>
      <w:bookmarkEnd w:id="3175"/>
    </w:p>
    <w:p w14:paraId="05B5119C" w14:textId="7AA0332B" w:rsidR="00FD794E" w:rsidRPr="00FD794E" w:rsidRDefault="0015568B" w:rsidP="000144C9">
      <w:pPr>
        <w:pStyle w:val="AllText"/>
      </w:pPr>
      <w:r>
        <w:fldChar w:fldCharType="begin"/>
      </w:r>
      <w:r>
        <w:instrText xml:space="preserve"> REF _Ref531622675 \h </w:instrText>
      </w:r>
      <w:r>
        <w:fldChar w:fldCharType="separate"/>
      </w:r>
      <w:r w:rsidR="00031FBB">
        <w:t>Fig. 27</w:t>
      </w:r>
      <w:r>
        <w:fldChar w:fldCharType="end"/>
      </w:r>
      <w:r>
        <w:t xml:space="preserve"> </w:t>
      </w:r>
      <w:r w:rsidR="008D2394" w:rsidRPr="00E95EAB">
        <w:t>display</w:t>
      </w:r>
      <w:r w:rsidR="008D2394">
        <w:t>s</w:t>
      </w:r>
      <w:r w:rsidR="008D2394" w:rsidRPr="00E95EAB">
        <w:t xml:space="preserve"> the schemat</w:t>
      </w:r>
      <w:r w:rsidR="008D2394">
        <w:t>ic design for temperature control</w:t>
      </w:r>
      <w:r w:rsidR="008D2394" w:rsidRPr="00E95EAB">
        <w:t>. The voltage source</w:t>
      </w:r>
      <w:r w:rsidR="008D2394">
        <w:t xml:space="preserve"> from the power jack supplying 9V 650mA</w:t>
      </w:r>
      <w:r w:rsidR="008D2394" w:rsidRPr="00E95EAB">
        <w:t xml:space="preserve"> will be powering this circuit with its positive side</w:t>
      </w:r>
      <w:r w:rsidR="008D2394">
        <w:t xml:space="preserve"> (PWR)</w:t>
      </w:r>
      <w:r w:rsidR="008D2394" w:rsidRPr="00E95EAB">
        <w:t xml:space="preserve"> </w:t>
      </w:r>
      <w:r w:rsidR="008D2394">
        <w:t xml:space="preserve">to the Vin input on the NodeMCU since the NodeMCU is built with a voltage regulator </w:t>
      </w:r>
      <w:r w:rsidR="008D2394" w:rsidRPr="00E95EAB">
        <w:t>and the negative side</w:t>
      </w:r>
      <w:r w:rsidR="008D2394">
        <w:t xml:space="preserve"> (GND)</w:t>
      </w:r>
      <w:r w:rsidR="008D2394" w:rsidRPr="00E95EAB">
        <w:t xml:space="preserve"> to</w:t>
      </w:r>
      <w:r w:rsidR="008D2394">
        <w:t xml:space="preserve"> reference ground</w:t>
      </w:r>
      <w:r w:rsidR="008D2394" w:rsidRPr="00E95EAB">
        <w:t xml:space="preserve">. </w:t>
      </w:r>
      <w:r w:rsidR="000047D7">
        <w:t>LCD header pin 1 is connected to 3.3V. LCD header pins 2, 3 and 4 are connected to D6, D7</w:t>
      </w:r>
      <w:r w:rsidR="00427145">
        <w:t>,</w:t>
      </w:r>
      <w:r w:rsidR="000047D7">
        <w:t xml:space="preserve"> and GND respectively. Input 1 on the relay board header pins will be</w:t>
      </w:r>
      <w:r w:rsidR="000047D7" w:rsidRPr="00E95EAB">
        <w:t xml:space="preserve"> </w:t>
      </w:r>
      <w:r w:rsidR="008D2394">
        <w:t xml:space="preserve">Inputs </w:t>
      </w:r>
      <w:r w:rsidR="000047D7">
        <w:t>2, 3 and 4 on the Relay board header pins</w:t>
      </w:r>
      <w:r w:rsidR="008D2394">
        <w:t xml:space="preserve"> will be controlling heat, A/C and fan both connected to digital inputs D1, D2 and D3 on the NodeMCU respectively outputting 15Ma on each pin. DATA and VDD input from the temperature sensor </w:t>
      </w:r>
      <w:proofErr w:type="gramStart"/>
      <w:r w:rsidR="008D2394">
        <w:t>is</w:t>
      </w:r>
      <w:proofErr w:type="gramEnd"/>
      <w:r w:rsidR="008D2394">
        <w:t xml:space="preserve"> connected to the digital input D6 and 3v3 on the NodeMCU respectively and of course</w:t>
      </w:r>
      <w:r w:rsidR="00427145">
        <w:t>,</w:t>
      </w:r>
      <w:r w:rsidR="008D2394">
        <w:t xml:space="preserve"> the circuit has to be grounded.</w:t>
      </w:r>
      <w:r w:rsidR="00F91EA2">
        <w:t xml:space="preserve"> It is imperative that the tracings on the top layer are not intersecting as well as the bottom layer to ensure that it does not short circuit. Creating the PCB Board will require you to have a ground fill on the bottom layer for heat dissipation so the components do not overheat also the trace width should be equivalent to the amount of current flowing through that wire. The small wires (12 mil</w:t>
      </w:r>
      <w:r w:rsidR="00427145">
        <w:t>s</w:t>
      </w:r>
      <w:r w:rsidR="00F91EA2">
        <w:t>) indicate that there is a small current going them and the larger wire (24 mil</w:t>
      </w:r>
      <w:r w:rsidR="00427145">
        <w:t>s</w:t>
      </w:r>
      <w:r w:rsidR="00F91EA2">
        <w:t>) indicate there is a larger current going through that area.</w:t>
      </w:r>
      <w:r w:rsidR="00372244">
        <w:t xml:space="preserve"> </w:t>
      </w:r>
      <w:r w:rsidR="00372244" w:rsidRPr="00372244">
        <w:fldChar w:fldCharType="begin"/>
      </w:r>
      <w:r w:rsidR="00372244" w:rsidRPr="00372244">
        <w:instrText xml:space="preserve"> REF _Ref531899130 \h  \* MERGEFORMAT </w:instrText>
      </w:r>
      <w:r w:rsidR="00372244" w:rsidRPr="00372244">
        <w:fldChar w:fldCharType="separate"/>
      </w:r>
      <w:r w:rsidR="00031FBB" w:rsidRPr="0075289A">
        <w:t xml:space="preserve">Fig. </w:t>
      </w:r>
      <w:r w:rsidR="00031FBB">
        <w:rPr>
          <w:noProof/>
        </w:rPr>
        <w:t>28</w:t>
      </w:r>
      <w:r w:rsidR="00372244" w:rsidRPr="00372244">
        <w:fldChar w:fldCharType="end"/>
      </w:r>
      <w:r w:rsidR="00372244">
        <w:t xml:space="preserve"> displays the </w:t>
      </w:r>
      <w:r w:rsidR="00031FBB">
        <w:t xml:space="preserve">minimum </w:t>
      </w:r>
      <w:r w:rsidR="00372244">
        <w:t>trace currents of wires and the required trace width of the wires for the PCB Design.</w:t>
      </w:r>
    </w:p>
    <w:p w14:paraId="36988332" w14:textId="09F39CC8" w:rsidR="00DE71B0" w:rsidRDefault="00160F30" w:rsidP="004B4A3F">
      <w:pPr>
        <w:pStyle w:val="Figure"/>
      </w:pPr>
      <w:r>
        <w:rPr>
          <w:noProof/>
        </w:rPr>
        <w:lastRenderedPageBreak/>
        <w:drawing>
          <wp:inline distT="0" distB="0" distL="0" distR="0" wp14:anchorId="61D26458" wp14:editId="69EFD72A">
            <wp:extent cx="2189245" cy="3175000"/>
            <wp:effectExtent l="0" t="0" r="1905" b="6350"/>
            <wp:docPr id="40541037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89245" cy="3175000"/>
                    </a:xfrm>
                    <a:prstGeom prst="rect">
                      <a:avLst/>
                    </a:prstGeom>
                  </pic:spPr>
                </pic:pic>
              </a:graphicData>
            </a:graphic>
          </wp:inline>
        </w:drawing>
      </w:r>
    </w:p>
    <w:p w14:paraId="69B6A4EA" w14:textId="7FF2C02D" w:rsidR="00F91EA2" w:rsidRDefault="00A059F6" w:rsidP="00F91EA2">
      <w:pPr>
        <w:pStyle w:val="figurecaption"/>
      </w:pPr>
      <w:bookmarkStart w:id="3176" w:name="_Toc531465123"/>
      <w:bookmarkStart w:id="3177" w:name="_Ref531622675"/>
      <w:bookmarkStart w:id="3178" w:name="_Toc531644056"/>
      <w:bookmarkStart w:id="3179" w:name="_Toc6246834"/>
      <w:bookmarkStart w:id="3180" w:name="_Toc6501977"/>
      <w:bookmarkStart w:id="3181" w:name="_Toc6502253"/>
      <w:r>
        <w:t xml:space="preserve">Fig. </w:t>
      </w:r>
      <w:r w:rsidR="004D025F">
        <w:fldChar w:fldCharType="begin"/>
      </w:r>
      <w:r w:rsidR="004D025F">
        <w:instrText xml:space="preserve"> SEQ Fig. \* ARABIC </w:instrText>
      </w:r>
      <w:r w:rsidR="004D025F">
        <w:fldChar w:fldCharType="separate"/>
      </w:r>
      <w:r w:rsidR="00494BD6">
        <w:t>27</w:t>
      </w:r>
      <w:bookmarkEnd w:id="3176"/>
      <w:r w:rsidR="004D025F">
        <w:fldChar w:fldCharType="end"/>
      </w:r>
      <w:bookmarkEnd w:id="3177"/>
      <w:r w:rsidR="00FD794E">
        <w:t xml:space="preserve"> PCB Design for Temperature Control Circuit</w:t>
      </w:r>
      <w:bookmarkEnd w:id="3178"/>
      <w:bookmarkEnd w:id="3179"/>
      <w:bookmarkEnd w:id="3180"/>
      <w:bookmarkEnd w:id="3181"/>
    </w:p>
    <w:p w14:paraId="35F96272" w14:textId="0B0DF7D6" w:rsidR="00F91EA2" w:rsidRDefault="00F91EA2" w:rsidP="00151B3B">
      <w:pPr>
        <w:pStyle w:val="Figure"/>
      </w:pPr>
      <w:r>
        <w:rPr>
          <w:noProof/>
        </w:rPr>
        <w:drawing>
          <wp:inline distT="0" distB="0" distL="0" distR="0" wp14:anchorId="754E76AF" wp14:editId="53AD89D7">
            <wp:extent cx="3762375" cy="1364263"/>
            <wp:effectExtent l="0" t="0" r="0" b="7620"/>
            <wp:docPr id="458514062" name="Picture 776870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870584"/>
                    <pic:cNvPicPr/>
                  </pic:nvPicPr>
                  <pic:blipFill>
                    <a:blip r:embed="rId54">
                      <a:extLst>
                        <a:ext uri="{28A0092B-C50C-407E-A947-70E740481C1C}">
                          <a14:useLocalDpi xmlns:a14="http://schemas.microsoft.com/office/drawing/2010/main" val="0"/>
                        </a:ext>
                      </a:extLst>
                    </a:blip>
                    <a:stretch>
                      <a:fillRect/>
                    </a:stretch>
                  </pic:blipFill>
                  <pic:spPr>
                    <a:xfrm>
                      <a:off x="0" y="0"/>
                      <a:ext cx="3762375" cy="1364263"/>
                    </a:xfrm>
                    <a:prstGeom prst="rect">
                      <a:avLst/>
                    </a:prstGeom>
                  </pic:spPr>
                </pic:pic>
              </a:graphicData>
            </a:graphic>
          </wp:inline>
        </w:drawing>
      </w:r>
    </w:p>
    <w:p w14:paraId="4F8319A6" w14:textId="734F7F1D" w:rsidR="00A61F2E" w:rsidRDefault="00F91EA2" w:rsidP="00372244">
      <w:pPr>
        <w:pStyle w:val="figurecaption"/>
      </w:pPr>
      <w:r w:rsidRPr="0075289A">
        <w:t xml:space="preserve"> </w:t>
      </w:r>
      <w:bookmarkStart w:id="3182" w:name="_Ref531899130"/>
      <w:bookmarkStart w:id="3183" w:name="_Toc6246835"/>
      <w:bookmarkStart w:id="3184" w:name="_Toc6501978"/>
      <w:bookmarkStart w:id="3185" w:name="_Toc6502254"/>
      <w:r w:rsidR="0075289A" w:rsidRPr="0075289A">
        <w:t xml:space="preserve">Fig. </w:t>
      </w:r>
      <w:r w:rsidR="0075289A" w:rsidRPr="0075289A">
        <w:fldChar w:fldCharType="begin"/>
      </w:r>
      <w:r w:rsidR="0075289A" w:rsidRPr="0075289A">
        <w:instrText xml:space="preserve"> SEQ Fig. \* ARABIC </w:instrText>
      </w:r>
      <w:r w:rsidR="0075289A" w:rsidRPr="0075289A">
        <w:fldChar w:fldCharType="separate"/>
      </w:r>
      <w:r w:rsidR="00494BD6">
        <w:t>28</w:t>
      </w:r>
      <w:r w:rsidR="0075289A" w:rsidRPr="0075289A">
        <w:fldChar w:fldCharType="end"/>
      </w:r>
      <w:bookmarkEnd w:id="3182"/>
      <w:r w:rsidR="0075289A">
        <w:rPr>
          <w:bCs/>
          <w:iCs/>
          <w:sz w:val="24"/>
          <w:szCs w:val="21"/>
        </w:rPr>
        <w:t xml:space="preserve"> </w:t>
      </w:r>
      <w:r w:rsidR="00372244">
        <w:t>Trace Current &amp; Width for PCB Design</w:t>
      </w:r>
      <w:bookmarkEnd w:id="3183"/>
      <w:bookmarkEnd w:id="3184"/>
      <w:bookmarkEnd w:id="3185"/>
    </w:p>
    <w:p w14:paraId="4FA65291" w14:textId="6C7B64A5" w:rsidR="00A61F2E" w:rsidRDefault="00A61F2E" w:rsidP="008E1454">
      <w:pPr>
        <w:pStyle w:val="Heading3"/>
      </w:pPr>
      <w:bookmarkStart w:id="3186" w:name="_Toc6246916"/>
      <w:bookmarkStart w:id="3187" w:name="_Toc6502058"/>
      <w:bookmarkStart w:id="3188" w:name="_Toc7114530"/>
      <w:bookmarkStart w:id="3189" w:name="_Toc7616878"/>
      <w:bookmarkStart w:id="3190" w:name="_Toc7617371"/>
      <w:r>
        <w:t>Implementation of Task 6.3.</w:t>
      </w:r>
      <w:bookmarkEnd w:id="3186"/>
      <w:bookmarkEnd w:id="3187"/>
      <w:bookmarkEnd w:id="3188"/>
      <w:bookmarkEnd w:id="3189"/>
      <w:bookmarkEnd w:id="3190"/>
    </w:p>
    <w:p w14:paraId="73941ACD" w14:textId="1AB1D315" w:rsidR="00405F8B" w:rsidRPr="00405F8B" w:rsidRDefault="00405F8B" w:rsidP="00405F8B">
      <w:pPr>
        <w:pStyle w:val="AllText"/>
      </w:pPr>
      <w:r>
        <w:fldChar w:fldCharType="begin"/>
      </w:r>
      <w:r>
        <w:instrText xml:space="preserve"> REF _Ref6228844 \h </w:instrText>
      </w:r>
      <w:r>
        <w:fldChar w:fldCharType="separate"/>
      </w:r>
      <w:r w:rsidR="00031FBB">
        <w:t>Fig. 29</w:t>
      </w:r>
      <w:r>
        <w:fldChar w:fldCharType="end"/>
      </w:r>
      <w:r>
        <w:t xml:space="preserve"> below</w:t>
      </w:r>
      <w:r w:rsidR="000047D7">
        <w:t xml:space="preserve"> </w:t>
      </w:r>
      <w:r w:rsidR="00E852AB">
        <w:t xml:space="preserve">displays the assembly of all the components for the Thermostat. To assemble, we used the soldering iron and solder to fix the components on the PCB board. Components soldered include header pins for NodeMCU, LCD &amp; Relay board, </w:t>
      </w:r>
      <w:r w:rsidR="00427145">
        <w:t xml:space="preserve">a </w:t>
      </w:r>
      <w:r w:rsidR="00E852AB">
        <w:t>power jack</w:t>
      </w:r>
      <w:r w:rsidR="00427145">
        <w:t>,</w:t>
      </w:r>
      <w:r w:rsidR="00E852AB">
        <w:t xml:space="preserve"> and </w:t>
      </w:r>
      <w:r w:rsidR="00B30613">
        <w:t xml:space="preserve">a </w:t>
      </w:r>
      <w:r w:rsidR="00E852AB">
        <w:t xml:space="preserve">temperature sensor. The screw holes on the corners of the PCB are approximately 2.2mm in diameter so for the encasing design, accurate dimensions were crucial. </w:t>
      </w:r>
      <w:r w:rsidR="00B52D69">
        <w:t>The</w:t>
      </w:r>
      <w:r w:rsidR="00E852AB">
        <w:t xml:space="preserve"> PCB holes for the NodeMCU </w:t>
      </w:r>
      <w:r w:rsidR="00B52D69">
        <w:t xml:space="preserve">header pins </w:t>
      </w:r>
      <w:r w:rsidR="00E852AB">
        <w:t xml:space="preserve">were too small for the </w:t>
      </w:r>
      <w:r w:rsidR="00B52D69">
        <w:t>header</w:t>
      </w:r>
      <w:r w:rsidR="00E852AB">
        <w:t xml:space="preserve"> pins go through.</w:t>
      </w:r>
      <w:r w:rsidR="007A4C4E">
        <w:t xml:space="preserve"> </w:t>
      </w:r>
      <w:r w:rsidR="00B52D69">
        <w:t>Counterattacking</w:t>
      </w:r>
      <w:r w:rsidR="00E852AB">
        <w:t xml:space="preserve"> this unforeseen problem</w:t>
      </w:r>
      <w:r w:rsidR="00B52D69">
        <w:t>, use</w:t>
      </w:r>
      <w:r w:rsidR="00E852AB">
        <w:t xml:space="preserve"> a stripped 24</w:t>
      </w:r>
      <w:r w:rsidR="00E92B38">
        <w:t>-</w:t>
      </w:r>
      <w:r w:rsidR="00E852AB">
        <w:t xml:space="preserve">gauge wire and </w:t>
      </w:r>
      <w:r w:rsidR="00B52D69">
        <w:t>twist</w:t>
      </w:r>
      <w:r w:rsidR="00E852AB">
        <w:t xml:space="preserve"> 3 individual wires out for 7 wire bundle. From there </w:t>
      </w:r>
      <w:r w:rsidR="00B52D69">
        <w:t>the header pins were</w:t>
      </w:r>
      <w:r w:rsidR="00E852AB">
        <w:t xml:space="preserve"> soldered to the stripped wire then put through the PCB hole.</w:t>
      </w:r>
    </w:p>
    <w:p w14:paraId="47EEFC7A" w14:textId="6033A682" w:rsidR="00A61F2E" w:rsidRDefault="00405F8B" w:rsidP="00405F8B">
      <w:pPr>
        <w:pStyle w:val="Figure"/>
      </w:pPr>
      <w:r>
        <w:rPr>
          <w:noProof/>
        </w:rPr>
        <w:lastRenderedPageBreak/>
        <w:drawing>
          <wp:inline distT="0" distB="0" distL="0" distR="0" wp14:anchorId="1824E72E" wp14:editId="7B418EB5">
            <wp:extent cx="4241800" cy="3181350"/>
            <wp:effectExtent l="0" t="3175" r="317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17.jpg"/>
                    <pic:cNvPicPr/>
                  </pic:nvPicPr>
                  <pic:blipFill>
                    <a:blip r:embed="rId55" cstate="print">
                      <a:extLst>
                        <a:ext uri="{28A0092B-C50C-407E-A947-70E740481C1C}">
                          <a14:useLocalDpi xmlns:a14="http://schemas.microsoft.com/office/drawing/2010/main" val="0"/>
                        </a:ext>
                      </a:extLst>
                    </a:blip>
                    <a:stretch>
                      <a:fillRect/>
                    </a:stretch>
                  </pic:blipFill>
                  <pic:spPr>
                    <a:xfrm rot="5400000">
                      <a:off x="0" y="0"/>
                      <a:ext cx="4241800" cy="3181350"/>
                    </a:xfrm>
                    <a:prstGeom prst="rect">
                      <a:avLst/>
                    </a:prstGeom>
                  </pic:spPr>
                </pic:pic>
              </a:graphicData>
            </a:graphic>
          </wp:inline>
        </w:drawing>
      </w:r>
    </w:p>
    <w:p w14:paraId="3887C575" w14:textId="3BFCEC5C" w:rsidR="00405F8B" w:rsidRDefault="00405F8B" w:rsidP="00405F8B">
      <w:pPr>
        <w:pStyle w:val="figurecaption"/>
      </w:pPr>
      <w:bookmarkStart w:id="3191" w:name="_Ref6228844"/>
      <w:bookmarkStart w:id="3192" w:name="_Toc6246836"/>
      <w:bookmarkStart w:id="3193" w:name="_Toc6501979"/>
      <w:bookmarkStart w:id="3194" w:name="_Toc6502255"/>
      <w:r>
        <w:t xml:space="preserve">Fig. </w:t>
      </w:r>
      <w:r>
        <w:fldChar w:fldCharType="begin"/>
      </w:r>
      <w:r>
        <w:instrText xml:space="preserve"> SEQ Fig. \* ARABIC </w:instrText>
      </w:r>
      <w:r>
        <w:fldChar w:fldCharType="separate"/>
      </w:r>
      <w:r w:rsidR="00494BD6">
        <w:t>29</w:t>
      </w:r>
      <w:r>
        <w:fldChar w:fldCharType="end"/>
      </w:r>
      <w:bookmarkEnd w:id="3191"/>
      <w:r>
        <w:t xml:space="preserve"> Soldered components to PCB (Temperature Control)</w:t>
      </w:r>
      <w:bookmarkEnd w:id="3192"/>
      <w:bookmarkEnd w:id="3193"/>
      <w:bookmarkEnd w:id="3194"/>
    </w:p>
    <w:p w14:paraId="3C49FA9A" w14:textId="5CF46EC4" w:rsidR="00A61F2E" w:rsidRDefault="00A61F2E" w:rsidP="008E1454">
      <w:pPr>
        <w:pStyle w:val="Heading3"/>
      </w:pPr>
      <w:bookmarkStart w:id="3195" w:name="_Toc6246917"/>
      <w:bookmarkStart w:id="3196" w:name="_Toc6502059"/>
      <w:bookmarkStart w:id="3197" w:name="_Toc7114531"/>
      <w:bookmarkStart w:id="3198" w:name="_Toc7616879"/>
      <w:bookmarkStart w:id="3199" w:name="_Toc7617372"/>
      <w:r>
        <w:t>Implementation of Task 6.4.</w:t>
      </w:r>
      <w:bookmarkEnd w:id="3195"/>
      <w:bookmarkEnd w:id="3196"/>
      <w:bookmarkEnd w:id="3197"/>
      <w:bookmarkEnd w:id="3198"/>
      <w:bookmarkEnd w:id="3199"/>
    </w:p>
    <w:p w14:paraId="284A3D94" w14:textId="79EA2141" w:rsidR="00735A30" w:rsidRPr="00735A30" w:rsidRDefault="00892425" w:rsidP="00735A30">
      <w:pPr>
        <w:pStyle w:val="AllText"/>
      </w:pPr>
      <w:r>
        <w:fldChar w:fldCharType="begin"/>
      </w:r>
      <w:r>
        <w:instrText xml:space="preserve"> REF _Ref6157966 </w:instrText>
      </w:r>
      <w:r>
        <w:fldChar w:fldCharType="separate"/>
      </w:r>
      <w:r w:rsidR="00031FBB">
        <w:t>Fig. 30</w:t>
      </w:r>
      <w:r>
        <w:fldChar w:fldCharType="end"/>
      </w:r>
      <w:r w:rsidR="003303B1">
        <w:t xml:space="preserve"> </w:t>
      </w:r>
      <w:r w:rsidR="00E44588">
        <w:t xml:space="preserve">below shows the program flowchart for how the NodeMCU will be programmed for the </w:t>
      </w:r>
      <w:r w:rsidR="001E3FA9">
        <w:t>temperature control</w:t>
      </w:r>
      <w:r w:rsidR="0005335D">
        <w:t>.</w:t>
      </w:r>
      <w:r w:rsidR="00FC5E26">
        <w:t xml:space="preserve"> Starting off, the NodeMCU will attempt to connect to the Wi-Fi based on the credentials given such as the SSID and password. If the NodeMCU has not connected to the Wi-Fi, there will be another attempt, and this will repeat until the NodeMCU is connected. Once connected, the NodeMCU will make a</w:t>
      </w:r>
      <w:r w:rsidR="00427145">
        <w:t>n</w:t>
      </w:r>
      <w:r w:rsidR="00FC5E26">
        <w:t xml:space="preserve"> HTTP GET request to the ThingSpeak data stream. The last result saved in the data stream is what will be saved as a string</w:t>
      </w:r>
      <w:r w:rsidR="00BB1879">
        <w:t>.</w:t>
      </w:r>
      <w:r w:rsidR="00045D8F">
        <w:t xml:space="preserve"> The temperature sensor will read the current temperature in real time and d</w:t>
      </w:r>
      <w:r w:rsidR="00F63B42">
        <w:t>epending on the result saved, the NodeMCU w</w:t>
      </w:r>
      <w:r w:rsidR="00A858C6">
        <w:t xml:space="preserve">ill </w:t>
      </w:r>
      <w:r w:rsidR="00045D8F">
        <w:t>know whether the air conditioner or heat is being requested.</w:t>
      </w:r>
      <w:r w:rsidR="004575F7">
        <w:t xml:space="preserve"> The LCD will also display the target temperature, current temperature, and thermostat mode.</w:t>
      </w:r>
      <w:r w:rsidR="00B115A1">
        <w:t xml:space="preserve"> </w:t>
      </w:r>
      <w:r w:rsidR="00045D8F">
        <w:t xml:space="preserve">If the air conditioner was requested and the </w:t>
      </w:r>
      <w:r w:rsidR="00784872">
        <w:t xml:space="preserve">target temperature requested is </w:t>
      </w:r>
      <w:r w:rsidR="006456A8">
        <w:t xml:space="preserve">lower than the current temperature being read, then the </w:t>
      </w:r>
      <w:r w:rsidR="00CB0D38">
        <w:t xml:space="preserve">relay controlling the air conditioner and </w:t>
      </w:r>
      <w:r w:rsidR="00427145">
        <w:t xml:space="preserve">the </w:t>
      </w:r>
      <w:r w:rsidR="00B2042A">
        <w:t>circulating unit will be switched</w:t>
      </w:r>
      <w:r w:rsidR="00F1171F">
        <w:t xml:space="preserve"> on. </w:t>
      </w:r>
      <w:r w:rsidR="00491C23">
        <w:t>Otherwise, they will be switched off</w:t>
      </w:r>
      <w:r w:rsidR="00562179">
        <w:t xml:space="preserve">. If the heat is being requested and the target temperature requested is higher </w:t>
      </w:r>
      <w:r w:rsidR="0059112A">
        <w:t>than</w:t>
      </w:r>
      <w:r w:rsidR="00562179">
        <w:t xml:space="preserve"> the current temperature being read, then the relay controlling the heating unit and circulating unit will be turned on. Otherwise, they will be switched off.</w:t>
      </w:r>
      <w:r w:rsidR="00553DCF">
        <w:t xml:space="preserve"> </w:t>
      </w:r>
      <w:r w:rsidR="003C1E20">
        <w:t xml:space="preserve">If neither </w:t>
      </w:r>
      <w:r w:rsidR="00200E33">
        <w:t xml:space="preserve">the air conditioner </w:t>
      </w:r>
      <w:r w:rsidR="00DC0880">
        <w:t>nor</w:t>
      </w:r>
      <w:r w:rsidR="00200E33">
        <w:t xml:space="preserve"> heat is being requested</w:t>
      </w:r>
      <w:r w:rsidR="00DC0880">
        <w:t xml:space="preserve">, then the only valid request is to turn the unit off. Therefore, the relay controlling </w:t>
      </w:r>
      <w:r w:rsidR="006B7909">
        <w:t xml:space="preserve">the </w:t>
      </w:r>
      <w:r w:rsidR="002518DA">
        <w:t>air conditioner, heat and circulating unit will be turned off.</w:t>
      </w:r>
      <w:r w:rsidR="00ED75A2">
        <w:t xml:space="preserve"> The source code for this flow chart is listed in the </w:t>
      </w:r>
      <w:r w:rsidR="00BE37FE">
        <w:t>Appendix section</w:t>
      </w:r>
      <w:r w:rsidR="00ED75A2">
        <w:t xml:space="preserve"> under Source Code.</w:t>
      </w:r>
    </w:p>
    <w:p w14:paraId="4AAC4876" w14:textId="4EBC09E7" w:rsidR="00A61F2E" w:rsidRDefault="0059112A" w:rsidP="00A56FDD">
      <w:pPr>
        <w:pStyle w:val="Figure"/>
      </w:pPr>
      <w:r>
        <w:rPr>
          <w:noProof/>
        </w:rPr>
        <w:lastRenderedPageBreak/>
        <w:drawing>
          <wp:inline distT="0" distB="0" distL="0" distR="0" wp14:anchorId="1ED4C8BF" wp14:editId="1DC272FE">
            <wp:extent cx="2275170" cy="4686300"/>
            <wp:effectExtent l="0" t="0" r="0" b="0"/>
            <wp:docPr id="98509545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280642" cy="4697572"/>
                    </a:xfrm>
                    <a:prstGeom prst="rect">
                      <a:avLst/>
                    </a:prstGeom>
                  </pic:spPr>
                </pic:pic>
              </a:graphicData>
            </a:graphic>
          </wp:inline>
        </w:drawing>
      </w:r>
    </w:p>
    <w:p w14:paraId="3B34AD8A" w14:textId="73D98D95" w:rsidR="00E147D0" w:rsidRDefault="00C355E8" w:rsidP="008B1DF4">
      <w:pPr>
        <w:pStyle w:val="figurecaption"/>
      </w:pPr>
      <w:bookmarkStart w:id="3200" w:name="_Ref6157966"/>
      <w:bookmarkStart w:id="3201" w:name="_Toc6246837"/>
      <w:bookmarkStart w:id="3202" w:name="_Toc6501980"/>
      <w:bookmarkStart w:id="3203" w:name="_Toc6502256"/>
      <w:r>
        <w:t xml:space="preserve">Fig. </w:t>
      </w:r>
      <w:r w:rsidR="008B1DF4">
        <w:fldChar w:fldCharType="begin"/>
      </w:r>
      <w:r w:rsidR="008B1DF4">
        <w:instrText xml:space="preserve"> SEQ Fig. \* ARABIC </w:instrText>
      </w:r>
      <w:r w:rsidR="008B1DF4">
        <w:fldChar w:fldCharType="separate"/>
      </w:r>
      <w:r w:rsidR="00494BD6">
        <w:t>30</w:t>
      </w:r>
      <w:r w:rsidR="008B1DF4">
        <w:fldChar w:fldCharType="end"/>
      </w:r>
      <w:bookmarkEnd w:id="3200"/>
      <w:r w:rsidR="00032D91">
        <w:t xml:space="preserve"> </w:t>
      </w:r>
      <w:r w:rsidR="00E36F87">
        <w:t>NodeMCU Program Flowchart (Temperature Control)</w:t>
      </w:r>
      <w:bookmarkEnd w:id="3201"/>
      <w:bookmarkEnd w:id="3202"/>
      <w:bookmarkEnd w:id="3203"/>
    </w:p>
    <w:p w14:paraId="2D59161A" w14:textId="46AB4241" w:rsidR="00A61F2E" w:rsidRDefault="00A61F2E" w:rsidP="008E1454">
      <w:pPr>
        <w:pStyle w:val="Heading3"/>
      </w:pPr>
      <w:bookmarkStart w:id="3204" w:name="_Toc6246918"/>
      <w:bookmarkStart w:id="3205" w:name="_Toc6502060"/>
      <w:bookmarkStart w:id="3206" w:name="_Toc7114532"/>
      <w:bookmarkStart w:id="3207" w:name="_Toc7616880"/>
      <w:bookmarkStart w:id="3208" w:name="_Toc7617373"/>
      <w:r>
        <w:t>Implementation of Task 6.5.</w:t>
      </w:r>
      <w:bookmarkEnd w:id="3204"/>
      <w:bookmarkEnd w:id="3205"/>
      <w:bookmarkEnd w:id="3206"/>
      <w:bookmarkEnd w:id="3207"/>
      <w:bookmarkEnd w:id="3208"/>
    </w:p>
    <w:p w14:paraId="62928719" w14:textId="18FB492A" w:rsidR="00A61F2E" w:rsidRDefault="00892425" w:rsidP="00A61F2E">
      <w:pPr>
        <w:pStyle w:val="AllText"/>
      </w:pPr>
      <w:r>
        <w:fldChar w:fldCharType="begin"/>
      </w:r>
      <w:r>
        <w:instrText xml:space="preserve"> REF _Ref6149890 </w:instrText>
      </w:r>
      <w:r>
        <w:fldChar w:fldCharType="separate"/>
      </w:r>
      <w:r w:rsidR="00031FBB">
        <w:t>Fig. 31</w:t>
      </w:r>
      <w:r>
        <w:fldChar w:fldCharType="end"/>
      </w:r>
      <w:r w:rsidR="00B75FF6">
        <w:t xml:space="preserve"> </w:t>
      </w:r>
      <w:r w:rsidR="0065233A">
        <w:t xml:space="preserve">displays the CAD model of the temperature control unit. </w:t>
      </w:r>
      <w:r w:rsidR="00AA193D">
        <w:t xml:space="preserve">Nearing the </w:t>
      </w:r>
      <w:r w:rsidR="00A07532">
        <w:t xml:space="preserve">top of </w:t>
      </w:r>
      <w:r w:rsidR="00AA193D">
        <w:t xml:space="preserve">the model is a </w:t>
      </w:r>
      <w:r w:rsidR="00FF4032">
        <w:t>rectangular cut</w:t>
      </w:r>
      <w:r w:rsidR="00427145">
        <w:t>-</w:t>
      </w:r>
      <w:r w:rsidR="00FF4032">
        <w:t>out</w:t>
      </w:r>
      <w:r w:rsidR="001C2392">
        <w:t xml:space="preserve">. </w:t>
      </w:r>
      <w:r w:rsidR="00B75044">
        <w:t xml:space="preserve">This </w:t>
      </w:r>
      <w:r w:rsidR="00A07532">
        <w:t>space was designed to be</w:t>
      </w:r>
      <w:r w:rsidR="007126C0">
        <w:t xml:space="preserve"> where the </w:t>
      </w:r>
      <w:r w:rsidR="00580C43">
        <w:t xml:space="preserve">wires </w:t>
      </w:r>
      <w:r w:rsidR="00AB2CB2">
        <w:t xml:space="preserve">for the </w:t>
      </w:r>
      <w:r w:rsidR="002D7F83">
        <w:t xml:space="preserve">air conditioner, </w:t>
      </w:r>
      <w:r w:rsidR="006D4CCD">
        <w:t>heating, and circu</w:t>
      </w:r>
      <w:r w:rsidR="00053CBB">
        <w:t>lating unit</w:t>
      </w:r>
      <w:r w:rsidR="004C50A9">
        <w:t xml:space="preserve"> will be connected to the relay </w:t>
      </w:r>
      <w:r w:rsidR="00D4040F">
        <w:t>board.</w:t>
      </w:r>
      <w:r w:rsidR="006C628A">
        <w:t xml:space="preserve"> Directly under the hole </w:t>
      </w:r>
      <w:r w:rsidR="00C33D6C">
        <w:t>cut out</w:t>
      </w:r>
      <w:r w:rsidR="006C628A">
        <w:t xml:space="preserve"> for the </w:t>
      </w:r>
      <w:r w:rsidR="00675EE0">
        <w:t xml:space="preserve">wires are four </w:t>
      </w:r>
      <w:r w:rsidR="00C724E1">
        <w:t xml:space="preserve">platforms that the relay board will </w:t>
      </w:r>
      <w:r w:rsidR="00C33D6C">
        <w:t xml:space="preserve">be </w:t>
      </w:r>
      <w:r w:rsidR="008443E0">
        <w:t xml:space="preserve">mounted </w:t>
      </w:r>
      <w:r w:rsidR="00C33D6C">
        <w:t xml:space="preserve">to. </w:t>
      </w:r>
      <w:r w:rsidR="008748FB">
        <w:t>Eac</w:t>
      </w:r>
      <w:r w:rsidR="00202C5E">
        <w:t>h screw</w:t>
      </w:r>
      <w:r w:rsidR="008748FB">
        <w:t xml:space="preserve"> </w:t>
      </w:r>
      <w:r w:rsidR="004F6631">
        <w:t xml:space="preserve">hole is dimensioned precisely </w:t>
      </w:r>
      <w:r w:rsidR="000D03C3">
        <w:t xml:space="preserve">for the </w:t>
      </w:r>
      <w:r w:rsidR="00155424">
        <w:t xml:space="preserve">relay board to allow all four screws to be screwed </w:t>
      </w:r>
      <w:r w:rsidR="00195A8A">
        <w:t xml:space="preserve">into these </w:t>
      </w:r>
      <w:r w:rsidR="00202C5E">
        <w:t xml:space="preserve">screw </w:t>
      </w:r>
      <w:r w:rsidR="00195A8A">
        <w:t xml:space="preserve">holes. </w:t>
      </w:r>
      <w:r w:rsidR="00347CF7">
        <w:t xml:space="preserve">Each hole is 3mm in diameter </w:t>
      </w:r>
      <w:r w:rsidR="00202C5E">
        <w:t>allowing</w:t>
      </w:r>
      <w:r w:rsidR="00AE2362">
        <w:t xml:space="preserve"> a #</w:t>
      </w:r>
      <w:r w:rsidR="00130559">
        <w:t xml:space="preserve">5 screw to </w:t>
      </w:r>
      <w:r w:rsidR="00742DE3">
        <w:t xml:space="preserve">fit into </w:t>
      </w:r>
      <w:r w:rsidR="00CB049D">
        <w:t>each screw</w:t>
      </w:r>
      <w:r w:rsidR="00742DE3">
        <w:t xml:space="preserve"> hole.</w:t>
      </w:r>
      <w:r w:rsidR="001B357E">
        <w:t xml:space="preserve"> </w:t>
      </w:r>
      <w:r w:rsidR="001B3CA4">
        <w:t>Likewise,</w:t>
      </w:r>
      <w:r w:rsidR="0043191F">
        <w:t xml:space="preserve"> the same process was put </w:t>
      </w:r>
      <w:r w:rsidR="000159E5">
        <w:t>into action for th</w:t>
      </w:r>
      <w:r w:rsidR="007F3BAD">
        <w:t xml:space="preserve">e </w:t>
      </w:r>
      <w:r w:rsidR="00A30A03">
        <w:t>mounting of the</w:t>
      </w:r>
      <w:r w:rsidR="008443E0">
        <w:t xml:space="preserve"> </w:t>
      </w:r>
      <w:r w:rsidR="00AF1ADB">
        <w:t xml:space="preserve">PCB design. </w:t>
      </w:r>
      <w:r w:rsidR="00460F72">
        <w:t xml:space="preserve">The PCB </w:t>
      </w:r>
      <w:r w:rsidR="001B3CA4">
        <w:t xml:space="preserve">was </w:t>
      </w:r>
      <w:r w:rsidR="00250D4F">
        <w:t>dimensioned</w:t>
      </w:r>
      <w:r w:rsidR="00E93945">
        <w:t xml:space="preserve"> precisely allowing all four corners to be screwed into the</w:t>
      </w:r>
      <w:r w:rsidR="00BE184A">
        <w:t xml:space="preserve"> respective screw holes. Each screw hole has a diameter of </w:t>
      </w:r>
      <w:r w:rsidR="00E8669A">
        <w:t xml:space="preserve">2.2mm allowing for a #3 screw to </w:t>
      </w:r>
      <w:r w:rsidR="00CB049D">
        <w:t xml:space="preserve">fit into each screw hole. </w:t>
      </w:r>
      <w:r w:rsidR="009C35FF">
        <w:t xml:space="preserve">On all 4 corners of the </w:t>
      </w:r>
      <w:r w:rsidR="001C5EE5">
        <w:t xml:space="preserve">encasing are </w:t>
      </w:r>
      <w:r w:rsidR="00E869CD">
        <w:t xml:space="preserve">screw </w:t>
      </w:r>
      <w:r w:rsidR="001C5EE5">
        <w:t xml:space="preserve">holes that </w:t>
      </w:r>
      <w:r w:rsidR="00A615CB">
        <w:t xml:space="preserve">will allow </w:t>
      </w:r>
      <w:r w:rsidR="0020576D">
        <w:t xml:space="preserve">the encasing to be </w:t>
      </w:r>
      <w:r w:rsidR="00003CE4">
        <w:t>mounted to the wall using standard</w:t>
      </w:r>
      <w:r w:rsidR="00D61930">
        <w:t xml:space="preserve"> #6</w:t>
      </w:r>
      <w:r w:rsidR="00003CE4">
        <w:t xml:space="preserve"> </w:t>
      </w:r>
      <w:r w:rsidR="00D61930">
        <w:t>(</w:t>
      </w:r>
      <w:r w:rsidR="00003CE4">
        <w:t>3.3mm</w:t>
      </w:r>
      <w:r w:rsidR="00D61930">
        <w:t>)</w:t>
      </w:r>
      <w:r w:rsidR="00003CE4">
        <w:t xml:space="preserve"> drywall screws.</w:t>
      </w:r>
      <w:r w:rsidR="004D4CA4">
        <w:t xml:space="preserve"> </w:t>
      </w:r>
      <w:r w:rsidR="00FB64A3">
        <w:t xml:space="preserve">On the left side of the </w:t>
      </w:r>
      <w:r w:rsidR="00983270">
        <w:t>encasing is where th</w:t>
      </w:r>
      <w:r w:rsidR="00C135DE">
        <w:t xml:space="preserve">e hole for the power plug and </w:t>
      </w:r>
      <w:r w:rsidR="00BB0C5D">
        <w:t xml:space="preserve">ventilation holes are placed. </w:t>
      </w:r>
      <w:r w:rsidR="007852F5">
        <w:t xml:space="preserve">The </w:t>
      </w:r>
      <w:r w:rsidR="00191557">
        <w:t xml:space="preserve">larger hole is </w:t>
      </w:r>
      <w:r w:rsidR="00F7293A">
        <w:t xml:space="preserve">for the power plug and will </w:t>
      </w:r>
      <w:r w:rsidR="003928D6">
        <w:t xml:space="preserve">provide </w:t>
      </w:r>
      <w:r w:rsidR="00F06E44">
        <w:t xml:space="preserve">an opening for the </w:t>
      </w:r>
      <w:r w:rsidR="0023010C">
        <w:t xml:space="preserve">PCB to </w:t>
      </w:r>
      <w:r w:rsidR="008A462F">
        <w:t xml:space="preserve">be powered. </w:t>
      </w:r>
      <w:r w:rsidR="002B3858">
        <w:t>This hole</w:t>
      </w:r>
      <w:r w:rsidR="000109FF">
        <w:t xml:space="preserve"> has a diameter of 9mm and was</w:t>
      </w:r>
      <w:r w:rsidR="00EE4DC6">
        <w:t xml:space="preserve"> dimensioned precisely to ensure that the </w:t>
      </w:r>
      <w:r w:rsidR="00352172">
        <w:t xml:space="preserve">plug will connect directly to the PCB without </w:t>
      </w:r>
      <w:r w:rsidR="00E32502">
        <w:t>any issue.</w:t>
      </w:r>
      <w:r w:rsidR="005C79AB">
        <w:t xml:space="preserve"> </w:t>
      </w:r>
      <w:r w:rsidR="00565721">
        <w:t>The 12 smaller</w:t>
      </w:r>
      <w:r w:rsidR="003E48BE">
        <w:t xml:space="preserve"> holes to the left </w:t>
      </w:r>
      <w:r w:rsidR="000B4351">
        <w:t xml:space="preserve">are the holes to provide ventilation. </w:t>
      </w:r>
      <w:r w:rsidR="00D1144D">
        <w:t>Each hole</w:t>
      </w:r>
      <w:r w:rsidR="00F107B3">
        <w:t xml:space="preserve"> has a diameter of </w:t>
      </w:r>
      <w:r w:rsidR="00D1144D">
        <w:t>1.5mm</w:t>
      </w:r>
      <w:r w:rsidR="00F107B3">
        <w:t xml:space="preserve">. </w:t>
      </w:r>
      <w:r w:rsidR="00D97E77">
        <w:t>At the top of</w:t>
      </w:r>
      <w:r w:rsidR="00D10988">
        <w:t xml:space="preserve"> </w:t>
      </w:r>
      <w:r>
        <w:fldChar w:fldCharType="begin"/>
      </w:r>
      <w:r>
        <w:instrText xml:space="preserve"> REF _Ref6149890 </w:instrText>
      </w:r>
      <w:r>
        <w:fldChar w:fldCharType="separate"/>
      </w:r>
      <w:r w:rsidR="008647FF">
        <w:t>Fig. 31</w:t>
      </w:r>
      <w:r>
        <w:fldChar w:fldCharType="end"/>
      </w:r>
      <w:r w:rsidR="001841F1">
        <w:t xml:space="preserve"> </w:t>
      </w:r>
      <w:r w:rsidR="00623B0E">
        <w:t xml:space="preserve">are </w:t>
      </w:r>
      <w:r w:rsidR="005367D9">
        <w:t>ridges that will allow for the lid of the encasing to slide onto to close</w:t>
      </w:r>
      <w:r w:rsidR="00617B73">
        <w:t xml:space="preserve">. </w:t>
      </w:r>
      <w:r w:rsidR="00271847">
        <w:fldChar w:fldCharType="begin"/>
      </w:r>
      <w:r w:rsidR="00271847">
        <w:instrText xml:space="preserve"> REF _Ref6259671 \h </w:instrText>
      </w:r>
      <w:r w:rsidR="00271847">
        <w:fldChar w:fldCharType="separate"/>
      </w:r>
      <w:r w:rsidR="008647FF">
        <w:t>Fig. 32</w:t>
      </w:r>
      <w:r w:rsidR="00271847">
        <w:fldChar w:fldCharType="end"/>
      </w:r>
      <w:r w:rsidR="00617B73">
        <w:t xml:space="preserve"> shows the lid for the encasing. </w:t>
      </w:r>
      <w:r w:rsidR="003B6152">
        <w:t>The li</w:t>
      </w:r>
      <w:r w:rsidR="00EB5390">
        <w:t>d</w:t>
      </w:r>
      <w:r w:rsidR="0059141B">
        <w:t xml:space="preserve"> is designed to be slid onto the </w:t>
      </w:r>
      <w:r w:rsidR="0000606F">
        <w:lastRenderedPageBreak/>
        <w:t>body</w:t>
      </w:r>
      <w:r w:rsidR="00831FD9">
        <w:t xml:space="preserve"> to close and slid off to open. The cut out on the lid is dimensioned </w:t>
      </w:r>
      <w:r w:rsidR="00387E30">
        <w:t xml:space="preserve">where the </w:t>
      </w:r>
      <w:r w:rsidR="005E1183">
        <w:t>LCD will be placed.</w:t>
      </w:r>
    </w:p>
    <w:p w14:paraId="4EA31CEC" w14:textId="00484527" w:rsidR="00E36F87" w:rsidRDefault="00261E90" w:rsidP="00E36F87">
      <w:pPr>
        <w:pStyle w:val="Figure"/>
        <w:keepNext/>
      </w:pPr>
      <w:r>
        <w:rPr>
          <w:noProof/>
        </w:rPr>
        <w:drawing>
          <wp:inline distT="0" distB="0" distL="0" distR="0" wp14:anchorId="2B4EC524" wp14:editId="11F53CBB">
            <wp:extent cx="3571875" cy="2231717"/>
            <wp:effectExtent l="0" t="0" r="0" b="0"/>
            <wp:docPr id="21344740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71875" cy="2231717"/>
                    </a:xfrm>
                    <a:prstGeom prst="rect">
                      <a:avLst/>
                    </a:prstGeom>
                  </pic:spPr>
                </pic:pic>
              </a:graphicData>
            </a:graphic>
          </wp:inline>
        </w:drawing>
      </w:r>
    </w:p>
    <w:p w14:paraId="32205BBC" w14:textId="11FDFF79" w:rsidR="008917C7" w:rsidRDefault="00E36F87" w:rsidP="008B1DF4">
      <w:pPr>
        <w:pStyle w:val="figurecaption"/>
      </w:pPr>
      <w:bookmarkStart w:id="3209" w:name="_Ref6149890"/>
      <w:bookmarkStart w:id="3210" w:name="_Ref6149884"/>
      <w:bookmarkStart w:id="3211" w:name="_Toc6246838"/>
      <w:bookmarkStart w:id="3212" w:name="_Toc6501981"/>
      <w:bookmarkStart w:id="3213" w:name="_Toc6502257"/>
      <w:r>
        <w:t xml:space="preserve">Fig. </w:t>
      </w:r>
      <w:r w:rsidR="008B1DF4">
        <w:fldChar w:fldCharType="begin"/>
      </w:r>
      <w:r w:rsidR="008B1DF4">
        <w:instrText xml:space="preserve"> SEQ Fig. \* ARABIC </w:instrText>
      </w:r>
      <w:r w:rsidR="008B1DF4">
        <w:fldChar w:fldCharType="separate"/>
      </w:r>
      <w:r w:rsidR="00494BD6">
        <w:t>31</w:t>
      </w:r>
      <w:r w:rsidR="008B1DF4">
        <w:fldChar w:fldCharType="end"/>
      </w:r>
      <w:bookmarkEnd w:id="3209"/>
      <w:bookmarkEnd w:id="3210"/>
      <w:r w:rsidR="00EA4ABA">
        <w:t xml:space="preserve"> Temperature control unit encasing (Body)</w:t>
      </w:r>
      <w:bookmarkEnd w:id="3211"/>
      <w:bookmarkEnd w:id="3212"/>
      <w:bookmarkEnd w:id="3213"/>
    </w:p>
    <w:p w14:paraId="67683DF8" w14:textId="77777777" w:rsidR="00C36C36" w:rsidRDefault="008917C7" w:rsidP="00C36C36">
      <w:pPr>
        <w:pStyle w:val="Figure"/>
      </w:pPr>
      <w:r>
        <w:t xml:space="preserve"> </w:t>
      </w:r>
      <w:r>
        <w:rPr>
          <w:noProof/>
        </w:rPr>
        <w:drawing>
          <wp:inline distT="0" distB="0" distL="0" distR="0" wp14:anchorId="48FCDB17" wp14:editId="3276B925">
            <wp:extent cx="3638727" cy="1615985"/>
            <wp:effectExtent l="0" t="0" r="0" b="3810"/>
            <wp:docPr id="155024800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648232" cy="1620206"/>
                    </a:xfrm>
                    <a:prstGeom prst="rect">
                      <a:avLst/>
                    </a:prstGeom>
                  </pic:spPr>
                </pic:pic>
              </a:graphicData>
            </a:graphic>
          </wp:inline>
        </w:drawing>
      </w:r>
    </w:p>
    <w:p w14:paraId="2DFDB669" w14:textId="57C8D69E" w:rsidR="000B039B" w:rsidRPr="0075289A" w:rsidRDefault="008B1DF4" w:rsidP="00552AC5">
      <w:pPr>
        <w:pStyle w:val="figurecaption"/>
      </w:pPr>
      <w:bookmarkStart w:id="3214" w:name="_Ref6259671"/>
      <w:bookmarkStart w:id="3215" w:name="_Toc6501982"/>
      <w:bookmarkStart w:id="3216" w:name="_Toc6502258"/>
      <w:r>
        <w:t xml:space="preserve">Fig. </w:t>
      </w:r>
      <w:r w:rsidR="00271847">
        <w:fldChar w:fldCharType="begin"/>
      </w:r>
      <w:r w:rsidR="00271847">
        <w:instrText xml:space="preserve"> SEQ Fig. \* ARABIC </w:instrText>
      </w:r>
      <w:r w:rsidR="00271847">
        <w:fldChar w:fldCharType="separate"/>
      </w:r>
      <w:r w:rsidR="00494BD6">
        <w:t>32</w:t>
      </w:r>
      <w:r w:rsidR="00271847">
        <w:fldChar w:fldCharType="end"/>
      </w:r>
      <w:bookmarkEnd w:id="3214"/>
      <w:r w:rsidR="00EA4ABA">
        <w:t xml:space="preserve"> Temperature control unit encasing (Lid)</w:t>
      </w:r>
      <w:bookmarkEnd w:id="3215"/>
      <w:bookmarkEnd w:id="3216"/>
    </w:p>
    <w:p w14:paraId="0FF467CC" w14:textId="2C90D53C" w:rsidR="00FD794E" w:rsidRDefault="00FD794E" w:rsidP="00EF39E4">
      <w:pPr>
        <w:pStyle w:val="Heading2"/>
      </w:pPr>
      <w:bookmarkStart w:id="3217" w:name="_Toc6246919"/>
      <w:bookmarkStart w:id="3218" w:name="_Toc6502061"/>
      <w:bookmarkStart w:id="3219" w:name="_Toc7114533"/>
      <w:bookmarkStart w:id="3220" w:name="_Toc7616881"/>
      <w:bookmarkStart w:id="3221" w:name="_Toc7617374"/>
      <w:r>
        <w:t>Implementation of Task 7.</w:t>
      </w:r>
      <w:bookmarkEnd w:id="3217"/>
      <w:bookmarkEnd w:id="3218"/>
      <w:bookmarkEnd w:id="3219"/>
      <w:bookmarkEnd w:id="3220"/>
      <w:bookmarkEnd w:id="3221"/>
    </w:p>
    <w:p w14:paraId="6814CA1C" w14:textId="77777777" w:rsidR="008E1454" w:rsidRPr="008E1454" w:rsidRDefault="008E1454" w:rsidP="008E1454">
      <w:pPr>
        <w:pStyle w:val="ListParagraph"/>
        <w:keepNext/>
        <w:numPr>
          <w:ilvl w:val="1"/>
          <w:numId w:val="22"/>
        </w:numPr>
        <w:tabs>
          <w:tab w:val="left" w:pos="540"/>
        </w:tabs>
        <w:spacing w:before="0" w:after="0"/>
        <w:jc w:val="both"/>
        <w:outlineLvl w:val="2"/>
        <w:rPr>
          <w:i/>
          <w:iCs/>
          <w:noProof/>
          <w:vanish/>
          <w:sz w:val="24"/>
          <w:lang w:eastAsia="en-US"/>
        </w:rPr>
      </w:pPr>
      <w:bookmarkStart w:id="3222" w:name="_Toc7113580"/>
      <w:bookmarkStart w:id="3223" w:name="_Toc7113688"/>
      <w:bookmarkStart w:id="3224" w:name="_Toc7114534"/>
      <w:bookmarkStart w:id="3225" w:name="_Toc7517058"/>
      <w:bookmarkStart w:id="3226" w:name="_Toc7517173"/>
      <w:bookmarkStart w:id="3227" w:name="_Toc7609477"/>
      <w:bookmarkStart w:id="3228" w:name="_Toc7616882"/>
      <w:bookmarkStart w:id="3229" w:name="_Toc7616984"/>
      <w:bookmarkStart w:id="3230" w:name="_Toc7617375"/>
      <w:bookmarkEnd w:id="3222"/>
      <w:bookmarkEnd w:id="3223"/>
      <w:bookmarkEnd w:id="3224"/>
      <w:bookmarkEnd w:id="3225"/>
      <w:bookmarkEnd w:id="3226"/>
      <w:bookmarkEnd w:id="3227"/>
      <w:bookmarkEnd w:id="3228"/>
      <w:bookmarkEnd w:id="3229"/>
      <w:bookmarkEnd w:id="3230"/>
    </w:p>
    <w:p w14:paraId="4B511F62" w14:textId="3C36FA06" w:rsidR="008E1454" w:rsidRPr="008E1454" w:rsidRDefault="008E1454" w:rsidP="008E1454">
      <w:pPr>
        <w:pStyle w:val="Heading3"/>
      </w:pPr>
      <w:bookmarkStart w:id="3231" w:name="_Toc7114535"/>
      <w:bookmarkStart w:id="3232" w:name="_Toc7616883"/>
      <w:bookmarkStart w:id="3233" w:name="_Toc7617376"/>
      <w:r>
        <w:t>Implementation of Task 7.1</w:t>
      </w:r>
      <w:bookmarkEnd w:id="3231"/>
      <w:bookmarkEnd w:id="3232"/>
      <w:bookmarkEnd w:id="3233"/>
    </w:p>
    <w:p w14:paraId="208FD896" w14:textId="2BA02C69" w:rsidR="000B039B" w:rsidRDefault="0015568B" w:rsidP="00D77DE8">
      <w:pPr>
        <w:pStyle w:val="AllText"/>
      </w:pPr>
      <w:r>
        <w:rPr>
          <w:noProof/>
        </w:rPr>
        <w:fldChar w:fldCharType="begin"/>
      </w:r>
      <w:r>
        <w:rPr>
          <w:noProof/>
        </w:rPr>
        <w:instrText xml:space="preserve"> REF _Ref531622688 \h </w:instrText>
      </w:r>
      <w:r>
        <w:rPr>
          <w:noProof/>
        </w:rPr>
      </w:r>
      <w:r>
        <w:rPr>
          <w:noProof/>
        </w:rPr>
        <w:fldChar w:fldCharType="separate"/>
      </w:r>
      <w:r w:rsidR="008647FF">
        <w:t>Fig. 33</w:t>
      </w:r>
      <w:r>
        <w:rPr>
          <w:noProof/>
        </w:rPr>
        <w:fldChar w:fldCharType="end"/>
      </w:r>
      <w:r>
        <w:rPr>
          <w:noProof/>
        </w:rPr>
        <w:t xml:space="preserve"> </w:t>
      </w:r>
      <w:r w:rsidR="00FD794E">
        <w:rPr>
          <w:noProof/>
        </w:rPr>
        <w:t xml:space="preserve">displays the schematic for the light control circuit. </w:t>
      </w:r>
      <w:r w:rsidR="00BF5936">
        <w:rPr>
          <w:noProof/>
        </w:rPr>
        <w:t>Components used i</w:t>
      </w:r>
      <w:r w:rsidR="00271847">
        <w:rPr>
          <w:noProof/>
        </w:rPr>
        <w:t xml:space="preserve">n this circuit are a standard 633nm Red Led to notify the user that the device is working along with a resistor to limit the current so the LED will not burn out quickly. </w:t>
      </w:r>
      <w:r w:rsidR="00E858E1">
        <w:rPr>
          <w:noProof/>
        </w:rPr>
        <w:t xml:space="preserve">NodeMCU will </w:t>
      </w:r>
      <w:r w:rsidR="00427145">
        <w:rPr>
          <w:noProof/>
        </w:rPr>
        <w:t xml:space="preserve">be </w:t>
      </w:r>
      <w:r w:rsidR="00E858E1">
        <w:rPr>
          <w:noProof/>
        </w:rPr>
        <w:t xml:space="preserve">used for the 3v3 power input for both the LED and the Relay board header pins. Input 3 on the relay board header pin is connected to D1 on the NodeMCU to switch the lights on &amp; off. The </w:t>
      </w:r>
      <w:r w:rsidR="00612B18">
        <w:rPr>
          <w:noProof/>
        </w:rPr>
        <w:t>power module</w:t>
      </w:r>
      <w:r w:rsidR="00E858E1">
        <w:rPr>
          <w:noProof/>
        </w:rPr>
        <w:t xml:space="preserve"> (HLK-PM01) is used to drop the voltage coming from the wall (220V) to 5V which is a usable voltage for this circuit. </w:t>
      </w:r>
      <w:r w:rsidR="00880E9E">
        <w:rPr>
          <w:noProof/>
        </w:rPr>
        <w:t>+Vo will be connected to Vin to power the NodeMCU and –Vo will be con</w:t>
      </w:r>
      <w:r w:rsidR="00427145">
        <w:rPr>
          <w:noProof/>
        </w:rPr>
        <w:t>ne</w:t>
      </w:r>
      <w:r w:rsidR="00880E9E">
        <w:rPr>
          <w:noProof/>
        </w:rPr>
        <w:t xml:space="preserve">cted the GND. Both AC inputs will be connected to screw terminals from the </w:t>
      </w:r>
      <w:r w:rsidR="000B75EA">
        <w:rPr>
          <w:noProof/>
        </w:rPr>
        <w:t>wires from the wall will be con</w:t>
      </w:r>
      <w:r w:rsidR="00880E9E">
        <w:rPr>
          <w:noProof/>
        </w:rPr>
        <w:t>n</w:t>
      </w:r>
      <w:r w:rsidR="000B75EA">
        <w:rPr>
          <w:noProof/>
        </w:rPr>
        <w:t>e</w:t>
      </w:r>
      <w:r w:rsidR="00880E9E">
        <w:rPr>
          <w:noProof/>
        </w:rPr>
        <w:t>cted to.</w:t>
      </w:r>
      <w:r w:rsidR="00D77DE8">
        <w:rPr>
          <w:noProof/>
        </w:rPr>
        <w:t xml:space="preserve"> </w:t>
      </w:r>
      <w:r w:rsidR="00D77DE8">
        <w:fldChar w:fldCharType="begin"/>
      </w:r>
      <w:r w:rsidR="00D77DE8">
        <w:instrText xml:space="preserve"> REF _Ref531622767 \h </w:instrText>
      </w:r>
      <w:r w:rsidR="00D77DE8">
        <w:fldChar w:fldCharType="separate"/>
      </w:r>
      <w:r w:rsidR="00D77DE8">
        <w:t>Fig. 34</w:t>
      </w:r>
      <w:r w:rsidR="00D77DE8">
        <w:fldChar w:fldCharType="end"/>
      </w:r>
      <w:r w:rsidR="00D77DE8">
        <w:t xml:space="preserve"> </w:t>
      </w:r>
      <w:r w:rsidR="00D77DE8">
        <w:rPr>
          <w:noProof/>
        </w:rPr>
        <w:t xml:space="preserve">displays the schematic for the light control circuit. Components used in this circuit are a standard 633nm Red Led to notify the user that the device is working along with a resistor to limit the current so the LED will not burn out quickly. NodeMCU will be used for the 3v3 power input for both the LED and the Relay board header pins. Input 3 on the relay board header pin is connected to D1 on the NodeMCU to switch the lights on &amp; off. The </w:t>
      </w:r>
      <w:r w:rsidR="00612B18">
        <w:rPr>
          <w:noProof/>
        </w:rPr>
        <w:t>power module</w:t>
      </w:r>
      <w:r w:rsidR="00D77DE8">
        <w:rPr>
          <w:noProof/>
        </w:rPr>
        <w:t xml:space="preserve"> (HLK-PM01) is used to drop the voltage coming from the wall (220V) to 5V which is a usable voltage for this circuit. +Vo will be connected to Vin to power the NodeMCU and –Vo will be connected the GND. Both AC inputs will be connected to screw terminals from the wires from the wall will be connected to.</w:t>
      </w:r>
    </w:p>
    <w:p w14:paraId="63F4CDE1" w14:textId="65874BA8" w:rsidR="000B039B" w:rsidRDefault="00B04EC0" w:rsidP="004B4A3F">
      <w:pPr>
        <w:pStyle w:val="Figure"/>
      </w:pPr>
      <w:r>
        <w:rPr>
          <w:noProof/>
        </w:rPr>
        <w:lastRenderedPageBreak/>
        <w:drawing>
          <wp:inline distT="0" distB="0" distL="0" distR="0" wp14:anchorId="361FDB3E" wp14:editId="0B430D14">
            <wp:extent cx="4562475" cy="2445019"/>
            <wp:effectExtent l="0" t="0" r="0" b="0"/>
            <wp:docPr id="178074366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579678" cy="2454238"/>
                    </a:xfrm>
                    <a:prstGeom prst="rect">
                      <a:avLst/>
                    </a:prstGeom>
                  </pic:spPr>
                </pic:pic>
              </a:graphicData>
            </a:graphic>
          </wp:inline>
        </w:drawing>
      </w:r>
    </w:p>
    <w:p w14:paraId="4133C7A1" w14:textId="319F16F9" w:rsidR="005F19C7" w:rsidRDefault="00A059F6" w:rsidP="00DB6282">
      <w:pPr>
        <w:pStyle w:val="figurecaption"/>
      </w:pPr>
      <w:bookmarkStart w:id="3234" w:name="_Toc531465124"/>
      <w:bookmarkStart w:id="3235" w:name="_Ref531622688"/>
      <w:bookmarkStart w:id="3236" w:name="_Toc531644057"/>
      <w:bookmarkStart w:id="3237" w:name="_Ref531898878"/>
      <w:bookmarkStart w:id="3238" w:name="_Toc6246839"/>
      <w:bookmarkStart w:id="3239" w:name="_Toc6501983"/>
      <w:bookmarkStart w:id="3240" w:name="_Toc6502259"/>
      <w:r>
        <w:t xml:space="preserve">Fig. </w:t>
      </w:r>
      <w:r w:rsidR="004D025F">
        <w:fldChar w:fldCharType="begin"/>
      </w:r>
      <w:r w:rsidR="004D025F">
        <w:instrText xml:space="preserve"> SEQ Fig. \* ARABIC </w:instrText>
      </w:r>
      <w:r w:rsidR="004D025F">
        <w:fldChar w:fldCharType="separate"/>
      </w:r>
      <w:r w:rsidR="00494BD6">
        <w:t>33</w:t>
      </w:r>
      <w:bookmarkEnd w:id="3234"/>
      <w:r w:rsidR="004D025F">
        <w:fldChar w:fldCharType="end"/>
      </w:r>
      <w:bookmarkEnd w:id="3235"/>
      <w:r w:rsidR="006A5CBB">
        <w:t xml:space="preserve"> Light Control Schematic</w:t>
      </w:r>
      <w:bookmarkEnd w:id="3236"/>
      <w:bookmarkEnd w:id="3237"/>
      <w:bookmarkEnd w:id="3238"/>
      <w:bookmarkEnd w:id="3239"/>
      <w:bookmarkEnd w:id="3240"/>
    </w:p>
    <w:p w14:paraId="55B2C856" w14:textId="05238F6C" w:rsidR="005379DA" w:rsidRDefault="005379DA" w:rsidP="005379DA">
      <w:pPr>
        <w:pStyle w:val="Figure"/>
      </w:pPr>
      <w:r>
        <w:rPr>
          <w:noProof/>
        </w:rPr>
        <w:drawing>
          <wp:inline distT="0" distB="0" distL="0" distR="0" wp14:anchorId="60DD4228" wp14:editId="122B4D9E">
            <wp:extent cx="5046389" cy="1950085"/>
            <wp:effectExtent l="0" t="0" r="1905" b="0"/>
            <wp:docPr id="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60" cstate="print">
                      <a:extLst>
                        <a:ext uri="{28A0092B-C50C-407E-A947-70E740481C1C}">
                          <a14:useLocalDpi xmlns:a14="http://schemas.microsoft.com/office/drawing/2010/main" val="0"/>
                        </a:ext>
                      </a:extLst>
                    </a:blip>
                    <a:stretch>
                      <a:fillRect/>
                    </a:stretch>
                  </pic:blipFill>
                  <pic:spPr>
                    <a:xfrm flipV="1">
                      <a:off x="0" y="0"/>
                      <a:ext cx="5134226" cy="1984028"/>
                    </a:xfrm>
                    <a:prstGeom prst="rect">
                      <a:avLst/>
                    </a:prstGeom>
                  </pic:spPr>
                </pic:pic>
              </a:graphicData>
            </a:graphic>
          </wp:inline>
        </w:drawing>
      </w:r>
    </w:p>
    <w:p w14:paraId="673D09B7" w14:textId="63D4F97F" w:rsidR="005379DA" w:rsidRDefault="005379DA" w:rsidP="005379DA">
      <w:pPr>
        <w:pStyle w:val="figurecaption"/>
      </w:pPr>
      <w:bookmarkStart w:id="3241" w:name="_Toc6501984"/>
      <w:bookmarkStart w:id="3242" w:name="_Toc6502260"/>
      <w:r>
        <w:t xml:space="preserve">Fig. </w:t>
      </w:r>
      <w:r>
        <w:fldChar w:fldCharType="begin"/>
      </w:r>
      <w:r>
        <w:instrText xml:space="preserve"> SEQ Fig. \* ARABIC </w:instrText>
      </w:r>
      <w:r>
        <w:fldChar w:fldCharType="separate"/>
      </w:r>
      <w:r>
        <w:t>34</w:t>
      </w:r>
      <w:r>
        <w:fldChar w:fldCharType="end"/>
      </w:r>
      <w:r>
        <w:t xml:space="preserve"> </w:t>
      </w:r>
      <w:r w:rsidRPr="00400886">
        <w:t>Breadboard Design for Light Control</w:t>
      </w:r>
      <w:bookmarkEnd w:id="3241"/>
      <w:bookmarkEnd w:id="3242"/>
    </w:p>
    <w:p w14:paraId="47DA4F93" w14:textId="20D91E3F" w:rsidR="00A91052" w:rsidRDefault="006B03FE" w:rsidP="008E1454">
      <w:pPr>
        <w:pStyle w:val="Heading3"/>
      </w:pPr>
      <w:bookmarkStart w:id="3243" w:name="_Toc6246926"/>
      <w:bookmarkStart w:id="3244" w:name="_Toc6502062"/>
      <w:bookmarkStart w:id="3245" w:name="_Toc7114536"/>
      <w:bookmarkStart w:id="3246" w:name="_Toc7616884"/>
      <w:bookmarkStart w:id="3247" w:name="_Toc7617377"/>
      <w:r>
        <w:t>Implementation of Task 7.2</w:t>
      </w:r>
      <w:r w:rsidR="00A91052">
        <w:t>.</w:t>
      </w:r>
      <w:bookmarkEnd w:id="3243"/>
      <w:bookmarkEnd w:id="3244"/>
      <w:bookmarkEnd w:id="3245"/>
      <w:bookmarkEnd w:id="3246"/>
      <w:bookmarkEnd w:id="3247"/>
    </w:p>
    <w:p w14:paraId="54B31E2F" w14:textId="6D039CFE" w:rsidR="000144C9" w:rsidRPr="000144C9" w:rsidRDefault="000144C9" w:rsidP="00994786">
      <w:pPr>
        <w:pStyle w:val="AllText"/>
      </w:pPr>
      <w:r w:rsidRPr="000144C9">
        <w:fldChar w:fldCharType="begin"/>
      </w:r>
      <w:r w:rsidRPr="000144C9">
        <w:instrText xml:space="preserve"> REF _Ref531956428 \h  \* MERGEFORMAT </w:instrText>
      </w:r>
      <w:r w:rsidRPr="000144C9">
        <w:fldChar w:fldCharType="separate"/>
      </w:r>
      <w:r w:rsidR="008647FF" w:rsidRPr="000144C9">
        <w:t xml:space="preserve">Fig. </w:t>
      </w:r>
      <w:r w:rsidR="008647FF">
        <w:rPr>
          <w:noProof/>
        </w:rPr>
        <w:t>35</w:t>
      </w:r>
      <w:r w:rsidRPr="000144C9">
        <w:fldChar w:fldCharType="end"/>
      </w:r>
      <w:r>
        <w:t xml:space="preserve"> </w:t>
      </w:r>
      <w:r w:rsidRPr="00E95EAB">
        <w:t>display</w:t>
      </w:r>
      <w:r>
        <w:t>s</w:t>
      </w:r>
      <w:r w:rsidRPr="00E95EAB">
        <w:t xml:space="preserve"> the schemat</w:t>
      </w:r>
      <w:r>
        <w:t>ic design for light control</w:t>
      </w:r>
      <w:r w:rsidRPr="00E95EAB">
        <w:t>. The voltage source</w:t>
      </w:r>
      <w:r>
        <w:t xml:space="preserve"> from the 120VAC to 5VDC </w:t>
      </w:r>
      <w:r w:rsidR="00612B18">
        <w:t>power module</w:t>
      </w:r>
      <w:r>
        <w:t xml:space="preserve"> 600mA</w:t>
      </w:r>
      <w:r w:rsidRPr="00E95EAB">
        <w:t xml:space="preserve"> will be powering</w:t>
      </w:r>
      <w:r w:rsidR="00F90425">
        <w:t xml:space="preserve"> this circuit with its negative </w:t>
      </w:r>
      <w:proofErr w:type="spellStart"/>
      <w:r w:rsidR="00F90425">
        <w:t>Vout</w:t>
      </w:r>
      <w:proofErr w:type="spellEnd"/>
      <w:r w:rsidR="00F90425">
        <w:t xml:space="preserve"> pin</w:t>
      </w:r>
      <w:r w:rsidRPr="00E95EAB">
        <w:t xml:space="preserve"> </w:t>
      </w:r>
      <w:r>
        <w:t xml:space="preserve">to the </w:t>
      </w:r>
      <w:proofErr w:type="spellStart"/>
      <w:r>
        <w:t>Vcc</w:t>
      </w:r>
      <w:proofErr w:type="spellEnd"/>
      <w:r>
        <w:t xml:space="preserve"> input </w:t>
      </w:r>
      <w:r w:rsidR="00F90425">
        <w:t xml:space="preserve">on the relay board and its positive </w:t>
      </w:r>
      <w:proofErr w:type="spellStart"/>
      <w:r w:rsidR="00F90425">
        <w:t>Vout</w:t>
      </w:r>
      <w:proofErr w:type="spellEnd"/>
      <w:r w:rsidR="00F90425">
        <w:t xml:space="preserve"> pin to </w:t>
      </w:r>
      <w:r>
        <w:t xml:space="preserve">the </w:t>
      </w:r>
      <w:r w:rsidR="00F90425">
        <w:t>VIN</w:t>
      </w:r>
      <w:r>
        <w:t xml:space="preserve"> input on the NodeMCU since the NodeMCU is</w:t>
      </w:r>
      <w:r w:rsidR="00F90425">
        <w:t xml:space="preserve"> built with a voltage regulator</w:t>
      </w:r>
      <w:r w:rsidRPr="00E95EAB">
        <w:t>.</w:t>
      </w:r>
      <w:r w:rsidR="00F90425">
        <w:t xml:space="preserve"> On the AC inputs which </w:t>
      </w:r>
      <w:r w:rsidR="00A65843">
        <w:t>are</w:t>
      </w:r>
      <w:r w:rsidR="00F90425">
        <w:t xml:space="preserve"> coming from the wall, there is a screw terminal indicating that there is input power going into the circuit.</w:t>
      </w:r>
      <w:r w:rsidRPr="00E95EAB">
        <w:t xml:space="preserve"> </w:t>
      </w:r>
      <w:r w:rsidR="00F90425">
        <w:t>Input IN1 on the relay board will be controlling the lights turning it on and off, connected to digital input D1 on the NodeMCU outputting 15mA on the</w:t>
      </w:r>
      <w:r>
        <w:t xml:space="preserve"> pin.</w:t>
      </w:r>
      <w:r w:rsidR="00F90425">
        <w:t xml:space="preserve"> There will be a limiting resistor used to reduce to the current flowing to the </w:t>
      </w:r>
      <w:proofErr w:type="gramStart"/>
      <w:r w:rsidR="00F90425">
        <w:t>light</w:t>
      </w:r>
      <w:proofErr w:type="gramEnd"/>
      <w:r w:rsidR="00F90425">
        <w:t xml:space="preserve"> so it doesn’t burn out quickly</w:t>
      </w:r>
      <w:r>
        <w:t>. It is imperative that the tracings on the top layer are not intersecting as well as the bottom layer to ensure that it does not short circuit. Creating the PCB Board will require you to have a ground fill on the bottom layer for heat dissipation so the components do not overheat also the trace width should be equivalent to the amount of current flowing through that wire. The small wires (12 mil</w:t>
      </w:r>
      <w:r w:rsidR="00427145">
        <w:t>s</w:t>
      </w:r>
      <w:r>
        <w:t>) indicate that there is a small current going them and the larger wire (24 mil</w:t>
      </w:r>
      <w:r w:rsidR="00427145">
        <w:t>s</w:t>
      </w:r>
      <w:r>
        <w:t>) indicate there is a larger current going through that area.</w:t>
      </w:r>
      <w:r w:rsidR="00994786">
        <w:t xml:space="preserve"> </w:t>
      </w:r>
      <w:r w:rsidR="00994786">
        <w:fldChar w:fldCharType="begin"/>
      </w:r>
      <w:r w:rsidR="00994786">
        <w:instrText xml:space="preserve"> REF _Ref531958311 \h </w:instrText>
      </w:r>
      <w:r w:rsidR="00994786">
        <w:fldChar w:fldCharType="separate"/>
      </w:r>
      <w:r w:rsidR="008647FF" w:rsidRPr="00994786">
        <w:t xml:space="preserve">Fig. </w:t>
      </w:r>
      <w:r w:rsidR="008647FF">
        <w:t>36</w:t>
      </w:r>
      <w:r w:rsidR="00994786">
        <w:fldChar w:fldCharType="end"/>
      </w:r>
      <w:r w:rsidR="00994786">
        <w:t xml:space="preserve"> displays the </w:t>
      </w:r>
      <w:r w:rsidR="008647FF">
        <w:t xml:space="preserve">minimum </w:t>
      </w:r>
      <w:r w:rsidR="00994786">
        <w:t>trace currents of wires and the required trace width of the wires for the PCB Design.</w:t>
      </w:r>
    </w:p>
    <w:p w14:paraId="3E1EE416" w14:textId="58A75E82" w:rsidR="0045362E" w:rsidRDefault="003A1F35" w:rsidP="00C6643E">
      <w:pPr>
        <w:pStyle w:val="Figure"/>
      </w:pPr>
      <w:r>
        <w:rPr>
          <w:noProof/>
        </w:rPr>
        <w:lastRenderedPageBreak/>
        <w:drawing>
          <wp:inline distT="0" distB="0" distL="0" distR="0" wp14:anchorId="27E18628" wp14:editId="536E8969">
            <wp:extent cx="3427488" cy="3085106"/>
            <wp:effectExtent l="0" t="0" r="1905" b="1270"/>
            <wp:docPr id="133043168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427488" cy="3085106"/>
                    </a:xfrm>
                    <a:prstGeom prst="rect">
                      <a:avLst/>
                    </a:prstGeom>
                  </pic:spPr>
                </pic:pic>
              </a:graphicData>
            </a:graphic>
          </wp:inline>
        </w:drawing>
      </w:r>
    </w:p>
    <w:p w14:paraId="5616C5D8" w14:textId="1688E8E0" w:rsidR="000144C9" w:rsidRDefault="000144C9" w:rsidP="00994786">
      <w:pPr>
        <w:pStyle w:val="figurecaption"/>
      </w:pPr>
      <w:bookmarkStart w:id="3248" w:name="_Ref531956428"/>
      <w:bookmarkStart w:id="3249" w:name="_Toc6246841"/>
      <w:bookmarkStart w:id="3250" w:name="_Toc6501985"/>
      <w:bookmarkStart w:id="3251" w:name="_Toc6502261"/>
      <w:r w:rsidRPr="000144C9">
        <w:t xml:space="preserve">Fig. </w:t>
      </w:r>
      <w:r w:rsidRPr="000144C9">
        <w:fldChar w:fldCharType="begin"/>
      </w:r>
      <w:r w:rsidRPr="000144C9">
        <w:instrText xml:space="preserve"> SEQ Fig. \* ARABIC </w:instrText>
      </w:r>
      <w:r w:rsidRPr="000144C9">
        <w:fldChar w:fldCharType="separate"/>
      </w:r>
      <w:r w:rsidR="00494BD6">
        <w:t>35</w:t>
      </w:r>
      <w:r w:rsidRPr="000144C9">
        <w:fldChar w:fldCharType="end"/>
      </w:r>
      <w:bookmarkEnd w:id="3248"/>
      <w:r w:rsidRPr="000144C9">
        <w:t xml:space="preserve"> PCB Design for Light Control</w:t>
      </w:r>
      <w:bookmarkEnd w:id="3249"/>
      <w:bookmarkEnd w:id="3250"/>
      <w:bookmarkEnd w:id="3251"/>
    </w:p>
    <w:p w14:paraId="72CA22D4" w14:textId="52FB2569" w:rsidR="00F90425" w:rsidRDefault="00807CFA" w:rsidP="003A1F35">
      <w:pPr>
        <w:pStyle w:val="Figure"/>
      </w:pPr>
      <w:r>
        <w:rPr>
          <w:noProof/>
        </w:rPr>
        <w:drawing>
          <wp:inline distT="0" distB="0" distL="0" distR="0" wp14:anchorId="1CE48A0B" wp14:editId="6A7C0D1C">
            <wp:extent cx="5476876" cy="1393209"/>
            <wp:effectExtent l="0" t="0" r="0" b="0"/>
            <wp:docPr id="703154049" name="Picture 776870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870589"/>
                    <pic:cNvPicPr/>
                  </pic:nvPicPr>
                  <pic:blipFill>
                    <a:blip r:embed="rId62">
                      <a:extLst>
                        <a:ext uri="{28A0092B-C50C-407E-A947-70E740481C1C}">
                          <a14:useLocalDpi xmlns:a14="http://schemas.microsoft.com/office/drawing/2010/main" val="0"/>
                        </a:ext>
                      </a:extLst>
                    </a:blip>
                    <a:stretch>
                      <a:fillRect/>
                    </a:stretch>
                  </pic:blipFill>
                  <pic:spPr>
                    <a:xfrm>
                      <a:off x="0" y="0"/>
                      <a:ext cx="5476876" cy="1393209"/>
                    </a:xfrm>
                    <a:prstGeom prst="rect">
                      <a:avLst/>
                    </a:prstGeom>
                  </pic:spPr>
                </pic:pic>
              </a:graphicData>
            </a:graphic>
          </wp:inline>
        </w:drawing>
      </w:r>
    </w:p>
    <w:p w14:paraId="47F0B359" w14:textId="0DFC1E69" w:rsidR="00A61F2E" w:rsidRDefault="00994786" w:rsidP="007A51B3">
      <w:pPr>
        <w:pStyle w:val="figurecaption"/>
      </w:pPr>
      <w:bookmarkStart w:id="3252" w:name="_Ref531958311"/>
      <w:bookmarkStart w:id="3253" w:name="_Toc6246842"/>
      <w:bookmarkStart w:id="3254" w:name="_Toc6501986"/>
      <w:bookmarkStart w:id="3255" w:name="_Toc6502262"/>
      <w:r w:rsidRPr="00994786">
        <w:t xml:space="preserve">Fig. </w:t>
      </w:r>
      <w:r w:rsidRPr="00994786">
        <w:fldChar w:fldCharType="begin"/>
      </w:r>
      <w:r w:rsidRPr="00994786">
        <w:instrText xml:space="preserve"> SEQ Fig. \* ARABIC </w:instrText>
      </w:r>
      <w:r w:rsidRPr="00994786">
        <w:fldChar w:fldCharType="separate"/>
      </w:r>
      <w:r w:rsidR="00494BD6">
        <w:t>36</w:t>
      </w:r>
      <w:r w:rsidRPr="00994786">
        <w:fldChar w:fldCharType="end"/>
      </w:r>
      <w:bookmarkEnd w:id="3252"/>
      <w:r w:rsidRPr="00994786">
        <w:t xml:space="preserve"> Trace Current &amp; Width for PCB D</w:t>
      </w:r>
      <w:r>
        <w:t>esign</w:t>
      </w:r>
      <w:bookmarkEnd w:id="3253"/>
      <w:bookmarkEnd w:id="3254"/>
      <w:bookmarkEnd w:id="3255"/>
    </w:p>
    <w:p w14:paraId="73D9100C" w14:textId="1C058518" w:rsidR="00A61F2E" w:rsidRDefault="00A61F2E" w:rsidP="008E1454">
      <w:pPr>
        <w:pStyle w:val="Heading3"/>
      </w:pPr>
      <w:bookmarkStart w:id="3256" w:name="_Toc6246927"/>
      <w:bookmarkStart w:id="3257" w:name="_Toc6502063"/>
      <w:bookmarkStart w:id="3258" w:name="_Toc7114537"/>
      <w:bookmarkStart w:id="3259" w:name="_Toc7616885"/>
      <w:bookmarkStart w:id="3260" w:name="_Toc7617378"/>
      <w:r>
        <w:t>Implementation of Task 7.3.</w:t>
      </w:r>
      <w:bookmarkEnd w:id="3256"/>
      <w:bookmarkEnd w:id="3257"/>
      <w:bookmarkEnd w:id="3258"/>
      <w:bookmarkEnd w:id="3259"/>
      <w:bookmarkEnd w:id="3260"/>
    </w:p>
    <w:p w14:paraId="1ACF9CD3" w14:textId="7D1D46C5" w:rsidR="00A61F2E" w:rsidRDefault="00405F8B" w:rsidP="00A61F2E">
      <w:pPr>
        <w:pStyle w:val="AllText"/>
      </w:pPr>
      <w:r>
        <w:fldChar w:fldCharType="begin"/>
      </w:r>
      <w:r>
        <w:instrText xml:space="preserve"> REF _Ref6228977 \h </w:instrText>
      </w:r>
      <w:r>
        <w:fldChar w:fldCharType="separate"/>
      </w:r>
      <w:r w:rsidR="008647FF">
        <w:t>Fig. 37</w:t>
      </w:r>
      <w:r>
        <w:fldChar w:fldCharType="end"/>
      </w:r>
      <w:r>
        <w:t xml:space="preserve"> below</w:t>
      </w:r>
      <w:r w:rsidR="002A5173">
        <w:t xml:space="preserve"> displays the assembly of all the components for Light Control. </w:t>
      </w:r>
      <w:r w:rsidR="00AD0FD1">
        <w:t xml:space="preserve">To assemble, </w:t>
      </w:r>
      <w:r w:rsidR="00F338EE">
        <w:t>a</w:t>
      </w:r>
      <w:r w:rsidR="00AD0FD1">
        <w:t xml:space="preserve"> soldering iron and solder </w:t>
      </w:r>
      <w:r w:rsidR="00F338EE">
        <w:t>w</w:t>
      </w:r>
      <w:r w:rsidR="00427145">
        <w:t>ere</w:t>
      </w:r>
      <w:r w:rsidR="00F338EE">
        <w:t xml:space="preserve"> used</w:t>
      </w:r>
      <w:r w:rsidR="00AD0FD1">
        <w:t xml:space="preserve"> to fix the components on the PCB board. Components soldered include header pin</w:t>
      </w:r>
      <w:r w:rsidR="002A5173">
        <w:t>s for NodeMCU &amp; relay board</w:t>
      </w:r>
      <w:r w:rsidR="00AD0FD1">
        <w:t>,</w:t>
      </w:r>
      <w:r w:rsidR="002A5173">
        <w:t xml:space="preserve"> screw terminals, 240VAC to 5VDC </w:t>
      </w:r>
      <w:r w:rsidR="00D07E15">
        <w:t xml:space="preserve">AC-DC power </w:t>
      </w:r>
      <w:r w:rsidR="00612B18">
        <w:t>module</w:t>
      </w:r>
      <w:r w:rsidR="002A5173">
        <w:t>, resistor &amp; red LED</w:t>
      </w:r>
      <w:r w:rsidR="00AD0FD1">
        <w:t xml:space="preserve">. The screw holes on the corners of the PCB are approximately 2.2mm in diameter so for the encasing design, accurate dimensions were crucial. </w:t>
      </w:r>
      <w:r w:rsidR="002F6CC3">
        <w:t>The</w:t>
      </w:r>
      <w:r w:rsidR="00AD0FD1">
        <w:t xml:space="preserve"> PCB holes for the NodeMCU </w:t>
      </w:r>
      <w:r w:rsidR="002F6CC3">
        <w:t xml:space="preserve">header pins </w:t>
      </w:r>
      <w:r w:rsidR="00AD0FD1">
        <w:t xml:space="preserve">were too small for the </w:t>
      </w:r>
      <w:r w:rsidR="002F6CC3">
        <w:t>heade</w:t>
      </w:r>
      <w:r w:rsidR="00964395">
        <w:t>r</w:t>
      </w:r>
      <w:r w:rsidR="00AD0FD1">
        <w:t xml:space="preserve"> pins go through. </w:t>
      </w:r>
      <w:r w:rsidR="002F6CC3">
        <w:t>Counterattacking</w:t>
      </w:r>
      <w:r w:rsidR="00AD0FD1">
        <w:t xml:space="preserve"> this unforeseen problem</w:t>
      </w:r>
      <w:r w:rsidR="002F6CC3">
        <w:t>, use</w:t>
      </w:r>
      <w:r w:rsidR="00AD0FD1">
        <w:t xml:space="preserve"> a stripped 24</w:t>
      </w:r>
      <w:r w:rsidR="00964395">
        <w:t>-</w:t>
      </w:r>
      <w:r w:rsidR="00AD0FD1">
        <w:t xml:space="preserve">gauge wire and </w:t>
      </w:r>
      <w:r w:rsidR="002F6CC3">
        <w:t>twist</w:t>
      </w:r>
      <w:r w:rsidR="00AD0FD1">
        <w:t xml:space="preserve"> 3 individual wires out for 7 wire bundle. From there </w:t>
      </w:r>
      <w:r w:rsidR="002F6CC3">
        <w:t>the header pins were</w:t>
      </w:r>
      <w:r w:rsidR="00AD0FD1">
        <w:t xml:space="preserve"> soldered to the stripped wire then put through the PCB hole.</w:t>
      </w:r>
    </w:p>
    <w:p w14:paraId="6975AC06" w14:textId="442388D9" w:rsidR="00405F8B" w:rsidRDefault="00405F8B" w:rsidP="00405F8B">
      <w:pPr>
        <w:pStyle w:val="Figure"/>
      </w:pPr>
      <w:r>
        <w:rPr>
          <w:noProof/>
        </w:rPr>
        <w:lastRenderedPageBreak/>
        <w:drawing>
          <wp:inline distT="0" distB="0" distL="0" distR="0" wp14:anchorId="62301DCE" wp14:editId="78AA24A3">
            <wp:extent cx="3731684" cy="2798763"/>
            <wp:effectExtent l="9207"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G_7716.jpg"/>
                    <pic:cNvPicPr/>
                  </pic:nvPicPr>
                  <pic:blipFill>
                    <a:blip r:embed="rId63" cstate="print">
                      <a:extLst>
                        <a:ext uri="{28A0092B-C50C-407E-A947-70E740481C1C}">
                          <a14:useLocalDpi xmlns:a14="http://schemas.microsoft.com/office/drawing/2010/main" val="0"/>
                        </a:ext>
                      </a:extLst>
                    </a:blip>
                    <a:stretch>
                      <a:fillRect/>
                    </a:stretch>
                  </pic:blipFill>
                  <pic:spPr>
                    <a:xfrm rot="5400000">
                      <a:off x="0" y="0"/>
                      <a:ext cx="3736708" cy="2802531"/>
                    </a:xfrm>
                    <a:prstGeom prst="rect">
                      <a:avLst/>
                    </a:prstGeom>
                  </pic:spPr>
                </pic:pic>
              </a:graphicData>
            </a:graphic>
          </wp:inline>
        </w:drawing>
      </w:r>
    </w:p>
    <w:p w14:paraId="51E04E30" w14:textId="74A28C81" w:rsidR="008D7D97" w:rsidRPr="008D7D97" w:rsidRDefault="00405F8B" w:rsidP="00A009F8">
      <w:pPr>
        <w:pStyle w:val="figurecaption"/>
      </w:pPr>
      <w:bookmarkStart w:id="3261" w:name="_Ref6228977"/>
      <w:bookmarkStart w:id="3262" w:name="_Toc6246843"/>
      <w:bookmarkStart w:id="3263" w:name="_Toc6501987"/>
      <w:bookmarkStart w:id="3264" w:name="_Toc6502263"/>
      <w:r>
        <w:t xml:space="preserve">Fig. </w:t>
      </w:r>
      <w:r>
        <w:fldChar w:fldCharType="begin"/>
      </w:r>
      <w:r>
        <w:instrText xml:space="preserve"> SEQ Fig. \* ARABIC </w:instrText>
      </w:r>
      <w:r>
        <w:fldChar w:fldCharType="separate"/>
      </w:r>
      <w:r w:rsidR="00494BD6">
        <w:t>37</w:t>
      </w:r>
      <w:r>
        <w:fldChar w:fldCharType="end"/>
      </w:r>
      <w:bookmarkEnd w:id="3261"/>
      <w:r>
        <w:t xml:space="preserve"> Soldered components to PCB (Stand-Alone Light Control)</w:t>
      </w:r>
      <w:bookmarkEnd w:id="3262"/>
      <w:bookmarkEnd w:id="3263"/>
      <w:bookmarkEnd w:id="3264"/>
    </w:p>
    <w:p w14:paraId="4E0BB7E6" w14:textId="07313C25" w:rsidR="00A61F2E" w:rsidRDefault="00A61F2E" w:rsidP="008E1454">
      <w:pPr>
        <w:pStyle w:val="Heading3"/>
      </w:pPr>
      <w:bookmarkStart w:id="3265" w:name="_Toc6246928"/>
      <w:bookmarkStart w:id="3266" w:name="_Toc6502064"/>
      <w:bookmarkStart w:id="3267" w:name="_Toc7114538"/>
      <w:bookmarkStart w:id="3268" w:name="_Toc7616886"/>
      <w:bookmarkStart w:id="3269" w:name="_Toc7617379"/>
      <w:r>
        <w:t>Implementation of Task 7.4.</w:t>
      </w:r>
      <w:bookmarkEnd w:id="3265"/>
      <w:bookmarkEnd w:id="3266"/>
      <w:bookmarkEnd w:id="3267"/>
      <w:bookmarkEnd w:id="3268"/>
      <w:bookmarkEnd w:id="3269"/>
    </w:p>
    <w:p w14:paraId="47AE92F0" w14:textId="62BBE44D" w:rsidR="0043603D" w:rsidRDefault="00192B48" w:rsidP="0043603D">
      <w:pPr>
        <w:pStyle w:val="AllText"/>
      </w:pPr>
      <w:r>
        <w:fldChar w:fldCharType="begin"/>
      </w:r>
      <w:r>
        <w:instrText xml:space="preserve"> REF _Ref6166192 \h </w:instrText>
      </w:r>
      <w:r>
        <w:fldChar w:fldCharType="separate"/>
      </w:r>
      <w:r w:rsidR="008647FF">
        <w:t>Fig. 38</w:t>
      </w:r>
      <w:r>
        <w:fldChar w:fldCharType="end"/>
      </w:r>
      <w:r w:rsidR="00C84A5D">
        <w:fldChar w:fldCharType="begin"/>
      </w:r>
      <w:r w:rsidR="00C84A5D">
        <w:instrText xml:space="preserve"> REF _Ref6155900 </w:instrText>
      </w:r>
      <w:r w:rsidR="00C84A5D">
        <w:fldChar w:fldCharType="end"/>
      </w:r>
      <w:r>
        <w:t xml:space="preserve"> below shows the program flowchart for how the NodeMCU will be programmed for the stand-alone light control. Starting off, the NodeMCU will attempt to connect to the Wi-Fi based on the credentials given such as the SSID and password. If the NodeMCU has not connected to the Wi-Fi, there will be another attempt, and this will repeat until the NodeMCU is connected. Once connected, the NodeMCU will make a</w:t>
      </w:r>
      <w:r w:rsidR="00427145">
        <w:t>n</w:t>
      </w:r>
      <w:r>
        <w:t xml:space="preserve"> HTTP GET request to the ThingSpeak data stream. The last result saved in the data stream is what will be saved as a string value. If that value is “1”, then the NodeMCU will close the relay switch allowing for the outlet to have power. If that value is “0”, then the NodeMCU will open the relay switch, cutting off power to the outlet.</w:t>
      </w:r>
      <w:r w:rsidR="0043603D">
        <w:t xml:space="preserve"> The source code for this flow chart is listed in the </w:t>
      </w:r>
      <w:r w:rsidR="00BE37FE">
        <w:t>Appendix section</w:t>
      </w:r>
      <w:r w:rsidR="0043603D">
        <w:t xml:space="preserve"> under Source Code.</w:t>
      </w:r>
    </w:p>
    <w:p w14:paraId="592787DC" w14:textId="62505F6F" w:rsidR="00192B48" w:rsidRDefault="00192B48" w:rsidP="00192B48">
      <w:pPr>
        <w:pStyle w:val="Figure"/>
      </w:pPr>
      <w:r>
        <w:rPr>
          <w:noProof/>
        </w:rPr>
        <w:lastRenderedPageBreak/>
        <w:drawing>
          <wp:inline distT="0" distB="0" distL="0" distR="0" wp14:anchorId="406A217B" wp14:editId="4C38AB4D">
            <wp:extent cx="2867025" cy="5314950"/>
            <wp:effectExtent l="0" t="0" r="9525" b="0"/>
            <wp:docPr id="1038396532" name="Picture 32" descr="Q:\Senior Design\Light NodeMCU Flow 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64">
                      <a:extLst>
                        <a:ext uri="{28A0092B-C50C-407E-A947-70E740481C1C}">
                          <a14:useLocalDpi xmlns:a14="http://schemas.microsoft.com/office/drawing/2010/main" val="0"/>
                        </a:ext>
                      </a:extLst>
                    </a:blip>
                    <a:stretch>
                      <a:fillRect/>
                    </a:stretch>
                  </pic:blipFill>
                  <pic:spPr>
                    <a:xfrm>
                      <a:off x="0" y="0"/>
                      <a:ext cx="2867025" cy="5314950"/>
                    </a:xfrm>
                    <a:prstGeom prst="rect">
                      <a:avLst/>
                    </a:prstGeom>
                  </pic:spPr>
                </pic:pic>
              </a:graphicData>
            </a:graphic>
          </wp:inline>
        </w:drawing>
      </w:r>
    </w:p>
    <w:p w14:paraId="49CDEDD3" w14:textId="26892FBF" w:rsidR="008D7D97" w:rsidRPr="008D7D97" w:rsidRDefault="00192B48" w:rsidP="00A009F8">
      <w:pPr>
        <w:pStyle w:val="figurecaption"/>
      </w:pPr>
      <w:bookmarkStart w:id="3270" w:name="_Ref6166192"/>
      <w:bookmarkStart w:id="3271" w:name="_Toc6246844"/>
      <w:bookmarkStart w:id="3272" w:name="_Toc6501988"/>
      <w:bookmarkStart w:id="3273" w:name="_Toc6502264"/>
      <w:r>
        <w:t xml:space="preserve">Fig. </w:t>
      </w:r>
      <w:r>
        <w:fldChar w:fldCharType="begin"/>
      </w:r>
      <w:r>
        <w:instrText xml:space="preserve"> SEQ Fig. \* ARABIC </w:instrText>
      </w:r>
      <w:r>
        <w:fldChar w:fldCharType="separate"/>
      </w:r>
      <w:r w:rsidR="00494BD6">
        <w:t>38</w:t>
      </w:r>
      <w:r>
        <w:fldChar w:fldCharType="end"/>
      </w:r>
      <w:bookmarkEnd w:id="3270"/>
      <w:r>
        <w:t xml:space="preserve"> NodeMCU Program Flowchart (Stand Alone Light)</w:t>
      </w:r>
      <w:bookmarkEnd w:id="3271"/>
      <w:bookmarkEnd w:id="3272"/>
      <w:bookmarkEnd w:id="3273"/>
    </w:p>
    <w:p w14:paraId="347A8572" w14:textId="3267060C" w:rsidR="00D27594" w:rsidRPr="00D27594" w:rsidRDefault="00F13879" w:rsidP="00D27594">
      <w:pPr>
        <w:pStyle w:val="Heading2"/>
      </w:pPr>
      <w:bookmarkStart w:id="3274" w:name="_Toc6246929"/>
      <w:bookmarkStart w:id="3275" w:name="_Toc6502065"/>
      <w:bookmarkStart w:id="3276" w:name="_Toc7114539"/>
      <w:bookmarkStart w:id="3277" w:name="_Toc7616887"/>
      <w:bookmarkStart w:id="3278" w:name="_Toc7617380"/>
      <w:r>
        <w:t>Implementation of Task 8.</w:t>
      </w:r>
      <w:bookmarkEnd w:id="3274"/>
      <w:bookmarkEnd w:id="3275"/>
      <w:bookmarkEnd w:id="3276"/>
      <w:bookmarkEnd w:id="3277"/>
      <w:bookmarkEnd w:id="3278"/>
    </w:p>
    <w:p w14:paraId="753B21C8" w14:textId="77777777" w:rsidR="008E1454" w:rsidRPr="008E1454" w:rsidRDefault="008E1454" w:rsidP="008E1454">
      <w:pPr>
        <w:pStyle w:val="ListParagraph"/>
        <w:keepNext/>
        <w:numPr>
          <w:ilvl w:val="1"/>
          <w:numId w:val="22"/>
        </w:numPr>
        <w:tabs>
          <w:tab w:val="left" w:pos="540"/>
        </w:tabs>
        <w:spacing w:before="0" w:after="0"/>
        <w:jc w:val="both"/>
        <w:outlineLvl w:val="2"/>
        <w:rPr>
          <w:i/>
          <w:iCs/>
          <w:noProof/>
          <w:vanish/>
          <w:sz w:val="24"/>
          <w:lang w:eastAsia="en-US"/>
        </w:rPr>
      </w:pPr>
      <w:bookmarkStart w:id="3279" w:name="_Toc7113586"/>
      <w:bookmarkStart w:id="3280" w:name="_Toc7113694"/>
      <w:bookmarkStart w:id="3281" w:name="_Toc7114540"/>
      <w:bookmarkStart w:id="3282" w:name="_Toc7517064"/>
      <w:bookmarkStart w:id="3283" w:name="_Toc7517179"/>
      <w:bookmarkStart w:id="3284" w:name="_Toc7609483"/>
      <w:bookmarkStart w:id="3285" w:name="_Toc7616888"/>
      <w:bookmarkStart w:id="3286" w:name="_Toc7616990"/>
      <w:bookmarkStart w:id="3287" w:name="_Toc7617381"/>
      <w:bookmarkEnd w:id="3279"/>
      <w:bookmarkEnd w:id="3280"/>
      <w:bookmarkEnd w:id="3281"/>
      <w:bookmarkEnd w:id="3282"/>
      <w:bookmarkEnd w:id="3283"/>
      <w:bookmarkEnd w:id="3284"/>
      <w:bookmarkEnd w:id="3285"/>
      <w:bookmarkEnd w:id="3286"/>
      <w:bookmarkEnd w:id="3287"/>
    </w:p>
    <w:p w14:paraId="355FD7F2" w14:textId="037D8427" w:rsidR="008E1454" w:rsidRPr="008E1454" w:rsidRDefault="008E1454" w:rsidP="008E1454">
      <w:pPr>
        <w:pStyle w:val="Heading3"/>
      </w:pPr>
      <w:bookmarkStart w:id="3288" w:name="_Toc7114541"/>
      <w:bookmarkStart w:id="3289" w:name="_Toc7616889"/>
      <w:bookmarkStart w:id="3290" w:name="_Toc7617382"/>
      <w:r>
        <w:t>Implementation of Task 8.1.</w:t>
      </w:r>
      <w:bookmarkEnd w:id="3288"/>
      <w:bookmarkEnd w:id="3289"/>
      <w:bookmarkEnd w:id="3290"/>
    </w:p>
    <w:p w14:paraId="26DE8757" w14:textId="77777777" w:rsidR="007B2EF8" w:rsidRPr="00BE43F7" w:rsidRDefault="009D240F" w:rsidP="007B2EF8">
      <w:pPr>
        <w:pStyle w:val="AllText"/>
        <w:rPr>
          <w:lang w:eastAsia="en-US"/>
        </w:rPr>
      </w:pPr>
      <w:r>
        <w:fldChar w:fldCharType="begin"/>
      </w:r>
      <w:r>
        <w:instrText xml:space="preserve"> REF _Ref6324481 \h </w:instrText>
      </w:r>
      <w:r>
        <w:fldChar w:fldCharType="separate"/>
      </w:r>
      <w:r w:rsidR="008647FF">
        <w:t>Fig. 39</w:t>
      </w:r>
      <w:r>
        <w:fldChar w:fldCharType="end"/>
      </w:r>
      <w:r>
        <w:t xml:space="preserve"> displays the schematic </w:t>
      </w:r>
      <w:r w:rsidR="001D54A9">
        <w:t>for the open/close detection system</w:t>
      </w:r>
      <w:r w:rsidR="000A4E12">
        <w:t xml:space="preserve">. The power jack </w:t>
      </w:r>
      <w:r w:rsidR="0095789F">
        <w:t xml:space="preserve">PWR input is connected to VIN on NodeMCU. Inputs 3 and 4 are connected to GND. </w:t>
      </w:r>
      <w:r w:rsidR="00D248E4">
        <w:t>The Red 633nm LED is used to show the use</w:t>
      </w:r>
      <w:r w:rsidR="00427145">
        <w:t>r</w:t>
      </w:r>
      <w:r w:rsidR="00D248E4">
        <w:t xml:space="preserve"> that the open/close</w:t>
      </w:r>
      <w:r w:rsidR="00DC340E">
        <w:t xml:space="preserve"> </w:t>
      </w:r>
      <w:r w:rsidR="004E6A41">
        <w:t>detection system</w:t>
      </w:r>
      <w:r w:rsidR="004D0CFE">
        <w:t xml:space="preserve"> which is connected to signal pin D2</w:t>
      </w:r>
      <w:r w:rsidR="006F5062">
        <w:t xml:space="preserve"> </w:t>
      </w:r>
      <w:r w:rsidR="004E6A41">
        <w:t xml:space="preserve">along with </w:t>
      </w:r>
      <w:r w:rsidR="004D0CFE">
        <w:t>a resistor to limit current going through the LED</w:t>
      </w:r>
      <w:r w:rsidR="006F5062">
        <w:t xml:space="preserve"> connected to 3v3</w:t>
      </w:r>
      <w:r w:rsidR="004D0CFE">
        <w:t xml:space="preserve">. </w:t>
      </w:r>
      <w:r w:rsidR="006F5062">
        <w:t xml:space="preserve">The proximity sensor (S1) </w:t>
      </w:r>
      <w:r w:rsidR="00246518">
        <w:t xml:space="preserve">is connected to signal pin D1 </w:t>
      </w:r>
      <w:r w:rsidR="00205145">
        <w:t>to open and close the sensor</w:t>
      </w:r>
      <w:r w:rsidR="0098776A">
        <w:t xml:space="preserve"> with a resistor to limit the current going through the sensor.</w:t>
      </w:r>
      <w:r w:rsidR="007B2EF8">
        <w:t xml:space="preserve"> </w:t>
      </w:r>
      <w:r w:rsidR="007B2EF8">
        <w:fldChar w:fldCharType="begin"/>
      </w:r>
      <w:r w:rsidR="007B2EF8">
        <w:instrText xml:space="preserve"> REF _Ref6326947 \h  \* MERGEFORMAT </w:instrText>
      </w:r>
      <w:r w:rsidR="007B2EF8">
        <w:fldChar w:fldCharType="separate"/>
      </w:r>
      <w:r w:rsidR="007B2EF8">
        <w:t xml:space="preserve">Fig. </w:t>
      </w:r>
      <w:r w:rsidR="007B2EF8">
        <w:rPr>
          <w:noProof/>
        </w:rPr>
        <w:t>40</w:t>
      </w:r>
      <w:r w:rsidR="007B2EF8">
        <w:fldChar w:fldCharType="end"/>
      </w:r>
      <w:r w:rsidR="007B2EF8">
        <w:t xml:space="preserve"> displays the schematic for the open/close detection system. The power jack PWR input is connected to VIN on NodeMCU. Inputs 3 and 4 are connected to GND. The Red 633nm LED is used to show the user that the open/close detection system which is connected to signal pin D2 along with a resistor to limit current going through the LED connected to 3v3. The proximity sensor (S1) is connected to signal pin D1 to open and close the sensor with a resistor to limit the current going through the sensor.</w:t>
      </w:r>
    </w:p>
    <w:p w14:paraId="1F63D614" w14:textId="59A5572D" w:rsidR="000D1099" w:rsidRPr="000D1099" w:rsidRDefault="0011680D" w:rsidP="007B2EF8">
      <w:pPr>
        <w:pStyle w:val="Figure"/>
      </w:pPr>
      <w:r>
        <w:rPr>
          <w:noProof/>
        </w:rPr>
        <w:lastRenderedPageBreak/>
        <w:drawing>
          <wp:inline distT="0" distB="0" distL="0" distR="0" wp14:anchorId="69C8EA69" wp14:editId="2B9116A7">
            <wp:extent cx="4524375" cy="2430885"/>
            <wp:effectExtent l="0" t="0" r="0" b="7620"/>
            <wp:docPr id="9316717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527755" cy="2432701"/>
                    </a:xfrm>
                    <a:prstGeom prst="rect">
                      <a:avLst/>
                    </a:prstGeom>
                  </pic:spPr>
                </pic:pic>
              </a:graphicData>
            </a:graphic>
          </wp:inline>
        </w:drawing>
      </w:r>
    </w:p>
    <w:p w14:paraId="5D9DB306" w14:textId="27FBD02D" w:rsidR="0011680D" w:rsidRDefault="000465E7" w:rsidP="0011680D">
      <w:pPr>
        <w:pStyle w:val="figurecaption"/>
      </w:pPr>
      <w:bookmarkStart w:id="3291" w:name="_Ref6324481"/>
      <w:bookmarkStart w:id="3292" w:name="_Toc6501989"/>
      <w:bookmarkStart w:id="3293" w:name="_Toc6502265"/>
      <w:r>
        <w:t xml:space="preserve">Fig. </w:t>
      </w:r>
      <w:r>
        <w:fldChar w:fldCharType="begin"/>
      </w:r>
      <w:r>
        <w:instrText xml:space="preserve"> SEQ Fig. \* ARABIC </w:instrText>
      </w:r>
      <w:r>
        <w:fldChar w:fldCharType="separate"/>
      </w:r>
      <w:r w:rsidR="00494BD6">
        <w:t>39</w:t>
      </w:r>
      <w:r>
        <w:fldChar w:fldCharType="end"/>
      </w:r>
      <w:bookmarkEnd w:id="3291"/>
      <w:r w:rsidR="00B37B28">
        <w:t xml:space="preserve"> Schematic of Open/Close Detection S</w:t>
      </w:r>
      <w:r w:rsidR="009E5681">
        <w:t>ystem</w:t>
      </w:r>
      <w:bookmarkEnd w:id="3292"/>
      <w:bookmarkEnd w:id="3293"/>
    </w:p>
    <w:p w14:paraId="235832AC" w14:textId="1CDD9CE0" w:rsidR="007B2EF8" w:rsidRDefault="007B2EF8" w:rsidP="007B2EF8">
      <w:pPr>
        <w:pStyle w:val="Figure"/>
      </w:pPr>
      <w:r>
        <w:rPr>
          <w:noProof/>
        </w:rPr>
        <w:drawing>
          <wp:inline distT="0" distB="0" distL="0" distR="0" wp14:anchorId="1ED72EE1" wp14:editId="4B361412">
            <wp:extent cx="5943600" cy="2291715"/>
            <wp:effectExtent l="0" t="0" r="0" b="0"/>
            <wp:docPr id="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2291715"/>
                    </a:xfrm>
                    <a:prstGeom prst="rect">
                      <a:avLst/>
                    </a:prstGeom>
                  </pic:spPr>
                </pic:pic>
              </a:graphicData>
            </a:graphic>
          </wp:inline>
        </w:drawing>
      </w:r>
    </w:p>
    <w:p w14:paraId="2BE244F3" w14:textId="012FD592" w:rsidR="00B7729E" w:rsidRDefault="007B2EF8" w:rsidP="00A009F8">
      <w:pPr>
        <w:pStyle w:val="figurecaption"/>
      </w:pPr>
      <w:bookmarkStart w:id="3294" w:name="_Toc6501990"/>
      <w:bookmarkStart w:id="3295" w:name="_Toc6502266"/>
      <w:r>
        <w:t xml:space="preserve">Fig. </w:t>
      </w:r>
      <w:r>
        <w:fldChar w:fldCharType="begin"/>
      </w:r>
      <w:r>
        <w:instrText xml:space="preserve"> SEQ Fig. \* ARABIC </w:instrText>
      </w:r>
      <w:r>
        <w:fldChar w:fldCharType="separate"/>
      </w:r>
      <w:r>
        <w:t>40</w:t>
      </w:r>
      <w:r>
        <w:fldChar w:fldCharType="end"/>
      </w:r>
      <w:r>
        <w:t xml:space="preserve"> Breadboard Design for Open/Close Detection System</w:t>
      </w:r>
      <w:bookmarkEnd w:id="3294"/>
      <w:bookmarkEnd w:id="3295"/>
    </w:p>
    <w:p w14:paraId="5F2D7425" w14:textId="77777777" w:rsidR="00AD78D7" w:rsidRDefault="00F13879" w:rsidP="008E1454">
      <w:pPr>
        <w:pStyle w:val="Heading3"/>
      </w:pPr>
      <w:bookmarkStart w:id="3296" w:name="_Toc6485165"/>
      <w:bookmarkStart w:id="3297" w:name="_Toc6487570"/>
      <w:bookmarkStart w:id="3298" w:name="_Toc6485166"/>
      <w:bookmarkStart w:id="3299" w:name="_Toc6487571"/>
      <w:bookmarkStart w:id="3300" w:name="_Toc6485167"/>
      <w:bookmarkStart w:id="3301" w:name="_Toc6487572"/>
      <w:bookmarkStart w:id="3302" w:name="_Toc6246930"/>
      <w:bookmarkStart w:id="3303" w:name="_Toc6502066"/>
      <w:bookmarkStart w:id="3304" w:name="_Toc7114542"/>
      <w:bookmarkStart w:id="3305" w:name="_Toc7616890"/>
      <w:bookmarkStart w:id="3306" w:name="_Toc7617383"/>
      <w:bookmarkEnd w:id="3296"/>
      <w:bookmarkEnd w:id="3297"/>
      <w:bookmarkEnd w:id="3298"/>
      <w:bookmarkEnd w:id="3299"/>
      <w:bookmarkEnd w:id="3300"/>
      <w:bookmarkEnd w:id="3301"/>
      <w:r>
        <w:t>Implementation of Task 8.2.</w:t>
      </w:r>
      <w:bookmarkEnd w:id="3302"/>
      <w:bookmarkEnd w:id="3303"/>
      <w:bookmarkEnd w:id="3304"/>
      <w:bookmarkEnd w:id="3305"/>
      <w:bookmarkEnd w:id="3306"/>
    </w:p>
    <w:p w14:paraId="2A661687" w14:textId="18026174" w:rsidR="00903ECA" w:rsidRPr="00903ECA" w:rsidRDefault="00EF7994" w:rsidP="005D3325">
      <w:pPr>
        <w:pStyle w:val="AllText"/>
      </w:pPr>
      <w:r>
        <w:fldChar w:fldCharType="begin"/>
      </w:r>
      <w:r>
        <w:instrText xml:space="preserve"> REF _Ref6325623 \h </w:instrText>
      </w:r>
      <w:r>
        <w:fldChar w:fldCharType="separate"/>
      </w:r>
      <w:r w:rsidR="008647FF">
        <w:t>Fig. 41</w:t>
      </w:r>
      <w:r>
        <w:fldChar w:fldCharType="end"/>
      </w:r>
      <w:r>
        <w:t xml:space="preserve"> displays the </w:t>
      </w:r>
      <w:r w:rsidR="00DB0EA4">
        <w:t>PCB Design</w:t>
      </w:r>
      <w:r>
        <w:t xml:space="preserve"> for the open/close detection system. The power jack PWR input is connected to VIN on NodeMCU. Inputs 3 and 4 are connected to GND. The Red 633nm LED is used to show the use</w:t>
      </w:r>
      <w:r w:rsidR="00427145">
        <w:t>r</w:t>
      </w:r>
      <w:r>
        <w:t xml:space="preserve"> that the open/close detection system which is connected to signal pin D2 along with a resistor to limit current going through the LED connected to 3v3. The proximity sensor (S1) is connected to signal pin D1 to open and close the sensor with a resistor to limit the current going through the sensor.</w:t>
      </w:r>
      <w:r w:rsidR="005D3325">
        <w:t xml:space="preserve"> It is imperative that the tracings on the top layer are not intersecting as well as the bottom layer to ensure that it does not short circuit. Creating the PCB Board will require you to have a ground fill on the bottom layer for heat dissipation so the components do not overheat also the trace width should be equivalent to the amount of current flowing through that wire. The small wires (12 mil</w:t>
      </w:r>
      <w:r w:rsidR="00427145">
        <w:t>s</w:t>
      </w:r>
      <w:r w:rsidR="005D3325">
        <w:t>) indicate that there is a small current going them and the larger wire (24 mil</w:t>
      </w:r>
      <w:r w:rsidR="00427145">
        <w:t>s</w:t>
      </w:r>
      <w:r w:rsidR="005D3325">
        <w:t>) indicate there is a larger current going through that area.</w:t>
      </w:r>
    </w:p>
    <w:p w14:paraId="128EECCA" w14:textId="619813FD" w:rsidR="00CB0DF3" w:rsidRDefault="00DB0EA4" w:rsidP="00903ECA">
      <w:pPr>
        <w:pStyle w:val="figurecaption"/>
      </w:pPr>
      <w:r>
        <w:lastRenderedPageBreak/>
        <w:drawing>
          <wp:inline distT="0" distB="0" distL="0" distR="0" wp14:anchorId="4E2C782E" wp14:editId="0716ACCF">
            <wp:extent cx="5943600" cy="2201545"/>
            <wp:effectExtent l="0" t="0" r="0" b="8255"/>
            <wp:docPr id="10562034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bookmarkStart w:id="3307" w:name="_Ref6325623"/>
      <w:bookmarkStart w:id="3308" w:name="_Toc6501991"/>
      <w:bookmarkStart w:id="3309" w:name="_Toc6502267"/>
      <w:r w:rsidR="00903ECA">
        <w:t xml:space="preserve">Fig. </w:t>
      </w:r>
      <w:r w:rsidR="00903ECA">
        <w:fldChar w:fldCharType="begin"/>
      </w:r>
      <w:r w:rsidR="00903ECA">
        <w:instrText xml:space="preserve"> SEQ Fig. \* ARABIC </w:instrText>
      </w:r>
      <w:r w:rsidR="00903ECA">
        <w:fldChar w:fldCharType="separate"/>
      </w:r>
      <w:r w:rsidR="00494BD6">
        <w:t>41</w:t>
      </w:r>
      <w:r w:rsidR="00903ECA">
        <w:fldChar w:fldCharType="end"/>
      </w:r>
      <w:bookmarkEnd w:id="3307"/>
      <w:r w:rsidR="00903ECA">
        <w:t xml:space="preserve"> </w:t>
      </w:r>
      <w:r>
        <w:t>PCB</w:t>
      </w:r>
      <w:r w:rsidR="00903ECA">
        <w:t xml:space="preserve"> Design of Open/Close Detection System</w:t>
      </w:r>
      <w:bookmarkEnd w:id="3308"/>
      <w:bookmarkEnd w:id="3309"/>
    </w:p>
    <w:p w14:paraId="44179928" w14:textId="7E62CA66" w:rsidR="00D969C8" w:rsidRDefault="00F13879" w:rsidP="008E1454">
      <w:pPr>
        <w:pStyle w:val="Heading3"/>
      </w:pPr>
      <w:bookmarkStart w:id="3310" w:name="_Toc6246931"/>
      <w:bookmarkStart w:id="3311" w:name="_Toc6502067"/>
      <w:bookmarkStart w:id="3312" w:name="_Toc7114543"/>
      <w:bookmarkStart w:id="3313" w:name="_Toc7616891"/>
      <w:bookmarkStart w:id="3314" w:name="_Toc7617384"/>
      <w:r>
        <w:t>Implementation of Task 8.3.</w:t>
      </w:r>
      <w:bookmarkEnd w:id="3310"/>
      <w:bookmarkEnd w:id="3311"/>
      <w:bookmarkEnd w:id="3312"/>
      <w:bookmarkEnd w:id="3313"/>
      <w:bookmarkEnd w:id="3314"/>
    </w:p>
    <w:p w14:paraId="31F2F7E9" w14:textId="184429DD" w:rsidR="00CB0DF3" w:rsidRDefault="00AE4031" w:rsidP="00F912CE">
      <w:pPr>
        <w:pStyle w:val="AllText"/>
      </w:pPr>
      <w:r>
        <w:fldChar w:fldCharType="begin"/>
      </w:r>
      <w:r>
        <w:instrText xml:space="preserve"> REF _Ref6243735 \h </w:instrText>
      </w:r>
      <w:r>
        <w:fldChar w:fldCharType="separate"/>
      </w:r>
      <w:r w:rsidR="008647FF">
        <w:t>Fig. 42</w:t>
      </w:r>
      <w:r>
        <w:fldChar w:fldCharType="end"/>
      </w:r>
      <w:r>
        <w:t xml:space="preserve"> below</w:t>
      </w:r>
      <w:r w:rsidR="000A0CDE">
        <w:t xml:space="preserve"> </w:t>
      </w:r>
      <w:r w:rsidR="002A5173" w:rsidRPr="000A0CDE">
        <w:t xml:space="preserve">the assembly of all </w:t>
      </w:r>
      <w:r w:rsidR="005E3A42">
        <w:t>the components for Open/Close Detection</w:t>
      </w:r>
      <w:r w:rsidR="00771E27">
        <w:t xml:space="preserve"> System</w:t>
      </w:r>
      <w:r w:rsidR="002A5173" w:rsidRPr="000A0CDE">
        <w:t xml:space="preserve">. </w:t>
      </w:r>
      <w:r w:rsidR="00AD0FD1" w:rsidRPr="000A0CDE">
        <w:t xml:space="preserve">To assemble, </w:t>
      </w:r>
      <w:r w:rsidR="00662C2F">
        <w:t>a</w:t>
      </w:r>
      <w:r w:rsidR="00AD0FD1" w:rsidRPr="000A0CDE">
        <w:t xml:space="preserve"> soldering iron and solder </w:t>
      </w:r>
      <w:r w:rsidR="00662C2F">
        <w:t>w</w:t>
      </w:r>
      <w:r w:rsidR="00427145">
        <w:t>ere</w:t>
      </w:r>
      <w:r w:rsidR="00662C2F">
        <w:t xml:space="preserve"> used </w:t>
      </w:r>
      <w:r w:rsidR="00AD0FD1" w:rsidRPr="000A0CDE">
        <w:t>to fix the components on the PCB board. Components soldered include header pin</w:t>
      </w:r>
      <w:r w:rsidR="002A5173" w:rsidRPr="000A0CDE">
        <w:t>s for NodeMCU</w:t>
      </w:r>
      <w:r w:rsidR="00662C2F">
        <w:t xml:space="preserve">, </w:t>
      </w:r>
      <w:r w:rsidR="00427145">
        <w:t xml:space="preserve">a </w:t>
      </w:r>
      <w:r w:rsidR="00BA0E95">
        <w:t>power jack</w:t>
      </w:r>
      <w:r w:rsidR="00662C2F">
        <w:t xml:space="preserve">, </w:t>
      </w:r>
      <w:r w:rsidR="00BA0E95">
        <w:t xml:space="preserve">two </w:t>
      </w:r>
      <w:r w:rsidR="00662C2F">
        <w:t>resistor</w:t>
      </w:r>
      <w:r w:rsidR="00BA0E95">
        <w:t xml:space="preserve">s &amp; a proximity </w:t>
      </w:r>
      <w:proofErr w:type="gramStart"/>
      <w:r w:rsidR="00BA0E95">
        <w:t>sensor</w:t>
      </w:r>
      <w:proofErr w:type="gramEnd"/>
      <w:r w:rsidR="00662C2F">
        <w:t>.</w:t>
      </w:r>
      <w:r w:rsidR="00057B8F">
        <w:t xml:space="preserve"> The screw holes on the corners of the PCB are approximately 2.2mm in diameter so for the encasing design, accurate dimensions were crucial. The PCB holes for the NodeMCU header pins were too small for the header pins go through. Counterattacking this unforeseen problem, use a stripped 24</w:t>
      </w:r>
      <w:r w:rsidR="00964395">
        <w:t>-</w:t>
      </w:r>
      <w:r w:rsidR="00057B8F">
        <w:t>gauge wire and twist 3 individual wires out for 7 wire bundle. From there the header pins were soldered to the stripped wire then put through the PCB hole.</w:t>
      </w:r>
    </w:p>
    <w:p w14:paraId="1946BFAE" w14:textId="2E349AAC" w:rsidR="00CB0DF3" w:rsidRDefault="00092AA4" w:rsidP="00092AA4">
      <w:pPr>
        <w:pStyle w:val="Figure"/>
      </w:pPr>
      <w:r w:rsidRPr="00092AA4">
        <w:rPr>
          <w:noProof/>
        </w:rPr>
        <w:drawing>
          <wp:inline distT="0" distB="0" distL="0" distR="0" wp14:anchorId="331E801E" wp14:editId="00B82561">
            <wp:extent cx="3751791" cy="2813844"/>
            <wp:effectExtent l="0" t="7303"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7777.jpg"/>
                    <pic:cNvPicPr/>
                  </pic:nvPicPr>
                  <pic:blipFill>
                    <a:blip r:embed="rId68" cstate="print">
                      <a:extLst>
                        <a:ext uri="{28A0092B-C50C-407E-A947-70E740481C1C}">
                          <a14:useLocalDpi xmlns:a14="http://schemas.microsoft.com/office/drawing/2010/main" val="0"/>
                        </a:ext>
                      </a:extLst>
                    </a:blip>
                    <a:stretch>
                      <a:fillRect/>
                    </a:stretch>
                  </pic:blipFill>
                  <pic:spPr>
                    <a:xfrm rot="5400000">
                      <a:off x="0" y="0"/>
                      <a:ext cx="3756557" cy="2817418"/>
                    </a:xfrm>
                    <a:prstGeom prst="rect">
                      <a:avLst/>
                    </a:prstGeom>
                  </pic:spPr>
                </pic:pic>
              </a:graphicData>
            </a:graphic>
          </wp:inline>
        </w:drawing>
      </w:r>
    </w:p>
    <w:p w14:paraId="08874CA6" w14:textId="7D5FC964" w:rsidR="00D969C8" w:rsidRDefault="00CB0DF3" w:rsidP="00CB0DF3">
      <w:pPr>
        <w:pStyle w:val="figurecaption"/>
        <w:rPr>
          <w:color w:val="000000" w:themeColor="text1"/>
          <w:kern w:val="16"/>
          <w:sz w:val="24"/>
        </w:rPr>
      </w:pPr>
      <w:bookmarkStart w:id="3315" w:name="_Ref6243735"/>
      <w:bookmarkStart w:id="3316" w:name="_Toc6246845"/>
      <w:bookmarkStart w:id="3317" w:name="_Toc6501992"/>
      <w:bookmarkStart w:id="3318" w:name="_Toc6502268"/>
      <w:r>
        <w:t xml:space="preserve">Fig. </w:t>
      </w:r>
      <w:r>
        <w:fldChar w:fldCharType="begin"/>
      </w:r>
      <w:r>
        <w:instrText xml:space="preserve"> SEQ Fig. \* ARABIC </w:instrText>
      </w:r>
      <w:r>
        <w:fldChar w:fldCharType="separate"/>
      </w:r>
      <w:r w:rsidR="00494BD6">
        <w:t>42</w:t>
      </w:r>
      <w:r>
        <w:fldChar w:fldCharType="end"/>
      </w:r>
      <w:bookmarkEnd w:id="3315"/>
      <w:r>
        <w:t xml:space="preserve"> Soldered Components to PCB (</w:t>
      </w:r>
      <w:r w:rsidR="00AE4031">
        <w:t>Door Sensor)</w:t>
      </w:r>
      <w:bookmarkEnd w:id="3316"/>
      <w:bookmarkEnd w:id="3317"/>
      <w:bookmarkEnd w:id="3318"/>
    </w:p>
    <w:p w14:paraId="3A8CCCF8" w14:textId="49887D4B" w:rsidR="00F13879" w:rsidRDefault="00F13879" w:rsidP="008E1454">
      <w:pPr>
        <w:pStyle w:val="Heading3"/>
      </w:pPr>
      <w:bookmarkStart w:id="3319" w:name="_Toc6246932"/>
      <w:bookmarkStart w:id="3320" w:name="_Toc6502068"/>
      <w:bookmarkStart w:id="3321" w:name="_Toc7114544"/>
      <w:bookmarkStart w:id="3322" w:name="_Toc7616892"/>
      <w:bookmarkStart w:id="3323" w:name="_Toc7617385"/>
      <w:r>
        <w:lastRenderedPageBreak/>
        <w:t>Implementation of Task 8.4.</w:t>
      </w:r>
      <w:bookmarkEnd w:id="3319"/>
      <w:bookmarkEnd w:id="3320"/>
      <w:bookmarkEnd w:id="3321"/>
      <w:bookmarkEnd w:id="3322"/>
      <w:bookmarkEnd w:id="3323"/>
    </w:p>
    <w:p w14:paraId="12CF950C" w14:textId="593AE721" w:rsidR="00F13879" w:rsidRDefault="0070449B" w:rsidP="00F13879">
      <w:pPr>
        <w:pStyle w:val="AllText"/>
      </w:pPr>
      <w:r>
        <w:fldChar w:fldCharType="begin"/>
      </w:r>
      <w:r>
        <w:instrText xml:space="preserve"> REF _Ref6169318 \h </w:instrText>
      </w:r>
      <w:r>
        <w:fldChar w:fldCharType="separate"/>
      </w:r>
      <w:r w:rsidR="008647FF">
        <w:t>Fig. 43</w:t>
      </w:r>
      <w:r>
        <w:fldChar w:fldCharType="end"/>
      </w:r>
      <w:r w:rsidR="00DD5E2C">
        <w:t xml:space="preserve"> below</w:t>
      </w:r>
      <w:r w:rsidR="00C84A5D">
        <w:fldChar w:fldCharType="begin"/>
      </w:r>
      <w:r w:rsidR="00C84A5D">
        <w:instrText xml:space="preserve"> REF _Ref6155900 </w:instrText>
      </w:r>
      <w:r w:rsidR="00C84A5D">
        <w:fldChar w:fldCharType="end"/>
      </w:r>
      <w:r w:rsidR="00850C66">
        <w:t xml:space="preserve"> shows the program flowchart for how the NodeMCU will be programmed for the stand-alone light control. Starting off, the NodeMCU will attempt to connect to the Wi-Fi based on the credentials given such as the SSID and password. If the NodeMCU has not connected to the Wi-Fi, there will be another attempt, and this will repeat until the NodeMCU is connected.</w:t>
      </w:r>
      <w:r w:rsidR="004B5CDB">
        <w:t xml:space="preserve"> The NodeMCU will then check the s</w:t>
      </w:r>
      <w:r w:rsidR="00D969C8">
        <w:t>tate of the reed switch and set a “door open” flag.</w:t>
      </w:r>
      <w:r w:rsidR="004B5CDB">
        <w:t xml:space="preserve"> If the reed switch is reading HIGH</w:t>
      </w:r>
      <w:r w:rsidR="00A05FA1">
        <w:t>,</w:t>
      </w:r>
      <w:r w:rsidR="004B5CDB">
        <w:t xml:space="preserve"> then that means the door is closed because the magnetic side is </w:t>
      </w:r>
      <w:proofErr w:type="gramStart"/>
      <w:r w:rsidR="004B5CDB">
        <w:t>in close proximity to</w:t>
      </w:r>
      <w:proofErr w:type="gramEnd"/>
      <w:r w:rsidR="004B5CDB">
        <w:t xml:space="preserve"> the circuit. There will not be a notification sent to the </w:t>
      </w:r>
      <w:r w:rsidR="00D969C8">
        <w:t xml:space="preserve">user and the door open flag will be reset. </w:t>
      </w:r>
      <w:r w:rsidR="004B5CDB">
        <w:t>If the reed switch is reading LOW</w:t>
      </w:r>
      <w:r w:rsidR="00A05FA1">
        <w:t>,</w:t>
      </w:r>
      <w:r w:rsidR="004B5CDB">
        <w:t xml:space="preserve"> then this means the door has been opened and that will result in a</w:t>
      </w:r>
      <w:r w:rsidR="006A63AD">
        <w:t>n</w:t>
      </w:r>
      <w:r w:rsidR="004B5CDB">
        <w:t xml:space="preserve"> </w:t>
      </w:r>
      <w:r w:rsidR="006A63AD">
        <w:t>HTTP</w:t>
      </w:r>
      <w:r w:rsidR="004B5CDB">
        <w:t xml:space="preserve"> </w:t>
      </w:r>
      <w:r w:rsidR="006A63AD">
        <w:t>GET request to</w:t>
      </w:r>
      <w:r w:rsidR="00475ED7">
        <w:t xml:space="preserve"> the IoT service called</w:t>
      </w:r>
      <w:r w:rsidR="006A63AD">
        <w:t xml:space="preserve"> IFTTT (If This Then That) triggering an event </w:t>
      </w:r>
      <w:r w:rsidR="00D969C8">
        <w:t>and the door open flag will be set</w:t>
      </w:r>
      <w:r w:rsidR="004B5CDB">
        <w:t>.</w:t>
      </w:r>
      <w:r w:rsidR="00475ED7">
        <w:t xml:space="preserve"> This specific IFTTT application is configured to send an SMS notification if the webhook (the specific URL) is called via HTTP GET.</w:t>
      </w:r>
      <w:r w:rsidR="004B5CDB">
        <w:t xml:space="preserve"> </w:t>
      </w:r>
      <w:r w:rsidR="00D969C8">
        <w:t xml:space="preserve">If the door remains open, then the NodeMCU will not send continuous notifications to ensure the user is not overloaded from notifications. </w:t>
      </w:r>
      <w:r w:rsidR="0043603D">
        <w:t xml:space="preserve">The source code for this flow chart is listed in the </w:t>
      </w:r>
      <w:r w:rsidR="00BE37FE">
        <w:t>Appendix section</w:t>
      </w:r>
      <w:r w:rsidR="0043603D">
        <w:t xml:space="preserve"> under Source Code.</w:t>
      </w:r>
    </w:p>
    <w:p w14:paraId="772F7673" w14:textId="3CA97A07" w:rsidR="00E10C27" w:rsidRDefault="006A63AD" w:rsidP="006A63AD">
      <w:pPr>
        <w:pStyle w:val="Figure"/>
      </w:pPr>
      <w:r w:rsidRPr="006A63AD">
        <w:rPr>
          <w:noProof/>
        </w:rPr>
        <w:drawing>
          <wp:inline distT="0" distB="0" distL="0" distR="0" wp14:anchorId="4CBB366F" wp14:editId="63CE6EE9">
            <wp:extent cx="2534733" cy="5210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or Sensor NodeMCU Flow Chart.jpg"/>
                    <pic:cNvPicPr/>
                  </pic:nvPicPr>
                  <pic:blipFill>
                    <a:blip r:embed="rId69">
                      <a:extLst>
                        <a:ext uri="{28A0092B-C50C-407E-A947-70E740481C1C}">
                          <a14:useLocalDpi xmlns:a14="http://schemas.microsoft.com/office/drawing/2010/main" val="0"/>
                        </a:ext>
                      </a:extLst>
                    </a:blip>
                    <a:stretch>
                      <a:fillRect/>
                    </a:stretch>
                  </pic:blipFill>
                  <pic:spPr>
                    <a:xfrm>
                      <a:off x="0" y="0"/>
                      <a:ext cx="2550769" cy="5243137"/>
                    </a:xfrm>
                    <a:prstGeom prst="rect">
                      <a:avLst/>
                    </a:prstGeom>
                  </pic:spPr>
                </pic:pic>
              </a:graphicData>
            </a:graphic>
          </wp:inline>
        </w:drawing>
      </w:r>
    </w:p>
    <w:p w14:paraId="060B307B" w14:textId="01FBAB86" w:rsidR="00D61080" w:rsidRDefault="00D61080" w:rsidP="00D61080">
      <w:pPr>
        <w:pStyle w:val="figurecaption"/>
      </w:pPr>
      <w:bookmarkStart w:id="3324" w:name="_Ref6169318"/>
      <w:bookmarkStart w:id="3325" w:name="_Toc6246846"/>
      <w:bookmarkStart w:id="3326" w:name="_Toc6501993"/>
      <w:bookmarkStart w:id="3327" w:name="_Toc6502269"/>
      <w:r>
        <w:t xml:space="preserve">Fig. </w:t>
      </w:r>
      <w:r>
        <w:fldChar w:fldCharType="begin"/>
      </w:r>
      <w:r>
        <w:instrText xml:space="preserve"> SEQ Fig. \* ARABIC </w:instrText>
      </w:r>
      <w:r>
        <w:fldChar w:fldCharType="separate"/>
      </w:r>
      <w:r w:rsidR="00494BD6">
        <w:t>43</w:t>
      </w:r>
      <w:r>
        <w:fldChar w:fldCharType="end"/>
      </w:r>
      <w:bookmarkEnd w:id="3324"/>
      <w:r>
        <w:t xml:space="preserve"> NodeMCU Program Flowchart (Door Sensor)</w:t>
      </w:r>
      <w:bookmarkEnd w:id="3325"/>
      <w:bookmarkEnd w:id="3326"/>
      <w:bookmarkEnd w:id="3327"/>
    </w:p>
    <w:p w14:paraId="1770D524" w14:textId="25130B0E" w:rsidR="00C50B18" w:rsidRPr="00C50B18" w:rsidRDefault="00F13879" w:rsidP="008E1454">
      <w:pPr>
        <w:pStyle w:val="Heading3"/>
      </w:pPr>
      <w:bookmarkStart w:id="3328" w:name="_Toc6246933"/>
      <w:bookmarkStart w:id="3329" w:name="_Toc6502069"/>
      <w:bookmarkStart w:id="3330" w:name="_Toc7114545"/>
      <w:bookmarkStart w:id="3331" w:name="_Toc7616893"/>
      <w:bookmarkStart w:id="3332" w:name="_Toc7617386"/>
      <w:r>
        <w:lastRenderedPageBreak/>
        <w:t>Implementation of Task 8.5.</w:t>
      </w:r>
      <w:bookmarkEnd w:id="3328"/>
      <w:bookmarkEnd w:id="3329"/>
      <w:bookmarkEnd w:id="3330"/>
      <w:bookmarkEnd w:id="3331"/>
      <w:bookmarkEnd w:id="3332"/>
    </w:p>
    <w:p w14:paraId="2DC2FD1F" w14:textId="0E8806DC" w:rsidR="00764C43" w:rsidRPr="00764C43" w:rsidRDefault="00035634" w:rsidP="00035634">
      <w:pPr>
        <w:pStyle w:val="AllText"/>
      </w:pPr>
      <w:r>
        <w:fldChar w:fldCharType="begin"/>
      </w:r>
      <w:r>
        <w:instrText xml:space="preserve"> REF _Ref6327893 \h </w:instrText>
      </w:r>
      <w:r>
        <w:fldChar w:fldCharType="separate"/>
      </w:r>
      <w:r w:rsidR="008647FF">
        <w:t>Fig. 44</w:t>
      </w:r>
      <w:r>
        <w:fldChar w:fldCharType="end"/>
      </w:r>
      <w:r>
        <w:t xml:space="preserve"> displays the encasi</w:t>
      </w:r>
      <w:r w:rsidR="008026C1">
        <w:t>ng design for the Open/Close Detection System</w:t>
      </w:r>
      <w:r>
        <w:t xml:space="preserve">. The outer dimensions are 100mm x 65mm while the inner dimensions are </w:t>
      </w:r>
      <w:r w:rsidR="00FF261D">
        <w:t>110.4</w:t>
      </w:r>
      <w:r>
        <w:t xml:space="preserve">mm x </w:t>
      </w:r>
      <w:r w:rsidR="00E00D5C">
        <w:t>5</w:t>
      </w:r>
      <w:r>
        <w:t>0mm. A 10mm hole was created on the side for the entrance of the wall wart which will be plugged into the power jack on the PCB. 4 2.3mm sized holes were also created on the sides for ventilation since the PCB will be producing heat. 2 5 x 3 mm cubed sized shelves will be the holder for the lid to sit on. For the PCB to rest on, 2 10 x 48mm resting blocks along with 2.4 mm holes for the screws for the PCB so it can be safely secured. The PCB was dimensioned precisely allowing all four corners to be screwed into the respective screw holes. Each screw hole has a diameter of 2.2mm allowing for a #3 screw to fit into each screw hole.</w:t>
      </w:r>
    </w:p>
    <w:p w14:paraId="58CF3518" w14:textId="64751959" w:rsidR="00C50B18" w:rsidRPr="00C50B18" w:rsidRDefault="00C03D87" w:rsidP="00C50B18">
      <w:r>
        <w:rPr>
          <w:noProof/>
          <w:lang w:eastAsia="en-US"/>
        </w:rPr>
        <w:drawing>
          <wp:inline distT="0" distB="0" distL="0" distR="0" wp14:anchorId="7B5A4EC2" wp14:editId="396C8EBA">
            <wp:extent cx="3467320" cy="2376373"/>
            <wp:effectExtent l="0" t="0" r="0" b="5080"/>
            <wp:docPr id="51590227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467320" cy="2376373"/>
                    </a:xfrm>
                    <a:prstGeom prst="rect">
                      <a:avLst/>
                    </a:prstGeom>
                  </pic:spPr>
                </pic:pic>
              </a:graphicData>
            </a:graphic>
          </wp:inline>
        </w:drawing>
      </w:r>
    </w:p>
    <w:p w14:paraId="70B28A34" w14:textId="09F5505F" w:rsidR="00F13879" w:rsidRDefault="00764C43" w:rsidP="00BD7F1C">
      <w:pPr>
        <w:pStyle w:val="figurecaption"/>
      </w:pPr>
      <w:bookmarkStart w:id="3333" w:name="_Ref6327893"/>
      <w:bookmarkStart w:id="3334" w:name="_Toc6501994"/>
      <w:bookmarkStart w:id="3335" w:name="_Toc6502270"/>
      <w:r>
        <w:t xml:space="preserve">Fig. </w:t>
      </w:r>
      <w:r>
        <w:fldChar w:fldCharType="begin"/>
      </w:r>
      <w:r>
        <w:instrText xml:space="preserve"> SEQ Fig. \* ARABIC </w:instrText>
      </w:r>
      <w:r>
        <w:fldChar w:fldCharType="separate"/>
      </w:r>
      <w:r w:rsidR="00494BD6">
        <w:t>44</w:t>
      </w:r>
      <w:r>
        <w:fldChar w:fldCharType="end"/>
      </w:r>
      <w:bookmarkEnd w:id="3333"/>
      <w:r>
        <w:t xml:space="preserve"> </w:t>
      </w:r>
      <w:r w:rsidR="00035634">
        <w:t>CAD Encasing Design for Open/Close Detection System</w:t>
      </w:r>
      <w:bookmarkStart w:id="3336" w:name="_Toc6246934"/>
      <w:bookmarkEnd w:id="3334"/>
      <w:bookmarkEnd w:id="3335"/>
      <w:bookmarkEnd w:id="3336"/>
    </w:p>
    <w:p w14:paraId="5F743001" w14:textId="7527ABF0" w:rsidR="00C61475" w:rsidRDefault="00C61475">
      <w:pPr>
        <w:jc w:val="left"/>
        <w:rPr>
          <w:color w:val="000000" w:themeColor="text1"/>
          <w:kern w:val="16"/>
          <w:sz w:val="24"/>
          <w:szCs w:val="24"/>
        </w:rPr>
      </w:pPr>
    </w:p>
    <w:p w14:paraId="3826CF83" w14:textId="74CB6ADE" w:rsidR="00F13879" w:rsidRDefault="00B259E5" w:rsidP="00EF39E4">
      <w:pPr>
        <w:pStyle w:val="Heading2"/>
      </w:pPr>
      <w:bookmarkStart w:id="3337" w:name="_Toc6246935"/>
      <w:bookmarkStart w:id="3338" w:name="_Toc6502070"/>
      <w:bookmarkStart w:id="3339" w:name="_Toc7114546"/>
      <w:bookmarkStart w:id="3340" w:name="_Toc7616894"/>
      <w:bookmarkStart w:id="3341" w:name="_Toc7617387"/>
      <w:r>
        <w:t>Implementation of Task 9</w:t>
      </w:r>
      <w:r w:rsidR="00F13879">
        <w:t>.</w:t>
      </w:r>
      <w:bookmarkEnd w:id="3337"/>
      <w:bookmarkEnd w:id="3338"/>
      <w:bookmarkEnd w:id="3339"/>
      <w:bookmarkEnd w:id="3340"/>
      <w:bookmarkEnd w:id="3341"/>
    </w:p>
    <w:p w14:paraId="217EA9FB" w14:textId="77777777" w:rsidR="008E1454" w:rsidRPr="008E1454" w:rsidRDefault="008E1454" w:rsidP="008E1454">
      <w:pPr>
        <w:pStyle w:val="ListParagraph"/>
        <w:keepNext/>
        <w:numPr>
          <w:ilvl w:val="1"/>
          <w:numId w:val="22"/>
        </w:numPr>
        <w:tabs>
          <w:tab w:val="left" w:pos="540"/>
        </w:tabs>
        <w:spacing w:before="0" w:after="0"/>
        <w:jc w:val="both"/>
        <w:outlineLvl w:val="2"/>
        <w:rPr>
          <w:i/>
          <w:iCs/>
          <w:noProof/>
          <w:vanish/>
          <w:sz w:val="24"/>
          <w:lang w:eastAsia="en-US"/>
        </w:rPr>
      </w:pPr>
      <w:bookmarkStart w:id="3342" w:name="_Toc7113593"/>
      <w:bookmarkStart w:id="3343" w:name="_Toc7113701"/>
      <w:bookmarkStart w:id="3344" w:name="_Toc7114547"/>
      <w:bookmarkStart w:id="3345" w:name="_Toc7517071"/>
      <w:bookmarkStart w:id="3346" w:name="_Toc7517186"/>
      <w:bookmarkStart w:id="3347" w:name="_Toc7609490"/>
      <w:bookmarkStart w:id="3348" w:name="_Toc7616895"/>
      <w:bookmarkStart w:id="3349" w:name="_Toc7616997"/>
      <w:bookmarkStart w:id="3350" w:name="_Toc7617388"/>
      <w:bookmarkEnd w:id="3342"/>
      <w:bookmarkEnd w:id="3343"/>
      <w:bookmarkEnd w:id="3344"/>
      <w:bookmarkEnd w:id="3345"/>
      <w:bookmarkEnd w:id="3346"/>
      <w:bookmarkEnd w:id="3347"/>
      <w:bookmarkEnd w:id="3348"/>
      <w:bookmarkEnd w:id="3349"/>
      <w:bookmarkEnd w:id="3350"/>
    </w:p>
    <w:p w14:paraId="3ACFB505" w14:textId="60374269" w:rsidR="008E1454" w:rsidRPr="008E1454" w:rsidRDefault="008E1454" w:rsidP="008E1454">
      <w:pPr>
        <w:pStyle w:val="Heading3"/>
      </w:pPr>
      <w:bookmarkStart w:id="3351" w:name="_Toc7114548"/>
      <w:bookmarkStart w:id="3352" w:name="_Toc7616896"/>
      <w:bookmarkStart w:id="3353" w:name="_Toc7617389"/>
      <w:r>
        <w:t>Implementation of Task 9.1.</w:t>
      </w:r>
      <w:bookmarkEnd w:id="3351"/>
      <w:bookmarkEnd w:id="3352"/>
      <w:bookmarkEnd w:id="3353"/>
    </w:p>
    <w:p w14:paraId="25211D1D" w14:textId="7643C25F" w:rsidR="00F13879" w:rsidRDefault="00F13879" w:rsidP="00F13879">
      <w:pPr>
        <w:pStyle w:val="AllText"/>
      </w:pPr>
    </w:p>
    <w:p w14:paraId="2084BD63" w14:textId="681D93D1" w:rsidR="00F13879" w:rsidRDefault="00F13879" w:rsidP="008E1454">
      <w:pPr>
        <w:pStyle w:val="Heading3"/>
      </w:pPr>
      <w:bookmarkStart w:id="3354" w:name="_Toc6246936"/>
      <w:bookmarkStart w:id="3355" w:name="_Toc6502071"/>
      <w:bookmarkStart w:id="3356" w:name="_Toc7114549"/>
      <w:bookmarkStart w:id="3357" w:name="_Toc7616897"/>
      <w:bookmarkStart w:id="3358" w:name="_Toc7617390"/>
      <w:r>
        <w:t>Implementati</w:t>
      </w:r>
      <w:r w:rsidR="00B259E5">
        <w:t>on of Task 9</w:t>
      </w:r>
      <w:r>
        <w:t>.2.</w:t>
      </w:r>
      <w:bookmarkEnd w:id="3354"/>
      <w:bookmarkEnd w:id="3355"/>
      <w:bookmarkEnd w:id="3356"/>
      <w:bookmarkEnd w:id="3357"/>
      <w:bookmarkEnd w:id="3358"/>
    </w:p>
    <w:p w14:paraId="5D6F6691" w14:textId="651CD18C" w:rsidR="00E81524" w:rsidRDefault="00E81524">
      <w:pPr>
        <w:jc w:val="left"/>
      </w:pPr>
    </w:p>
    <w:p w14:paraId="1D9FDEFF" w14:textId="193AAF23" w:rsidR="00423D1E" w:rsidRDefault="00423D1E">
      <w:pPr>
        <w:jc w:val="left"/>
        <w:rPr>
          <w:color w:val="000000" w:themeColor="text1"/>
          <w:kern w:val="16"/>
          <w:sz w:val="24"/>
          <w:szCs w:val="24"/>
        </w:rPr>
      </w:pPr>
      <w:r>
        <w:rPr>
          <w:color w:val="000000" w:themeColor="text1"/>
          <w:kern w:val="16"/>
          <w:sz w:val="24"/>
          <w:szCs w:val="24"/>
        </w:rPr>
        <w:br w:type="page"/>
      </w:r>
    </w:p>
    <w:p w14:paraId="60E7F307" w14:textId="2736699A" w:rsidR="00E90AAF" w:rsidRPr="00407596" w:rsidRDefault="00E90AAF" w:rsidP="00A76682">
      <w:pPr>
        <w:pStyle w:val="Level1Heading"/>
      </w:pPr>
      <w:bookmarkStart w:id="3359" w:name="_Toc531038883"/>
      <w:bookmarkStart w:id="3360" w:name="_Toc531049133"/>
      <w:bookmarkStart w:id="3361" w:name="_Toc531441821"/>
      <w:bookmarkStart w:id="3362" w:name="_Toc531465180"/>
      <w:bookmarkStart w:id="3363" w:name="_Toc6246937"/>
      <w:bookmarkStart w:id="3364" w:name="_Toc6502072"/>
      <w:bookmarkStart w:id="3365" w:name="_Toc7114550"/>
      <w:bookmarkStart w:id="3366" w:name="_Toc7616898"/>
      <w:bookmarkStart w:id="3367" w:name="_Toc7617391"/>
      <w:r w:rsidRPr="00407596">
        <w:rPr>
          <w:rFonts w:hint="eastAsia"/>
        </w:rPr>
        <w:lastRenderedPageBreak/>
        <w:t>Conclusion</w:t>
      </w:r>
      <w:bookmarkEnd w:id="3359"/>
      <w:bookmarkEnd w:id="3360"/>
      <w:bookmarkEnd w:id="3361"/>
      <w:bookmarkEnd w:id="3362"/>
      <w:bookmarkEnd w:id="3363"/>
      <w:bookmarkEnd w:id="3364"/>
      <w:bookmarkEnd w:id="3365"/>
      <w:bookmarkEnd w:id="3366"/>
      <w:bookmarkEnd w:id="3367"/>
    </w:p>
    <w:p w14:paraId="3D634E20" w14:textId="761D84C7" w:rsidR="00E90AAF" w:rsidRDefault="006F2B79" w:rsidP="000144C9">
      <w:pPr>
        <w:pStyle w:val="AllText"/>
      </w:pPr>
      <w:r>
        <w:t>During the first semester in senior design,</w:t>
      </w:r>
      <w:r w:rsidR="001C0267">
        <w:t xml:space="preserve"> we </w:t>
      </w:r>
      <w:r w:rsidR="0033024F">
        <w:t xml:space="preserve">have made several strides in achieving the goal of </w:t>
      </w:r>
      <w:r w:rsidR="0013643C">
        <w:t xml:space="preserve">developing a </w:t>
      </w:r>
      <w:r w:rsidR="00265133">
        <w:t xml:space="preserve">voice automated </w:t>
      </w:r>
      <w:r w:rsidR="0067741D">
        <w:t>home automation system</w:t>
      </w:r>
      <w:r w:rsidR="003021AF" w:rsidRPr="00407596">
        <w:rPr>
          <w:rFonts w:hint="eastAsia"/>
        </w:rPr>
        <w:t>.</w:t>
      </w:r>
      <w:r w:rsidR="001F611B">
        <w:t xml:space="preserve"> </w:t>
      </w:r>
      <w:r w:rsidR="00BA0B45">
        <w:t xml:space="preserve">By the end of senior design, our goal is to have a fully functioning </w:t>
      </w:r>
      <w:r w:rsidR="00215DCE">
        <w:t xml:space="preserve">system that will </w:t>
      </w:r>
      <w:r w:rsidR="000F7DB4">
        <w:t xml:space="preserve">be </w:t>
      </w:r>
      <w:r w:rsidR="007D2A5F">
        <w:t xml:space="preserve">not only </w:t>
      </w:r>
      <w:r w:rsidR="00937F07">
        <w:t>control</w:t>
      </w:r>
      <w:r w:rsidR="00427145">
        <w:t>led</w:t>
      </w:r>
      <w:r w:rsidR="00937F07">
        <w:t xml:space="preserve"> only stand-alone lights, but other general purpose on/off appliances</w:t>
      </w:r>
      <w:r w:rsidR="0091176A">
        <w:t xml:space="preserve">, a </w:t>
      </w:r>
      <w:r w:rsidR="00624B95">
        <w:t>remote that controls the television</w:t>
      </w:r>
      <w:r w:rsidR="00FA2BAD">
        <w:t xml:space="preserve">, and </w:t>
      </w:r>
      <w:r w:rsidR="007B280D">
        <w:t xml:space="preserve">a </w:t>
      </w:r>
      <w:r w:rsidR="00DE18E7">
        <w:t xml:space="preserve">thermostat that </w:t>
      </w:r>
      <w:r w:rsidR="006C7C0C">
        <w:t xml:space="preserve">controls </w:t>
      </w:r>
      <w:r w:rsidR="00200556">
        <w:t>home temperature, all using voice commands</w:t>
      </w:r>
      <w:r w:rsidR="006C2410">
        <w:t xml:space="preserve">. </w:t>
      </w:r>
      <w:r w:rsidR="003B44D4">
        <w:t>Throughout</w:t>
      </w:r>
      <w:r w:rsidR="00CE7616">
        <w:t xml:space="preserve"> this project</w:t>
      </w:r>
      <w:r w:rsidR="00831FC0">
        <w:t xml:space="preserve">, </w:t>
      </w:r>
      <w:r w:rsidR="007346FF">
        <w:t xml:space="preserve">we have had to </w:t>
      </w:r>
      <w:r w:rsidR="003B44D4">
        <w:t xml:space="preserve">overcome several </w:t>
      </w:r>
      <w:r w:rsidR="004236B2">
        <w:t xml:space="preserve">challenges in order to </w:t>
      </w:r>
      <w:r w:rsidR="00DA5DC9">
        <w:t xml:space="preserve">make substantial progress and </w:t>
      </w:r>
      <w:r w:rsidR="00F03269">
        <w:t>achieve success.</w:t>
      </w:r>
      <w:r w:rsidR="00F531DE">
        <w:t xml:space="preserve"> The biggest problem to overcome was </w:t>
      </w:r>
      <w:r w:rsidR="00B075B1">
        <w:t xml:space="preserve">identifying a project </w:t>
      </w:r>
      <w:r w:rsidR="004A54EF">
        <w:t xml:space="preserve">suitable for this course. </w:t>
      </w:r>
      <w:r w:rsidR="00956248">
        <w:t xml:space="preserve">Due to this </w:t>
      </w:r>
      <w:r w:rsidR="00187F29">
        <w:t xml:space="preserve">issue, we </w:t>
      </w:r>
      <w:r w:rsidR="00161791">
        <w:t xml:space="preserve">started our project </w:t>
      </w:r>
      <w:r w:rsidR="00501268">
        <w:t>during the midpoint of the semester.</w:t>
      </w:r>
      <w:r w:rsidR="00B67DDA">
        <w:t xml:space="preserve"> Due to this time lose, we </w:t>
      </w:r>
      <w:r w:rsidR="00E5571F">
        <w:t>had less time to work on the project</w:t>
      </w:r>
      <w:r w:rsidR="00161791">
        <w:t xml:space="preserve">. </w:t>
      </w:r>
      <w:r w:rsidR="00E5571F">
        <w:t>However, with good planning</w:t>
      </w:r>
      <w:r w:rsidR="00966AFA">
        <w:t>,</w:t>
      </w:r>
      <w:r w:rsidR="00E5571F">
        <w:t xml:space="preserve"> diligence</w:t>
      </w:r>
      <w:r w:rsidR="00966AFA">
        <w:t xml:space="preserve">, and dedication, we were able </w:t>
      </w:r>
      <w:r w:rsidR="00374C6C">
        <w:t xml:space="preserve">to </w:t>
      </w:r>
      <w:r w:rsidR="00EB56A0">
        <w:t>make progress with our project.</w:t>
      </w:r>
      <w:r w:rsidR="0005196A">
        <w:t xml:space="preserve"> </w:t>
      </w:r>
      <w:r w:rsidR="00706481">
        <w:t xml:space="preserve">To make up for additional ground that was lost, we plan to work diligently during </w:t>
      </w:r>
      <w:r w:rsidR="005220CB">
        <w:t>winter break</w:t>
      </w:r>
      <w:r w:rsidR="00687241">
        <w:t>.</w:t>
      </w:r>
    </w:p>
    <w:p w14:paraId="5711A3B5" w14:textId="77777777" w:rsidR="001E1132" w:rsidRDefault="001E1132" w:rsidP="005030F4">
      <w:pPr>
        <w:pStyle w:val="AllText"/>
        <w:ind w:firstLine="0"/>
      </w:pPr>
      <w:r>
        <w:tab/>
      </w:r>
      <w:r w:rsidR="0005196A">
        <w:t>For the upcoming semester</w:t>
      </w:r>
      <w:r w:rsidR="00687241">
        <w:t xml:space="preserve">, we have mapped out a plan that will </w:t>
      </w:r>
      <w:r w:rsidR="005F364D">
        <w:t xml:space="preserve">ensure this project is completed in totality. The next steps </w:t>
      </w:r>
      <w:r w:rsidR="00BA4582">
        <w:t>are</w:t>
      </w:r>
      <w:r w:rsidR="005F364D">
        <w:t xml:space="preserve"> to complete </w:t>
      </w:r>
      <w:r w:rsidR="00B0032D">
        <w:t xml:space="preserve">the </w:t>
      </w:r>
      <w:r w:rsidR="006C00DB">
        <w:t>remote-control</w:t>
      </w:r>
      <w:r w:rsidR="002B6DA0">
        <w:t xml:space="preserve"> design, </w:t>
      </w:r>
      <w:r w:rsidR="006C00DB">
        <w:t xml:space="preserve">temperature control design, and stand-alone light design as we have not completed all the subtasks for these designs. Additionally, we will be adding open/closing </w:t>
      </w:r>
      <w:r w:rsidR="00F07344">
        <w:t xml:space="preserve">detecting </w:t>
      </w:r>
      <w:r w:rsidR="00512AE8">
        <w:t xml:space="preserve">functionality </w:t>
      </w:r>
      <w:r w:rsidR="00BA533F">
        <w:t xml:space="preserve">and that design will need to be done, as well as </w:t>
      </w:r>
      <w:r w:rsidR="004246B3">
        <w:t>the power calculation and design veri</w:t>
      </w:r>
      <w:r w:rsidR="00EA3B98">
        <w:t>fication.</w:t>
      </w:r>
      <w:r w:rsidR="007644C7">
        <w:t xml:space="preserve"> </w:t>
      </w:r>
      <w:r w:rsidR="001B5D65">
        <w:t xml:space="preserve">This experience has shown us the work required for real engineering </w:t>
      </w:r>
      <w:r w:rsidR="00F062BF">
        <w:t>design</w:t>
      </w:r>
      <w:r w:rsidR="0029371A">
        <w:t>. Through this experience</w:t>
      </w:r>
      <w:r w:rsidR="00427145">
        <w:t>,</w:t>
      </w:r>
      <w:r w:rsidR="0029371A">
        <w:t xml:space="preserve"> we have grown mentally and now understand what is required </w:t>
      </w:r>
      <w:r w:rsidR="00FC2622">
        <w:t xml:space="preserve">of engineers </w:t>
      </w:r>
      <w:r w:rsidR="0029371A">
        <w:t xml:space="preserve">in the real world. </w:t>
      </w:r>
      <w:r w:rsidR="00FC571C">
        <w:t xml:space="preserve">We are eager to </w:t>
      </w:r>
      <w:r w:rsidR="006E1C52">
        <w:t>continue working on this project and complete the steps required to complet</w:t>
      </w:r>
      <w:r w:rsidR="00BA4B90">
        <w:t>e the project in totality.</w:t>
      </w:r>
      <w:r w:rsidR="005030F4">
        <w:tab/>
      </w:r>
    </w:p>
    <w:p w14:paraId="695BDB8D" w14:textId="37219117" w:rsidR="00B12FA1" w:rsidRDefault="001E1132" w:rsidP="005030F4">
      <w:pPr>
        <w:pStyle w:val="AllText"/>
        <w:ind w:firstLine="0"/>
      </w:pPr>
      <w:r>
        <w:tab/>
      </w:r>
      <w:r w:rsidR="005030F4">
        <w:t xml:space="preserve">At the conclusion of this project, </w:t>
      </w:r>
      <w:r>
        <w:t xml:space="preserve">the </w:t>
      </w:r>
      <w:r w:rsidR="00225371">
        <w:t>voice-controlled</w:t>
      </w:r>
      <w:r>
        <w:t xml:space="preserve"> system for the </w:t>
      </w:r>
      <w:r w:rsidR="003C78CD">
        <w:t>television</w:t>
      </w:r>
      <w:r>
        <w:t xml:space="preserve"> remote, thermostat and light control as well as the open/close detection system was fully functional. </w:t>
      </w:r>
      <w:r w:rsidR="003C78CD">
        <w:t xml:space="preserve">We were able to </w:t>
      </w:r>
      <w:r w:rsidR="00A75BCA">
        <w:t xml:space="preserve">perform many of the basic functions that is required to operate the television such as </w:t>
      </w:r>
      <w:r w:rsidR="006E38FE">
        <w:t>turn the</w:t>
      </w:r>
      <w:r w:rsidR="003C78CD">
        <w:t xml:space="preserve"> television</w:t>
      </w:r>
      <w:r w:rsidR="006E38FE">
        <w:t xml:space="preserve"> on and off, </w:t>
      </w:r>
      <w:r>
        <w:t>change the c</w:t>
      </w:r>
      <w:r w:rsidR="006E38FE">
        <w:t>hannel,</w:t>
      </w:r>
      <w:r w:rsidR="00C74241">
        <w:t xml:space="preserve"> and</w:t>
      </w:r>
      <w:r w:rsidR="006E38FE">
        <w:t xml:space="preserve"> turn the volume up &amp; down</w:t>
      </w:r>
      <w:r w:rsidR="00C74241">
        <w:t>.</w:t>
      </w:r>
      <w:r w:rsidR="00AD5CA3">
        <w:t xml:space="preserve"> </w:t>
      </w:r>
      <w:r w:rsidR="00C74241">
        <w:t>We were</w:t>
      </w:r>
      <w:r w:rsidR="00AD5CA3">
        <w:t xml:space="preserve"> also able to change the temperature, switch to A/C or heat and </w:t>
      </w:r>
      <w:r w:rsidR="00C74241">
        <w:t xml:space="preserve">use the outlet to </w:t>
      </w:r>
      <w:r w:rsidR="00FF4097">
        <w:t>turn</w:t>
      </w:r>
      <w:r w:rsidR="00AD5CA3">
        <w:t xml:space="preserve"> on and off</w:t>
      </w:r>
      <w:r w:rsidR="00FF4097">
        <w:t xml:space="preserve"> any appliance that is plugged into it</w:t>
      </w:r>
      <w:r w:rsidR="00AD5CA3">
        <w:t xml:space="preserve">. </w:t>
      </w:r>
      <w:r w:rsidR="00FF4097">
        <w:t>We also</w:t>
      </w:r>
      <w:r w:rsidR="00AD5CA3">
        <w:t xml:space="preserve"> initiated the open/close detection system which allowed the user to receive a notification</w:t>
      </w:r>
      <w:r w:rsidR="00F05272">
        <w:t xml:space="preserve"> to their phone</w:t>
      </w:r>
      <w:r w:rsidR="00AD5CA3">
        <w:t xml:space="preserve"> that their door is open.</w:t>
      </w:r>
      <w:r w:rsidR="00842F62">
        <w:t xml:space="preserve"> Throughout the project, we had to redo our designs multiple times due to lack of knowledge of PCB design.</w:t>
      </w:r>
      <w:r w:rsidR="006A041A">
        <w:t xml:space="preserve"> </w:t>
      </w:r>
      <w:r w:rsidR="00163476">
        <w:t xml:space="preserve">Once we were able to produce a </w:t>
      </w:r>
      <w:r w:rsidR="00FC6B42">
        <w:t xml:space="preserve">realistic design, because we used an open source </w:t>
      </w:r>
      <w:r w:rsidR="002F79E0">
        <w:t>software,</w:t>
      </w:r>
      <w:r w:rsidR="009C15F5">
        <w:t xml:space="preserve"> the NodeMCU </w:t>
      </w:r>
      <w:r w:rsidR="0060738B">
        <w:t xml:space="preserve">drill holes </w:t>
      </w:r>
      <w:r w:rsidR="00113414">
        <w:t>dimensioned incorrect</w:t>
      </w:r>
      <w:r w:rsidR="00110770">
        <w:t>ly. We were able to overcome this problem an</w:t>
      </w:r>
      <w:r w:rsidR="001E341B">
        <w:t>d progress further with our project.</w:t>
      </w:r>
      <w:r w:rsidR="00AD5CA3">
        <w:t xml:space="preserve"> The project allowed us to learn new skills and </w:t>
      </w:r>
      <w:r w:rsidR="00462E25">
        <w:t xml:space="preserve">acquire knowledge </w:t>
      </w:r>
      <w:r w:rsidR="00AD5CA3">
        <w:t xml:space="preserve">on </w:t>
      </w:r>
      <w:r w:rsidR="00462E25">
        <w:t xml:space="preserve">Alexa Voice Services, creating custom skills, </w:t>
      </w:r>
      <w:r w:rsidR="008A19DF">
        <w:t>using data</w:t>
      </w:r>
      <w:r w:rsidR="00EB4225">
        <w:t xml:space="preserve"> streams to store results, </w:t>
      </w:r>
      <w:r w:rsidR="000A4D5B">
        <w:t>using AWS Lambda,</w:t>
      </w:r>
      <w:r w:rsidR="00EB4225">
        <w:t xml:space="preserve"> </w:t>
      </w:r>
      <w:r w:rsidR="00842F62">
        <w:t xml:space="preserve">PCB Design and verification &amp; complex circuit design. Hopefully </w:t>
      </w:r>
      <w:proofErr w:type="gramStart"/>
      <w:r w:rsidR="00842F62">
        <w:t>in the near future</w:t>
      </w:r>
      <w:proofErr w:type="gramEnd"/>
      <w:r w:rsidR="00842F62">
        <w:t xml:space="preserve"> we hope that someone will take on our project and make efforts to improve our designs.</w:t>
      </w:r>
    </w:p>
    <w:p w14:paraId="25B901C3" w14:textId="0FE6345E" w:rsidR="00A74C39" w:rsidRPr="00D87755" w:rsidRDefault="00A74C39" w:rsidP="00D87755">
      <w:pPr>
        <w:pStyle w:val="AllText"/>
      </w:pPr>
      <w:r w:rsidRPr="00407596">
        <w:br w:type="page"/>
      </w:r>
    </w:p>
    <w:p w14:paraId="45854B0A" w14:textId="2E993301" w:rsidR="00E90AAF" w:rsidRPr="00407596" w:rsidRDefault="00E90AAF" w:rsidP="00A76682">
      <w:pPr>
        <w:pStyle w:val="Level1Heading"/>
      </w:pPr>
      <w:bookmarkStart w:id="3368" w:name="_Toc531038884"/>
      <w:bookmarkStart w:id="3369" w:name="_Toc531049134"/>
      <w:bookmarkStart w:id="3370" w:name="_Toc531441822"/>
      <w:bookmarkStart w:id="3371" w:name="_Toc531465181"/>
      <w:bookmarkStart w:id="3372" w:name="_Toc6246938"/>
      <w:bookmarkStart w:id="3373" w:name="_Toc6502073"/>
      <w:bookmarkStart w:id="3374" w:name="_Toc7114551"/>
      <w:bookmarkStart w:id="3375" w:name="_Toc7616899"/>
      <w:bookmarkStart w:id="3376" w:name="_Toc7617392"/>
      <w:r w:rsidRPr="00407596">
        <w:rPr>
          <w:rFonts w:hint="eastAsia"/>
        </w:rPr>
        <w:lastRenderedPageBreak/>
        <w:t>Acknowledgment</w:t>
      </w:r>
      <w:bookmarkEnd w:id="3368"/>
      <w:bookmarkEnd w:id="3369"/>
      <w:bookmarkEnd w:id="3370"/>
      <w:bookmarkEnd w:id="3371"/>
      <w:bookmarkEnd w:id="3372"/>
      <w:bookmarkEnd w:id="3373"/>
      <w:bookmarkEnd w:id="3374"/>
      <w:bookmarkEnd w:id="3375"/>
      <w:bookmarkEnd w:id="3376"/>
    </w:p>
    <w:p w14:paraId="6DECF967" w14:textId="5C7AFED4" w:rsidR="003709B4" w:rsidRDefault="00E42347" w:rsidP="000144C9">
      <w:pPr>
        <w:pStyle w:val="AllText"/>
      </w:pPr>
      <w:r>
        <w:t>Dr.</w:t>
      </w:r>
      <w:r w:rsidR="00445D0F">
        <w:t xml:space="preserve"> </w:t>
      </w:r>
      <w:proofErr w:type="spellStart"/>
      <w:r w:rsidR="00445D0F">
        <w:t>Alver</w:t>
      </w:r>
      <w:r w:rsidR="00D40C0E">
        <w:t>n</w:t>
      </w:r>
      <w:r w:rsidR="00445D0F">
        <w:t>on</w:t>
      </w:r>
      <w:proofErr w:type="spellEnd"/>
      <w:r>
        <w:t xml:space="preserve"> Walker</w:t>
      </w:r>
      <w:r w:rsidR="003709B4">
        <w:t xml:space="preserve"> </w:t>
      </w:r>
      <w:r w:rsidR="00B56D17">
        <w:t>–</w:t>
      </w:r>
      <w:r w:rsidR="003709B4">
        <w:t xml:space="preserve"> </w:t>
      </w:r>
      <w:r w:rsidR="00B56D17">
        <w:t>Engineering Professor</w:t>
      </w:r>
    </w:p>
    <w:p w14:paraId="26E7E0FA" w14:textId="6A444B0F" w:rsidR="003709B4" w:rsidRDefault="00E42347" w:rsidP="000144C9">
      <w:pPr>
        <w:pStyle w:val="AllText"/>
      </w:pPr>
      <w:r>
        <w:t>Justi</w:t>
      </w:r>
      <w:r w:rsidR="003709B4">
        <w:t>n</w:t>
      </w:r>
      <w:r w:rsidR="00B56D17">
        <w:t xml:space="preserve"> </w:t>
      </w:r>
      <w:proofErr w:type="spellStart"/>
      <w:r w:rsidR="00B56D17">
        <w:t>Derickson</w:t>
      </w:r>
      <w:proofErr w:type="spellEnd"/>
      <w:r w:rsidR="00F96F32">
        <w:t xml:space="preserve"> – Electrical Engineering Student</w:t>
      </w:r>
    </w:p>
    <w:p w14:paraId="4D3D990E" w14:textId="3F5ED5F7" w:rsidR="00E42347" w:rsidRPr="00407596" w:rsidRDefault="00E42347" w:rsidP="000144C9">
      <w:pPr>
        <w:pStyle w:val="AllText"/>
      </w:pPr>
      <w:r>
        <w:t>Nathan Bane</w:t>
      </w:r>
      <w:r w:rsidR="00F96F32">
        <w:t xml:space="preserve"> – Electrical Engineering Student</w:t>
      </w:r>
    </w:p>
    <w:p w14:paraId="3F3A6B17" w14:textId="2ACD00D3" w:rsidR="0078540B" w:rsidRDefault="0078540B" w:rsidP="000144C9">
      <w:pPr>
        <w:pStyle w:val="AllText"/>
      </w:pPr>
      <w:r>
        <w:t>Christopher Blanks – Electrical Engineering Student</w:t>
      </w:r>
    </w:p>
    <w:p w14:paraId="63897150" w14:textId="42A1D517" w:rsidR="0078540B" w:rsidRDefault="0078540B" w:rsidP="000144C9">
      <w:pPr>
        <w:pStyle w:val="AllText"/>
      </w:pPr>
      <w:r>
        <w:t xml:space="preserve">Joshua </w:t>
      </w:r>
      <w:proofErr w:type="spellStart"/>
      <w:r>
        <w:t>Orebiyi</w:t>
      </w:r>
      <w:proofErr w:type="spellEnd"/>
      <w:r>
        <w:t xml:space="preserve"> – Mechanical Engineering Student</w:t>
      </w:r>
    </w:p>
    <w:p w14:paraId="1441FD5F" w14:textId="355BFED1" w:rsidR="0078540B" w:rsidRPr="00407596" w:rsidRDefault="0078540B" w:rsidP="000144C9">
      <w:pPr>
        <w:pStyle w:val="AllText"/>
      </w:pPr>
      <w:proofErr w:type="spellStart"/>
      <w:r>
        <w:t>Tochi</w:t>
      </w:r>
      <w:proofErr w:type="spellEnd"/>
      <w:r>
        <w:t xml:space="preserve"> Chukwu – Mechanical Engineering Student</w:t>
      </w:r>
    </w:p>
    <w:p w14:paraId="507E7B58" w14:textId="71007FB0" w:rsidR="00FF7C29" w:rsidRPr="00361F18" w:rsidRDefault="00A74C39" w:rsidP="00361F18">
      <w:pPr>
        <w:jc w:val="left"/>
        <w:rPr>
          <w:b/>
          <w:kern w:val="0"/>
          <w:sz w:val="28"/>
          <w:szCs w:val="24"/>
        </w:rPr>
      </w:pPr>
      <w:r w:rsidRPr="00407596">
        <w:br w:type="page"/>
      </w:r>
      <w:bookmarkStart w:id="3377" w:name="_Toc531038885"/>
      <w:bookmarkStart w:id="3378" w:name="_Toc531049135"/>
      <w:bookmarkStart w:id="3379" w:name="_Toc531441823"/>
      <w:bookmarkStart w:id="3380" w:name="_Toc531465182"/>
    </w:p>
    <w:p w14:paraId="58AD26D8" w14:textId="7C7FDE42" w:rsidR="00E90AAF" w:rsidRPr="00407596" w:rsidRDefault="001D3101" w:rsidP="008E1454">
      <w:pPr>
        <w:pStyle w:val="Appendix"/>
      </w:pPr>
      <w:bookmarkStart w:id="3381" w:name="_Toc6246939"/>
      <w:bookmarkStart w:id="3382" w:name="_Toc6502074"/>
      <w:bookmarkStart w:id="3383" w:name="_Toc7114552"/>
      <w:bookmarkStart w:id="3384" w:name="_Toc7616900"/>
      <w:bookmarkStart w:id="3385" w:name="_Toc7617393"/>
      <w:r w:rsidRPr="00407596">
        <w:lastRenderedPageBreak/>
        <w:t>Appendix</w:t>
      </w:r>
      <w:bookmarkEnd w:id="3377"/>
      <w:bookmarkEnd w:id="3378"/>
      <w:bookmarkEnd w:id="3379"/>
      <w:bookmarkEnd w:id="3380"/>
      <w:bookmarkEnd w:id="3381"/>
      <w:bookmarkEnd w:id="3382"/>
      <w:bookmarkEnd w:id="3383"/>
      <w:bookmarkEnd w:id="3384"/>
      <w:bookmarkEnd w:id="3385"/>
    </w:p>
    <w:p w14:paraId="02D653D8" w14:textId="7CD45D8A" w:rsidR="001D3101" w:rsidRDefault="001D3101" w:rsidP="008E1454">
      <w:pPr>
        <w:pStyle w:val="ApH2"/>
      </w:pPr>
      <w:bookmarkStart w:id="3386" w:name="_Toc531038886"/>
      <w:bookmarkStart w:id="3387" w:name="_Toc531049136"/>
      <w:bookmarkStart w:id="3388" w:name="_Toc531441824"/>
      <w:bookmarkStart w:id="3389" w:name="_Toc531465183"/>
      <w:bookmarkStart w:id="3390" w:name="_Toc6246940"/>
      <w:bookmarkStart w:id="3391" w:name="_Toc6502075"/>
      <w:bookmarkStart w:id="3392" w:name="_Toc7114553"/>
      <w:bookmarkStart w:id="3393" w:name="_Toc7616901"/>
      <w:bookmarkStart w:id="3394" w:name="_Toc7617394"/>
      <w:r w:rsidRPr="005531A4">
        <w:rPr>
          <w:rFonts w:hint="eastAsia"/>
        </w:rPr>
        <w:t>Component</w:t>
      </w:r>
      <w:r>
        <w:rPr>
          <w:rFonts w:hint="eastAsia"/>
        </w:rPr>
        <w:t xml:space="preserve"> Specs</w:t>
      </w:r>
      <w:bookmarkEnd w:id="3386"/>
      <w:bookmarkEnd w:id="3387"/>
      <w:bookmarkEnd w:id="3388"/>
      <w:bookmarkEnd w:id="3389"/>
      <w:bookmarkEnd w:id="3390"/>
      <w:bookmarkEnd w:id="3391"/>
      <w:bookmarkEnd w:id="3392"/>
      <w:bookmarkEnd w:id="3393"/>
      <w:bookmarkEnd w:id="3394"/>
    </w:p>
    <w:p w14:paraId="735B44B5" w14:textId="0F55C8AB" w:rsidR="001D3101" w:rsidRDefault="001D3101" w:rsidP="008E1454">
      <w:pPr>
        <w:pStyle w:val="ApH3"/>
      </w:pPr>
      <w:bookmarkStart w:id="3395" w:name="_Toc531038887"/>
      <w:bookmarkStart w:id="3396" w:name="_Toc531049137"/>
      <w:bookmarkStart w:id="3397" w:name="_Toc531441825"/>
      <w:bookmarkStart w:id="3398" w:name="_Toc531465184"/>
      <w:bookmarkStart w:id="3399" w:name="_Toc6246941"/>
      <w:bookmarkStart w:id="3400" w:name="_Toc6502076"/>
      <w:bookmarkStart w:id="3401" w:name="_Toc7114554"/>
      <w:bookmarkStart w:id="3402" w:name="_Toc7616902"/>
      <w:bookmarkStart w:id="3403" w:name="_Toc7617395"/>
      <w:r>
        <w:rPr>
          <w:rFonts w:hint="eastAsia"/>
        </w:rPr>
        <w:t xml:space="preserve">Specs of </w:t>
      </w:r>
      <w:bookmarkEnd w:id="3395"/>
      <w:bookmarkEnd w:id="3396"/>
      <w:bookmarkEnd w:id="3397"/>
      <w:bookmarkEnd w:id="3398"/>
      <w:r w:rsidR="00040E0B">
        <w:t>NodeMCU V1.0</w:t>
      </w:r>
      <w:bookmarkEnd w:id="3399"/>
      <w:bookmarkEnd w:id="3400"/>
      <w:bookmarkEnd w:id="3401"/>
      <w:bookmarkEnd w:id="3402"/>
      <w:bookmarkEnd w:id="3403"/>
    </w:p>
    <w:p w14:paraId="690002CA" w14:textId="43EE53D9" w:rsidR="00BF3A63" w:rsidRDefault="00892425" w:rsidP="00BF3A63">
      <w:pPr>
        <w:pStyle w:val="AllText"/>
      </w:pPr>
      <w:hyperlink r:id="rId71" w:history="1">
        <w:r w:rsidR="00DA0089">
          <w:rPr>
            <w:rStyle w:val="Hyperlink"/>
          </w:rPr>
          <w:t>URL for NodeMCU Specs</w:t>
        </w:r>
      </w:hyperlink>
      <w:r w:rsidR="00DA0089">
        <w:t xml:space="preserve"> </w:t>
      </w:r>
    </w:p>
    <w:p w14:paraId="44A31EB0" w14:textId="0D94AA53" w:rsidR="00780FF0" w:rsidRDefault="004C0DE1" w:rsidP="000144C9">
      <w:pPr>
        <w:pStyle w:val="TextforSpecs"/>
      </w:pPr>
      <w:r>
        <w:t>3</w:t>
      </w:r>
      <w:r w:rsidR="00780FF0">
        <w:t>.3V Operated</w:t>
      </w:r>
      <w:r w:rsidR="009C2661">
        <w:t xml:space="preserve"> (can be USB Powered)</w:t>
      </w:r>
    </w:p>
    <w:p w14:paraId="732F3B11" w14:textId="2FD0201A" w:rsidR="009C2661" w:rsidRDefault="00952862" w:rsidP="000144C9">
      <w:pPr>
        <w:pStyle w:val="TextforSpecs"/>
      </w:pPr>
      <w:r>
        <w:t>Built-in ESP8266 for Wi-F</w:t>
      </w:r>
      <w:r w:rsidR="00205A89">
        <w:t xml:space="preserve">i </w:t>
      </w:r>
      <w:r w:rsidR="00583F2A">
        <w:t>capabilities.</w:t>
      </w:r>
    </w:p>
    <w:p w14:paraId="7D87D116" w14:textId="4AABC615" w:rsidR="00583F2A" w:rsidRDefault="00F257F3" w:rsidP="000144C9">
      <w:pPr>
        <w:pStyle w:val="TextforSpecs"/>
      </w:pPr>
      <w:r>
        <w:t>PWM, I2C</w:t>
      </w:r>
      <w:r w:rsidR="00C15DE3">
        <w:t xml:space="preserve"> capability</w:t>
      </w:r>
    </w:p>
    <w:p w14:paraId="7E3F0176" w14:textId="0C1666FC" w:rsidR="00C15DE3" w:rsidRDefault="0037795B" w:rsidP="000144C9">
      <w:pPr>
        <w:pStyle w:val="TextforSpecs"/>
      </w:pPr>
      <w:r>
        <w:t>Arduino IDE compatible</w:t>
      </w:r>
    </w:p>
    <w:p w14:paraId="51CF6BDB" w14:textId="2894D2B1" w:rsidR="00C710F5" w:rsidRDefault="00C710F5" w:rsidP="000144C9">
      <w:pPr>
        <w:pStyle w:val="TextforSpecs"/>
      </w:pPr>
      <w:r>
        <w:t>12-200mA working current</w:t>
      </w:r>
    </w:p>
    <w:p w14:paraId="3971E509" w14:textId="21D36ACB" w:rsidR="00C710F5" w:rsidRDefault="00C710F5" w:rsidP="000144C9">
      <w:pPr>
        <w:pStyle w:val="TextforSpecs"/>
      </w:pPr>
      <w:r>
        <w:t>15mA output</w:t>
      </w:r>
      <w:r w:rsidR="004C5ECC">
        <w:t xml:space="preserve"> current per GPIO pin</w:t>
      </w:r>
    </w:p>
    <w:p w14:paraId="660765A7" w14:textId="645555ED" w:rsidR="004638D7" w:rsidRDefault="0016623B" w:rsidP="000144C9">
      <w:pPr>
        <w:pStyle w:val="TextforSpecs"/>
      </w:pPr>
      <w:r>
        <w:t>Maximum Input V</w:t>
      </w:r>
      <w:r w:rsidR="004638D7">
        <w:t>oltage: 5V</w:t>
      </w:r>
    </w:p>
    <w:p w14:paraId="19462618" w14:textId="0C3FB7DD" w:rsidR="004638D7" w:rsidRDefault="0016623B" w:rsidP="000144C9">
      <w:pPr>
        <w:pStyle w:val="TextforSpecs"/>
      </w:pPr>
      <w:r>
        <w:t>Maximum Input C</w:t>
      </w:r>
      <w:r w:rsidR="004638D7">
        <w:t>urrent: 1A</w:t>
      </w:r>
    </w:p>
    <w:p w14:paraId="193BF4B9" w14:textId="4044ABAA" w:rsidR="001D3101" w:rsidRDefault="001D3101" w:rsidP="008E1454">
      <w:pPr>
        <w:pStyle w:val="ApH3"/>
      </w:pPr>
      <w:bookmarkStart w:id="3404" w:name="_Toc531038888"/>
      <w:bookmarkStart w:id="3405" w:name="_Toc531049138"/>
      <w:bookmarkStart w:id="3406" w:name="_Toc531441826"/>
      <w:bookmarkStart w:id="3407" w:name="_Toc531465185"/>
      <w:bookmarkStart w:id="3408" w:name="_Toc6246942"/>
      <w:bookmarkStart w:id="3409" w:name="_Toc6502077"/>
      <w:bookmarkStart w:id="3410" w:name="_Toc7114555"/>
      <w:bookmarkStart w:id="3411" w:name="_Toc7616903"/>
      <w:bookmarkStart w:id="3412" w:name="_Toc7617396"/>
      <w:r>
        <w:rPr>
          <w:rFonts w:hint="eastAsia"/>
        </w:rPr>
        <w:t>Specs of Raspberry Pi</w:t>
      </w:r>
      <w:bookmarkEnd w:id="3404"/>
      <w:bookmarkEnd w:id="3405"/>
      <w:bookmarkEnd w:id="3406"/>
      <w:bookmarkEnd w:id="3407"/>
      <w:r w:rsidR="00B53275">
        <w:t xml:space="preserve"> 3</w:t>
      </w:r>
      <w:bookmarkEnd w:id="3408"/>
      <w:bookmarkEnd w:id="3409"/>
      <w:bookmarkEnd w:id="3410"/>
      <w:bookmarkEnd w:id="3411"/>
      <w:bookmarkEnd w:id="3412"/>
    </w:p>
    <w:p w14:paraId="257A62DD" w14:textId="5931552F" w:rsidR="00BF3A63" w:rsidRDefault="00892425" w:rsidP="00BF3A63">
      <w:pPr>
        <w:pStyle w:val="AllText"/>
      </w:pPr>
      <w:hyperlink r:id="rId72" w:history="1">
        <w:r w:rsidR="00DA0089" w:rsidRPr="00D85DB9">
          <w:rPr>
            <w:rStyle w:val="Hyperlink"/>
          </w:rPr>
          <w:t>https://www.raspberrypi.org/magpi/raspberry-pi-3-specs-benchmarks/</w:t>
        </w:r>
      </w:hyperlink>
      <w:r w:rsidR="00DA0089">
        <w:t xml:space="preserve"> </w:t>
      </w:r>
    </w:p>
    <w:p w14:paraId="2C281076" w14:textId="1F228656" w:rsidR="001D3101" w:rsidRDefault="00BF5974" w:rsidP="000144C9">
      <w:pPr>
        <w:pStyle w:val="TextforSpecs"/>
      </w:pPr>
      <w:r>
        <w:t>CPU: 4x ARM Cortex-A53, 1.2GHz</w:t>
      </w:r>
    </w:p>
    <w:p w14:paraId="2BAC76E4" w14:textId="76DC0BBE" w:rsidR="00BF5974" w:rsidRDefault="00BA04E6" w:rsidP="000144C9">
      <w:pPr>
        <w:pStyle w:val="TextforSpecs"/>
      </w:pPr>
      <w:r>
        <w:t xml:space="preserve">GPU: Broadcom </w:t>
      </w:r>
      <w:proofErr w:type="spellStart"/>
      <w:r>
        <w:t>VideoCore</w:t>
      </w:r>
      <w:proofErr w:type="spellEnd"/>
      <w:r>
        <w:t xml:space="preserve"> IV</w:t>
      </w:r>
    </w:p>
    <w:p w14:paraId="19684434" w14:textId="5461B2EA" w:rsidR="00BA04E6" w:rsidRDefault="00BD2EB2" w:rsidP="000144C9">
      <w:pPr>
        <w:pStyle w:val="TextforSpecs"/>
      </w:pPr>
      <w:r>
        <w:t>RAM: 1 GB LPDDR2 (900MHz)</w:t>
      </w:r>
    </w:p>
    <w:p w14:paraId="48BD8B80" w14:textId="45BB287A" w:rsidR="00BD2EB2" w:rsidRDefault="00BD2EB2" w:rsidP="000144C9">
      <w:pPr>
        <w:pStyle w:val="TextforSpecs"/>
      </w:pPr>
      <w:r>
        <w:t xml:space="preserve">Bluetooth </w:t>
      </w:r>
      <w:r w:rsidR="0090395A">
        <w:t>4.1 I</w:t>
      </w:r>
      <w:r>
        <w:t>ncluded</w:t>
      </w:r>
    </w:p>
    <w:p w14:paraId="4001CDBD" w14:textId="3D441573" w:rsidR="00BD2EB2" w:rsidRDefault="00A94F81" w:rsidP="000144C9">
      <w:pPr>
        <w:pStyle w:val="TextforSpecs"/>
      </w:pPr>
      <w:r>
        <w:t>MicroSD Card Storage</w:t>
      </w:r>
    </w:p>
    <w:p w14:paraId="11C8FFEA" w14:textId="6C790AB8" w:rsidR="00755F54" w:rsidRDefault="00755F54" w:rsidP="000144C9">
      <w:pPr>
        <w:pStyle w:val="TextforSpecs"/>
      </w:pPr>
      <w:r>
        <w:t>40</w:t>
      </w:r>
      <w:r w:rsidR="00FF66FE">
        <w:t xml:space="preserve"> GPIO pins</w:t>
      </w:r>
    </w:p>
    <w:p w14:paraId="7BC3E235" w14:textId="377295D2" w:rsidR="00FF66FE" w:rsidRDefault="00FF66FE" w:rsidP="000144C9">
      <w:pPr>
        <w:pStyle w:val="TextforSpecs"/>
      </w:pPr>
      <w:r>
        <w:t>HDMI</w:t>
      </w:r>
      <w:r w:rsidR="00243392">
        <w:t>, 3.5mm a</w:t>
      </w:r>
      <w:r w:rsidR="00385ACC">
        <w:t>udio jack, 4x USB 2.0, Ethernet, Camera Serial Interface, and Display Serial Interface</w:t>
      </w:r>
    </w:p>
    <w:p w14:paraId="3DE18212" w14:textId="400E12F7" w:rsidR="007B33CC" w:rsidRDefault="007B33CC" w:rsidP="008E1454">
      <w:pPr>
        <w:pStyle w:val="ApH3"/>
      </w:pPr>
      <w:bookmarkStart w:id="3413" w:name="_Toc7114556"/>
      <w:bookmarkStart w:id="3414" w:name="_Toc7616904"/>
      <w:bookmarkStart w:id="3415" w:name="_Toc7617397"/>
      <w:r>
        <w:t xml:space="preserve">Specs for </w:t>
      </w:r>
      <w:r w:rsidR="00F0274F">
        <w:t>HLK-P</w:t>
      </w:r>
      <w:r w:rsidR="0091152E">
        <w:t xml:space="preserve">M01 </w:t>
      </w:r>
      <w:r w:rsidR="00DF74F7">
        <w:t>AC-DC Power Module</w:t>
      </w:r>
      <w:bookmarkEnd w:id="3413"/>
      <w:bookmarkEnd w:id="3414"/>
      <w:bookmarkEnd w:id="3415"/>
    </w:p>
    <w:p w14:paraId="76FA568F" w14:textId="0C2611A9" w:rsidR="00BF3A63" w:rsidRDefault="00892425" w:rsidP="00BF3A63">
      <w:pPr>
        <w:pStyle w:val="AllText"/>
      </w:pPr>
      <w:hyperlink r:id="rId73" w:history="1">
        <w:r w:rsidR="00BF3A63" w:rsidRPr="00D85DB9">
          <w:rPr>
            <w:rStyle w:val="Hyperlink"/>
          </w:rPr>
          <w:t>https://img.filipeflop.com/files/download/Datasheet-HLK-PM01.pdf</w:t>
        </w:r>
      </w:hyperlink>
      <w:r w:rsidR="00BF3A63">
        <w:t xml:space="preserve"> </w:t>
      </w:r>
    </w:p>
    <w:p w14:paraId="008A27A4" w14:textId="12E4F4B8" w:rsidR="00F00938" w:rsidRDefault="006E2227" w:rsidP="00F00938">
      <w:pPr>
        <w:pStyle w:val="TextforSpecs"/>
      </w:pPr>
      <w:r>
        <w:t xml:space="preserve">Input Voltage: </w:t>
      </w:r>
      <w:r w:rsidR="00E8081A">
        <w:t>10</w:t>
      </w:r>
      <w:r>
        <w:t>0VAC</w:t>
      </w:r>
      <w:r w:rsidR="005227E3">
        <w:t xml:space="preserve"> ~ 240VAC</w:t>
      </w:r>
    </w:p>
    <w:p w14:paraId="0A45FFF0" w14:textId="25A81CEC" w:rsidR="00542C9A" w:rsidRDefault="00542C9A" w:rsidP="00F00938">
      <w:pPr>
        <w:pStyle w:val="TextforSpecs"/>
      </w:pPr>
      <w:r>
        <w:t>Input Frequency: 50-60Hz</w:t>
      </w:r>
    </w:p>
    <w:p w14:paraId="1994A797" w14:textId="03A5AA95" w:rsidR="005227E3" w:rsidRDefault="005227E3" w:rsidP="00F00938">
      <w:pPr>
        <w:pStyle w:val="TextforSpecs"/>
      </w:pPr>
      <w:r>
        <w:t>Output Voltage: 5VDC</w:t>
      </w:r>
    </w:p>
    <w:p w14:paraId="221AC164" w14:textId="2933DE8F" w:rsidR="002A0A1D" w:rsidRDefault="002A0A1D" w:rsidP="00F00938">
      <w:pPr>
        <w:pStyle w:val="TextforSpecs"/>
      </w:pPr>
      <w:r>
        <w:t xml:space="preserve">Output </w:t>
      </w:r>
      <w:r w:rsidR="00243FC6">
        <w:t xml:space="preserve">Peak </w:t>
      </w:r>
      <w:r>
        <w:t xml:space="preserve">Current: </w:t>
      </w:r>
      <w:r w:rsidR="004860A2">
        <w:t>6</w:t>
      </w:r>
      <w:r>
        <w:t>00mA</w:t>
      </w:r>
    </w:p>
    <w:p w14:paraId="5EA12AF7" w14:textId="3CFDCC23" w:rsidR="00E8081A" w:rsidRDefault="000204B9" w:rsidP="00F00938">
      <w:pPr>
        <w:pStyle w:val="TextforSpecs"/>
      </w:pPr>
      <w:r>
        <w:t>Power: 3W</w:t>
      </w:r>
    </w:p>
    <w:p w14:paraId="15B32DF2" w14:textId="656BB856" w:rsidR="000204B9" w:rsidRDefault="006A41E0" w:rsidP="00F00938">
      <w:pPr>
        <w:pStyle w:val="TextforSpecs"/>
      </w:pPr>
      <w:r>
        <w:t>Maximum Input Current: 0.2A</w:t>
      </w:r>
    </w:p>
    <w:p w14:paraId="5121CE93" w14:textId="6720D3CD" w:rsidR="004860A2" w:rsidRDefault="007F730F" w:rsidP="00F00938">
      <w:pPr>
        <w:pStyle w:val="TextforSpecs"/>
      </w:pPr>
      <w:r>
        <w:t>Efficiency: 70%</w:t>
      </w:r>
    </w:p>
    <w:p w14:paraId="18A6045E" w14:textId="22781FC9" w:rsidR="007F730F" w:rsidRDefault="00D9090C" w:rsidP="00F00938">
      <w:pPr>
        <w:pStyle w:val="TextforSpecs"/>
      </w:pPr>
      <w:r>
        <w:t xml:space="preserve">Built-in short circuit and over </w:t>
      </w:r>
      <w:r w:rsidR="000E1ED9">
        <w:t>current protection</w:t>
      </w:r>
    </w:p>
    <w:p w14:paraId="14FED6A7" w14:textId="2D3AF9E6" w:rsidR="00AA46AA" w:rsidRDefault="00AA46AA" w:rsidP="008E1454">
      <w:pPr>
        <w:pStyle w:val="ApH3"/>
      </w:pPr>
      <w:bookmarkStart w:id="3416" w:name="_Toc7114557"/>
      <w:bookmarkStart w:id="3417" w:name="_Toc7616905"/>
      <w:bookmarkStart w:id="3418" w:name="_Toc7617398"/>
      <w:r>
        <w:t>Specs for IR LED</w:t>
      </w:r>
      <w:bookmarkEnd w:id="3416"/>
      <w:bookmarkEnd w:id="3417"/>
      <w:bookmarkEnd w:id="3418"/>
    </w:p>
    <w:p w14:paraId="4A91C951" w14:textId="3532E469" w:rsidR="00BF3A63" w:rsidRDefault="00892425" w:rsidP="00BF3A63">
      <w:pPr>
        <w:pStyle w:val="AllText"/>
      </w:pPr>
      <w:hyperlink r:id="rId74" w:history="1">
        <w:r w:rsidR="00BF3A63" w:rsidRPr="00D85DB9">
          <w:rPr>
            <w:rStyle w:val="Hyperlink"/>
          </w:rPr>
          <w:t>https://www.sparkfun.com/products/9469</w:t>
        </w:r>
      </w:hyperlink>
      <w:r w:rsidR="00BF3A63">
        <w:t xml:space="preserve"> </w:t>
      </w:r>
    </w:p>
    <w:p w14:paraId="1C6E3069" w14:textId="383183EE" w:rsidR="00AA46AA" w:rsidRDefault="004E6972" w:rsidP="00AA46AA">
      <w:pPr>
        <w:pStyle w:val="TextforSpecs"/>
      </w:pPr>
      <w:r>
        <w:t>Input Voltage 1.5-</w:t>
      </w:r>
      <w:r w:rsidR="00BF2124">
        <w:t>5VDC</w:t>
      </w:r>
    </w:p>
    <w:p w14:paraId="3AC4F206" w14:textId="3A6739DD" w:rsidR="00BF2124" w:rsidRDefault="00C67E38" w:rsidP="00AA46AA">
      <w:pPr>
        <w:pStyle w:val="TextforSpecs"/>
      </w:pPr>
      <w:r>
        <w:t>Wavelength: 850nm</w:t>
      </w:r>
    </w:p>
    <w:p w14:paraId="396EFEA6" w14:textId="5CE94B8E" w:rsidR="005673BF" w:rsidRDefault="00C67E38" w:rsidP="00AA46AA">
      <w:pPr>
        <w:pStyle w:val="TextforSpecs"/>
      </w:pPr>
      <w:r>
        <w:t>Maximum Current: 50mA</w:t>
      </w:r>
    </w:p>
    <w:p w14:paraId="6883C98D" w14:textId="19D566BD" w:rsidR="00C67E38" w:rsidRDefault="00761934" w:rsidP="008E1454">
      <w:pPr>
        <w:pStyle w:val="ApH3"/>
      </w:pPr>
      <w:bookmarkStart w:id="3419" w:name="_Toc7114558"/>
      <w:bookmarkStart w:id="3420" w:name="_Toc7616906"/>
      <w:bookmarkStart w:id="3421" w:name="_Toc7617399"/>
      <w:r>
        <w:lastRenderedPageBreak/>
        <w:t xml:space="preserve">Specs for </w:t>
      </w:r>
      <w:r w:rsidR="00386142">
        <w:t>NPN Transistor</w:t>
      </w:r>
      <w:bookmarkEnd w:id="3419"/>
      <w:bookmarkEnd w:id="3420"/>
      <w:bookmarkEnd w:id="3421"/>
    </w:p>
    <w:p w14:paraId="2AD31470" w14:textId="3B6A81E6" w:rsidR="00BF3A63" w:rsidRDefault="00892425" w:rsidP="00BF3A63">
      <w:pPr>
        <w:pStyle w:val="AllText"/>
      </w:pPr>
      <w:hyperlink r:id="rId75" w:anchor="feature-bullets-btf" w:history="1">
        <w:r w:rsidR="00DA0089" w:rsidRPr="00DA0089">
          <w:rPr>
            <w:rStyle w:val="Hyperlink"/>
          </w:rPr>
          <w:t>URL for NPN Transistor Specs</w:t>
        </w:r>
      </w:hyperlink>
      <w:r w:rsidR="00DA0089">
        <w:t xml:space="preserve"> </w:t>
      </w:r>
    </w:p>
    <w:p w14:paraId="3D8652C2" w14:textId="270E0099" w:rsidR="00386142" w:rsidRDefault="00F90AF7" w:rsidP="00386142">
      <w:pPr>
        <w:pStyle w:val="TextforSpecs"/>
      </w:pPr>
      <w:r>
        <w:t>Collector Base Voltage: 50V</w:t>
      </w:r>
      <w:r w:rsidR="00731406">
        <w:t xml:space="preserve"> max</w:t>
      </w:r>
    </w:p>
    <w:p w14:paraId="6819EE58" w14:textId="2F82345C" w:rsidR="00F90AF7" w:rsidRDefault="00F061B8" w:rsidP="00386142">
      <w:pPr>
        <w:pStyle w:val="TextforSpecs"/>
      </w:pPr>
      <w:r>
        <w:t>Collector</w:t>
      </w:r>
      <w:r w:rsidR="00731406">
        <w:t xml:space="preserve"> Emitter Voltage: 45V max</w:t>
      </w:r>
    </w:p>
    <w:p w14:paraId="57AAE158" w14:textId="1CA2E8C0" w:rsidR="00586D6F" w:rsidRDefault="00586D6F" w:rsidP="00586D6F">
      <w:pPr>
        <w:pStyle w:val="TextforSpecs"/>
      </w:pPr>
      <w:r>
        <w:t>Emitter Base Voltage: 6V max</w:t>
      </w:r>
    </w:p>
    <w:p w14:paraId="75663F51" w14:textId="7CDA76C3" w:rsidR="00AD33AC" w:rsidRDefault="00586D6F" w:rsidP="00AD33AC">
      <w:pPr>
        <w:pStyle w:val="TextforSpecs"/>
      </w:pPr>
      <w:r>
        <w:t>DC Collector/Base Gain</w:t>
      </w:r>
      <w:r w:rsidR="00AD33AC">
        <w:t>: Min 110 Max 800</w:t>
      </w:r>
    </w:p>
    <w:p w14:paraId="2E168106" w14:textId="452D3DEC" w:rsidR="00AD33AC" w:rsidRDefault="004B5707" w:rsidP="008E1454">
      <w:pPr>
        <w:pStyle w:val="ApH3"/>
      </w:pPr>
      <w:bookmarkStart w:id="3422" w:name="_Toc7114559"/>
      <w:bookmarkStart w:id="3423" w:name="_Toc7616907"/>
      <w:bookmarkStart w:id="3424" w:name="_Toc7617400"/>
      <w:r>
        <w:t>Specs for Door Sensor</w:t>
      </w:r>
      <w:bookmarkEnd w:id="3422"/>
      <w:bookmarkEnd w:id="3423"/>
      <w:bookmarkEnd w:id="3424"/>
    </w:p>
    <w:p w14:paraId="73AD612C" w14:textId="78CA6C93" w:rsidR="00BF3A63" w:rsidRDefault="00892425" w:rsidP="00BF3A63">
      <w:pPr>
        <w:pStyle w:val="AllText"/>
      </w:pPr>
      <w:hyperlink r:id="rId76" w:history="1">
        <w:r w:rsidR="00BF3A63" w:rsidRPr="00D85DB9">
          <w:rPr>
            <w:rStyle w:val="Hyperlink"/>
          </w:rPr>
          <w:t>https://www.sparkfun.com/products/13247</w:t>
        </w:r>
      </w:hyperlink>
      <w:r w:rsidR="00BF3A63">
        <w:t xml:space="preserve"> </w:t>
      </w:r>
    </w:p>
    <w:p w14:paraId="5704EF32" w14:textId="2411BA16" w:rsidR="004B5707" w:rsidRDefault="004B5707" w:rsidP="004B5707">
      <w:pPr>
        <w:pStyle w:val="TextforSpecs"/>
      </w:pPr>
      <w:r>
        <w:t>Max Voltage: 100VDC</w:t>
      </w:r>
    </w:p>
    <w:p w14:paraId="4F1F0B0E" w14:textId="07B0637C" w:rsidR="00EF0F68" w:rsidRDefault="00EF0F68" w:rsidP="004B5707">
      <w:pPr>
        <w:pStyle w:val="TextforSpecs"/>
      </w:pPr>
      <w:r>
        <w:t>Max Current: 500mA</w:t>
      </w:r>
    </w:p>
    <w:p w14:paraId="7B62C205" w14:textId="6F26CD11" w:rsidR="00EF0F68" w:rsidRDefault="00EF0F68" w:rsidP="004B5707">
      <w:pPr>
        <w:pStyle w:val="TextforSpecs"/>
      </w:pPr>
      <w:r>
        <w:t>Gap: 20±5mm</w:t>
      </w:r>
    </w:p>
    <w:p w14:paraId="07C1C2ED" w14:textId="563C4AF7" w:rsidR="00256D6E" w:rsidRDefault="00256D6E" w:rsidP="008E1454">
      <w:pPr>
        <w:pStyle w:val="ApH3"/>
      </w:pPr>
      <w:bookmarkStart w:id="3425" w:name="_Toc7114560"/>
      <w:bookmarkStart w:id="3426" w:name="_Toc7616908"/>
      <w:bookmarkStart w:id="3427" w:name="_Toc7617401"/>
      <w:r>
        <w:t>Specs for Wall Wart</w:t>
      </w:r>
      <w:bookmarkEnd w:id="3425"/>
      <w:bookmarkEnd w:id="3426"/>
      <w:bookmarkEnd w:id="3427"/>
    </w:p>
    <w:p w14:paraId="6214D7C5" w14:textId="78B1ACDE" w:rsidR="00BF3A63" w:rsidRDefault="00892425" w:rsidP="00BF3A63">
      <w:pPr>
        <w:pStyle w:val="AllText"/>
      </w:pPr>
      <w:hyperlink r:id="rId77" w:history="1">
        <w:r w:rsidR="00BF3A63" w:rsidRPr="00D85DB9">
          <w:rPr>
            <w:rStyle w:val="Hyperlink"/>
          </w:rPr>
          <w:t>https://cdn.sparkfun.com/datasheets/Tools/SFE5V2AD1.pdf</w:t>
        </w:r>
      </w:hyperlink>
      <w:r w:rsidR="00BF3A63">
        <w:t xml:space="preserve"> </w:t>
      </w:r>
    </w:p>
    <w:p w14:paraId="6666DF76" w14:textId="250690D8" w:rsidR="00256D6E" w:rsidRDefault="007E3A9D" w:rsidP="00256D6E">
      <w:pPr>
        <w:pStyle w:val="TextforSpecs"/>
      </w:pPr>
      <w:r>
        <w:t>Input Voltage: 90VAC ~ 264VAC</w:t>
      </w:r>
    </w:p>
    <w:p w14:paraId="31C5ECDD" w14:textId="4C28FA4C" w:rsidR="007E3A9D" w:rsidRDefault="007E3A9D" w:rsidP="00256D6E">
      <w:pPr>
        <w:pStyle w:val="TextforSpecs"/>
      </w:pPr>
      <w:r>
        <w:t xml:space="preserve">Input Frequency: </w:t>
      </w:r>
      <w:r w:rsidR="00F54D46">
        <w:t>50-60Hz</w:t>
      </w:r>
    </w:p>
    <w:p w14:paraId="2B7D57DE" w14:textId="2599B026" w:rsidR="00F54D46" w:rsidRDefault="00256DA8" w:rsidP="00256D6E">
      <w:pPr>
        <w:pStyle w:val="TextforSpecs"/>
      </w:pPr>
      <w:r>
        <w:t>Output Voltage: 5V</w:t>
      </w:r>
    </w:p>
    <w:p w14:paraId="7DBF8D29" w14:textId="2CB1BFA9" w:rsidR="00256DA8" w:rsidRDefault="00256DA8" w:rsidP="00256D6E">
      <w:pPr>
        <w:pStyle w:val="TextforSpecs"/>
      </w:pPr>
      <w:r>
        <w:t>Output Current: 0-2.2A</w:t>
      </w:r>
    </w:p>
    <w:p w14:paraId="0DE34459" w14:textId="1FB2790C" w:rsidR="00256DA8" w:rsidRDefault="00256DA8" w:rsidP="00256D6E">
      <w:pPr>
        <w:pStyle w:val="TextforSpecs"/>
      </w:pPr>
      <w:r>
        <w:t xml:space="preserve">Efficiency: </w:t>
      </w:r>
      <w:r w:rsidR="00BE01B6">
        <w:t>70%</w:t>
      </w:r>
    </w:p>
    <w:p w14:paraId="581FA9DE" w14:textId="5AE90C03" w:rsidR="00CC6195" w:rsidRDefault="009B4FAC" w:rsidP="008E1454">
      <w:pPr>
        <w:pStyle w:val="ApH3"/>
      </w:pPr>
      <w:bookmarkStart w:id="3428" w:name="_Toc7114561"/>
      <w:bookmarkStart w:id="3429" w:name="_Toc7616909"/>
      <w:bookmarkStart w:id="3430" w:name="_Toc7617402"/>
      <w:r>
        <w:t>Specs for I2C LCD</w:t>
      </w:r>
      <w:bookmarkEnd w:id="3428"/>
      <w:bookmarkEnd w:id="3429"/>
      <w:bookmarkEnd w:id="3430"/>
    </w:p>
    <w:p w14:paraId="397EB13F" w14:textId="53BA37C2" w:rsidR="00BF3A63" w:rsidRDefault="00892425" w:rsidP="00BF3A63">
      <w:pPr>
        <w:pStyle w:val="AllText"/>
      </w:pPr>
      <w:hyperlink r:id="rId78" w:history="1">
        <w:r w:rsidR="00BF3A63" w:rsidRPr="00D85DB9">
          <w:rPr>
            <w:rStyle w:val="Hyperlink"/>
          </w:rPr>
          <w:t>https://opencircuit.nl/ProductInfo/1000061/I2C-LCD-interface.pdf</w:t>
        </w:r>
      </w:hyperlink>
      <w:r w:rsidR="00BF3A63">
        <w:t xml:space="preserve"> </w:t>
      </w:r>
    </w:p>
    <w:p w14:paraId="026C2A59" w14:textId="1F2A7776" w:rsidR="009B4FAC" w:rsidRDefault="004B43F1" w:rsidP="009B4FAC">
      <w:pPr>
        <w:pStyle w:val="TextforSpecs"/>
      </w:pPr>
      <w:r>
        <w:t>Size: 2 Lines by 16 Characters</w:t>
      </w:r>
    </w:p>
    <w:p w14:paraId="62FEB68F" w14:textId="2CDADC42" w:rsidR="00415701" w:rsidRDefault="00415701" w:rsidP="00415701">
      <w:pPr>
        <w:pStyle w:val="TextforSpecs"/>
      </w:pPr>
      <w:r>
        <w:t>Operating Voltage: 5V</w:t>
      </w:r>
    </w:p>
    <w:p w14:paraId="335034CD" w14:textId="0372B5D2" w:rsidR="00415701" w:rsidRDefault="00415701" w:rsidP="00415701">
      <w:pPr>
        <w:pStyle w:val="TextforSpecs"/>
      </w:pPr>
      <w:r>
        <w:t>Backlight: White</w:t>
      </w:r>
    </w:p>
    <w:p w14:paraId="6DC095A2" w14:textId="2B0529DF" w:rsidR="004B43F1" w:rsidRDefault="00415701" w:rsidP="009B4FAC">
      <w:pPr>
        <w:pStyle w:val="TextforSpecs"/>
      </w:pPr>
      <w:r>
        <w:t xml:space="preserve"> </w:t>
      </w:r>
      <w:r w:rsidR="0073661E">
        <w:t>I2C Address: 0x27</w:t>
      </w:r>
    </w:p>
    <w:p w14:paraId="31384B20" w14:textId="4BE448E3" w:rsidR="00A84E1F" w:rsidRDefault="00A84E1F" w:rsidP="008E1454">
      <w:pPr>
        <w:pStyle w:val="ApH3"/>
      </w:pPr>
      <w:bookmarkStart w:id="3431" w:name="_Toc7114562"/>
      <w:bookmarkStart w:id="3432" w:name="_Toc7616910"/>
      <w:bookmarkStart w:id="3433" w:name="_Toc7617403"/>
      <w:r>
        <w:t>Specs for DHT22 Temperature Sensor</w:t>
      </w:r>
      <w:bookmarkEnd w:id="3431"/>
      <w:bookmarkEnd w:id="3432"/>
      <w:bookmarkEnd w:id="3433"/>
    </w:p>
    <w:p w14:paraId="0FCD07A8" w14:textId="09BF2375" w:rsidR="00BF3A63" w:rsidRDefault="00892425" w:rsidP="00BF3A63">
      <w:pPr>
        <w:pStyle w:val="AllText"/>
      </w:pPr>
      <w:hyperlink r:id="rId79" w:history="1">
        <w:r w:rsidR="00BF3A63" w:rsidRPr="00D85DB9">
          <w:rPr>
            <w:rStyle w:val="Hyperlink"/>
          </w:rPr>
          <w:t>https://www.sparkfun.com/datasheets/Sensors/Temperature/DHT22.pdf</w:t>
        </w:r>
      </w:hyperlink>
      <w:r w:rsidR="00BF3A63">
        <w:t xml:space="preserve"> </w:t>
      </w:r>
    </w:p>
    <w:p w14:paraId="4C7166EF" w14:textId="45D2D1B8" w:rsidR="00A84E1F" w:rsidRDefault="003D4E61" w:rsidP="00A84E1F">
      <w:pPr>
        <w:pStyle w:val="TextforSpecs"/>
      </w:pPr>
      <w:r>
        <w:t>Input Voltage: 3.3V-6VDC</w:t>
      </w:r>
    </w:p>
    <w:p w14:paraId="1C944E8A" w14:textId="1E38DAC1" w:rsidR="00220844" w:rsidRDefault="009F0D4B" w:rsidP="00A84E1F">
      <w:pPr>
        <w:pStyle w:val="TextforSpecs"/>
      </w:pPr>
      <w:r>
        <w:t xml:space="preserve">Operating Range: 0-100% Relative Humidity; </w:t>
      </w:r>
      <w:r w:rsidR="003807F2">
        <w:t xml:space="preserve">Temperature: </w:t>
      </w:r>
      <w:r>
        <w:t>-40º ~ 80º Celsius</w:t>
      </w:r>
    </w:p>
    <w:p w14:paraId="73E41A99" w14:textId="65CB6DD8" w:rsidR="003D4E61" w:rsidRDefault="00220844" w:rsidP="003807F2">
      <w:pPr>
        <w:pStyle w:val="TextforSpecs"/>
      </w:pPr>
      <w:r>
        <w:t xml:space="preserve">Accuracy: </w:t>
      </w:r>
      <w:r w:rsidR="003807F2">
        <w:t>H</w:t>
      </w:r>
      <w:r w:rsidR="003525A4">
        <w:t>umidity +-2%</w:t>
      </w:r>
      <w:proofErr w:type="gramStart"/>
      <w:r w:rsidR="003525A4">
        <w:t>RH(</w:t>
      </w:r>
      <w:proofErr w:type="gramEnd"/>
      <w:r w:rsidR="003525A4">
        <w:t>Max +-5%RH); Temperature &lt;±</w:t>
      </w:r>
      <w:r w:rsidR="003807F2" w:rsidRPr="003807F2">
        <w:t>0.5</w:t>
      </w:r>
      <w:r w:rsidR="003525A4">
        <w:t xml:space="preserve">º </w:t>
      </w:r>
      <w:r w:rsidR="003807F2" w:rsidRPr="003807F2">
        <w:t>Celsius</w:t>
      </w:r>
    </w:p>
    <w:p w14:paraId="7E6199B3" w14:textId="609680F5" w:rsidR="006C4C21" w:rsidRDefault="006C4C21" w:rsidP="003807F2">
      <w:pPr>
        <w:pStyle w:val="TextforSpecs"/>
      </w:pPr>
      <w:r>
        <w:t>Resolution: 0.1º Celsius; Humidity: 0.1%</w:t>
      </w:r>
      <w:r w:rsidR="008C0DBB">
        <w:t xml:space="preserve"> RH</w:t>
      </w:r>
    </w:p>
    <w:p w14:paraId="08DE0F46" w14:textId="78316BFC" w:rsidR="00DA0089" w:rsidRDefault="00DA0089" w:rsidP="00DA0089">
      <w:pPr>
        <w:pStyle w:val="ApH3"/>
      </w:pPr>
      <w:bookmarkStart w:id="3434" w:name="_Toc7616911"/>
      <w:bookmarkStart w:id="3435" w:name="_Toc7617404"/>
      <w:r>
        <w:t>Specs for Relay Board</w:t>
      </w:r>
      <w:bookmarkEnd w:id="3434"/>
      <w:bookmarkEnd w:id="3435"/>
    </w:p>
    <w:p w14:paraId="1514E1AC" w14:textId="77777777" w:rsidR="000D5DE0" w:rsidRDefault="00892425" w:rsidP="000D5DE0">
      <w:pPr>
        <w:pStyle w:val="AllText"/>
      </w:pPr>
      <w:hyperlink r:id="rId80" w:history="1">
        <w:r w:rsidR="000D5DE0">
          <w:rPr>
            <w:rStyle w:val="Hyperlink"/>
          </w:rPr>
          <w:t>URL for Relay Board Specs</w:t>
        </w:r>
      </w:hyperlink>
    </w:p>
    <w:p w14:paraId="017A460B" w14:textId="77777777" w:rsidR="000D5DE0" w:rsidRDefault="000D5DE0" w:rsidP="000D5DE0">
      <w:pPr>
        <w:pStyle w:val="TextforSpecs"/>
      </w:pPr>
      <w:r>
        <w:t>5V controlled input</w:t>
      </w:r>
    </w:p>
    <w:p w14:paraId="5CEC1166" w14:textId="68D17EED" w:rsidR="000D5DE0" w:rsidRDefault="000D5DE0" w:rsidP="000D5DE0">
      <w:pPr>
        <w:pStyle w:val="TextforSpecs"/>
      </w:pPr>
      <w:r>
        <w:t>Maximum relay input: 250VAC/10A; 30VDC/10A</w:t>
      </w:r>
    </w:p>
    <w:p w14:paraId="3E17F4A7" w14:textId="77777777" w:rsidR="000D5DE0" w:rsidRDefault="000D5DE0" w:rsidP="000D5DE0">
      <w:pPr>
        <w:pStyle w:val="TextforSpecs"/>
      </w:pPr>
      <w:r>
        <w:t>Board can be HIGH/LOW triggered</w:t>
      </w:r>
    </w:p>
    <w:p w14:paraId="0D6377AC" w14:textId="77777777" w:rsidR="000D5DE0" w:rsidRDefault="000D5DE0" w:rsidP="000D5DE0">
      <w:pPr>
        <w:pStyle w:val="TextforSpecs"/>
      </w:pPr>
      <w:r>
        <w:t>5mA trigger current</w:t>
      </w:r>
    </w:p>
    <w:p w14:paraId="2E7B5210" w14:textId="4FF304DF" w:rsidR="000D5DE0" w:rsidRDefault="000D5DE0" w:rsidP="000D5DE0">
      <w:pPr>
        <w:pStyle w:val="TextforSpecs"/>
      </w:pPr>
      <w:r>
        <w:t xml:space="preserve"> Genuine quality relay normally open interface</w:t>
      </w:r>
    </w:p>
    <w:p w14:paraId="469E0441" w14:textId="26C39944" w:rsidR="00C45BDF" w:rsidRDefault="00C45BDF" w:rsidP="008E1454">
      <w:pPr>
        <w:pStyle w:val="ApH3"/>
      </w:pPr>
      <w:bookmarkStart w:id="3436" w:name="_Toc7114563"/>
      <w:bookmarkStart w:id="3437" w:name="_Toc7616912"/>
      <w:bookmarkStart w:id="3438" w:name="_Toc7617405"/>
      <w:r>
        <w:lastRenderedPageBreak/>
        <w:t>Specs for 4 Channel Relay Board</w:t>
      </w:r>
      <w:bookmarkEnd w:id="3436"/>
      <w:bookmarkEnd w:id="3437"/>
      <w:bookmarkEnd w:id="3438"/>
    </w:p>
    <w:p w14:paraId="6AC2D9CF" w14:textId="3A1FCC46" w:rsidR="00BF3A63" w:rsidRDefault="00892425" w:rsidP="00BF3A63">
      <w:pPr>
        <w:pStyle w:val="AllText"/>
      </w:pPr>
      <w:hyperlink r:id="rId81" w:history="1">
        <w:r w:rsidR="00BF3A63" w:rsidRPr="00D85DB9">
          <w:rPr>
            <w:rStyle w:val="Hyperlink"/>
          </w:rPr>
          <w:t>https://www.handsontec.com/dataspecs/4Ch-relay.pdf</w:t>
        </w:r>
      </w:hyperlink>
      <w:r w:rsidR="00BF3A63">
        <w:t xml:space="preserve"> </w:t>
      </w:r>
    </w:p>
    <w:p w14:paraId="3BD6214D" w14:textId="6FDC176E" w:rsidR="007F7B6E" w:rsidRPr="00B91F87" w:rsidRDefault="00BF3A63" w:rsidP="00B91F87">
      <w:pPr>
        <w:pStyle w:val="TextforSpecs"/>
      </w:pPr>
      <w:r>
        <w:t>Relay Maximum Output: DC 30V/10A, AC 250V/10A</w:t>
      </w:r>
    </w:p>
    <w:p w14:paraId="0C4A52D0" w14:textId="0D94B193" w:rsidR="00590259" w:rsidRDefault="00DE4237" w:rsidP="00C45BDF">
      <w:pPr>
        <w:pStyle w:val="TextforSpecs"/>
      </w:pPr>
      <w:r>
        <w:t>Driver Current: 15-20mA</w:t>
      </w:r>
    </w:p>
    <w:p w14:paraId="45579150" w14:textId="7693C96D" w:rsidR="00DE4237" w:rsidRDefault="00F230B1" w:rsidP="00C45BDF">
      <w:pPr>
        <w:pStyle w:val="TextforSpecs"/>
      </w:pPr>
      <w:r>
        <w:t>Standard interface c</w:t>
      </w:r>
      <w:r w:rsidR="00D62706">
        <w:t>an be controlled directly by microcontroller</w:t>
      </w:r>
    </w:p>
    <w:p w14:paraId="3746CDB9" w14:textId="2F1AABEF" w:rsidR="000A3246" w:rsidRPr="000A3246" w:rsidRDefault="00F230B1" w:rsidP="000A3246">
      <w:pPr>
        <w:pStyle w:val="TextforSpecs"/>
      </w:pPr>
      <w:r>
        <w:t>Opto-Coupler Isolation, for high voltage safety</w:t>
      </w:r>
    </w:p>
    <w:p w14:paraId="478E4DBE" w14:textId="403EF6F3" w:rsidR="003C04A4" w:rsidRDefault="003C04A4" w:rsidP="00BF3A63">
      <w:pPr>
        <w:pStyle w:val="ApH3"/>
      </w:pPr>
      <w:bookmarkStart w:id="3439" w:name="_Toc7616913"/>
      <w:bookmarkStart w:id="3440" w:name="_Toc7617406"/>
      <w:r>
        <w:t>Specs for Outlet</w:t>
      </w:r>
      <w:bookmarkEnd w:id="3439"/>
      <w:bookmarkEnd w:id="3440"/>
    </w:p>
    <w:p w14:paraId="4A94A616" w14:textId="66B9BFFF" w:rsidR="00DA0089" w:rsidRDefault="00892425" w:rsidP="00DA0089">
      <w:pPr>
        <w:pStyle w:val="AllText"/>
      </w:pPr>
      <w:hyperlink r:id="rId82" w:history="1">
        <w:r w:rsidR="00DA0089" w:rsidRPr="00DA0089">
          <w:rPr>
            <w:rStyle w:val="Hyperlink"/>
          </w:rPr>
          <w:t>URL for Outlet Specs</w:t>
        </w:r>
      </w:hyperlink>
      <w:r w:rsidR="00DA0089">
        <w:t xml:space="preserve"> </w:t>
      </w:r>
    </w:p>
    <w:p w14:paraId="7917ADC2" w14:textId="25AECF90" w:rsidR="009B744F" w:rsidRPr="009B744F" w:rsidRDefault="00863A4D" w:rsidP="009B744F">
      <w:pPr>
        <w:pStyle w:val="TextforSpecs"/>
      </w:pPr>
      <w:r>
        <w:t xml:space="preserve">Dimensions: </w:t>
      </w:r>
      <w:r w:rsidR="00E87500">
        <w:t>W</w:t>
      </w:r>
      <w:r w:rsidR="00483EB1">
        <w:t xml:space="preserve"> x H x D: 1.31 x 4.06</w:t>
      </w:r>
      <w:r w:rsidR="00145F7D">
        <w:t xml:space="preserve"> x 1.06 in. </w:t>
      </w:r>
    </w:p>
    <w:p w14:paraId="51FC8A72" w14:textId="54A08292" w:rsidR="00F00A27" w:rsidRDefault="00F00A27" w:rsidP="003C04A4">
      <w:pPr>
        <w:pStyle w:val="TextforSpecs"/>
      </w:pPr>
      <w:r>
        <w:t>Maximum Current: 20A</w:t>
      </w:r>
    </w:p>
    <w:p w14:paraId="730B81DB" w14:textId="517531D6" w:rsidR="009D7296" w:rsidRDefault="009D7296" w:rsidP="003C04A4">
      <w:pPr>
        <w:pStyle w:val="TextforSpecs"/>
      </w:pPr>
      <w:r>
        <w:t>Voltage: 125V</w:t>
      </w:r>
    </w:p>
    <w:p w14:paraId="180C3BA3" w14:textId="7CEF7F07" w:rsidR="001D3101" w:rsidRDefault="001D3101" w:rsidP="008E1454">
      <w:pPr>
        <w:pStyle w:val="ApH2"/>
      </w:pPr>
      <w:bookmarkStart w:id="3441" w:name="_Toc531038889"/>
      <w:bookmarkStart w:id="3442" w:name="_Toc531049139"/>
      <w:bookmarkStart w:id="3443" w:name="_Toc531441827"/>
      <w:bookmarkStart w:id="3444" w:name="_Toc531465186"/>
      <w:bookmarkStart w:id="3445" w:name="_Toc6246943"/>
      <w:bookmarkStart w:id="3446" w:name="_Toc6502078"/>
      <w:bookmarkStart w:id="3447" w:name="_Toc7114564"/>
      <w:bookmarkStart w:id="3448" w:name="_Toc7616914"/>
      <w:bookmarkStart w:id="3449" w:name="_Toc7617407"/>
      <w:r>
        <w:rPr>
          <w:rFonts w:hint="eastAsia"/>
        </w:rPr>
        <w:t>Source Code</w:t>
      </w:r>
      <w:bookmarkEnd w:id="3441"/>
      <w:bookmarkEnd w:id="3442"/>
      <w:bookmarkEnd w:id="3443"/>
      <w:bookmarkEnd w:id="3444"/>
      <w:r w:rsidR="00C529DA">
        <w:t>.</w:t>
      </w:r>
      <w:bookmarkEnd w:id="3445"/>
      <w:bookmarkEnd w:id="3446"/>
      <w:bookmarkEnd w:id="3447"/>
      <w:bookmarkEnd w:id="3448"/>
      <w:bookmarkEnd w:id="3449"/>
    </w:p>
    <w:p w14:paraId="766989B8" w14:textId="7EA8F43A" w:rsidR="00C70078" w:rsidRDefault="001D3101" w:rsidP="00B64224">
      <w:pPr>
        <w:pStyle w:val="ApH3"/>
        <w:numPr>
          <w:ilvl w:val="0"/>
          <w:numId w:val="20"/>
        </w:numPr>
      </w:pPr>
      <w:bookmarkStart w:id="3450" w:name="_Toc531038890"/>
      <w:bookmarkStart w:id="3451" w:name="_Toc531049140"/>
      <w:bookmarkStart w:id="3452" w:name="_Toc531441828"/>
      <w:bookmarkStart w:id="3453" w:name="_Toc531465187"/>
      <w:bookmarkStart w:id="3454" w:name="_Toc6246944"/>
      <w:bookmarkStart w:id="3455" w:name="_Toc6502079"/>
      <w:bookmarkStart w:id="3456" w:name="_Toc7114565"/>
      <w:bookmarkStart w:id="3457" w:name="_Toc7616915"/>
      <w:bookmarkStart w:id="3458" w:name="_Toc7617408"/>
      <w:r>
        <w:rPr>
          <w:rFonts w:hint="eastAsia"/>
        </w:rPr>
        <w:t xml:space="preserve">Source Code of </w:t>
      </w:r>
      <w:r w:rsidR="00265DD5">
        <w:t>Light Control Lambda Function</w:t>
      </w:r>
      <w:bookmarkEnd w:id="3450"/>
      <w:bookmarkEnd w:id="3451"/>
      <w:bookmarkEnd w:id="3452"/>
      <w:bookmarkEnd w:id="3453"/>
      <w:bookmarkEnd w:id="3454"/>
      <w:bookmarkEnd w:id="3455"/>
      <w:bookmarkEnd w:id="3456"/>
      <w:bookmarkEnd w:id="3457"/>
      <w:bookmarkEnd w:id="3458"/>
    </w:p>
    <w:p w14:paraId="3770C3CF" w14:textId="17CA691E" w:rsidR="002409C0" w:rsidRPr="004074CB" w:rsidRDefault="002409C0" w:rsidP="002409C0">
      <w:pPr>
        <w:pStyle w:val="AllFigures"/>
        <w:jc w:val="left"/>
        <w:rPr>
          <w:sz w:val="24"/>
        </w:rPr>
      </w:pPr>
      <w:r w:rsidRPr="004074CB">
        <w:rPr>
          <w:sz w:val="24"/>
        </w:rPr>
        <w:t>var https = require('https'); //we must include the https library to make HTTP GET requests</w:t>
      </w:r>
    </w:p>
    <w:p w14:paraId="7C14AD45" w14:textId="77777777" w:rsidR="002409C0" w:rsidRPr="004074CB" w:rsidRDefault="002409C0" w:rsidP="002409C0">
      <w:pPr>
        <w:pStyle w:val="AllFigures"/>
        <w:jc w:val="left"/>
        <w:rPr>
          <w:sz w:val="24"/>
        </w:rPr>
      </w:pPr>
      <w:r w:rsidRPr="004074CB">
        <w:rPr>
          <w:sz w:val="24"/>
        </w:rPr>
        <w:t>exports.handler = (event, context) =&gt; {</w:t>
      </w:r>
    </w:p>
    <w:p w14:paraId="29C47798" w14:textId="77777777" w:rsidR="002409C0" w:rsidRPr="004074CB" w:rsidRDefault="002409C0" w:rsidP="002409C0">
      <w:pPr>
        <w:pStyle w:val="AllFigures"/>
        <w:jc w:val="left"/>
        <w:rPr>
          <w:sz w:val="24"/>
        </w:rPr>
      </w:pPr>
      <w:r w:rsidRPr="004074CB">
        <w:rPr>
          <w:sz w:val="24"/>
        </w:rPr>
        <w:t xml:space="preserve">  try {</w:t>
      </w:r>
    </w:p>
    <w:p w14:paraId="5F7EEE94" w14:textId="77777777" w:rsidR="002409C0" w:rsidRPr="004074CB" w:rsidRDefault="002409C0" w:rsidP="002409C0">
      <w:pPr>
        <w:pStyle w:val="AllFigures"/>
        <w:jc w:val="left"/>
        <w:rPr>
          <w:sz w:val="24"/>
        </w:rPr>
      </w:pPr>
      <w:r w:rsidRPr="004074CB">
        <w:rPr>
          <w:sz w:val="24"/>
        </w:rPr>
        <w:t xml:space="preserve">    if (event.session.new) {</w:t>
      </w:r>
    </w:p>
    <w:p w14:paraId="2393907D" w14:textId="77777777" w:rsidR="002409C0" w:rsidRPr="004074CB" w:rsidRDefault="002409C0" w:rsidP="002409C0">
      <w:pPr>
        <w:pStyle w:val="AllFigures"/>
        <w:jc w:val="left"/>
        <w:rPr>
          <w:sz w:val="24"/>
        </w:rPr>
      </w:pPr>
      <w:r w:rsidRPr="004074CB">
        <w:rPr>
          <w:sz w:val="24"/>
        </w:rPr>
        <w:t xml:space="preserve">      // New Session</w:t>
      </w:r>
    </w:p>
    <w:p w14:paraId="6F1AD463" w14:textId="77777777" w:rsidR="002409C0" w:rsidRPr="004074CB" w:rsidRDefault="002409C0" w:rsidP="002409C0">
      <w:pPr>
        <w:pStyle w:val="AllFigures"/>
        <w:jc w:val="left"/>
        <w:rPr>
          <w:sz w:val="24"/>
        </w:rPr>
      </w:pPr>
      <w:r w:rsidRPr="004074CB">
        <w:rPr>
          <w:sz w:val="24"/>
        </w:rPr>
        <w:t xml:space="preserve">      console.log("NEW SESSION");</w:t>
      </w:r>
    </w:p>
    <w:p w14:paraId="7352D704" w14:textId="77777777" w:rsidR="002409C0" w:rsidRPr="004074CB" w:rsidRDefault="002409C0" w:rsidP="002409C0">
      <w:pPr>
        <w:pStyle w:val="AllFigures"/>
        <w:jc w:val="left"/>
        <w:rPr>
          <w:sz w:val="24"/>
        </w:rPr>
      </w:pPr>
      <w:r w:rsidRPr="004074CB">
        <w:rPr>
          <w:sz w:val="24"/>
        </w:rPr>
        <w:t xml:space="preserve">    }</w:t>
      </w:r>
    </w:p>
    <w:p w14:paraId="127E182D" w14:textId="77777777" w:rsidR="002409C0" w:rsidRPr="004074CB" w:rsidRDefault="002409C0" w:rsidP="002409C0">
      <w:pPr>
        <w:pStyle w:val="AllFigures"/>
        <w:jc w:val="left"/>
        <w:rPr>
          <w:sz w:val="24"/>
        </w:rPr>
      </w:pPr>
      <w:r w:rsidRPr="004074CB">
        <w:rPr>
          <w:sz w:val="24"/>
        </w:rPr>
        <w:t xml:space="preserve">    switch (event.request.type) {</w:t>
      </w:r>
    </w:p>
    <w:p w14:paraId="5ACF1D66" w14:textId="77777777" w:rsidR="002409C0" w:rsidRPr="004074CB" w:rsidRDefault="002409C0" w:rsidP="002409C0">
      <w:pPr>
        <w:pStyle w:val="AllFigures"/>
        <w:jc w:val="left"/>
        <w:rPr>
          <w:sz w:val="24"/>
        </w:rPr>
      </w:pPr>
      <w:r w:rsidRPr="004074CB">
        <w:rPr>
          <w:sz w:val="24"/>
        </w:rPr>
        <w:t xml:space="preserve">      case "LaunchRequest":</w:t>
      </w:r>
    </w:p>
    <w:p w14:paraId="56A7B050" w14:textId="77777777" w:rsidR="002409C0" w:rsidRPr="004074CB" w:rsidRDefault="002409C0" w:rsidP="002409C0">
      <w:pPr>
        <w:pStyle w:val="AllFigures"/>
        <w:jc w:val="left"/>
        <w:rPr>
          <w:sz w:val="24"/>
        </w:rPr>
      </w:pPr>
      <w:r w:rsidRPr="004074CB">
        <w:rPr>
          <w:sz w:val="24"/>
        </w:rPr>
        <w:t xml:space="preserve">        // Launch Request</w:t>
      </w:r>
    </w:p>
    <w:p w14:paraId="7A23DA3B" w14:textId="77777777" w:rsidR="002409C0" w:rsidRPr="004074CB" w:rsidRDefault="002409C0" w:rsidP="002409C0">
      <w:pPr>
        <w:pStyle w:val="AllFigures"/>
        <w:jc w:val="left"/>
        <w:rPr>
          <w:sz w:val="24"/>
        </w:rPr>
      </w:pPr>
      <w:r w:rsidRPr="004074CB">
        <w:rPr>
          <w:sz w:val="24"/>
        </w:rPr>
        <w:t xml:space="preserve">        console.log(`LAUNCH REQUEST`);</w:t>
      </w:r>
    </w:p>
    <w:p w14:paraId="4C77FC39" w14:textId="77777777" w:rsidR="002409C0" w:rsidRPr="004074CB" w:rsidRDefault="002409C0" w:rsidP="002409C0">
      <w:pPr>
        <w:pStyle w:val="AllFigures"/>
        <w:jc w:val="left"/>
        <w:rPr>
          <w:sz w:val="24"/>
        </w:rPr>
      </w:pPr>
      <w:r w:rsidRPr="004074CB">
        <w:rPr>
          <w:sz w:val="24"/>
        </w:rPr>
        <w:t xml:space="preserve">        context.succeed(</w:t>
      </w:r>
    </w:p>
    <w:p w14:paraId="3213FB0A" w14:textId="77777777" w:rsidR="002409C0" w:rsidRPr="004074CB" w:rsidRDefault="002409C0" w:rsidP="002409C0">
      <w:pPr>
        <w:pStyle w:val="AllFigures"/>
        <w:jc w:val="left"/>
        <w:rPr>
          <w:sz w:val="24"/>
        </w:rPr>
      </w:pPr>
      <w:r w:rsidRPr="004074CB">
        <w:rPr>
          <w:sz w:val="24"/>
        </w:rPr>
        <w:t xml:space="preserve">          generateResponse(</w:t>
      </w:r>
    </w:p>
    <w:p w14:paraId="43926A6D" w14:textId="77777777" w:rsidR="002409C0" w:rsidRPr="004074CB" w:rsidRDefault="002409C0" w:rsidP="002409C0">
      <w:pPr>
        <w:pStyle w:val="AllFigures"/>
        <w:jc w:val="left"/>
        <w:rPr>
          <w:sz w:val="24"/>
        </w:rPr>
      </w:pPr>
      <w:r w:rsidRPr="004074CB">
        <w:rPr>
          <w:sz w:val="24"/>
        </w:rPr>
        <w:t xml:space="preserve">            buildSpeechletResponse("Welcome to the Light Control Skill, say turn light on or turn light off", true), //This is what Alexa will say without any intent phrase</w:t>
      </w:r>
    </w:p>
    <w:p w14:paraId="6309AF7D" w14:textId="77777777" w:rsidR="002409C0" w:rsidRPr="004074CB" w:rsidRDefault="002409C0" w:rsidP="002409C0">
      <w:pPr>
        <w:pStyle w:val="AllFigures"/>
        <w:jc w:val="left"/>
        <w:rPr>
          <w:sz w:val="24"/>
        </w:rPr>
      </w:pPr>
      <w:r w:rsidRPr="004074CB">
        <w:rPr>
          <w:sz w:val="24"/>
        </w:rPr>
        <w:t xml:space="preserve">            {}</w:t>
      </w:r>
    </w:p>
    <w:p w14:paraId="059E2ABA" w14:textId="77777777" w:rsidR="002409C0" w:rsidRPr="004074CB" w:rsidRDefault="002409C0" w:rsidP="002409C0">
      <w:pPr>
        <w:pStyle w:val="AllFigures"/>
        <w:jc w:val="left"/>
        <w:rPr>
          <w:sz w:val="24"/>
        </w:rPr>
      </w:pPr>
      <w:r w:rsidRPr="004074CB">
        <w:rPr>
          <w:sz w:val="24"/>
        </w:rPr>
        <w:t xml:space="preserve">          )</w:t>
      </w:r>
    </w:p>
    <w:p w14:paraId="1FD9CCA8" w14:textId="77777777" w:rsidR="002409C0" w:rsidRPr="004074CB" w:rsidRDefault="002409C0" w:rsidP="002409C0">
      <w:pPr>
        <w:pStyle w:val="AllFigures"/>
        <w:jc w:val="left"/>
        <w:rPr>
          <w:sz w:val="24"/>
        </w:rPr>
      </w:pPr>
      <w:r w:rsidRPr="004074CB">
        <w:rPr>
          <w:sz w:val="24"/>
        </w:rPr>
        <w:t xml:space="preserve">        );</w:t>
      </w:r>
    </w:p>
    <w:p w14:paraId="018D0D85" w14:textId="77777777" w:rsidR="002409C0" w:rsidRPr="004074CB" w:rsidRDefault="002409C0" w:rsidP="002409C0">
      <w:pPr>
        <w:pStyle w:val="AllFigures"/>
        <w:jc w:val="left"/>
        <w:rPr>
          <w:sz w:val="24"/>
        </w:rPr>
      </w:pPr>
      <w:r w:rsidRPr="004074CB">
        <w:rPr>
          <w:sz w:val="24"/>
        </w:rPr>
        <w:t xml:space="preserve">        break;</w:t>
      </w:r>
    </w:p>
    <w:p w14:paraId="5B60AE20" w14:textId="77777777" w:rsidR="002409C0" w:rsidRPr="004074CB" w:rsidRDefault="002409C0" w:rsidP="002409C0">
      <w:pPr>
        <w:pStyle w:val="AllFigures"/>
        <w:jc w:val="left"/>
        <w:rPr>
          <w:sz w:val="24"/>
        </w:rPr>
      </w:pPr>
      <w:r w:rsidRPr="004074CB">
        <w:rPr>
          <w:sz w:val="24"/>
        </w:rPr>
        <w:t xml:space="preserve">      case "IntentRequest": // This will begin the intent requests</w:t>
      </w:r>
    </w:p>
    <w:p w14:paraId="2704E3AC" w14:textId="77777777" w:rsidR="002409C0" w:rsidRPr="004074CB" w:rsidRDefault="002409C0" w:rsidP="002409C0">
      <w:pPr>
        <w:pStyle w:val="AllFigures"/>
        <w:jc w:val="left"/>
        <w:rPr>
          <w:sz w:val="24"/>
        </w:rPr>
      </w:pPr>
      <w:r w:rsidRPr="004074CB">
        <w:rPr>
          <w:sz w:val="24"/>
        </w:rPr>
        <w:t xml:space="preserve">        // Intent Request</w:t>
      </w:r>
    </w:p>
    <w:p w14:paraId="019EF7C8" w14:textId="77777777" w:rsidR="002409C0" w:rsidRPr="004074CB" w:rsidRDefault="002409C0" w:rsidP="002409C0">
      <w:pPr>
        <w:pStyle w:val="AllFigures"/>
        <w:jc w:val="left"/>
        <w:rPr>
          <w:sz w:val="24"/>
        </w:rPr>
      </w:pPr>
      <w:r w:rsidRPr="004074CB">
        <w:rPr>
          <w:sz w:val="24"/>
        </w:rPr>
        <w:lastRenderedPageBreak/>
        <w:t xml:space="preserve">        console.log(`INTENT REQUEST`);</w:t>
      </w:r>
    </w:p>
    <w:p w14:paraId="3C170013" w14:textId="77777777" w:rsidR="002409C0" w:rsidRPr="004074CB" w:rsidRDefault="002409C0" w:rsidP="002409C0">
      <w:pPr>
        <w:pStyle w:val="AllFigures"/>
        <w:jc w:val="left"/>
        <w:rPr>
          <w:sz w:val="24"/>
        </w:rPr>
      </w:pPr>
      <w:r w:rsidRPr="004074CB">
        <w:rPr>
          <w:sz w:val="24"/>
        </w:rPr>
        <w:t xml:space="preserve">        switch(event.request.intent.name) {</w:t>
      </w:r>
    </w:p>
    <w:p w14:paraId="596AAE52" w14:textId="77777777" w:rsidR="002409C0" w:rsidRPr="004074CB" w:rsidRDefault="002409C0" w:rsidP="002409C0">
      <w:pPr>
        <w:pStyle w:val="AllFigures"/>
        <w:jc w:val="left"/>
        <w:rPr>
          <w:sz w:val="24"/>
        </w:rPr>
      </w:pPr>
      <w:r w:rsidRPr="004074CB">
        <w:rPr>
          <w:sz w:val="24"/>
        </w:rPr>
        <w:t xml:space="preserve">          case "TurnLightONIntent": </w:t>
      </w:r>
    </w:p>
    <w:p w14:paraId="6CAE5C53" w14:textId="77777777" w:rsidR="002409C0" w:rsidRPr="004074CB" w:rsidRDefault="002409C0" w:rsidP="002409C0">
      <w:pPr>
        <w:pStyle w:val="AllFigures"/>
        <w:jc w:val="left"/>
        <w:rPr>
          <w:sz w:val="24"/>
        </w:rPr>
      </w:pPr>
      <w:r w:rsidRPr="004074CB">
        <w:rPr>
          <w:sz w:val="24"/>
        </w:rPr>
        <w:t xml:space="preserve">          var endpoint = "https://api.thingspeak.com/update?api_key=T71NLBD9RV7VXBX5&amp;field1=1"; </w:t>
      </w:r>
    </w:p>
    <w:p w14:paraId="7818C280" w14:textId="77777777" w:rsidR="002409C0" w:rsidRPr="004074CB" w:rsidRDefault="002409C0" w:rsidP="002409C0">
      <w:pPr>
        <w:pStyle w:val="AllFigures"/>
        <w:jc w:val="left"/>
        <w:rPr>
          <w:sz w:val="24"/>
        </w:rPr>
      </w:pPr>
      <w:r w:rsidRPr="004074CB">
        <w:rPr>
          <w:sz w:val="24"/>
        </w:rPr>
        <w:t xml:space="preserve">          // Value "1" sent to thingspeak</w:t>
      </w:r>
    </w:p>
    <w:p w14:paraId="0E0ECADD" w14:textId="77777777" w:rsidR="002409C0" w:rsidRPr="004074CB" w:rsidRDefault="002409C0" w:rsidP="002409C0">
      <w:pPr>
        <w:pStyle w:val="AllFigures"/>
        <w:jc w:val="left"/>
        <w:rPr>
          <w:sz w:val="24"/>
        </w:rPr>
      </w:pPr>
      <w:r w:rsidRPr="004074CB">
        <w:rPr>
          <w:sz w:val="24"/>
        </w:rPr>
        <w:t xml:space="preserve">          https.get(endpoint, function (result) { // This is the get request to upload the data to ThingSpeak</w:t>
      </w:r>
    </w:p>
    <w:p w14:paraId="68893F13" w14:textId="77777777" w:rsidR="002409C0" w:rsidRPr="004074CB" w:rsidRDefault="002409C0" w:rsidP="002409C0">
      <w:pPr>
        <w:pStyle w:val="AllFigures"/>
        <w:jc w:val="left"/>
        <w:rPr>
          <w:sz w:val="24"/>
        </w:rPr>
      </w:pPr>
      <w:r w:rsidRPr="004074CB">
        <w:rPr>
          <w:sz w:val="24"/>
        </w:rPr>
        <w:t xml:space="preserve">          console.log('Success, with: ' + result.statusCode);</w:t>
      </w:r>
    </w:p>
    <w:p w14:paraId="74459DFB" w14:textId="77777777" w:rsidR="002409C0" w:rsidRPr="004074CB" w:rsidRDefault="002409C0" w:rsidP="002409C0">
      <w:pPr>
        <w:pStyle w:val="AllFigures"/>
        <w:jc w:val="left"/>
        <w:rPr>
          <w:sz w:val="24"/>
        </w:rPr>
      </w:pPr>
      <w:r w:rsidRPr="004074CB">
        <w:rPr>
          <w:sz w:val="24"/>
        </w:rPr>
        <w:t xml:space="preserve">          context.succeed(generateResponse(buildSpeechletResponse("The light has been turned on.", true), // This is what Alexa will say if light is turned on</w:t>
      </w:r>
    </w:p>
    <w:p w14:paraId="2DCA9D79" w14:textId="77777777" w:rsidR="002409C0" w:rsidRPr="004074CB" w:rsidRDefault="002409C0" w:rsidP="002409C0">
      <w:pPr>
        <w:pStyle w:val="AllFigures"/>
        <w:jc w:val="left"/>
        <w:rPr>
          <w:sz w:val="24"/>
        </w:rPr>
      </w:pPr>
      <w:r w:rsidRPr="004074CB">
        <w:rPr>
          <w:sz w:val="24"/>
        </w:rPr>
        <w:t xml:space="preserve">                {}</w:t>
      </w:r>
    </w:p>
    <w:p w14:paraId="5107E507" w14:textId="77777777" w:rsidR="002409C0" w:rsidRPr="004074CB" w:rsidRDefault="002409C0" w:rsidP="002409C0">
      <w:pPr>
        <w:pStyle w:val="AllFigures"/>
        <w:jc w:val="left"/>
        <w:rPr>
          <w:sz w:val="24"/>
        </w:rPr>
      </w:pPr>
      <w:r w:rsidRPr="004074CB">
        <w:rPr>
          <w:sz w:val="24"/>
        </w:rPr>
        <w:t xml:space="preserve">            )</w:t>
      </w:r>
    </w:p>
    <w:p w14:paraId="36EA0E9E" w14:textId="77777777" w:rsidR="002409C0" w:rsidRPr="004074CB" w:rsidRDefault="002409C0" w:rsidP="002409C0">
      <w:pPr>
        <w:pStyle w:val="AllFigures"/>
        <w:jc w:val="left"/>
        <w:rPr>
          <w:sz w:val="24"/>
        </w:rPr>
      </w:pPr>
      <w:r w:rsidRPr="004074CB">
        <w:rPr>
          <w:sz w:val="24"/>
        </w:rPr>
        <w:t xml:space="preserve">          );</w:t>
      </w:r>
    </w:p>
    <w:p w14:paraId="4C3F8B67" w14:textId="77777777" w:rsidR="002409C0" w:rsidRPr="004074CB" w:rsidRDefault="002409C0" w:rsidP="002409C0">
      <w:pPr>
        <w:pStyle w:val="AllFigures"/>
        <w:jc w:val="left"/>
        <w:rPr>
          <w:sz w:val="24"/>
        </w:rPr>
      </w:pPr>
      <w:r w:rsidRPr="004074CB">
        <w:rPr>
          <w:sz w:val="24"/>
        </w:rPr>
        <w:t xml:space="preserve">          }).on('error', function (err) {</w:t>
      </w:r>
    </w:p>
    <w:p w14:paraId="3CD3DD9D" w14:textId="77777777" w:rsidR="002409C0" w:rsidRPr="004074CB" w:rsidRDefault="002409C0" w:rsidP="002409C0">
      <w:pPr>
        <w:pStyle w:val="AllFigures"/>
        <w:jc w:val="left"/>
        <w:rPr>
          <w:sz w:val="24"/>
        </w:rPr>
      </w:pPr>
      <w:r w:rsidRPr="004074CB">
        <w:rPr>
          <w:sz w:val="24"/>
        </w:rPr>
        <w:t xml:space="preserve">            console.log('Error, with: ' + err.message);</w:t>
      </w:r>
    </w:p>
    <w:p w14:paraId="26E998CB" w14:textId="77777777" w:rsidR="002409C0" w:rsidRPr="004074CB" w:rsidRDefault="002409C0" w:rsidP="002409C0">
      <w:pPr>
        <w:pStyle w:val="AllFigures"/>
        <w:jc w:val="left"/>
        <w:rPr>
          <w:sz w:val="24"/>
        </w:rPr>
      </w:pPr>
      <w:r w:rsidRPr="004074CB">
        <w:rPr>
          <w:sz w:val="24"/>
        </w:rPr>
        <w:t xml:space="preserve">            context.done("Failed");</w:t>
      </w:r>
    </w:p>
    <w:p w14:paraId="6A976588" w14:textId="77777777" w:rsidR="002409C0" w:rsidRPr="004074CB" w:rsidRDefault="002409C0" w:rsidP="002409C0">
      <w:pPr>
        <w:pStyle w:val="AllFigures"/>
        <w:jc w:val="left"/>
        <w:rPr>
          <w:sz w:val="24"/>
        </w:rPr>
      </w:pPr>
      <w:r w:rsidRPr="004074CB">
        <w:rPr>
          <w:sz w:val="24"/>
        </w:rPr>
        <w:t xml:space="preserve">          });</w:t>
      </w:r>
    </w:p>
    <w:p w14:paraId="4D1EFEAD" w14:textId="77777777" w:rsidR="002409C0" w:rsidRPr="004074CB" w:rsidRDefault="002409C0" w:rsidP="002409C0">
      <w:pPr>
        <w:pStyle w:val="AllFigures"/>
        <w:jc w:val="left"/>
        <w:rPr>
          <w:sz w:val="24"/>
        </w:rPr>
      </w:pPr>
      <w:r w:rsidRPr="004074CB">
        <w:rPr>
          <w:sz w:val="24"/>
        </w:rPr>
        <w:t xml:space="preserve">            break;</w:t>
      </w:r>
    </w:p>
    <w:p w14:paraId="2D314E71" w14:textId="77777777" w:rsidR="002409C0" w:rsidRPr="004074CB" w:rsidRDefault="002409C0" w:rsidP="002409C0">
      <w:pPr>
        <w:pStyle w:val="AllFigures"/>
        <w:jc w:val="left"/>
        <w:rPr>
          <w:sz w:val="24"/>
        </w:rPr>
      </w:pPr>
      <w:r w:rsidRPr="004074CB">
        <w:rPr>
          <w:sz w:val="24"/>
        </w:rPr>
        <w:t xml:space="preserve">          case "TurnLightOFFIntent": //the turn light off intent</w:t>
      </w:r>
    </w:p>
    <w:p w14:paraId="758F7BE7" w14:textId="3997B7A2" w:rsidR="002409C0" w:rsidRPr="004074CB" w:rsidRDefault="002409C0" w:rsidP="002409C0">
      <w:pPr>
        <w:pStyle w:val="AllFigures"/>
        <w:jc w:val="left"/>
        <w:rPr>
          <w:sz w:val="24"/>
        </w:rPr>
      </w:pPr>
      <w:r w:rsidRPr="004074CB">
        <w:rPr>
          <w:sz w:val="24"/>
        </w:rPr>
        <w:t xml:space="preserve">            var endpoint_2 = "https://api.thingspeak.com/update?api_key=T71NLBD9RV7VXBX5&amp;field1=0"; /* Value "0" sent to thingspeak */                     </w:t>
      </w:r>
    </w:p>
    <w:p w14:paraId="1C913A51" w14:textId="77777777" w:rsidR="002409C0" w:rsidRPr="004074CB" w:rsidRDefault="002409C0" w:rsidP="002409C0">
      <w:pPr>
        <w:pStyle w:val="AllFigures"/>
        <w:jc w:val="left"/>
        <w:rPr>
          <w:sz w:val="24"/>
        </w:rPr>
      </w:pPr>
      <w:r w:rsidRPr="004074CB">
        <w:rPr>
          <w:sz w:val="24"/>
        </w:rPr>
        <w:t xml:space="preserve">            https.get(endpoint_2, function (result) {</w:t>
      </w:r>
    </w:p>
    <w:p w14:paraId="0A76F066" w14:textId="77777777" w:rsidR="002409C0" w:rsidRPr="004074CB" w:rsidRDefault="002409C0" w:rsidP="002409C0">
      <w:pPr>
        <w:pStyle w:val="AllFigures"/>
        <w:jc w:val="left"/>
        <w:rPr>
          <w:sz w:val="24"/>
        </w:rPr>
      </w:pPr>
      <w:r w:rsidRPr="004074CB">
        <w:rPr>
          <w:sz w:val="24"/>
        </w:rPr>
        <w:t xml:space="preserve">            console.log('Success, with: ' + result.statusCode);</w:t>
      </w:r>
    </w:p>
    <w:p w14:paraId="0FF12AA9" w14:textId="77777777" w:rsidR="002409C0" w:rsidRPr="004074CB" w:rsidRDefault="002409C0" w:rsidP="002409C0">
      <w:pPr>
        <w:pStyle w:val="AllFigures"/>
        <w:jc w:val="left"/>
        <w:rPr>
          <w:sz w:val="24"/>
        </w:rPr>
      </w:pPr>
      <w:r w:rsidRPr="004074CB">
        <w:rPr>
          <w:sz w:val="24"/>
        </w:rPr>
        <w:t xml:space="preserve">            context.succeed(</w:t>
      </w:r>
    </w:p>
    <w:p w14:paraId="31FE5250" w14:textId="77777777" w:rsidR="002409C0" w:rsidRPr="004074CB" w:rsidRDefault="002409C0" w:rsidP="002409C0">
      <w:pPr>
        <w:pStyle w:val="AllFigures"/>
        <w:jc w:val="left"/>
        <w:rPr>
          <w:sz w:val="24"/>
        </w:rPr>
      </w:pPr>
      <w:r w:rsidRPr="004074CB">
        <w:rPr>
          <w:sz w:val="24"/>
        </w:rPr>
        <w:t xml:space="preserve">                generateResponse(buildSpeechletResponse("The light has been turned off.", true), //This is what Alexa will say if light is turned off</w:t>
      </w:r>
    </w:p>
    <w:p w14:paraId="04A89464" w14:textId="77777777" w:rsidR="002409C0" w:rsidRPr="004074CB" w:rsidRDefault="002409C0" w:rsidP="002409C0">
      <w:pPr>
        <w:pStyle w:val="AllFigures"/>
        <w:jc w:val="left"/>
        <w:rPr>
          <w:sz w:val="24"/>
        </w:rPr>
      </w:pPr>
      <w:r w:rsidRPr="004074CB">
        <w:rPr>
          <w:sz w:val="24"/>
        </w:rPr>
        <w:t xml:space="preserve">                    {}</w:t>
      </w:r>
    </w:p>
    <w:p w14:paraId="52518530" w14:textId="77777777" w:rsidR="002409C0" w:rsidRPr="004074CB" w:rsidRDefault="002409C0" w:rsidP="002409C0">
      <w:pPr>
        <w:pStyle w:val="AllFigures"/>
        <w:jc w:val="left"/>
        <w:rPr>
          <w:sz w:val="24"/>
        </w:rPr>
      </w:pPr>
      <w:r w:rsidRPr="004074CB">
        <w:rPr>
          <w:sz w:val="24"/>
        </w:rPr>
        <w:t xml:space="preserve">                )</w:t>
      </w:r>
    </w:p>
    <w:p w14:paraId="1C6F5982" w14:textId="77777777" w:rsidR="002409C0" w:rsidRPr="004074CB" w:rsidRDefault="002409C0" w:rsidP="002409C0">
      <w:pPr>
        <w:pStyle w:val="AllFigures"/>
        <w:jc w:val="left"/>
        <w:rPr>
          <w:sz w:val="24"/>
        </w:rPr>
      </w:pPr>
      <w:r w:rsidRPr="004074CB">
        <w:rPr>
          <w:sz w:val="24"/>
        </w:rPr>
        <w:t xml:space="preserve">            );</w:t>
      </w:r>
    </w:p>
    <w:p w14:paraId="76C9863F" w14:textId="77777777" w:rsidR="002409C0" w:rsidRPr="004074CB" w:rsidRDefault="002409C0" w:rsidP="002409C0">
      <w:pPr>
        <w:pStyle w:val="AllFigures"/>
        <w:jc w:val="left"/>
        <w:rPr>
          <w:sz w:val="24"/>
        </w:rPr>
      </w:pPr>
      <w:r w:rsidRPr="004074CB">
        <w:rPr>
          <w:sz w:val="24"/>
        </w:rPr>
        <w:t xml:space="preserve">            }).on('error', function (err) {</w:t>
      </w:r>
    </w:p>
    <w:p w14:paraId="2C301DAB" w14:textId="77777777" w:rsidR="002409C0" w:rsidRPr="004074CB" w:rsidRDefault="002409C0" w:rsidP="002409C0">
      <w:pPr>
        <w:pStyle w:val="AllFigures"/>
        <w:jc w:val="left"/>
        <w:rPr>
          <w:sz w:val="24"/>
        </w:rPr>
      </w:pPr>
      <w:r w:rsidRPr="004074CB">
        <w:rPr>
          <w:sz w:val="24"/>
        </w:rPr>
        <w:t xml:space="preserve">            console.log('Error, with: ' + err.message);</w:t>
      </w:r>
    </w:p>
    <w:p w14:paraId="4CEEE97C" w14:textId="77777777" w:rsidR="002409C0" w:rsidRPr="004074CB" w:rsidRDefault="002409C0" w:rsidP="002409C0">
      <w:pPr>
        <w:pStyle w:val="AllFigures"/>
        <w:jc w:val="left"/>
        <w:rPr>
          <w:sz w:val="24"/>
        </w:rPr>
      </w:pPr>
      <w:r w:rsidRPr="004074CB">
        <w:rPr>
          <w:sz w:val="24"/>
        </w:rPr>
        <w:t xml:space="preserve">            context.done("Failed");</w:t>
      </w:r>
    </w:p>
    <w:p w14:paraId="04801504" w14:textId="77777777" w:rsidR="002409C0" w:rsidRPr="004074CB" w:rsidRDefault="002409C0" w:rsidP="002409C0">
      <w:pPr>
        <w:pStyle w:val="AllFigures"/>
        <w:jc w:val="left"/>
        <w:rPr>
          <w:sz w:val="24"/>
        </w:rPr>
      </w:pPr>
      <w:r w:rsidRPr="004074CB">
        <w:rPr>
          <w:sz w:val="24"/>
        </w:rPr>
        <w:lastRenderedPageBreak/>
        <w:t xml:space="preserve">            });</w:t>
      </w:r>
    </w:p>
    <w:p w14:paraId="288FF577" w14:textId="54C53A3A" w:rsidR="002409C0" w:rsidRPr="004074CB" w:rsidRDefault="002409C0" w:rsidP="002409C0">
      <w:pPr>
        <w:pStyle w:val="AllFigures"/>
        <w:jc w:val="left"/>
        <w:rPr>
          <w:sz w:val="24"/>
        </w:rPr>
      </w:pPr>
      <w:r w:rsidRPr="004074CB">
        <w:rPr>
          <w:sz w:val="24"/>
        </w:rPr>
        <w:t xml:space="preserve">            break;</w:t>
      </w:r>
    </w:p>
    <w:p w14:paraId="35C8AA14" w14:textId="77777777" w:rsidR="002409C0" w:rsidRPr="004074CB" w:rsidRDefault="002409C0" w:rsidP="002409C0">
      <w:pPr>
        <w:pStyle w:val="AllFigures"/>
        <w:jc w:val="left"/>
        <w:rPr>
          <w:sz w:val="24"/>
        </w:rPr>
      </w:pPr>
      <w:r w:rsidRPr="004074CB">
        <w:rPr>
          <w:sz w:val="24"/>
        </w:rPr>
        <w:t xml:space="preserve">      case "SessionEndedRequest":</w:t>
      </w:r>
    </w:p>
    <w:p w14:paraId="6E317E8E" w14:textId="77777777" w:rsidR="002409C0" w:rsidRPr="004074CB" w:rsidRDefault="002409C0" w:rsidP="002409C0">
      <w:pPr>
        <w:pStyle w:val="AllFigures"/>
        <w:jc w:val="left"/>
        <w:rPr>
          <w:sz w:val="24"/>
        </w:rPr>
      </w:pPr>
      <w:r w:rsidRPr="004074CB">
        <w:rPr>
          <w:sz w:val="24"/>
        </w:rPr>
        <w:t xml:space="preserve">        // Session Ended Request</w:t>
      </w:r>
    </w:p>
    <w:p w14:paraId="7BD0FDC0" w14:textId="77777777" w:rsidR="002409C0" w:rsidRPr="004074CB" w:rsidRDefault="002409C0" w:rsidP="002409C0">
      <w:pPr>
        <w:pStyle w:val="AllFigures"/>
        <w:jc w:val="left"/>
        <w:rPr>
          <w:sz w:val="24"/>
        </w:rPr>
      </w:pPr>
      <w:r w:rsidRPr="004074CB">
        <w:rPr>
          <w:sz w:val="24"/>
        </w:rPr>
        <w:t xml:space="preserve">        console.log(`SESSION ENDED REQUEST`);</w:t>
      </w:r>
    </w:p>
    <w:p w14:paraId="1BA3ABCF" w14:textId="77777777" w:rsidR="002409C0" w:rsidRPr="004074CB" w:rsidRDefault="002409C0" w:rsidP="002409C0">
      <w:pPr>
        <w:pStyle w:val="AllFigures"/>
        <w:jc w:val="left"/>
        <w:rPr>
          <w:sz w:val="24"/>
        </w:rPr>
      </w:pPr>
      <w:r w:rsidRPr="004074CB">
        <w:rPr>
          <w:sz w:val="24"/>
        </w:rPr>
        <w:t xml:space="preserve">        break;</w:t>
      </w:r>
    </w:p>
    <w:p w14:paraId="16048EEB" w14:textId="77777777" w:rsidR="002409C0" w:rsidRPr="004074CB" w:rsidRDefault="002409C0" w:rsidP="002409C0">
      <w:pPr>
        <w:pStyle w:val="AllFigures"/>
        <w:jc w:val="left"/>
        <w:rPr>
          <w:sz w:val="24"/>
        </w:rPr>
      </w:pPr>
      <w:r w:rsidRPr="004074CB">
        <w:rPr>
          <w:sz w:val="24"/>
        </w:rPr>
        <w:t xml:space="preserve">      default:</w:t>
      </w:r>
    </w:p>
    <w:p w14:paraId="47EB87BD" w14:textId="77777777" w:rsidR="002409C0" w:rsidRPr="004074CB" w:rsidRDefault="002409C0" w:rsidP="002409C0">
      <w:pPr>
        <w:pStyle w:val="AllFigures"/>
        <w:jc w:val="left"/>
        <w:rPr>
          <w:sz w:val="24"/>
        </w:rPr>
      </w:pPr>
      <w:r w:rsidRPr="004074CB">
        <w:rPr>
          <w:sz w:val="24"/>
        </w:rPr>
        <w:t xml:space="preserve">        context.fail(`INVALID REQUEST TYPE: ${event.request.type}`);</w:t>
      </w:r>
    </w:p>
    <w:p w14:paraId="2C11FA32" w14:textId="77777777" w:rsidR="002409C0" w:rsidRPr="004074CB" w:rsidRDefault="002409C0" w:rsidP="002409C0">
      <w:pPr>
        <w:pStyle w:val="AllFigures"/>
        <w:jc w:val="left"/>
        <w:rPr>
          <w:sz w:val="24"/>
        </w:rPr>
      </w:pPr>
      <w:r w:rsidRPr="004074CB">
        <w:rPr>
          <w:sz w:val="24"/>
        </w:rPr>
        <w:t xml:space="preserve">    }</w:t>
      </w:r>
    </w:p>
    <w:p w14:paraId="59DD34CE" w14:textId="77777777" w:rsidR="002409C0" w:rsidRPr="004074CB" w:rsidRDefault="002409C0" w:rsidP="002409C0">
      <w:pPr>
        <w:pStyle w:val="AllFigures"/>
        <w:jc w:val="left"/>
        <w:rPr>
          <w:sz w:val="24"/>
        </w:rPr>
      </w:pPr>
      <w:r w:rsidRPr="004074CB">
        <w:rPr>
          <w:sz w:val="24"/>
        </w:rPr>
        <w:t xml:space="preserve">  }</w:t>
      </w:r>
    </w:p>
    <w:p w14:paraId="22B4FBA6" w14:textId="77777777" w:rsidR="002409C0" w:rsidRPr="004074CB" w:rsidRDefault="002409C0" w:rsidP="002409C0">
      <w:pPr>
        <w:pStyle w:val="AllFigures"/>
        <w:jc w:val="left"/>
        <w:rPr>
          <w:sz w:val="24"/>
        </w:rPr>
      </w:pPr>
      <w:r w:rsidRPr="004074CB">
        <w:rPr>
          <w:sz w:val="24"/>
        </w:rPr>
        <w:t>}</w:t>
      </w:r>
    </w:p>
    <w:p w14:paraId="31B17A4C" w14:textId="77777777" w:rsidR="002409C0" w:rsidRPr="004074CB" w:rsidRDefault="002409C0" w:rsidP="002409C0">
      <w:pPr>
        <w:pStyle w:val="AllFigures"/>
        <w:jc w:val="left"/>
        <w:rPr>
          <w:sz w:val="24"/>
        </w:rPr>
      </w:pPr>
      <w:r w:rsidRPr="004074CB">
        <w:rPr>
          <w:sz w:val="24"/>
        </w:rPr>
        <w:t xml:space="preserve">    catch(error) {context.fail(`Exception: ${error}`) }</w:t>
      </w:r>
    </w:p>
    <w:p w14:paraId="1DD51B68" w14:textId="77777777" w:rsidR="002409C0" w:rsidRPr="004074CB" w:rsidRDefault="002409C0" w:rsidP="002409C0">
      <w:pPr>
        <w:pStyle w:val="AllFigures"/>
        <w:jc w:val="left"/>
        <w:rPr>
          <w:sz w:val="24"/>
        </w:rPr>
      </w:pPr>
      <w:r w:rsidRPr="004074CB">
        <w:rPr>
          <w:sz w:val="24"/>
        </w:rPr>
        <w:t>// This is what builds the Alexa response</w:t>
      </w:r>
    </w:p>
    <w:p w14:paraId="138936E8" w14:textId="77777777" w:rsidR="002409C0" w:rsidRPr="004074CB" w:rsidRDefault="002409C0" w:rsidP="002409C0">
      <w:pPr>
        <w:pStyle w:val="AllFigures"/>
        <w:jc w:val="left"/>
        <w:rPr>
          <w:sz w:val="24"/>
        </w:rPr>
      </w:pPr>
      <w:r w:rsidRPr="004074CB">
        <w:rPr>
          <w:sz w:val="24"/>
        </w:rPr>
        <w:t>buildSpeechletResponse = (outputText, shouldEndSession) =&gt; {</w:t>
      </w:r>
    </w:p>
    <w:p w14:paraId="76D7BC1F" w14:textId="77777777" w:rsidR="002409C0" w:rsidRPr="004074CB" w:rsidRDefault="002409C0" w:rsidP="002409C0">
      <w:pPr>
        <w:pStyle w:val="AllFigures"/>
        <w:jc w:val="left"/>
        <w:rPr>
          <w:sz w:val="24"/>
        </w:rPr>
      </w:pPr>
      <w:r w:rsidRPr="004074CB">
        <w:rPr>
          <w:sz w:val="24"/>
        </w:rPr>
        <w:t xml:space="preserve">  return {</w:t>
      </w:r>
    </w:p>
    <w:p w14:paraId="4D58E609" w14:textId="77777777" w:rsidR="002409C0" w:rsidRPr="004074CB" w:rsidRDefault="002409C0" w:rsidP="002409C0">
      <w:pPr>
        <w:pStyle w:val="AllFigures"/>
        <w:jc w:val="left"/>
        <w:rPr>
          <w:sz w:val="24"/>
        </w:rPr>
      </w:pPr>
      <w:r w:rsidRPr="004074CB">
        <w:rPr>
          <w:sz w:val="24"/>
        </w:rPr>
        <w:t xml:space="preserve">    outputSpeech: {</w:t>
      </w:r>
    </w:p>
    <w:p w14:paraId="667DD7BC" w14:textId="77777777" w:rsidR="002409C0" w:rsidRPr="004074CB" w:rsidRDefault="002409C0" w:rsidP="002409C0">
      <w:pPr>
        <w:pStyle w:val="AllFigures"/>
        <w:jc w:val="left"/>
        <w:rPr>
          <w:sz w:val="24"/>
        </w:rPr>
      </w:pPr>
      <w:r w:rsidRPr="004074CB">
        <w:rPr>
          <w:sz w:val="24"/>
        </w:rPr>
        <w:t xml:space="preserve">      type: "PlainText",</w:t>
      </w:r>
    </w:p>
    <w:p w14:paraId="04CA39CB" w14:textId="77777777" w:rsidR="002409C0" w:rsidRPr="004074CB" w:rsidRDefault="002409C0" w:rsidP="002409C0">
      <w:pPr>
        <w:pStyle w:val="AllFigures"/>
        <w:jc w:val="left"/>
        <w:rPr>
          <w:sz w:val="24"/>
        </w:rPr>
      </w:pPr>
      <w:r w:rsidRPr="004074CB">
        <w:rPr>
          <w:sz w:val="24"/>
        </w:rPr>
        <w:t xml:space="preserve">      text: outputText</w:t>
      </w:r>
    </w:p>
    <w:p w14:paraId="5D17C2D6" w14:textId="77777777" w:rsidR="002409C0" w:rsidRPr="004074CB" w:rsidRDefault="002409C0" w:rsidP="002409C0">
      <w:pPr>
        <w:pStyle w:val="AllFigures"/>
        <w:jc w:val="left"/>
        <w:rPr>
          <w:sz w:val="24"/>
        </w:rPr>
      </w:pPr>
      <w:r w:rsidRPr="004074CB">
        <w:rPr>
          <w:sz w:val="24"/>
        </w:rPr>
        <w:t xml:space="preserve">    },</w:t>
      </w:r>
    </w:p>
    <w:p w14:paraId="739A7E61" w14:textId="77777777" w:rsidR="002409C0" w:rsidRPr="004074CB" w:rsidRDefault="002409C0" w:rsidP="002409C0">
      <w:pPr>
        <w:pStyle w:val="AllFigures"/>
        <w:jc w:val="left"/>
        <w:rPr>
          <w:sz w:val="24"/>
        </w:rPr>
      </w:pPr>
      <w:r w:rsidRPr="004074CB">
        <w:rPr>
          <w:sz w:val="24"/>
        </w:rPr>
        <w:t xml:space="preserve">    shouldEndSession: shouldEndSession</w:t>
      </w:r>
    </w:p>
    <w:p w14:paraId="08EF4BFF" w14:textId="77777777" w:rsidR="002409C0" w:rsidRPr="004074CB" w:rsidRDefault="002409C0" w:rsidP="002409C0">
      <w:pPr>
        <w:pStyle w:val="AllFigures"/>
        <w:jc w:val="left"/>
        <w:rPr>
          <w:sz w:val="24"/>
        </w:rPr>
      </w:pPr>
      <w:r w:rsidRPr="004074CB">
        <w:rPr>
          <w:sz w:val="24"/>
        </w:rPr>
        <w:t xml:space="preserve">  };</w:t>
      </w:r>
    </w:p>
    <w:p w14:paraId="310B327F" w14:textId="77777777" w:rsidR="002409C0" w:rsidRPr="004074CB" w:rsidRDefault="002409C0" w:rsidP="002409C0">
      <w:pPr>
        <w:pStyle w:val="AllFigures"/>
        <w:jc w:val="left"/>
        <w:rPr>
          <w:sz w:val="24"/>
        </w:rPr>
      </w:pPr>
      <w:r w:rsidRPr="004074CB">
        <w:rPr>
          <w:sz w:val="24"/>
        </w:rPr>
        <w:t>};</w:t>
      </w:r>
    </w:p>
    <w:p w14:paraId="45B03E2E" w14:textId="77777777" w:rsidR="002409C0" w:rsidRPr="004074CB" w:rsidRDefault="002409C0" w:rsidP="002409C0">
      <w:pPr>
        <w:pStyle w:val="AllFigures"/>
        <w:jc w:val="left"/>
        <w:rPr>
          <w:sz w:val="24"/>
        </w:rPr>
      </w:pPr>
      <w:r w:rsidRPr="004074CB">
        <w:rPr>
          <w:sz w:val="24"/>
        </w:rPr>
        <w:t>//This is what plays the Alexa response that was build</w:t>
      </w:r>
    </w:p>
    <w:p w14:paraId="154E4E4B" w14:textId="77777777" w:rsidR="002409C0" w:rsidRPr="004074CB" w:rsidRDefault="002409C0" w:rsidP="002409C0">
      <w:pPr>
        <w:pStyle w:val="AllFigures"/>
        <w:jc w:val="left"/>
        <w:rPr>
          <w:sz w:val="24"/>
        </w:rPr>
      </w:pPr>
      <w:r w:rsidRPr="004074CB">
        <w:rPr>
          <w:sz w:val="24"/>
        </w:rPr>
        <w:t>generateResponse = (speechletResponse, sessionAttributes) =&gt; {</w:t>
      </w:r>
    </w:p>
    <w:p w14:paraId="3ED93E5E" w14:textId="77777777" w:rsidR="002409C0" w:rsidRPr="004074CB" w:rsidRDefault="002409C0" w:rsidP="002409C0">
      <w:pPr>
        <w:pStyle w:val="AllFigures"/>
        <w:jc w:val="left"/>
        <w:rPr>
          <w:sz w:val="24"/>
        </w:rPr>
      </w:pPr>
      <w:r w:rsidRPr="004074CB">
        <w:rPr>
          <w:sz w:val="24"/>
        </w:rPr>
        <w:t xml:space="preserve">  return {</w:t>
      </w:r>
    </w:p>
    <w:p w14:paraId="2F3A74CA" w14:textId="77777777" w:rsidR="002409C0" w:rsidRPr="004074CB" w:rsidRDefault="002409C0" w:rsidP="002409C0">
      <w:pPr>
        <w:pStyle w:val="AllFigures"/>
        <w:jc w:val="left"/>
        <w:rPr>
          <w:sz w:val="24"/>
        </w:rPr>
      </w:pPr>
      <w:r w:rsidRPr="004074CB">
        <w:rPr>
          <w:sz w:val="24"/>
        </w:rPr>
        <w:t xml:space="preserve">    version: "1.0",</w:t>
      </w:r>
    </w:p>
    <w:p w14:paraId="709F3EA6" w14:textId="77777777" w:rsidR="002409C0" w:rsidRPr="004074CB" w:rsidRDefault="002409C0" w:rsidP="002409C0">
      <w:pPr>
        <w:pStyle w:val="AllFigures"/>
        <w:jc w:val="left"/>
        <w:rPr>
          <w:sz w:val="24"/>
        </w:rPr>
      </w:pPr>
      <w:r w:rsidRPr="004074CB">
        <w:rPr>
          <w:sz w:val="24"/>
        </w:rPr>
        <w:t xml:space="preserve">    sessionAttributes: sessionAttributes,</w:t>
      </w:r>
    </w:p>
    <w:p w14:paraId="28335B45" w14:textId="77777777" w:rsidR="002409C0" w:rsidRPr="004074CB" w:rsidRDefault="002409C0" w:rsidP="002409C0">
      <w:pPr>
        <w:pStyle w:val="AllFigures"/>
        <w:jc w:val="left"/>
        <w:rPr>
          <w:sz w:val="24"/>
        </w:rPr>
      </w:pPr>
      <w:r w:rsidRPr="004074CB">
        <w:rPr>
          <w:sz w:val="24"/>
        </w:rPr>
        <w:t xml:space="preserve">    response: speechletResponse</w:t>
      </w:r>
    </w:p>
    <w:p w14:paraId="55412E5F" w14:textId="77777777" w:rsidR="002409C0" w:rsidRPr="004074CB" w:rsidRDefault="002409C0" w:rsidP="002409C0">
      <w:pPr>
        <w:pStyle w:val="AllFigures"/>
        <w:jc w:val="left"/>
        <w:rPr>
          <w:sz w:val="24"/>
        </w:rPr>
      </w:pPr>
      <w:r w:rsidRPr="004074CB">
        <w:rPr>
          <w:sz w:val="24"/>
        </w:rPr>
        <w:t xml:space="preserve">  };</w:t>
      </w:r>
    </w:p>
    <w:p w14:paraId="5BF9379D" w14:textId="77777777" w:rsidR="002409C0" w:rsidRPr="004074CB" w:rsidRDefault="002409C0" w:rsidP="002409C0">
      <w:pPr>
        <w:pStyle w:val="AllFigures"/>
        <w:jc w:val="left"/>
        <w:rPr>
          <w:sz w:val="24"/>
        </w:rPr>
      </w:pPr>
      <w:r w:rsidRPr="004074CB">
        <w:rPr>
          <w:sz w:val="24"/>
        </w:rPr>
        <w:t>};</w:t>
      </w:r>
    </w:p>
    <w:p w14:paraId="660444FF" w14:textId="02D76BB0" w:rsidR="00C70078" w:rsidRPr="004074CB" w:rsidRDefault="002409C0" w:rsidP="002409C0">
      <w:pPr>
        <w:pStyle w:val="AllFigures"/>
        <w:jc w:val="left"/>
        <w:rPr>
          <w:sz w:val="24"/>
        </w:rPr>
      </w:pPr>
      <w:r w:rsidRPr="004074CB">
        <w:rPr>
          <w:sz w:val="24"/>
        </w:rPr>
        <w:t>};</w:t>
      </w:r>
    </w:p>
    <w:p w14:paraId="68F2B2E1" w14:textId="74F9F0EE" w:rsidR="004074CB" w:rsidRPr="004074CB" w:rsidRDefault="004074CB" w:rsidP="004074CB">
      <w:pPr>
        <w:jc w:val="left"/>
        <w:rPr>
          <w:rFonts w:cs="SimSun"/>
          <w:noProof/>
          <w:kern w:val="16"/>
          <w:sz w:val="20"/>
          <w:szCs w:val="24"/>
        </w:rPr>
      </w:pPr>
      <w:r>
        <w:br w:type="page"/>
      </w:r>
    </w:p>
    <w:p w14:paraId="2E73C4D1" w14:textId="54ACAEA0" w:rsidR="00C70078" w:rsidRDefault="00C70078" w:rsidP="00B64224">
      <w:pPr>
        <w:pStyle w:val="ApH3"/>
        <w:numPr>
          <w:ilvl w:val="0"/>
          <w:numId w:val="20"/>
        </w:numPr>
      </w:pPr>
      <w:bookmarkStart w:id="3459" w:name="_Toc531038891"/>
      <w:bookmarkStart w:id="3460" w:name="_Toc531049141"/>
      <w:bookmarkStart w:id="3461" w:name="_Toc531441829"/>
      <w:bookmarkStart w:id="3462" w:name="_Toc531465188"/>
      <w:bookmarkStart w:id="3463" w:name="_Toc6246945"/>
      <w:bookmarkStart w:id="3464" w:name="_Toc6502080"/>
      <w:bookmarkStart w:id="3465" w:name="_Toc7114566"/>
      <w:bookmarkStart w:id="3466" w:name="_Toc7616916"/>
      <w:bookmarkStart w:id="3467" w:name="_Toc7617409"/>
      <w:r>
        <w:lastRenderedPageBreak/>
        <w:t>Source Code of Television Control Lambda Function</w:t>
      </w:r>
      <w:bookmarkEnd w:id="3459"/>
      <w:bookmarkEnd w:id="3460"/>
      <w:bookmarkEnd w:id="3461"/>
      <w:bookmarkEnd w:id="3462"/>
      <w:bookmarkEnd w:id="3463"/>
      <w:bookmarkEnd w:id="3464"/>
      <w:bookmarkEnd w:id="3465"/>
      <w:bookmarkEnd w:id="3466"/>
      <w:bookmarkEnd w:id="3467"/>
    </w:p>
    <w:p w14:paraId="5BB6BC75" w14:textId="56AEF99B" w:rsidR="00344EF8" w:rsidRDefault="00344EF8" w:rsidP="00344EF8">
      <w:pPr>
        <w:pStyle w:val="AllText"/>
      </w:pPr>
      <w:r>
        <w:t>var https = require('https'); //include https</w:t>
      </w:r>
    </w:p>
    <w:p w14:paraId="051058DC" w14:textId="77777777" w:rsidR="008C7E6E" w:rsidRPr="008C7E6E" w:rsidRDefault="008C7E6E" w:rsidP="000144C9">
      <w:pPr>
        <w:pStyle w:val="AllText"/>
      </w:pPr>
      <w:proofErr w:type="spellStart"/>
      <w:proofErr w:type="gramStart"/>
      <w:r w:rsidRPr="008C7E6E">
        <w:t>exports.handler</w:t>
      </w:r>
      <w:proofErr w:type="spellEnd"/>
      <w:proofErr w:type="gramEnd"/>
      <w:r w:rsidRPr="008C7E6E">
        <w:t xml:space="preserve"> = (event, context) =&gt; {</w:t>
      </w:r>
    </w:p>
    <w:p w14:paraId="755B0C4B" w14:textId="77777777" w:rsidR="008C7E6E" w:rsidRPr="008C7E6E" w:rsidRDefault="008C7E6E" w:rsidP="000144C9">
      <w:pPr>
        <w:pStyle w:val="AllText"/>
      </w:pPr>
      <w:r w:rsidRPr="008C7E6E">
        <w:t xml:space="preserve">  try {</w:t>
      </w:r>
    </w:p>
    <w:p w14:paraId="5950452F" w14:textId="77777777" w:rsidR="008C7E6E" w:rsidRPr="008C7E6E" w:rsidRDefault="008C7E6E" w:rsidP="000144C9">
      <w:pPr>
        <w:pStyle w:val="AllText"/>
      </w:pPr>
      <w:r w:rsidRPr="008C7E6E">
        <w:t xml:space="preserve">    if (</w:t>
      </w:r>
      <w:proofErr w:type="spellStart"/>
      <w:r w:rsidRPr="008C7E6E">
        <w:t>event.session.new</w:t>
      </w:r>
      <w:proofErr w:type="spellEnd"/>
      <w:r w:rsidRPr="008C7E6E">
        <w:t>) {</w:t>
      </w:r>
    </w:p>
    <w:p w14:paraId="777AF456" w14:textId="77777777" w:rsidR="008C7E6E" w:rsidRPr="008C7E6E" w:rsidRDefault="008C7E6E" w:rsidP="000144C9">
      <w:pPr>
        <w:pStyle w:val="AllText"/>
      </w:pPr>
      <w:r w:rsidRPr="008C7E6E">
        <w:t xml:space="preserve">      // New Session</w:t>
      </w:r>
    </w:p>
    <w:p w14:paraId="42FC8665" w14:textId="77777777" w:rsidR="008C7E6E" w:rsidRPr="008C7E6E" w:rsidRDefault="008C7E6E" w:rsidP="000144C9">
      <w:pPr>
        <w:pStyle w:val="AllText"/>
      </w:pPr>
      <w:r w:rsidRPr="008C7E6E">
        <w:t xml:space="preserve">      </w:t>
      </w:r>
      <w:proofErr w:type="gramStart"/>
      <w:r w:rsidRPr="008C7E6E">
        <w:t>console.log(</w:t>
      </w:r>
      <w:proofErr w:type="gramEnd"/>
      <w:r w:rsidRPr="008C7E6E">
        <w:t>"NEW SESSION"); //log this for debugging</w:t>
      </w:r>
    </w:p>
    <w:p w14:paraId="6CBCB3F8" w14:textId="77777777" w:rsidR="008C7E6E" w:rsidRPr="008C7E6E" w:rsidRDefault="008C7E6E" w:rsidP="000144C9">
      <w:pPr>
        <w:pStyle w:val="AllText"/>
      </w:pPr>
      <w:r w:rsidRPr="008C7E6E">
        <w:t xml:space="preserve">    }</w:t>
      </w:r>
    </w:p>
    <w:p w14:paraId="29FCF7E1" w14:textId="77777777" w:rsidR="008C7E6E" w:rsidRPr="008C7E6E" w:rsidRDefault="008C7E6E" w:rsidP="000144C9">
      <w:pPr>
        <w:pStyle w:val="AllText"/>
      </w:pPr>
      <w:r w:rsidRPr="008C7E6E">
        <w:t xml:space="preserve">    switch (</w:t>
      </w:r>
      <w:proofErr w:type="spellStart"/>
      <w:proofErr w:type="gramStart"/>
      <w:r w:rsidRPr="008C7E6E">
        <w:t>event.request</w:t>
      </w:r>
      <w:proofErr w:type="gramEnd"/>
      <w:r w:rsidRPr="008C7E6E">
        <w:t>.type</w:t>
      </w:r>
      <w:proofErr w:type="spellEnd"/>
      <w:r w:rsidRPr="008C7E6E">
        <w:t>) {</w:t>
      </w:r>
    </w:p>
    <w:p w14:paraId="67224038" w14:textId="77777777" w:rsidR="008C7E6E" w:rsidRPr="008C7E6E" w:rsidRDefault="008C7E6E" w:rsidP="000144C9">
      <w:pPr>
        <w:pStyle w:val="AllText"/>
      </w:pPr>
      <w:r w:rsidRPr="008C7E6E">
        <w:t xml:space="preserve">      case "</w:t>
      </w:r>
      <w:proofErr w:type="spellStart"/>
      <w:r w:rsidRPr="008C7E6E">
        <w:t>LaunchRequest</w:t>
      </w:r>
      <w:proofErr w:type="spellEnd"/>
      <w:r w:rsidRPr="008C7E6E">
        <w:t>":</w:t>
      </w:r>
    </w:p>
    <w:p w14:paraId="2806A320" w14:textId="77777777" w:rsidR="008C7E6E" w:rsidRPr="008C7E6E" w:rsidRDefault="008C7E6E" w:rsidP="000144C9">
      <w:pPr>
        <w:pStyle w:val="AllText"/>
      </w:pPr>
      <w:r w:rsidRPr="008C7E6E">
        <w:t xml:space="preserve">        // Launch Request</w:t>
      </w:r>
    </w:p>
    <w:p w14:paraId="21ACC2FE" w14:textId="77777777" w:rsidR="008C7E6E" w:rsidRPr="008C7E6E" w:rsidRDefault="008C7E6E" w:rsidP="000144C9">
      <w:pPr>
        <w:pStyle w:val="AllText"/>
      </w:pPr>
      <w:r w:rsidRPr="008C7E6E">
        <w:t xml:space="preserve">        </w:t>
      </w:r>
      <w:proofErr w:type="gramStart"/>
      <w:r w:rsidRPr="008C7E6E">
        <w:t>console.log(</w:t>
      </w:r>
      <w:proofErr w:type="gramEnd"/>
      <w:r w:rsidRPr="008C7E6E">
        <w:t>`LAUNCH REQUEST`);</w:t>
      </w:r>
    </w:p>
    <w:p w14:paraId="7BC13EDF"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3F95DE7B"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gramEnd"/>
    </w:p>
    <w:p w14:paraId="7384FD0E" w14:textId="77777777" w:rsidR="008C7E6E" w:rsidRPr="008C7E6E" w:rsidRDefault="008C7E6E" w:rsidP="000144C9">
      <w:pPr>
        <w:pStyle w:val="AllText"/>
      </w:pPr>
      <w:r w:rsidRPr="008C7E6E">
        <w:t xml:space="preserve">            </w:t>
      </w:r>
      <w:proofErr w:type="spellStart"/>
      <w:proofErr w:type="gramStart"/>
      <w:r w:rsidRPr="008C7E6E">
        <w:t>buildSpeechletResponse</w:t>
      </w:r>
      <w:proofErr w:type="spellEnd"/>
      <w:r w:rsidRPr="008C7E6E">
        <w:t>(</w:t>
      </w:r>
      <w:proofErr w:type="gramEnd"/>
      <w:r w:rsidRPr="008C7E6E">
        <w:t>"Welcome to the Remote Control skill. Tell me a command pertaining to your television.", true), //This is what Alexa will say without any intent phrase</w:t>
      </w:r>
    </w:p>
    <w:p w14:paraId="52A300DF" w14:textId="6178AE30" w:rsidR="008C7E6E" w:rsidRPr="008C7E6E" w:rsidRDefault="008C7E6E" w:rsidP="000144C9">
      <w:pPr>
        <w:pStyle w:val="AllText"/>
      </w:pPr>
      <w:r w:rsidRPr="008C7E6E">
        <w:t xml:space="preserve">      )</w:t>
      </w:r>
    </w:p>
    <w:p w14:paraId="52655B8E" w14:textId="77777777" w:rsidR="008C7E6E" w:rsidRPr="008C7E6E" w:rsidRDefault="008C7E6E" w:rsidP="000144C9">
      <w:pPr>
        <w:pStyle w:val="AllText"/>
      </w:pPr>
      <w:r w:rsidRPr="008C7E6E">
        <w:t xml:space="preserve">        );</w:t>
      </w:r>
    </w:p>
    <w:p w14:paraId="157629AF" w14:textId="77777777" w:rsidR="008C7E6E" w:rsidRPr="008C7E6E" w:rsidRDefault="008C7E6E" w:rsidP="000144C9">
      <w:pPr>
        <w:pStyle w:val="AllText"/>
      </w:pPr>
      <w:r w:rsidRPr="008C7E6E">
        <w:t xml:space="preserve">        break;</w:t>
      </w:r>
    </w:p>
    <w:p w14:paraId="6EF2D14B" w14:textId="77777777" w:rsidR="008C7E6E" w:rsidRPr="008C7E6E" w:rsidRDefault="008C7E6E" w:rsidP="000144C9">
      <w:pPr>
        <w:pStyle w:val="AllText"/>
      </w:pPr>
      <w:r w:rsidRPr="008C7E6E">
        <w:t xml:space="preserve">      case "</w:t>
      </w:r>
      <w:proofErr w:type="spellStart"/>
      <w:r w:rsidRPr="008C7E6E">
        <w:t>IntentRequest</w:t>
      </w:r>
      <w:proofErr w:type="spellEnd"/>
      <w:r w:rsidRPr="008C7E6E">
        <w:t>":</w:t>
      </w:r>
    </w:p>
    <w:p w14:paraId="7454238D" w14:textId="77777777" w:rsidR="008C7E6E" w:rsidRPr="008C7E6E" w:rsidRDefault="008C7E6E" w:rsidP="000144C9">
      <w:pPr>
        <w:pStyle w:val="AllText"/>
      </w:pPr>
      <w:r w:rsidRPr="008C7E6E">
        <w:t xml:space="preserve">        // Intent Request</w:t>
      </w:r>
    </w:p>
    <w:p w14:paraId="5AE4DB6C" w14:textId="77777777" w:rsidR="008C7E6E" w:rsidRPr="008C7E6E" w:rsidRDefault="008C7E6E" w:rsidP="000144C9">
      <w:pPr>
        <w:pStyle w:val="AllText"/>
      </w:pPr>
      <w:r w:rsidRPr="008C7E6E">
        <w:t xml:space="preserve">        </w:t>
      </w:r>
      <w:proofErr w:type="gramStart"/>
      <w:r w:rsidRPr="008C7E6E">
        <w:t>console.log(</w:t>
      </w:r>
      <w:proofErr w:type="gramEnd"/>
      <w:r w:rsidRPr="008C7E6E">
        <w:t>`INTENT REQUEST`);</w:t>
      </w:r>
    </w:p>
    <w:p w14:paraId="7CA15EF3" w14:textId="77777777" w:rsidR="008C7E6E" w:rsidRPr="008C7E6E" w:rsidRDefault="008C7E6E" w:rsidP="000144C9">
      <w:pPr>
        <w:pStyle w:val="AllText"/>
      </w:pPr>
      <w:r w:rsidRPr="008C7E6E">
        <w:t xml:space="preserve">        switch(event.request.intent.name) {</w:t>
      </w:r>
    </w:p>
    <w:p w14:paraId="70CAD1B9" w14:textId="55CBFFD8" w:rsidR="008C7E6E" w:rsidRPr="008C7E6E" w:rsidRDefault="008C7E6E" w:rsidP="000144C9">
      <w:pPr>
        <w:pStyle w:val="AllText"/>
      </w:pPr>
      <w:r w:rsidRPr="008C7E6E">
        <w:t xml:space="preserve">    case "</w:t>
      </w:r>
      <w:proofErr w:type="spellStart"/>
      <w:r w:rsidRPr="008C7E6E">
        <w:t>VolumeUp</w:t>
      </w:r>
      <w:proofErr w:type="spellEnd"/>
      <w:r w:rsidRPr="008C7E6E">
        <w:t>": //Volume up intent</w:t>
      </w:r>
    </w:p>
    <w:p w14:paraId="2FDC896A" w14:textId="77777777" w:rsidR="008C7E6E" w:rsidRPr="008C7E6E" w:rsidRDefault="008C7E6E" w:rsidP="000144C9">
      <w:pPr>
        <w:pStyle w:val="AllText"/>
      </w:pPr>
      <w:r w:rsidRPr="008C7E6E">
        <w:t xml:space="preserve">          var endpoint = "https://api.thingspeak.com/update?api_key=XGCXWVZVO8YFWF8J&amp;field1=100"; </w:t>
      </w:r>
    </w:p>
    <w:p w14:paraId="51D3A6A1" w14:textId="0EAA440A" w:rsidR="008C7E6E" w:rsidRPr="008C7E6E" w:rsidRDefault="008C7E6E" w:rsidP="000144C9">
      <w:pPr>
        <w:pStyle w:val="AllText"/>
      </w:pPr>
      <w:r w:rsidRPr="008C7E6E">
        <w:t xml:space="preserve">          // Value "100" sent to </w:t>
      </w:r>
      <w:proofErr w:type="spellStart"/>
      <w:r w:rsidRPr="008C7E6E">
        <w:t>thingspeak</w:t>
      </w:r>
      <w:proofErr w:type="spellEnd"/>
    </w:p>
    <w:p w14:paraId="4EE6D59E" w14:textId="431C6A55" w:rsidR="008C7E6E" w:rsidRPr="008C7E6E" w:rsidRDefault="008C7E6E" w:rsidP="000144C9">
      <w:pPr>
        <w:pStyle w:val="AllText"/>
      </w:pPr>
      <w:r w:rsidRPr="008C7E6E">
        <w:t xml:space="preserve">          // Update ThingSpeak data stream</w:t>
      </w:r>
    </w:p>
    <w:p w14:paraId="089DFB6C"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 function (result) {</w:t>
      </w:r>
    </w:p>
    <w:p w14:paraId="2FC31CBA"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7149A0B2" w14:textId="563656BA"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roofErr w:type="spellStart"/>
      <w:r w:rsidRPr="008C7E6E">
        <w:t>generateResponse</w:t>
      </w:r>
      <w:proofErr w:type="spellEnd"/>
      <w:r w:rsidRPr="008C7E6E">
        <w:t>(</w:t>
      </w:r>
      <w:proofErr w:type="spellStart"/>
      <w:r w:rsidRPr="008C7E6E">
        <w:t>buildSpeechletResponse</w:t>
      </w:r>
      <w:proofErr w:type="spellEnd"/>
      <w:r w:rsidRPr="008C7E6E">
        <w:t>("Turning volume up.", true), // This is what Alexa will say when the volume is being turned up</w:t>
      </w:r>
    </w:p>
    <w:p w14:paraId="30A6D1F6" w14:textId="77777777" w:rsidR="008C7E6E" w:rsidRPr="008C7E6E" w:rsidRDefault="008C7E6E" w:rsidP="000144C9">
      <w:pPr>
        <w:pStyle w:val="AllText"/>
      </w:pPr>
      <w:r w:rsidRPr="008C7E6E">
        <w:t xml:space="preserve">            )</w:t>
      </w:r>
    </w:p>
    <w:p w14:paraId="0AD1A99B" w14:textId="77777777" w:rsidR="008C7E6E" w:rsidRPr="008C7E6E" w:rsidRDefault="008C7E6E" w:rsidP="000144C9">
      <w:pPr>
        <w:pStyle w:val="AllText"/>
      </w:pPr>
      <w:r w:rsidRPr="008C7E6E">
        <w:t xml:space="preserve">          );</w:t>
      </w:r>
    </w:p>
    <w:p w14:paraId="28644D9E"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2B02639E"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15B4673D"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44E94389" w14:textId="77777777" w:rsidR="008C7E6E" w:rsidRPr="008C7E6E" w:rsidRDefault="008C7E6E" w:rsidP="000144C9">
      <w:pPr>
        <w:pStyle w:val="AllText"/>
      </w:pPr>
      <w:r w:rsidRPr="008C7E6E">
        <w:t xml:space="preserve">          });</w:t>
      </w:r>
    </w:p>
    <w:p w14:paraId="22B7A338" w14:textId="2FD1373F" w:rsidR="008C7E6E" w:rsidRPr="008C7E6E" w:rsidRDefault="008C7E6E" w:rsidP="000144C9">
      <w:pPr>
        <w:pStyle w:val="AllText"/>
      </w:pPr>
      <w:r w:rsidRPr="008C7E6E">
        <w:t xml:space="preserve">            break;</w:t>
      </w:r>
    </w:p>
    <w:p w14:paraId="79FD6332" w14:textId="77777777" w:rsidR="008C7E6E" w:rsidRPr="008C7E6E" w:rsidRDefault="008C7E6E" w:rsidP="000144C9">
      <w:pPr>
        <w:pStyle w:val="AllText"/>
      </w:pPr>
      <w:r w:rsidRPr="008C7E6E">
        <w:lastRenderedPageBreak/>
        <w:t xml:space="preserve">          case "</w:t>
      </w:r>
      <w:proofErr w:type="spellStart"/>
      <w:r w:rsidRPr="008C7E6E">
        <w:t>VolumeDown</w:t>
      </w:r>
      <w:proofErr w:type="spellEnd"/>
      <w:r w:rsidRPr="008C7E6E">
        <w:t>": //Volume down intent</w:t>
      </w:r>
    </w:p>
    <w:p w14:paraId="3466FC2B" w14:textId="70749642" w:rsidR="008C7E6E" w:rsidRPr="008C7E6E" w:rsidRDefault="008C7E6E" w:rsidP="000144C9">
      <w:pPr>
        <w:pStyle w:val="AllText"/>
      </w:pPr>
      <w:r w:rsidRPr="008C7E6E">
        <w:t xml:space="preserve">            var endpoint_2 = "https://api.thingspeak.com/update?api_key=XGCXWVZVO8YFWF8J&amp;field1=101"; /* Value "101" sent to </w:t>
      </w:r>
      <w:proofErr w:type="spellStart"/>
      <w:r w:rsidRPr="008C7E6E">
        <w:t>thingspeak</w:t>
      </w:r>
      <w:proofErr w:type="spellEnd"/>
      <w:r w:rsidRPr="008C7E6E">
        <w:t xml:space="preserve"> */  </w:t>
      </w:r>
    </w:p>
    <w:p w14:paraId="6DE4CC98"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2, function (result) {</w:t>
      </w:r>
    </w:p>
    <w:p w14:paraId="7D89CE4A"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2ABBDC74"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04051374"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 xml:space="preserve">("Turning volume down.", true), //This is what Alexa will say when the volume is being turned </w:t>
      </w:r>
      <w:proofErr w:type="spellStart"/>
      <w:r w:rsidRPr="008C7E6E">
        <w:t>downg</w:t>
      </w:r>
      <w:proofErr w:type="spellEnd"/>
    </w:p>
    <w:p w14:paraId="004CE9E9" w14:textId="3DFB3189" w:rsidR="008C7E6E" w:rsidRPr="008C7E6E" w:rsidRDefault="008C7E6E" w:rsidP="000144C9">
      <w:pPr>
        <w:pStyle w:val="AllText"/>
      </w:pPr>
      <w:r w:rsidRPr="008C7E6E">
        <w:t xml:space="preserve">                )</w:t>
      </w:r>
    </w:p>
    <w:p w14:paraId="21B643F2" w14:textId="77777777" w:rsidR="008C7E6E" w:rsidRPr="008C7E6E" w:rsidRDefault="008C7E6E" w:rsidP="000144C9">
      <w:pPr>
        <w:pStyle w:val="AllText"/>
      </w:pPr>
      <w:r w:rsidRPr="008C7E6E">
        <w:t xml:space="preserve">            );</w:t>
      </w:r>
    </w:p>
    <w:p w14:paraId="68596C83"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49A4BE66"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50291C9B"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543B4012" w14:textId="77777777" w:rsidR="008C7E6E" w:rsidRPr="008C7E6E" w:rsidRDefault="008C7E6E" w:rsidP="000144C9">
      <w:pPr>
        <w:pStyle w:val="AllText"/>
      </w:pPr>
      <w:r w:rsidRPr="008C7E6E">
        <w:t xml:space="preserve">            });</w:t>
      </w:r>
    </w:p>
    <w:p w14:paraId="0015E39C" w14:textId="77777777" w:rsidR="008C7E6E" w:rsidRPr="008C7E6E" w:rsidRDefault="008C7E6E" w:rsidP="000144C9">
      <w:pPr>
        <w:pStyle w:val="AllText"/>
      </w:pPr>
      <w:r w:rsidRPr="008C7E6E">
        <w:t xml:space="preserve">            break;</w:t>
      </w:r>
    </w:p>
    <w:p w14:paraId="5CA22DFD" w14:textId="5C12A9E2" w:rsidR="008C7E6E" w:rsidRPr="008C7E6E" w:rsidRDefault="008C7E6E" w:rsidP="000144C9">
      <w:pPr>
        <w:pStyle w:val="AllText"/>
      </w:pPr>
      <w:r w:rsidRPr="008C7E6E">
        <w:t xml:space="preserve">            case "</w:t>
      </w:r>
      <w:proofErr w:type="spellStart"/>
      <w:r w:rsidRPr="008C7E6E">
        <w:t>ChannelUp</w:t>
      </w:r>
      <w:proofErr w:type="spellEnd"/>
      <w:r w:rsidRPr="008C7E6E">
        <w:t xml:space="preserve">": </w:t>
      </w:r>
    </w:p>
    <w:p w14:paraId="1073B3E8" w14:textId="1AF30107" w:rsidR="008C7E6E" w:rsidRPr="008C7E6E" w:rsidRDefault="008C7E6E" w:rsidP="000144C9">
      <w:pPr>
        <w:pStyle w:val="AllText"/>
      </w:pPr>
      <w:r w:rsidRPr="008C7E6E">
        <w:t xml:space="preserve">            var endpoint_3 = "https://api.thingspeak.com/update?api_key=XGCXWVZVO8YFWF8J&amp;field1=102"; /* Value "102" sent to </w:t>
      </w:r>
      <w:proofErr w:type="spellStart"/>
      <w:r w:rsidRPr="008C7E6E">
        <w:t>thingspeak</w:t>
      </w:r>
      <w:proofErr w:type="spellEnd"/>
      <w:r w:rsidRPr="008C7E6E">
        <w:t xml:space="preserve"> */                        </w:t>
      </w:r>
    </w:p>
    <w:p w14:paraId="41C98281"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3, function (result) {</w:t>
      </w:r>
    </w:p>
    <w:p w14:paraId="6AA063AE"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261CFBBB"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40F1EF87"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Going one channel up.", true), //This is what Alexa will say when the channel will go up by one</w:t>
      </w:r>
    </w:p>
    <w:p w14:paraId="1C7EE988" w14:textId="77777777" w:rsidR="008C7E6E" w:rsidRPr="008C7E6E" w:rsidRDefault="008C7E6E" w:rsidP="000144C9">
      <w:pPr>
        <w:pStyle w:val="AllText"/>
      </w:pPr>
      <w:r w:rsidRPr="008C7E6E">
        <w:t xml:space="preserve">                    {}</w:t>
      </w:r>
    </w:p>
    <w:p w14:paraId="4BD1D7EE" w14:textId="77777777" w:rsidR="008C7E6E" w:rsidRPr="008C7E6E" w:rsidRDefault="008C7E6E" w:rsidP="000144C9">
      <w:pPr>
        <w:pStyle w:val="AllText"/>
      </w:pPr>
      <w:r w:rsidRPr="008C7E6E">
        <w:t xml:space="preserve">                )</w:t>
      </w:r>
    </w:p>
    <w:p w14:paraId="4C5590EA" w14:textId="77777777" w:rsidR="008C7E6E" w:rsidRPr="008C7E6E" w:rsidRDefault="008C7E6E" w:rsidP="000144C9">
      <w:pPr>
        <w:pStyle w:val="AllText"/>
      </w:pPr>
      <w:r w:rsidRPr="008C7E6E">
        <w:t xml:space="preserve">            );</w:t>
      </w:r>
    </w:p>
    <w:p w14:paraId="09A5377B"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224E0E53"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2788592D"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34D1D0B7" w14:textId="77777777" w:rsidR="008C7E6E" w:rsidRPr="008C7E6E" w:rsidRDefault="008C7E6E" w:rsidP="000144C9">
      <w:pPr>
        <w:pStyle w:val="AllText"/>
      </w:pPr>
      <w:r w:rsidRPr="008C7E6E">
        <w:t xml:space="preserve">            });</w:t>
      </w:r>
    </w:p>
    <w:p w14:paraId="38DD5090" w14:textId="63DC71BF" w:rsidR="008C7E6E" w:rsidRPr="008C7E6E" w:rsidRDefault="008C7E6E" w:rsidP="000144C9">
      <w:pPr>
        <w:pStyle w:val="AllText"/>
      </w:pPr>
      <w:r w:rsidRPr="008C7E6E">
        <w:t xml:space="preserve">            break;</w:t>
      </w:r>
    </w:p>
    <w:p w14:paraId="1D68728B" w14:textId="77777777" w:rsidR="008C7E6E" w:rsidRPr="008C7E6E" w:rsidRDefault="008C7E6E" w:rsidP="000144C9">
      <w:pPr>
        <w:pStyle w:val="AllText"/>
      </w:pPr>
      <w:r w:rsidRPr="008C7E6E">
        <w:t xml:space="preserve">            case "</w:t>
      </w:r>
      <w:proofErr w:type="spellStart"/>
      <w:r w:rsidRPr="008C7E6E">
        <w:t>ChannelDown</w:t>
      </w:r>
      <w:proofErr w:type="spellEnd"/>
      <w:r w:rsidRPr="008C7E6E">
        <w:t xml:space="preserve">": </w:t>
      </w:r>
    </w:p>
    <w:p w14:paraId="313113A8" w14:textId="5B0E46CD" w:rsidR="008C7E6E" w:rsidRPr="008C7E6E" w:rsidRDefault="008C7E6E" w:rsidP="000144C9">
      <w:pPr>
        <w:pStyle w:val="AllText"/>
      </w:pPr>
      <w:r w:rsidRPr="008C7E6E">
        <w:t xml:space="preserve">            var endpoint_4 = "https://api.thingspeak.com/update?api_key=XGCXWVZVO8YFWF8J&amp;field1=103"; /* Value "103" sent to </w:t>
      </w:r>
      <w:proofErr w:type="spellStart"/>
      <w:r w:rsidRPr="008C7E6E">
        <w:t>thingspeak</w:t>
      </w:r>
      <w:proofErr w:type="spellEnd"/>
      <w:r w:rsidRPr="008C7E6E">
        <w:t xml:space="preserve"> */                        </w:t>
      </w:r>
    </w:p>
    <w:p w14:paraId="42CBE434"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4, function (result) {</w:t>
      </w:r>
    </w:p>
    <w:p w14:paraId="22FE865E"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19759812" w14:textId="77777777" w:rsidR="008C7E6E" w:rsidRPr="008C7E6E" w:rsidRDefault="008C7E6E" w:rsidP="000144C9">
      <w:pPr>
        <w:pStyle w:val="AllText"/>
      </w:pPr>
      <w:r w:rsidRPr="008C7E6E">
        <w:lastRenderedPageBreak/>
        <w:t xml:space="preserve">            </w:t>
      </w:r>
      <w:proofErr w:type="spellStart"/>
      <w:proofErr w:type="gramStart"/>
      <w:r w:rsidRPr="008C7E6E">
        <w:t>context.succeed</w:t>
      </w:r>
      <w:proofErr w:type="spellEnd"/>
      <w:proofErr w:type="gramEnd"/>
      <w:r w:rsidRPr="008C7E6E">
        <w:t>(</w:t>
      </w:r>
    </w:p>
    <w:p w14:paraId="4F57AECC"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Going one channel down.", true), //This is what Alexa will say when the channel will go down by one</w:t>
      </w:r>
    </w:p>
    <w:p w14:paraId="71D9B427" w14:textId="77777777" w:rsidR="008C7E6E" w:rsidRPr="008C7E6E" w:rsidRDefault="008C7E6E" w:rsidP="000144C9">
      <w:pPr>
        <w:pStyle w:val="AllText"/>
      </w:pPr>
      <w:r w:rsidRPr="008C7E6E">
        <w:t xml:space="preserve">                    {}</w:t>
      </w:r>
    </w:p>
    <w:p w14:paraId="47E13986" w14:textId="77777777" w:rsidR="008C7E6E" w:rsidRPr="008C7E6E" w:rsidRDefault="008C7E6E" w:rsidP="000144C9">
      <w:pPr>
        <w:pStyle w:val="AllText"/>
      </w:pPr>
      <w:r w:rsidRPr="008C7E6E">
        <w:t xml:space="preserve">                )</w:t>
      </w:r>
    </w:p>
    <w:p w14:paraId="26689F2D" w14:textId="77777777" w:rsidR="008C7E6E" w:rsidRPr="008C7E6E" w:rsidRDefault="008C7E6E" w:rsidP="000144C9">
      <w:pPr>
        <w:pStyle w:val="AllText"/>
      </w:pPr>
      <w:r w:rsidRPr="008C7E6E">
        <w:t xml:space="preserve">            );</w:t>
      </w:r>
    </w:p>
    <w:p w14:paraId="16AF3E7E"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5BFD23A4"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194D2971"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403B85E1" w14:textId="77777777" w:rsidR="008C7E6E" w:rsidRPr="008C7E6E" w:rsidRDefault="008C7E6E" w:rsidP="000144C9">
      <w:pPr>
        <w:pStyle w:val="AllText"/>
      </w:pPr>
      <w:r w:rsidRPr="008C7E6E">
        <w:t xml:space="preserve">            });</w:t>
      </w:r>
    </w:p>
    <w:p w14:paraId="58EE74C6" w14:textId="686F6ACF" w:rsidR="008C7E6E" w:rsidRPr="008C7E6E" w:rsidRDefault="008C7E6E" w:rsidP="000144C9">
      <w:pPr>
        <w:pStyle w:val="AllText"/>
      </w:pPr>
      <w:r w:rsidRPr="008C7E6E">
        <w:t xml:space="preserve">            break;</w:t>
      </w:r>
    </w:p>
    <w:p w14:paraId="4F02C2F2" w14:textId="77777777" w:rsidR="008C7E6E" w:rsidRPr="008C7E6E" w:rsidRDefault="008C7E6E" w:rsidP="000144C9">
      <w:pPr>
        <w:pStyle w:val="AllText"/>
      </w:pPr>
      <w:r w:rsidRPr="008C7E6E">
        <w:t xml:space="preserve">                case "Mute": </w:t>
      </w:r>
    </w:p>
    <w:p w14:paraId="15A844D1" w14:textId="370304B7" w:rsidR="008C7E6E" w:rsidRPr="008C7E6E" w:rsidRDefault="008C7E6E" w:rsidP="000144C9">
      <w:pPr>
        <w:pStyle w:val="AllText"/>
      </w:pPr>
      <w:r w:rsidRPr="008C7E6E">
        <w:t xml:space="preserve">            var endpoint_5 = "https://api.thingspeak.com/update?api_key=XGCXWVZVO8YFWF8J&amp;field1=104"; /* Value "104" sent to </w:t>
      </w:r>
      <w:proofErr w:type="spellStart"/>
      <w:r w:rsidRPr="008C7E6E">
        <w:t>thingspeak</w:t>
      </w:r>
      <w:proofErr w:type="spellEnd"/>
      <w:r w:rsidRPr="008C7E6E">
        <w:t xml:space="preserve"> */                        </w:t>
      </w:r>
    </w:p>
    <w:p w14:paraId="7364B893"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5, function (result) {</w:t>
      </w:r>
    </w:p>
    <w:p w14:paraId="7A09D782"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669D9D05"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479DC054"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Muting TV.", true), //This is what Alexa will say if television is being muted</w:t>
      </w:r>
    </w:p>
    <w:p w14:paraId="09E8257E" w14:textId="77777777" w:rsidR="008C7E6E" w:rsidRPr="008C7E6E" w:rsidRDefault="008C7E6E" w:rsidP="000144C9">
      <w:pPr>
        <w:pStyle w:val="AllText"/>
      </w:pPr>
      <w:r w:rsidRPr="008C7E6E">
        <w:t xml:space="preserve">                    {}</w:t>
      </w:r>
    </w:p>
    <w:p w14:paraId="29F3177C" w14:textId="77777777" w:rsidR="008C7E6E" w:rsidRPr="008C7E6E" w:rsidRDefault="008C7E6E" w:rsidP="000144C9">
      <w:pPr>
        <w:pStyle w:val="AllText"/>
      </w:pPr>
      <w:r w:rsidRPr="008C7E6E">
        <w:t xml:space="preserve">                )</w:t>
      </w:r>
    </w:p>
    <w:p w14:paraId="6DD8B92D" w14:textId="77777777" w:rsidR="008C7E6E" w:rsidRPr="008C7E6E" w:rsidRDefault="008C7E6E" w:rsidP="000144C9">
      <w:pPr>
        <w:pStyle w:val="AllText"/>
      </w:pPr>
      <w:r w:rsidRPr="008C7E6E">
        <w:t xml:space="preserve">            );</w:t>
      </w:r>
    </w:p>
    <w:p w14:paraId="2E44D7FA"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221E6990"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03C487B1"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259644A1" w14:textId="77777777" w:rsidR="008C7E6E" w:rsidRPr="008C7E6E" w:rsidRDefault="008C7E6E" w:rsidP="000144C9">
      <w:pPr>
        <w:pStyle w:val="AllText"/>
      </w:pPr>
      <w:r w:rsidRPr="008C7E6E">
        <w:t xml:space="preserve">            });</w:t>
      </w:r>
    </w:p>
    <w:p w14:paraId="75446B14" w14:textId="2ED16145" w:rsidR="008C7E6E" w:rsidRPr="008C7E6E" w:rsidRDefault="008C7E6E" w:rsidP="000144C9">
      <w:pPr>
        <w:pStyle w:val="AllText"/>
      </w:pPr>
      <w:r w:rsidRPr="008C7E6E">
        <w:t xml:space="preserve">            break;            </w:t>
      </w:r>
    </w:p>
    <w:p w14:paraId="5CCCD76C" w14:textId="77777777" w:rsidR="008C7E6E" w:rsidRPr="008C7E6E" w:rsidRDefault="008C7E6E" w:rsidP="000144C9">
      <w:pPr>
        <w:pStyle w:val="AllText"/>
      </w:pPr>
      <w:r w:rsidRPr="008C7E6E">
        <w:t xml:space="preserve">                case "On":</w:t>
      </w:r>
    </w:p>
    <w:p w14:paraId="489DCF3E" w14:textId="3A1B08C7" w:rsidR="008C7E6E" w:rsidRPr="008C7E6E" w:rsidRDefault="008C7E6E" w:rsidP="000144C9">
      <w:pPr>
        <w:pStyle w:val="AllText"/>
      </w:pPr>
      <w:r w:rsidRPr="008C7E6E">
        <w:t xml:space="preserve">            var endpoint_6 = "https://api.thingspeak.com/update?api_key=XGCXWVZVO8YFWF8J&amp;field1=105"; /* Value "105" sent to </w:t>
      </w:r>
      <w:proofErr w:type="spellStart"/>
      <w:r w:rsidRPr="008C7E6E">
        <w:t>thingspeak</w:t>
      </w:r>
      <w:proofErr w:type="spellEnd"/>
      <w:r w:rsidRPr="008C7E6E">
        <w:t xml:space="preserve"> */                        </w:t>
      </w:r>
    </w:p>
    <w:p w14:paraId="69244AC6"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6, function (result) {</w:t>
      </w:r>
    </w:p>
    <w:p w14:paraId="3055722F"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590A5043"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7BB5F659"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Turning TV on.", true), //This is what Alexa will say if television is being turned on</w:t>
      </w:r>
    </w:p>
    <w:p w14:paraId="0EB8B6A3" w14:textId="77777777" w:rsidR="008C7E6E" w:rsidRPr="008C7E6E" w:rsidRDefault="008C7E6E" w:rsidP="000144C9">
      <w:pPr>
        <w:pStyle w:val="AllText"/>
      </w:pPr>
      <w:r w:rsidRPr="008C7E6E">
        <w:t xml:space="preserve">                    {}</w:t>
      </w:r>
    </w:p>
    <w:p w14:paraId="5F4339E5" w14:textId="77777777" w:rsidR="008C7E6E" w:rsidRPr="008C7E6E" w:rsidRDefault="008C7E6E" w:rsidP="000144C9">
      <w:pPr>
        <w:pStyle w:val="AllText"/>
      </w:pPr>
      <w:r w:rsidRPr="008C7E6E">
        <w:t xml:space="preserve">                )</w:t>
      </w:r>
    </w:p>
    <w:p w14:paraId="3110E640" w14:textId="77777777" w:rsidR="008C7E6E" w:rsidRPr="008C7E6E" w:rsidRDefault="008C7E6E" w:rsidP="000144C9">
      <w:pPr>
        <w:pStyle w:val="AllText"/>
      </w:pPr>
      <w:r w:rsidRPr="008C7E6E">
        <w:lastRenderedPageBreak/>
        <w:t xml:space="preserve">            );</w:t>
      </w:r>
    </w:p>
    <w:p w14:paraId="705DF9D7"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6046B014"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12DDDC97"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646440DB" w14:textId="77777777" w:rsidR="008C7E6E" w:rsidRPr="008C7E6E" w:rsidRDefault="008C7E6E" w:rsidP="000144C9">
      <w:pPr>
        <w:pStyle w:val="AllText"/>
      </w:pPr>
      <w:r w:rsidRPr="008C7E6E">
        <w:t xml:space="preserve">            });</w:t>
      </w:r>
    </w:p>
    <w:p w14:paraId="378A16AE" w14:textId="63B44D34" w:rsidR="008C7E6E" w:rsidRPr="008C7E6E" w:rsidRDefault="008C7E6E" w:rsidP="000144C9">
      <w:pPr>
        <w:pStyle w:val="AllText"/>
      </w:pPr>
      <w:r w:rsidRPr="008C7E6E">
        <w:t xml:space="preserve">            break;           </w:t>
      </w:r>
    </w:p>
    <w:p w14:paraId="4794EAAD" w14:textId="3A2C90E9" w:rsidR="00344EF8" w:rsidRDefault="00344EF8" w:rsidP="00344EF8">
      <w:pPr>
        <w:pStyle w:val="AllText"/>
      </w:pPr>
      <w:r>
        <w:t xml:space="preserve">               case "Off": </w:t>
      </w:r>
    </w:p>
    <w:p w14:paraId="739CA1A0" w14:textId="0CBB176D" w:rsidR="008C7E6E" w:rsidRPr="008C7E6E" w:rsidRDefault="008C7E6E" w:rsidP="000144C9">
      <w:pPr>
        <w:pStyle w:val="AllText"/>
      </w:pPr>
      <w:r w:rsidRPr="008C7E6E">
        <w:t xml:space="preserve">            var endpoint_7 = "https://api.thingspeak.com/update?api_key=XGCXWVZVO8YFWF8J&amp;field1=106"; /* Value "106" sent to </w:t>
      </w:r>
      <w:proofErr w:type="spellStart"/>
      <w:r w:rsidRPr="008C7E6E">
        <w:t>thingspeak</w:t>
      </w:r>
      <w:proofErr w:type="spellEnd"/>
      <w:r w:rsidRPr="008C7E6E">
        <w:t xml:space="preserve"> */</w:t>
      </w:r>
      <w:r w:rsidR="00344EF8">
        <w:t xml:space="preserve">    </w:t>
      </w:r>
      <w:r w:rsidRPr="008C7E6E">
        <w:t xml:space="preserve">                    </w:t>
      </w:r>
    </w:p>
    <w:p w14:paraId="5AF169D7"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7, function (result) {</w:t>
      </w:r>
    </w:p>
    <w:p w14:paraId="7A763A8A"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24B0AD61"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28F835C9"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Turning TV off.", true), //This is what Alexa will say if television is turned off</w:t>
      </w:r>
    </w:p>
    <w:p w14:paraId="553427CD" w14:textId="77777777" w:rsidR="008C7E6E" w:rsidRPr="008C7E6E" w:rsidRDefault="008C7E6E" w:rsidP="000144C9">
      <w:pPr>
        <w:pStyle w:val="AllText"/>
      </w:pPr>
      <w:r w:rsidRPr="008C7E6E">
        <w:t xml:space="preserve">                    {}</w:t>
      </w:r>
    </w:p>
    <w:p w14:paraId="4CE7BDC3" w14:textId="77777777" w:rsidR="008C7E6E" w:rsidRPr="008C7E6E" w:rsidRDefault="008C7E6E" w:rsidP="000144C9">
      <w:pPr>
        <w:pStyle w:val="AllText"/>
      </w:pPr>
      <w:r w:rsidRPr="008C7E6E">
        <w:t xml:space="preserve">                )</w:t>
      </w:r>
    </w:p>
    <w:p w14:paraId="7167B6F5" w14:textId="77777777" w:rsidR="008C7E6E" w:rsidRPr="008C7E6E" w:rsidRDefault="008C7E6E" w:rsidP="000144C9">
      <w:pPr>
        <w:pStyle w:val="AllText"/>
      </w:pPr>
      <w:r w:rsidRPr="008C7E6E">
        <w:t xml:space="preserve">            );</w:t>
      </w:r>
    </w:p>
    <w:p w14:paraId="32E2BC08"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3F544F74"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2078F919"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5BF8F365" w14:textId="77777777" w:rsidR="008C7E6E" w:rsidRPr="008C7E6E" w:rsidRDefault="008C7E6E" w:rsidP="000144C9">
      <w:pPr>
        <w:pStyle w:val="AllText"/>
      </w:pPr>
      <w:r w:rsidRPr="008C7E6E">
        <w:t xml:space="preserve">            });</w:t>
      </w:r>
    </w:p>
    <w:p w14:paraId="2EE7F982" w14:textId="777B8BAF" w:rsidR="008C7E6E" w:rsidRPr="008C7E6E" w:rsidRDefault="008C7E6E" w:rsidP="000144C9">
      <w:pPr>
        <w:pStyle w:val="AllText"/>
      </w:pPr>
      <w:r w:rsidRPr="008C7E6E">
        <w:t xml:space="preserve">            break;                      </w:t>
      </w:r>
      <w:r w:rsidR="00344EF8">
        <w:t xml:space="preserve">  </w:t>
      </w:r>
    </w:p>
    <w:p w14:paraId="145BAFB2" w14:textId="77777777" w:rsidR="008C7E6E" w:rsidRPr="008C7E6E" w:rsidRDefault="008C7E6E" w:rsidP="000144C9">
      <w:pPr>
        <w:pStyle w:val="AllText"/>
      </w:pPr>
      <w:r w:rsidRPr="008C7E6E">
        <w:t xml:space="preserve">                case "Menu":</w:t>
      </w:r>
    </w:p>
    <w:p w14:paraId="0CF227B6" w14:textId="28678F41" w:rsidR="008C7E6E" w:rsidRPr="008C7E6E" w:rsidRDefault="008C7E6E" w:rsidP="000144C9">
      <w:pPr>
        <w:pStyle w:val="AllText"/>
      </w:pPr>
      <w:r w:rsidRPr="008C7E6E">
        <w:t xml:space="preserve">            var endpoint_8 = "https://api.thingspeak.com/update?api_key=XGCXWVZVO8YFWF8J&amp;field1=107"; /* Value "107" sent to </w:t>
      </w:r>
      <w:proofErr w:type="spellStart"/>
      <w:r w:rsidRPr="008C7E6E">
        <w:t>thingspeak</w:t>
      </w:r>
      <w:proofErr w:type="spellEnd"/>
      <w:r w:rsidRPr="008C7E6E">
        <w:t xml:space="preserve"> */                        </w:t>
      </w:r>
    </w:p>
    <w:p w14:paraId="40EA2E8F"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8, function (result) {</w:t>
      </w:r>
    </w:p>
    <w:p w14:paraId="7308FBB0"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3AAC83AD"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07445DB1"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Opening TV menu.", true), //This is what Alexa will say if the television menu is opened</w:t>
      </w:r>
    </w:p>
    <w:p w14:paraId="64CAFA9B" w14:textId="77777777" w:rsidR="008C7E6E" w:rsidRPr="008C7E6E" w:rsidRDefault="008C7E6E" w:rsidP="000144C9">
      <w:pPr>
        <w:pStyle w:val="AllText"/>
      </w:pPr>
      <w:r w:rsidRPr="008C7E6E">
        <w:t xml:space="preserve">                    {}</w:t>
      </w:r>
    </w:p>
    <w:p w14:paraId="59FD0C0F" w14:textId="77777777" w:rsidR="008C7E6E" w:rsidRPr="008C7E6E" w:rsidRDefault="008C7E6E" w:rsidP="000144C9">
      <w:pPr>
        <w:pStyle w:val="AllText"/>
      </w:pPr>
      <w:r w:rsidRPr="008C7E6E">
        <w:t xml:space="preserve">                )</w:t>
      </w:r>
    </w:p>
    <w:p w14:paraId="5BC49009" w14:textId="77777777" w:rsidR="008C7E6E" w:rsidRPr="008C7E6E" w:rsidRDefault="008C7E6E" w:rsidP="000144C9">
      <w:pPr>
        <w:pStyle w:val="AllText"/>
      </w:pPr>
      <w:r w:rsidRPr="008C7E6E">
        <w:t xml:space="preserve">            );</w:t>
      </w:r>
    </w:p>
    <w:p w14:paraId="1ED69B63"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2A13F0F2"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5A0F2E6F"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13752CD9" w14:textId="77777777" w:rsidR="008C7E6E" w:rsidRPr="008C7E6E" w:rsidRDefault="008C7E6E" w:rsidP="000144C9">
      <w:pPr>
        <w:pStyle w:val="AllText"/>
      </w:pPr>
      <w:r w:rsidRPr="008C7E6E">
        <w:t xml:space="preserve">            });</w:t>
      </w:r>
    </w:p>
    <w:p w14:paraId="2D1BC807" w14:textId="05EECAEA" w:rsidR="008C7E6E" w:rsidRPr="008C7E6E" w:rsidRDefault="008C7E6E" w:rsidP="000144C9">
      <w:pPr>
        <w:pStyle w:val="AllText"/>
      </w:pPr>
      <w:r w:rsidRPr="008C7E6E">
        <w:lastRenderedPageBreak/>
        <w:t xml:space="preserve">            break;                     </w:t>
      </w:r>
    </w:p>
    <w:p w14:paraId="1DD56DCA" w14:textId="77777777" w:rsidR="008C7E6E" w:rsidRPr="008C7E6E" w:rsidRDefault="008C7E6E" w:rsidP="000144C9">
      <w:pPr>
        <w:pStyle w:val="AllText"/>
      </w:pPr>
      <w:r w:rsidRPr="008C7E6E">
        <w:t xml:space="preserve">                case "</w:t>
      </w:r>
      <w:proofErr w:type="spellStart"/>
      <w:r w:rsidRPr="008C7E6E">
        <w:t>PreviousChannel</w:t>
      </w:r>
      <w:proofErr w:type="spellEnd"/>
      <w:r w:rsidRPr="008C7E6E">
        <w:t>":</w:t>
      </w:r>
    </w:p>
    <w:p w14:paraId="3017C362" w14:textId="30551F63" w:rsidR="008C7E6E" w:rsidRPr="008C7E6E" w:rsidRDefault="008C7E6E" w:rsidP="000144C9">
      <w:pPr>
        <w:pStyle w:val="AllText"/>
      </w:pPr>
      <w:r w:rsidRPr="008C7E6E">
        <w:t xml:space="preserve">            var endpoint_9 = "https://api.thingspeak.com/update?api_key=XGCXWVZVO8YFWF8J&amp;field1=108"; /* Value "108" sent to </w:t>
      </w:r>
      <w:proofErr w:type="spellStart"/>
      <w:r w:rsidRPr="008C7E6E">
        <w:t>thingspeak</w:t>
      </w:r>
      <w:proofErr w:type="spellEnd"/>
      <w:r w:rsidRPr="008C7E6E">
        <w:t xml:space="preserve"> */                        </w:t>
      </w:r>
    </w:p>
    <w:p w14:paraId="1AAF4B50"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9, function (result) {</w:t>
      </w:r>
    </w:p>
    <w:p w14:paraId="51E90531"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73790D6D"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06050CA2"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Switching to previous channel", true), //This is what Alexa will say if the previous channel is being requested</w:t>
      </w:r>
    </w:p>
    <w:p w14:paraId="0AC2440C" w14:textId="77777777" w:rsidR="008C7E6E" w:rsidRPr="008C7E6E" w:rsidRDefault="008C7E6E" w:rsidP="000144C9">
      <w:pPr>
        <w:pStyle w:val="AllText"/>
      </w:pPr>
      <w:r w:rsidRPr="008C7E6E">
        <w:t xml:space="preserve">                    {}</w:t>
      </w:r>
    </w:p>
    <w:p w14:paraId="59B945BE" w14:textId="77777777" w:rsidR="008C7E6E" w:rsidRPr="008C7E6E" w:rsidRDefault="008C7E6E" w:rsidP="000144C9">
      <w:pPr>
        <w:pStyle w:val="AllText"/>
      </w:pPr>
      <w:r w:rsidRPr="008C7E6E">
        <w:t xml:space="preserve">                )</w:t>
      </w:r>
    </w:p>
    <w:p w14:paraId="33B56B82" w14:textId="77777777" w:rsidR="008C7E6E" w:rsidRPr="008C7E6E" w:rsidRDefault="008C7E6E" w:rsidP="000144C9">
      <w:pPr>
        <w:pStyle w:val="AllText"/>
      </w:pPr>
      <w:r w:rsidRPr="008C7E6E">
        <w:t xml:space="preserve">            );</w:t>
      </w:r>
    </w:p>
    <w:p w14:paraId="51EA19C4"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1CEB4F3E"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0A4BCB9A"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18CE90C4" w14:textId="77777777" w:rsidR="008C7E6E" w:rsidRPr="008C7E6E" w:rsidRDefault="008C7E6E" w:rsidP="000144C9">
      <w:pPr>
        <w:pStyle w:val="AllText"/>
      </w:pPr>
      <w:r w:rsidRPr="008C7E6E">
        <w:t xml:space="preserve">            });</w:t>
      </w:r>
    </w:p>
    <w:p w14:paraId="4D6177B1" w14:textId="555D2C74" w:rsidR="008C7E6E" w:rsidRPr="008C7E6E" w:rsidRDefault="008C7E6E" w:rsidP="000144C9">
      <w:pPr>
        <w:pStyle w:val="AllText"/>
      </w:pPr>
      <w:r w:rsidRPr="008C7E6E">
        <w:t xml:space="preserve">            break;</w:t>
      </w:r>
      <w:r w:rsidR="00344EF8">
        <w:t xml:space="preserve">          </w:t>
      </w:r>
    </w:p>
    <w:p w14:paraId="2F3999CB" w14:textId="77777777" w:rsidR="00344EF8" w:rsidRDefault="00344EF8" w:rsidP="00344EF8">
      <w:pPr>
        <w:pStyle w:val="AllText"/>
      </w:pPr>
      <w:r>
        <w:t xml:space="preserve">                case "Select": </w:t>
      </w:r>
    </w:p>
    <w:p w14:paraId="24817E1C" w14:textId="4782F819" w:rsidR="008C7E6E" w:rsidRPr="008C7E6E" w:rsidRDefault="008C7E6E" w:rsidP="000144C9">
      <w:pPr>
        <w:pStyle w:val="AllText"/>
      </w:pPr>
      <w:r w:rsidRPr="008C7E6E">
        <w:t xml:space="preserve">            var endpoint_10 = "https://api.thingspeak.com/update?api_key=XGCXWVZVO8YFWF8J&amp;field1=109"; /* Value "109" sent to </w:t>
      </w:r>
      <w:proofErr w:type="spellStart"/>
      <w:r w:rsidRPr="008C7E6E">
        <w:t>thingspeak</w:t>
      </w:r>
      <w:proofErr w:type="spellEnd"/>
      <w:r w:rsidRPr="008C7E6E">
        <w:t xml:space="preserve"> */                        </w:t>
      </w:r>
    </w:p>
    <w:p w14:paraId="16CFBFA8"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10, function (result) {</w:t>
      </w:r>
    </w:p>
    <w:p w14:paraId="3AF84E72"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62E65104"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38BEEBFB"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Selecting option.", true), //This is what Alexa will say if option is selected</w:t>
      </w:r>
    </w:p>
    <w:p w14:paraId="0F6FDABF" w14:textId="77777777" w:rsidR="008C7E6E" w:rsidRPr="008C7E6E" w:rsidRDefault="008C7E6E" w:rsidP="000144C9">
      <w:pPr>
        <w:pStyle w:val="AllText"/>
      </w:pPr>
      <w:r w:rsidRPr="008C7E6E">
        <w:t xml:space="preserve">                    {}</w:t>
      </w:r>
    </w:p>
    <w:p w14:paraId="51278DB4" w14:textId="77777777" w:rsidR="008C7E6E" w:rsidRPr="008C7E6E" w:rsidRDefault="008C7E6E" w:rsidP="000144C9">
      <w:pPr>
        <w:pStyle w:val="AllText"/>
      </w:pPr>
      <w:r w:rsidRPr="008C7E6E">
        <w:t xml:space="preserve">                )</w:t>
      </w:r>
    </w:p>
    <w:p w14:paraId="757414B2" w14:textId="77777777" w:rsidR="008C7E6E" w:rsidRPr="008C7E6E" w:rsidRDefault="008C7E6E" w:rsidP="000144C9">
      <w:pPr>
        <w:pStyle w:val="AllText"/>
      </w:pPr>
      <w:r w:rsidRPr="008C7E6E">
        <w:t xml:space="preserve">            );</w:t>
      </w:r>
    </w:p>
    <w:p w14:paraId="014AD67F"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2F1373EB"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1852D78A"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3D238DF4" w14:textId="77777777" w:rsidR="008C7E6E" w:rsidRPr="008C7E6E" w:rsidRDefault="008C7E6E" w:rsidP="000144C9">
      <w:pPr>
        <w:pStyle w:val="AllText"/>
      </w:pPr>
      <w:r w:rsidRPr="008C7E6E">
        <w:t xml:space="preserve">            });</w:t>
      </w:r>
    </w:p>
    <w:p w14:paraId="014DA1A8" w14:textId="3D5020B6" w:rsidR="008C7E6E" w:rsidRPr="008C7E6E" w:rsidRDefault="008C7E6E" w:rsidP="000144C9">
      <w:pPr>
        <w:pStyle w:val="AllText"/>
      </w:pPr>
      <w:r w:rsidRPr="008C7E6E">
        <w:t xml:space="preserve">            break;                    </w:t>
      </w:r>
      <w:r w:rsidR="00344EF8">
        <w:t xml:space="preserve">    </w:t>
      </w:r>
    </w:p>
    <w:p w14:paraId="1A3F5B09" w14:textId="77777777" w:rsidR="008C7E6E" w:rsidRPr="008C7E6E" w:rsidRDefault="008C7E6E" w:rsidP="000144C9">
      <w:pPr>
        <w:pStyle w:val="AllText"/>
      </w:pPr>
      <w:r w:rsidRPr="008C7E6E">
        <w:t xml:space="preserve">                case "Exit":</w:t>
      </w:r>
    </w:p>
    <w:p w14:paraId="5088570E" w14:textId="45890255" w:rsidR="008C7E6E" w:rsidRPr="008C7E6E" w:rsidRDefault="008C7E6E" w:rsidP="000144C9">
      <w:pPr>
        <w:pStyle w:val="AllText"/>
      </w:pPr>
      <w:r w:rsidRPr="008C7E6E">
        <w:t xml:space="preserve">            var endpoint_11 = "https://api.thingspeak.com/update?api_key=XGCXWVZVO8YFWF8J&amp;field1=110"; /* Value "110" sent to </w:t>
      </w:r>
      <w:proofErr w:type="spellStart"/>
      <w:r w:rsidRPr="008C7E6E">
        <w:t>thingspeak</w:t>
      </w:r>
      <w:proofErr w:type="spellEnd"/>
      <w:r w:rsidRPr="008C7E6E">
        <w:t xml:space="preserve"> */                        </w:t>
      </w:r>
    </w:p>
    <w:p w14:paraId="19808499" w14:textId="77777777" w:rsidR="008C7E6E" w:rsidRPr="008C7E6E" w:rsidRDefault="008C7E6E" w:rsidP="000144C9">
      <w:pPr>
        <w:pStyle w:val="AllText"/>
      </w:pPr>
      <w:r w:rsidRPr="008C7E6E">
        <w:lastRenderedPageBreak/>
        <w:t xml:space="preserve">            </w:t>
      </w:r>
      <w:proofErr w:type="spellStart"/>
      <w:proofErr w:type="gramStart"/>
      <w:r w:rsidRPr="008C7E6E">
        <w:t>https.get</w:t>
      </w:r>
      <w:proofErr w:type="spellEnd"/>
      <w:r w:rsidRPr="008C7E6E">
        <w:t>(</w:t>
      </w:r>
      <w:proofErr w:type="gramEnd"/>
      <w:r w:rsidRPr="008C7E6E">
        <w:t>endpoint_11, function (result) {</w:t>
      </w:r>
    </w:p>
    <w:p w14:paraId="726BAEE8"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2821E581"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376E5D01"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Okay.", true), //This is what Alexa will say the command is to exit</w:t>
      </w:r>
    </w:p>
    <w:p w14:paraId="1FF2D2B8" w14:textId="77777777" w:rsidR="008C7E6E" w:rsidRPr="008C7E6E" w:rsidRDefault="008C7E6E" w:rsidP="000144C9">
      <w:pPr>
        <w:pStyle w:val="AllText"/>
      </w:pPr>
      <w:r w:rsidRPr="008C7E6E">
        <w:t xml:space="preserve">                    {}</w:t>
      </w:r>
    </w:p>
    <w:p w14:paraId="418AB123" w14:textId="77777777" w:rsidR="008C7E6E" w:rsidRPr="008C7E6E" w:rsidRDefault="008C7E6E" w:rsidP="000144C9">
      <w:pPr>
        <w:pStyle w:val="AllText"/>
      </w:pPr>
      <w:r w:rsidRPr="008C7E6E">
        <w:t xml:space="preserve">                )</w:t>
      </w:r>
    </w:p>
    <w:p w14:paraId="00BA72D2" w14:textId="77777777" w:rsidR="008C7E6E" w:rsidRPr="008C7E6E" w:rsidRDefault="008C7E6E" w:rsidP="000144C9">
      <w:pPr>
        <w:pStyle w:val="AllText"/>
      </w:pPr>
      <w:r w:rsidRPr="008C7E6E">
        <w:t xml:space="preserve">            );</w:t>
      </w:r>
    </w:p>
    <w:p w14:paraId="0BD3935F"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4EC95604"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1CF5A6C4"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170B7E21" w14:textId="77777777" w:rsidR="008C7E6E" w:rsidRPr="008C7E6E" w:rsidRDefault="008C7E6E" w:rsidP="000144C9">
      <w:pPr>
        <w:pStyle w:val="AllText"/>
      </w:pPr>
      <w:r w:rsidRPr="008C7E6E">
        <w:t xml:space="preserve">            });</w:t>
      </w:r>
    </w:p>
    <w:p w14:paraId="147F2EB0" w14:textId="759D8A8C" w:rsidR="008C7E6E" w:rsidRPr="008C7E6E" w:rsidRDefault="008C7E6E" w:rsidP="000144C9">
      <w:pPr>
        <w:pStyle w:val="AllText"/>
      </w:pPr>
      <w:r w:rsidRPr="008C7E6E">
        <w:t xml:space="preserve">            break;                       </w:t>
      </w:r>
    </w:p>
    <w:p w14:paraId="6E2EDEC4" w14:textId="77777777" w:rsidR="008C7E6E" w:rsidRPr="008C7E6E" w:rsidRDefault="008C7E6E" w:rsidP="000144C9">
      <w:pPr>
        <w:pStyle w:val="AllText"/>
      </w:pPr>
      <w:r w:rsidRPr="008C7E6E">
        <w:t xml:space="preserve">                case "</w:t>
      </w:r>
      <w:proofErr w:type="spellStart"/>
      <w:r w:rsidRPr="008C7E6E">
        <w:t>GoDown</w:t>
      </w:r>
      <w:proofErr w:type="spellEnd"/>
      <w:r w:rsidRPr="008C7E6E">
        <w:t>":</w:t>
      </w:r>
    </w:p>
    <w:p w14:paraId="7FBDD603" w14:textId="221A20EF" w:rsidR="008C7E6E" w:rsidRPr="008C7E6E" w:rsidRDefault="008C7E6E" w:rsidP="000144C9">
      <w:pPr>
        <w:pStyle w:val="AllText"/>
      </w:pPr>
      <w:r w:rsidRPr="008C7E6E">
        <w:t xml:space="preserve">            var endpoint_12 = "https://api.thingspeak.com/update?api_key=XGCXWVZVO8YFWF8J&amp;field1=111"; /* Value "111" sent to </w:t>
      </w:r>
      <w:proofErr w:type="spellStart"/>
      <w:r w:rsidRPr="008C7E6E">
        <w:t>thingspeak</w:t>
      </w:r>
      <w:proofErr w:type="spellEnd"/>
      <w:r w:rsidRPr="008C7E6E">
        <w:t xml:space="preserve"> */                        </w:t>
      </w:r>
    </w:p>
    <w:p w14:paraId="30C82455"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12, function (result) {</w:t>
      </w:r>
    </w:p>
    <w:p w14:paraId="09269272"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27CCD06B"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77646AC4"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Going down.", true), //This is what Alexa will say if the option is to go down</w:t>
      </w:r>
    </w:p>
    <w:p w14:paraId="6260CF7F" w14:textId="77777777" w:rsidR="008C7E6E" w:rsidRPr="008C7E6E" w:rsidRDefault="008C7E6E" w:rsidP="000144C9">
      <w:pPr>
        <w:pStyle w:val="AllText"/>
      </w:pPr>
      <w:r w:rsidRPr="008C7E6E">
        <w:t xml:space="preserve">                    {}</w:t>
      </w:r>
    </w:p>
    <w:p w14:paraId="3705235D" w14:textId="77777777" w:rsidR="008C7E6E" w:rsidRPr="008C7E6E" w:rsidRDefault="008C7E6E" w:rsidP="000144C9">
      <w:pPr>
        <w:pStyle w:val="AllText"/>
      </w:pPr>
      <w:r w:rsidRPr="008C7E6E">
        <w:t xml:space="preserve">                )</w:t>
      </w:r>
    </w:p>
    <w:p w14:paraId="5B2A73A9" w14:textId="77777777" w:rsidR="008C7E6E" w:rsidRPr="008C7E6E" w:rsidRDefault="008C7E6E" w:rsidP="000144C9">
      <w:pPr>
        <w:pStyle w:val="AllText"/>
      </w:pPr>
      <w:r w:rsidRPr="008C7E6E">
        <w:t xml:space="preserve">            );</w:t>
      </w:r>
    </w:p>
    <w:p w14:paraId="06A4022D"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5CF41B6A"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1BCC8BA6"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1116267D" w14:textId="77777777" w:rsidR="008C7E6E" w:rsidRPr="008C7E6E" w:rsidRDefault="008C7E6E" w:rsidP="000144C9">
      <w:pPr>
        <w:pStyle w:val="AllText"/>
      </w:pPr>
      <w:r w:rsidRPr="008C7E6E">
        <w:t xml:space="preserve">            });</w:t>
      </w:r>
    </w:p>
    <w:p w14:paraId="28863ED6" w14:textId="4B05AD43" w:rsidR="008C7E6E" w:rsidRPr="008C7E6E" w:rsidRDefault="008C7E6E" w:rsidP="000144C9">
      <w:pPr>
        <w:pStyle w:val="AllText"/>
      </w:pPr>
      <w:r w:rsidRPr="008C7E6E">
        <w:t xml:space="preserve">            break;                      </w:t>
      </w:r>
      <w:r w:rsidR="00344EF8">
        <w:t xml:space="preserve">  </w:t>
      </w:r>
    </w:p>
    <w:p w14:paraId="41255E06" w14:textId="77777777" w:rsidR="008C7E6E" w:rsidRPr="008C7E6E" w:rsidRDefault="008C7E6E" w:rsidP="000144C9">
      <w:pPr>
        <w:pStyle w:val="AllText"/>
      </w:pPr>
      <w:r w:rsidRPr="008C7E6E">
        <w:t xml:space="preserve">                case "</w:t>
      </w:r>
      <w:proofErr w:type="spellStart"/>
      <w:r w:rsidRPr="008C7E6E">
        <w:t>GoUp</w:t>
      </w:r>
      <w:proofErr w:type="spellEnd"/>
      <w:r w:rsidRPr="008C7E6E">
        <w:t xml:space="preserve">": </w:t>
      </w:r>
    </w:p>
    <w:p w14:paraId="5A76C666" w14:textId="24C0F00F" w:rsidR="008C7E6E" w:rsidRPr="008C7E6E" w:rsidRDefault="008C7E6E" w:rsidP="000144C9">
      <w:pPr>
        <w:pStyle w:val="AllText"/>
      </w:pPr>
      <w:r w:rsidRPr="008C7E6E">
        <w:t xml:space="preserve">            var endpoint_13 = "https://api.thingspeak.com/update?api_key=XGCXWVZVO8YFWF8J&amp;field1=112"; /* Value "112" sent to </w:t>
      </w:r>
      <w:proofErr w:type="spellStart"/>
      <w:r w:rsidRPr="008C7E6E">
        <w:t>thingspeak</w:t>
      </w:r>
      <w:proofErr w:type="spellEnd"/>
      <w:r w:rsidRPr="008C7E6E">
        <w:t xml:space="preserve"> */                        </w:t>
      </w:r>
    </w:p>
    <w:p w14:paraId="19A61697"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13, function (result) {</w:t>
      </w:r>
    </w:p>
    <w:p w14:paraId="13BD690A"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6473515D"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3705477C"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Going up.", true), //This is what Alexa will say if the option is to go up</w:t>
      </w:r>
    </w:p>
    <w:p w14:paraId="60942CB2" w14:textId="77777777" w:rsidR="008C7E6E" w:rsidRPr="008C7E6E" w:rsidRDefault="008C7E6E" w:rsidP="000144C9">
      <w:pPr>
        <w:pStyle w:val="AllText"/>
      </w:pPr>
      <w:r w:rsidRPr="008C7E6E">
        <w:lastRenderedPageBreak/>
        <w:t xml:space="preserve">                    {}</w:t>
      </w:r>
    </w:p>
    <w:p w14:paraId="2F83A1E6" w14:textId="77777777" w:rsidR="008C7E6E" w:rsidRPr="008C7E6E" w:rsidRDefault="008C7E6E" w:rsidP="000144C9">
      <w:pPr>
        <w:pStyle w:val="AllText"/>
      </w:pPr>
      <w:r w:rsidRPr="008C7E6E">
        <w:t xml:space="preserve">                )</w:t>
      </w:r>
    </w:p>
    <w:p w14:paraId="67E6CA58" w14:textId="77777777" w:rsidR="008C7E6E" w:rsidRPr="008C7E6E" w:rsidRDefault="008C7E6E" w:rsidP="000144C9">
      <w:pPr>
        <w:pStyle w:val="AllText"/>
      </w:pPr>
      <w:r w:rsidRPr="008C7E6E">
        <w:t xml:space="preserve">            );</w:t>
      </w:r>
    </w:p>
    <w:p w14:paraId="1BED9159"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03EDD515"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5614409F"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6200043A" w14:textId="77777777" w:rsidR="008C7E6E" w:rsidRPr="008C7E6E" w:rsidRDefault="008C7E6E" w:rsidP="000144C9">
      <w:pPr>
        <w:pStyle w:val="AllText"/>
      </w:pPr>
      <w:r w:rsidRPr="008C7E6E">
        <w:t xml:space="preserve">            });</w:t>
      </w:r>
    </w:p>
    <w:p w14:paraId="23C1CCD8" w14:textId="4A82DF13" w:rsidR="008C7E6E" w:rsidRPr="008C7E6E" w:rsidRDefault="008C7E6E" w:rsidP="000144C9">
      <w:pPr>
        <w:pStyle w:val="AllText"/>
      </w:pPr>
      <w:r w:rsidRPr="008C7E6E">
        <w:t xml:space="preserve">            break;                       </w:t>
      </w:r>
      <w:r w:rsidR="00344EF8">
        <w:t xml:space="preserve"> </w:t>
      </w:r>
    </w:p>
    <w:p w14:paraId="5CDC50DC" w14:textId="77777777" w:rsidR="008C7E6E" w:rsidRPr="008C7E6E" w:rsidRDefault="008C7E6E" w:rsidP="000144C9">
      <w:pPr>
        <w:pStyle w:val="AllText"/>
      </w:pPr>
      <w:r w:rsidRPr="008C7E6E">
        <w:t xml:space="preserve">                case "</w:t>
      </w:r>
      <w:proofErr w:type="spellStart"/>
      <w:r w:rsidRPr="008C7E6E">
        <w:t>GoLeft</w:t>
      </w:r>
      <w:proofErr w:type="spellEnd"/>
      <w:r w:rsidRPr="008C7E6E">
        <w:t xml:space="preserve">": </w:t>
      </w:r>
    </w:p>
    <w:p w14:paraId="0A5B0AEF" w14:textId="087DA776" w:rsidR="008C7E6E" w:rsidRPr="008C7E6E" w:rsidRDefault="008C7E6E" w:rsidP="000144C9">
      <w:pPr>
        <w:pStyle w:val="AllText"/>
      </w:pPr>
      <w:r w:rsidRPr="008C7E6E">
        <w:t xml:space="preserve">            var endpoint_14 = "https://api.thingspeak.com/update?api_key=XGCXWVZVO8YFWF8J&amp;field1=113"; /* Value "113" sent to </w:t>
      </w:r>
      <w:proofErr w:type="spellStart"/>
      <w:r w:rsidRPr="008C7E6E">
        <w:t>thingspeak</w:t>
      </w:r>
      <w:proofErr w:type="spellEnd"/>
      <w:r w:rsidRPr="008C7E6E">
        <w:t xml:space="preserve"> */                     </w:t>
      </w:r>
    </w:p>
    <w:p w14:paraId="61BF2FD0"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14, function (result) {</w:t>
      </w:r>
    </w:p>
    <w:p w14:paraId="7E9A3937"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7D920071"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6527ECDA"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Going left.", true), //This is what Alexa will say if the option is to go left</w:t>
      </w:r>
    </w:p>
    <w:p w14:paraId="47B66680" w14:textId="77777777" w:rsidR="008C7E6E" w:rsidRPr="008C7E6E" w:rsidRDefault="008C7E6E" w:rsidP="000144C9">
      <w:pPr>
        <w:pStyle w:val="AllText"/>
      </w:pPr>
      <w:r w:rsidRPr="008C7E6E">
        <w:t xml:space="preserve">                    {}</w:t>
      </w:r>
    </w:p>
    <w:p w14:paraId="3B870747" w14:textId="77777777" w:rsidR="008C7E6E" w:rsidRPr="008C7E6E" w:rsidRDefault="008C7E6E" w:rsidP="000144C9">
      <w:pPr>
        <w:pStyle w:val="AllText"/>
      </w:pPr>
      <w:r w:rsidRPr="008C7E6E">
        <w:t xml:space="preserve">                )</w:t>
      </w:r>
    </w:p>
    <w:p w14:paraId="462F1346" w14:textId="77777777" w:rsidR="008C7E6E" w:rsidRPr="008C7E6E" w:rsidRDefault="008C7E6E" w:rsidP="000144C9">
      <w:pPr>
        <w:pStyle w:val="AllText"/>
      </w:pPr>
      <w:r w:rsidRPr="008C7E6E">
        <w:t xml:space="preserve">            );</w:t>
      </w:r>
    </w:p>
    <w:p w14:paraId="17032E29"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700EAA8A"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7DB1738E"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1BAAFF81" w14:textId="77777777" w:rsidR="008C7E6E" w:rsidRPr="008C7E6E" w:rsidRDefault="008C7E6E" w:rsidP="000144C9">
      <w:pPr>
        <w:pStyle w:val="AllText"/>
      </w:pPr>
      <w:r w:rsidRPr="008C7E6E">
        <w:t xml:space="preserve">            });</w:t>
      </w:r>
    </w:p>
    <w:p w14:paraId="7A06D612" w14:textId="0A1CD39A" w:rsidR="008C7E6E" w:rsidRPr="008C7E6E" w:rsidRDefault="008C7E6E" w:rsidP="000144C9">
      <w:pPr>
        <w:pStyle w:val="AllText"/>
      </w:pPr>
      <w:r w:rsidRPr="008C7E6E">
        <w:t xml:space="preserve">            break;           </w:t>
      </w:r>
    </w:p>
    <w:p w14:paraId="734F589D" w14:textId="77777777" w:rsidR="008C7E6E" w:rsidRPr="008C7E6E" w:rsidRDefault="00344EF8" w:rsidP="000144C9">
      <w:pPr>
        <w:pStyle w:val="AllText"/>
      </w:pPr>
      <w:r>
        <w:t xml:space="preserve">    </w:t>
      </w:r>
      <w:r w:rsidR="008C7E6E" w:rsidRPr="008C7E6E">
        <w:t xml:space="preserve">            case "</w:t>
      </w:r>
      <w:proofErr w:type="spellStart"/>
      <w:r w:rsidR="008C7E6E" w:rsidRPr="008C7E6E">
        <w:t>GoRight</w:t>
      </w:r>
      <w:proofErr w:type="spellEnd"/>
      <w:r w:rsidR="008C7E6E" w:rsidRPr="008C7E6E">
        <w:t xml:space="preserve">": </w:t>
      </w:r>
    </w:p>
    <w:p w14:paraId="24A40735" w14:textId="75204042" w:rsidR="008C7E6E" w:rsidRPr="008C7E6E" w:rsidRDefault="008C7E6E" w:rsidP="000144C9">
      <w:pPr>
        <w:pStyle w:val="AllText"/>
      </w:pPr>
      <w:r w:rsidRPr="008C7E6E">
        <w:t xml:space="preserve">            var endpoint_15 = "https://api.thingspeak.com/update?api_key=XGCXWVZVO8YFWF8J&amp;field1=114"; /* Value "114" sent to </w:t>
      </w:r>
      <w:proofErr w:type="spellStart"/>
      <w:r w:rsidRPr="008C7E6E">
        <w:t>thingspeak</w:t>
      </w:r>
      <w:proofErr w:type="spellEnd"/>
      <w:r w:rsidRPr="008C7E6E">
        <w:t xml:space="preserve"> */                        </w:t>
      </w:r>
    </w:p>
    <w:p w14:paraId="43B547C8"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15, function (result) {</w:t>
      </w:r>
    </w:p>
    <w:p w14:paraId="1C8FA118"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4D23DC9A"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73D2D356"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Going right.", true), //This is what Alexa will say if the option is to go right</w:t>
      </w:r>
    </w:p>
    <w:p w14:paraId="7A0290CF" w14:textId="77777777" w:rsidR="008C7E6E" w:rsidRPr="008C7E6E" w:rsidRDefault="008C7E6E" w:rsidP="000144C9">
      <w:pPr>
        <w:pStyle w:val="AllText"/>
      </w:pPr>
      <w:r w:rsidRPr="008C7E6E">
        <w:t xml:space="preserve">                    {}</w:t>
      </w:r>
    </w:p>
    <w:p w14:paraId="4F7A5E18" w14:textId="77777777" w:rsidR="008C7E6E" w:rsidRPr="008C7E6E" w:rsidRDefault="008C7E6E" w:rsidP="000144C9">
      <w:pPr>
        <w:pStyle w:val="AllText"/>
      </w:pPr>
      <w:r w:rsidRPr="008C7E6E">
        <w:t xml:space="preserve">                )</w:t>
      </w:r>
    </w:p>
    <w:p w14:paraId="2478932A" w14:textId="77777777" w:rsidR="008C7E6E" w:rsidRPr="008C7E6E" w:rsidRDefault="008C7E6E" w:rsidP="000144C9">
      <w:pPr>
        <w:pStyle w:val="AllText"/>
      </w:pPr>
      <w:r w:rsidRPr="008C7E6E">
        <w:t xml:space="preserve">            );</w:t>
      </w:r>
    </w:p>
    <w:p w14:paraId="40B280EF"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1B092007"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481E5FCB" w14:textId="77777777" w:rsidR="008C7E6E" w:rsidRPr="008C7E6E" w:rsidRDefault="008C7E6E" w:rsidP="000144C9">
      <w:pPr>
        <w:pStyle w:val="AllText"/>
      </w:pPr>
      <w:r w:rsidRPr="008C7E6E">
        <w:lastRenderedPageBreak/>
        <w:t xml:space="preserve">            </w:t>
      </w:r>
      <w:proofErr w:type="spellStart"/>
      <w:proofErr w:type="gramStart"/>
      <w:r w:rsidRPr="008C7E6E">
        <w:t>context.done</w:t>
      </w:r>
      <w:proofErr w:type="spellEnd"/>
      <w:proofErr w:type="gramEnd"/>
      <w:r w:rsidRPr="008C7E6E">
        <w:t>("Failed");</w:t>
      </w:r>
    </w:p>
    <w:p w14:paraId="504DD1E0" w14:textId="77777777" w:rsidR="008C7E6E" w:rsidRPr="008C7E6E" w:rsidRDefault="008C7E6E" w:rsidP="000144C9">
      <w:pPr>
        <w:pStyle w:val="AllText"/>
      </w:pPr>
      <w:r w:rsidRPr="008C7E6E">
        <w:t xml:space="preserve">            });</w:t>
      </w:r>
    </w:p>
    <w:p w14:paraId="21002FAD" w14:textId="18E4D5E2" w:rsidR="008C7E6E" w:rsidRPr="008C7E6E" w:rsidRDefault="008C7E6E" w:rsidP="000144C9">
      <w:pPr>
        <w:pStyle w:val="AllText"/>
      </w:pPr>
      <w:r w:rsidRPr="008C7E6E">
        <w:t xml:space="preserve">            break;</w:t>
      </w:r>
      <w:r w:rsidR="00344EF8">
        <w:t xml:space="preserve">            </w:t>
      </w:r>
    </w:p>
    <w:p w14:paraId="1F31BCEB" w14:textId="714E0A67" w:rsidR="00344EF8" w:rsidRDefault="00344EF8" w:rsidP="00344EF8">
      <w:pPr>
        <w:pStyle w:val="AllText"/>
      </w:pPr>
      <w:r>
        <w:t xml:space="preserve">        case "</w:t>
      </w:r>
      <w:proofErr w:type="spellStart"/>
      <w:r>
        <w:t>ChannelSixteen</w:t>
      </w:r>
      <w:proofErr w:type="spellEnd"/>
      <w:r>
        <w:t>": //Channel 16 intent</w:t>
      </w:r>
    </w:p>
    <w:p w14:paraId="1260920D" w14:textId="17D75B97" w:rsidR="00344EF8" w:rsidRDefault="00344EF8" w:rsidP="00F871E8">
      <w:pPr>
        <w:pStyle w:val="AllText"/>
      </w:pPr>
      <w:r>
        <w:t xml:space="preserve">         var endpoint_16 = "https://api.thingspeak.com/update?api_key=XGCXWVZVO8YFWF8J&amp;field1=16"; /* Value "16" sent to </w:t>
      </w:r>
      <w:proofErr w:type="spellStart"/>
      <w:r>
        <w:t>thingspeak</w:t>
      </w:r>
      <w:proofErr w:type="spellEnd"/>
      <w:r>
        <w:t xml:space="preserve"> */                        </w:t>
      </w:r>
    </w:p>
    <w:p w14:paraId="1DCFAE2E"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16, function (result) {</w:t>
      </w:r>
    </w:p>
    <w:p w14:paraId="4359C9B1"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669B60DE"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71E00F1E"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Going to channel sixteen.", true), //This is what Alexa will say if channel is switched to 16.</w:t>
      </w:r>
    </w:p>
    <w:p w14:paraId="3BB0F65F" w14:textId="77777777" w:rsidR="008C7E6E" w:rsidRPr="008C7E6E" w:rsidRDefault="008C7E6E" w:rsidP="000144C9">
      <w:pPr>
        <w:pStyle w:val="AllText"/>
      </w:pPr>
      <w:r w:rsidRPr="008C7E6E">
        <w:t xml:space="preserve">                    {}</w:t>
      </w:r>
    </w:p>
    <w:p w14:paraId="0EE879C0" w14:textId="77777777" w:rsidR="008C7E6E" w:rsidRPr="008C7E6E" w:rsidRDefault="008C7E6E" w:rsidP="000144C9">
      <w:pPr>
        <w:pStyle w:val="AllText"/>
      </w:pPr>
      <w:r w:rsidRPr="008C7E6E">
        <w:t xml:space="preserve">                )</w:t>
      </w:r>
    </w:p>
    <w:p w14:paraId="0793690F" w14:textId="77777777" w:rsidR="008C7E6E" w:rsidRPr="008C7E6E" w:rsidRDefault="008C7E6E" w:rsidP="000144C9">
      <w:pPr>
        <w:pStyle w:val="AllText"/>
      </w:pPr>
      <w:r w:rsidRPr="008C7E6E">
        <w:t xml:space="preserve">            );</w:t>
      </w:r>
    </w:p>
    <w:p w14:paraId="3D3221AB"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47425FF5"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586814BE"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2BF09597" w14:textId="77777777" w:rsidR="008C7E6E" w:rsidRPr="008C7E6E" w:rsidRDefault="008C7E6E" w:rsidP="000144C9">
      <w:pPr>
        <w:pStyle w:val="AllText"/>
      </w:pPr>
      <w:r w:rsidRPr="008C7E6E">
        <w:t xml:space="preserve">            });</w:t>
      </w:r>
    </w:p>
    <w:p w14:paraId="23D28279" w14:textId="2EA51583" w:rsidR="008C7E6E" w:rsidRPr="008C7E6E" w:rsidRDefault="008C7E6E" w:rsidP="000144C9">
      <w:pPr>
        <w:pStyle w:val="AllText"/>
      </w:pPr>
      <w:r w:rsidRPr="008C7E6E">
        <w:t xml:space="preserve">            break;                      </w:t>
      </w:r>
    </w:p>
    <w:p w14:paraId="5DE416DA" w14:textId="77777777" w:rsidR="008C7E6E" w:rsidRPr="008C7E6E" w:rsidRDefault="008C7E6E" w:rsidP="00F871E8">
      <w:pPr>
        <w:pStyle w:val="AllText"/>
        <w:ind w:firstLine="0"/>
      </w:pPr>
      <w:r w:rsidRPr="008C7E6E">
        <w:t xml:space="preserve">              case "</w:t>
      </w:r>
      <w:proofErr w:type="spellStart"/>
      <w:r w:rsidRPr="008C7E6E">
        <w:t>ChannelTwentyOne</w:t>
      </w:r>
      <w:proofErr w:type="spellEnd"/>
      <w:r w:rsidRPr="008C7E6E">
        <w:t>": //Channel 21 intent</w:t>
      </w:r>
    </w:p>
    <w:p w14:paraId="44C80980" w14:textId="44FD6B72" w:rsidR="008C7E6E" w:rsidRPr="008C7E6E" w:rsidRDefault="008C7E6E" w:rsidP="000144C9">
      <w:pPr>
        <w:pStyle w:val="AllText"/>
      </w:pPr>
      <w:r w:rsidRPr="008C7E6E">
        <w:t xml:space="preserve">            var endpoint_17 = "https://api.thingspeak.com/update?api_key=XGCXWVZVO8YFWF8J&amp;field1=21"; /* Value "21" sent to </w:t>
      </w:r>
      <w:proofErr w:type="spellStart"/>
      <w:r w:rsidRPr="008C7E6E">
        <w:t>thingspeak</w:t>
      </w:r>
      <w:proofErr w:type="spellEnd"/>
      <w:r w:rsidRPr="008C7E6E">
        <w:t xml:space="preserve"> */</w:t>
      </w:r>
      <w:r w:rsidR="00344EF8">
        <w:t xml:space="preserve">            </w:t>
      </w:r>
      <w:r w:rsidRPr="008C7E6E">
        <w:t xml:space="preserve">            </w:t>
      </w:r>
    </w:p>
    <w:p w14:paraId="49214146"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17, function (result) {</w:t>
      </w:r>
    </w:p>
    <w:p w14:paraId="1BD2091A"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63B3E8C9"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07F645A8"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Going to channel twenty one.", true), //This is what Alexa will say if channel is switched to 21</w:t>
      </w:r>
    </w:p>
    <w:p w14:paraId="0DDB0152" w14:textId="77777777" w:rsidR="008C7E6E" w:rsidRPr="008C7E6E" w:rsidRDefault="008C7E6E" w:rsidP="000144C9">
      <w:pPr>
        <w:pStyle w:val="AllText"/>
      </w:pPr>
      <w:r w:rsidRPr="008C7E6E">
        <w:t xml:space="preserve">                    {}</w:t>
      </w:r>
    </w:p>
    <w:p w14:paraId="25CE5E9D" w14:textId="77777777" w:rsidR="008C7E6E" w:rsidRPr="008C7E6E" w:rsidRDefault="008C7E6E" w:rsidP="000144C9">
      <w:pPr>
        <w:pStyle w:val="AllText"/>
      </w:pPr>
      <w:r w:rsidRPr="008C7E6E">
        <w:t xml:space="preserve">                )</w:t>
      </w:r>
    </w:p>
    <w:p w14:paraId="79106CDF" w14:textId="77777777" w:rsidR="008C7E6E" w:rsidRPr="008C7E6E" w:rsidRDefault="008C7E6E" w:rsidP="000144C9">
      <w:pPr>
        <w:pStyle w:val="AllText"/>
      </w:pPr>
      <w:r w:rsidRPr="008C7E6E">
        <w:t xml:space="preserve">            );</w:t>
      </w:r>
    </w:p>
    <w:p w14:paraId="062D9DED"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1F104AC4"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4F11077C"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5B59086C" w14:textId="77777777" w:rsidR="008C7E6E" w:rsidRPr="008C7E6E" w:rsidRDefault="008C7E6E" w:rsidP="000144C9">
      <w:pPr>
        <w:pStyle w:val="AllText"/>
      </w:pPr>
      <w:r w:rsidRPr="008C7E6E">
        <w:t xml:space="preserve">            });</w:t>
      </w:r>
    </w:p>
    <w:p w14:paraId="3C113C5F" w14:textId="0D88A471" w:rsidR="008C7E6E" w:rsidRPr="008C7E6E" w:rsidRDefault="008C7E6E" w:rsidP="000144C9">
      <w:pPr>
        <w:pStyle w:val="AllText"/>
      </w:pPr>
      <w:r w:rsidRPr="008C7E6E">
        <w:t xml:space="preserve">            break;                        </w:t>
      </w:r>
    </w:p>
    <w:p w14:paraId="7C45E71B" w14:textId="77777777" w:rsidR="008C7E6E" w:rsidRPr="008C7E6E" w:rsidRDefault="008C7E6E" w:rsidP="000144C9">
      <w:pPr>
        <w:pStyle w:val="AllText"/>
      </w:pPr>
      <w:r w:rsidRPr="008C7E6E">
        <w:t xml:space="preserve">              case "</w:t>
      </w:r>
      <w:proofErr w:type="spellStart"/>
      <w:r w:rsidRPr="008C7E6E">
        <w:t>ChannelTwentyThree</w:t>
      </w:r>
      <w:proofErr w:type="spellEnd"/>
      <w:r w:rsidRPr="008C7E6E">
        <w:t>": //Channel 23 intent</w:t>
      </w:r>
    </w:p>
    <w:p w14:paraId="7E6E6B87" w14:textId="25F1457D" w:rsidR="008C7E6E" w:rsidRPr="008C7E6E" w:rsidRDefault="008C7E6E" w:rsidP="000144C9">
      <w:pPr>
        <w:pStyle w:val="AllText"/>
      </w:pPr>
      <w:r w:rsidRPr="008C7E6E">
        <w:t xml:space="preserve">            var endpoint_18 = </w:t>
      </w:r>
      <w:r w:rsidRPr="008C7E6E">
        <w:lastRenderedPageBreak/>
        <w:t xml:space="preserve">"https://api.thingspeak.com/update?api_key=XGCXWVZVO8YFWF8J&amp;field1=23"; /* Value "23" sent to </w:t>
      </w:r>
      <w:proofErr w:type="spellStart"/>
      <w:r w:rsidRPr="008C7E6E">
        <w:t>thingspeak</w:t>
      </w:r>
      <w:proofErr w:type="spellEnd"/>
      <w:r w:rsidRPr="008C7E6E">
        <w:t xml:space="preserve"> */                        </w:t>
      </w:r>
    </w:p>
    <w:p w14:paraId="6D20112D"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18, function (result) {</w:t>
      </w:r>
    </w:p>
    <w:p w14:paraId="023FE45C"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68285E62"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6FB9C1F3"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Going to channel twenty three.", true), //This is what Alexa will say if channel is changed to 23.</w:t>
      </w:r>
    </w:p>
    <w:p w14:paraId="44526AC8" w14:textId="77777777" w:rsidR="008C7E6E" w:rsidRPr="008C7E6E" w:rsidRDefault="008C7E6E" w:rsidP="000144C9">
      <w:pPr>
        <w:pStyle w:val="AllText"/>
      </w:pPr>
      <w:r w:rsidRPr="008C7E6E">
        <w:t xml:space="preserve">                    {}</w:t>
      </w:r>
    </w:p>
    <w:p w14:paraId="28D75CE4" w14:textId="77777777" w:rsidR="008C7E6E" w:rsidRPr="008C7E6E" w:rsidRDefault="008C7E6E" w:rsidP="000144C9">
      <w:pPr>
        <w:pStyle w:val="AllText"/>
      </w:pPr>
      <w:r w:rsidRPr="008C7E6E">
        <w:t xml:space="preserve">                )</w:t>
      </w:r>
    </w:p>
    <w:p w14:paraId="69134F52" w14:textId="77777777" w:rsidR="008C7E6E" w:rsidRPr="008C7E6E" w:rsidRDefault="008C7E6E" w:rsidP="000144C9">
      <w:pPr>
        <w:pStyle w:val="AllText"/>
      </w:pPr>
      <w:r w:rsidRPr="008C7E6E">
        <w:t xml:space="preserve">            );</w:t>
      </w:r>
    </w:p>
    <w:p w14:paraId="24D6FB58"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667530CA"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38DD9CB6"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28D1B81A" w14:textId="77777777" w:rsidR="008C7E6E" w:rsidRPr="008C7E6E" w:rsidRDefault="008C7E6E" w:rsidP="000144C9">
      <w:pPr>
        <w:pStyle w:val="AllText"/>
      </w:pPr>
      <w:r w:rsidRPr="008C7E6E">
        <w:t xml:space="preserve">            });</w:t>
      </w:r>
    </w:p>
    <w:p w14:paraId="368D99A7" w14:textId="58C3243E" w:rsidR="008C7E6E" w:rsidRPr="008C7E6E" w:rsidRDefault="008C7E6E" w:rsidP="000144C9">
      <w:pPr>
        <w:pStyle w:val="AllText"/>
      </w:pPr>
      <w:r w:rsidRPr="008C7E6E">
        <w:t xml:space="preserve">            break;                        </w:t>
      </w:r>
    </w:p>
    <w:p w14:paraId="714C73EE" w14:textId="77777777" w:rsidR="008C7E6E" w:rsidRPr="008C7E6E" w:rsidRDefault="008C7E6E" w:rsidP="000144C9">
      <w:pPr>
        <w:pStyle w:val="AllText"/>
      </w:pPr>
      <w:r w:rsidRPr="008C7E6E">
        <w:t xml:space="preserve">             case "</w:t>
      </w:r>
      <w:proofErr w:type="spellStart"/>
      <w:r w:rsidRPr="008C7E6E">
        <w:t>ChannelThirtySix</w:t>
      </w:r>
      <w:proofErr w:type="spellEnd"/>
      <w:r w:rsidRPr="008C7E6E">
        <w:t>": //Channel 36 intent</w:t>
      </w:r>
    </w:p>
    <w:p w14:paraId="67D51A50" w14:textId="2DA2DF9D" w:rsidR="008C7E6E" w:rsidRPr="008C7E6E" w:rsidRDefault="008C7E6E" w:rsidP="000144C9">
      <w:pPr>
        <w:pStyle w:val="AllText"/>
      </w:pPr>
      <w:r w:rsidRPr="008C7E6E">
        <w:t xml:space="preserve">            var endpoint_19 = "https://api.thingspeak.com/update?api_key=XGCXWVZVO8YFWF8J&amp;field1=36"; /* Value "36" sent to </w:t>
      </w:r>
      <w:proofErr w:type="spellStart"/>
      <w:r w:rsidRPr="008C7E6E">
        <w:t>thingspeak</w:t>
      </w:r>
      <w:proofErr w:type="spellEnd"/>
      <w:r w:rsidRPr="008C7E6E">
        <w:t xml:space="preserve"> */                       </w:t>
      </w:r>
      <w:r w:rsidR="00344EF8">
        <w:t xml:space="preserve"> </w:t>
      </w:r>
    </w:p>
    <w:p w14:paraId="755F62C0"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19, function (result) {</w:t>
      </w:r>
    </w:p>
    <w:p w14:paraId="675C4AF8"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5AB50999"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6E3E15EF"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Going to channel thirty six.", true), //This is what Alexa will say if channel is changed to 36.</w:t>
      </w:r>
    </w:p>
    <w:p w14:paraId="5EDC6C7B" w14:textId="77777777" w:rsidR="008C7E6E" w:rsidRPr="008C7E6E" w:rsidRDefault="008C7E6E" w:rsidP="000144C9">
      <w:pPr>
        <w:pStyle w:val="AllText"/>
      </w:pPr>
      <w:r w:rsidRPr="008C7E6E">
        <w:t xml:space="preserve">                    {}</w:t>
      </w:r>
    </w:p>
    <w:p w14:paraId="493A91DC" w14:textId="77777777" w:rsidR="008C7E6E" w:rsidRPr="008C7E6E" w:rsidRDefault="008C7E6E" w:rsidP="000144C9">
      <w:pPr>
        <w:pStyle w:val="AllText"/>
      </w:pPr>
      <w:r w:rsidRPr="008C7E6E">
        <w:t xml:space="preserve">                )</w:t>
      </w:r>
    </w:p>
    <w:p w14:paraId="66FA8354" w14:textId="77777777" w:rsidR="008C7E6E" w:rsidRPr="008C7E6E" w:rsidRDefault="008C7E6E" w:rsidP="000144C9">
      <w:pPr>
        <w:pStyle w:val="AllText"/>
      </w:pPr>
      <w:r w:rsidRPr="008C7E6E">
        <w:t xml:space="preserve">            );</w:t>
      </w:r>
    </w:p>
    <w:p w14:paraId="338D28A0"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495C464F"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740229C6"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12099269" w14:textId="77777777" w:rsidR="008C7E6E" w:rsidRPr="008C7E6E" w:rsidRDefault="008C7E6E" w:rsidP="000144C9">
      <w:pPr>
        <w:pStyle w:val="AllText"/>
      </w:pPr>
      <w:r w:rsidRPr="008C7E6E">
        <w:t xml:space="preserve">            });</w:t>
      </w:r>
    </w:p>
    <w:p w14:paraId="18D6F4B7" w14:textId="28897CB8" w:rsidR="008C7E6E" w:rsidRPr="008C7E6E" w:rsidRDefault="008C7E6E" w:rsidP="000144C9">
      <w:pPr>
        <w:pStyle w:val="AllText"/>
      </w:pPr>
      <w:r w:rsidRPr="008C7E6E">
        <w:t xml:space="preserve">            break;</w:t>
      </w:r>
      <w:r w:rsidR="00344EF8">
        <w:t xml:space="preserve">                        </w:t>
      </w:r>
    </w:p>
    <w:p w14:paraId="0976C6BB" w14:textId="77777777" w:rsidR="00344EF8" w:rsidRDefault="00344EF8" w:rsidP="00344EF8">
      <w:pPr>
        <w:pStyle w:val="AllText"/>
      </w:pPr>
      <w:r>
        <w:t xml:space="preserve">             case "</w:t>
      </w:r>
      <w:proofErr w:type="spellStart"/>
      <w:r>
        <w:t>ChannelFortySeven</w:t>
      </w:r>
      <w:proofErr w:type="spellEnd"/>
      <w:r>
        <w:t>": //Channel 47 intent</w:t>
      </w:r>
    </w:p>
    <w:p w14:paraId="5FB89731" w14:textId="5E47EEAD" w:rsidR="008C7E6E" w:rsidRPr="008C7E6E" w:rsidRDefault="008C7E6E" w:rsidP="000144C9">
      <w:pPr>
        <w:pStyle w:val="AllText"/>
      </w:pPr>
      <w:r w:rsidRPr="008C7E6E">
        <w:t xml:space="preserve">            var endpoint_20 = "https://api.thingspeak.com/update?api_key=XGCXWVZVO8YFWF8J&amp;field1=47"; /* Value "47" sent to </w:t>
      </w:r>
      <w:proofErr w:type="spellStart"/>
      <w:r w:rsidRPr="008C7E6E">
        <w:t>thingspeak</w:t>
      </w:r>
      <w:proofErr w:type="spellEnd"/>
      <w:r w:rsidRPr="008C7E6E">
        <w:t xml:space="preserve"> */  </w:t>
      </w:r>
      <w:r w:rsidR="00344EF8">
        <w:t xml:space="preserve">                      </w:t>
      </w:r>
    </w:p>
    <w:p w14:paraId="478D0EE3"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20, function (result) {</w:t>
      </w:r>
    </w:p>
    <w:p w14:paraId="0980FD60"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3484F65C"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6BEC00E2" w14:textId="77777777" w:rsidR="008C7E6E" w:rsidRPr="008C7E6E" w:rsidRDefault="008C7E6E" w:rsidP="000144C9">
      <w:pPr>
        <w:pStyle w:val="AllText"/>
      </w:pPr>
      <w:r w:rsidRPr="008C7E6E">
        <w:lastRenderedPageBreak/>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Going to channel forty seven.", true), //This is what Alexa will say if channel is changed to 47.</w:t>
      </w:r>
    </w:p>
    <w:p w14:paraId="57EAD9A8" w14:textId="77777777" w:rsidR="008C7E6E" w:rsidRPr="008C7E6E" w:rsidRDefault="008C7E6E" w:rsidP="000144C9">
      <w:pPr>
        <w:pStyle w:val="AllText"/>
      </w:pPr>
      <w:r w:rsidRPr="008C7E6E">
        <w:t xml:space="preserve">                    {}</w:t>
      </w:r>
    </w:p>
    <w:p w14:paraId="67ACF019" w14:textId="77777777" w:rsidR="008C7E6E" w:rsidRPr="008C7E6E" w:rsidRDefault="008C7E6E" w:rsidP="000144C9">
      <w:pPr>
        <w:pStyle w:val="AllText"/>
      </w:pPr>
      <w:r w:rsidRPr="008C7E6E">
        <w:t xml:space="preserve">                )</w:t>
      </w:r>
    </w:p>
    <w:p w14:paraId="7083E8C3" w14:textId="77777777" w:rsidR="008C7E6E" w:rsidRPr="008C7E6E" w:rsidRDefault="008C7E6E" w:rsidP="000144C9">
      <w:pPr>
        <w:pStyle w:val="AllText"/>
      </w:pPr>
      <w:r w:rsidRPr="008C7E6E">
        <w:t xml:space="preserve">            );</w:t>
      </w:r>
    </w:p>
    <w:p w14:paraId="0F858072"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0F9D55C8"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21F08E42"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248E4116" w14:textId="77777777" w:rsidR="008C7E6E" w:rsidRPr="008C7E6E" w:rsidRDefault="008C7E6E" w:rsidP="000144C9">
      <w:pPr>
        <w:pStyle w:val="AllText"/>
      </w:pPr>
      <w:r w:rsidRPr="008C7E6E">
        <w:t xml:space="preserve">            });</w:t>
      </w:r>
    </w:p>
    <w:p w14:paraId="672CD3FD" w14:textId="012DCA10" w:rsidR="008C7E6E" w:rsidRPr="008C7E6E" w:rsidRDefault="008C7E6E" w:rsidP="000144C9">
      <w:pPr>
        <w:pStyle w:val="AllText"/>
      </w:pPr>
      <w:r w:rsidRPr="008C7E6E">
        <w:t xml:space="preserve">            break;</w:t>
      </w:r>
      <w:r w:rsidR="00344EF8">
        <w:t xml:space="preserve">                    </w:t>
      </w:r>
    </w:p>
    <w:p w14:paraId="3DCD8F75" w14:textId="77777777" w:rsidR="008C7E6E" w:rsidRPr="008C7E6E" w:rsidRDefault="008C7E6E" w:rsidP="000144C9">
      <w:pPr>
        <w:pStyle w:val="AllText"/>
      </w:pPr>
      <w:r w:rsidRPr="008C7E6E">
        <w:t xml:space="preserve">             case "</w:t>
      </w:r>
      <w:proofErr w:type="spellStart"/>
      <w:r w:rsidRPr="008C7E6E">
        <w:t>ChannelSixtyThree</w:t>
      </w:r>
      <w:proofErr w:type="spellEnd"/>
      <w:r w:rsidRPr="008C7E6E">
        <w:t>": //Channel 63 intent</w:t>
      </w:r>
    </w:p>
    <w:p w14:paraId="6E29EADC" w14:textId="021573BB" w:rsidR="008C7E6E" w:rsidRPr="008C7E6E" w:rsidRDefault="008C7E6E" w:rsidP="000144C9">
      <w:pPr>
        <w:pStyle w:val="AllText"/>
      </w:pPr>
      <w:r w:rsidRPr="008C7E6E">
        <w:t xml:space="preserve">            var endpoint_21 = "https://api.thingspeak.com/update?api_key=XGCXWVZVO8YFWF8J&amp;field1</w:t>
      </w:r>
      <w:r w:rsidR="00344EF8">
        <w:t xml:space="preserve">=63"; /* Value "63" sent to </w:t>
      </w:r>
      <w:proofErr w:type="spellStart"/>
      <w:r w:rsidR="00344EF8">
        <w:t>thingspeak</w:t>
      </w:r>
      <w:proofErr w:type="spellEnd"/>
      <w:r w:rsidR="00344EF8">
        <w:t xml:space="preserve"> */                </w:t>
      </w:r>
      <w:r w:rsidRPr="008C7E6E">
        <w:t xml:space="preserve">        </w:t>
      </w:r>
    </w:p>
    <w:p w14:paraId="5923E2F8" w14:textId="77777777" w:rsidR="008C7E6E" w:rsidRPr="008C7E6E" w:rsidRDefault="008C7E6E" w:rsidP="000144C9">
      <w:pPr>
        <w:pStyle w:val="AllText"/>
      </w:pPr>
      <w:r w:rsidRPr="008C7E6E">
        <w:t xml:space="preserve">            </w:t>
      </w:r>
      <w:proofErr w:type="spellStart"/>
      <w:proofErr w:type="gramStart"/>
      <w:r w:rsidRPr="008C7E6E">
        <w:t>https.get</w:t>
      </w:r>
      <w:proofErr w:type="spellEnd"/>
      <w:r w:rsidRPr="008C7E6E">
        <w:t>(</w:t>
      </w:r>
      <w:proofErr w:type="gramEnd"/>
      <w:r w:rsidRPr="008C7E6E">
        <w:t>endpoint_21, function (result) {</w:t>
      </w:r>
    </w:p>
    <w:p w14:paraId="50C73768"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Success, with: ' + </w:t>
      </w:r>
      <w:proofErr w:type="spellStart"/>
      <w:r w:rsidRPr="008C7E6E">
        <w:t>result.statusCode</w:t>
      </w:r>
      <w:proofErr w:type="spellEnd"/>
      <w:r w:rsidRPr="008C7E6E">
        <w:t>);</w:t>
      </w:r>
    </w:p>
    <w:p w14:paraId="05A57F87" w14:textId="77777777" w:rsidR="008C7E6E" w:rsidRPr="008C7E6E" w:rsidRDefault="008C7E6E" w:rsidP="000144C9">
      <w:pPr>
        <w:pStyle w:val="AllText"/>
      </w:pPr>
      <w:r w:rsidRPr="008C7E6E">
        <w:t xml:space="preserve">            </w:t>
      </w:r>
      <w:proofErr w:type="spellStart"/>
      <w:proofErr w:type="gramStart"/>
      <w:r w:rsidRPr="008C7E6E">
        <w:t>context.succeed</w:t>
      </w:r>
      <w:proofErr w:type="spellEnd"/>
      <w:proofErr w:type="gramEnd"/>
      <w:r w:rsidRPr="008C7E6E">
        <w:t>(</w:t>
      </w:r>
    </w:p>
    <w:p w14:paraId="391A235A" w14:textId="77777777" w:rsidR="008C7E6E" w:rsidRPr="008C7E6E" w:rsidRDefault="008C7E6E" w:rsidP="000144C9">
      <w:pPr>
        <w:pStyle w:val="AllText"/>
      </w:pPr>
      <w:r w:rsidRPr="008C7E6E">
        <w:t xml:space="preserve">                </w:t>
      </w:r>
      <w:proofErr w:type="spellStart"/>
      <w:proofErr w:type="gramStart"/>
      <w:r w:rsidRPr="008C7E6E">
        <w:t>generateResponse</w:t>
      </w:r>
      <w:proofErr w:type="spellEnd"/>
      <w:r w:rsidRPr="008C7E6E">
        <w:t>(</w:t>
      </w:r>
      <w:proofErr w:type="spellStart"/>
      <w:proofErr w:type="gramEnd"/>
      <w:r w:rsidRPr="008C7E6E">
        <w:t>buildSpeechletResponse</w:t>
      </w:r>
      <w:proofErr w:type="spellEnd"/>
      <w:r w:rsidRPr="008C7E6E">
        <w:t>("Going to channel sixty three.", true), //This is what Alexa will say if channel is changed to 63.</w:t>
      </w:r>
    </w:p>
    <w:p w14:paraId="3ACB0E36" w14:textId="77777777" w:rsidR="008C7E6E" w:rsidRPr="008C7E6E" w:rsidRDefault="008C7E6E" w:rsidP="000144C9">
      <w:pPr>
        <w:pStyle w:val="AllText"/>
      </w:pPr>
      <w:r w:rsidRPr="008C7E6E">
        <w:t xml:space="preserve">                    {}</w:t>
      </w:r>
    </w:p>
    <w:p w14:paraId="1AECF148" w14:textId="77777777" w:rsidR="008C7E6E" w:rsidRPr="008C7E6E" w:rsidRDefault="008C7E6E" w:rsidP="000144C9">
      <w:pPr>
        <w:pStyle w:val="AllText"/>
      </w:pPr>
      <w:r w:rsidRPr="008C7E6E">
        <w:t xml:space="preserve">                )</w:t>
      </w:r>
    </w:p>
    <w:p w14:paraId="0EF10B76" w14:textId="77777777" w:rsidR="008C7E6E" w:rsidRPr="008C7E6E" w:rsidRDefault="008C7E6E" w:rsidP="000144C9">
      <w:pPr>
        <w:pStyle w:val="AllText"/>
      </w:pPr>
      <w:r w:rsidRPr="008C7E6E">
        <w:t xml:space="preserve">            );</w:t>
      </w:r>
    </w:p>
    <w:p w14:paraId="5051591A" w14:textId="77777777" w:rsidR="008C7E6E" w:rsidRPr="008C7E6E" w:rsidRDefault="008C7E6E" w:rsidP="000144C9">
      <w:pPr>
        <w:pStyle w:val="AllText"/>
      </w:pPr>
      <w:r w:rsidRPr="008C7E6E">
        <w:t xml:space="preserve">            }</w:t>
      </w:r>
      <w:proofErr w:type="gramStart"/>
      <w:r w:rsidRPr="008C7E6E">
        <w:t>).on</w:t>
      </w:r>
      <w:proofErr w:type="gramEnd"/>
      <w:r w:rsidRPr="008C7E6E">
        <w:t>('error', function (err) {</w:t>
      </w:r>
    </w:p>
    <w:p w14:paraId="5BD40CDD" w14:textId="77777777" w:rsidR="008C7E6E" w:rsidRPr="008C7E6E" w:rsidRDefault="008C7E6E" w:rsidP="000144C9">
      <w:pPr>
        <w:pStyle w:val="AllText"/>
      </w:pPr>
      <w:r w:rsidRPr="008C7E6E">
        <w:t xml:space="preserve">            </w:t>
      </w:r>
      <w:proofErr w:type="gramStart"/>
      <w:r w:rsidRPr="008C7E6E">
        <w:t>console.log(</w:t>
      </w:r>
      <w:proofErr w:type="gramEnd"/>
      <w:r w:rsidRPr="008C7E6E">
        <w:t xml:space="preserve">'Error, with: ' + </w:t>
      </w:r>
      <w:proofErr w:type="spellStart"/>
      <w:r w:rsidRPr="008C7E6E">
        <w:t>err.message</w:t>
      </w:r>
      <w:proofErr w:type="spellEnd"/>
      <w:r w:rsidRPr="008C7E6E">
        <w:t>);</w:t>
      </w:r>
    </w:p>
    <w:p w14:paraId="70FE72FE" w14:textId="77777777" w:rsidR="008C7E6E" w:rsidRPr="008C7E6E" w:rsidRDefault="008C7E6E" w:rsidP="000144C9">
      <w:pPr>
        <w:pStyle w:val="AllText"/>
      </w:pPr>
      <w:r w:rsidRPr="008C7E6E">
        <w:t xml:space="preserve">            </w:t>
      </w:r>
      <w:proofErr w:type="spellStart"/>
      <w:proofErr w:type="gramStart"/>
      <w:r w:rsidRPr="008C7E6E">
        <w:t>context.done</w:t>
      </w:r>
      <w:proofErr w:type="spellEnd"/>
      <w:proofErr w:type="gramEnd"/>
      <w:r w:rsidRPr="008C7E6E">
        <w:t>("Failed");</w:t>
      </w:r>
    </w:p>
    <w:p w14:paraId="6C8E6C03" w14:textId="77777777" w:rsidR="008C7E6E" w:rsidRPr="008C7E6E" w:rsidRDefault="008C7E6E" w:rsidP="000144C9">
      <w:pPr>
        <w:pStyle w:val="AllText"/>
      </w:pPr>
      <w:r w:rsidRPr="008C7E6E">
        <w:t xml:space="preserve">            });</w:t>
      </w:r>
    </w:p>
    <w:p w14:paraId="4F3A2C80" w14:textId="0F882C1D" w:rsidR="008C7E6E" w:rsidRPr="008C7E6E" w:rsidRDefault="008C7E6E" w:rsidP="000144C9">
      <w:pPr>
        <w:pStyle w:val="AllText"/>
      </w:pPr>
      <w:r w:rsidRPr="008C7E6E">
        <w:t xml:space="preserve">            break;</w:t>
      </w:r>
    </w:p>
    <w:p w14:paraId="05CA0E62" w14:textId="77777777" w:rsidR="00344EF8" w:rsidRDefault="00344EF8" w:rsidP="00344EF8">
      <w:pPr>
        <w:pStyle w:val="AllText"/>
      </w:pPr>
      <w:r>
        <w:t xml:space="preserve">            case "</w:t>
      </w:r>
      <w:proofErr w:type="spellStart"/>
      <w:r>
        <w:t>ChannelFour</w:t>
      </w:r>
      <w:proofErr w:type="spellEnd"/>
      <w:r>
        <w:t>": //Channel 4 intent</w:t>
      </w:r>
    </w:p>
    <w:p w14:paraId="2F6A9D88" w14:textId="3C6BF936" w:rsidR="00344EF8" w:rsidRDefault="00344EF8" w:rsidP="00F871E8">
      <w:pPr>
        <w:pStyle w:val="AllText"/>
      </w:pPr>
      <w:r>
        <w:t xml:space="preserve">            var endpoint_22 = "https://api.thingspeak.com/update?api_key=XGCXWVZVO8YFWF8J&amp;field1=4"; /* Value "4" sent to </w:t>
      </w:r>
      <w:proofErr w:type="spellStart"/>
      <w:r>
        <w:t>thingspeak</w:t>
      </w:r>
      <w:proofErr w:type="spellEnd"/>
      <w:r>
        <w:t xml:space="preserve"> */                        </w:t>
      </w:r>
    </w:p>
    <w:p w14:paraId="282A4479" w14:textId="77777777" w:rsidR="00344EF8" w:rsidRDefault="00344EF8" w:rsidP="00344EF8">
      <w:pPr>
        <w:pStyle w:val="AllText"/>
      </w:pPr>
      <w:r>
        <w:t xml:space="preserve">            </w:t>
      </w:r>
      <w:proofErr w:type="spellStart"/>
      <w:proofErr w:type="gramStart"/>
      <w:r>
        <w:t>https.get</w:t>
      </w:r>
      <w:proofErr w:type="spellEnd"/>
      <w:r>
        <w:t>(</w:t>
      </w:r>
      <w:proofErr w:type="gramEnd"/>
      <w:r>
        <w:t>endpoint_22, function (result) {</w:t>
      </w:r>
    </w:p>
    <w:p w14:paraId="7891962B" w14:textId="77777777" w:rsidR="00344EF8" w:rsidRDefault="00344EF8" w:rsidP="00344EF8">
      <w:pPr>
        <w:pStyle w:val="AllText"/>
      </w:pPr>
      <w:r>
        <w:t xml:space="preserve">            </w:t>
      </w:r>
      <w:proofErr w:type="gramStart"/>
      <w:r>
        <w:t>console.log(</w:t>
      </w:r>
      <w:proofErr w:type="gramEnd"/>
      <w:r>
        <w:t xml:space="preserve">'Success, with: ' + </w:t>
      </w:r>
      <w:proofErr w:type="spellStart"/>
      <w:r>
        <w:t>result.statusCode</w:t>
      </w:r>
      <w:proofErr w:type="spellEnd"/>
      <w:r>
        <w:t>);</w:t>
      </w:r>
    </w:p>
    <w:p w14:paraId="043AE304" w14:textId="77777777" w:rsidR="00344EF8" w:rsidRDefault="00344EF8" w:rsidP="00344EF8">
      <w:pPr>
        <w:pStyle w:val="AllText"/>
      </w:pPr>
      <w:r>
        <w:t xml:space="preserve">            </w:t>
      </w:r>
      <w:proofErr w:type="spellStart"/>
      <w:proofErr w:type="gramStart"/>
      <w:r>
        <w:t>context.succeed</w:t>
      </w:r>
      <w:proofErr w:type="spellEnd"/>
      <w:proofErr w:type="gramEnd"/>
      <w:r>
        <w:t>(</w:t>
      </w:r>
    </w:p>
    <w:p w14:paraId="6223B970" w14:textId="77777777" w:rsidR="00344EF8" w:rsidRDefault="00344EF8" w:rsidP="00344EF8">
      <w:pPr>
        <w:pStyle w:val="AllText"/>
      </w:pPr>
      <w:r>
        <w:t xml:space="preserve">                </w:t>
      </w:r>
      <w:proofErr w:type="spellStart"/>
      <w:proofErr w:type="gramStart"/>
      <w:r>
        <w:t>generateResponse</w:t>
      </w:r>
      <w:proofErr w:type="spellEnd"/>
      <w:r>
        <w:t>(</w:t>
      </w:r>
      <w:proofErr w:type="spellStart"/>
      <w:proofErr w:type="gramEnd"/>
      <w:r>
        <w:t>buildSpeechletResponse</w:t>
      </w:r>
      <w:proofErr w:type="spellEnd"/>
      <w:r>
        <w:t>("Going to channel four.", true), //This is what Alexa will say if channel is changed to 4.</w:t>
      </w:r>
    </w:p>
    <w:p w14:paraId="0F8DE53E" w14:textId="77777777" w:rsidR="00344EF8" w:rsidRDefault="00344EF8" w:rsidP="00344EF8">
      <w:pPr>
        <w:pStyle w:val="AllText"/>
      </w:pPr>
      <w:r>
        <w:t xml:space="preserve">                    {}</w:t>
      </w:r>
    </w:p>
    <w:p w14:paraId="51A0300C" w14:textId="77777777" w:rsidR="00344EF8" w:rsidRDefault="00344EF8" w:rsidP="00344EF8">
      <w:pPr>
        <w:pStyle w:val="AllText"/>
      </w:pPr>
      <w:r>
        <w:t xml:space="preserve">                )</w:t>
      </w:r>
    </w:p>
    <w:p w14:paraId="096022DD" w14:textId="77777777" w:rsidR="00344EF8" w:rsidRDefault="00344EF8" w:rsidP="00344EF8">
      <w:pPr>
        <w:pStyle w:val="AllText"/>
      </w:pPr>
      <w:r>
        <w:t xml:space="preserve">            );</w:t>
      </w:r>
    </w:p>
    <w:p w14:paraId="48263E58" w14:textId="77777777" w:rsidR="00344EF8" w:rsidRDefault="00344EF8" w:rsidP="00344EF8">
      <w:pPr>
        <w:pStyle w:val="AllText"/>
      </w:pPr>
      <w:r>
        <w:lastRenderedPageBreak/>
        <w:t xml:space="preserve">            }</w:t>
      </w:r>
      <w:proofErr w:type="gramStart"/>
      <w:r>
        <w:t>).on</w:t>
      </w:r>
      <w:proofErr w:type="gramEnd"/>
      <w:r>
        <w:t>('error', function (err) {</w:t>
      </w:r>
    </w:p>
    <w:p w14:paraId="7E32896F" w14:textId="77777777" w:rsidR="00344EF8" w:rsidRDefault="00344EF8" w:rsidP="00344EF8">
      <w:pPr>
        <w:pStyle w:val="AllText"/>
      </w:pPr>
      <w:r>
        <w:t xml:space="preserve">            </w:t>
      </w:r>
      <w:proofErr w:type="gramStart"/>
      <w:r>
        <w:t>console.log(</w:t>
      </w:r>
      <w:proofErr w:type="gramEnd"/>
      <w:r>
        <w:t xml:space="preserve">'Error, with: ' + </w:t>
      </w:r>
      <w:proofErr w:type="spellStart"/>
      <w:r>
        <w:t>err.message</w:t>
      </w:r>
      <w:proofErr w:type="spellEnd"/>
      <w:r>
        <w:t>);</w:t>
      </w:r>
    </w:p>
    <w:p w14:paraId="73CF74DC" w14:textId="77777777" w:rsidR="00344EF8" w:rsidRDefault="00344EF8" w:rsidP="00344EF8">
      <w:pPr>
        <w:pStyle w:val="AllText"/>
      </w:pPr>
      <w:r>
        <w:t xml:space="preserve">            </w:t>
      </w:r>
      <w:proofErr w:type="spellStart"/>
      <w:proofErr w:type="gramStart"/>
      <w:r>
        <w:t>context.done</w:t>
      </w:r>
      <w:proofErr w:type="spellEnd"/>
      <w:proofErr w:type="gramEnd"/>
      <w:r>
        <w:t>("Failed");</w:t>
      </w:r>
    </w:p>
    <w:p w14:paraId="78C320C4" w14:textId="77777777" w:rsidR="00344EF8" w:rsidRDefault="00344EF8" w:rsidP="00344EF8">
      <w:pPr>
        <w:pStyle w:val="AllText"/>
      </w:pPr>
      <w:r>
        <w:t xml:space="preserve">            });</w:t>
      </w:r>
    </w:p>
    <w:p w14:paraId="091A7EA3" w14:textId="441C71B7" w:rsidR="00344EF8" w:rsidRDefault="00344EF8" w:rsidP="00F871E8">
      <w:pPr>
        <w:pStyle w:val="AllText"/>
        <w:ind w:firstLine="0"/>
      </w:pPr>
      <w:r>
        <w:t xml:space="preserve">            break;</w:t>
      </w:r>
    </w:p>
    <w:p w14:paraId="5878E7AA" w14:textId="77777777" w:rsidR="00344EF8" w:rsidRDefault="00344EF8" w:rsidP="00344EF8">
      <w:pPr>
        <w:pStyle w:val="AllText"/>
      </w:pPr>
      <w:r>
        <w:t xml:space="preserve">            case "</w:t>
      </w:r>
      <w:proofErr w:type="spellStart"/>
      <w:r>
        <w:t>ChannelFiftySix</w:t>
      </w:r>
      <w:proofErr w:type="spellEnd"/>
      <w:r>
        <w:t>": //Channel 56 intent</w:t>
      </w:r>
    </w:p>
    <w:p w14:paraId="3BB4BB6D" w14:textId="2CCC5B2F" w:rsidR="00344EF8" w:rsidRDefault="00344EF8" w:rsidP="00C725C8">
      <w:pPr>
        <w:pStyle w:val="AllText"/>
      </w:pPr>
      <w:r>
        <w:t xml:space="preserve">            var endpoint_23 = "https://api.thingspeak.com/update?api_key=XGCXWVZVO8YFWF8J&amp;field1=56"; /* Value "56" sent to </w:t>
      </w:r>
      <w:proofErr w:type="spellStart"/>
      <w:r>
        <w:t>thingspeak</w:t>
      </w:r>
      <w:proofErr w:type="spellEnd"/>
      <w:r>
        <w:t xml:space="preserve"> */                        </w:t>
      </w:r>
    </w:p>
    <w:p w14:paraId="1F8717B2" w14:textId="77777777" w:rsidR="00344EF8" w:rsidRDefault="00344EF8" w:rsidP="00344EF8">
      <w:pPr>
        <w:pStyle w:val="AllText"/>
      </w:pPr>
      <w:r>
        <w:t xml:space="preserve">            </w:t>
      </w:r>
      <w:proofErr w:type="spellStart"/>
      <w:proofErr w:type="gramStart"/>
      <w:r>
        <w:t>https.get</w:t>
      </w:r>
      <w:proofErr w:type="spellEnd"/>
      <w:r>
        <w:t>(</w:t>
      </w:r>
      <w:proofErr w:type="gramEnd"/>
      <w:r>
        <w:t>endpoint_23, function (result) {</w:t>
      </w:r>
    </w:p>
    <w:p w14:paraId="1CA4CC00" w14:textId="77777777" w:rsidR="00344EF8" w:rsidRDefault="00344EF8" w:rsidP="00344EF8">
      <w:pPr>
        <w:pStyle w:val="AllText"/>
      </w:pPr>
      <w:r>
        <w:t xml:space="preserve">            </w:t>
      </w:r>
      <w:proofErr w:type="gramStart"/>
      <w:r>
        <w:t>console.log(</w:t>
      </w:r>
      <w:proofErr w:type="gramEnd"/>
      <w:r>
        <w:t xml:space="preserve">'Success, with: ' + </w:t>
      </w:r>
      <w:proofErr w:type="spellStart"/>
      <w:r>
        <w:t>result.statusCode</w:t>
      </w:r>
      <w:proofErr w:type="spellEnd"/>
      <w:r>
        <w:t>);</w:t>
      </w:r>
    </w:p>
    <w:p w14:paraId="7932E8A6" w14:textId="77777777" w:rsidR="00344EF8" w:rsidRDefault="00344EF8" w:rsidP="00344EF8">
      <w:pPr>
        <w:pStyle w:val="AllText"/>
      </w:pPr>
      <w:r>
        <w:t xml:space="preserve">            </w:t>
      </w:r>
      <w:proofErr w:type="spellStart"/>
      <w:proofErr w:type="gramStart"/>
      <w:r>
        <w:t>context.succeed</w:t>
      </w:r>
      <w:proofErr w:type="spellEnd"/>
      <w:proofErr w:type="gramEnd"/>
      <w:r>
        <w:t>(</w:t>
      </w:r>
    </w:p>
    <w:p w14:paraId="3114218A" w14:textId="77777777" w:rsidR="00344EF8" w:rsidRDefault="00344EF8" w:rsidP="00344EF8">
      <w:pPr>
        <w:pStyle w:val="AllText"/>
      </w:pPr>
      <w:r>
        <w:t xml:space="preserve">                </w:t>
      </w:r>
      <w:proofErr w:type="spellStart"/>
      <w:proofErr w:type="gramStart"/>
      <w:r>
        <w:t>generateResponse</w:t>
      </w:r>
      <w:proofErr w:type="spellEnd"/>
      <w:r>
        <w:t>(</w:t>
      </w:r>
      <w:proofErr w:type="spellStart"/>
      <w:proofErr w:type="gramEnd"/>
      <w:r>
        <w:t>buildSpeechletResponse</w:t>
      </w:r>
      <w:proofErr w:type="spellEnd"/>
      <w:r>
        <w:t>("Going to channel fifty six.", true), //This is what Alexa will say if channel is changed to 4.</w:t>
      </w:r>
    </w:p>
    <w:p w14:paraId="6C578113" w14:textId="77777777" w:rsidR="00344EF8" w:rsidRDefault="00344EF8" w:rsidP="00344EF8">
      <w:pPr>
        <w:pStyle w:val="AllText"/>
      </w:pPr>
      <w:r>
        <w:t xml:space="preserve">                    {}</w:t>
      </w:r>
    </w:p>
    <w:p w14:paraId="73FF9CDA" w14:textId="77777777" w:rsidR="00344EF8" w:rsidRDefault="00344EF8" w:rsidP="00344EF8">
      <w:pPr>
        <w:pStyle w:val="AllText"/>
      </w:pPr>
      <w:r>
        <w:t xml:space="preserve">                )</w:t>
      </w:r>
    </w:p>
    <w:p w14:paraId="30314737" w14:textId="77777777" w:rsidR="00344EF8" w:rsidRDefault="00344EF8" w:rsidP="00344EF8">
      <w:pPr>
        <w:pStyle w:val="AllText"/>
      </w:pPr>
      <w:r>
        <w:t xml:space="preserve">            );</w:t>
      </w:r>
    </w:p>
    <w:p w14:paraId="6D85D1BC" w14:textId="77777777" w:rsidR="00344EF8" w:rsidRDefault="00344EF8" w:rsidP="00344EF8">
      <w:pPr>
        <w:pStyle w:val="AllText"/>
      </w:pPr>
      <w:r>
        <w:t xml:space="preserve">            }</w:t>
      </w:r>
      <w:proofErr w:type="gramStart"/>
      <w:r>
        <w:t>).on</w:t>
      </w:r>
      <w:proofErr w:type="gramEnd"/>
      <w:r>
        <w:t>('error', function (err) {</w:t>
      </w:r>
    </w:p>
    <w:p w14:paraId="41CC0173" w14:textId="77777777" w:rsidR="00344EF8" w:rsidRDefault="00344EF8" w:rsidP="00344EF8">
      <w:pPr>
        <w:pStyle w:val="AllText"/>
      </w:pPr>
      <w:r>
        <w:t xml:space="preserve">            </w:t>
      </w:r>
      <w:proofErr w:type="gramStart"/>
      <w:r>
        <w:t>console.log(</w:t>
      </w:r>
      <w:proofErr w:type="gramEnd"/>
      <w:r>
        <w:t xml:space="preserve">'Error, with: ' + </w:t>
      </w:r>
      <w:proofErr w:type="spellStart"/>
      <w:r>
        <w:t>err.message</w:t>
      </w:r>
      <w:proofErr w:type="spellEnd"/>
      <w:r>
        <w:t>);</w:t>
      </w:r>
    </w:p>
    <w:p w14:paraId="4A605ED6" w14:textId="77777777" w:rsidR="00344EF8" w:rsidRDefault="00344EF8" w:rsidP="00344EF8">
      <w:pPr>
        <w:pStyle w:val="AllText"/>
      </w:pPr>
      <w:r>
        <w:t xml:space="preserve">            </w:t>
      </w:r>
      <w:proofErr w:type="spellStart"/>
      <w:proofErr w:type="gramStart"/>
      <w:r>
        <w:t>context.done</w:t>
      </w:r>
      <w:proofErr w:type="spellEnd"/>
      <w:proofErr w:type="gramEnd"/>
      <w:r>
        <w:t>("Failed");</w:t>
      </w:r>
    </w:p>
    <w:p w14:paraId="6E230B36" w14:textId="77777777" w:rsidR="00344EF8" w:rsidRDefault="00344EF8" w:rsidP="00344EF8">
      <w:pPr>
        <w:pStyle w:val="AllText"/>
      </w:pPr>
      <w:r>
        <w:t xml:space="preserve">            });</w:t>
      </w:r>
    </w:p>
    <w:p w14:paraId="1D22333C" w14:textId="08AA0BA8" w:rsidR="00344EF8" w:rsidRDefault="00344EF8" w:rsidP="00C725C8">
      <w:pPr>
        <w:pStyle w:val="AllText"/>
      </w:pPr>
      <w:r>
        <w:t xml:space="preserve">            break;</w:t>
      </w:r>
    </w:p>
    <w:p w14:paraId="570783DE" w14:textId="77777777" w:rsidR="00344EF8" w:rsidRDefault="00344EF8" w:rsidP="00C725C8">
      <w:pPr>
        <w:pStyle w:val="AllText"/>
        <w:ind w:firstLine="0"/>
      </w:pPr>
      <w:r>
        <w:t xml:space="preserve">            case "</w:t>
      </w:r>
      <w:proofErr w:type="spellStart"/>
      <w:r>
        <w:t>ChannelFiftySixDashTwo</w:t>
      </w:r>
      <w:proofErr w:type="spellEnd"/>
      <w:r>
        <w:t>": //Channel 56.2 intent</w:t>
      </w:r>
    </w:p>
    <w:p w14:paraId="72AEDA09" w14:textId="2F0FFBD3" w:rsidR="00344EF8" w:rsidRDefault="00344EF8" w:rsidP="00C725C8">
      <w:pPr>
        <w:pStyle w:val="AllText"/>
      </w:pPr>
      <w:r>
        <w:t xml:space="preserve">            var endpoint_24 = "https://api.thingspeak.com/update?api_key=XGCXWVZVO8YFWF8J&amp;field1=56.2"; /* Value "56.2" sent to </w:t>
      </w:r>
      <w:proofErr w:type="spellStart"/>
      <w:r>
        <w:t>thingspeak</w:t>
      </w:r>
      <w:proofErr w:type="spellEnd"/>
      <w:r>
        <w:t xml:space="preserve"> */                        </w:t>
      </w:r>
    </w:p>
    <w:p w14:paraId="38EF7212" w14:textId="77777777" w:rsidR="00344EF8" w:rsidRDefault="00344EF8" w:rsidP="00344EF8">
      <w:pPr>
        <w:pStyle w:val="AllText"/>
      </w:pPr>
      <w:r>
        <w:t xml:space="preserve">            </w:t>
      </w:r>
      <w:proofErr w:type="spellStart"/>
      <w:proofErr w:type="gramStart"/>
      <w:r>
        <w:t>https.get</w:t>
      </w:r>
      <w:proofErr w:type="spellEnd"/>
      <w:r>
        <w:t>(</w:t>
      </w:r>
      <w:proofErr w:type="gramEnd"/>
      <w:r>
        <w:t>endpoint_24, function (result) {</w:t>
      </w:r>
    </w:p>
    <w:p w14:paraId="54F7FE78" w14:textId="77777777" w:rsidR="00344EF8" w:rsidRDefault="00344EF8" w:rsidP="00344EF8">
      <w:pPr>
        <w:pStyle w:val="AllText"/>
      </w:pPr>
      <w:r>
        <w:t xml:space="preserve">            </w:t>
      </w:r>
      <w:proofErr w:type="gramStart"/>
      <w:r>
        <w:t>console.log(</w:t>
      </w:r>
      <w:proofErr w:type="gramEnd"/>
      <w:r>
        <w:t xml:space="preserve">'Success, with: ' + </w:t>
      </w:r>
      <w:proofErr w:type="spellStart"/>
      <w:r>
        <w:t>result.statusCode</w:t>
      </w:r>
      <w:proofErr w:type="spellEnd"/>
      <w:r>
        <w:t>);</w:t>
      </w:r>
    </w:p>
    <w:p w14:paraId="48EA2AF1" w14:textId="77777777" w:rsidR="00344EF8" w:rsidRDefault="00344EF8" w:rsidP="00344EF8">
      <w:pPr>
        <w:pStyle w:val="AllText"/>
      </w:pPr>
      <w:r>
        <w:t xml:space="preserve">            </w:t>
      </w:r>
      <w:proofErr w:type="spellStart"/>
      <w:proofErr w:type="gramStart"/>
      <w:r>
        <w:t>context.succeed</w:t>
      </w:r>
      <w:proofErr w:type="spellEnd"/>
      <w:proofErr w:type="gramEnd"/>
      <w:r>
        <w:t>(</w:t>
      </w:r>
    </w:p>
    <w:p w14:paraId="5A7E4839" w14:textId="77777777" w:rsidR="00344EF8" w:rsidRDefault="00344EF8" w:rsidP="00344EF8">
      <w:pPr>
        <w:pStyle w:val="AllText"/>
      </w:pPr>
      <w:r>
        <w:t xml:space="preserve">                </w:t>
      </w:r>
      <w:proofErr w:type="spellStart"/>
      <w:proofErr w:type="gramStart"/>
      <w:r>
        <w:t>generateResponse</w:t>
      </w:r>
      <w:proofErr w:type="spellEnd"/>
      <w:r>
        <w:t>(</w:t>
      </w:r>
      <w:proofErr w:type="spellStart"/>
      <w:proofErr w:type="gramEnd"/>
      <w:r>
        <w:t>buildSpeechletResponse</w:t>
      </w:r>
      <w:proofErr w:type="spellEnd"/>
      <w:r>
        <w:t>("Going to channel fifty six dash two.", true), //This is what Alexa will say if channel is changed to 4.</w:t>
      </w:r>
    </w:p>
    <w:p w14:paraId="39A5A965" w14:textId="77777777" w:rsidR="00344EF8" w:rsidRDefault="00344EF8" w:rsidP="00344EF8">
      <w:pPr>
        <w:pStyle w:val="AllText"/>
      </w:pPr>
      <w:r>
        <w:t xml:space="preserve">                    {}</w:t>
      </w:r>
    </w:p>
    <w:p w14:paraId="236056BE" w14:textId="77777777" w:rsidR="00344EF8" w:rsidRDefault="00344EF8" w:rsidP="00344EF8">
      <w:pPr>
        <w:pStyle w:val="AllText"/>
      </w:pPr>
      <w:r>
        <w:t xml:space="preserve">                )</w:t>
      </w:r>
    </w:p>
    <w:p w14:paraId="41EC82B4" w14:textId="77777777" w:rsidR="00344EF8" w:rsidRDefault="00344EF8" w:rsidP="00344EF8">
      <w:pPr>
        <w:pStyle w:val="AllText"/>
      </w:pPr>
      <w:r>
        <w:t xml:space="preserve">            );</w:t>
      </w:r>
    </w:p>
    <w:p w14:paraId="295EF867" w14:textId="77777777" w:rsidR="00344EF8" w:rsidRDefault="00344EF8" w:rsidP="00344EF8">
      <w:pPr>
        <w:pStyle w:val="AllText"/>
      </w:pPr>
      <w:r>
        <w:t xml:space="preserve">            }</w:t>
      </w:r>
      <w:proofErr w:type="gramStart"/>
      <w:r>
        <w:t>).on</w:t>
      </w:r>
      <w:proofErr w:type="gramEnd"/>
      <w:r>
        <w:t>('error', function (err) {</w:t>
      </w:r>
    </w:p>
    <w:p w14:paraId="3B6C460F" w14:textId="77777777" w:rsidR="00344EF8" w:rsidRDefault="00344EF8" w:rsidP="00344EF8">
      <w:pPr>
        <w:pStyle w:val="AllText"/>
      </w:pPr>
      <w:r>
        <w:t xml:space="preserve">            </w:t>
      </w:r>
      <w:proofErr w:type="gramStart"/>
      <w:r>
        <w:t>console.log(</w:t>
      </w:r>
      <w:proofErr w:type="gramEnd"/>
      <w:r>
        <w:t xml:space="preserve">'Error, with: ' + </w:t>
      </w:r>
      <w:proofErr w:type="spellStart"/>
      <w:r>
        <w:t>err.message</w:t>
      </w:r>
      <w:proofErr w:type="spellEnd"/>
      <w:r>
        <w:t>);</w:t>
      </w:r>
    </w:p>
    <w:p w14:paraId="43C88198" w14:textId="77777777" w:rsidR="00344EF8" w:rsidRDefault="00344EF8" w:rsidP="00344EF8">
      <w:pPr>
        <w:pStyle w:val="AllText"/>
      </w:pPr>
      <w:r>
        <w:t xml:space="preserve">            </w:t>
      </w:r>
      <w:proofErr w:type="spellStart"/>
      <w:proofErr w:type="gramStart"/>
      <w:r>
        <w:t>context.done</w:t>
      </w:r>
      <w:proofErr w:type="spellEnd"/>
      <w:proofErr w:type="gramEnd"/>
      <w:r>
        <w:t>("Failed");</w:t>
      </w:r>
    </w:p>
    <w:p w14:paraId="7E207D61" w14:textId="77777777" w:rsidR="00344EF8" w:rsidRDefault="00344EF8" w:rsidP="00344EF8">
      <w:pPr>
        <w:pStyle w:val="AllText"/>
      </w:pPr>
      <w:r>
        <w:t xml:space="preserve">            });</w:t>
      </w:r>
    </w:p>
    <w:p w14:paraId="2BFC77F1" w14:textId="09146E06" w:rsidR="00344EF8" w:rsidRDefault="00344EF8" w:rsidP="00C725C8">
      <w:pPr>
        <w:pStyle w:val="AllText"/>
      </w:pPr>
      <w:r>
        <w:t xml:space="preserve">            break;        </w:t>
      </w:r>
    </w:p>
    <w:p w14:paraId="0F921984" w14:textId="77777777" w:rsidR="00344EF8" w:rsidRDefault="00344EF8" w:rsidP="00344EF8">
      <w:pPr>
        <w:pStyle w:val="AllText"/>
      </w:pPr>
      <w:r>
        <w:lastRenderedPageBreak/>
        <w:t xml:space="preserve">            case "</w:t>
      </w:r>
      <w:proofErr w:type="spellStart"/>
      <w:r>
        <w:t>ChannelThirtyFive</w:t>
      </w:r>
      <w:proofErr w:type="spellEnd"/>
      <w:r>
        <w:t>": //Channel 35 intent</w:t>
      </w:r>
    </w:p>
    <w:p w14:paraId="081C9DB1" w14:textId="04D53AB0" w:rsidR="00344EF8" w:rsidRDefault="00344EF8" w:rsidP="00C725C8">
      <w:pPr>
        <w:pStyle w:val="AllText"/>
      </w:pPr>
      <w:r>
        <w:t xml:space="preserve">            var endpoint_25 = "https://api.thingspeak.com/update?api_key=XGCXWVZVO8YFWF8J&amp;field1=35"; /* Value "35" sent to </w:t>
      </w:r>
      <w:proofErr w:type="spellStart"/>
      <w:r>
        <w:t>thingspeak</w:t>
      </w:r>
      <w:proofErr w:type="spellEnd"/>
      <w:r>
        <w:t xml:space="preserve"> */                        </w:t>
      </w:r>
    </w:p>
    <w:p w14:paraId="4CDA544F" w14:textId="77777777" w:rsidR="00344EF8" w:rsidRDefault="00344EF8" w:rsidP="00344EF8">
      <w:pPr>
        <w:pStyle w:val="AllText"/>
      </w:pPr>
      <w:r>
        <w:t xml:space="preserve">            </w:t>
      </w:r>
      <w:proofErr w:type="spellStart"/>
      <w:proofErr w:type="gramStart"/>
      <w:r>
        <w:t>https.get</w:t>
      </w:r>
      <w:proofErr w:type="spellEnd"/>
      <w:r>
        <w:t>(</w:t>
      </w:r>
      <w:proofErr w:type="gramEnd"/>
      <w:r>
        <w:t>endpoint_25, function (result) {</w:t>
      </w:r>
    </w:p>
    <w:p w14:paraId="6EE13FB3" w14:textId="77777777" w:rsidR="00344EF8" w:rsidRDefault="00344EF8" w:rsidP="00344EF8">
      <w:pPr>
        <w:pStyle w:val="AllText"/>
      </w:pPr>
      <w:r>
        <w:t xml:space="preserve">            </w:t>
      </w:r>
      <w:proofErr w:type="gramStart"/>
      <w:r>
        <w:t>console.log(</w:t>
      </w:r>
      <w:proofErr w:type="gramEnd"/>
      <w:r>
        <w:t xml:space="preserve">'Success, with: ' + </w:t>
      </w:r>
      <w:proofErr w:type="spellStart"/>
      <w:r>
        <w:t>result.statusCode</w:t>
      </w:r>
      <w:proofErr w:type="spellEnd"/>
      <w:r>
        <w:t>);</w:t>
      </w:r>
    </w:p>
    <w:p w14:paraId="5255B089" w14:textId="77777777" w:rsidR="00344EF8" w:rsidRDefault="00344EF8" w:rsidP="00344EF8">
      <w:pPr>
        <w:pStyle w:val="AllText"/>
      </w:pPr>
      <w:r>
        <w:t xml:space="preserve">            </w:t>
      </w:r>
      <w:proofErr w:type="spellStart"/>
      <w:proofErr w:type="gramStart"/>
      <w:r>
        <w:t>context.succeed</w:t>
      </w:r>
      <w:proofErr w:type="spellEnd"/>
      <w:proofErr w:type="gramEnd"/>
      <w:r>
        <w:t>(</w:t>
      </w:r>
    </w:p>
    <w:p w14:paraId="3C625102" w14:textId="77777777" w:rsidR="00344EF8" w:rsidRDefault="00344EF8" w:rsidP="00344EF8">
      <w:pPr>
        <w:pStyle w:val="AllText"/>
      </w:pPr>
      <w:r>
        <w:t xml:space="preserve">                </w:t>
      </w:r>
      <w:proofErr w:type="spellStart"/>
      <w:proofErr w:type="gramStart"/>
      <w:r>
        <w:t>generateResponse</w:t>
      </w:r>
      <w:proofErr w:type="spellEnd"/>
      <w:r>
        <w:t>(</w:t>
      </w:r>
      <w:proofErr w:type="spellStart"/>
      <w:proofErr w:type="gramEnd"/>
      <w:r>
        <w:t>buildSpeechletResponse</w:t>
      </w:r>
      <w:proofErr w:type="spellEnd"/>
      <w:r>
        <w:t>("Going to channel thirty five.", true), //This is what Alexa will say if channel is changed to 4.</w:t>
      </w:r>
    </w:p>
    <w:p w14:paraId="22CAA061" w14:textId="77777777" w:rsidR="00344EF8" w:rsidRDefault="00344EF8" w:rsidP="00344EF8">
      <w:pPr>
        <w:pStyle w:val="AllText"/>
      </w:pPr>
      <w:r>
        <w:t xml:space="preserve">                    {}</w:t>
      </w:r>
    </w:p>
    <w:p w14:paraId="52777D3B" w14:textId="77777777" w:rsidR="00344EF8" w:rsidRDefault="00344EF8" w:rsidP="00344EF8">
      <w:pPr>
        <w:pStyle w:val="AllText"/>
      </w:pPr>
      <w:r>
        <w:t xml:space="preserve">                )</w:t>
      </w:r>
    </w:p>
    <w:p w14:paraId="4D0C3206" w14:textId="77777777" w:rsidR="00344EF8" w:rsidRDefault="00344EF8" w:rsidP="00344EF8">
      <w:pPr>
        <w:pStyle w:val="AllText"/>
      </w:pPr>
      <w:r>
        <w:t xml:space="preserve">            );</w:t>
      </w:r>
    </w:p>
    <w:p w14:paraId="67E7F81A" w14:textId="77777777" w:rsidR="00344EF8" w:rsidRDefault="00344EF8" w:rsidP="00344EF8">
      <w:pPr>
        <w:pStyle w:val="AllText"/>
      </w:pPr>
      <w:r>
        <w:t xml:space="preserve">            }</w:t>
      </w:r>
      <w:proofErr w:type="gramStart"/>
      <w:r>
        <w:t>).on</w:t>
      </w:r>
      <w:proofErr w:type="gramEnd"/>
      <w:r>
        <w:t>('error', function (err) {</w:t>
      </w:r>
    </w:p>
    <w:p w14:paraId="4925FB2D" w14:textId="77777777" w:rsidR="00344EF8" w:rsidRDefault="00344EF8" w:rsidP="00344EF8">
      <w:pPr>
        <w:pStyle w:val="AllText"/>
      </w:pPr>
      <w:r>
        <w:t xml:space="preserve">            </w:t>
      </w:r>
      <w:proofErr w:type="gramStart"/>
      <w:r>
        <w:t>console.log(</w:t>
      </w:r>
      <w:proofErr w:type="gramEnd"/>
      <w:r>
        <w:t xml:space="preserve">'Error, with: ' + </w:t>
      </w:r>
      <w:proofErr w:type="spellStart"/>
      <w:r>
        <w:t>err.message</w:t>
      </w:r>
      <w:proofErr w:type="spellEnd"/>
      <w:r>
        <w:t>);</w:t>
      </w:r>
    </w:p>
    <w:p w14:paraId="5121BF3E" w14:textId="77777777" w:rsidR="00344EF8" w:rsidRDefault="00344EF8" w:rsidP="00344EF8">
      <w:pPr>
        <w:pStyle w:val="AllText"/>
      </w:pPr>
      <w:r>
        <w:t xml:space="preserve">            </w:t>
      </w:r>
      <w:proofErr w:type="spellStart"/>
      <w:proofErr w:type="gramStart"/>
      <w:r>
        <w:t>context.done</w:t>
      </w:r>
      <w:proofErr w:type="spellEnd"/>
      <w:proofErr w:type="gramEnd"/>
      <w:r>
        <w:t>("Failed");</w:t>
      </w:r>
    </w:p>
    <w:p w14:paraId="16B29BD2" w14:textId="77777777" w:rsidR="00344EF8" w:rsidRDefault="00344EF8" w:rsidP="00344EF8">
      <w:pPr>
        <w:pStyle w:val="AllText"/>
      </w:pPr>
      <w:r>
        <w:t xml:space="preserve">            });</w:t>
      </w:r>
    </w:p>
    <w:p w14:paraId="33730FC6" w14:textId="0123A4EF" w:rsidR="00344EF8" w:rsidRDefault="00344EF8" w:rsidP="00C725C8">
      <w:pPr>
        <w:pStyle w:val="AllText"/>
      </w:pPr>
      <w:r>
        <w:t xml:space="preserve">            break;            </w:t>
      </w:r>
    </w:p>
    <w:p w14:paraId="6030E85C" w14:textId="77777777" w:rsidR="00344EF8" w:rsidRDefault="00344EF8" w:rsidP="00344EF8">
      <w:pPr>
        <w:pStyle w:val="AllText"/>
      </w:pPr>
      <w:r>
        <w:t xml:space="preserve">            case "</w:t>
      </w:r>
      <w:proofErr w:type="spellStart"/>
      <w:r>
        <w:t>ChannelThirtyFiveDashTwo</w:t>
      </w:r>
      <w:proofErr w:type="spellEnd"/>
      <w:r>
        <w:t>": //Channel 35.2 intent</w:t>
      </w:r>
    </w:p>
    <w:p w14:paraId="4F4EEB8F" w14:textId="77777777" w:rsidR="00344EF8" w:rsidRDefault="00344EF8" w:rsidP="00344EF8">
      <w:pPr>
        <w:pStyle w:val="AllText"/>
      </w:pPr>
      <w:r>
        <w:t xml:space="preserve">            var endpoint_26 = "https://api.thingspeak.com/update?api_key=XGCXWVZVO8YFWF8J&amp;field1=35.2"; /* Value "35.2" sent to </w:t>
      </w:r>
      <w:proofErr w:type="spellStart"/>
      <w:r>
        <w:t>thingspeak</w:t>
      </w:r>
      <w:proofErr w:type="spellEnd"/>
      <w:r>
        <w:t xml:space="preserve"> */</w:t>
      </w:r>
    </w:p>
    <w:p w14:paraId="21AFBA7F" w14:textId="77777777" w:rsidR="00344EF8" w:rsidRDefault="00344EF8" w:rsidP="00344EF8">
      <w:pPr>
        <w:pStyle w:val="AllText"/>
      </w:pPr>
      <w:r>
        <w:t xml:space="preserve">                        </w:t>
      </w:r>
    </w:p>
    <w:p w14:paraId="6D92630A" w14:textId="77777777" w:rsidR="00344EF8" w:rsidRDefault="00344EF8" w:rsidP="00344EF8">
      <w:pPr>
        <w:pStyle w:val="AllText"/>
      </w:pPr>
      <w:r>
        <w:t xml:space="preserve">            </w:t>
      </w:r>
      <w:proofErr w:type="spellStart"/>
      <w:proofErr w:type="gramStart"/>
      <w:r>
        <w:t>https.get</w:t>
      </w:r>
      <w:proofErr w:type="spellEnd"/>
      <w:r>
        <w:t>(</w:t>
      </w:r>
      <w:proofErr w:type="gramEnd"/>
      <w:r>
        <w:t>endpoint_26, function (result) {</w:t>
      </w:r>
    </w:p>
    <w:p w14:paraId="23EE6CB9" w14:textId="77777777" w:rsidR="00344EF8" w:rsidRDefault="00344EF8" w:rsidP="00344EF8">
      <w:pPr>
        <w:pStyle w:val="AllText"/>
      </w:pPr>
      <w:r>
        <w:t xml:space="preserve">            </w:t>
      </w:r>
      <w:proofErr w:type="gramStart"/>
      <w:r>
        <w:t>console.log(</w:t>
      </w:r>
      <w:proofErr w:type="gramEnd"/>
      <w:r>
        <w:t xml:space="preserve">'Success, with: ' + </w:t>
      </w:r>
      <w:proofErr w:type="spellStart"/>
      <w:r>
        <w:t>result.statusCode</w:t>
      </w:r>
      <w:proofErr w:type="spellEnd"/>
      <w:r>
        <w:t>);</w:t>
      </w:r>
    </w:p>
    <w:p w14:paraId="0CCDB2E0" w14:textId="77777777" w:rsidR="00344EF8" w:rsidRDefault="00344EF8" w:rsidP="00344EF8">
      <w:pPr>
        <w:pStyle w:val="AllText"/>
      </w:pPr>
      <w:r>
        <w:t xml:space="preserve">            </w:t>
      </w:r>
      <w:proofErr w:type="spellStart"/>
      <w:proofErr w:type="gramStart"/>
      <w:r>
        <w:t>context.succeed</w:t>
      </w:r>
      <w:proofErr w:type="spellEnd"/>
      <w:proofErr w:type="gramEnd"/>
      <w:r>
        <w:t>(</w:t>
      </w:r>
    </w:p>
    <w:p w14:paraId="4A5401A8" w14:textId="77777777" w:rsidR="00344EF8" w:rsidRDefault="00344EF8" w:rsidP="00344EF8">
      <w:pPr>
        <w:pStyle w:val="AllText"/>
      </w:pPr>
      <w:r>
        <w:t xml:space="preserve">                </w:t>
      </w:r>
      <w:proofErr w:type="spellStart"/>
      <w:proofErr w:type="gramStart"/>
      <w:r>
        <w:t>generateResponse</w:t>
      </w:r>
      <w:proofErr w:type="spellEnd"/>
      <w:r>
        <w:t>(</w:t>
      </w:r>
      <w:proofErr w:type="spellStart"/>
      <w:proofErr w:type="gramEnd"/>
      <w:r>
        <w:t>buildSpeechletResponse</w:t>
      </w:r>
      <w:proofErr w:type="spellEnd"/>
      <w:r>
        <w:t>("Going to channel thirty five dash two.", true), //This is what Alexa will say if channel is changed to 4.</w:t>
      </w:r>
    </w:p>
    <w:p w14:paraId="13D07269" w14:textId="77777777" w:rsidR="00344EF8" w:rsidRDefault="00344EF8" w:rsidP="00344EF8">
      <w:pPr>
        <w:pStyle w:val="AllText"/>
      </w:pPr>
      <w:r>
        <w:t xml:space="preserve">                    {}</w:t>
      </w:r>
    </w:p>
    <w:p w14:paraId="3EC1DA98" w14:textId="77777777" w:rsidR="00344EF8" w:rsidRDefault="00344EF8" w:rsidP="00344EF8">
      <w:pPr>
        <w:pStyle w:val="AllText"/>
      </w:pPr>
      <w:r>
        <w:t xml:space="preserve">                )</w:t>
      </w:r>
    </w:p>
    <w:p w14:paraId="2DEBD8C1" w14:textId="77777777" w:rsidR="00344EF8" w:rsidRDefault="00344EF8" w:rsidP="00344EF8">
      <w:pPr>
        <w:pStyle w:val="AllText"/>
      </w:pPr>
      <w:r>
        <w:t xml:space="preserve">            );</w:t>
      </w:r>
    </w:p>
    <w:p w14:paraId="4BE72E4B" w14:textId="77777777" w:rsidR="00344EF8" w:rsidRDefault="00344EF8" w:rsidP="00344EF8">
      <w:pPr>
        <w:pStyle w:val="AllText"/>
      </w:pPr>
      <w:r>
        <w:t xml:space="preserve">            }</w:t>
      </w:r>
      <w:proofErr w:type="gramStart"/>
      <w:r>
        <w:t>).on</w:t>
      </w:r>
      <w:proofErr w:type="gramEnd"/>
      <w:r>
        <w:t>('error', function (err) {</w:t>
      </w:r>
    </w:p>
    <w:p w14:paraId="7EE7C657" w14:textId="77777777" w:rsidR="00344EF8" w:rsidRDefault="00344EF8" w:rsidP="00344EF8">
      <w:pPr>
        <w:pStyle w:val="AllText"/>
      </w:pPr>
      <w:r>
        <w:t xml:space="preserve">            </w:t>
      </w:r>
      <w:proofErr w:type="gramStart"/>
      <w:r>
        <w:t>console.log(</w:t>
      </w:r>
      <w:proofErr w:type="gramEnd"/>
      <w:r>
        <w:t xml:space="preserve">'Error, with: ' + </w:t>
      </w:r>
      <w:proofErr w:type="spellStart"/>
      <w:r>
        <w:t>err.message</w:t>
      </w:r>
      <w:proofErr w:type="spellEnd"/>
      <w:r>
        <w:t>);</w:t>
      </w:r>
    </w:p>
    <w:p w14:paraId="1CB0E24E" w14:textId="77777777" w:rsidR="00344EF8" w:rsidRDefault="00344EF8" w:rsidP="00344EF8">
      <w:pPr>
        <w:pStyle w:val="AllText"/>
      </w:pPr>
      <w:r>
        <w:t xml:space="preserve">            </w:t>
      </w:r>
      <w:proofErr w:type="spellStart"/>
      <w:proofErr w:type="gramStart"/>
      <w:r>
        <w:t>context.done</w:t>
      </w:r>
      <w:proofErr w:type="spellEnd"/>
      <w:proofErr w:type="gramEnd"/>
      <w:r>
        <w:t>("Failed");</w:t>
      </w:r>
    </w:p>
    <w:p w14:paraId="48E696FD" w14:textId="77777777" w:rsidR="00344EF8" w:rsidRDefault="00344EF8" w:rsidP="00344EF8">
      <w:pPr>
        <w:pStyle w:val="AllText"/>
      </w:pPr>
      <w:r>
        <w:t xml:space="preserve">            });</w:t>
      </w:r>
    </w:p>
    <w:p w14:paraId="684AE072" w14:textId="4341DE49" w:rsidR="00344EF8" w:rsidRDefault="00344EF8" w:rsidP="00C725C8">
      <w:pPr>
        <w:pStyle w:val="AllText"/>
      </w:pPr>
      <w:r>
        <w:t xml:space="preserve">            break;</w:t>
      </w:r>
    </w:p>
    <w:p w14:paraId="1B9174CB" w14:textId="77777777" w:rsidR="008C7E6E" w:rsidRPr="008C7E6E" w:rsidRDefault="008C7E6E" w:rsidP="000144C9">
      <w:pPr>
        <w:pStyle w:val="AllText"/>
      </w:pPr>
      <w:r w:rsidRPr="008C7E6E">
        <w:t xml:space="preserve">      case "</w:t>
      </w:r>
      <w:proofErr w:type="spellStart"/>
      <w:r w:rsidRPr="008C7E6E">
        <w:t>SessionEndedRequest</w:t>
      </w:r>
      <w:proofErr w:type="spellEnd"/>
      <w:r w:rsidRPr="008C7E6E">
        <w:t>":</w:t>
      </w:r>
    </w:p>
    <w:p w14:paraId="363A617E" w14:textId="77777777" w:rsidR="008C7E6E" w:rsidRPr="008C7E6E" w:rsidRDefault="008C7E6E" w:rsidP="000144C9">
      <w:pPr>
        <w:pStyle w:val="AllText"/>
      </w:pPr>
      <w:r w:rsidRPr="008C7E6E">
        <w:t xml:space="preserve">        // Session Ended Request</w:t>
      </w:r>
    </w:p>
    <w:p w14:paraId="78BAFF21" w14:textId="77777777" w:rsidR="008C7E6E" w:rsidRPr="008C7E6E" w:rsidRDefault="008C7E6E" w:rsidP="000144C9">
      <w:pPr>
        <w:pStyle w:val="AllText"/>
      </w:pPr>
      <w:r w:rsidRPr="008C7E6E">
        <w:t xml:space="preserve">        </w:t>
      </w:r>
      <w:proofErr w:type="gramStart"/>
      <w:r w:rsidRPr="008C7E6E">
        <w:t>console.log(</w:t>
      </w:r>
      <w:proofErr w:type="gramEnd"/>
      <w:r w:rsidRPr="008C7E6E">
        <w:t>`SESSION ENDED REQUEST`);</w:t>
      </w:r>
    </w:p>
    <w:p w14:paraId="323EA5B5" w14:textId="08A16446" w:rsidR="008C7E6E" w:rsidRPr="008C7E6E" w:rsidRDefault="008C7E6E" w:rsidP="000144C9">
      <w:pPr>
        <w:pStyle w:val="AllText"/>
      </w:pPr>
      <w:r w:rsidRPr="008C7E6E">
        <w:t xml:space="preserve">        break;</w:t>
      </w:r>
    </w:p>
    <w:p w14:paraId="2867E02E" w14:textId="77777777" w:rsidR="008C7E6E" w:rsidRPr="008C7E6E" w:rsidRDefault="008C7E6E" w:rsidP="000144C9">
      <w:pPr>
        <w:pStyle w:val="AllText"/>
      </w:pPr>
      <w:r w:rsidRPr="008C7E6E">
        <w:lastRenderedPageBreak/>
        <w:t xml:space="preserve">      default:</w:t>
      </w:r>
    </w:p>
    <w:p w14:paraId="66CA776A" w14:textId="4AD8C9C5" w:rsidR="008C7E6E" w:rsidRPr="008C7E6E" w:rsidRDefault="008C7E6E" w:rsidP="000144C9">
      <w:pPr>
        <w:pStyle w:val="AllText"/>
      </w:pPr>
      <w:r w:rsidRPr="008C7E6E">
        <w:t xml:space="preserve">        </w:t>
      </w:r>
      <w:proofErr w:type="spellStart"/>
      <w:proofErr w:type="gramStart"/>
      <w:r w:rsidRPr="008C7E6E">
        <w:t>context.fail</w:t>
      </w:r>
      <w:proofErr w:type="spellEnd"/>
      <w:proofErr w:type="gramEnd"/>
      <w:r w:rsidRPr="008C7E6E">
        <w:t>(`INVALID REQUEST TYPE: ${</w:t>
      </w:r>
      <w:proofErr w:type="spellStart"/>
      <w:r w:rsidRPr="008C7E6E">
        <w:t>event.request.type</w:t>
      </w:r>
      <w:proofErr w:type="spellEnd"/>
      <w:r w:rsidRPr="008C7E6E">
        <w:t>}`);</w:t>
      </w:r>
    </w:p>
    <w:p w14:paraId="32390C81" w14:textId="3444CD89" w:rsidR="008C7E6E" w:rsidRPr="008C7E6E" w:rsidRDefault="008C7E6E" w:rsidP="000144C9">
      <w:pPr>
        <w:pStyle w:val="AllText"/>
      </w:pPr>
      <w:r w:rsidRPr="008C7E6E">
        <w:t xml:space="preserve">    }</w:t>
      </w:r>
    </w:p>
    <w:p w14:paraId="39482A02" w14:textId="0DE0E46A" w:rsidR="008C7E6E" w:rsidRPr="008C7E6E" w:rsidRDefault="008C7E6E" w:rsidP="000144C9">
      <w:pPr>
        <w:pStyle w:val="AllText"/>
      </w:pPr>
      <w:r w:rsidRPr="008C7E6E">
        <w:t xml:space="preserve">  }</w:t>
      </w:r>
    </w:p>
    <w:p w14:paraId="768C3320" w14:textId="23CFAE00" w:rsidR="008C7E6E" w:rsidRPr="008C7E6E" w:rsidRDefault="008C7E6E" w:rsidP="000144C9">
      <w:pPr>
        <w:pStyle w:val="AllText"/>
      </w:pPr>
      <w:r w:rsidRPr="008C7E6E">
        <w:t>}</w:t>
      </w:r>
    </w:p>
    <w:p w14:paraId="34F0FE40" w14:textId="62E1F1F3" w:rsidR="008C7E6E" w:rsidRPr="008C7E6E" w:rsidRDefault="008C7E6E" w:rsidP="000144C9">
      <w:pPr>
        <w:pStyle w:val="AllText"/>
      </w:pPr>
      <w:r w:rsidRPr="008C7E6E">
        <w:t xml:space="preserve">    catch(error) {</w:t>
      </w:r>
      <w:proofErr w:type="spellStart"/>
      <w:proofErr w:type="gramStart"/>
      <w:r w:rsidRPr="008C7E6E">
        <w:t>context.fail</w:t>
      </w:r>
      <w:proofErr w:type="spellEnd"/>
      <w:proofErr w:type="gramEnd"/>
      <w:r w:rsidRPr="008C7E6E">
        <w:t>(`Exception: ${error}`) }</w:t>
      </w:r>
    </w:p>
    <w:p w14:paraId="1C56AA34" w14:textId="77777777" w:rsidR="008C7E6E" w:rsidRPr="008C7E6E" w:rsidRDefault="008C7E6E" w:rsidP="000144C9">
      <w:pPr>
        <w:pStyle w:val="AllText"/>
      </w:pPr>
      <w:r w:rsidRPr="008C7E6E">
        <w:t>// This is what will build the Alexa response</w:t>
      </w:r>
    </w:p>
    <w:p w14:paraId="10F023BE" w14:textId="263609CC" w:rsidR="008C7E6E" w:rsidRPr="008C7E6E" w:rsidRDefault="008C7E6E" w:rsidP="000144C9">
      <w:pPr>
        <w:pStyle w:val="AllText"/>
      </w:pPr>
      <w:proofErr w:type="spellStart"/>
      <w:r w:rsidRPr="008C7E6E">
        <w:t>buildSpeechletResponse</w:t>
      </w:r>
      <w:proofErr w:type="spellEnd"/>
      <w:r w:rsidRPr="008C7E6E">
        <w:t xml:space="preserve"> = (</w:t>
      </w:r>
      <w:proofErr w:type="spellStart"/>
      <w:r w:rsidRPr="008C7E6E">
        <w:t>outputText</w:t>
      </w:r>
      <w:proofErr w:type="spellEnd"/>
      <w:r w:rsidRPr="008C7E6E">
        <w:t xml:space="preserve">, </w:t>
      </w:r>
      <w:proofErr w:type="spellStart"/>
      <w:r w:rsidRPr="008C7E6E">
        <w:t>shouldEndSession</w:t>
      </w:r>
      <w:proofErr w:type="spellEnd"/>
      <w:r w:rsidRPr="008C7E6E">
        <w:t>) =&gt; {</w:t>
      </w:r>
    </w:p>
    <w:p w14:paraId="6797E42C" w14:textId="77777777" w:rsidR="008C7E6E" w:rsidRPr="008C7E6E" w:rsidRDefault="008C7E6E" w:rsidP="000144C9">
      <w:pPr>
        <w:pStyle w:val="AllText"/>
      </w:pPr>
      <w:r w:rsidRPr="008C7E6E">
        <w:t xml:space="preserve">  return {</w:t>
      </w:r>
    </w:p>
    <w:p w14:paraId="49195602" w14:textId="77777777" w:rsidR="008C7E6E" w:rsidRPr="008C7E6E" w:rsidRDefault="008C7E6E" w:rsidP="000144C9">
      <w:pPr>
        <w:pStyle w:val="AllText"/>
      </w:pPr>
      <w:r w:rsidRPr="008C7E6E">
        <w:t xml:space="preserve">    </w:t>
      </w:r>
      <w:proofErr w:type="spellStart"/>
      <w:r w:rsidRPr="008C7E6E">
        <w:t>outputSpeech</w:t>
      </w:r>
      <w:proofErr w:type="spellEnd"/>
      <w:r w:rsidRPr="008C7E6E">
        <w:t>: {</w:t>
      </w:r>
    </w:p>
    <w:p w14:paraId="6C056563" w14:textId="77777777" w:rsidR="008C7E6E" w:rsidRPr="008C7E6E" w:rsidRDefault="008C7E6E" w:rsidP="000144C9">
      <w:pPr>
        <w:pStyle w:val="AllText"/>
      </w:pPr>
      <w:r w:rsidRPr="008C7E6E">
        <w:t xml:space="preserve">      type: "</w:t>
      </w:r>
      <w:proofErr w:type="spellStart"/>
      <w:r w:rsidRPr="008C7E6E">
        <w:t>PlainText</w:t>
      </w:r>
      <w:proofErr w:type="spellEnd"/>
      <w:r w:rsidRPr="008C7E6E">
        <w:t>",</w:t>
      </w:r>
    </w:p>
    <w:p w14:paraId="260F7EED" w14:textId="77777777" w:rsidR="008C7E6E" w:rsidRPr="008C7E6E" w:rsidRDefault="008C7E6E" w:rsidP="000144C9">
      <w:pPr>
        <w:pStyle w:val="AllText"/>
      </w:pPr>
      <w:r w:rsidRPr="008C7E6E">
        <w:t xml:space="preserve">      text: </w:t>
      </w:r>
      <w:proofErr w:type="spellStart"/>
      <w:r w:rsidRPr="008C7E6E">
        <w:t>outputText</w:t>
      </w:r>
      <w:proofErr w:type="spellEnd"/>
    </w:p>
    <w:p w14:paraId="7CA6CC88" w14:textId="0461F568" w:rsidR="008C7E6E" w:rsidRPr="008C7E6E" w:rsidRDefault="008C7E6E" w:rsidP="000144C9">
      <w:pPr>
        <w:pStyle w:val="AllText"/>
      </w:pPr>
      <w:r w:rsidRPr="008C7E6E">
        <w:t xml:space="preserve">    },   </w:t>
      </w:r>
      <w:r w:rsidR="00344EF8">
        <w:t xml:space="preserve"> </w:t>
      </w:r>
    </w:p>
    <w:p w14:paraId="26016B07" w14:textId="77777777" w:rsidR="008C7E6E" w:rsidRPr="008C7E6E" w:rsidRDefault="008C7E6E" w:rsidP="000144C9">
      <w:pPr>
        <w:pStyle w:val="AllText"/>
      </w:pPr>
      <w:r w:rsidRPr="008C7E6E">
        <w:t xml:space="preserve">    </w:t>
      </w:r>
      <w:proofErr w:type="spellStart"/>
      <w:r w:rsidRPr="008C7E6E">
        <w:t>shouldEndSession</w:t>
      </w:r>
      <w:proofErr w:type="spellEnd"/>
      <w:r w:rsidRPr="008C7E6E">
        <w:t xml:space="preserve">: </w:t>
      </w:r>
      <w:proofErr w:type="spellStart"/>
      <w:r w:rsidRPr="008C7E6E">
        <w:t>shouldEndSession</w:t>
      </w:r>
      <w:proofErr w:type="spellEnd"/>
    </w:p>
    <w:p w14:paraId="35ECA358" w14:textId="47C98B2A" w:rsidR="008C7E6E" w:rsidRPr="008C7E6E" w:rsidRDefault="008C7E6E" w:rsidP="000144C9">
      <w:pPr>
        <w:pStyle w:val="AllText"/>
      </w:pPr>
      <w:r w:rsidRPr="008C7E6E">
        <w:t xml:space="preserve">  };</w:t>
      </w:r>
    </w:p>
    <w:p w14:paraId="7A114BBF" w14:textId="78EE080F" w:rsidR="008C7E6E" w:rsidRPr="008C7E6E" w:rsidRDefault="008C7E6E" w:rsidP="000144C9">
      <w:pPr>
        <w:pStyle w:val="AllText"/>
      </w:pPr>
      <w:r w:rsidRPr="008C7E6E">
        <w:t>};</w:t>
      </w:r>
    </w:p>
    <w:p w14:paraId="0493D501" w14:textId="77777777" w:rsidR="008C7E6E" w:rsidRPr="008C7E6E" w:rsidRDefault="008C7E6E" w:rsidP="000144C9">
      <w:pPr>
        <w:pStyle w:val="AllText"/>
      </w:pPr>
      <w:r w:rsidRPr="008C7E6E">
        <w:t>//This is what plays the Alexa response</w:t>
      </w:r>
    </w:p>
    <w:p w14:paraId="7BBABA4B" w14:textId="0FF88DC4" w:rsidR="008C7E6E" w:rsidRPr="008C7E6E" w:rsidRDefault="008C7E6E" w:rsidP="000144C9">
      <w:pPr>
        <w:pStyle w:val="AllText"/>
      </w:pPr>
      <w:proofErr w:type="spellStart"/>
      <w:r w:rsidRPr="008C7E6E">
        <w:t>generateResponse</w:t>
      </w:r>
      <w:proofErr w:type="spellEnd"/>
      <w:r w:rsidRPr="008C7E6E">
        <w:t xml:space="preserve"> = (</w:t>
      </w:r>
      <w:proofErr w:type="spellStart"/>
      <w:r w:rsidRPr="008C7E6E">
        <w:t>speechletResponse</w:t>
      </w:r>
      <w:proofErr w:type="spellEnd"/>
      <w:r w:rsidRPr="008C7E6E">
        <w:t xml:space="preserve">, </w:t>
      </w:r>
      <w:proofErr w:type="spellStart"/>
      <w:r w:rsidRPr="008C7E6E">
        <w:t>sessionAttributes</w:t>
      </w:r>
      <w:proofErr w:type="spellEnd"/>
      <w:r w:rsidRPr="008C7E6E">
        <w:t>) =&gt; {</w:t>
      </w:r>
    </w:p>
    <w:p w14:paraId="4589DC7C" w14:textId="77777777" w:rsidR="008C7E6E" w:rsidRPr="008C7E6E" w:rsidRDefault="008C7E6E" w:rsidP="000144C9">
      <w:pPr>
        <w:pStyle w:val="AllText"/>
      </w:pPr>
      <w:r w:rsidRPr="008C7E6E">
        <w:t xml:space="preserve">  return {</w:t>
      </w:r>
    </w:p>
    <w:p w14:paraId="54DC6A05" w14:textId="77777777" w:rsidR="008C7E6E" w:rsidRPr="008C7E6E" w:rsidRDefault="008C7E6E" w:rsidP="000144C9">
      <w:pPr>
        <w:pStyle w:val="AllText"/>
      </w:pPr>
      <w:r w:rsidRPr="008C7E6E">
        <w:t xml:space="preserve">    version: "1.0",</w:t>
      </w:r>
    </w:p>
    <w:p w14:paraId="26DC2E04" w14:textId="77777777" w:rsidR="008C7E6E" w:rsidRPr="008C7E6E" w:rsidRDefault="008C7E6E" w:rsidP="000144C9">
      <w:pPr>
        <w:pStyle w:val="AllText"/>
      </w:pPr>
      <w:r w:rsidRPr="008C7E6E">
        <w:t xml:space="preserve">    </w:t>
      </w:r>
      <w:proofErr w:type="spellStart"/>
      <w:r w:rsidRPr="008C7E6E">
        <w:t>sessionAttributes</w:t>
      </w:r>
      <w:proofErr w:type="spellEnd"/>
      <w:r w:rsidRPr="008C7E6E">
        <w:t xml:space="preserve">: </w:t>
      </w:r>
      <w:proofErr w:type="spellStart"/>
      <w:r w:rsidRPr="008C7E6E">
        <w:t>sessionAttributes</w:t>
      </w:r>
      <w:proofErr w:type="spellEnd"/>
      <w:r w:rsidRPr="008C7E6E">
        <w:t>,</w:t>
      </w:r>
    </w:p>
    <w:p w14:paraId="67DE0E04" w14:textId="77777777" w:rsidR="008C7E6E" w:rsidRPr="008C7E6E" w:rsidRDefault="008C7E6E" w:rsidP="000144C9">
      <w:pPr>
        <w:pStyle w:val="AllText"/>
      </w:pPr>
      <w:r w:rsidRPr="008C7E6E">
        <w:t xml:space="preserve">    response: </w:t>
      </w:r>
      <w:proofErr w:type="spellStart"/>
      <w:r w:rsidRPr="008C7E6E">
        <w:t>speechletResponse</w:t>
      </w:r>
      <w:proofErr w:type="spellEnd"/>
    </w:p>
    <w:p w14:paraId="6195C78F" w14:textId="443E3447" w:rsidR="008C7E6E" w:rsidRPr="008C7E6E" w:rsidRDefault="008C7E6E" w:rsidP="000144C9">
      <w:pPr>
        <w:pStyle w:val="AllText"/>
      </w:pPr>
      <w:r w:rsidRPr="008C7E6E">
        <w:t xml:space="preserve">  };</w:t>
      </w:r>
    </w:p>
    <w:p w14:paraId="4A159842" w14:textId="77777777" w:rsidR="008C7E6E" w:rsidRPr="008C7E6E" w:rsidRDefault="008C7E6E" w:rsidP="000144C9">
      <w:pPr>
        <w:pStyle w:val="AllText"/>
      </w:pPr>
      <w:r w:rsidRPr="008C7E6E">
        <w:t>};</w:t>
      </w:r>
    </w:p>
    <w:p w14:paraId="234C9168" w14:textId="61B3453A" w:rsidR="001D3101" w:rsidRDefault="008C7E6E" w:rsidP="000144C9">
      <w:pPr>
        <w:pStyle w:val="AllText"/>
      </w:pPr>
      <w:r w:rsidRPr="008C7E6E">
        <w:t>};</w:t>
      </w:r>
    </w:p>
    <w:p w14:paraId="3573B2D7" w14:textId="77777777" w:rsidR="00AF1771" w:rsidRDefault="00AF1771">
      <w:pPr>
        <w:jc w:val="left"/>
        <w:rPr>
          <w:color w:val="000000" w:themeColor="text1"/>
          <w:kern w:val="16"/>
          <w:sz w:val="24"/>
          <w:szCs w:val="24"/>
        </w:rPr>
      </w:pPr>
      <w:r>
        <w:br w:type="page"/>
      </w:r>
    </w:p>
    <w:p w14:paraId="1773224D" w14:textId="2A3A8B7E" w:rsidR="001D3101" w:rsidRDefault="00575FBC" w:rsidP="008E1454">
      <w:pPr>
        <w:pStyle w:val="ApH3"/>
        <w:numPr>
          <w:ilvl w:val="0"/>
          <w:numId w:val="40"/>
        </w:numPr>
      </w:pPr>
      <w:bookmarkStart w:id="3468" w:name="_Toc531730461"/>
      <w:bookmarkStart w:id="3469" w:name="_Toc531730541"/>
      <w:bookmarkStart w:id="3470" w:name="_Toc531955512"/>
      <w:bookmarkStart w:id="3471" w:name="_Toc531955593"/>
      <w:bookmarkStart w:id="3472" w:name="_Toc531957401"/>
      <w:bookmarkStart w:id="3473" w:name="_Toc531958617"/>
      <w:bookmarkStart w:id="3474" w:name="_Toc6228021"/>
      <w:bookmarkStart w:id="3475" w:name="_Toc6230729"/>
      <w:bookmarkStart w:id="3476" w:name="_Toc6230871"/>
      <w:bookmarkStart w:id="3477" w:name="_Toc6231013"/>
      <w:bookmarkStart w:id="3478" w:name="_Toc6231155"/>
      <w:bookmarkStart w:id="3479" w:name="_Toc6231298"/>
      <w:bookmarkStart w:id="3480" w:name="_Toc6232889"/>
      <w:bookmarkStart w:id="3481" w:name="_Toc6236189"/>
      <w:bookmarkStart w:id="3482" w:name="_Toc6236792"/>
      <w:bookmarkStart w:id="3483" w:name="_Toc6237067"/>
      <w:bookmarkStart w:id="3484" w:name="_Toc6237388"/>
      <w:bookmarkStart w:id="3485" w:name="_Toc6237670"/>
      <w:bookmarkStart w:id="3486" w:name="_Toc6237978"/>
      <w:bookmarkStart w:id="3487" w:name="_Toc6238290"/>
      <w:bookmarkStart w:id="3488" w:name="_Toc6238599"/>
      <w:bookmarkStart w:id="3489" w:name="_Toc6238878"/>
      <w:bookmarkStart w:id="3490" w:name="_Toc6239176"/>
      <w:bookmarkStart w:id="3491" w:name="_Toc6239489"/>
      <w:bookmarkStart w:id="3492" w:name="_Toc6239800"/>
      <w:bookmarkStart w:id="3493" w:name="_Toc6240083"/>
      <w:bookmarkStart w:id="3494" w:name="_Toc6240385"/>
      <w:bookmarkStart w:id="3495" w:name="_Toc6240489"/>
      <w:bookmarkStart w:id="3496" w:name="_Toc6240630"/>
      <w:bookmarkStart w:id="3497" w:name="_Toc6240772"/>
      <w:bookmarkStart w:id="3498" w:name="_Toc6240859"/>
      <w:bookmarkStart w:id="3499" w:name="_Toc6241294"/>
      <w:bookmarkStart w:id="3500" w:name="_Toc6241586"/>
      <w:bookmarkStart w:id="3501" w:name="_Toc6241873"/>
      <w:bookmarkStart w:id="3502" w:name="_Toc6242186"/>
      <w:bookmarkStart w:id="3503" w:name="_Toc6242481"/>
      <w:bookmarkStart w:id="3504" w:name="_Toc6242784"/>
      <w:bookmarkStart w:id="3505" w:name="_Toc6243335"/>
      <w:bookmarkStart w:id="3506" w:name="_Toc6243479"/>
      <w:bookmarkStart w:id="3507" w:name="_Toc6243699"/>
      <w:bookmarkStart w:id="3508" w:name="_Toc6243843"/>
      <w:bookmarkStart w:id="3509" w:name="_Toc6243988"/>
      <w:bookmarkStart w:id="3510" w:name="_Toc6244133"/>
      <w:bookmarkStart w:id="3511" w:name="_Toc6246946"/>
      <w:bookmarkStart w:id="3512" w:name="_Toc6247091"/>
      <w:bookmarkStart w:id="3513" w:name="_Toc6308874"/>
      <w:bookmarkStart w:id="3514" w:name="_Toc6321305"/>
      <w:bookmarkStart w:id="3515" w:name="_Toc6485185"/>
      <w:bookmarkStart w:id="3516" w:name="_Toc6487589"/>
      <w:bookmarkStart w:id="3517" w:name="_Toc6501805"/>
      <w:bookmarkStart w:id="3518" w:name="_Toc6501943"/>
      <w:bookmarkStart w:id="3519" w:name="_Toc6502081"/>
      <w:bookmarkStart w:id="3520" w:name="_Toc6502219"/>
      <w:bookmarkStart w:id="3521" w:name="_Toc6502357"/>
      <w:bookmarkStart w:id="3522" w:name="_Toc6952223"/>
      <w:bookmarkStart w:id="3523" w:name="_Toc6954140"/>
      <w:bookmarkStart w:id="3524" w:name="_Toc6954446"/>
      <w:bookmarkStart w:id="3525" w:name="_Toc6954751"/>
      <w:bookmarkStart w:id="3526" w:name="_Toc6955056"/>
      <w:bookmarkStart w:id="3527" w:name="_Toc7017372"/>
      <w:bookmarkStart w:id="3528" w:name="_Toc7017679"/>
      <w:bookmarkStart w:id="3529" w:name="_Toc7017984"/>
      <w:bookmarkStart w:id="3530" w:name="_Toc7017373"/>
      <w:bookmarkStart w:id="3531" w:name="_Toc7017680"/>
      <w:bookmarkStart w:id="3532" w:name="_Toc7017985"/>
      <w:bookmarkStart w:id="3533" w:name="_Toc7112956"/>
      <w:bookmarkStart w:id="3534" w:name="_Toc531038892"/>
      <w:bookmarkStart w:id="3535" w:name="_Toc531049142"/>
      <w:bookmarkStart w:id="3536" w:name="_Toc531441830"/>
      <w:bookmarkStart w:id="3537" w:name="_Toc531465189"/>
      <w:bookmarkStart w:id="3538" w:name="_Toc6246948"/>
      <w:bookmarkStart w:id="3539" w:name="_Toc6502083"/>
      <w:bookmarkStart w:id="3540" w:name="_Toc7114567"/>
      <w:bookmarkStart w:id="3541" w:name="_Toc7616917"/>
      <w:bookmarkStart w:id="3542" w:name="_Toc7617410"/>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r>
        <w:lastRenderedPageBreak/>
        <w:t>Source Code of Temperat</w:t>
      </w:r>
      <w:r w:rsidR="005F2DFD">
        <w:t>ure Control Lambda Function</w:t>
      </w:r>
      <w:bookmarkEnd w:id="3534"/>
      <w:bookmarkEnd w:id="3535"/>
      <w:bookmarkEnd w:id="3536"/>
      <w:bookmarkEnd w:id="3537"/>
      <w:bookmarkEnd w:id="3538"/>
      <w:bookmarkEnd w:id="3539"/>
      <w:bookmarkEnd w:id="3540"/>
      <w:bookmarkEnd w:id="3541"/>
      <w:bookmarkEnd w:id="3542"/>
    </w:p>
    <w:p w14:paraId="486905C3" w14:textId="6094F1B4" w:rsidR="00605694" w:rsidRPr="002461C6" w:rsidRDefault="00605694" w:rsidP="000144C9">
      <w:pPr>
        <w:pStyle w:val="AllText"/>
      </w:pPr>
      <w:r w:rsidRPr="002461C6">
        <w:t xml:space="preserve">var https = </w:t>
      </w:r>
      <w:r w:rsidR="00A05EDA">
        <w:t>require('https');</w:t>
      </w:r>
    </w:p>
    <w:p w14:paraId="545B91BD" w14:textId="3BA132D5" w:rsidR="00605694" w:rsidRPr="002461C6" w:rsidRDefault="00605694" w:rsidP="000144C9">
      <w:pPr>
        <w:pStyle w:val="AllText"/>
      </w:pPr>
      <w:proofErr w:type="spellStart"/>
      <w:proofErr w:type="gramStart"/>
      <w:r w:rsidRPr="002461C6">
        <w:t>exports.handler</w:t>
      </w:r>
      <w:proofErr w:type="spellEnd"/>
      <w:proofErr w:type="gramEnd"/>
      <w:r w:rsidRPr="002461C6">
        <w:t xml:space="preserve"> = (event, context) =&gt; {</w:t>
      </w:r>
    </w:p>
    <w:p w14:paraId="1B60B95F" w14:textId="362E6B1D" w:rsidR="00605694" w:rsidRPr="002461C6" w:rsidRDefault="00605694" w:rsidP="000144C9">
      <w:pPr>
        <w:pStyle w:val="AllText"/>
      </w:pPr>
      <w:r w:rsidRPr="002461C6">
        <w:t xml:space="preserve">  try {</w:t>
      </w:r>
    </w:p>
    <w:p w14:paraId="68B42CDA" w14:textId="77777777" w:rsidR="00605694" w:rsidRPr="002461C6" w:rsidRDefault="00605694" w:rsidP="000144C9">
      <w:pPr>
        <w:pStyle w:val="AllText"/>
      </w:pPr>
      <w:r w:rsidRPr="002461C6">
        <w:t xml:space="preserve">    if (</w:t>
      </w:r>
      <w:proofErr w:type="spellStart"/>
      <w:r w:rsidRPr="002461C6">
        <w:t>event.session.new</w:t>
      </w:r>
      <w:proofErr w:type="spellEnd"/>
      <w:r w:rsidRPr="002461C6">
        <w:t>) {</w:t>
      </w:r>
    </w:p>
    <w:p w14:paraId="6329A200" w14:textId="77777777" w:rsidR="00605694" w:rsidRPr="002461C6" w:rsidRDefault="00605694" w:rsidP="000144C9">
      <w:pPr>
        <w:pStyle w:val="AllText"/>
      </w:pPr>
      <w:r w:rsidRPr="002461C6">
        <w:t xml:space="preserve">      // New Session</w:t>
      </w:r>
    </w:p>
    <w:p w14:paraId="4F38CF0A" w14:textId="77777777" w:rsidR="00605694" w:rsidRPr="002461C6" w:rsidRDefault="00605694" w:rsidP="000144C9">
      <w:pPr>
        <w:pStyle w:val="AllText"/>
      </w:pPr>
      <w:r w:rsidRPr="002461C6">
        <w:t xml:space="preserve">      </w:t>
      </w:r>
      <w:proofErr w:type="gramStart"/>
      <w:r w:rsidRPr="002461C6">
        <w:t>console.log(</w:t>
      </w:r>
      <w:proofErr w:type="gramEnd"/>
      <w:r w:rsidRPr="002461C6">
        <w:t>"NEW SESSION"); //log this for debugging</w:t>
      </w:r>
    </w:p>
    <w:p w14:paraId="2460A1FF" w14:textId="6E3B5FD1" w:rsidR="00605694" w:rsidRPr="002461C6" w:rsidRDefault="00605694" w:rsidP="000144C9">
      <w:pPr>
        <w:pStyle w:val="AllText"/>
      </w:pPr>
      <w:r w:rsidRPr="002461C6">
        <w:t xml:space="preserve">    }</w:t>
      </w:r>
    </w:p>
    <w:p w14:paraId="126C052C" w14:textId="06330EAF" w:rsidR="00605694" w:rsidRPr="002461C6" w:rsidRDefault="00605694" w:rsidP="000144C9">
      <w:pPr>
        <w:pStyle w:val="AllText"/>
      </w:pPr>
      <w:r w:rsidRPr="002461C6">
        <w:t xml:space="preserve">    switch (</w:t>
      </w:r>
      <w:proofErr w:type="spellStart"/>
      <w:proofErr w:type="gramStart"/>
      <w:r w:rsidRPr="002461C6">
        <w:t>event.request</w:t>
      </w:r>
      <w:proofErr w:type="gramEnd"/>
      <w:r w:rsidRPr="002461C6">
        <w:t>.type</w:t>
      </w:r>
      <w:proofErr w:type="spellEnd"/>
      <w:r w:rsidRPr="002461C6">
        <w:t>) {</w:t>
      </w:r>
    </w:p>
    <w:p w14:paraId="550F3616" w14:textId="77777777" w:rsidR="00605694" w:rsidRPr="002461C6" w:rsidRDefault="00605694" w:rsidP="000144C9">
      <w:pPr>
        <w:pStyle w:val="AllText"/>
      </w:pPr>
      <w:r w:rsidRPr="002461C6">
        <w:t xml:space="preserve">      case "</w:t>
      </w:r>
      <w:proofErr w:type="spellStart"/>
      <w:r w:rsidRPr="002461C6">
        <w:t>LaunchRequest</w:t>
      </w:r>
      <w:proofErr w:type="spellEnd"/>
      <w:r w:rsidRPr="002461C6">
        <w:t>":</w:t>
      </w:r>
    </w:p>
    <w:p w14:paraId="439AC04F" w14:textId="77777777" w:rsidR="00605694" w:rsidRPr="002461C6" w:rsidRDefault="00605694" w:rsidP="000144C9">
      <w:pPr>
        <w:pStyle w:val="AllText"/>
      </w:pPr>
      <w:r w:rsidRPr="002461C6">
        <w:t xml:space="preserve">        // Launch Request</w:t>
      </w:r>
    </w:p>
    <w:p w14:paraId="22D07A22" w14:textId="77777777" w:rsidR="00605694" w:rsidRPr="002461C6" w:rsidRDefault="00605694" w:rsidP="000144C9">
      <w:pPr>
        <w:pStyle w:val="AllText"/>
      </w:pPr>
      <w:r w:rsidRPr="002461C6">
        <w:t xml:space="preserve">        </w:t>
      </w:r>
      <w:proofErr w:type="gramStart"/>
      <w:r w:rsidRPr="002461C6">
        <w:t>console.log(</w:t>
      </w:r>
      <w:proofErr w:type="gramEnd"/>
      <w:r w:rsidRPr="002461C6">
        <w:t>`LAUNCH REQUEST`);</w:t>
      </w:r>
    </w:p>
    <w:p w14:paraId="32EA1F41"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5ABDBD3B"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gramEnd"/>
    </w:p>
    <w:p w14:paraId="3C115840" w14:textId="77777777" w:rsidR="00605694" w:rsidRPr="002461C6" w:rsidRDefault="00605694" w:rsidP="000144C9">
      <w:pPr>
        <w:pStyle w:val="AllText"/>
      </w:pPr>
      <w:r w:rsidRPr="002461C6">
        <w:t xml:space="preserve">            </w:t>
      </w:r>
      <w:proofErr w:type="spellStart"/>
      <w:proofErr w:type="gramStart"/>
      <w:r w:rsidRPr="002461C6">
        <w:t>buildSpeechletResponse</w:t>
      </w:r>
      <w:proofErr w:type="spellEnd"/>
      <w:r w:rsidRPr="002461C6">
        <w:t>(</w:t>
      </w:r>
      <w:proofErr w:type="gramEnd"/>
      <w:r w:rsidRPr="002461C6">
        <w:t>"Welcome to the Temperature Control Skill. Say Alexa tell thermostat to set heat or AC to a specific temperature.", true), //This is what Alexa will say without any intent phrase</w:t>
      </w:r>
    </w:p>
    <w:p w14:paraId="00736499" w14:textId="77777777" w:rsidR="00605694" w:rsidRPr="002461C6" w:rsidRDefault="00605694" w:rsidP="000144C9">
      <w:pPr>
        <w:pStyle w:val="AllText"/>
      </w:pPr>
      <w:r w:rsidRPr="002461C6">
        <w:t xml:space="preserve">            {}</w:t>
      </w:r>
    </w:p>
    <w:p w14:paraId="65E6F0C9" w14:textId="77777777" w:rsidR="00605694" w:rsidRPr="002461C6" w:rsidRDefault="00605694" w:rsidP="000144C9">
      <w:pPr>
        <w:pStyle w:val="AllText"/>
      </w:pPr>
      <w:r w:rsidRPr="002461C6">
        <w:t xml:space="preserve">          )</w:t>
      </w:r>
    </w:p>
    <w:p w14:paraId="67B0397E" w14:textId="77777777" w:rsidR="00605694" w:rsidRPr="002461C6" w:rsidRDefault="00605694" w:rsidP="000144C9">
      <w:pPr>
        <w:pStyle w:val="AllText"/>
      </w:pPr>
      <w:r w:rsidRPr="002461C6">
        <w:t xml:space="preserve">        );</w:t>
      </w:r>
    </w:p>
    <w:p w14:paraId="383AAD8D" w14:textId="70A82C5C" w:rsidR="00605694" w:rsidRPr="002461C6" w:rsidRDefault="00605694" w:rsidP="000144C9">
      <w:pPr>
        <w:pStyle w:val="AllText"/>
      </w:pPr>
      <w:r w:rsidRPr="002461C6">
        <w:t xml:space="preserve">        break;</w:t>
      </w:r>
    </w:p>
    <w:p w14:paraId="3E20BE2F" w14:textId="77777777" w:rsidR="00605694" w:rsidRPr="002461C6" w:rsidRDefault="00605694" w:rsidP="000144C9">
      <w:pPr>
        <w:pStyle w:val="AllText"/>
      </w:pPr>
      <w:r w:rsidRPr="002461C6">
        <w:t xml:space="preserve">      case "</w:t>
      </w:r>
      <w:proofErr w:type="spellStart"/>
      <w:r w:rsidRPr="002461C6">
        <w:t>IntentRequest</w:t>
      </w:r>
      <w:proofErr w:type="spellEnd"/>
      <w:r w:rsidRPr="002461C6">
        <w:t>":</w:t>
      </w:r>
    </w:p>
    <w:p w14:paraId="092CE140" w14:textId="77777777" w:rsidR="00605694" w:rsidRPr="002461C6" w:rsidRDefault="00605694" w:rsidP="000144C9">
      <w:pPr>
        <w:pStyle w:val="AllText"/>
      </w:pPr>
      <w:r w:rsidRPr="002461C6">
        <w:t xml:space="preserve">        // Intent Request</w:t>
      </w:r>
    </w:p>
    <w:p w14:paraId="78A264B4" w14:textId="39EA3CD3" w:rsidR="00605694" w:rsidRPr="002461C6" w:rsidRDefault="00605694" w:rsidP="000144C9">
      <w:pPr>
        <w:pStyle w:val="AllText"/>
      </w:pPr>
      <w:r w:rsidRPr="002461C6">
        <w:t xml:space="preserve">        </w:t>
      </w:r>
      <w:proofErr w:type="gramStart"/>
      <w:r w:rsidRPr="002461C6">
        <w:t>console.log(</w:t>
      </w:r>
      <w:proofErr w:type="gramEnd"/>
      <w:r w:rsidRPr="002461C6">
        <w:t>`INTENT REQUEST`);</w:t>
      </w:r>
    </w:p>
    <w:p w14:paraId="1BB7B737" w14:textId="4B4FF2FF" w:rsidR="00605694" w:rsidRPr="002461C6" w:rsidRDefault="00605694" w:rsidP="000144C9">
      <w:pPr>
        <w:pStyle w:val="AllText"/>
      </w:pPr>
      <w:r w:rsidRPr="002461C6">
        <w:t xml:space="preserve">        switch(event.request.intent.name) {</w:t>
      </w:r>
      <w:r w:rsidR="00A05EDA">
        <w:t xml:space="preserve">       </w:t>
      </w:r>
    </w:p>
    <w:p w14:paraId="71FC7093" w14:textId="77777777" w:rsidR="00605694" w:rsidRPr="002461C6" w:rsidRDefault="00605694" w:rsidP="000144C9">
      <w:pPr>
        <w:pStyle w:val="AllText"/>
      </w:pPr>
      <w:r w:rsidRPr="002461C6">
        <w:t xml:space="preserve">          case "</w:t>
      </w:r>
      <w:proofErr w:type="spellStart"/>
      <w:r w:rsidRPr="002461C6">
        <w:t>HeatSixty</w:t>
      </w:r>
      <w:proofErr w:type="spellEnd"/>
      <w:r w:rsidRPr="002461C6">
        <w:t>": //Start the intent to set heat to 60 degrees</w:t>
      </w:r>
    </w:p>
    <w:p w14:paraId="1683D5CD" w14:textId="1F2912DF" w:rsidR="00605694" w:rsidRPr="002461C6" w:rsidRDefault="00605694" w:rsidP="000144C9">
      <w:pPr>
        <w:pStyle w:val="AllText"/>
      </w:pPr>
      <w:r w:rsidRPr="002461C6">
        <w:t xml:space="preserve">            var endpoint = "https://api.thingspeak.com/update?api_key=CI62VYHJJMC0PTTQ&amp;field1=&amp;field2=60"; </w:t>
      </w:r>
    </w:p>
    <w:p w14:paraId="5AADDCFB"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 function (result) {</w:t>
      </w:r>
    </w:p>
    <w:p w14:paraId="5B037C46"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2FC36345"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0", true), </w:t>
      </w:r>
    </w:p>
    <w:p w14:paraId="75C41FBC" w14:textId="77777777" w:rsidR="00605694" w:rsidRPr="002461C6" w:rsidRDefault="00605694" w:rsidP="000144C9">
      <w:pPr>
        <w:pStyle w:val="AllText"/>
      </w:pPr>
      <w:r w:rsidRPr="002461C6">
        <w:t xml:space="preserve">                {}</w:t>
      </w:r>
    </w:p>
    <w:p w14:paraId="00026F0E" w14:textId="77777777" w:rsidR="00605694" w:rsidRPr="002461C6" w:rsidRDefault="00605694" w:rsidP="000144C9">
      <w:pPr>
        <w:pStyle w:val="AllText"/>
      </w:pPr>
      <w:r w:rsidRPr="002461C6">
        <w:t xml:space="preserve">            )</w:t>
      </w:r>
    </w:p>
    <w:p w14:paraId="786B1405" w14:textId="77777777" w:rsidR="00605694" w:rsidRPr="002461C6" w:rsidRDefault="00605694" w:rsidP="000144C9">
      <w:pPr>
        <w:pStyle w:val="AllText"/>
      </w:pPr>
      <w:r w:rsidRPr="002461C6">
        <w:t xml:space="preserve">          );</w:t>
      </w:r>
    </w:p>
    <w:p w14:paraId="3EEBFCE7" w14:textId="77777777" w:rsidR="00605694" w:rsidRPr="002461C6" w:rsidRDefault="00605694" w:rsidP="000144C9">
      <w:pPr>
        <w:pStyle w:val="AllText"/>
      </w:pPr>
      <w:r w:rsidRPr="002461C6">
        <w:t xml:space="preserve">          })</w:t>
      </w:r>
    </w:p>
    <w:p w14:paraId="7E51FFB5"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2ACBC222"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65E36419"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5F83F370" w14:textId="77777777" w:rsidR="00605694" w:rsidRPr="002461C6" w:rsidRDefault="00605694" w:rsidP="000144C9">
      <w:pPr>
        <w:pStyle w:val="AllText"/>
      </w:pPr>
      <w:r w:rsidRPr="002461C6">
        <w:lastRenderedPageBreak/>
        <w:t xml:space="preserve">          });</w:t>
      </w:r>
    </w:p>
    <w:p w14:paraId="3A4C7DDA" w14:textId="70E8F554" w:rsidR="00605694" w:rsidRPr="002461C6" w:rsidRDefault="00605694" w:rsidP="000144C9">
      <w:pPr>
        <w:pStyle w:val="AllText"/>
      </w:pPr>
      <w:r w:rsidRPr="002461C6">
        <w:t xml:space="preserve">            break;            </w:t>
      </w:r>
      <w:r w:rsidR="00A05EDA">
        <w:t xml:space="preserve">          </w:t>
      </w:r>
    </w:p>
    <w:p w14:paraId="2384E079" w14:textId="77777777" w:rsidR="00605694" w:rsidRPr="002461C6" w:rsidRDefault="00605694" w:rsidP="000144C9">
      <w:pPr>
        <w:pStyle w:val="AllText"/>
      </w:pPr>
      <w:r w:rsidRPr="002461C6">
        <w:t xml:space="preserve">            case "</w:t>
      </w:r>
      <w:proofErr w:type="spellStart"/>
      <w:r w:rsidRPr="002461C6">
        <w:t>HeatSixtyOne</w:t>
      </w:r>
      <w:proofErr w:type="spellEnd"/>
      <w:r w:rsidRPr="002461C6">
        <w:t>": //Start the intent to set heat to 61 degrees</w:t>
      </w:r>
    </w:p>
    <w:p w14:paraId="2ADE38BB" w14:textId="1AC5D1C2" w:rsidR="00605694" w:rsidRPr="002461C6" w:rsidRDefault="00605694" w:rsidP="000144C9">
      <w:pPr>
        <w:pStyle w:val="AllText"/>
      </w:pPr>
      <w:r w:rsidRPr="002461C6">
        <w:t xml:space="preserve">            var endpoint_2 = "https://api.thingspeak.com/update?api_key=CI62VYHJJMC0PTTQ&amp;field1=&amp;field2=61"; </w:t>
      </w:r>
    </w:p>
    <w:p w14:paraId="2A333514"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2, function (result) {</w:t>
      </w:r>
    </w:p>
    <w:p w14:paraId="0987FD43"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410BA145"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1", true), </w:t>
      </w:r>
    </w:p>
    <w:p w14:paraId="7636BB2A" w14:textId="77777777" w:rsidR="00605694" w:rsidRPr="002461C6" w:rsidRDefault="00605694" w:rsidP="000144C9">
      <w:pPr>
        <w:pStyle w:val="AllText"/>
      </w:pPr>
      <w:r w:rsidRPr="002461C6">
        <w:t xml:space="preserve">                {}</w:t>
      </w:r>
    </w:p>
    <w:p w14:paraId="2CB73810" w14:textId="77777777" w:rsidR="00605694" w:rsidRPr="002461C6" w:rsidRDefault="00605694" w:rsidP="000144C9">
      <w:pPr>
        <w:pStyle w:val="AllText"/>
      </w:pPr>
      <w:r w:rsidRPr="002461C6">
        <w:t xml:space="preserve">            )</w:t>
      </w:r>
    </w:p>
    <w:p w14:paraId="0BEE96C2" w14:textId="77777777" w:rsidR="00605694" w:rsidRPr="002461C6" w:rsidRDefault="00605694" w:rsidP="000144C9">
      <w:pPr>
        <w:pStyle w:val="AllText"/>
      </w:pPr>
      <w:r w:rsidRPr="002461C6">
        <w:t xml:space="preserve">          );</w:t>
      </w:r>
    </w:p>
    <w:p w14:paraId="5B1A34E4" w14:textId="77777777" w:rsidR="00605694" w:rsidRPr="002461C6" w:rsidRDefault="00605694" w:rsidP="000144C9">
      <w:pPr>
        <w:pStyle w:val="AllText"/>
      </w:pPr>
      <w:r w:rsidRPr="002461C6">
        <w:t xml:space="preserve">          })</w:t>
      </w:r>
    </w:p>
    <w:p w14:paraId="176BF34F"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2361E76E"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7DF8369B"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3653DBBC" w14:textId="77777777" w:rsidR="00605694" w:rsidRPr="002461C6" w:rsidRDefault="00605694" w:rsidP="000144C9">
      <w:pPr>
        <w:pStyle w:val="AllText"/>
      </w:pPr>
      <w:r w:rsidRPr="002461C6">
        <w:t xml:space="preserve">          });</w:t>
      </w:r>
    </w:p>
    <w:p w14:paraId="694E1AA8" w14:textId="659968B4" w:rsidR="00605694" w:rsidRPr="002461C6" w:rsidRDefault="00605694" w:rsidP="000144C9">
      <w:pPr>
        <w:pStyle w:val="AllText"/>
      </w:pPr>
      <w:r w:rsidRPr="002461C6">
        <w:t xml:space="preserve">            break;</w:t>
      </w:r>
    </w:p>
    <w:p w14:paraId="746193EB" w14:textId="77777777" w:rsidR="00605694" w:rsidRPr="002461C6" w:rsidRDefault="00605694" w:rsidP="000144C9">
      <w:pPr>
        <w:pStyle w:val="AllText"/>
      </w:pPr>
      <w:r w:rsidRPr="002461C6">
        <w:t xml:space="preserve">            case "</w:t>
      </w:r>
      <w:proofErr w:type="spellStart"/>
      <w:r w:rsidRPr="002461C6">
        <w:t>HeatSixtyTwo</w:t>
      </w:r>
      <w:proofErr w:type="spellEnd"/>
      <w:r w:rsidRPr="002461C6">
        <w:t>": //Start the intent to set heat to 62 degrees</w:t>
      </w:r>
    </w:p>
    <w:p w14:paraId="3AB7E1F1" w14:textId="72D906A8" w:rsidR="00605694" w:rsidRPr="002461C6" w:rsidRDefault="00605694" w:rsidP="000144C9">
      <w:pPr>
        <w:pStyle w:val="AllText"/>
      </w:pPr>
      <w:r w:rsidRPr="002461C6">
        <w:t xml:space="preserve">            var endpoint_3 = "https://api.thingspeak.com/update?api_key=CI62VYHJJMC0PTTQ&amp;field1=&amp;field2=62"; </w:t>
      </w:r>
    </w:p>
    <w:p w14:paraId="3B63A554"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3, function (result) {</w:t>
      </w:r>
    </w:p>
    <w:p w14:paraId="78CA6BFE"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089DDF5F"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2", true), </w:t>
      </w:r>
    </w:p>
    <w:p w14:paraId="2B8EE8CC" w14:textId="77777777" w:rsidR="00605694" w:rsidRPr="002461C6" w:rsidRDefault="00605694" w:rsidP="000144C9">
      <w:pPr>
        <w:pStyle w:val="AllText"/>
      </w:pPr>
      <w:r w:rsidRPr="002461C6">
        <w:t xml:space="preserve">                {}</w:t>
      </w:r>
    </w:p>
    <w:p w14:paraId="2485B72C" w14:textId="77777777" w:rsidR="00605694" w:rsidRPr="002461C6" w:rsidRDefault="00605694" w:rsidP="000144C9">
      <w:pPr>
        <w:pStyle w:val="AllText"/>
      </w:pPr>
      <w:r w:rsidRPr="002461C6">
        <w:t xml:space="preserve">            )</w:t>
      </w:r>
    </w:p>
    <w:p w14:paraId="38D0DD64" w14:textId="77777777" w:rsidR="00605694" w:rsidRPr="002461C6" w:rsidRDefault="00605694" w:rsidP="000144C9">
      <w:pPr>
        <w:pStyle w:val="AllText"/>
      </w:pPr>
      <w:r w:rsidRPr="002461C6">
        <w:t xml:space="preserve">          );</w:t>
      </w:r>
    </w:p>
    <w:p w14:paraId="3FCA06F7" w14:textId="77777777" w:rsidR="00605694" w:rsidRPr="002461C6" w:rsidRDefault="00605694" w:rsidP="000144C9">
      <w:pPr>
        <w:pStyle w:val="AllText"/>
      </w:pPr>
      <w:r w:rsidRPr="002461C6">
        <w:t xml:space="preserve">          })</w:t>
      </w:r>
    </w:p>
    <w:p w14:paraId="447A1011"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19C729F4"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08A13DF3"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2CD2519F" w14:textId="77777777" w:rsidR="00605694" w:rsidRPr="002461C6" w:rsidRDefault="00605694" w:rsidP="000144C9">
      <w:pPr>
        <w:pStyle w:val="AllText"/>
      </w:pPr>
      <w:r w:rsidRPr="002461C6">
        <w:t xml:space="preserve">          });</w:t>
      </w:r>
    </w:p>
    <w:p w14:paraId="38DBD2C6" w14:textId="34EAB04E" w:rsidR="00605694" w:rsidRPr="002461C6" w:rsidRDefault="00605694" w:rsidP="000144C9">
      <w:pPr>
        <w:pStyle w:val="AllText"/>
      </w:pPr>
      <w:r w:rsidRPr="002461C6">
        <w:t xml:space="preserve">            break;</w:t>
      </w:r>
      <w:r w:rsidR="00A05EDA">
        <w:t xml:space="preserve">           </w:t>
      </w:r>
      <w:r w:rsidRPr="002461C6">
        <w:t xml:space="preserve">          </w:t>
      </w:r>
    </w:p>
    <w:p w14:paraId="6431B5C4" w14:textId="77777777" w:rsidR="00605694" w:rsidRPr="002461C6" w:rsidRDefault="00605694" w:rsidP="000144C9">
      <w:pPr>
        <w:pStyle w:val="AllText"/>
      </w:pPr>
      <w:r w:rsidRPr="002461C6">
        <w:t xml:space="preserve">            case "</w:t>
      </w:r>
      <w:proofErr w:type="spellStart"/>
      <w:r w:rsidRPr="002461C6">
        <w:t>HeatSixtyThree</w:t>
      </w:r>
      <w:proofErr w:type="spellEnd"/>
      <w:r w:rsidRPr="002461C6">
        <w:t>": //Start the intent to set heat to 63 degrees</w:t>
      </w:r>
    </w:p>
    <w:p w14:paraId="2ADE977E" w14:textId="19942135" w:rsidR="00605694" w:rsidRPr="002461C6" w:rsidRDefault="00605694" w:rsidP="000144C9">
      <w:pPr>
        <w:pStyle w:val="AllText"/>
      </w:pPr>
      <w:r w:rsidRPr="002461C6">
        <w:t xml:space="preserve">            var endpoint_4 = "https://api.thingspeak.com/update?api_key=CI62VYHJJMC0PTTQ&amp;field1=&amp;field2=63"; </w:t>
      </w:r>
    </w:p>
    <w:p w14:paraId="38667C17"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4, function (result) {</w:t>
      </w:r>
    </w:p>
    <w:p w14:paraId="4EB3447D"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4E5749D9" w14:textId="77777777" w:rsidR="00605694" w:rsidRPr="002461C6" w:rsidRDefault="00605694" w:rsidP="000144C9">
      <w:pPr>
        <w:pStyle w:val="AllText"/>
      </w:pPr>
      <w:r w:rsidRPr="002461C6">
        <w:lastRenderedPageBreak/>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3", true), </w:t>
      </w:r>
    </w:p>
    <w:p w14:paraId="05B8ECE4" w14:textId="77777777" w:rsidR="00605694" w:rsidRPr="002461C6" w:rsidRDefault="00605694" w:rsidP="000144C9">
      <w:pPr>
        <w:pStyle w:val="AllText"/>
      </w:pPr>
      <w:r w:rsidRPr="002461C6">
        <w:t xml:space="preserve">                {}</w:t>
      </w:r>
    </w:p>
    <w:p w14:paraId="22649F40" w14:textId="77777777" w:rsidR="00605694" w:rsidRPr="002461C6" w:rsidRDefault="00605694" w:rsidP="000144C9">
      <w:pPr>
        <w:pStyle w:val="AllText"/>
      </w:pPr>
      <w:r w:rsidRPr="002461C6">
        <w:t xml:space="preserve">            )</w:t>
      </w:r>
    </w:p>
    <w:p w14:paraId="093E2B7A" w14:textId="77777777" w:rsidR="00605694" w:rsidRPr="002461C6" w:rsidRDefault="00605694" w:rsidP="000144C9">
      <w:pPr>
        <w:pStyle w:val="AllText"/>
      </w:pPr>
      <w:r w:rsidRPr="002461C6">
        <w:t xml:space="preserve">          );</w:t>
      </w:r>
    </w:p>
    <w:p w14:paraId="311696E7" w14:textId="77777777" w:rsidR="00605694" w:rsidRPr="002461C6" w:rsidRDefault="00605694" w:rsidP="000144C9">
      <w:pPr>
        <w:pStyle w:val="AllText"/>
      </w:pPr>
      <w:r w:rsidRPr="002461C6">
        <w:t xml:space="preserve">          })</w:t>
      </w:r>
    </w:p>
    <w:p w14:paraId="4AA7DC81"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24C330BC"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6F31570A"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52E5040E" w14:textId="77777777" w:rsidR="00605694" w:rsidRPr="002461C6" w:rsidRDefault="00605694" w:rsidP="000144C9">
      <w:pPr>
        <w:pStyle w:val="AllText"/>
      </w:pPr>
      <w:r w:rsidRPr="002461C6">
        <w:t xml:space="preserve">          });</w:t>
      </w:r>
    </w:p>
    <w:p w14:paraId="1BA71E08" w14:textId="1B2E1AEB" w:rsidR="00605694" w:rsidRPr="002461C6" w:rsidRDefault="00605694" w:rsidP="000144C9">
      <w:pPr>
        <w:pStyle w:val="AllText"/>
      </w:pPr>
      <w:r w:rsidRPr="002461C6">
        <w:t xml:space="preserve">            break;          </w:t>
      </w:r>
      <w:r w:rsidR="00A05EDA">
        <w:t xml:space="preserve">          </w:t>
      </w:r>
    </w:p>
    <w:p w14:paraId="7537E16F" w14:textId="77777777" w:rsidR="00605694" w:rsidRPr="002461C6" w:rsidRDefault="00605694" w:rsidP="000144C9">
      <w:pPr>
        <w:pStyle w:val="AllText"/>
      </w:pPr>
      <w:r w:rsidRPr="002461C6">
        <w:t xml:space="preserve">            case "</w:t>
      </w:r>
      <w:proofErr w:type="spellStart"/>
      <w:r w:rsidRPr="002461C6">
        <w:t>HeatSixtyFour</w:t>
      </w:r>
      <w:proofErr w:type="spellEnd"/>
      <w:r w:rsidRPr="002461C6">
        <w:t>": //Start the intent to set heat to 64 degrees</w:t>
      </w:r>
    </w:p>
    <w:p w14:paraId="02F09B2D" w14:textId="08BFC72C" w:rsidR="00605694" w:rsidRPr="002461C6" w:rsidRDefault="00605694" w:rsidP="000144C9">
      <w:pPr>
        <w:pStyle w:val="AllText"/>
      </w:pPr>
      <w:r w:rsidRPr="002461C6">
        <w:t xml:space="preserve">            var endpoint_5 = "https://api.thingspeak.com/update?api_key=CI62VYHJJMC0PTTQ&amp;field1=&amp;field2=64"; </w:t>
      </w:r>
    </w:p>
    <w:p w14:paraId="637DB26F"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5, function (result) {</w:t>
      </w:r>
    </w:p>
    <w:p w14:paraId="68334928"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128A658A"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4", true), </w:t>
      </w:r>
    </w:p>
    <w:p w14:paraId="62662916" w14:textId="77777777" w:rsidR="00605694" w:rsidRPr="002461C6" w:rsidRDefault="00605694" w:rsidP="000144C9">
      <w:pPr>
        <w:pStyle w:val="AllText"/>
      </w:pPr>
      <w:r w:rsidRPr="002461C6">
        <w:t xml:space="preserve">                {}</w:t>
      </w:r>
    </w:p>
    <w:p w14:paraId="0443158D" w14:textId="77777777" w:rsidR="00605694" w:rsidRPr="002461C6" w:rsidRDefault="00605694" w:rsidP="000144C9">
      <w:pPr>
        <w:pStyle w:val="AllText"/>
      </w:pPr>
      <w:r w:rsidRPr="002461C6">
        <w:t xml:space="preserve">            )</w:t>
      </w:r>
    </w:p>
    <w:p w14:paraId="1C9E6C8F" w14:textId="77777777" w:rsidR="00605694" w:rsidRPr="002461C6" w:rsidRDefault="00605694" w:rsidP="000144C9">
      <w:pPr>
        <w:pStyle w:val="AllText"/>
      </w:pPr>
      <w:r w:rsidRPr="002461C6">
        <w:t xml:space="preserve">          );</w:t>
      </w:r>
    </w:p>
    <w:p w14:paraId="04B7757B" w14:textId="77777777" w:rsidR="00605694" w:rsidRPr="002461C6" w:rsidRDefault="00605694" w:rsidP="000144C9">
      <w:pPr>
        <w:pStyle w:val="AllText"/>
      </w:pPr>
      <w:r w:rsidRPr="002461C6">
        <w:t xml:space="preserve">          })</w:t>
      </w:r>
    </w:p>
    <w:p w14:paraId="0D22A6C2"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0564275D"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6E46C7D1"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2C6C7D23" w14:textId="77777777" w:rsidR="00605694" w:rsidRPr="002461C6" w:rsidRDefault="00605694" w:rsidP="000144C9">
      <w:pPr>
        <w:pStyle w:val="AllText"/>
      </w:pPr>
      <w:r w:rsidRPr="002461C6">
        <w:t xml:space="preserve">          });</w:t>
      </w:r>
    </w:p>
    <w:p w14:paraId="1CF74EAA" w14:textId="372F8535" w:rsidR="00605694" w:rsidRPr="002461C6" w:rsidRDefault="00605694" w:rsidP="000144C9">
      <w:pPr>
        <w:pStyle w:val="AllText"/>
      </w:pPr>
      <w:r w:rsidRPr="002461C6">
        <w:t xml:space="preserve">            break;                       </w:t>
      </w:r>
    </w:p>
    <w:p w14:paraId="5691A314" w14:textId="77777777" w:rsidR="00605694" w:rsidRPr="002461C6" w:rsidRDefault="00605694" w:rsidP="000144C9">
      <w:pPr>
        <w:pStyle w:val="AllText"/>
      </w:pPr>
      <w:r w:rsidRPr="002461C6">
        <w:t xml:space="preserve">            case "</w:t>
      </w:r>
      <w:proofErr w:type="spellStart"/>
      <w:r w:rsidRPr="002461C6">
        <w:t>HeatSixtyFive</w:t>
      </w:r>
      <w:proofErr w:type="spellEnd"/>
      <w:r w:rsidRPr="002461C6">
        <w:t>": //Start the intent to set heat to 65 degrees</w:t>
      </w:r>
    </w:p>
    <w:p w14:paraId="64A1AE83" w14:textId="7F1742CE" w:rsidR="00605694" w:rsidRPr="002461C6" w:rsidRDefault="00605694" w:rsidP="000144C9">
      <w:pPr>
        <w:pStyle w:val="AllText"/>
      </w:pPr>
      <w:r w:rsidRPr="002461C6">
        <w:t xml:space="preserve">            var endpoint_6 = "https://api.thingspeak.com/update?api_key=CI62VYHJJMC0PTTQ&amp;field1=&amp;field2=65"; </w:t>
      </w:r>
    </w:p>
    <w:p w14:paraId="29B0D1F3"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6, function (result) {</w:t>
      </w:r>
    </w:p>
    <w:p w14:paraId="7F732280"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7EFF96C9"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5", true), </w:t>
      </w:r>
    </w:p>
    <w:p w14:paraId="2E489AD3" w14:textId="77777777" w:rsidR="00605694" w:rsidRPr="002461C6" w:rsidRDefault="00605694" w:rsidP="000144C9">
      <w:pPr>
        <w:pStyle w:val="AllText"/>
      </w:pPr>
      <w:r w:rsidRPr="002461C6">
        <w:t xml:space="preserve">                {}</w:t>
      </w:r>
    </w:p>
    <w:p w14:paraId="32686998" w14:textId="77777777" w:rsidR="00605694" w:rsidRPr="002461C6" w:rsidRDefault="00605694" w:rsidP="000144C9">
      <w:pPr>
        <w:pStyle w:val="AllText"/>
      </w:pPr>
      <w:r w:rsidRPr="002461C6">
        <w:t xml:space="preserve">            )</w:t>
      </w:r>
    </w:p>
    <w:p w14:paraId="6AA7B6FF" w14:textId="77777777" w:rsidR="00605694" w:rsidRPr="002461C6" w:rsidRDefault="00605694" w:rsidP="000144C9">
      <w:pPr>
        <w:pStyle w:val="AllText"/>
      </w:pPr>
      <w:r w:rsidRPr="002461C6">
        <w:t xml:space="preserve">          );</w:t>
      </w:r>
    </w:p>
    <w:p w14:paraId="3F24391E" w14:textId="77777777" w:rsidR="00605694" w:rsidRPr="002461C6" w:rsidRDefault="00605694" w:rsidP="000144C9">
      <w:pPr>
        <w:pStyle w:val="AllText"/>
      </w:pPr>
      <w:r w:rsidRPr="002461C6">
        <w:t xml:space="preserve">          })</w:t>
      </w:r>
    </w:p>
    <w:p w14:paraId="6BAFFDA0"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59A1D923" w14:textId="77777777" w:rsidR="00605694" w:rsidRPr="002461C6" w:rsidRDefault="00605694" w:rsidP="000144C9">
      <w:pPr>
        <w:pStyle w:val="AllText"/>
      </w:pPr>
      <w:r w:rsidRPr="002461C6">
        <w:lastRenderedPageBreak/>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3113F0DA"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650BAC91" w14:textId="77777777" w:rsidR="00605694" w:rsidRPr="002461C6" w:rsidRDefault="00605694" w:rsidP="000144C9">
      <w:pPr>
        <w:pStyle w:val="AllText"/>
      </w:pPr>
      <w:r w:rsidRPr="002461C6">
        <w:t xml:space="preserve">          });</w:t>
      </w:r>
    </w:p>
    <w:p w14:paraId="229265DE" w14:textId="0824AC3E" w:rsidR="00605694" w:rsidRPr="002461C6" w:rsidRDefault="00605694" w:rsidP="000144C9">
      <w:pPr>
        <w:pStyle w:val="AllText"/>
      </w:pPr>
      <w:r w:rsidRPr="002461C6">
        <w:t xml:space="preserve">            break;</w:t>
      </w:r>
      <w:r w:rsidR="005D4B96">
        <w:t xml:space="preserve">          </w:t>
      </w:r>
      <w:r w:rsidRPr="002461C6">
        <w:t xml:space="preserve">           </w:t>
      </w:r>
    </w:p>
    <w:p w14:paraId="655AA959" w14:textId="77777777" w:rsidR="00605694" w:rsidRPr="002461C6" w:rsidRDefault="00605694" w:rsidP="000144C9">
      <w:pPr>
        <w:pStyle w:val="AllText"/>
      </w:pPr>
      <w:r w:rsidRPr="002461C6">
        <w:t xml:space="preserve">            case "</w:t>
      </w:r>
      <w:proofErr w:type="spellStart"/>
      <w:r w:rsidRPr="002461C6">
        <w:t>HeatSixtySix</w:t>
      </w:r>
      <w:proofErr w:type="spellEnd"/>
      <w:r w:rsidRPr="002461C6">
        <w:t>": //Start the intent to set heat to 66 degrees</w:t>
      </w:r>
    </w:p>
    <w:p w14:paraId="729334AB" w14:textId="17184018" w:rsidR="00605694" w:rsidRPr="002461C6" w:rsidRDefault="00605694" w:rsidP="000144C9">
      <w:pPr>
        <w:pStyle w:val="AllText"/>
      </w:pPr>
      <w:r w:rsidRPr="002461C6">
        <w:t xml:space="preserve">            var endpoint_7 = "https://api.thingspeak.com/update?api_key=CI62VYHJJMC0PTTQ&amp;field1=&amp;field2=66"; </w:t>
      </w:r>
    </w:p>
    <w:p w14:paraId="145879D6"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7, function (result) {</w:t>
      </w:r>
    </w:p>
    <w:p w14:paraId="2146C802"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3373B039"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6", true), </w:t>
      </w:r>
    </w:p>
    <w:p w14:paraId="783C36B9" w14:textId="77777777" w:rsidR="00605694" w:rsidRPr="002461C6" w:rsidRDefault="00605694" w:rsidP="000144C9">
      <w:pPr>
        <w:pStyle w:val="AllText"/>
      </w:pPr>
      <w:r w:rsidRPr="002461C6">
        <w:t xml:space="preserve">                {}</w:t>
      </w:r>
    </w:p>
    <w:p w14:paraId="390C4401" w14:textId="77777777" w:rsidR="00605694" w:rsidRPr="002461C6" w:rsidRDefault="00605694" w:rsidP="000144C9">
      <w:pPr>
        <w:pStyle w:val="AllText"/>
      </w:pPr>
      <w:r w:rsidRPr="002461C6">
        <w:t xml:space="preserve">            )</w:t>
      </w:r>
    </w:p>
    <w:p w14:paraId="2699AA50" w14:textId="77777777" w:rsidR="00605694" w:rsidRPr="002461C6" w:rsidRDefault="00605694" w:rsidP="000144C9">
      <w:pPr>
        <w:pStyle w:val="AllText"/>
      </w:pPr>
      <w:r w:rsidRPr="002461C6">
        <w:t xml:space="preserve">          );</w:t>
      </w:r>
    </w:p>
    <w:p w14:paraId="702791A2" w14:textId="77777777" w:rsidR="00605694" w:rsidRPr="002461C6" w:rsidRDefault="00605694" w:rsidP="000144C9">
      <w:pPr>
        <w:pStyle w:val="AllText"/>
      </w:pPr>
      <w:r w:rsidRPr="002461C6">
        <w:t xml:space="preserve">          })</w:t>
      </w:r>
    </w:p>
    <w:p w14:paraId="390AD423"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6F7905EC"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10E52C51"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42E1E363" w14:textId="77777777" w:rsidR="00605694" w:rsidRPr="002461C6" w:rsidRDefault="00605694" w:rsidP="000144C9">
      <w:pPr>
        <w:pStyle w:val="AllText"/>
      </w:pPr>
      <w:r w:rsidRPr="002461C6">
        <w:t xml:space="preserve">          });</w:t>
      </w:r>
    </w:p>
    <w:p w14:paraId="0F54BECC" w14:textId="23B135AC" w:rsidR="00605694" w:rsidRPr="002461C6" w:rsidRDefault="00605694" w:rsidP="000144C9">
      <w:pPr>
        <w:pStyle w:val="AllText"/>
      </w:pPr>
      <w:r w:rsidRPr="002461C6">
        <w:t xml:space="preserve">            break;                       </w:t>
      </w:r>
    </w:p>
    <w:p w14:paraId="41286356" w14:textId="77777777" w:rsidR="00605694" w:rsidRPr="002461C6" w:rsidRDefault="00605694" w:rsidP="000144C9">
      <w:pPr>
        <w:pStyle w:val="AllText"/>
      </w:pPr>
      <w:r w:rsidRPr="002461C6">
        <w:t xml:space="preserve">            case "</w:t>
      </w:r>
      <w:proofErr w:type="spellStart"/>
      <w:r w:rsidRPr="002461C6">
        <w:t>HeatSixtySeven</w:t>
      </w:r>
      <w:proofErr w:type="spellEnd"/>
      <w:r w:rsidRPr="002461C6">
        <w:t>": //Start the intent to set heat to 67 degrees</w:t>
      </w:r>
    </w:p>
    <w:p w14:paraId="1E60C2FD" w14:textId="5590E376" w:rsidR="00605694" w:rsidRPr="002461C6" w:rsidRDefault="00605694" w:rsidP="000144C9">
      <w:pPr>
        <w:pStyle w:val="AllText"/>
      </w:pPr>
      <w:r w:rsidRPr="002461C6">
        <w:t xml:space="preserve">            var endpoint_8 = "https://api.thingspeak.com/update?api_key=CI62VYHJJMC0PTTQ&amp;field1=&amp;field2=67"; </w:t>
      </w:r>
    </w:p>
    <w:p w14:paraId="012535D0"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8, function (result) {</w:t>
      </w:r>
    </w:p>
    <w:p w14:paraId="0B8E0E22"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63C0F036"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7", true), </w:t>
      </w:r>
    </w:p>
    <w:p w14:paraId="7BCC465B" w14:textId="77777777" w:rsidR="00605694" w:rsidRPr="002461C6" w:rsidRDefault="00605694" w:rsidP="000144C9">
      <w:pPr>
        <w:pStyle w:val="AllText"/>
      </w:pPr>
      <w:r w:rsidRPr="002461C6">
        <w:t xml:space="preserve">                {}</w:t>
      </w:r>
    </w:p>
    <w:p w14:paraId="66B40771" w14:textId="77777777" w:rsidR="00605694" w:rsidRPr="002461C6" w:rsidRDefault="00605694" w:rsidP="000144C9">
      <w:pPr>
        <w:pStyle w:val="AllText"/>
      </w:pPr>
      <w:r w:rsidRPr="002461C6">
        <w:t xml:space="preserve">            )</w:t>
      </w:r>
    </w:p>
    <w:p w14:paraId="238E79F5" w14:textId="77777777" w:rsidR="00605694" w:rsidRPr="002461C6" w:rsidRDefault="00605694" w:rsidP="000144C9">
      <w:pPr>
        <w:pStyle w:val="AllText"/>
      </w:pPr>
      <w:r w:rsidRPr="002461C6">
        <w:t xml:space="preserve">          );</w:t>
      </w:r>
    </w:p>
    <w:p w14:paraId="2BE961CE" w14:textId="77777777" w:rsidR="00605694" w:rsidRPr="002461C6" w:rsidRDefault="00605694" w:rsidP="000144C9">
      <w:pPr>
        <w:pStyle w:val="AllText"/>
      </w:pPr>
      <w:r w:rsidRPr="002461C6">
        <w:t xml:space="preserve">          })</w:t>
      </w:r>
    </w:p>
    <w:p w14:paraId="3359DF59"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19DA2610"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60F2E749"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619FD38E" w14:textId="77777777" w:rsidR="00605694" w:rsidRPr="002461C6" w:rsidRDefault="00605694" w:rsidP="000144C9">
      <w:pPr>
        <w:pStyle w:val="AllText"/>
      </w:pPr>
      <w:r w:rsidRPr="002461C6">
        <w:t xml:space="preserve">          });</w:t>
      </w:r>
    </w:p>
    <w:p w14:paraId="7FF1E81C" w14:textId="39BE5DA4" w:rsidR="00605694" w:rsidRPr="002461C6" w:rsidRDefault="00605694" w:rsidP="000144C9">
      <w:pPr>
        <w:pStyle w:val="AllText"/>
      </w:pPr>
      <w:r w:rsidRPr="002461C6">
        <w:t xml:space="preserve">            break;          </w:t>
      </w:r>
    </w:p>
    <w:p w14:paraId="7E626C82" w14:textId="77777777" w:rsidR="00605694" w:rsidRPr="002461C6" w:rsidRDefault="00605694" w:rsidP="000144C9">
      <w:pPr>
        <w:pStyle w:val="AllText"/>
      </w:pPr>
      <w:r w:rsidRPr="002461C6">
        <w:t xml:space="preserve">            case "</w:t>
      </w:r>
      <w:proofErr w:type="spellStart"/>
      <w:r w:rsidRPr="002461C6">
        <w:t>HeatSixtyEight</w:t>
      </w:r>
      <w:proofErr w:type="spellEnd"/>
      <w:r w:rsidRPr="002461C6">
        <w:t>": //Start the intent to set heat to 68 degrees</w:t>
      </w:r>
    </w:p>
    <w:p w14:paraId="4242BC4B" w14:textId="2BD59163" w:rsidR="00605694" w:rsidRPr="002461C6" w:rsidRDefault="00605694" w:rsidP="000144C9">
      <w:pPr>
        <w:pStyle w:val="AllText"/>
      </w:pPr>
      <w:r w:rsidRPr="002461C6">
        <w:t xml:space="preserve">            var endpoint_9 = "https://api.thingspeak.com/update?api_key=CI62VYHJJMC0PTTQ&amp;field1=&amp;field2=68"; </w:t>
      </w:r>
    </w:p>
    <w:p w14:paraId="153E5D9E" w14:textId="77777777" w:rsidR="00605694" w:rsidRPr="002461C6" w:rsidRDefault="00605694" w:rsidP="000144C9">
      <w:pPr>
        <w:pStyle w:val="AllText"/>
      </w:pPr>
      <w:r w:rsidRPr="002461C6">
        <w:lastRenderedPageBreak/>
        <w:t xml:space="preserve">        </w:t>
      </w:r>
      <w:proofErr w:type="spellStart"/>
      <w:proofErr w:type="gramStart"/>
      <w:r w:rsidRPr="002461C6">
        <w:t>https.get</w:t>
      </w:r>
      <w:proofErr w:type="spellEnd"/>
      <w:r w:rsidRPr="002461C6">
        <w:t>(</w:t>
      </w:r>
      <w:proofErr w:type="gramEnd"/>
      <w:r w:rsidRPr="002461C6">
        <w:t>endpoint_9, function (result) {</w:t>
      </w:r>
    </w:p>
    <w:p w14:paraId="149A3E1C"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7C4D6520"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8", true), </w:t>
      </w:r>
    </w:p>
    <w:p w14:paraId="402D7C3A" w14:textId="77777777" w:rsidR="00605694" w:rsidRPr="002461C6" w:rsidRDefault="00605694" w:rsidP="000144C9">
      <w:pPr>
        <w:pStyle w:val="AllText"/>
      </w:pPr>
      <w:r w:rsidRPr="002461C6">
        <w:t xml:space="preserve">                {}</w:t>
      </w:r>
    </w:p>
    <w:p w14:paraId="2C03A3CC" w14:textId="77777777" w:rsidR="00605694" w:rsidRPr="002461C6" w:rsidRDefault="00605694" w:rsidP="000144C9">
      <w:pPr>
        <w:pStyle w:val="AllText"/>
      </w:pPr>
      <w:r w:rsidRPr="002461C6">
        <w:t xml:space="preserve">            )</w:t>
      </w:r>
    </w:p>
    <w:p w14:paraId="22AFA413" w14:textId="77777777" w:rsidR="00605694" w:rsidRPr="002461C6" w:rsidRDefault="00605694" w:rsidP="000144C9">
      <w:pPr>
        <w:pStyle w:val="AllText"/>
      </w:pPr>
      <w:r w:rsidRPr="002461C6">
        <w:t xml:space="preserve">          );</w:t>
      </w:r>
    </w:p>
    <w:p w14:paraId="47363402" w14:textId="77777777" w:rsidR="00605694" w:rsidRPr="002461C6" w:rsidRDefault="00605694" w:rsidP="000144C9">
      <w:pPr>
        <w:pStyle w:val="AllText"/>
      </w:pPr>
      <w:r w:rsidRPr="002461C6">
        <w:t xml:space="preserve">          })</w:t>
      </w:r>
    </w:p>
    <w:p w14:paraId="05761908"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1EAAF564"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1F94BA9F"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27C82F91" w14:textId="77777777" w:rsidR="00605694" w:rsidRPr="002461C6" w:rsidRDefault="00605694" w:rsidP="000144C9">
      <w:pPr>
        <w:pStyle w:val="AllText"/>
      </w:pPr>
      <w:r w:rsidRPr="002461C6">
        <w:t xml:space="preserve">          });</w:t>
      </w:r>
    </w:p>
    <w:p w14:paraId="70E9BE37" w14:textId="67A1FE8F" w:rsidR="00605694" w:rsidRPr="002461C6" w:rsidRDefault="00605694" w:rsidP="000144C9">
      <w:pPr>
        <w:pStyle w:val="AllText"/>
      </w:pPr>
      <w:r w:rsidRPr="002461C6">
        <w:t xml:space="preserve">            break;                      </w:t>
      </w:r>
    </w:p>
    <w:p w14:paraId="52332875" w14:textId="77777777" w:rsidR="00605694" w:rsidRPr="002461C6" w:rsidRDefault="00605694" w:rsidP="000144C9">
      <w:pPr>
        <w:pStyle w:val="AllText"/>
      </w:pPr>
      <w:r w:rsidRPr="002461C6">
        <w:t xml:space="preserve">            case "</w:t>
      </w:r>
      <w:proofErr w:type="spellStart"/>
      <w:r w:rsidRPr="002461C6">
        <w:t>HeatSixtyNine</w:t>
      </w:r>
      <w:proofErr w:type="spellEnd"/>
      <w:r w:rsidRPr="002461C6">
        <w:t>": //Start the intent to set heat to 69 degrees</w:t>
      </w:r>
    </w:p>
    <w:p w14:paraId="21BA9D1B" w14:textId="2B08F394" w:rsidR="00605694" w:rsidRPr="002461C6" w:rsidRDefault="00605694" w:rsidP="000144C9">
      <w:pPr>
        <w:pStyle w:val="AllText"/>
      </w:pPr>
      <w:r w:rsidRPr="002461C6">
        <w:t xml:space="preserve">            var endpoint_10 = "https://api.thingspeak.com/update?api_key=CI62VYHJJMC0PTTQ&amp;field1=&amp;field2=69"; </w:t>
      </w:r>
    </w:p>
    <w:p w14:paraId="0F29C763"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10, function (result) {</w:t>
      </w:r>
    </w:p>
    <w:p w14:paraId="50D2EBBE"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46AABC81"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9", true), </w:t>
      </w:r>
    </w:p>
    <w:p w14:paraId="1F0E6A98" w14:textId="77777777" w:rsidR="00605694" w:rsidRPr="002461C6" w:rsidRDefault="00605694" w:rsidP="000144C9">
      <w:pPr>
        <w:pStyle w:val="AllText"/>
      </w:pPr>
      <w:r w:rsidRPr="002461C6">
        <w:t xml:space="preserve">                {}</w:t>
      </w:r>
    </w:p>
    <w:p w14:paraId="071C18DF" w14:textId="77777777" w:rsidR="00605694" w:rsidRPr="002461C6" w:rsidRDefault="00605694" w:rsidP="000144C9">
      <w:pPr>
        <w:pStyle w:val="AllText"/>
      </w:pPr>
      <w:r w:rsidRPr="002461C6">
        <w:t xml:space="preserve">            )</w:t>
      </w:r>
    </w:p>
    <w:p w14:paraId="5BF2D9B5" w14:textId="77777777" w:rsidR="00605694" w:rsidRPr="002461C6" w:rsidRDefault="00605694" w:rsidP="000144C9">
      <w:pPr>
        <w:pStyle w:val="AllText"/>
      </w:pPr>
      <w:r w:rsidRPr="002461C6">
        <w:t xml:space="preserve">          );</w:t>
      </w:r>
    </w:p>
    <w:p w14:paraId="0E96E586" w14:textId="77777777" w:rsidR="00605694" w:rsidRPr="002461C6" w:rsidRDefault="00605694" w:rsidP="000144C9">
      <w:pPr>
        <w:pStyle w:val="AllText"/>
      </w:pPr>
      <w:r w:rsidRPr="002461C6">
        <w:t xml:space="preserve">          })</w:t>
      </w:r>
    </w:p>
    <w:p w14:paraId="4DF00751"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0C558CC4"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4905E29D"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01D38FB5" w14:textId="77777777" w:rsidR="00605694" w:rsidRPr="002461C6" w:rsidRDefault="00605694" w:rsidP="000144C9">
      <w:pPr>
        <w:pStyle w:val="AllText"/>
      </w:pPr>
      <w:r w:rsidRPr="002461C6">
        <w:t xml:space="preserve">          });</w:t>
      </w:r>
    </w:p>
    <w:p w14:paraId="72CCD158" w14:textId="79B9A050" w:rsidR="00605694" w:rsidRPr="002461C6" w:rsidRDefault="00605694" w:rsidP="000144C9">
      <w:pPr>
        <w:pStyle w:val="AllText"/>
      </w:pPr>
      <w:r w:rsidRPr="002461C6">
        <w:t xml:space="preserve">            break;                        </w:t>
      </w:r>
    </w:p>
    <w:p w14:paraId="36881874" w14:textId="77777777" w:rsidR="00605694" w:rsidRPr="002461C6" w:rsidRDefault="00605694" w:rsidP="000144C9">
      <w:pPr>
        <w:pStyle w:val="AllText"/>
      </w:pPr>
      <w:r w:rsidRPr="002461C6">
        <w:t xml:space="preserve">            case "</w:t>
      </w:r>
      <w:proofErr w:type="spellStart"/>
      <w:r w:rsidRPr="002461C6">
        <w:t>HeatSeventy</w:t>
      </w:r>
      <w:proofErr w:type="spellEnd"/>
      <w:r w:rsidRPr="002461C6">
        <w:t>": //Start the intent to set heat to 70 degrees</w:t>
      </w:r>
    </w:p>
    <w:p w14:paraId="20BCE150" w14:textId="0403F962" w:rsidR="00605694" w:rsidRPr="002461C6" w:rsidRDefault="00605694" w:rsidP="000144C9">
      <w:pPr>
        <w:pStyle w:val="AllText"/>
      </w:pPr>
      <w:r w:rsidRPr="002461C6">
        <w:t xml:space="preserve">            var endpoint_11 = "https://api.thingspeak.com/update?api_key=CI62VYHJJMC0PTTQ&amp;field1=&amp;field2=70"; </w:t>
      </w:r>
    </w:p>
    <w:p w14:paraId="091C70B0"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11, function (result) {</w:t>
      </w:r>
    </w:p>
    <w:p w14:paraId="231BD360"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7D88CFA1"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0", true), </w:t>
      </w:r>
    </w:p>
    <w:p w14:paraId="049257D1" w14:textId="77777777" w:rsidR="00605694" w:rsidRPr="002461C6" w:rsidRDefault="00605694" w:rsidP="000144C9">
      <w:pPr>
        <w:pStyle w:val="AllText"/>
      </w:pPr>
      <w:r w:rsidRPr="002461C6">
        <w:t xml:space="preserve">                {}</w:t>
      </w:r>
    </w:p>
    <w:p w14:paraId="7D3F9802" w14:textId="77777777" w:rsidR="00605694" w:rsidRPr="002461C6" w:rsidRDefault="00605694" w:rsidP="000144C9">
      <w:pPr>
        <w:pStyle w:val="AllText"/>
      </w:pPr>
      <w:r w:rsidRPr="002461C6">
        <w:t xml:space="preserve">            )</w:t>
      </w:r>
    </w:p>
    <w:p w14:paraId="0BB76F94" w14:textId="77777777" w:rsidR="00605694" w:rsidRPr="002461C6" w:rsidRDefault="00605694" w:rsidP="000144C9">
      <w:pPr>
        <w:pStyle w:val="AllText"/>
      </w:pPr>
      <w:r w:rsidRPr="002461C6">
        <w:t xml:space="preserve">          );</w:t>
      </w:r>
    </w:p>
    <w:p w14:paraId="17403525" w14:textId="77777777" w:rsidR="00605694" w:rsidRPr="002461C6" w:rsidRDefault="00605694" w:rsidP="000144C9">
      <w:pPr>
        <w:pStyle w:val="AllText"/>
      </w:pPr>
      <w:r w:rsidRPr="002461C6">
        <w:lastRenderedPageBreak/>
        <w:t xml:space="preserve">          })</w:t>
      </w:r>
    </w:p>
    <w:p w14:paraId="15437EA5"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595E4E3E"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11EC733F"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370DFFBE" w14:textId="77777777" w:rsidR="00605694" w:rsidRPr="002461C6" w:rsidRDefault="00605694" w:rsidP="000144C9">
      <w:pPr>
        <w:pStyle w:val="AllText"/>
      </w:pPr>
      <w:r w:rsidRPr="002461C6">
        <w:t xml:space="preserve">          });</w:t>
      </w:r>
    </w:p>
    <w:p w14:paraId="240FB392" w14:textId="0FF6F557" w:rsidR="00605694" w:rsidRPr="002461C6" w:rsidRDefault="00605694" w:rsidP="000144C9">
      <w:pPr>
        <w:pStyle w:val="AllText"/>
      </w:pPr>
      <w:r w:rsidRPr="002461C6">
        <w:t xml:space="preserve">            break;                        </w:t>
      </w:r>
    </w:p>
    <w:p w14:paraId="0968B4FE" w14:textId="77777777" w:rsidR="00605694" w:rsidRPr="002461C6" w:rsidRDefault="00605694" w:rsidP="000144C9">
      <w:pPr>
        <w:pStyle w:val="AllText"/>
      </w:pPr>
      <w:r w:rsidRPr="002461C6">
        <w:t xml:space="preserve">            case "</w:t>
      </w:r>
      <w:proofErr w:type="spellStart"/>
      <w:r w:rsidRPr="002461C6">
        <w:t>HeatSeventyOne</w:t>
      </w:r>
      <w:proofErr w:type="spellEnd"/>
      <w:r w:rsidRPr="002461C6">
        <w:t>": //Start the intent to set heat to 71 degrees</w:t>
      </w:r>
    </w:p>
    <w:p w14:paraId="04C7BE58" w14:textId="51DAF640" w:rsidR="00605694" w:rsidRPr="002461C6" w:rsidRDefault="00605694" w:rsidP="000144C9">
      <w:pPr>
        <w:pStyle w:val="AllText"/>
      </w:pPr>
      <w:r w:rsidRPr="002461C6">
        <w:t xml:space="preserve">            var endpoint_12 = "https://api.thingspeak.com/update?api_key=CI62VYHJJMC0PTTQ&amp;field1=&amp;field2=71"; </w:t>
      </w:r>
    </w:p>
    <w:p w14:paraId="7DDDEA1E"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12, function (result) {</w:t>
      </w:r>
    </w:p>
    <w:p w14:paraId="456B6AEC"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44F1BA79"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1", true), </w:t>
      </w:r>
    </w:p>
    <w:p w14:paraId="088B8C87" w14:textId="77777777" w:rsidR="00605694" w:rsidRPr="002461C6" w:rsidRDefault="00605694" w:rsidP="000144C9">
      <w:pPr>
        <w:pStyle w:val="AllText"/>
      </w:pPr>
      <w:r w:rsidRPr="002461C6">
        <w:t xml:space="preserve">                {}</w:t>
      </w:r>
    </w:p>
    <w:p w14:paraId="6C9ABEFA" w14:textId="77777777" w:rsidR="00605694" w:rsidRPr="002461C6" w:rsidRDefault="00605694" w:rsidP="000144C9">
      <w:pPr>
        <w:pStyle w:val="AllText"/>
      </w:pPr>
      <w:r w:rsidRPr="002461C6">
        <w:t xml:space="preserve">            )</w:t>
      </w:r>
    </w:p>
    <w:p w14:paraId="079D75E8" w14:textId="77777777" w:rsidR="00605694" w:rsidRPr="002461C6" w:rsidRDefault="00605694" w:rsidP="000144C9">
      <w:pPr>
        <w:pStyle w:val="AllText"/>
      </w:pPr>
      <w:r w:rsidRPr="002461C6">
        <w:t xml:space="preserve">          );</w:t>
      </w:r>
    </w:p>
    <w:p w14:paraId="3EC10D23" w14:textId="77777777" w:rsidR="00605694" w:rsidRPr="002461C6" w:rsidRDefault="00605694" w:rsidP="000144C9">
      <w:pPr>
        <w:pStyle w:val="AllText"/>
      </w:pPr>
      <w:r w:rsidRPr="002461C6">
        <w:t xml:space="preserve">          })</w:t>
      </w:r>
    </w:p>
    <w:p w14:paraId="0F21D8FA"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208D9975"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7344DE8A"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341A4773" w14:textId="77777777" w:rsidR="00605694" w:rsidRPr="002461C6" w:rsidRDefault="00605694" w:rsidP="000144C9">
      <w:pPr>
        <w:pStyle w:val="AllText"/>
      </w:pPr>
      <w:r w:rsidRPr="002461C6">
        <w:t xml:space="preserve">          });</w:t>
      </w:r>
    </w:p>
    <w:p w14:paraId="2E769872" w14:textId="4866163A" w:rsidR="00605694" w:rsidRPr="002461C6" w:rsidRDefault="00605694" w:rsidP="000144C9">
      <w:pPr>
        <w:pStyle w:val="AllText"/>
      </w:pPr>
      <w:r w:rsidRPr="002461C6">
        <w:t xml:space="preserve">            break;                        </w:t>
      </w:r>
    </w:p>
    <w:p w14:paraId="16C31F63" w14:textId="77777777" w:rsidR="00605694" w:rsidRPr="002461C6" w:rsidRDefault="00605694" w:rsidP="000144C9">
      <w:pPr>
        <w:pStyle w:val="AllText"/>
      </w:pPr>
      <w:r w:rsidRPr="002461C6">
        <w:t xml:space="preserve">          case "</w:t>
      </w:r>
      <w:proofErr w:type="spellStart"/>
      <w:r w:rsidRPr="002461C6">
        <w:t>HeatSeventyTwo</w:t>
      </w:r>
      <w:proofErr w:type="spellEnd"/>
      <w:r w:rsidRPr="002461C6">
        <w:t>": //Start the intent to set heat to 72 degrees</w:t>
      </w:r>
    </w:p>
    <w:p w14:paraId="5697E7DD" w14:textId="77777777" w:rsidR="00605694" w:rsidRPr="002461C6" w:rsidRDefault="00605694" w:rsidP="000144C9">
      <w:pPr>
        <w:pStyle w:val="AllText"/>
      </w:pPr>
      <w:r w:rsidRPr="002461C6">
        <w:t xml:space="preserve">            var endpoint_13 = "https://api.thingspeak.com/update?api_key=CI62VYHJJMC0PTTQ&amp;field1=&amp;field2=72"; </w:t>
      </w:r>
    </w:p>
    <w:p w14:paraId="1CA6ED64" w14:textId="77777777" w:rsidR="00605694" w:rsidRPr="002461C6" w:rsidRDefault="00605694" w:rsidP="000144C9">
      <w:pPr>
        <w:pStyle w:val="AllText"/>
      </w:pPr>
    </w:p>
    <w:p w14:paraId="4AEDE294"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13, function (result) {</w:t>
      </w:r>
    </w:p>
    <w:p w14:paraId="231A2C06"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3E179701"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2", true), </w:t>
      </w:r>
    </w:p>
    <w:p w14:paraId="2A08DD60" w14:textId="77777777" w:rsidR="00605694" w:rsidRPr="002461C6" w:rsidRDefault="00605694" w:rsidP="000144C9">
      <w:pPr>
        <w:pStyle w:val="AllText"/>
      </w:pPr>
      <w:r w:rsidRPr="002461C6">
        <w:t xml:space="preserve">                {}</w:t>
      </w:r>
    </w:p>
    <w:p w14:paraId="312187D0" w14:textId="77777777" w:rsidR="00605694" w:rsidRPr="002461C6" w:rsidRDefault="00605694" w:rsidP="000144C9">
      <w:pPr>
        <w:pStyle w:val="AllText"/>
      </w:pPr>
      <w:r w:rsidRPr="002461C6">
        <w:t xml:space="preserve">            )</w:t>
      </w:r>
    </w:p>
    <w:p w14:paraId="6E640B87" w14:textId="77777777" w:rsidR="00605694" w:rsidRPr="002461C6" w:rsidRDefault="00605694" w:rsidP="000144C9">
      <w:pPr>
        <w:pStyle w:val="AllText"/>
      </w:pPr>
      <w:r w:rsidRPr="002461C6">
        <w:t xml:space="preserve">          );</w:t>
      </w:r>
    </w:p>
    <w:p w14:paraId="0F1B3980" w14:textId="77777777" w:rsidR="00605694" w:rsidRPr="002461C6" w:rsidRDefault="00605694" w:rsidP="000144C9">
      <w:pPr>
        <w:pStyle w:val="AllText"/>
      </w:pPr>
      <w:r w:rsidRPr="002461C6">
        <w:t xml:space="preserve">          })</w:t>
      </w:r>
    </w:p>
    <w:p w14:paraId="227995EE"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2D79884E"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2A6EDEB2"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7A621BA4" w14:textId="77777777" w:rsidR="00605694" w:rsidRPr="002461C6" w:rsidRDefault="00605694" w:rsidP="000144C9">
      <w:pPr>
        <w:pStyle w:val="AllText"/>
      </w:pPr>
      <w:r w:rsidRPr="002461C6">
        <w:t xml:space="preserve">          });</w:t>
      </w:r>
    </w:p>
    <w:p w14:paraId="4120445E" w14:textId="6EF4B111" w:rsidR="00605694" w:rsidRPr="002461C6" w:rsidRDefault="00605694" w:rsidP="000144C9">
      <w:pPr>
        <w:pStyle w:val="AllText"/>
      </w:pPr>
      <w:r w:rsidRPr="002461C6">
        <w:t xml:space="preserve">            break;                     </w:t>
      </w:r>
    </w:p>
    <w:p w14:paraId="0DEBAAE2" w14:textId="77777777" w:rsidR="00605694" w:rsidRPr="002461C6" w:rsidRDefault="00605694" w:rsidP="000144C9">
      <w:pPr>
        <w:pStyle w:val="AllText"/>
      </w:pPr>
      <w:r w:rsidRPr="002461C6">
        <w:lastRenderedPageBreak/>
        <w:t xml:space="preserve">          case "</w:t>
      </w:r>
      <w:proofErr w:type="spellStart"/>
      <w:r w:rsidRPr="002461C6">
        <w:t>HeatSeventyThree</w:t>
      </w:r>
      <w:proofErr w:type="spellEnd"/>
      <w:r w:rsidRPr="002461C6">
        <w:t>": //Start the intent to set heat to 73 degrees</w:t>
      </w:r>
    </w:p>
    <w:p w14:paraId="27FB2576" w14:textId="7F7CDBE9" w:rsidR="00605694" w:rsidRPr="002461C6" w:rsidRDefault="00605694" w:rsidP="000144C9">
      <w:pPr>
        <w:pStyle w:val="AllText"/>
      </w:pPr>
      <w:r w:rsidRPr="002461C6">
        <w:t xml:space="preserve">            var endpoint_14 = "https://api.thingspeak.com/update?api_key=CI62VYHJJMC0PTTQ&amp;field1=&amp;field2=73"; </w:t>
      </w:r>
    </w:p>
    <w:p w14:paraId="68D8EA32"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14, function (result) {</w:t>
      </w:r>
    </w:p>
    <w:p w14:paraId="649D6132"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04A69DA0"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3", true), </w:t>
      </w:r>
    </w:p>
    <w:p w14:paraId="06F9AA2B" w14:textId="77777777" w:rsidR="00605694" w:rsidRPr="002461C6" w:rsidRDefault="00605694" w:rsidP="000144C9">
      <w:pPr>
        <w:pStyle w:val="AllText"/>
      </w:pPr>
      <w:r w:rsidRPr="002461C6">
        <w:t xml:space="preserve">                {}</w:t>
      </w:r>
    </w:p>
    <w:p w14:paraId="3301D916" w14:textId="77777777" w:rsidR="00605694" w:rsidRPr="002461C6" w:rsidRDefault="00605694" w:rsidP="000144C9">
      <w:pPr>
        <w:pStyle w:val="AllText"/>
      </w:pPr>
      <w:r w:rsidRPr="002461C6">
        <w:t xml:space="preserve">            )</w:t>
      </w:r>
    </w:p>
    <w:p w14:paraId="68F1F3F0" w14:textId="77777777" w:rsidR="00605694" w:rsidRPr="002461C6" w:rsidRDefault="00605694" w:rsidP="000144C9">
      <w:pPr>
        <w:pStyle w:val="AllText"/>
      </w:pPr>
      <w:r w:rsidRPr="002461C6">
        <w:t xml:space="preserve">          );</w:t>
      </w:r>
    </w:p>
    <w:p w14:paraId="25281AF3" w14:textId="77777777" w:rsidR="00605694" w:rsidRPr="002461C6" w:rsidRDefault="00605694" w:rsidP="000144C9">
      <w:pPr>
        <w:pStyle w:val="AllText"/>
      </w:pPr>
      <w:r w:rsidRPr="002461C6">
        <w:t xml:space="preserve">          })</w:t>
      </w:r>
    </w:p>
    <w:p w14:paraId="0E9EB12D"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78FFB71A"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052063A6"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469B8CE1" w14:textId="77777777" w:rsidR="00605694" w:rsidRPr="002461C6" w:rsidRDefault="00605694" w:rsidP="000144C9">
      <w:pPr>
        <w:pStyle w:val="AllText"/>
      </w:pPr>
      <w:r w:rsidRPr="002461C6">
        <w:t xml:space="preserve">          });</w:t>
      </w:r>
    </w:p>
    <w:p w14:paraId="5AD3F72F" w14:textId="6266C8D5" w:rsidR="00605694" w:rsidRPr="002461C6" w:rsidRDefault="000E239B" w:rsidP="000144C9">
      <w:pPr>
        <w:pStyle w:val="AllText"/>
      </w:pPr>
      <w:r>
        <w:t xml:space="preserve">            break;</w:t>
      </w:r>
      <w:r w:rsidR="00605694" w:rsidRPr="002461C6">
        <w:t xml:space="preserve">                    </w:t>
      </w:r>
    </w:p>
    <w:p w14:paraId="10BEA250" w14:textId="77777777" w:rsidR="00605694" w:rsidRPr="002461C6" w:rsidRDefault="00605694" w:rsidP="000144C9">
      <w:pPr>
        <w:pStyle w:val="AllText"/>
      </w:pPr>
      <w:r w:rsidRPr="002461C6">
        <w:t xml:space="preserve">          case "</w:t>
      </w:r>
      <w:proofErr w:type="spellStart"/>
      <w:r w:rsidRPr="002461C6">
        <w:t>HeatSeventyFour</w:t>
      </w:r>
      <w:proofErr w:type="spellEnd"/>
      <w:r w:rsidRPr="002461C6">
        <w:t>": //Start the intent to set heat to 74 degrees</w:t>
      </w:r>
    </w:p>
    <w:p w14:paraId="61F31A1A" w14:textId="692C68C3" w:rsidR="00605694" w:rsidRPr="002461C6" w:rsidRDefault="00605694" w:rsidP="000144C9">
      <w:pPr>
        <w:pStyle w:val="AllText"/>
      </w:pPr>
      <w:r w:rsidRPr="002461C6">
        <w:t xml:space="preserve">            var endpoint_15 = "https://api.thingspeak.com/update?api_key=CI62VYHJJMC0P</w:t>
      </w:r>
      <w:r w:rsidR="000E239B">
        <w:t xml:space="preserve">TTQ&amp;field1=&amp;field2=74"; </w:t>
      </w:r>
    </w:p>
    <w:p w14:paraId="463D31BC"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15, function (result) {</w:t>
      </w:r>
    </w:p>
    <w:p w14:paraId="34A9CE6B"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71609F88"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4", true), </w:t>
      </w:r>
    </w:p>
    <w:p w14:paraId="22D51B3F" w14:textId="77777777" w:rsidR="00605694" w:rsidRPr="002461C6" w:rsidRDefault="00605694" w:rsidP="000144C9">
      <w:pPr>
        <w:pStyle w:val="AllText"/>
      </w:pPr>
      <w:r w:rsidRPr="002461C6">
        <w:t xml:space="preserve">                {}</w:t>
      </w:r>
    </w:p>
    <w:p w14:paraId="6482F6A8" w14:textId="77777777" w:rsidR="00605694" w:rsidRPr="002461C6" w:rsidRDefault="00605694" w:rsidP="000144C9">
      <w:pPr>
        <w:pStyle w:val="AllText"/>
      </w:pPr>
      <w:r w:rsidRPr="002461C6">
        <w:t xml:space="preserve">            )</w:t>
      </w:r>
    </w:p>
    <w:p w14:paraId="0F3D82C5" w14:textId="77777777" w:rsidR="00605694" w:rsidRPr="002461C6" w:rsidRDefault="00605694" w:rsidP="000144C9">
      <w:pPr>
        <w:pStyle w:val="AllText"/>
      </w:pPr>
      <w:r w:rsidRPr="002461C6">
        <w:t xml:space="preserve">          );</w:t>
      </w:r>
    </w:p>
    <w:p w14:paraId="45CE7D15" w14:textId="77777777" w:rsidR="00605694" w:rsidRPr="002461C6" w:rsidRDefault="00605694" w:rsidP="000144C9">
      <w:pPr>
        <w:pStyle w:val="AllText"/>
      </w:pPr>
      <w:r w:rsidRPr="002461C6">
        <w:t xml:space="preserve">          })</w:t>
      </w:r>
    </w:p>
    <w:p w14:paraId="1DA16D57"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54EC6CDC"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0D190DFD"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153A6320" w14:textId="77777777" w:rsidR="00605694" w:rsidRPr="002461C6" w:rsidRDefault="00605694" w:rsidP="000144C9">
      <w:pPr>
        <w:pStyle w:val="AllText"/>
      </w:pPr>
      <w:r w:rsidRPr="002461C6">
        <w:t xml:space="preserve">          });</w:t>
      </w:r>
    </w:p>
    <w:p w14:paraId="3008C905" w14:textId="777DB5E2" w:rsidR="00605694" w:rsidRPr="002461C6" w:rsidRDefault="00605694" w:rsidP="000144C9">
      <w:pPr>
        <w:pStyle w:val="AllText"/>
      </w:pPr>
      <w:r w:rsidRPr="002461C6">
        <w:t xml:space="preserve">            break;          </w:t>
      </w:r>
    </w:p>
    <w:p w14:paraId="1A688F20" w14:textId="77777777" w:rsidR="00605694" w:rsidRPr="002461C6" w:rsidRDefault="00605694" w:rsidP="000144C9">
      <w:pPr>
        <w:pStyle w:val="AllText"/>
      </w:pPr>
      <w:r w:rsidRPr="002461C6">
        <w:t xml:space="preserve">          case "</w:t>
      </w:r>
      <w:proofErr w:type="spellStart"/>
      <w:r w:rsidRPr="002461C6">
        <w:t>HeatSeventyFive</w:t>
      </w:r>
      <w:proofErr w:type="spellEnd"/>
      <w:r w:rsidRPr="002461C6">
        <w:t>": //Start the intent to set heat to 75 degrees</w:t>
      </w:r>
    </w:p>
    <w:p w14:paraId="2938D260" w14:textId="7327AFA7" w:rsidR="00605694" w:rsidRPr="002461C6" w:rsidRDefault="00605694" w:rsidP="000144C9">
      <w:pPr>
        <w:pStyle w:val="AllText"/>
      </w:pPr>
      <w:r w:rsidRPr="002461C6">
        <w:t xml:space="preserve">            var endpoint_16 = "https://api.thingspeak.com/update?api_key=CI62VY</w:t>
      </w:r>
      <w:r w:rsidR="000E239B">
        <w:t xml:space="preserve">HJJMC0PTTQ&amp;field1=&amp;field2=75"; </w:t>
      </w:r>
    </w:p>
    <w:p w14:paraId="03EB7CD4"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16, function (result) {</w:t>
      </w:r>
    </w:p>
    <w:p w14:paraId="7C207D38"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0570D3FE"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5", true), </w:t>
      </w:r>
    </w:p>
    <w:p w14:paraId="54817A7C" w14:textId="77777777" w:rsidR="00605694" w:rsidRPr="002461C6" w:rsidRDefault="00605694" w:rsidP="000144C9">
      <w:pPr>
        <w:pStyle w:val="AllText"/>
      </w:pPr>
      <w:r w:rsidRPr="002461C6">
        <w:lastRenderedPageBreak/>
        <w:t xml:space="preserve">                {}</w:t>
      </w:r>
    </w:p>
    <w:p w14:paraId="0644BE44" w14:textId="77777777" w:rsidR="00605694" w:rsidRPr="002461C6" w:rsidRDefault="00605694" w:rsidP="000144C9">
      <w:pPr>
        <w:pStyle w:val="AllText"/>
      </w:pPr>
      <w:r w:rsidRPr="002461C6">
        <w:t xml:space="preserve">            )</w:t>
      </w:r>
    </w:p>
    <w:p w14:paraId="1643FAAA" w14:textId="77777777" w:rsidR="00605694" w:rsidRPr="002461C6" w:rsidRDefault="00605694" w:rsidP="000144C9">
      <w:pPr>
        <w:pStyle w:val="AllText"/>
      </w:pPr>
      <w:r w:rsidRPr="002461C6">
        <w:t xml:space="preserve">          );</w:t>
      </w:r>
    </w:p>
    <w:p w14:paraId="48F41BEE" w14:textId="77777777" w:rsidR="00605694" w:rsidRPr="002461C6" w:rsidRDefault="00605694" w:rsidP="000144C9">
      <w:pPr>
        <w:pStyle w:val="AllText"/>
      </w:pPr>
      <w:r w:rsidRPr="002461C6">
        <w:t xml:space="preserve">          })</w:t>
      </w:r>
    </w:p>
    <w:p w14:paraId="57E060F0"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55F3AB1B"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7FF8156E"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6B5B0901" w14:textId="77777777" w:rsidR="00605694" w:rsidRPr="002461C6" w:rsidRDefault="00605694" w:rsidP="000144C9">
      <w:pPr>
        <w:pStyle w:val="AllText"/>
      </w:pPr>
      <w:r w:rsidRPr="002461C6">
        <w:t xml:space="preserve">          });</w:t>
      </w:r>
    </w:p>
    <w:p w14:paraId="04BB0A88" w14:textId="6DDF2103" w:rsidR="00605694" w:rsidRPr="002461C6" w:rsidRDefault="00605694" w:rsidP="000144C9">
      <w:pPr>
        <w:pStyle w:val="AllText"/>
      </w:pPr>
      <w:r w:rsidRPr="002461C6">
        <w:t xml:space="preserve">            break;                        </w:t>
      </w:r>
    </w:p>
    <w:p w14:paraId="168FC007" w14:textId="77777777" w:rsidR="00605694" w:rsidRPr="002461C6" w:rsidRDefault="00605694" w:rsidP="000144C9">
      <w:pPr>
        <w:pStyle w:val="AllText"/>
      </w:pPr>
      <w:r w:rsidRPr="002461C6">
        <w:t xml:space="preserve">            case "</w:t>
      </w:r>
      <w:proofErr w:type="spellStart"/>
      <w:r w:rsidRPr="002461C6">
        <w:t>HeatSeventySix</w:t>
      </w:r>
      <w:proofErr w:type="spellEnd"/>
      <w:r w:rsidRPr="002461C6">
        <w:t>": //Start the intent to set heat to 76 degrees</w:t>
      </w:r>
    </w:p>
    <w:p w14:paraId="23C67DFF" w14:textId="77777777" w:rsidR="00605694" w:rsidRPr="002461C6" w:rsidRDefault="00605694" w:rsidP="000144C9">
      <w:pPr>
        <w:pStyle w:val="AllText"/>
      </w:pPr>
      <w:r w:rsidRPr="002461C6">
        <w:t xml:space="preserve">            var endpoint_17 = "https://api.thingspeak.com/update?api_key=CI62VYHJJMC0PTTQ&amp;field1=&amp;field2=76"; </w:t>
      </w:r>
    </w:p>
    <w:p w14:paraId="10DC74FC" w14:textId="77777777" w:rsidR="00605694" w:rsidRPr="002461C6" w:rsidRDefault="00605694" w:rsidP="000144C9">
      <w:pPr>
        <w:pStyle w:val="AllText"/>
      </w:pPr>
    </w:p>
    <w:p w14:paraId="748096C0"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17, function (result) {</w:t>
      </w:r>
    </w:p>
    <w:p w14:paraId="04242E3A"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7B0E1EE3"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6", true), </w:t>
      </w:r>
    </w:p>
    <w:p w14:paraId="67C3F707" w14:textId="77777777" w:rsidR="00605694" w:rsidRPr="002461C6" w:rsidRDefault="00605694" w:rsidP="000144C9">
      <w:pPr>
        <w:pStyle w:val="AllText"/>
      </w:pPr>
      <w:r w:rsidRPr="002461C6">
        <w:t xml:space="preserve">                {}</w:t>
      </w:r>
    </w:p>
    <w:p w14:paraId="63E8BE74" w14:textId="77777777" w:rsidR="00605694" w:rsidRPr="002461C6" w:rsidRDefault="00605694" w:rsidP="000144C9">
      <w:pPr>
        <w:pStyle w:val="AllText"/>
      </w:pPr>
      <w:r w:rsidRPr="002461C6">
        <w:t xml:space="preserve">            )</w:t>
      </w:r>
    </w:p>
    <w:p w14:paraId="72DF4C18" w14:textId="77777777" w:rsidR="00605694" w:rsidRPr="002461C6" w:rsidRDefault="00605694" w:rsidP="000144C9">
      <w:pPr>
        <w:pStyle w:val="AllText"/>
      </w:pPr>
      <w:r w:rsidRPr="002461C6">
        <w:t xml:space="preserve">          );</w:t>
      </w:r>
    </w:p>
    <w:p w14:paraId="7B771A65" w14:textId="77777777" w:rsidR="00605694" w:rsidRPr="002461C6" w:rsidRDefault="00605694" w:rsidP="000144C9">
      <w:pPr>
        <w:pStyle w:val="AllText"/>
      </w:pPr>
      <w:r w:rsidRPr="002461C6">
        <w:t xml:space="preserve">          })</w:t>
      </w:r>
    </w:p>
    <w:p w14:paraId="233C8144"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6337C8D2"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6E200630"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5D9A60D6" w14:textId="77777777" w:rsidR="00605694" w:rsidRPr="002461C6" w:rsidRDefault="00605694" w:rsidP="000144C9">
      <w:pPr>
        <w:pStyle w:val="AllText"/>
      </w:pPr>
      <w:r w:rsidRPr="002461C6">
        <w:t xml:space="preserve">          });</w:t>
      </w:r>
    </w:p>
    <w:p w14:paraId="406B36C3" w14:textId="60393E92" w:rsidR="00605694" w:rsidRPr="002461C6" w:rsidRDefault="00605694" w:rsidP="000144C9">
      <w:pPr>
        <w:pStyle w:val="AllText"/>
      </w:pPr>
      <w:r w:rsidRPr="002461C6">
        <w:t xml:space="preserve">            break;            </w:t>
      </w:r>
    </w:p>
    <w:p w14:paraId="3BB125B2" w14:textId="77777777" w:rsidR="00605694" w:rsidRPr="002461C6" w:rsidRDefault="00605694" w:rsidP="000144C9">
      <w:pPr>
        <w:pStyle w:val="AllText"/>
      </w:pPr>
      <w:r w:rsidRPr="002461C6">
        <w:t xml:space="preserve">            case "</w:t>
      </w:r>
      <w:proofErr w:type="spellStart"/>
      <w:r w:rsidRPr="002461C6">
        <w:t>HeatSeventySeven</w:t>
      </w:r>
      <w:proofErr w:type="spellEnd"/>
      <w:r w:rsidRPr="002461C6">
        <w:t>": //Start the intent to set heat to 77 degrees</w:t>
      </w:r>
    </w:p>
    <w:p w14:paraId="1781E4A4" w14:textId="4C2C7FC0" w:rsidR="00605694" w:rsidRPr="002461C6" w:rsidRDefault="00605694" w:rsidP="000144C9">
      <w:pPr>
        <w:pStyle w:val="AllText"/>
      </w:pPr>
      <w:r w:rsidRPr="002461C6">
        <w:t xml:space="preserve">            var endpoint_18 = "https://api.thingspeak.com/update?api_key=CI62VYHJJMC0PTTQ&amp;field1=&amp;field2=77"; </w:t>
      </w:r>
    </w:p>
    <w:p w14:paraId="6D2D30C8"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18, function (result) {</w:t>
      </w:r>
    </w:p>
    <w:p w14:paraId="79B55440"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3C6E1529"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7", true), </w:t>
      </w:r>
    </w:p>
    <w:p w14:paraId="662E8DC0" w14:textId="77777777" w:rsidR="00605694" w:rsidRPr="002461C6" w:rsidRDefault="00605694" w:rsidP="000144C9">
      <w:pPr>
        <w:pStyle w:val="AllText"/>
      </w:pPr>
      <w:r w:rsidRPr="002461C6">
        <w:t xml:space="preserve">                {}</w:t>
      </w:r>
    </w:p>
    <w:p w14:paraId="2300E002" w14:textId="77777777" w:rsidR="00605694" w:rsidRPr="002461C6" w:rsidRDefault="00605694" w:rsidP="000144C9">
      <w:pPr>
        <w:pStyle w:val="AllText"/>
      </w:pPr>
      <w:r w:rsidRPr="002461C6">
        <w:t xml:space="preserve">            )</w:t>
      </w:r>
    </w:p>
    <w:p w14:paraId="739E7DB9" w14:textId="77777777" w:rsidR="00605694" w:rsidRPr="002461C6" w:rsidRDefault="00605694" w:rsidP="000144C9">
      <w:pPr>
        <w:pStyle w:val="AllText"/>
      </w:pPr>
      <w:r w:rsidRPr="002461C6">
        <w:t xml:space="preserve">          );</w:t>
      </w:r>
    </w:p>
    <w:p w14:paraId="224A099C" w14:textId="77777777" w:rsidR="00605694" w:rsidRPr="002461C6" w:rsidRDefault="00605694" w:rsidP="000144C9">
      <w:pPr>
        <w:pStyle w:val="AllText"/>
      </w:pPr>
      <w:r w:rsidRPr="002461C6">
        <w:t xml:space="preserve">          })</w:t>
      </w:r>
    </w:p>
    <w:p w14:paraId="0D5F72A0"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21BD2C82"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71613C88" w14:textId="77777777" w:rsidR="00605694" w:rsidRPr="002461C6" w:rsidRDefault="00605694" w:rsidP="000144C9">
      <w:pPr>
        <w:pStyle w:val="AllText"/>
      </w:pPr>
      <w:r w:rsidRPr="002461C6">
        <w:lastRenderedPageBreak/>
        <w:t xml:space="preserve">            </w:t>
      </w:r>
      <w:proofErr w:type="spellStart"/>
      <w:proofErr w:type="gramStart"/>
      <w:r w:rsidRPr="002461C6">
        <w:t>context.done</w:t>
      </w:r>
      <w:proofErr w:type="spellEnd"/>
      <w:proofErr w:type="gramEnd"/>
      <w:r w:rsidRPr="002461C6">
        <w:t>("Failed");</w:t>
      </w:r>
    </w:p>
    <w:p w14:paraId="3A5C2E49" w14:textId="77777777" w:rsidR="00605694" w:rsidRPr="002461C6" w:rsidRDefault="00605694" w:rsidP="000144C9">
      <w:pPr>
        <w:pStyle w:val="AllText"/>
      </w:pPr>
      <w:r w:rsidRPr="002461C6">
        <w:t xml:space="preserve">          });</w:t>
      </w:r>
    </w:p>
    <w:p w14:paraId="02DED1A0" w14:textId="768914D6" w:rsidR="00605694" w:rsidRPr="002461C6" w:rsidRDefault="00605694" w:rsidP="000144C9">
      <w:pPr>
        <w:pStyle w:val="AllText"/>
      </w:pPr>
      <w:r w:rsidRPr="002461C6">
        <w:t xml:space="preserve">            break;                      </w:t>
      </w:r>
    </w:p>
    <w:p w14:paraId="391CA11F" w14:textId="77777777" w:rsidR="00605694" w:rsidRPr="002461C6" w:rsidRDefault="00605694" w:rsidP="000144C9">
      <w:pPr>
        <w:pStyle w:val="AllText"/>
      </w:pPr>
      <w:r w:rsidRPr="002461C6">
        <w:t xml:space="preserve">          case "</w:t>
      </w:r>
      <w:proofErr w:type="spellStart"/>
      <w:r w:rsidRPr="002461C6">
        <w:t>HeatSeventyEight</w:t>
      </w:r>
      <w:proofErr w:type="spellEnd"/>
      <w:r w:rsidRPr="002461C6">
        <w:t>": //Start the intent to set heat to 78 degrees</w:t>
      </w:r>
    </w:p>
    <w:p w14:paraId="2041B548" w14:textId="3F49F4FE" w:rsidR="00605694" w:rsidRPr="002461C6" w:rsidRDefault="00605694" w:rsidP="000144C9">
      <w:pPr>
        <w:pStyle w:val="AllText"/>
      </w:pPr>
      <w:r w:rsidRPr="002461C6">
        <w:t xml:space="preserve">            var endpoint_19 = "https://api.thingspeak.com/update?api_key=CI62VYHJJMC0PTTQ&amp;field1=&amp;field2=78"; </w:t>
      </w:r>
    </w:p>
    <w:p w14:paraId="13D44A8C"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19, function (result) {</w:t>
      </w:r>
    </w:p>
    <w:p w14:paraId="523CA9F6"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7C5118AE"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8", true), </w:t>
      </w:r>
    </w:p>
    <w:p w14:paraId="4E2CD501" w14:textId="77777777" w:rsidR="00605694" w:rsidRPr="002461C6" w:rsidRDefault="00605694" w:rsidP="000144C9">
      <w:pPr>
        <w:pStyle w:val="AllText"/>
      </w:pPr>
      <w:r w:rsidRPr="002461C6">
        <w:t xml:space="preserve">                {}</w:t>
      </w:r>
    </w:p>
    <w:p w14:paraId="28F462B4" w14:textId="77777777" w:rsidR="00605694" w:rsidRPr="002461C6" w:rsidRDefault="00605694" w:rsidP="000144C9">
      <w:pPr>
        <w:pStyle w:val="AllText"/>
      </w:pPr>
      <w:r w:rsidRPr="002461C6">
        <w:t xml:space="preserve">            )</w:t>
      </w:r>
    </w:p>
    <w:p w14:paraId="427B56FA" w14:textId="77777777" w:rsidR="00605694" w:rsidRPr="002461C6" w:rsidRDefault="00605694" w:rsidP="000144C9">
      <w:pPr>
        <w:pStyle w:val="AllText"/>
      </w:pPr>
      <w:r w:rsidRPr="002461C6">
        <w:t xml:space="preserve">          );</w:t>
      </w:r>
    </w:p>
    <w:p w14:paraId="10C48885" w14:textId="77777777" w:rsidR="00605694" w:rsidRPr="002461C6" w:rsidRDefault="00605694" w:rsidP="000144C9">
      <w:pPr>
        <w:pStyle w:val="AllText"/>
      </w:pPr>
      <w:r w:rsidRPr="002461C6">
        <w:t xml:space="preserve">          })</w:t>
      </w:r>
    </w:p>
    <w:p w14:paraId="5EB605AB"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08046989"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2C515C47"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484DC96A" w14:textId="77777777" w:rsidR="00605694" w:rsidRPr="002461C6" w:rsidRDefault="00605694" w:rsidP="000144C9">
      <w:pPr>
        <w:pStyle w:val="AllText"/>
      </w:pPr>
      <w:r w:rsidRPr="002461C6">
        <w:t xml:space="preserve">          });</w:t>
      </w:r>
    </w:p>
    <w:p w14:paraId="3C90A4A6" w14:textId="1E30EBFC" w:rsidR="00605694" w:rsidRPr="002461C6" w:rsidRDefault="00605694" w:rsidP="000144C9">
      <w:pPr>
        <w:pStyle w:val="AllText"/>
      </w:pPr>
      <w:r w:rsidRPr="002461C6">
        <w:t xml:space="preserve">            break;                        </w:t>
      </w:r>
    </w:p>
    <w:p w14:paraId="14095929" w14:textId="77777777" w:rsidR="00605694" w:rsidRPr="002461C6" w:rsidRDefault="00605694" w:rsidP="000144C9">
      <w:pPr>
        <w:pStyle w:val="AllText"/>
      </w:pPr>
      <w:r w:rsidRPr="002461C6">
        <w:t xml:space="preserve">            case "</w:t>
      </w:r>
      <w:proofErr w:type="spellStart"/>
      <w:r w:rsidRPr="002461C6">
        <w:t>HeatSeventyNine</w:t>
      </w:r>
      <w:proofErr w:type="spellEnd"/>
      <w:r w:rsidRPr="002461C6">
        <w:t>": //Start the intent to set heat to 79 degrees</w:t>
      </w:r>
    </w:p>
    <w:p w14:paraId="48DE06DA" w14:textId="07775AB1" w:rsidR="00605694" w:rsidRPr="002461C6" w:rsidRDefault="00605694" w:rsidP="000144C9">
      <w:pPr>
        <w:pStyle w:val="AllText"/>
      </w:pPr>
      <w:r w:rsidRPr="002461C6">
        <w:t xml:space="preserve">            var endpoint_20 = "https://api.thingspeak.com/update?api_key=CI62VYHJJMC0PTTQ&amp;field1=&amp;field2=79"; </w:t>
      </w:r>
    </w:p>
    <w:p w14:paraId="08B9B822"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20, function (result) {</w:t>
      </w:r>
    </w:p>
    <w:p w14:paraId="57D9A925"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543AE481"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9", true), </w:t>
      </w:r>
    </w:p>
    <w:p w14:paraId="725D1090" w14:textId="77777777" w:rsidR="00605694" w:rsidRPr="002461C6" w:rsidRDefault="00605694" w:rsidP="000144C9">
      <w:pPr>
        <w:pStyle w:val="AllText"/>
      </w:pPr>
      <w:r w:rsidRPr="002461C6">
        <w:t xml:space="preserve">                {}</w:t>
      </w:r>
    </w:p>
    <w:p w14:paraId="77514D22" w14:textId="77777777" w:rsidR="00605694" w:rsidRPr="002461C6" w:rsidRDefault="00605694" w:rsidP="000144C9">
      <w:pPr>
        <w:pStyle w:val="AllText"/>
      </w:pPr>
      <w:r w:rsidRPr="002461C6">
        <w:t xml:space="preserve">            )</w:t>
      </w:r>
    </w:p>
    <w:p w14:paraId="0509160E" w14:textId="77777777" w:rsidR="00605694" w:rsidRPr="002461C6" w:rsidRDefault="00605694" w:rsidP="000144C9">
      <w:pPr>
        <w:pStyle w:val="AllText"/>
      </w:pPr>
      <w:r w:rsidRPr="002461C6">
        <w:t xml:space="preserve">          );</w:t>
      </w:r>
    </w:p>
    <w:p w14:paraId="489FBE93" w14:textId="77777777" w:rsidR="00605694" w:rsidRPr="002461C6" w:rsidRDefault="00605694" w:rsidP="000144C9">
      <w:pPr>
        <w:pStyle w:val="AllText"/>
      </w:pPr>
      <w:r w:rsidRPr="002461C6">
        <w:t xml:space="preserve">          })</w:t>
      </w:r>
    </w:p>
    <w:p w14:paraId="335EDCAD"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5944B96E"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3C8A8FF8"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2AC20339" w14:textId="77777777" w:rsidR="00605694" w:rsidRPr="002461C6" w:rsidRDefault="00605694" w:rsidP="000144C9">
      <w:pPr>
        <w:pStyle w:val="AllText"/>
      </w:pPr>
      <w:r w:rsidRPr="002461C6">
        <w:t xml:space="preserve">          });</w:t>
      </w:r>
    </w:p>
    <w:p w14:paraId="0CC2279A" w14:textId="45717700" w:rsidR="00605694" w:rsidRPr="002461C6" w:rsidRDefault="00605694" w:rsidP="000144C9">
      <w:pPr>
        <w:pStyle w:val="AllText"/>
      </w:pPr>
      <w:r w:rsidRPr="002461C6">
        <w:t xml:space="preserve">            break;                    </w:t>
      </w:r>
    </w:p>
    <w:p w14:paraId="0F75E935" w14:textId="77777777" w:rsidR="00605694" w:rsidRPr="002461C6" w:rsidRDefault="00605694" w:rsidP="000144C9">
      <w:pPr>
        <w:pStyle w:val="AllText"/>
      </w:pPr>
      <w:r w:rsidRPr="002461C6">
        <w:t xml:space="preserve">          case "</w:t>
      </w:r>
      <w:proofErr w:type="spellStart"/>
      <w:r w:rsidRPr="002461C6">
        <w:t>HeatEighty</w:t>
      </w:r>
      <w:proofErr w:type="spellEnd"/>
      <w:r w:rsidRPr="002461C6">
        <w:t>": //Start the intent to set heat to 80 degrees</w:t>
      </w:r>
    </w:p>
    <w:p w14:paraId="0C28BF1F" w14:textId="74996BA3" w:rsidR="00605694" w:rsidRPr="002461C6" w:rsidRDefault="00605694" w:rsidP="000144C9">
      <w:pPr>
        <w:pStyle w:val="AllText"/>
      </w:pPr>
      <w:r w:rsidRPr="002461C6">
        <w:t xml:space="preserve">            var endpoint_21 = "https://api.thingspeak.com/update?api_key=CI62VYHJJMC0PTTQ&amp;field1=&amp;field2=80"; </w:t>
      </w:r>
    </w:p>
    <w:p w14:paraId="1238CEC6"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21, function (result) {</w:t>
      </w:r>
    </w:p>
    <w:p w14:paraId="2861327C" w14:textId="77777777" w:rsidR="00605694" w:rsidRPr="002461C6" w:rsidRDefault="00605694" w:rsidP="000144C9">
      <w:pPr>
        <w:pStyle w:val="AllText"/>
      </w:pPr>
      <w:r w:rsidRPr="002461C6">
        <w:lastRenderedPageBreak/>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33DA8D7F"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80", true), </w:t>
      </w:r>
    </w:p>
    <w:p w14:paraId="627321CB" w14:textId="77777777" w:rsidR="00605694" w:rsidRPr="002461C6" w:rsidRDefault="00605694" w:rsidP="000144C9">
      <w:pPr>
        <w:pStyle w:val="AllText"/>
      </w:pPr>
      <w:r w:rsidRPr="002461C6">
        <w:t xml:space="preserve">                {}</w:t>
      </w:r>
    </w:p>
    <w:p w14:paraId="75E44EB8" w14:textId="77777777" w:rsidR="00605694" w:rsidRPr="002461C6" w:rsidRDefault="00605694" w:rsidP="000144C9">
      <w:pPr>
        <w:pStyle w:val="AllText"/>
      </w:pPr>
      <w:r w:rsidRPr="002461C6">
        <w:t xml:space="preserve">            )</w:t>
      </w:r>
    </w:p>
    <w:p w14:paraId="52ACF136" w14:textId="77777777" w:rsidR="00605694" w:rsidRPr="002461C6" w:rsidRDefault="00605694" w:rsidP="000144C9">
      <w:pPr>
        <w:pStyle w:val="AllText"/>
      </w:pPr>
      <w:r w:rsidRPr="002461C6">
        <w:t xml:space="preserve">          );</w:t>
      </w:r>
    </w:p>
    <w:p w14:paraId="4FAE94EF" w14:textId="77777777" w:rsidR="00605694" w:rsidRPr="002461C6" w:rsidRDefault="00605694" w:rsidP="000144C9">
      <w:pPr>
        <w:pStyle w:val="AllText"/>
      </w:pPr>
      <w:r w:rsidRPr="002461C6">
        <w:t xml:space="preserve">          })</w:t>
      </w:r>
    </w:p>
    <w:p w14:paraId="77947960"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16014EF0"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4B3E18CA"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2849E1CA" w14:textId="77777777" w:rsidR="00605694" w:rsidRPr="002461C6" w:rsidRDefault="00605694" w:rsidP="000144C9">
      <w:pPr>
        <w:pStyle w:val="AllText"/>
      </w:pPr>
      <w:r w:rsidRPr="002461C6">
        <w:t xml:space="preserve">          });</w:t>
      </w:r>
    </w:p>
    <w:p w14:paraId="30C6244E" w14:textId="730DC5CD" w:rsidR="00605694" w:rsidRPr="002461C6" w:rsidRDefault="00605694" w:rsidP="000144C9">
      <w:pPr>
        <w:pStyle w:val="AllText"/>
      </w:pPr>
      <w:r w:rsidRPr="002461C6">
        <w:t xml:space="preserve">            break;                    </w:t>
      </w:r>
    </w:p>
    <w:p w14:paraId="3C6B9243" w14:textId="77777777" w:rsidR="00605694" w:rsidRPr="002461C6" w:rsidRDefault="00605694" w:rsidP="000144C9">
      <w:pPr>
        <w:pStyle w:val="AllText"/>
      </w:pPr>
      <w:r w:rsidRPr="002461C6">
        <w:t xml:space="preserve">           case "</w:t>
      </w:r>
      <w:proofErr w:type="spellStart"/>
      <w:r w:rsidRPr="002461C6">
        <w:t>HeatEightyOne</w:t>
      </w:r>
      <w:proofErr w:type="spellEnd"/>
      <w:r w:rsidRPr="002461C6">
        <w:t>": //Start the intent to set heat to 81 degrees</w:t>
      </w:r>
    </w:p>
    <w:p w14:paraId="20F23298" w14:textId="4B193CCE" w:rsidR="00605694" w:rsidRPr="002461C6" w:rsidRDefault="00605694" w:rsidP="000144C9">
      <w:pPr>
        <w:pStyle w:val="AllText"/>
      </w:pPr>
      <w:r w:rsidRPr="002461C6">
        <w:t xml:space="preserve">            var endpoint_22 = "https://api.thingspeak.com/update?api_key=CI62VYHJJMC0PTTQ&amp;field1=&amp;field2=81"; </w:t>
      </w:r>
    </w:p>
    <w:p w14:paraId="068BAA3E"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22, function (result) {</w:t>
      </w:r>
    </w:p>
    <w:p w14:paraId="370EC8C4"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4D38E28A"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81", true), </w:t>
      </w:r>
    </w:p>
    <w:p w14:paraId="1A57B216" w14:textId="77777777" w:rsidR="00605694" w:rsidRPr="002461C6" w:rsidRDefault="00605694" w:rsidP="000144C9">
      <w:pPr>
        <w:pStyle w:val="AllText"/>
      </w:pPr>
      <w:r w:rsidRPr="002461C6">
        <w:t xml:space="preserve">                {}</w:t>
      </w:r>
    </w:p>
    <w:p w14:paraId="3157A353" w14:textId="77777777" w:rsidR="00605694" w:rsidRPr="002461C6" w:rsidRDefault="00605694" w:rsidP="000144C9">
      <w:pPr>
        <w:pStyle w:val="AllText"/>
      </w:pPr>
      <w:r w:rsidRPr="002461C6">
        <w:t xml:space="preserve">            )</w:t>
      </w:r>
    </w:p>
    <w:p w14:paraId="0A217CE0" w14:textId="77777777" w:rsidR="00605694" w:rsidRPr="002461C6" w:rsidRDefault="00605694" w:rsidP="000144C9">
      <w:pPr>
        <w:pStyle w:val="AllText"/>
      </w:pPr>
      <w:r w:rsidRPr="002461C6">
        <w:t xml:space="preserve">          );</w:t>
      </w:r>
    </w:p>
    <w:p w14:paraId="41C0490F" w14:textId="77777777" w:rsidR="00605694" w:rsidRPr="002461C6" w:rsidRDefault="00605694" w:rsidP="000144C9">
      <w:pPr>
        <w:pStyle w:val="AllText"/>
      </w:pPr>
      <w:r w:rsidRPr="002461C6">
        <w:t xml:space="preserve">          })</w:t>
      </w:r>
    </w:p>
    <w:p w14:paraId="08BF9A52"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398FF569"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62C68AC5"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75C6884C" w14:textId="77777777" w:rsidR="00605694" w:rsidRPr="002461C6" w:rsidRDefault="00605694" w:rsidP="000144C9">
      <w:pPr>
        <w:pStyle w:val="AllText"/>
      </w:pPr>
      <w:r w:rsidRPr="002461C6">
        <w:t xml:space="preserve">          });</w:t>
      </w:r>
    </w:p>
    <w:p w14:paraId="70519506" w14:textId="36679BF6" w:rsidR="00605694" w:rsidRPr="002461C6" w:rsidRDefault="00605694" w:rsidP="000144C9">
      <w:pPr>
        <w:pStyle w:val="AllText"/>
      </w:pPr>
      <w:r w:rsidRPr="002461C6">
        <w:t xml:space="preserve">            break;                        </w:t>
      </w:r>
    </w:p>
    <w:p w14:paraId="04CF0656" w14:textId="77777777" w:rsidR="00605694" w:rsidRPr="002461C6" w:rsidRDefault="00605694" w:rsidP="000144C9">
      <w:pPr>
        <w:pStyle w:val="AllText"/>
      </w:pPr>
      <w:r w:rsidRPr="002461C6">
        <w:t xml:space="preserve">             case "</w:t>
      </w:r>
      <w:proofErr w:type="spellStart"/>
      <w:r w:rsidRPr="002461C6">
        <w:t>HeatEightyTwo</w:t>
      </w:r>
      <w:proofErr w:type="spellEnd"/>
      <w:r w:rsidRPr="002461C6">
        <w:t>": //Start the intent to set heat to 82 degrees</w:t>
      </w:r>
    </w:p>
    <w:p w14:paraId="591BC838" w14:textId="43F802ED" w:rsidR="00605694" w:rsidRPr="002461C6" w:rsidRDefault="00605694" w:rsidP="000144C9">
      <w:pPr>
        <w:pStyle w:val="AllText"/>
      </w:pPr>
      <w:r w:rsidRPr="002461C6">
        <w:t xml:space="preserve">            var endpoint_23 = "https://api.thingspeak.com/update?api_key=CI62VYHJJMC0PTTQ&amp;field1=&amp;field2=82"; </w:t>
      </w:r>
    </w:p>
    <w:p w14:paraId="19DCF792"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23, function (result) {</w:t>
      </w:r>
    </w:p>
    <w:p w14:paraId="4D124CBE"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5216F169"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82", true), </w:t>
      </w:r>
    </w:p>
    <w:p w14:paraId="5538218F" w14:textId="77777777" w:rsidR="00605694" w:rsidRPr="002461C6" w:rsidRDefault="00605694" w:rsidP="000144C9">
      <w:pPr>
        <w:pStyle w:val="AllText"/>
      </w:pPr>
      <w:r w:rsidRPr="002461C6">
        <w:t xml:space="preserve">                {}</w:t>
      </w:r>
    </w:p>
    <w:p w14:paraId="656C51AD" w14:textId="77777777" w:rsidR="00605694" w:rsidRPr="002461C6" w:rsidRDefault="00605694" w:rsidP="000144C9">
      <w:pPr>
        <w:pStyle w:val="AllText"/>
      </w:pPr>
      <w:r w:rsidRPr="002461C6">
        <w:t xml:space="preserve">            )</w:t>
      </w:r>
    </w:p>
    <w:p w14:paraId="078634D0" w14:textId="77777777" w:rsidR="00605694" w:rsidRPr="002461C6" w:rsidRDefault="00605694" w:rsidP="000144C9">
      <w:pPr>
        <w:pStyle w:val="AllText"/>
      </w:pPr>
      <w:r w:rsidRPr="002461C6">
        <w:t xml:space="preserve">          );</w:t>
      </w:r>
    </w:p>
    <w:p w14:paraId="42A4D6AB" w14:textId="77777777" w:rsidR="00605694" w:rsidRPr="002461C6" w:rsidRDefault="00605694" w:rsidP="000144C9">
      <w:pPr>
        <w:pStyle w:val="AllText"/>
      </w:pPr>
      <w:r w:rsidRPr="002461C6">
        <w:t xml:space="preserve">          })</w:t>
      </w:r>
    </w:p>
    <w:p w14:paraId="48CC466C" w14:textId="77777777" w:rsidR="00605694" w:rsidRPr="002461C6" w:rsidRDefault="00605694" w:rsidP="000144C9">
      <w:pPr>
        <w:pStyle w:val="AllText"/>
      </w:pPr>
      <w:r w:rsidRPr="002461C6">
        <w:lastRenderedPageBreak/>
        <w:t xml:space="preserve">          </w:t>
      </w:r>
      <w:proofErr w:type="gramStart"/>
      <w:r w:rsidRPr="002461C6">
        <w:t>.on</w:t>
      </w:r>
      <w:proofErr w:type="gramEnd"/>
      <w:r w:rsidRPr="002461C6">
        <w:t>('error', function (err) {</w:t>
      </w:r>
    </w:p>
    <w:p w14:paraId="5FB67114"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751CEFEB"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722CFA89" w14:textId="77777777" w:rsidR="00605694" w:rsidRPr="002461C6" w:rsidRDefault="00605694" w:rsidP="000144C9">
      <w:pPr>
        <w:pStyle w:val="AllText"/>
      </w:pPr>
      <w:r w:rsidRPr="002461C6">
        <w:t xml:space="preserve">          });</w:t>
      </w:r>
    </w:p>
    <w:p w14:paraId="08F886D8" w14:textId="41E544BB" w:rsidR="00605694" w:rsidRPr="002461C6" w:rsidRDefault="00605694" w:rsidP="000144C9">
      <w:pPr>
        <w:pStyle w:val="AllText"/>
      </w:pPr>
      <w:r w:rsidRPr="002461C6">
        <w:t xml:space="preserve">            break;                    </w:t>
      </w:r>
    </w:p>
    <w:p w14:paraId="4159C6D7" w14:textId="77777777" w:rsidR="00605694" w:rsidRPr="002461C6" w:rsidRDefault="00605694" w:rsidP="000144C9">
      <w:pPr>
        <w:pStyle w:val="AllText"/>
      </w:pPr>
      <w:r w:rsidRPr="002461C6">
        <w:t xml:space="preserve">           case "</w:t>
      </w:r>
      <w:proofErr w:type="spellStart"/>
      <w:r w:rsidRPr="002461C6">
        <w:t>HeatEightyThree</w:t>
      </w:r>
      <w:proofErr w:type="spellEnd"/>
      <w:r w:rsidRPr="002461C6">
        <w:t>": //Start the intent to set heat to 83 degrees</w:t>
      </w:r>
    </w:p>
    <w:p w14:paraId="78DDF9D2" w14:textId="7D1C1F65" w:rsidR="00605694" w:rsidRPr="002461C6" w:rsidRDefault="00605694" w:rsidP="000144C9">
      <w:pPr>
        <w:pStyle w:val="AllText"/>
      </w:pPr>
      <w:r w:rsidRPr="002461C6">
        <w:t xml:space="preserve">            var endpoint_24 = "https://api.thingspeak.com/update?api_key=CI62VYHJJMC0PTTQ&amp;field1=&amp;field2=83"; </w:t>
      </w:r>
    </w:p>
    <w:p w14:paraId="76C5DDFA"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24, function (result) {</w:t>
      </w:r>
    </w:p>
    <w:p w14:paraId="1FE1C738"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33A46B83"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83", true), </w:t>
      </w:r>
    </w:p>
    <w:p w14:paraId="45BD54F6" w14:textId="77777777" w:rsidR="00605694" w:rsidRPr="002461C6" w:rsidRDefault="00605694" w:rsidP="000144C9">
      <w:pPr>
        <w:pStyle w:val="AllText"/>
      </w:pPr>
      <w:r w:rsidRPr="002461C6">
        <w:t xml:space="preserve">                {}</w:t>
      </w:r>
    </w:p>
    <w:p w14:paraId="0B712914" w14:textId="77777777" w:rsidR="00605694" w:rsidRPr="002461C6" w:rsidRDefault="00605694" w:rsidP="000144C9">
      <w:pPr>
        <w:pStyle w:val="AllText"/>
      </w:pPr>
      <w:r w:rsidRPr="002461C6">
        <w:t xml:space="preserve">            )</w:t>
      </w:r>
    </w:p>
    <w:p w14:paraId="0F41913A" w14:textId="77777777" w:rsidR="00605694" w:rsidRPr="002461C6" w:rsidRDefault="00605694" w:rsidP="000144C9">
      <w:pPr>
        <w:pStyle w:val="AllText"/>
      </w:pPr>
      <w:r w:rsidRPr="002461C6">
        <w:t xml:space="preserve">          );</w:t>
      </w:r>
    </w:p>
    <w:p w14:paraId="616D10F2" w14:textId="77777777" w:rsidR="00605694" w:rsidRPr="002461C6" w:rsidRDefault="00605694" w:rsidP="000144C9">
      <w:pPr>
        <w:pStyle w:val="AllText"/>
      </w:pPr>
      <w:r w:rsidRPr="002461C6">
        <w:t xml:space="preserve">          })</w:t>
      </w:r>
    </w:p>
    <w:p w14:paraId="302FFA91"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3BAC60AC"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5F0571B6"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6EE83B0A" w14:textId="77777777" w:rsidR="00605694" w:rsidRPr="002461C6" w:rsidRDefault="00605694" w:rsidP="000144C9">
      <w:pPr>
        <w:pStyle w:val="AllText"/>
      </w:pPr>
      <w:r w:rsidRPr="002461C6">
        <w:t xml:space="preserve">          });</w:t>
      </w:r>
    </w:p>
    <w:p w14:paraId="59D52A3F" w14:textId="1AC8B3CF" w:rsidR="00605694" w:rsidRPr="002461C6" w:rsidRDefault="00605694" w:rsidP="000144C9">
      <w:pPr>
        <w:pStyle w:val="AllText"/>
      </w:pPr>
      <w:r w:rsidRPr="002461C6">
        <w:t xml:space="preserve">            break;                        </w:t>
      </w:r>
    </w:p>
    <w:p w14:paraId="61C292DE" w14:textId="77777777" w:rsidR="00605694" w:rsidRPr="002461C6" w:rsidRDefault="00605694" w:rsidP="000144C9">
      <w:pPr>
        <w:pStyle w:val="AllText"/>
      </w:pPr>
      <w:r w:rsidRPr="002461C6">
        <w:t xml:space="preserve">             case "</w:t>
      </w:r>
      <w:proofErr w:type="spellStart"/>
      <w:r w:rsidRPr="002461C6">
        <w:t>HeatEightyFour</w:t>
      </w:r>
      <w:proofErr w:type="spellEnd"/>
      <w:r w:rsidRPr="002461C6">
        <w:t>": //Start the intent to set heat to 84 degrees</w:t>
      </w:r>
    </w:p>
    <w:p w14:paraId="2CCE47F3" w14:textId="12A028D3" w:rsidR="00605694" w:rsidRPr="002461C6" w:rsidRDefault="00605694" w:rsidP="000144C9">
      <w:pPr>
        <w:pStyle w:val="AllText"/>
      </w:pPr>
      <w:r w:rsidRPr="002461C6">
        <w:t xml:space="preserve">            var endpoint_25 = "https://api.thingspeak.com/update?api_key=CI62VYHJJMC0PTTQ&amp;field1=&amp;field2=84"; </w:t>
      </w:r>
    </w:p>
    <w:p w14:paraId="00AAFBDD"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25, function (result) {</w:t>
      </w:r>
    </w:p>
    <w:p w14:paraId="3A8D104F"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50B77FAD"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84", true), </w:t>
      </w:r>
    </w:p>
    <w:p w14:paraId="2AA9FCCC" w14:textId="77777777" w:rsidR="00605694" w:rsidRPr="002461C6" w:rsidRDefault="00605694" w:rsidP="000144C9">
      <w:pPr>
        <w:pStyle w:val="AllText"/>
      </w:pPr>
      <w:r w:rsidRPr="002461C6">
        <w:t xml:space="preserve">                {}</w:t>
      </w:r>
    </w:p>
    <w:p w14:paraId="5653D5A1" w14:textId="77777777" w:rsidR="00605694" w:rsidRPr="002461C6" w:rsidRDefault="00605694" w:rsidP="000144C9">
      <w:pPr>
        <w:pStyle w:val="AllText"/>
      </w:pPr>
      <w:r w:rsidRPr="002461C6">
        <w:t xml:space="preserve">            )</w:t>
      </w:r>
    </w:p>
    <w:p w14:paraId="6937722E" w14:textId="77777777" w:rsidR="00605694" w:rsidRPr="002461C6" w:rsidRDefault="00605694" w:rsidP="000144C9">
      <w:pPr>
        <w:pStyle w:val="AllText"/>
      </w:pPr>
      <w:r w:rsidRPr="002461C6">
        <w:t xml:space="preserve">          );</w:t>
      </w:r>
    </w:p>
    <w:p w14:paraId="0F242FBF" w14:textId="77777777" w:rsidR="00605694" w:rsidRPr="002461C6" w:rsidRDefault="00605694" w:rsidP="000144C9">
      <w:pPr>
        <w:pStyle w:val="AllText"/>
      </w:pPr>
      <w:r w:rsidRPr="002461C6">
        <w:t xml:space="preserve">          })</w:t>
      </w:r>
    </w:p>
    <w:p w14:paraId="7A486E7A"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47C33216"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266541E5"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159DC81C" w14:textId="77777777" w:rsidR="00605694" w:rsidRPr="002461C6" w:rsidRDefault="00605694" w:rsidP="000144C9">
      <w:pPr>
        <w:pStyle w:val="AllText"/>
      </w:pPr>
      <w:r w:rsidRPr="002461C6">
        <w:t xml:space="preserve">          });</w:t>
      </w:r>
    </w:p>
    <w:p w14:paraId="486CB3F5" w14:textId="48AB1F62" w:rsidR="00605694" w:rsidRPr="002461C6" w:rsidRDefault="00605694" w:rsidP="000144C9">
      <w:pPr>
        <w:pStyle w:val="AllText"/>
      </w:pPr>
      <w:r w:rsidRPr="002461C6">
        <w:t xml:space="preserve">            break;                    </w:t>
      </w:r>
    </w:p>
    <w:p w14:paraId="0D40AC9A" w14:textId="77777777" w:rsidR="00605694" w:rsidRPr="002461C6" w:rsidRDefault="00605694" w:rsidP="000144C9">
      <w:pPr>
        <w:pStyle w:val="AllText"/>
      </w:pPr>
      <w:r w:rsidRPr="002461C6">
        <w:t xml:space="preserve">           case "</w:t>
      </w:r>
      <w:proofErr w:type="spellStart"/>
      <w:r w:rsidRPr="002461C6">
        <w:t>HeatEightyFive</w:t>
      </w:r>
      <w:proofErr w:type="spellEnd"/>
      <w:r w:rsidRPr="002461C6">
        <w:t>": //Start the intent to set heat to 85 degrees</w:t>
      </w:r>
    </w:p>
    <w:p w14:paraId="41FED12E" w14:textId="1BC1884F" w:rsidR="00605694" w:rsidRPr="002461C6" w:rsidRDefault="00605694" w:rsidP="000144C9">
      <w:pPr>
        <w:pStyle w:val="AllText"/>
      </w:pPr>
      <w:r w:rsidRPr="002461C6">
        <w:t xml:space="preserve">            var endpoint_26 = </w:t>
      </w:r>
      <w:r w:rsidRPr="002461C6">
        <w:lastRenderedPageBreak/>
        <w:t xml:space="preserve">"https://api.thingspeak.com/update?api_key=CI62VYHJJMC0PTTQ&amp;field1=&amp;field2=85"; </w:t>
      </w:r>
    </w:p>
    <w:p w14:paraId="67ABBAFC"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26, function (result) {</w:t>
      </w:r>
    </w:p>
    <w:p w14:paraId="42313741"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75218D0E"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85", true), </w:t>
      </w:r>
    </w:p>
    <w:p w14:paraId="232D4720" w14:textId="77777777" w:rsidR="00605694" w:rsidRPr="002461C6" w:rsidRDefault="00605694" w:rsidP="000144C9">
      <w:pPr>
        <w:pStyle w:val="AllText"/>
      </w:pPr>
      <w:r w:rsidRPr="002461C6">
        <w:t xml:space="preserve">                {}</w:t>
      </w:r>
    </w:p>
    <w:p w14:paraId="1B0E65FA" w14:textId="77777777" w:rsidR="00605694" w:rsidRPr="002461C6" w:rsidRDefault="00605694" w:rsidP="000144C9">
      <w:pPr>
        <w:pStyle w:val="AllText"/>
      </w:pPr>
      <w:r w:rsidRPr="002461C6">
        <w:t xml:space="preserve">            )</w:t>
      </w:r>
    </w:p>
    <w:p w14:paraId="126AE903" w14:textId="77777777" w:rsidR="00605694" w:rsidRPr="002461C6" w:rsidRDefault="00605694" w:rsidP="000144C9">
      <w:pPr>
        <w:pStyle w:val="AllText"/>
      </w:pPr>
      <w:r w:rsidRPr="002461C6">
        <w:t xml:space="preserve">          );</w:t>
      </w:r>
    </w:p>
    <w:p w14:paraId="2A79CC9E" w14:textId="77777777" w:rsidR="00605694" w:rsidRPr="002461C6" w:rsidRDefault="00605694" w:rsidP="000144C9">
      <w:pPr>
        <w:pStyle w:val="AllText"/>
      </w:pPr>
      <w:r w:rsidRPr="002461C6">
        <w:t xml:space="preserve">          })</w:t>
      </w:r>
    </w:p>
    <w:p w14:paraId="1DAB898A"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58C83931"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1446E046"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7E169E3D" w14:textId="77777777" w:rsidR="00605694" w:rsidRPr="002461C6" w:rsidRDefault="00605694" w:rsidP="000144C9">
      <w:pPr>
        <w:pStyle w:val="AllText"/>
      </w:pPr>
      <w:r w:rsidRPr="002461C6">
        <w:t xml:space="preserve">          });</w:t>
      </w:r>
    </w:p>
    <w:p w14:paraId="081B143A" w14:textId="350FA1AE" w:rsidR="00605694" w:rsidRPr="002461C6" w:rsidRDefault="00605694" w:rsidP="000144C9">
      <w:pPr>
        <w:pStyle w:val="AllText"/>
      </w:pPr>
      <w:r w:rsidRPr="002461C6">
        <w:t xml:space="preserve">            break;</w:t>
      </w:r>
      <w:r w:rsidR="00C04A3B">
        <w:t xml:space="preserve">          </w:t>
      </w:r>
      <w:r w:rsidRPr="002461C6">
        <w:t xml:space="preserve">          </w:t>
      </w:r>
    </w:p>
    <w:p w14:paraId="11E3B3CA" w14:textId="77777777" w:rsidR="00605694" w:rsidRPr="002461C6" w:rsidRDefault="00605694" w:rsidP="000144C9">
      <w:pPr>
        <w:pStyle w:val="AllText"/>
      </w:pPr>
      <w:r w:rsidRPr="002461C6">
        <w:t xml:space="preserve">          case "</w:t>
      </w:r>
      <w:proofErr w:type="spellStart"/>
      <w:r w:rsidRPr="002461C6">
        <w:t>ACSixty</w:t>
      </w:r>
      <w:proofErr w:type="spellEnd"/>
      <w:r w:rsidRPr="002461C6">
        <w:t>": //Start the intent to set AC to 60 degrees</w:t>
      </w:r>
    </w:p>
    <w:p w14:paraId="67750121" w14:textId="77777777" w:rsidR="00605694" w:rsidRPr="002461C6" w:rsidRDefault="00605694" w:rsidP="000144C9">
      <w:pPr>
        <w:pStyle w:val="AllText"/>
      </w:pPr>
      <w:r w:rsidRPr="002461C6">
        <w:t xml:space="preserve">            var endpoint_27 = "https://api.thingspeak.com/update?api_key=CI62VYHJJMC0PTTQ&amp;field1=60";</w:t>
      </w:r>
    </w:p>
    <w:p w14:paraId="7567E4BF" w14:textId="35A20384" w:rsidR="00605694" w:rsidRPr="002461C6" w:rsidRDefault="00605694" w:rsidP="000144C9">
      <w:pPr>
        <w:pStyle w:val="AllText"/>
      </w:pPr>
      <w:r w:rsidRPr="002461C6">
        <w:t xml:space="preserve">            // The temperature value is sent to ThingSpeak                       </w:t>
      </w:r>
    </w:p>
    <w:p w14:paraId="2DBF6E58"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27, function (result) {</w:t>
      </w:r>
    </w:p>
    <w:p w14:paraId="23F902A8"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22E7B4F5"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2E15F13F"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60", true), //This is what Alexa will say if value is set</w:t>
      </w:r>
    </w:p>
    <w:p w14:paraId="1AD4DA5A" w14:textId="77777777" w:rsidR="00605694" w:rsidRPr="002461C6" w:rsidRDefault="00605694" w:rsidP="000144C9">
      <w:pPr>
        <w:pStyle w:val="AllText"/>
      </w:pPr>
      <w:r w:rsidRPr="002461C6">
        <w:t xml:space="preserve">                    {}</w:t>
      </w:r>
    </w:p>
    <w:p w14:paraId="72C967B7" w14:textId="77777777" w:rsidR="00605694" w:rsidRPr="002461C6" w:rsidRDefault="00605694" w:rsidP="000144C9">
      <w:pPr>
        <w:pStyle w:val="AllText"/>
      </w:pPr>
      <w:r w:rsidRPr="002461C6">
        <w:t xml:space="preserve">                )</w:t>
      </w:r>
    </w:p>
    <w:p w14:paraId="339CBA16" w14:textId="77777777" w:rsidR="00605694" w:rsidRPr="002461C6" w:rsidRDefault="00605694" w:rsidP="000144C9">
      <w:pPr>
        <w:pStyle w:val="AllText"/>
      </w:pPr>
      <w:r w:rsidRPr="002461C6">
        <w:t xml:space="preserve">            );</w:t>
      </w:r>
    </w:p>
    <w:p w14:paraId="1E9BB955"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5721B577"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433B69ED"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595B7ED0" w14:textId="77777777" w:rsidR="00605694" w:rsidRPr="002461C6" w:rsidRDefault="00605694" w:rsidP="000144C9">
      <w:pPr>
        <w:pStyle w:val="AllText"/>
      </w:pPr>
      <w:r w:rsidRPr="002461C6">
        <w:t xml:space="preserve">            });</w:t>
      </w:r>
    </w:p>
    <w:p w14:paraId="09AD0F24" w14:textId="6AAF2AF6" w:rsidR="00605694" w:rsidRPr="002461C6" w:rsidRDefault="00605694" w:rsidP="000144C9">
      <w:pPr>
        <w:pStyle w:val="AllText"/>
      </w:pPr>
      <w:r w:rsidRPr="002461C6">
        <w:t xml:space="preserve">            break;</w:t>
      </w:r>
      <w:r w:rsidR="00C04A3B">
        <w:t xml:space="preserve">            </w:t>
      </w:r>
      <w:r w:rsidRPr="002461C6">
        <w:t xml:space="preserve">            </w:t>
      </w:r>
    </w:p>
    <w:p w14:paraId="4F2A7F57" w14:textId="77777777" w:rsidR="00605694" w:rsidRPr="002461C6" w:rsidRDefault="00605694" w:rsidP="000144C9">
      <w:pPr>
        <w:pStyle w:val="AllText"/>
      </w:pPr>
      <w:r w:rsidRPr="002461C6">
        <w:t xml:space="preserve">            case "</w:t>
      </w:r>
      <w:proofErr w:type="spellStart"/>
      <w:r w:rsidRPr="002461C6">
        <w:t>ACSixtyOne</w:t>
      </w:r>
      <w:proofErr w:type="spellEnd"/>
      <w:r w:rsidRPr="002461C6">
        <w:t>": //Start the intent to set AC to 61 degrees</w:t>
      </w:r>
    </w:p>
    <w:p w14:paraId="2C640D57" w14:textId="77777777" w:rsidR="00605694" w:rsidRPr="002461C6" w:rsidRDefault="00605694" w:rsidP="000144C9">
      <w:pPr>
        <w:pStyle w:val="AllText"/>
      </w:pPr>
      <w:r w:rsidRPr="002461C6">
        <w:t xml:space="preserve">            var endpoint_28 = "https://api.thingspeak.com/update?api_key=CI62VYHJJMC0PTTQ&amp;field1=61";</w:t>
      </w:r>
    </w:p>
    <w:p w14:paraId="337BD453" w14:textId="200D772E" w:rsidR="00605694" w:rsidRPr="002461C6" w:rsidRDefault="00605694" w:rsidP="000144C9">
      <w:pPr>
        <w:pStyle w:val="AllText"/>
      </w:pPr>
      <w:r w:rsidRPr="002461C6">
        <w:t xml:space="preserve">            // The temperature value is sent to ThingSpeak                        </w:t>
      </w:r>
    </w:p>
    <w:p w14:paraId="308D3E7C"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28, function (result) {</w:t>
      </w:r>
    </w:p>
    <w:p w14:paraId="35A2D5B7"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42EDAFF0"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33835797"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 xml:space="preserve">("The AC has been set to 61", true), </w:t>
      </w:r>
      <w:r w:rsidRPr="002461C6">
        <w:lastRenderedPageBreak/>
        <w:t>//This is what Alexa will say if value is set</w:t>
      </w:r>
    </w:p>
    <w:p w14:paraId="50C407AF" w14:textId="77777777" w:rsidR="00605694" w:rsidRPr="002461C6" w:rsidRDefault="00605694" w:rsidP="000144C9">
      <w:pPr>
        <w:pStyle w:val="AllText"/>
      </w:pPr>
      <w:r w:rsidRPr="002461C6">
        <w:t xml:space="preserve">                    {}</w:t>
      </w:r>
    </w:p>
    <w:p w14:paraId="0B679786" w14:textId="77777777" w:rsidR="00605694" w:rsidRPr="002461C6" w:rsidRDefault="00605694" w:rsidP="000144C9">
      <w:pPr>
        <w:pStyle w:val="AllText"/>
      </w:pPr>
      <w:r w:rsidRPr="002461C6">
        <w:t xml:space="preserve">                )</w:t>
      </w:r>
    </w:p>
    <w:p w14:paraId="202CA614" w14:textId="77777777" w:rsidR="00605694" w:rsidRPr="002461C6" w:rsidRDefault="00605694" w:rsidP="000144C9">
      <w:pPr>
        <w:pStyle w:val="AllText"/>
      </w:pPr>
      <w:r w:rsidRPr="002461C6">
        <w:t xml:space="preserve">            );</w:t>
      </w:r>
    </w:p>
    <w:p w14:paraId="6BEC2228"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5CE75104"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311BE34A"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15EB69BF" w14:textId="77777777" w:rsidR="00605694" w:rsidRPr="002461C6" w:rsidRDefault="00605694" w:rsidP="000144C9">
      <w:pPr>
        <w:pStyle w:val="AllText"/>
      </w:pPr>
      <w:r w:rsidRPr="002461C6">
        <w:t xml:space="preserve">            });</w:t>
      </w:r>
    </w:p>
    <w:p w14:paraId="2F563FB1" w14:textId="4F9B4AD5" w:rsidR="00605694" w:rsidRPr="002461C6" w:rsidRDefault="00605694" w:rsidP="000144C9">
      <w:pPr>
        <w:pStyle w:val="AllText"/>
      </w:pPr>
      <w:r w:rsidRPr="002461C6">
        <w:t xml:space="preserve">            break;                        </w:t>
      </w:r>
    </w:p>
    <w:p w14:paraId="1AD639B4" w14:textId="77777777" w:rsidR="00605694" w:rsidRPr="002461C6" w:rsidRDefault="00605694" w:rsidP="000144C9">
      <w:pPr>
        <w:pStyle w:val="AllText"/>
      </w:pPr>
      <w:r w:rsidRPr="002461C6">
        <w:t xml:space="preserve">            case "</w:t>
      </w:r>
      <w:proofErr w:type="spellStart"/>
      <w:r w:rsidRPr="002461C6">
        <w:t>ACSixtyTwo</w:t>
      </w:r>
      <w:proofErr w:type="spellEnd"/>
      <w:r w:rsidRPr="002461C6">
        <w:t>": //Start the intent to set AC to 62 degrees</w:t>
      </w:r>
    </w:p>
    <w:p w14:paraId="27705E0C" w14:textId="77777777" w:rsidR="00605694" w:rsidRPr="002461C6" w:rsidRDefault="00605694" w:rsidP="000144C9">
      <w:pPr>
        <w:pStyle w:val="AllText"/>
      </w:pPr>
      <w:r w:rsidRPr="002461C6">
        <w:t xml:space="preserve">            var endpoint_29 = "https://api.thingspeak.com/update?api_key=CI62VYHJJMC0PTTQ&amp;field1=62";</w:t>
      </w:r>
    </w:p>
    <w:p w14:paraId="27ED31C2" w14:textId="52AE6EAB" w:rsidR="00605694" w:rsidRPr="002461C6" w:rsidRDefault="00605694" w:rsidP="000144C9">
      <w:pPr>
        <w:pStyle w:val="AllText"/>
      </w:pPr>
      <w:r w:rsidRPr="002461C6">
        <w:t xml:space="preserve">            // The temperature value is sent to ThingSpeak                        </w:t>
      </w:r>
    </w:p>
    <w:p w14:paraId="519A9A98"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29, function (result) {</w:t>
      </w:r>
    </w:p>
    <w:p w14:paraId="33299F1F"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5ECA434C"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1084AF0D"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62", true), //This is what Alexa will say if value is set</w:t>
      </w:r>
    </w:p>
    <w:p w14:paraId="4D3C438A" w14:textId="77777777" w:rsidR="00605694" w:rsidRPr="002461C6" w:rsidRDefault="00605694" w:rsidP="000144C9">
      <w:pPr>
        <w:pStyle w:val="AllText"/>
      </w:pPr>
      <w:r w:rsidRPr="002461C6">
        <w:t xml:space="preserve">                    {}</w:t>
      </w:r>
    </w:p>
    <w:p w14:paraId="1BF7D95B" w14:textId="77777777" w:rsidR="00605694" w:rsidRPr="002461C6" w:rsidRDefault="00605694" w:rsidP="000144C9">
      <w:pPr>
        <w:pStyle w:val="AllText"/>
      </w:pPr>
      <w:r w:rsidRPr="002461C6">
        <w:t xml:space="preserve">                )</w:t>
      </w:r>
    </w:p>
    <w:p w14:paraId="0E5A31D5" w14:textId="77777777" w:rsidR="00605694" w:rsidRPr="002461C6" w:rsidRDefault="00605694" w:rsidP="000144C9">
      <w:pPr>
        <w:pStyle w:val="AllText"/>
      </w:pPr>
      <w:r w:rsidRPr="002461C6">
        <w:t xml:space="preserve">            );</w:t>
      </w:r>
    </w:p>
    <w:p w14:paraId="35366D94"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04169F43"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72E86E4E"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59DCA38A" w14:textId="77777777" w:rsidR="00605694" w:rsidRPr="002461C6" w:rsidRDefault="00605694" w:rsidP="000144C9">
      <w:pPr>
        <w:pStyle w:val="AllText"/>
      </w:pPr>
      <w:r w:rsidRPr="002461C6">
        <w:t xml:space="preserve">            });</w:t>
      </w:r>
    </w:p>
    <w:p w14:paraId="44E4804E" w14:textId="3AEC235A" w:rsidR="00605694" w:rsidRPr="002461C6" w:rsidRDefault="00605694" w:rsidP="000144C9">
      <w:pPr>
        <w:pStyle w:val="AllText"/>
      </w:pPr>
      <w:r w:rsidRPr="002461C6">
        <w:t xml:space="preserve">            break;            </w:t>
      </w:r>
      <w:r w:rsidR="00C04A3B">
        <w:t xml:space="preserve">          </w:t>
      </w:r>
      <w:r w:rsidRPr="002461C6">
        <w:t xml:space="preserve">            </w:t>
      </w:r>
    </w:p>
    <w:p w14:paraId="0D1B0306" w14:textId="77777777" w:rsidR="00605694" w:rsidRPr="002461C6" w:rsidRDefault="00605694" w:rsidP="000144C9">
      <w:pPr>
        <w:pStyle w:val="AllText"/>
      </w:pPr>
      <w:r w:rsidRPr="002461C6">
        <w:t xml:space="preserve">            case "</w:t>
      </w:r>
      <w:proofErr w:type="spellStart"/>
      <w:r w:rsidRPr="002461C6">
        <w:t>ACSixtyThree</w:t>
      </w:r>
      <w:proofErr w:type="spellEnd"/>
      <w:r w:rsidRPr="002461C6">
        <w:t>": //Start the intent to set AC to 63 degrees</w:t>
      </w:r>
    </w:p>
    <w:p w14:paraId="604FAE55" w14:textId="77777777" w:rsidR="00605694" w:rsidRPr="002461C6" w:rsidRDefault="00605694" w:rsidP="000144C9">
      <w:pPr>
        <w:pStyle w:val="AllText"/>
      </w:pPr>
      <w:r w:rsidRPr="002461C6">
        <w:t xml:space="preserve">            var endpoint_30 = "https://api.thingspeak.com/update?api_key=CI62VYHJJMC0PTTQ&amp;field1=63";</w:t>
      </w:r>
    </w:p>
    <w:p w14:paraId="04A3762C" w14:textId="178C8181" w:rsidR="00605694" w:rsidRPr="002461C6" w:rsidRDefault="00605694" w:rsidP="000144C9">
      <w:pPr>
        <w:pStyle w:val="AllText"/>
      </w:pPr>
      <w:r w:rsidRPr="002461C6">
        <w:t xml:space="preserve">            // The temperature value is sent to ThingSpeak                        </w:t>
      </w:r>
    </w:p>
    <w:p w14:paraId="0DF938C0"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30, function (result) {</w:t>
      </w:r>
    </w:p>
    <w:p w14:paraId="2D02CB28"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5F389A37"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19812446"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63", true), //This is what Alexa will say if value is set</w:t>
      </w:r>
    </w:p>
    <w:p w14:paraId="0A594150" w14:textId="77777777" w:rsidR="00605694" w:rsidRPr="002461C6" w:rsidRDefault="00605694" w:rsidP="000144C9">
      <w:pPr>
        <w:pStyle w:val="AllText"/>
      </w:pPr>
      <w:r w:rsidRPr="002461C6">
        <w:t xml:space="preserve">                    {}</w:t>
      </w:r>
    </w:p>
    <w:p w14:paraId="1D2B502A" w14:textId="77777777" w:rsidR="00605694" w:rsidRPr="002461C6" w:rsidRDefault="00605694" w:rsidP="000144C9">
      <w:pPr>
        <w:pStyle w:val="AllText"/>
      </w:pPr>
      <w:r w:rsidRPr="002461C6">
        <w:t xml:space="preserve">                )</w:t>
      </w:r>
    </w:p>
    <w:p w14:paraId="21AF1448" w14:textId="77777777" w:rsidR="00605694" w:rsidRPr="002461C6" w:rsidRDefault="00605694" w:rsidP="000144C9">
      <w:pPr>
        <w:pStyle w:val="AllText"/>
      </w:pPr>
      <w:r w:rsidRPr="002461C6">
        <w:t xml:space="preserve">            );</w:t>
      </w:r>
    </w:p>
    <w:p w14:paraId="54A9CA66"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10C68665" w14:textId="77777777" w:rsidR="00605694" w:rsidRPr="002461C6" w:rsidRDefault="00605694" w:rsidP="000144C9">
      <w:pPr>
        <w:pStyle w:val="AllText"/>
      </w:pPr>
      <w:r w:rsidRPr="002461C6">
        <w:lastRenderedPageBreak/>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2B1E9447"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4F2B3B7D" w14:textId="77777777" w:rsidR="00605694" w:rsidRPr="002461C6" w:rsidRDefault="00605694" w:rsidP="000144C9">
      <w:pPr>
        <w:pStyle w:val="AllText"/>
      </w:pPr>
      <w:r w:rsidRPr="002461C6">
        <w:t xml:space="preserve">            });</w:t>
      </w:r>
    </w:p>
    <w:p w14:paraId="4F606323" w14:textId="48802CE3" w:rsidR="00605694" w:rsidRPr="002461C6" w:rsidRDefault="00605694" w:rsidP="000144C9">
      <w:pPr>
        <w:pStyle w:val="AllText"/>
      </w:pPr>
      <w:r w:rsidRPr="002461C6">
        <w:t xml:space="preserve">            break;</w:t>
      </w:r>
      <w:r w:rsidR="00C04A3B">
        <w:t xml:space="preserve">       </w:t>
      </w:r>
      <w:r w:rsidRPr="002461C6">
        <w:t xml:space="preserve">            </w:t>
      </w:r>
    </w:p>
    <w:p w14:paraId="3FC815B3" w14:textId="77777777" w:rsidR="00605694" w:rsidRPr="002461C6" w:rsidRDefault="00605694" w:rsidP="000144C9">
      <w:pPr>
        <w:pStyle w:val="AllText"/>
      </w:pPr>
      <w:r w:rsidRPr="002461C6">
        <w:t xml:space="preserve">            case "</w:t>
      </w:r>
      <w:proofErr w:type="spellStart"/>
      <w:r w:rsidRPr="002461C6">
        <w:t>ACSixtyFour</w:t>
      </w:r>
      <w:proofErr w:type="spellEnd"/>
      <w:r w:rsidRPr="002461C6">
        <w:t>": //Start the intent to set AC to 64 degrees</w:t>
      </w:r>
    </w:p>
    <w:p w14:paraId="79F541A6" w14:textId="77777777" w:rsidR="00605694" w:rsidRPr="002461C6" w:rsidRDefault="00605694" w:rsidP="000144C9">
      <w:pPr>
        <w:pStyle w:val="AllText"/>
      </w:pPr>
      <w:r w:rsidRPr="002461C6">
        <w:t xml:space="preserve">            var endpoint_31 = "https://api.thingspeak.com/update?api_key=CI62VYHJJMC0PTTQ&amp;field1=64";</w:t>
      </w:r>
    </w:p>
    <w:p w14:paraId="69B82A13" w14:textId="7B024692" w:rsidR="00605694" w:rsidRPr="002461C6" w:rsidRDefault="00605694" w:rsidP="000144C9">
      <w:pPr>
        <w:pStyle w:val="AllText"/>
      </w:pPr>
      <w:r w:rsidRPr="002461C6">
        <w:t xml:space="preserve">            // The temperature value is sent to ThingSpeak                      </w:t>
      </w:r>
    </w:p>
    <w:p w14:paraId="5932FFC1"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31, function (result) {</w:t>
      </w:r>
    </w:p>
    <w:p w14:paraId="148A7BB0"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1FB7C9FC"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68CC811E"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64", true), //This is what Alexa will say if value is set</w:t>
      </w:r>
    </w:p>
    <w:p w14:paraId="08823B10" w14:textId="77777777" w:rsidR="00605694" w:rsidRPr="002461C6" w:rsidRDefault="00605694" w:rsidP="000144C9">
      <w:pPr>
        <w:pStyle w:val="AllText"/>
      </w:pPr>
      <w:r w:rsidRPr="002461C6">
        <w:t xml:space="preserve">                    {}</w:t>
      </w:r>
    </w:p>
    <w:p w14:paraId="07207C27" w14:textId="77777777" w:rsidR="00605694" w:rsidRPr="002461C6" w:rsidRDefault="00605694" w:rsidP="000144C9">
      <w:pPr>
        <w:pStyle w:val="AllText"/>
      </w:pPr>
      <w:r w:rsidRPr="002461C6">
        <w:t xml:space="preserve">                )</w:t>
      </w:r>
    </w:p>
    <w:p w14:paraId="0447A582" w14:textId="77777777" w:rsidR="00605694" w:rsidRPr="002461C6" w:rsidRDefault="00605694" w:rsidP="000144C9">
      <w:pPr>
        <w:pStyle w:val="AllText"/>
      </w:pPr>
      <w:r w:rsidRPr="002461C6">
        <w:t xml:space="preserve">            );</w:t>
      </w:r>
    </w:p>
    <w:p w14:paraId="4BA52EB0"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1AFCF433"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75310F55"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762622AB" w14:textId="77777777" w:rsidR="00605694" w:rsidRPr="002461C6" w:rsidRDefault="00605694" w:rsidP="000144C9">
      <w:pPr>
        <w:pStyle w:val="AllText"/>
      </w:pPr>
      <w:r w:rsidRPr="002461C6">
        <w:t xml:space="preserve">            });</w:t>
      </w:r>
    </w:p>
    <w:p w14:paraId="49725F96" w14:textId="277C3499" w:rsidR="00605694" w:rsidRPr="002461C6" w:rsidRDefault="00605694" w:rsidP="000144C9">
      <w:pPr>
        <w:pStyle w:val="AllText"/>
      </w:pPr>
      <w:r w:rsidRPr="002461C6">
        <w:t xml:space="preserve">            break;</w:t>
      </w:r>
      <w:r w:rsidR="006B7711">
        <w:t xml:space="preserve">           </w:t>
      </w:r>
      <w:r w:rsidRPr="002461C6">
        <w:t xml:space="preserve">            </w:t>
      </w:r>
    </w:p>
    <w:p w14:paraId="311D2C23" w14:textId="77777777" w:rsidR="00605694" w:rsidRPr="002461C6" w:rsidRDefault="00605694" w:rsidP="000144C9">
      <w:pPr>
        <w:pStyle w:val="AllText"/>
      </w:pPr>
      <w:r w:rsidRPr="002461C6">
        <w:t xml:space="preserve">            case "</w:t>
      </w:r>
      <w:proofErr w:type="spellStart"/>
      <w:r w:rsidRPr="002461C6">
        <w:t>ACSixtyFive</w:t>
      </w:r>
      <w:proofErr w:type="spellEnd"/>
      <w:r w:rsidRPr="002461C6">
        <w:t>": //Start the intent to set AC to 65 degrees</w:t>
      </w:r>
    </w:p>
    <w:p w14:paraId="473319CC" w14:textId="77777777" w:rsidR="00605694" w:rsidRPr="002461C6" w:rsidRDefault="00605694" w:rsidP="000144C9">
      <w:pPr>
        <w:pStyle w:val="AllText"/>
      </w:pPr>
      <w:r w:rsidRPr="002461C6">
        <w:t xml:space="preserve">            var endpoint_32 = "https://api.thingspeak.com/update?api_key=CI62VYHJJMC0PTTQ&amp;field1=65";</w:t>
      </w:r>
    </w:p>
    <w:p w14:paraId="364F7AB7" w14:textId="3868A002" w:rsidR="00605694" w:rsidRPr="002461C6" w:rsidRDefault="00605694" w:rsidP="000144C9">
      <w:pPr>
        <w:pStyle w:val="AllText"/>
      </w:pPr>
      <w:r w:rsidRPr="002461C6">
        <w:t xml:space="preserve">            // The temperature value is sent to ThingSpeak                        </w:t>
      </w:r>
    </w:p>
    <w:p w14:paraId="22238092"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32, function (result) {</w:t>
      </w:r>
    </w:p>
    <w:p w14:paraId="47081C75"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1D388FEB"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1DF5F4ED"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65", true), //This is what Alexa will say if value is set</w:t>
      </w:r>
    </w:p>
    <w:p w14:paraId="7FC1F7AB" w14:textId="77777777" w:rsidR="00605694" w:rsidRPr="002461C6" w:rsidRDefault="00605694" w:rsidP="000144C9">
      <w:pPr>
        <w:pStyle w:val="AllText"/>
      </w:pPr>
      <w:r w:rsidRPr="002461C6">
        <w:t xml:space="preserve">                    {}</w:t>
      </w:r>
    </w:p>
    <w:p w14:paraId="4F475794" w14:textId="77777777" w:rsidR="00605694" w:rsidRPr="002461C6" w:rsidRDefault="00605694" w:rsidP="000144C9">
      <w:pPr>
        <w:pStyle w:val="AllText"/>
      </w:pPr>
      <w:r w:rsidRPr="002461C6">
        <w:t xml:space="preserve">                )</w:t>
      </w:r>
    </w:p>
    <w:p w14:paraId="7EF7975D" w14:textId="77777777" w:rsidR="00605694" w:rsidRPr="002461C6" w:rsidRDefault="00605694" w:rsidP="000144C9">
      <w:pPr>
        <w:pStyle w:val="AllText"/>
      </w:pPr>
      <w:r w:rsidRPr="002461C6">
        <w:t xml:space="preserve">            );</w:t>
      </w:r>
    </w:p>
    <w:p w14:paraId="7B76B960"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14B29BFA"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2316824A"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31911AC3" w14:textId="77777777" w:rsidR="00605694" w:rsidRPr="002461C6" w:rsidRDefault="00605694" w:rsidP="000144C9">
      <w:pPr>
        <w:pStyle w:val="AllText"/>
      </w:pPr>
      <w:r w:rsidRPr="002461C6">
        <w:t xml:space="preserve">            });</w:t>
      </w:r>
    </w:p>
    <w:p w14:paraId="5B5FDE06" w14:textId="739E9540" w:rsidR="00605694" w:rsidRPr="002461C6" w:rsidRDefault="00605694" w:rsidP="000144C9">
      <w:pPr>
        <w:pStyle w:val="AllText"/>
      </w:pPr>
      <w:r w:rsidRPr="002461C6">
        <w:t xml:space="preserve">            break;                        </w:t>
      </w:r>
    </w:p>
    <w:p w14:paraId="07D56D24" w14:textId="77777777" w:rsidR="00605694" w:rsidRPr="002461C6" w:rsidRDefault="00605694" w:rsidP="000144C9">
      <w:pPr>
        <w:pStyle w:val="AllText"/>
      </w:pPr>
      <w:r w:rsidRPr="002461C6">
        <w:t xml:space="preserve">            case "</w:t>
      </w:r>
      <w:proofErr w:type="spellStart"/>
      <w:r w:rsidRPr="002461C6">
        <w:t>ACSixtySix</w:t>
      </w:r>
      <w:proofErr w:type="spellEnd"/>
      <w:r w:rsidRPr="002461C6">
        <w:t>": //Start the intent to set AC to 66 degrees</w:t>
      </w:r>
    </w:p>
    <w:p w14:paraId="21C8B334" w14:textId="77777777" w:rsidR="00605694" w:rsidRPr="002461C6" w:rsidRDefault="00605694" w:rsidP="000144C9">
      <w:pPr>
        <w:pStyle w:val="AllText"/>
      </w:pPr>
      <w:r w:rsidRPr="002461C6">
        <w:lastRenderedPageBreak/>
        <w:t xml:space="preserve">            var endpoint_33 = "https://api.thingspeak.com/update?api_key=CI62VYHJJMC0PTTQ&amp;field1=66";</w:t>
      </w:r>
    </w:p>
    <w:p w14:paraId="407CE4F6" w14:textId="1C9360D3" w:rsidR="00605694" w:rsidRPr="002461C6" w:rsidRDefault="00605694" w:rsidP="000144C9">
      <w:pPr>
        <w:pStyle w:val="AllText"/>
      </w:pPr>
      <w:r w:rsidRPr="002461C6">
        <w:t xml:space="preserve">            // The temperature value is sent to ThingSpeak                        </w:t>
      </w:r>
    </w:p>
    <w:p w14:paraId="126887D6"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33, function (result) {</w:t>
      </w:r>
    </w:p>
    <w:p w14:paraId="4F2FE7BF"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7BDA5D67"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033E4284"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66", true), //This is what Alexa will say if value is set</w:t>
      </w:r>
    </w:p>
    <w:p w14:paraId="068A6C71" w14:textId="77777777" w:rsidR="00605694" w:rsidRPr="002461C6" w:rsidRDefault="00605694" w:rsidP="000144C9">
      <w:pPr>
        <w:pStyle w:val="AllText"/>
      </w:pPr>
      <w:r w:rsidRPr="002461C6">
        <w:t xml:space="preserve">                    {}</w:t>
      </w:r>
    </w:p>
    <w:p w14:paraId="076EDE28" w14:textId="77777777" w:rsidR="00605694" w:rsidRPr="002461C6" w:rsidRDefault="00605694" w:rsidP="000144C9">
      <w:pPr>
        <w:pStyle w:val="AllText"/>
      </w:pPr>
      <w:r w:rsidRPr="002461C6">
        <w:t xml:space="preserve">                )</w:t>
      </w:r>
    </w:p>
    <w:p w14:paraId="434D6A5B" w14:textId="77777777" w:rsidR="00605694" w:rsidRPr="002461C6" w:rsidRDefault="00605694" w:rsidP="000144C9">
      <w:pPr>
        <w:pStyle w:val="AllText"/>
      </w:pPr>
      <w:r w:rsidRPr="002461C6">
        <w:t xml:space="preserve">            );</w:t>
      </w:r>
    </w:p>
    <w:p w14:paraId="0BF5FABC"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76A0AA6D"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0CB71747"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6704C60C" w14:textId="77777777" w:rsidR="00605694" w:rsidRPr="002461C6" w:rsidRDefault="00605694" w:rsidP="000144C9">
      <w:pPr>
        <w:pStyle w:val="AllText"/>
      </w:pPr>
      <w:r w:rsidRPr="002461C6">
        <w:t xml:space="preserve">            });</w:t>
      </w:r>
    </w:p>
    <w:p w14:paraId="161C547B" w14:textId="65867500" w:rsidR="00605694" w:rsidRPr="002461C6" w:rsidRDefault="00605694" w:rsidP="000144C9">
      <w:pPr>
        <w:pStyle w:val="AllText"/>
      </w:pPr>
      <w:r w:rsidRPr="002461C6">
        <w:t xml:space="preserve">            break;                        </w:t>
      </w:r>
    </w:p>
    <w:p w14:paraId="57E1B572" w14:textId="77777777" w:rsidR="00605694" w:rsidRPr="002461C6" w:rsidRDefault="00605694" w:rsidP="000144C9">
      <w:pPr>
        <w:pStyle w:val="AllText"/>
      </w:pPr>
      <w:r w:rsidRPr="002461C6">
        <w:t xml:space="preserve">            case "</w:t>
      </w:r>
      <w:proofErr w:type="spellStart"/>
      <w:r w:rsidRPr="002461C6">
        <w:t>ACSixtySeven</w:t>
      </w:r>
      <w:proofErr w:type="spellEnd"/>
      <w:r w:rsidRPr="002461C6">
        <w:t>": //Start the intent to set AC to 67 degrees</w:t>
      </w:r>
    </w:p>
    <w:p w14:paraId="08FAAA30" w14:textId="77777777" w:rsidR="00605694" w:rsidRPr="002461C6" w:rsidRDefault="00605694" w:rsidP="000144C9">
      <w:pPr>
        <w:pStyle w:val="AllText"/>
      </w:pPr>
      <w:r w:rsidRPr="002461C6">
        <w:t xml:space="preserve">            var endpoint_34 = "https://api.thingspeak.com/update?api_key=CI62VYHJJMC0PTTQ&amp;field1=67";</w:t>
      </w:r>
    </w:p>
    <w:p w14:paraId="58006BC4" w14:textId="2A52D032" w:rsidR="00605694" w:rsidRPr="002461C6" w:rsidRDefault="00605694" w:rsidP="000144C9">
      <w:pPr>
        <w:pStyle w:val="AllText"/>
      </w:pPr>
      <w:r w:rsidRPr="002461C6">
        <w:t xml:space="preserve">            // The temperature value is sent to ThingSpeak                        </w:t>
      </w:r>
    </w:p>
    <w:p w14:paraId="23331473"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34, function (result) {</w:t>
      </w:r>
    </w:p>
    <w:p w14:paraId="79A435DF"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2BB3B1C3"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27B74229"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67", true), //This is what Alexa will say if value is set</w:t>
      </w:r>
    </w:p>
    <w:p w14:paraId="3C71DAD6" w14:textId="77777777" w:rsidR="00605694" w:rsidRPr="002461C6" w:rsidRDefault="00605694" w:rsidP="000144C9">
      <w:pPr>
        <w:pStyle w:val="AllText"/>
      </w:pPr>
      <w:r w:rsidRPr="002461C6">
        <w:t xml:space="preserve">                    {}</w:t>
      </w:r>
    </w:p>
    <w:p w14:paraId="76E52991" w14:textId="77777777" w:rsidR="00605694" w:rsidRPr="002461C6" w:rsidRDefault="00605694" w:rsidP="000144C9">
      <w:pPr>
        <w:pStyle w:val="AllText"/>
      </w:pPr>
      <w:r w:rsidRPr="002461C6">
        <w:t xml:space="preserve">                )</w:t>
      </w:r>
    </w:p>
    <w:p w14:paraId="50789A1C" w14:textId="77777777" w:rsidR="00605694" w:rsidRPr="002461C6" w:rsidRDefault="00605694" w:rsidP="000144C9">
      <w:pPr>
        <w:pStyle w:val="AllText"/>
      </w:pPr>
      <w:r w:rsidRPr="002461C6">
        <w:t xml:space="preserve">            );</w:t>
      </w:r>
    </w:p>
    <w:p w14:paraId="3DBCF685"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154A17B2"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567BD729"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67FA3561" w14:textId="77777777" w:rsidR="00605694" w:rsidRPr="002461C6" w:rsidRDefault="00605694" w:rsidP="000144C9">
      <w:pPr>
        <w:pStyle w:val="AllText"/>
      </w:pPr>
      <w:r w:rsidRPr="002461C6">
        <w:t xml:space="preserve">            });</w:t>
      </w:r>
    </w:p>
    <w:p w14:paraId="091E3719" w14:textId="62269584" w:rsidR="00605694" w:rsidRPr="002461C6" w:rsidRDefault="00605694" w:rsidP="000144C9">
      <w:pPr>
        <w:pStyle w:val="AllText"/>
      </w:pPr>
      <w:r w:rsidRPr="002461C6">
        <w:t xml:space="preserve">            break;                       </w:t>
      </w:r>
    </w:p>
    <w:p w14:paraId="6734646A" w14:textId="77777777" w:rsidR="00605694" w:rsidRPr="002461C6" w:rsidRDefault="00605694" w:rsidP="000144C9">
      <w:pPr>
        <w:pStyle w:val="AllText"/>
      </w:pPr>
      <w:r w:rsidRPr="002461C6">
        <w:t xml:space="preserve">            case "</w:t>
      </w:r>
      <w:proofErr w:type="spellStart"/>
      <w:r w:rsidRPr="002461C6">
        <w:t>ACSixtyEight</w:t>
      </w:r>
      <w:proofErr w:type="spellEnd"/>
      <w:r w:rsidRPr="002461C6">
        <w:t>": //Start the intent to set AC to 68 degrees</w:t>
      </w:r>
    </w:p>
    <w:p w14:paraId="5FFD2866" w14:textId="77777777" w:rsidR="00605694" w:rsidRPr="002461C6" w:rsidRDefault="00605694" w:rsidP="000144C9">
      <w:pPr>
        <w:pStyle w:val="AllText"/>
      </w:pPr>
      <w:r w:rsidRPr="002461C6">
        <w:t xml:space="preserve">            var endpoint_35 = "https://api.thingspeak.com/update?api_key=CI62VYHJJMC0PTTQ&amp;field1=68";</w:t>
      </w:r>
    </w:p>
    <w:p w14:paraId="3E49DEA8" w14:textId="147FA7E7" w:rsidR="00605694" w:rsidRPr="002461C6" w:rsidRDefault="00605694" w:rsidP="000144C9">
      <w:pPr>
        <w:pStyle w:val="AllText"/>
      </w:pPr>
      <w:r w:rsidRPr="002461C6">
        <w:t xml:space="preserve">            // The temperature value is sent to ThingSpeak                      </w:t>
      </w:r>
    </w:p>
    <w:p w14:paraId="32EFA66D"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35, function (result) {</w:t>
      </w:r>
    </w:p>
    <w:p w14:paraId="2ED083CF"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105D585F" w14:textId="77777777" w:rsidR="00605694" w:rsidRPr="002461C6" w:rsidRDefault="00605694" w:rsidP="000144C9">
      <w:pPr>
        <w:pStyle w:val="AllText"/>
      </w:pPr>
      <w:r w:rsidRPr="002461C6">
        <w:lastRenderedPageBreak/>
        <w:t xml:space="preserve">            </w:t>
      </w:r>
      <w:proofErr w:type="spellStart"/>
      <w:proofErr w:type="gramStart"/>
      <w:r w:rsidRPr="002461C6">
        <w:t>context.succeed</w:t>
      </w:r>
      <w:proofErr w:type="spellEnd"/>
      <w:proofErr w:type="gramEnd"/>
      <w:r w:rsidRPr="002461C6">
        <w:t>(</w:t>
      </w:r>
    </w:p>
    <w:p w14:paraId="6813E284"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68", true), //This is what Alexa will say if value is set</w:t>
      </w:r>
    </w:p>
    <w:p w14:paraId="5DE5D005" w14:textId="77777777" w:rsidR="00605694" w:rsidRPr="002461C6" w:rsidRDefault="00605694" w:rsidP="000144C9">
      <w:pPr>
        <w:pStyle w:val="AllText"/>
      </w:pPr>
      <w:r w:rsidRPr="002461C6">
        <w:t xml:space="preserve">                    {}</w:t>
      </w:r>
    </w:p>
    <w:p w14:paraId="546A4980" w14:textId="77777777" w:rsidR="00605694" w:rsidRPr="002461C6" w:rsidRDefault="00605694" w:rsidP="000144C9">
      <w:pPr>
        <w:pStyle w:val="AllText"/>
      </w:pPr>
      <w:r w:rsidRPr="002461C6">
        <w:t xml:space="preserve">                )</w:t>
      </w:r>
    </w:p>
    <w:p w14:paraId="0C928CBE" w14:textId="77777777" w:rsidR="00605694" w:rsidRPr="002461C6" w:rsidRDefault="00605694" w:rsidP="000144C9">
      <w:pPr>
        <w:pStyle w:val="AllText"/>
      </w:pPr>
      <w:r w:rsidRPr="002461C6">
        <w:t xml:space="preserve">            );</w:t>
      </w:r>
    </w:p>
    <w:p w14:paraId="6D2E154F"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1BF4720F"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0BC874C1"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2433D8A5" w14:textId="77777777" w:rsidR="00605694" w:rsidRPr="002461C6" w:rsidRDefault="00605694" w:rsidP="000144C9">
      <w:pPr>
        <w:pStyle w:val="AllText"/>
      </w:pPr>
      <w:r w:rsidRPr="002461C6">
        <w:t xml:space="preserve">            });</w:t>
      </w:r>
    </w:p>
    <w:p w14:paraId="65D2D4B5" w14:textId="1D9D957A" w:rsidR="00605694" w:rsidRPr="002461C6" w:rsidRDefault="00605694" w:rsidP="000144C9">
      <w:pPr>
        <w:pStyle w:val="AllText"/>
      </w:pPr>
      <w:r w:rsidRPr="002461C6">
        <w:t xml:space="preserve">            break;            </w:t>
      </w:r>
    </w:p>
    <w:p w14:paraId="64370EAD" w14:textId="77777777" w:rsidR="00605694" w:rsidRPr="002461C6" w:rsidRDefault="00605694" w:rsidP="000144C9">
      <w:pPr>
        <w:pStyle w:val="AllText"/>
      </w:pPr>
      <w:r w:rsidRPr="002461C6">
        <w:t xml:space="preserve">            case "</w:t>
      </w:r>
      <w:proofErr w:type="spellStart"/>
      <w:r w:rsidRPr="002461C6">
        <w:t>ACSixtyNine</w:t>
      </w:r>
      <w:proofErr w:type="spellEnd"/>
      <w:r w:rsidRPr="002461C6">
        <w:t>": //Start the intent to set AC to 69 degrees</w:t>
      </w:r>
    </w:p>
    <w:p w14:paraId="2F3AE468" w14:textId="77777777" w:rsidR="00605694" w:rsidRPr="002461C6" w:rsidRDefault="00605694" w:rsidP="000144C9">
      <w:pPr>
        <w:pStyle w:val="AllText"/>
      </w:pPr>
      <w:r w:rsidRPr="002461C6">
        <w:t xml:space="preserve">            var endpoint_36 = "https://api.thingspeak.com/update?api_key=CI62VYHJJMC0PTTQ&amp;field1=69";</w:t>
      </w:r>
    </w:p>
    <w:p w14:paraId="559E5DCC" w14:textId="0D9DC75A" w:rsidR="00605694" w:rsidRPr="002461C6" w:rsidRDefault="00605694" w:rsidP="000144C9">
      <w:pPr>
        <w:pStyle w:val="AllText"/>
      </w:pPr>
      <w:r w:rsidRPr="002461C6">
        <w:t xml:space="preserve">            // The temperature value is sent to ThingSpeak                        </w:t>
      </w:r>
    </w:p>
    <w:p w14:paraId="37814FED"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36, function (result) {</w:t>
      </w:r>
    </w:p>
    <w:p w14:paraId="76E3FCDA"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23683B85"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70C02EC3"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69", true), //This is what Alexa will say if value is set</w:t>
      </w:r>
    </w:p>
    <w:p w14:paraId="17CED9B1" w14:textId="77777777" w:rsidR="00605694" w:rsidRPr="002461C6" w:rsidRDefault="00605694" w:rsidP="000144C9">
      <w:pPr>
        <w:pStyle w:val="AllText"/>
      </w:pPr>
      <w:r w:rsidRPr="002461C6">
        <w:t xml:space="preserve">                    {}</w:t>
      </w:r>
    </w:p>
    <w:p w14:paraId="75820FAC" w14:textId="77777777" w:rsidR="00605694" w:rsidRPr="002461C6" w:rsidRDefault="00605694" w:rsidP="000144C9">
      <w:pPr>
        <w:pStyle w:val="AllText"/>
      </w:pPr>
      <w:r w:rsidRPr="002461C6">
        <w:t xml:space="preserve">                )</w:t>
      </w:r>
    </w:p>
    <w:p w14:paraId="19A0386A" w14:textId="77777777" w:rsidR="00605694" w:rsidRPr="002461C6" w:rsidRDefault="00605694" w:rsidP="000144C9">
      <w:pPr>
        <w:pStyle w:val="AllText"/>
      </w:pPr>
      <w:r w:rsidRPr="002461C6">
        <w:t xml:space="preserve">            );</w:t>
      </w:r>
    </w:p>
    <w:p w14:paraId="32A108F5"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66E17FA9"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73EB5C5E"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27438A85" w14:textId="77777777" w:rsidR="00605694" w:rsidRPr="002461C6" w:rsidRDefault="00605694" w:rsidP="000144C9">
      <w:pPr>
        <w:pStyle w:val="AllText"/>
      </w:pPr>
      <w:r w:rsidRPr="002461C6">
        <w:t xml:space="preserve">            });</w:t>
      </w:r>
    </w:p>
    <w:p w14:paraId="68013D75" w14:textId="39197249" w:rsidR="00605694" w:rsidRPr="002461C6" w:rsidRDefault="00605694" w:rsidP="000144C9">
      <w:pPr>
        <w:pStyle w:val="AllText"/>
      </w:pPr>
      <w:r w:rsidRPr="002461C6">
        <w:t xml:space="preserve">            break;                        </w:t>
      </w:r>
    </w:p>
    <w:p w14:paraId="129FA379" w14:textId="77777777" w:rsidR="00605694" w:rsidRPr="002461C6" w:rsidRDefault="00605694" w:rsidP="000144C9">
      <w:pPr>
        <w:pStyle w:val="AllText"/>
      </w:pPr>
      <w:r w:rsidRPr="002461C6">
        <w:t xml:space="preserve">            case "</w:t>
      </w:r>
      <w:proofErr w:type="spellStart"/>
      <w:r w:rsidRPr="002461C6">
        <w:t>ACSeventy</w:t>
      </w:r>
      <w:proofErr w:type="spellEnd"/>
      <w:r w:rsidRPr="002461C6">
        <w:t>": //Start the intent to set AC to 70 degrees</w:t>
      </w:r>
    </w:p>
    <w:p w14:paraId="114F1700" w14:textId="77777777" w:rsidR="00605694" w:rsidRPr="002461C6" w:rsidRDefault="00605694" w:rsidP="000144C9">
      <w:pPr>
        <w:pStyle w:val="AllText"/>
      </w:pPr>
      <w:r w:rsidRPr="002461C6">
        <w:t xml:space="preserve">            var endpoint_37 = "https://api.thingspeak.com/update?api_key=CI62VYHJJMC0PTTQ&amp;field1=70";</w:t>
      </w:r>
    </w:p>
    <w:p w14:paraId="77AC959B" w14:textId="36BCCC7E" w:rsidR="00605694" w:rsidRPr="002461C6" w:rsidRDefault="00605694" w:rsidP="000144C9">
      <w:pPr>
        <w:pStyle w:val="AllText"/>
      </w:pPr>
      <w:r w:rsidRPr="002461C6">
        <w:t xml:space="preserve">            // The temperature value is sent to ThingSpeak                        </w:t>
      </w:r>
    </w:p>
    <w:p w14:paraId="32F45E5C"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37, function (result) {</w:t>
      </w:r>
    </w:p>
    <w:p w14:paraId="63D4BD6C"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7373B571"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3904AEC1"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70", true), //This is what Alexa will say if value is set</w:t>
      </w:r>
    </w:p>
    <w:p w14:paraId="03B101F3" w14:textId="77777777" w:rsidR="00605694" w:rsidRPr="002461C6" w:rsidRDefault="00605694" w:rsidP="000144C9">
      <w:pPr>
        <w:pStyle w:val="AllText"/>
      </w:pPr>
      <w:r w:rsidRPr="002461C6">
        <w:t xml:space="preserve">                    {}</w:t>
      </w:r>
    </w:p>
    <w:p w14:paraId="38A486F8" w14:textId="77777777" w:rsidR="00605694" w:rsidRPr="002461C6" w:rsidRDefault="00605694" w:rsidP="000144C9">
      <w:pPr>
        <w:pStyle w:val="AllText"/>
      </w:pPr>
      <w:r w:rsidRPr="002461C6">
        <w:t xml:space="preserve">                )</w:t>
      </w:r>
    </w:p>
    <w:p w14:paraId="1ADA9AB5" w14:textId="77777777" w:rsidR="00605694" w:rsidRPr="002461C6" w:rsidRDefault="00605694" w:rsidP="000144C9">
      <w:pPr>
        <w:pStyle w:val="AllText"/>
      </w:pPr>
      <w:r w:rsidRPr="002461C6">
        <w:lastRenderedPageBreak/>
        <w:t xml:space="preserve">            );</w:t>
      </w:r>
    </w:p>
    <w:p w14:paraId="4F6DD796"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43F47A6C"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15094E6A"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2111EF6F" w14:textId="77777777" w:rsidR="00605694" w:rsidRPr="002461C6" w:rsidRDefault="00605694" w:rsidP="000144C9">
      <w:pPr>
        <w:pStyle w:val="AllText"/>
      </w:pPr>
      <w:r w:rsidRPr="002461C6">
        <w:t xml:space="preserve">            });</w:t>
      </w:r>
    </w:p>
    <w:p w14:paraId="644E20D9" w14:textId="6D1D5C40" w:rsidR="00605694" w:rsidRPr="002461C6" w:rsidRDefault="00605694" w:rsidP="000144C9">
      <w:pPr>
        <w:pStyle w:val="AllText"/>
      </w:pPr>
      <w:r w:rsidRPr="002461C6">
        <w:t xml:space="preserve">            break;                        </w:t>
      </w:r>
    </w:p>
    <w:p w14:paraId="244F0E68" w14:textId="77777777" w:rsidR="00605694" w:rsidRPr="002461C6" w:rsidRDefault="00605694" w:rsidP="000144C9">
      <w:pPr>
        <w:pStyle w:val="AllText"/>
      </w:pPr>
      <w:r w:rsidRPr="002461C6">
        <w:t xml:space="preserve">            case "</w:t>
      </w:r>
      <w:proofErr w:type="spellStart"/>
      <w:r w:rsidRPr="002461C6">
        <w:t>ACSeventyOne</w:t>
      </w:r>
      <w:proofErr w:type="spellEnd"/>
      <w:r w:rsidRPr="002461C6">
        <w:t>": //Start the intent to set AC to 71 degrees</w:t>
      </w:r>
    </w:p>
    <w:p w14:paraId="07E88300" w14:textId="77777777" w:rsidR="00605694" w:rsidRPr="002461C6" w:rsidRDefault="00605694" w:rsidP="000144C9">
      <w:pPr>
        <w:pStyle w:val="AllText"/>
      </w:pPr>
      <w:r w:rsidRPr="002461C6">
        <w:t xml:space="preserve">            var endpoint_38 = "https://api.thingspeak.com/update?api_key=CI62VYHJJMC0PTTQ&amp;field1=71";</w:t>
      </w:r>
    </w:p>
    <w:p w14:paraId="6F0C5F8A" w14:textId="3A02E040" w:rsidR="00605694" w:rsidRPr="002461C6" w:rsidRDefault="00605694" w:rsidP="000144C9">
      <w:pPr>
        <w:pStyle w:val="AllText"/>
      </w:pPr>
      <w:r w:rsidRPr="002461C6">
        <w:t xml:space="preserve">            // The temperature value is sent to ThingSpeak                        </w:t>
      </w:r>
    </w:p>
    <w:p w14:paraId="48BA18C2"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38, function (result) {</w:t>
      </w:r>
    </w:p>
    <w:p w14:paraId="2654AC69"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1966FB22"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1EBD09AA"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71", true), //This is what Alexa will say if value is set</w:t>
      </w:r>
    </w:p>
    <w:p w14:paraId="55288F14" w14:textId="77777777" w:rsidR="00605694" w:rsidRPr="002461C6" w:rsidRDefault="00605694" w:rsidP="000144C9">
      <w:pPr>
        <w:pStyle w:val="AllText"/>
      </w:pPr>
      <w:r w:rsidRPr="002461C6">
        <w:t xml:space="preserve">                    {}</w:t>
      </w:r>
    </w:p>
    <w:p w14:paraId="1005E7AE" w14:textId="77777777" w:rsidR="00605694" w:rsidRPr="002461C6" w:rsidRDefault="00605694" w:rsidP="000144C9">
      <w:pPr>
        <w:pStyle w:val="AllText"/>
      </w:pPr>
      <w:r w:rsidRPr="002461C6">
        <w:t xml:space="preserve">                )</w:t>
      </w:r>
    </w:p>
    <w:p w14:paraId="4D95C9E3" w14:textId="77777777" w:rsidR="00605694" w:rsidRPr="002461C6" w:rsidRDefault="00605694" w:rsidP="000144C9">
      <w:pPr>
        <w:pStyle w:val="AllText"/>
      </w:pPr>
      <w:r w:rsidRPr="002461C6">
        <w:t xml:space="preserve">            );</w:t>
      </w:r>
    </w:p>
    <w:p w14:paraId="066EF4D7"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69B39ABE"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2A446588"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1CF7EB93" w14:textId="77777777" w:rsidR="00605694" w:rsidRPr="002461C6" w:rsidRDefault="00605694" w:rsidP="000144C9">
      <w:pPr>
        <w:pStyle w:val="AllText"/>
      </w:pPr>
      <w:r w:rsidRPr="002461C6">
        <w:t xml:space="preserve">            });</w:t>
      </w:r>
    </w:p>
    <w:p w14:paraId="25D43F02" w14:textId="5CE7B0DD" w:rsidR="00605694" w:rsidRPr="002461C6" w:rsidRDefault="00605694" w:rsidP="000144C9">
      <w:pPr>
        <w:pStyle w:val="AllText"/>
      </w:pPr>
      <w:r w:rsidRPr="002461C6">
        <w:t xml:space="preserve">            break;</w:t>
      </w:r>
      <w:r w:rsidR="008160B2">
        <w:t xml:space="preserve">           </w:t>
      </w:r>
      <w:r w:rsidRPr="002461C6">
        <w:t xml:space="preserve">            </w:t>
      </w:r>
    </w:p>
    <w:p w14:paraId="5A81F4CF" w14:textId="77777777" w:rsidR="00605694" w:rsidRPr="002461C6" w:rsidRDefault="00605694" w:rsidP="000144C9">
      <w:pPr>
        <w:pStyle w:val="AllText"/>
      </w:pPr>
      <w:r w:rsidRPr="002461C6">
        <w:t xml:space="preserve">            case "</w:t>
      </w:r>
      <w:proofErr w:type="spellStart"/>
      <w:r w:rsidRPr="002461C6">
        <w:t>ACSeventyTwo</w:t>
      </w:r>
      <w:proofErr w:type="spellEnd"/>
      <w:r w:rsidRPr="002461C6">
        <w:t>": //Start the intent to set AC to 72 degrees</w:t>
      </w:r>
    </w:p>
    <w:p w14:paraId="4699952C" w14:textId="77777777" w:rsidR="00605694" w:rsidRPr="002461C6" w:rsidRDefault="00605694" w:rsidP="000144C9">
      <w:pPr>
        <w:pStyle w:val="AllText"/>
      </w:pPr>
      <w:r w:rsidRPr="002461C6">
        <w:t xml:space="preserve">            var endpoint_39 = "https://api.thingspeak.com/update?api_key=CI62VYHJJMC0PTTQ&amp;field1=72";</w:t>
      </w:r>
    </w:p>
    <w:p w14:paraId="4F20EB44" w14:textId="3C97930A" w:rsidR="00605694" w:rsidRPr="002461C6" w:rsidRDefault="00605694" w:rsidP="000144C9">
      <w:pPr>
        <w:pStyle w:val="AllText"/>
      </w:pPr>
      <w:r w:rsidRPr="002461C6">
        <w:t xml:space="preserve">            // The temperature value is sent to ThingSpeak                        </w:t>
      </w:r>
    </w:p>
    <w:p w14:paraId="3CEE6BDE"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39, function (result) {</w:t>
      </w:r>
    </w:p>
    <w:p w14:paraId="21ACE729"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012CDCA0"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3118999A"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72", true), //This is what Alexa will say if value is set</w:t>
      </w:r>
    </w:p>
    <w:p w14:paraId="17C97A9F" w14:textId="77777777" w:rsidR="00605694" w:rsidRPr="002461C6" w:rsidRDefault="00605694" w:rsidP="000144C9">
      <w:pPr>
        <w:pStyle w:val="AllText"/>
      </w:pPr>
      <w:r w:rsidRPr="002461C6">
        <w:t xml:space="preserve">                    {}</w:t>
      </w:r>
    </w:p>
    <w:p w14:paraId="2771E44B" w14:textId="77777777" w:rsidR="00605694" w:rsidRPr="002461C6" w:rsidRDefault="00605694" w:rsidP="000144C9">
      <w:pPr>
        <w:pStyle w:val="AllText"/>
      </w:pPr>
      <w:r w:rsidRPr="002461C6">
        <w:t xml:space="preserve">                )</w:t>
      </w:r>
    </w:p>
    <w:p w14:paraId="574FC7C1" w14:textId="77777777" w:rsidR="00605694" w:rsidRPr="002461C6" w:rsidRDefault="00605694" w:rsidP="000144C9">
      <w:pPr>
        <w:pStyle w:val="AllText"/>
      </w:pPr>
      <w:r w:rsidRPr="002461C6">
        <w:t xml:space="preserve">            );</w:t>
      </w:r>
    </w:p>
    <w:p w14:paraId="2AAF29A5"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1CDD57BD"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727BBB5C"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0FCFA020" w14:textId="77777777" w:rsidR="00605694" w:rsidRPr="002461C6" w:rsidRDefault="00605694" w:rsidP="000144C9">
      <w:pPr>
        <w:pStyle w:val="AllText"/>
      </w:pPr>
      <w:r w:rsidRPr="002461C6">
        <w:t xml:space="preserve">            });</w:t>
      </w:r>
    </w:p>
    <w:p w14:paraId="62DE646B" w14:textId="0F0C632A" w:rsidR="00605694" w:rsidRPr="002461C6" w:rsidRDefault="00597374" w:rsidP="000144C9">
      <w:pPr>
        <w:pStyle w:val="AllText"/>
      </w:pPr>
      <w:r>
        <w:lastRenderedPageBreak/>
        <w:t xml:space="preserve">            break;</w:t>
      </w:r>
      <w:r w:rsidR="00605694" w:rsidRPr="002461C6">
        <w:t xml:space="preserve">                        </w:t>
      </w:r>
    </w:p>
    <w:p w14:paraId="08BF4FAA" w14:textId="77777777" w:rsidR="00605694" w:rsidRPr="002461C6" w:rsidRDefault="00605694" w:rsidP="000144C9">
      <w:pPr>
        <w:pStyle w:val="AllText"/>
      </w:pPr>
      <w:r w:rsidRPr="002461C6">
        <w:t xml:space="preserve">            case "</w:t>
      </w:r>
      <w:proofErr w:type="spellStart"/>
      <w:r w:rsidRPr="002461C6">
        <w:t>ACSeventyThree</w:t>
      </w:r>
      <w:proofErr w:type="spellEnd"/>
      <w:r w:rsidRPr="002461C6">
        <w:t>": //Start the intent to set AC to 73 degrees</w:t>
      </w:r>
    </w:p>
    <w:p w14:paraId="2E5FEABA" w14:textId="77777777" w:rsidR="00605694" w:rsidRPr="002461C6" w:rsidRDefault="00605694" w:rsidP="000144C9">
      <w:pPr>
        <w:pStyle w:val="AllText"/>
      </w:pPr>
      <w:r w:rsidRPr="002461C6">
        <w:t xml:space="preserve">            var endpoint_40 = "https://api.thingspeak.com/update?api_key=CI62VYHJJMC0PTTQ&amp;field1=73";</w:t>
      </w:r>
    </w:p>
    <w:p w14:paraId="30BC9D5D" w14:textId="77777777" w:rsidR="00605694" w:rsidRPr="002461C6" w:rsidRDefault="00605694" w:rsidP="000144C9">
      <w:pPr>
        <w:pStyle w:val="AllText"/>
      </w:pPr>
      <w:r w:rsidRPr="002461C6">
        <w:t xml:space="preserve">            // The temperature value is sent to ThingSpeak</w:t>
      </w:r>
    </w:p>
    <w:p w14:paraId="4EEDD0AD" w14:textId="77777777" w:rsidR="00605694" w:rsidRPr="002461C6" w:rsidRDefault="00605694" w:rsidP="000144C9">
      <w:pPr>
        <w:pStyle w:val="AllText"/>
      </w:pPr>
      <w:r w:rsidRPr="002461C6">
        <w:t xml:space="preserve">                        </w:t>
      </w:r>
    </w:p>
    <w:p w14:paraId="146B592A"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40, function (result) {</w:t>
      </w:r>
    </w:p>
    <w:p w14:paraId="75484B57"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717F3373"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37E5C3E1"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71", true), //This is what Alexa will say if value is set</w:t>
      </w:r>
    </w:p>
    <w:p w14:paraId="04986762" w14:textId="77777777" w:rsidR="00605694" w:rsidRPr="002461C6" w:rsidRDefault="00605694" w:rsidP="000144C9">
      <w:pPr>
        <w:pStyle w:val="AllText"/>
      </w:pPr>
      <w:r w:rsidRPr="002461C6">
        <w:t xml:space="preserve">                    {}</w:t>
      </w:r>
    </w:p>
    <w:p w14:paraId="65C2C981" w14:textId="77777777" w:rsidR="00605694" w:rsidRPr="002461C6" w:rsidRDefault="00605694" w:rsidP="000144C9">
      <w:pPr>
        <w:pStyle w:val="AllText"/>
      </w:pPr>
      <w:r w:rsidRPr="002461C6">
        <w:t xml:space="preserve">                )</w:t>
      </w:r>
    </w:p>
    <w:p w14:paraId="7CB94ED3" w14:textId="77777777" w:rsidR="00605694" w:rsidRPr="002461C6" w:rsidRDefault="00605694" w:rsidP="000144C9">
      <w:pPr>
        <w:pStyle w:val="AllText"/>
      </w:pPr>
      <w:r w:rsidRPr="002461C6">
        <w:t xml:space="preserve">            );</w:t>
      </w:r>
    </w:p>
    <w:p w14:paraId="6C11E33E"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0547C5A0"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2D754798"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07485C1A" w14:textId="77777777" w:rsidR="00605694" w:rsidRPr="002461C6" w:rsidRDefault="00605694" w:rsidP="000144C9">
      <w:pPr>
        <w:pStyle w:val="AllText"/>
      </w:pPr>
      <w:r w:rsidRPr="002461C6">
        <w:t xml:space="preserve">            });</w:t>
      </w:r>
    </w:p>
    <w:p w14:paraId="14E154B5" w14:textId="27574B0C" w:rsidR="00605694" w:rsidRPr="002461C6" w:rsidRDefault="00605694" w:rsidP="000144C9">
      <w:pPr>
        <w:pStyle w:val="AllText"/>
      </w:pPr>
      <w:r w:rsidRPr="002461C6">
        <w:t xml:space="preserve">            break;                        </w:t>
      </w:r>
    </w:p>
    <w:p w14:paraId="237B5E5A" w14:textId="77777777" w:rsidR="00605694" w:rsidRPr="002461C6" w:rsidRDefault="00605694" w:rsidP="000144C9">
      <w:pPr>
        <w:pStyle w:val="AllText"/>
      </w:pPr>
      <w:r w:rsidRPr="002461C6">
        <w:t xml:space="preserve">            case "</w:t>
      </w:r>
      <w:proofErr w:type="spellStart"/>
      <w:r w:rsidRPr="002461C6">
        <w:t>ACSeventyFour</w:t>
      </w:r>
      <w:proofErr w:type="spellEnd"/>
      <w:r w:rsidRPr="002461C6">
        <w:t>": //Start the intent to set AC to 74 degrees</w:t>
      </w:r>
    </w:p>
    <w:p w14:paraId="4EDF57D2" w14:textId="77777777" w:rsidR="00605694" w:rsidRPr="002461C6" w:rsidRDefault="00605694" w:rsidP="000144C9">
      <w:pPr>
        <w:pStyle w:val="AllText"/>
      </w:pPr>
      <w:r w:rsidRPr="002461C6">
        <w:t xml:space="preserve">            var endpoint_41 = "https://api.thingspeak.com/update?api_key=CI62VYHJJMC0PTTQ&amp;field1=74";</w:t>
      </w:r>
    </w:p>
    <w:p w14:paraId="46AECB04" w14:textId="3A36A7A9" w:rsidR="00605694" w:rsidRPr="002461C6" w:rsidRDefault="00605694" w:rsidP="000144C9">
      <w:pPr>
        <w:pStyle w:val="AllText"/>
      </w:pPr>
      <w:r w:rsidRPr="002461C6">
        <w:t xml:space="preserve">            // The temperature value is sent to ThingSpeak                        </w:t>
      </w:r>
    </w:p>
    <w:p w14:paraId="3AAF2EEC"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41, function (result) {</w:t>
      </w:r>
    </w:p>
    <w:p w14:paraId="6DA7DEBC"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5C18CBAE"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3E4AB5F1"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74", true), //This is what Alexa will say if value is set</w:t>
      </w:r>
    </w:p>
    <w:p w14:paraId="5332AF53" w14:textId="77777777" w:rsidR="00605694" w:rsidRPr="002461C6" w:rsidRDefault="00605694" w:rsidP="000144C9">
      <w:pPr>
        <w:pStyle w:val="AllText"/>
      </w:pPr>
      <w:r w:rsidRPr="002461C6">
        <w:t xml:space="preserve">                    {}</w:t>
      </w:r>
    </w:p>
    <w:p w14:paraId="5A7CD5A6" w14:textId="77777777" w:rsidR="00605694" w:rsidRPr="002461C6" w:rsidRDefault="00605694" w:rsidP="000144C9">
      <w:pPr>
        <w:pStyle w:val="AllText"/>
      </w:pPr>
      <w:r w:rsidRPr="002461C6">
        <w:t xml:space="preserve">                )</w:t>
      </w:r>
    </w:p>
    <w:p w14:paraId="021D1AA0" w14:textId="77777777" w:rsidR="00605694" w:rsidRPr="002461C6" w:rsidRDefault="00605694" w:rsidP="000144C9">
      <w:pPr>
        <w:pStyle w:val="AllText"/>
      </w:pPr>
      <w:r w:rsidRPr="002461C6">
        <w:t xml:space="preserve">            );</w:t>
      </w:r>
    </w:p>
    <w:p w14:paraId="31930D05"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716748B1"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225C90E9"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542FEF9E" w14:textId="77777777" w:rsidR="00605694" w:rsidRPr="002461C6" w:rsidRDefault="00605694" w:rsidP="000144C9">
      <w:pPr>
        <w:pStyle w:val="AllText"/>
      </w:pPr>
      <w:r w:rsidRPr="002461C6">
        <w:t xml:space="preserve">            });</w:t>
      </w:r>
    </w:p>
    <w:p w14:paraId="66A85E42" w14:textId="184C3825" w:rsidR="00605694" w:rsidRPr="002461C6" w:rsidRDefault="00605694" w:rsidP="000144C9">
      <w:pPr>
        <w:pStyle w:val="AllText"/>
      </w:pPr>
      <w:r w:rsidRPr="002461C6">
        <w:t xml:space="preserve">            break;                        </w:t>
      </w:r>
    </w:p>
    <w:p w14:paraId="64350262" w14:textId="77777777" w:rsidR="00605694" w:rsidRPr="002461C6" w:rsidRDefault="00605694" w:rsidP="000144C9">
      <w:pPr>
        <w:pStyle w:val="AllText"/>
      </w:pPr>
      <w:r w:rsidRPr="002461C6">
        <w:t xml:space="preserve">            case "</w:t>
      </w:r>
      <w:proofErr w:type="spellStart"/>
      <w:r w:rsidRPr="002461C6">
        <w:t>ACSeventyFive</w:t>
      </w:r>
      <w:proofErr w:type="spellEnd"/>
      <w:r w:rsidRPr="002461C6">
        <w:t>": //Start the intent to set AC to 75 degrees</w:t>
      </w:r>
    </w:p>
    <w:p w14:paraId="60A965D5" w14:textId="77777777" w:rsidR="00605694" w:rsidRPr="002461C6" w:rsidRDefault="00605694" w:rsidP="000144C9">
      <w:pPr>
        <w:pStyle w:val="AllText"/>
      </w:pPr>
      <w:r w:rsidRPr="002461C6">
        <w:t xml:space="preserve">            var endpoint_42 = "https://api.thingspeak.com/update?api_key=CI62VYHJJMC0PTTQ&amp;field1=75";</w:t>
      </w:r>
    </w:p>
    <w:p w14:paraId="7013C969" w14:textId="22BFA785" w:rsidR="00605694" w:rsidRPr="002461C6" w:rsidRDefault="00605694" w:rsidP="000144C9">
      <w:pPr>
        <w:pStyle w:val="AllText"/>
      </w:pPr>
      <w:r w:rsidRPr="002461C6">
        <w:lastRenderedPageBreak/>
        <w:t xml:space="preserve">            // The temperat</w:t>
      </w:r>
      <w:r w:rsidR="00597374">
        <w:t>ure value is sent to ThingSpeak</w:t>
      </w:r>
      <w:r w:rsidRPr="002461C6">
        <w:t xml:space="preserve">                        </w:t>
      </w:r>
    </w:p>
    <w:p w14:paraId="4222A1E1"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42, function (result) {</w:t>
      </w:r>
    </w:p>
    <w:p w14:paraId="45A8FB65"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7EC1368B"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55565F11"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75", true), //This is what Alexa will say if value is set</w:t>
      </w:r>
    </w:p>
    <w:p w14:paraId="6D89F0A8" w14:textId="77777777" w:rsidR="00605694" w:rsidRPr="002461C6" w:rsidRDefault="00605694" w:rsidP="000144C9">
      <w:pPr>
        <w:pStyle w:val="AllText"/>
      </w:pPr>
      <w:r w:rsidRPr="002461C6">
        <w:t xml:space="preserve">                    {}</w:t>
      </w:r>
    </w:p>
    <w:p w14:paraId="5FE242EF" w14:textId="77777777" w:rsidR="00605694" w:rsidRPr="002461C6" w:rsidRDefault="00605694" w:rsidP="000144C9">
      <w:pPr>
        <w:pStyle w:val="AllText"/>
      </w:pPr>
      <w:r w:rsidRPr="002461C6">
        <w:t xml:space="preserve">                )</w:t>
      </w:r>
    </w:p>
    <w:p w14:paraId="062EA5DE" w14:textId="77777777" w:rsidR="00605694" w:rsidRPr="002461C6" w:rsidRDefault="00605694" w:rsidP="000144C9">
      <w:pPr>
        <w:pStyle w:val="AllText"/>
      </w:pPr>
      <w:r w:rsidRPr="002461C6">
        <w:t xml:space="preserve">            );</w:t>
      </w:r>
    </w:p>
    <w:p w14:paraId="469DDD5C"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3141F69A"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4A9E462A"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34F69964" w14:textId="77777777" w:rsidR="00605694" w:rsidRPr="002461C6" w:rsidRDefault="00605694" w:rsidP="000144C9">
      <w:pPr>
        <w:pStyle w:val="AllText"/>
      </w:pPr>
      <w:r w:rsidRPr="002461C6">
        <w:t xml:space="preserve">            });</w:t>
      </w:r>
    </w:p>
    <w:p w14:paraId="008EF433" w14:textId="3DC82DF8" w:rsidR="00605694" w:rsidRPr="002461C6" w:rsidRDefault="00605694" w:rsidP="000144C9">
      <w:pPr>
        <w:pStyle w:val="AllText"/>
      </w:pPr>
      <w:r w:rsidRPr="002461C6">
        <w:t xml:space="preserve">            break;                        </w:t>
      </w:r>
    </w:p>
    <w:p w14:paraId="073AFFFA" w14:textId="77777777" w:rsidR="00605694" w:rsidRPr="002461C6" w:rsidRDefault="00605694" w:rsidP="000144C9">
      <w:pPr>
        <w:pStyle w:val="AllText"/>
      </w:pPr>
      <w:r w:rsidRPr="002461C6">
        <w:t xml:space="preserve">            case "</w:t>
      </w:r>
      <w:proofErr w:type="spellStart"/>
      <w:r w:rsidRPr="002461C6">
        <w:t>ACSeventySix</w:t>
      </w:r>
      <w:proofErr w:type="spellEnd"/>
      <w:r w:rsidRPr="002461C6">
        <w:t>": //Start the intent to set AC to 76 degrees</w:t>
      </w:r>
    </w:p>
    <w:p w14:paraId="7D7ADD2E" w14:textId="77777777" w:rsidR="00605694" w:rsidRPr="002461C6" w:rsidRDefault="00605694" w:rsidP="000144C9">
      <w:pPr>
        <w:pStyle w:val="AllText"/>
      </w:pPr>
      <w:r w:rsidRPr="002461C6">
        <w:t xml:space="preserve">            var endpoint_43 = "https://api.thingspeak.com/update?api_key=CI62VYHJJMC0PTTQ&amp;field1=76";</w:t>
      </w:r>
    </w:p>
    <w:p w14:paraId="008DC68E" w14:textId="08FD8943" w:rsidR="00605694" w:rsidRPr="002461C6" w:rsidRDefault="00605694" w:rsidP="000144C9">
      <w:pPr>
        <w:pStyle w:val="AllText"/>
      </w:pPr>
      <w:r w:rsidRPr="002461C6">
        <w:t xml:space="preserve">            // The temperature value is sent to ThingSpeak                        </w:t>
      </w:r>
    </w:p>
    <w:p w14:paraId="5A06F74C"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43, function (result) {</w:t>
      </w:r>
    </w:p>
    <w:p w14:paraId="584A03EA"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2A84FD21"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4AEF9BA7"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76", true), //This is what Alexa will say if value is set</w:t>
      </w:r>
    </w:p>
    <w:p w14:paraId="65332624" w14:textId="77777777" w:rsidR="00605694" w:rsidRPr="002461C6" w:rsidRDefault="00605694" w:rsidP="000144C9">
      <w:pPr>
        <w:pStyle w:val="AllText"/>
      </w:pPr>
      <w:r w:rsidRPr="002461C6">
        <w:t xml:space="preserve">                    {}</w:t>
      </w:r>
    </w:p>
    <w:p w14:paraId="764B1010" w14:textId="77777777" w:rsidR="00605694" w:rsidRPr="002461C6" w:rsidRDefault="00605694" w:rsidP="000144C9">
      <w:pPr>
        <w:pStyle w:val="AllText"/>
      </w:pPr>
      <w:r w:rsidRPr="002461C6">
        <w:t xml:space="preserve">                )</w:t>
      </w:r>
    </w:p>
    <w:p w14:paraId="38B41F9D" w14:textId="77777777" w:rsidR="00605694" w:rsidRPr="002461C6" w:rsidRDefault="00605694" w:rsidP="000144C9">
      <w:pPr>
        <w:pStyle w:val="AllText"/>
      </w:pPr>
      <w:r w:rsidRPr="002461C6">
        <w:t xml:space="preserve">            );</w:t>
      </w:r>
    </w:p>
    <w:p w14:paraId="712D8FCA"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7BF23CB4"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170FBD34"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51DA3873" w14:textId="77777777" w:rsidR="00605694" w:rsidRPr="002461C6" w:rsidRDefault="00605694" w:rsidP="000144C9">
      <w:pPr>
        <w:pStyle w:val="AllText"/>
      </w:pPr>
      <w:r w:rsidRPr="002461C6">
        <w:t xml:space="preserve">            });</w:t>
      </w:r>
    </w:p>
    <w:p w14:paraId="28A2DEAB" w14:textId="52896581" w:rsidR="00605694" w:rsidRPr="002461C6" w:rsidRDefault="00605694" w:rsidP="000144C9">
      <w:pPr>
        <w:pStyle w:val="AllText"/>
      </w:pPr>
      <w:r w:rsidRPr="002461C6">
        <w:t xml:space="preserve">            break;</w:t>
      </w:r>
      <w:r w:rsidR="00597374">
        <w:t xml:space="preserve">          </w:t>
      </w:r>
      <w:r w:rsidRPr="002461C6">
        <w:t xml:space="preserve">            </w:t>
      </w:r>
    </w:p>
    <w:p w14:paraId="0B451493" w14:textId="77777777" w:rsidR="00605694" w:rsidRPr="002461C6" w:rsidRDefault="00605694" w:rsidP="000144C9">
      <w:pPr>
        <w:pStyle w:val="AllText"/>
      </w:pPr>
      <w:r w:rsidRPr="002461C6">
        <w:t xml:space="preserve">            case "</w:t>
      </w:r>
      <w:proofErr w:type="spellStart"/>
      <w:r w:rsidRPr="002461C6">
        <w:t>ACSeventySeven</w:t>
      </w:r>
      <w:proofErr w:type="spellEnd"/>
      <w:r w:rsidRPr="002461C6">
        <w:t>": //Start the intent to set AC to 77 degrees</w:t>
      </w:r>
    </w:p>
    <w:p w14:paraId="743305B2" w14:textId="77777777" w:rsidR="00605694" w:rsidRPr="002461C6" w:rsidRDefault="00605694" w:rsidP="000144C9">
      <w:pPr>
        <w:pStyle w:val="AllText"/>
      </w:pPr>
      <w:r w:rsidRPr="002461C6">
        <w:t xml:space="preserve">            var endpoint_44 = "https://api.thingspeak.com/update?api_key=CI62VYHJJMC0PTTQ&amp;field1=77";</w:t>
      </w:r>
    </w:p>
    <w:p w14:paraId="79F16CA8" w14:textId="4DEA4E1F" w:rsidR="00605694" w:rsidRPr="002461C6" w:rsidRDefault="00605694" w:rsidP="000144C9">
      <w:pPr>
        <w:pStyle w:val="AllText"/>
      </w:pPr>
      <w:r w:rsidRPr="002461C6">
        <w:t xml:space="preserve">            // The temperature value is sent to ThingSpeak                        </w:t>
      </w:r>
    </w:p>
    <w:p w14:paraId="3DE26051"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44, function (result) {</w:t>
      </w:r>
    </w:p>
    <w:p w14:paraId="3095E3DC"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01534000"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71CAE1A4"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 xml:space="preserve">("The AC has been set to 77", true), </w:t>
      </w:r>
      <w:r w:rsidRPr="002461C6">
        <w:lastRenderedPageBreak/>
        <w:t>//This is what Alexa will say if value is set</w:t>
      </w:r>
    </w:p>
    <w:p w14:paraId="0F3F3FC7" w14:textId="77777777" w:rsidR="00605694" w:rsidRPr="002461C6" w:rsidRDefault="00605694" w:rsidP="000144C9">
      <w:pPr>
        <w:pStyle w:val="AllText"/>
      </w:pPr>
      <w:r w:rsidRPr="002461C6">
        <w:t xml:space="preserve">                    {}</w:t>
      </w:r>
    </w:p>
    <w:p w14:paraId="087E633A" w14:textId="77777777" w:rsidR="00605694" w:rsidRPr="002461C6" w:rsidRDefault="00605694" w:rsidP="000144C9">
      <w:pPr>
        <w:pStyle w:val="AllText"/>
      </w:pPr>
      <w:r w:rsidRPr="002461C6">
        <w:t xml:space="preserve">                )</w:t>
      </w:r>
    </w:p>
    <w:p w14:paraId="73B168CE" w14:textId="77777777" w:rsidR="00605694" w:rsidRPr="002461C6" w:rsidRDefault="00605694" w:rsidP="000144C9">
      <w:pPr>
        <w:pStyle w:val="AllText"/>
      </w:pPr>
      <w:r w:rsidRPr="002461C6">
        <w:t xml:space="preserve">            );</w:t>
      </w:r>
    </w:p>
    <w:p w14:paraId="780EA4A3"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64CF0084"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7453B92B"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4AF39211" w14:textId="77777777" w:rsidR="00605694" w:rsidRPr="002461C6" w:rsidRDefault="00605694" w:rsidP="000144C9">
      <w:pPr>
        <w:pStyle w:val="AllText"/>
      </w:pPr>
      <w:r w:rsidRPr="002461C6">
        <w:t xml:space="preserve">            });</w:t>
      </w:r>
    </w:p>
    <w:p w14:paraId="5627617C" w14:textId="0AB45B89" w:rsidR="00605694" w:rsidRPr="002461C6" w:rsidRDefault="00605694" w:rsidP="000144C9">
      <w:pPr>
        <w:pStyle w:val="AllText"/>
      </w:pPr>
      <w:r w:rsidRPr="002461C6">
        <w:t xml:space="preserve">            break;                </w:t>
      </w:r>
    </w:p>
    <w:p w14:paraId="3FD3BCE5" w14:textId="77777777" w:rsidR="00605694" w:rsidRPr="002461C6" w:rsidRDefault="00605694" w:rsidP="000144C9">
      <w:pPr>
        <w:pStyle w:val="AllText"/>
      </w:pPr>
      <w:r w:rsidRPr="002461C6">
        <w:t xml:space="preserve">            case "</w:t>
      </w:r>
      <w:proofErr w:type="spellStart"/>
      <w:r w:rsidRPr="002461C6">
        <w:t>ACSeventyEight</w:t>
      </w:r>
      <w:proofErr w:type="spellEnd"/>
      <w:r w:rsidRPr="002461C6">
        <w:t>": //Start the intent to set AC to 78 degrees</w:t>
      </w:r>
    </w:p>
    <w:p w14:paraId="390277C8" w14:textId="77777777" w:rsidR="00605694" w:rsidRPr="002461C6" w:rsidRDefault="00605694" w:rsidP="000144C9">
      <w:pPr>
        <w:pStyle w:val="AllText"/>
      </w:pPr>
      <w:r w:rsidRPr="002461C6">
        <w:t xml:space="preserve">            var endpoint_45 = "https://api.thingspeak.com/update?api_key=CI62VYHJJMC0PTTQ&amp;field1=78";</w:t>
      </w:r>
    </w:p>
    <w:p w14:paraId="305D0D10" w14:textId="7B13F447" w:rsidR="00605694" w:rsidRPr="002461C6" w:rsidRDefault="00605694" w:rsidP="000144C9">
      <w:pPr>
        <w:pStyle w:val="AllText"/>
      </w:pPr>
      <w:r w:rsidRPr="002461C6">
        <w:t xml:space="preserve">            // The temperature value is sent to ThingSpeak              </w:t>
      </w:r>
    </w:p>
    <w:p w14:paraId="7CCAF0C8"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45, function (result) {</w:t>
      </w:r>
    </w:p>
    <w:p w14:paraId="10841DEC"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377CA48D"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43C18971"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78", true), //This is what Alexa will say if value is set</w:t>
      </w:r>
    </w:p>
    <w:p w14:paraId="72C2942E" w14:textId="77777777" w:rsidR="00605694" w:rsidRPr="002461C6" w:rsidRDefault="00605694" w:rsidP="000144C9">
      <w:pPr>
        <w:pStyle w:val="AllText"/>
      </w:pPr>
      <w:r w:rsidRPr="002461C6">
        <w:t xml:space="preserve">                    {}</w:t>
      </w:r>
    </w:p>
    <w:p w14:paraId="2DBBAAA3" w14:textId="77777777" w:rsidR="00605694" w:rsidRPr="002461C6" w:rsidRDefault="00605694" w:rsidP="000144C9">
      <w:pPr>
        <w:pStyle w:val="AllText"/>
      </w:pPr>
      <w:r w:rsidRPr="002461C6">
        <w:t xml:space="preserve">                )</w:t>
      </w:r>
    </w:p>
    <w:p w14:paraId="138E07DC" w14:textId="77777777" w:rsidR="00605694" w:rsidRPr="002461C6" w:rsidRDefault="00605694" w:rsidP="000144C9">
      <w:pPr>
        <w:pStyle w:val="AllText"/>
      </w:pPr>
      <w:r w:rsidRPr="002461C6">
        <w:t xml:space="preserve">            );</w:t>
      </w:r>
    </w:p>
    <w:p w14:paraId="4AD031D4"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3014609E"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18CB55A2"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4BA0DF39" w14:textId="77777777" w:rsidR="00605694" w:rsidRPr="002461C6" w:rsidRDefault="00605694" w:rsidP="000144C9">
      <w:pPr>
        <w:pStyle w:val="AllText"/>
      </w:pPr>
      <w:r w:rsidRPr="002461C6">
        <w:t xml:space="preserve">            });</w:t>
      </w:r>
    </w:p>
    <w:p w14:paraId="5D676EDC" w14:textId="3983F4DD" w:rsidR="00605694" w:rsidRPr="002461C6" w:rsidRDefault="00605694" w:rsidP="000144C9">
      <w:pPr>
        <w:pStyle w:val="AllText"/>
      </w:pPr>
      <w:r w:rsidRPr="002461C6">
        <w:t xml:space="preserve">            break;                        </w:t>
      </w:r>
    </w:p>
    <w:p w14:paraId="6414C955" w14:textId="77777777" w:rsidR="00605694" w:rsidRPr="002461C6" w:rsidRDefault="00605694" w:rsidP="000144C9">
      <w:pPr>
        <w:pStyle w:val="AllText"/>
      </w:pPr>
      <w:r w:rsidRPr="002461C6">
        <w:t xml:space="preserve">            case "</w:t>
      </w:r>
      <w:proofErr w:type="spellStart"/>
      <w:r w:rsidRPr="002461C6">
        <w:t>ACSeventyNine</w:t>
      </w:r>
      <w:proofErr w:type="spellEnd"/>
      <w:r w:rsidRPr="002461C6">
        <w:t>": //Start the intent to set AC to 79 degrees</w:t>
      </w:r>
    </w:p>
    <w:p w14:paraId="0C7CB2CD" w14:textId="77777777" w:rsidR="00605694" w:rsidRPr="002461C6" w:rsidRDefault="00605694" w:rsidP="000144C9">
      <w:pPr>
        <w:pStyle w:val="AllText"/>
      </w:pPr>
      <w:r w:rsidRPr="002461C6">
        <w:t xml:space="preserve">            var endpoint_46 = "https://api.thingspeak.com/update?api_key=CI62VYHJJMC0PTTQ&amp;field1=79";</w:t>
      </w:r>
    </w:p>
    <w:p w14:paraId="15A10EAB" w14:textId="03B39FB4" w:rsidR="00605694" w:rsidRPr="002461C6" w:rsidRDefault="00605694" w:rsidP="000144C9">
      <w:pPr>
        <w:pStyle w:val="AllText"/>
      </w:pPr>
      <w:r w:rsidRPr="002461C6">
        <w:t xml:space="preserve">            // The temperature value is sent to ThingSpeak                       </w:t>
      </w:r>
    </w:p>
    <w:p w14:paraId="5EBC84A5"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46, function (result) {</w:t>
      </w:r>
    </w:p>
    <w:p w14:paraId="01399592"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192BBD89"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3E12ECCA"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79", true), //This is what Alexa will say if value is set</w:t>
      </w:r>
    </w:p>
    <w:p w14:paraId="7712D350" w14:textId="77777777" w:rsidR="00605694" w:rsidRPr="002461C6" w:rsidRDefault="00605694" w:rsidP="000144C9">
      <w:pPr>
        <w:pStyle w:val="AllText"/>
      </w:pPr>
      <w:r w:rsidRPr="002461C6">
        <w:t xml:space="preserve">                    {}</w:t>
      </w:r>
    </w:p>
    <w:p w14:paraId="2841A8FD" w14:textId="77777777" w:rsidR="00605694" w:rsidRPr="002461C6" w:rsidRDefault="00605694" w:rsidP="000144C9">
      <w:pPr>
        <w:pStyle w:val="AllText"/>
      </w:pPr>
      <w:r w:rsidRPr="002461C6">
        <w:t xml:space="preserve">                )</w:t>
      </w:r>
    </w:p>
    <w:p w14:paraId="79FCAE60" w14:textId="77777777" w:rsidR="00605694" w:rsidRPr="002461C6" w:rsidRDefault="00605694" w:rsidP="000144C9">
      <w:pPr>
        <w:pStyle w:val="AllText"/>
      </w:pPr>
      <w:r w:rsidRPr="002461C6">
        <w:t xml:space="preserve">            );</w:t>
      </w:r>
    </w:p>
    <w:p w14:paraId="6DBA891D"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282B21A3" w14:textId="77777777" w:rsidR="00605694" w:rsidRPr="002461C6" w:rsidRDefault="00605694" w:rsidP="000144C9">
      <w:pPr>
        <w:pStyle w:val="AllText"/>
      </w:pPr>
      <w:r w:rsidRPr="002461C6">
        <w:lastRenderedPageBreak/>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19B626AF"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7BF6D173" w14:textId="77777777" w:rsidR="00605694" w:rsidRPr="002461C6" w:rsidRDefault="00605694" w:rsidP="000144C9">
      <w:pPr>
        <w:pStyle w:val="AllText"/>
      </w:pPr>
      <w:r w:rsidRPr="002461C6">
        <w:t xml:space="preserve">            });</w:t>
      </w:r>
    </w:p>
    <w:p w14:paraId="25FC975B" w14:textId="71ACD102" w:rsidR="00605694" w:rsidRPr="002461C6" w:rsidRDefault="00605694" w:rsidP="000144C9">
      <w:pPr>
        <w:pStyle w:val="AllText"/>
      </w:pPr>
      <w:r w:rsidRPr="002461C6">
        <w:t xml:space="preserve">            break;</w:t>
      </w:r>
      <w:r w:rsidR="00B75EEB">
        <w:t xml:space="preserve">          </w:t>
      </w:r>
      <w:r w:rsidRPr="002461C6">
        <w:t xml:space="preserve">            </w:t>
      </w:r>
    </w:p>
    <w:p w14:paraId="66473488" w14:textId="77777777" w:rsidR="00605694" w:rsidRPr="002461C6" w:rsidRDefault="00605694" w:rsidP="000144C9">
      <w:pPr>
        <w:pStyle w:val="AllText"/>
      </w:pPr>
      <w:r w:rsidRPr="002461C6">
        <w:t xml:space="preserve">            case "</w:t>
      </w:r>
      <w:proofErr w:type="spellStart"/>
      <w:r w:rsidRPr="002461C6">
        <w:t>ACEighty</w:t>
      </w:r>
      <w:proofErr w:type="spellEnd"/>
      <w:r w:rsidRPr="002461C6">
        <w:t>": //Start the intent to set AC to 80 degrees</w:t>
      </w:r>
    </w:p>
    <w:p w14:paraId="54B72144" w14:textId="77777777" w:rsidR="00605694" w:rsidRPr="002461C6" w:rsidRDefault="00605694" w:rsidP="000144C9">
      <w:pPr>
        <w:pStyle w:val="AllText"/>
      </w:pPr>
      <w:r w:rsidRPr="002461C6">
        <w:t xml:space="preserve">            var endpoint_47 = "https://api.thingspeak.com/update?api_key=CI62VYHJJMC0PTTQ&amp;field1=80";</w:t>
      </w:r>
    </w:p>
    <w:p w14:paraId="381BC363" w14:textId="057D2964" w:rsidR="00605694" w:rsidRPr="002461C6" w:rsidRDefault="00605694" w:rsidP="000144C9">
      <w:pPr>
        <w:pStyle w:val="AllText"/>
      </w:pPr>
      <w:r w:rsidRPr="002461C6">
        <w:t xml:space="preserve">            // The temperature value is sent to ThingSpeak                        </w:t>
      </w:r>
    </w:p>
    <w:p w14:paraId="1C23854F"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47, function (result) {</w:t>
      </w:r>
    </w:p>
    <w:p w14:paraId="19BDE119"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247134CE"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26038992"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80", true), //This is what Alexa will say if value is set</w:t>
      </w:r>
    </w:p>
    <w:p w14:paraId="70C16B7F" w14:textId="77777777" w:rsidR="00605694" w:rsidRPr="002461C6" w:rsidRDefault="00605694" w:rsidP="000144C9">
      <w:pPr>
        <w:pStyle w:val="AllText"/>
      </w:pPr>
      <w:r w:rsidRPr="002461C6">
        <w:t xml:space="preserve">                    {}</w:t>
      </w:r>
    </w:p>
    <w:p w14:paraId="4745CF96" w14:textId="77777777" w:rsidR="00605694" w:rsidRPr="002461C6" w:rsidRDefault="00605694" w:rsidP="000144C9">
      <w:pPr>
        <w:pStyle w:val="AllText"/>
      </w:pPr>
      <w:r w:rsidRPr="002461C6">
        <w:t xml:space="preserve">                )</w:t>
      </w:r>
    </w:p>
    <w:p w14:paraId="5C398F6C" w14:textId="77777777" w:rsidR="00605694" w:rsidRPr="002461C6" w:rsidRDefault="00605694" w:rsidP="000144C9">
      <w:pPr>
        <w:pStyle w:val="AllText"/>
      </w:pPr>
      <w:r w:rsidRPr="002461C6">
        <w:t xml:space="preserve">            );</w:t>
      </w:r>
    </w:p>
    <w:p w14:paraId="27400B96"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5F093BCD"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00481E2A"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69B9D9F1" w14:textId="77777777" w:rsidR="00605694" w:rsidRPr="002461C6" w:rsidRDefault="00605694" w:rsidP="000144C9">
      <w:pPr>
        <w:pStyle w:val="AllText"/>
      </w:pPr>
      <w:r w:rsidRPr="002461C6">
        <w:t xml:space="preserve">            });</w:t>
      </w:r>
    </w:p>
    <w:p w14:paraId="1FB05D3F" w14:textId="707B2D9B" w:rsidR="00605694" w:rsidRPr="002461C6" w:rsidRDefault="00605694" w:rsidP="000144C9">
      <w:pPr>
        <w:pStyle w:val="AllText"/>
      </w:pPr>
      <w:r w:rsidRPr="002461C6">
        <w:t xml:space="preserve">            break;                        </w:t>
      </w:r>
    </w:p>
    <w:p w14:paraId="4BF5F60E" w14:textId="77777777" w:rsidR="00605694" w:rsidRPr="002461C6" w:rsidRDefault="00605694" w:rsidP="000144C9">
      <w:pPr>
        <w:pStyle w:val="AllText"/>
      </w:pPr>
      <w:r w:rsidRPr="002461C6">
        <w:t xml:space="preserve">            case "</w:t>
      </w:r>
      <w:proofErr w:type="spellStart"/>
      <w:r w:rsidRPr="002461C6">
        <w:t>ACEightyOne</w:t>
      </w:r>
      <w:proofErr w:type="spellEnd"/>
      <w:r w:rsidRPr="002461C6">
        <w:t>": //Start the intent to set AC to 81 degrees</w:t>
      </w:r>
    </w:p>
    <w:p w14:paraId="35ED4B75" w14:textId="77777777" w:rsidR="00605694" w:rsidRPr="002461C6" w:rsidRDefault="00605694" w:rsidP="000144C9">
      <w:pPr>
        <w:pStyle w:val="AllText"/>
      </w:pPr>
      <w:r w:rsidRPr="002461C6">
        <w:t xml:space="preserve">            var endpoint_48 = "https://api.thingspeak.com/update?api_key=CI62VYHJJMC0PTTQ&amp;field1=81";</w:t>
      </w:r>
    </w:p>
    <w:p w14:paraId="71A6DDEF" w14:textId="1D0393BF" w:rsidR="00605694" w:rsidRPr="002461C6" w:rsidRDefault="00605694" w:rsidP="000144C9">
      <w:pPr>
        <w:pStyle w:val="AllText"/>
      </w:pPr>
      <w:r w:rsidRPr="002461C6">
        <w:t xml:space="preserve">            // The temperature value is sent to ThingSpeak                        </w:t>
      </w:r>
    </w:p>
    <w:p w14:paraId="299D196E"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48, function (result) {</w:t>
      </w:r>
    </w:p>
    <w:p w14:paraId="0AE55154"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1A6DB81E"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7E3D1E00"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81", true), //This is what Alexa will say if value is set</w:t>
      </w:r>
    </w:p>
    <w:p w14:paraId="09B4F4AB" w14:textId="77777777" w:rsidR="00605694" w:rsidRPr="002461C6" w:rsidRDefault="00605694" w:rsidP="000144C9">
      <w:pPr>
        <w:pStyle w:val="AllText"/>
      </w:pPr>
      <w:r w:rsidRPr="002461C6">
        <w:t xml:space="preserve">                    {}</w:t>
      </w:r>
    </w:p>
    <w:p w14:paraId="7E1AF199" w14:textId="77777777" w:rsidR="00605694" w:rsidRPr="002461C6" w:rsidRDefault="00605694" w:rsidP="000144C9">
      <w:pPr>
        <w:pStyle w:val="AllText"/>
      </w:pPr>
      <w:r w:rsidRPr="002461C6">
        <w:t xml:space="preserve">                )</w:t>
      </w:r>
    </w:p>
    <w:p w14:paraId="6AB38499" w14:textId="77777777" w:rsidR="00605694" w:rsidRPr="002461C6" w:rsidRDefault="00605694" w:rsidP="000144C9">
      <w:pPr>
        <w:pStyle w:val="AllText"/>
      </w:pPr>
      <w:r w:rsidRPr="002461C6">
        <w:t xml:space="preserve">            );</w:t>
      </w:r>
    </w:p>
    <w:p w14:paraId="03F2D1E7"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156B491D"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4FE087DE"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73C94189" w14:textId="77777777" w:rsidR="00605694" w:rsidRPr="002461C6" w:rsidRDefault="00605694" w:rsidP="000144C9">
      <w:pPr>
        <w:pStyle w:val="AllText"/>
      </w:pPr>
      <w:r w:rsidRPr="002461C6">
        <w:t xml:space="preserve">            });</w:t>
      </w:r>
    </w:p>
    <w:p w14:paraId="723F23FF" w14:textId="0621ECCB" w:rsidR="00605694" w:rsidRPr="002461C6" w:rsidRDefault="00605694" w:rsidP="000144C9">
      <w:pPr>
        <w:pStyle w:val="AllText"/>
      </w:pPr>
      <w:r w:rsidRPr="002461C6">
        <w:t xml:space="preserve">            break;                        </w:t>
      </w:r>
    </w:p>
    <w:p w14:paraId="7B54F03C" w14:textId="77777777" w:rsidR="00605694" w:rsidRPr="002461C6" w:rsidRDefault="00605694" w:rsidP="000144C9">
      <w:pPr>
        <w:pStyle w:val="AllText"/>
      </w:pPr>
      <w:r w:rsidRPr="002461C6">
        <w:t xml:space="preserve">            case "</w:t>
      </w:r>
      <w:proofErr w:type="spellStart"/>
      <w:r w:rsidRPr="002461C6">
        <w:t>ACEightyTwo</w:t>
      </w:r>
      <w:proofErr w:type="spellEnd"/>
      <w:r w:rsidRPr="002461C6">
        <w:t>": //Start the intent to set AC to 82 degrees</w:t>
      </w:r>
    </w:p>
    <w:p w14:paraId="04911EB8" w14:textId="77777777" w:rsidR="00605694" w:rsidRPr="002461C6" w:rsidRDefault="00605694" w:rsidP="000144C9">
      <w:pPr>
        <w:pStyle w:val="AllText"/>
      </w:pPr>
      <w:r w:rsidRPr="002461C6">
        <w:lastRenderedPageBreak/>
        <w:t xml:space="preserve">            var endpoint_49 = "https://api.thingspeak.com/update?api_key=CI62VYHJJMC0PTTQ&amp;field1=82";</w:t>
      </w:r>
    </w:p>
    <w:p w14:paraId="0CAE290D" w14:textId="3049FA97" w:rsidR="00605694" w:rsidRPr="002461C6" w:rsidRDefault="00605694" w:rsidP="000144C9">
      <w:pPr>
        <w:pStyle w:val="AllText"/>
      </w:pPr>
      <w:r w:rsidRPr="002461C6">
        <w:t xml:space="preserve">            // The temperature value is sent to ThingSpeak                        </w:t>
      </w:r>
    </w:p>
    <w:p w14:paraId="1069A221"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49, function (result) {</w:t>
      </w:r>
    </w:p>
    <w:p w14:paraId="3F7D8DA0"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4EAF1176"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2D3DA9A5"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82", true), //This is what Alexa will say if value is set</w:t>
      </w:r>
    </w:p>
    <w:p w14:paraId="31A1E740" w14:textId="77777777" w:rsidR="00605694" w:rsidRPr="002461C6" w:rsidRDefault="00605694" w:rsidP="000144C9">
      <w:pPr>
        <w:pStyle w:val="AllText"/>
      </w:pPr>
      <w:r w:rsidRPr="002461C6">
        <w:t xml:space="preserve">                    {}</w:t>
      </w:r>
    </w:p>
    <w:p w14:paraId="2B314098" w14:textId="77777777" w:rsidR="00605694" w:rsidRPr="002461C6" w:rsidRDefault="00605694" w:rsidP="000144C9">
      <w:pPr>
        <w:pStyle w:val="AllText"/>
      </w:pPr>
      <w:r w:rsidRPr="002461C6">
        <w:t xml:space="preserve">                )</w:t>
      </w:r>
    </w:p>
    <w:p w14:paraId="1B87BF7E" w14:textId="77777777" w:rsidR="00605694" w:rsidRPr="002461C6" w:rsidRDefault="00605694" w:rsidP="000144C9">
      <w:pPr>
        <w:pStyle w:val="AllText"/>
      </w:pPr>
      <w:r w:rsidRPr="002461C6">
        <w:t xml:space="preserve">            );</w:t>
      </w:r>
    </w:p>
    <w:p w14:paraId="41CA080F"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7EA405A1"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7578FE0D"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3DB72FA2" w14:textId="77777777" w:rsidR="00605694" w:rsidRPr="002461C6" w:rsidRDefault="00605694" w:rsidP="000144C9">
      <w:pPr>
        <w:pStyle w:val="AllText"/>
      </w:pPr>
      <w:r w:rsidRPr="002461C6">
        <w:t xml:space="preserve">            });</w:t>
      </w:r>
    </w:p>
    <w:p w14:paraId="0BE110FB" w14:textId="77486A41" w:rsidR="00605694" w:rsidRPr="002461C6" w:rsidRDefault="00605694" w:rsidP="000144C9">
      <w:pPr>
        <w:pStyle w:val="AllText"/>
      </w:pPr>
      <w:r w:rsidRPr="002461C6">
        <w:t xml:space="preserve">            break;                        </w:t>
      </w:r>
    </w:p>
    <w:p w14:paraId="545521A2" w14:textId="77777777" w:rsidR="00605694" w:rsidRPr="002461C6" w:rsidRDefault="00605694" w:rsidP="000144C9">
      <w:pPr>
        <w:pStyle w:val="AllText"/>
      </w:pPr>
      <w:r w:rsidRPr="002461C6">
        <w:t xml:space="preserve">            case "</w:t>
      </w:r>
      <w:proofErr w:type="spellStart"/>
      <w:r w:rsidRPr="002461C6">
        <w:t>ACEightyThree</w:t>
      </w:r>
      <w:proofErr w:type="spellEnd"/>
      <w:r w:rsidRPr="002461C6">
        <w:t>": //Start the intent to set AC to 83 degrees</w:t>
      </w:r>
    </w:p>
    <w:p w14:paraId="60F82362" w14:textId="77777777" w:rsidR="00605694" w:rsidRPr="002461C6" w:rsidRDefault="00605694" w:rsidP="000144C9">
      <w:pPr>
        <w:pStyle w:val="AllText"/>
      </w:pPr>
      <w:r w:rsidRPr="002461C6">
        <w:t xml:space="preserve">            var endpoint_50 = "https://api.thingspeak.com/update?api_key=CI62VYHJJMC0PTTQ&amp;field1=83";</w:t>
      </w:r>
    </w:p>
    <w:p w14:paraId="7F85F989" w14:textId="009CFFC7" w:rsidR="00605694" w:rsidRPr="002461C6" w:rsidRDefault="00605694" w:rsidP="000144C9">
      <w:pPr>
        <w:pStyle w:val="AllText"/>
      </w:pPr>
      <w:r w:rsidRPr="002461C6">
        <w:t xml:space="preserve">            // The temperature value is sent to ThingSpeak                        </w:t>
      </w:r>
    </w:p>
    <w:p w14:paraId="51C2E777"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50, function (result) {</w:t>
      </w:r>
    </w:p>
    <w:p w14:paraId="3D36B33F"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76874AC1"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3F4BCA45"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83", true), //This is what Alexa will say if value is set</w:t>
      </w:r>
    </w:p>
    <w:p w14:paraId="599B9228" w14:textId="77777777" w:rsidR="00605694" w:rsidRPr="002461C6" w:rsidRDefault="00605694" w:rsidP="000144C9">
      <w:pPr>
        <w:pStyle w:val="AllText"/>
      </w:pPr>
      <w:r w:rsidRPr="002461C6">
        <w:t xml:space="preserve">                    {}</w:t>
      </w:r>
    </w:p>
    <w:p w14:paraId="4042E13F" w14:textId="77777777" w:rsidR="00605694" w:rsidRPr="002461C6" w:rsidRDefault="00605694" w:rsidP="000144C9">
      <w:pPr>
        <w:pStyle w:val="AllText"/>
      </w:pPr>
      <w:r w:rsidRPr="002461C6">
        <w:t xml:space="preserve">                )</w:t>
      </w:r>
    </w:p>
    <w:p w14:paraId="60C80A1F" w14:textId="77777777" w:rsidR="00605694" w:rsidRPr="002461C6" w:rsidRDefault="00605694" w:rsidP="000144C9">
      <w:pPr>
        <w:pStyle w:val="AllText"/>
      </w:pPr>
      <w:r w:rsidRPr="002461C6">
        <w:t xml:space="preserve">            );</w:t>
      </w:r>
    </w:p>
    <w:p w14:paraId="7539381A"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2F2A2C6A"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7FF6B8CB"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371C3F3B" w14:textId="77777777" w:rsidR="00605694" w:rsidRPr="002461C6" w:rsidRDefault="00605694" w:rsidP="000144C9">
      <w:pPr>
        <w:pStyle w:val="AllText"/>
      </w:pPr>
      <w:r w:rsidRPr="002461C6">
        <w:t xml:space="preserve">            });</w:t>
      </w:r>
    </w:p>
    <w:p w14:paraId="1451AA93" w14:textId="749C77BA" w:rsidR="00605694" w:rsidRPr="002461C6" w:rsidRDefault="00605694" w:rsidP="000144C9">
      <w:pPr>
        <w:pStyle w:val="AllText"/>
      </w:pPr>
      <w:r w:rsidRPr="002461C6">
        <w:t xml:space="preserve">            break;                        </w:t>
      </w:r>
    </w:p>
    <w:p w14:paraId="1C098CD7" w14:textId="77777777" w:rsidR="00605694" w:rsidRPr="002461C6" w:rsidRDefault="00605694" w:rsidP="000144C9">
      <w:pPr>
        <w:pStyle w:val="AllText"/>
      </w:pPr>
      <w:r w:rsidRPr="002461C6">
        <w:t xml:space="preserve">            case "</w:t>
      </w:r>
      <w:proofErr w:type="spellStart"/>
      <w:r w:rsidRPr="002461C6">
        <w:t>ACEightyFour</w:t>
      </w:r>
      <w:proofErr w:type="spellEnd"/>
      <w:r w:rsidRPr="002461C6">
        <w:t>": //Start the intent to set AC to 84 degrees</w:t>
      </w:r>
    </w:p>
    <w:p w14:paraId="356CD9DD" w14:textId="77777777" w:rsidR="00605694" w:rsidRPr="002461C6" w:rsidRDefault="00605694" w:rsidP="000144C9">
      <w:pPr>
        <w:pStyle w:val="AllText"/>
      </w:pPr>
      <w:r w:rsidRPr="002461C6">
        <w:t xml:space="preserve">            var endpoint_51 = "https://api.thingspeak.com/update?api_key=CI62VYHJJMC0PTTQ&amp;field1=84";</w:t>
      </w:r>
    </w:p>
    <w:p w14:paraId="03DE2F30" w14:textId="33EA58A1" w:rsidR="00605694" w:rsidRPr="002461C6" w:rsidRDefault="00605694" w:rsidP="000144C9">
      <w:pPr>
        <w:pStyle w:val="AllText"/>
      </w:pPr>
      <w:r w:rsidRPr="002461C6">
        <w:t xml:space="preserve">            // The temperature value is sent to ThingSpeak                        </w:t>
      </w:r>
    </w:p>
    <w:p w14:paraId="7DC4FAFB"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51, function (result) {</w:t>
      </w:r>
    </w:p>
    <w:p w14:paraId="08DD7862"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335FEB32" w14:textId="77777777" w:rsidR="00605694" w:rsidRPr="002461C6" w:rsidRDefault="00605694" w:rsidP="000144C9">
      <w:pPr>
        <w:pStyle w:val="AllText"/>
      </w:pPr>
      <w:r w:rsidRPr="002461C6">
        <w:lastRenderedPageBreak/>
        <w:t xml:space="preserve">            </w:t>
      </w:r>
      <w:proofErr w:type="spellStart"/>
      <w:proofErr w:type="gramStart"/>
      <w:r w:rsidRPr="002461C6">
        <w:t>context.succeed</w:t>
      </w:r>
      <w:proofErr w:type="spellEnd"/>
      <w:proofErr w:type="gramEnd"/>
      <w:r w:rsidRPr="002461C6">
        <w:t>(</w:t>
      </w:r>
    </w:p>
    <w:p w14:paraId="01CE9B5C"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84", true), //This is what Alexa will say if value is set</w:t>
      </w:r>
    </w:p>
    <w:p w14:paraId="6E2AC2C1" w14:textId="77777777" w:rsidR="00605694" w:rsidRPr="002461C6" w:rsidRDefault="00605694" w:rsidP="000144C9">
      <w:pPr>
        <w:pStyle w:val="AllText"/>
      </w:pPr>
      <w:r w:rsidRPr="002461C6">
        <w:t xml:space="preserve">                    {}</w:t>
      </w:r>
    </w:p>
    <w:p w14:paraId="797E5801" w14:textId="77777777" w:rsidR="00605694" w:rsidRPr="002461C6" w:rsidRDefault="00605694" w:rsidP="000144C9">
      <w:pPr>
        <w:pStyle w:val="AllText"/>
      </w:pPr>
      <w:r w:rsidRPr="002461C6">
        <w:t xml:space="preserve">                )</w:t>
      </w:r>
    </w:p>
    <w:p w14:paraId="7F0312E0" w14:textId="77777777" w:rsidR="00605694" w:rsidRPr="002461C6" w:rsidRDefault="00605694" w:rsidP="000144C9">
      <w:pPr>
        <w:pStyle w:val="AllText"/>
      </w:pPr>
      <w:r w:rsidRPr="002461C6">
        <w:t xml:space="preserve">            );</w:t>
      </w:r>
    </w:p>
    <w:p w14:paraId="33F80699"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4D21F2B9"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2A698690"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2D5C169C" w14:textId="77777777" w:rsidR="00605694" w:rsidRPr="002461C6" w:rsidRDefault="00605694" w:rsidP="000144C9">
      <w:pPr>
        <w:pStyle w:val="AllText"/>
      </w:pPr>
      <w:r w:rsidRPr="002461C6">
        <w:t xml:space="preserve">            });</w:t>
      </w:r>
    </w:p>
    <w:p w14:paraId="430E115B" w14:textId="1240811A" w:rsidR="00605694" w:rsidRPr="002461C6" w:rsidRDefault="00605694" w:rsidP="000144C9">
      <w:pPr>
        <w:pStyle w:val="AllText"/>
      </w:pPr>
      <w:r w:rsidRPr="002461C6">
        <w:t xml:space="preserve">            break;                        </w:t>
      </w:r>
    </w:p>
    <w:p w14:paraId="0DBCBA3C" w14:textId="77777777" w:rsidR="00605694" w:rsidRPr="002461C6" w:rsidRDefault="00605694" w:rsidP="000144C9">
      <w:pPr>
        <w:pStyle w:val="AllText"/>
      </w:pPr>
      <w:r w:rsidRPr="002461C6">
        <w:t xml:space="preserve">            case "</w:t>
      </w:r>
      <w:proofErr w:type="spellStart"/>
      <w:r w:rsidRPr="002461C6">
        <w:t>ACEightyFive</w:t>
      </w:r>
      <w:proofErr w:type="spellEnd"/>
      <w:r w:rsidRPr="002461C6">
        <w:t>": //Start the intent to set AC to 85 degrees</w:t>
      </w:r>
    </w:p>
    <w:p w14:paraId="1C415209" w14:textId="77777777" w:rsidR="00605694" w:rsidRPr="002461C6" w:rsidRDefault="00605694" w:rsidP="000144C9">
      <w:pPr>
        <w:pStyle w:val="AllText"/>
      </w:pPr>
      <w:r w:rsidRPr="002461C6">
        <w:t xml:space="preserve">            var endpoint_52 = "https://api.thingspeak.com/update?api_key=CI62VYHJJMC0PTTQ&amp;field1=85";</w:t>
      </w:r>
    </w:p>
    <w:p w14:paraId="1F26894C" w14:textId="21CB3468" w:rsidR="00605694" w:rsidRPr="002461C6" w:rsidRDefault="00605694" w:rsidP="000144C9">
      <w:pPr>
        <w:pStyle w:val="AllText"/>
      </w:pPr>
      <w:r w:rsidRPr="002461C6">
        <w:t xml:space="preserve">            // The temperature value is sent to ThingSpeak                     </w:t>
      </w:r>
    </w:p>
    <w:p w14:paraId="246DF3EA"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52, function (result) {</w:t>
      </w:r>
    </w:p>
    <w:p w14:paraId="2933208A"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29742161"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67315882"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AC has been set to 85", true), //This is what Alexa will say if value is set</w:t>
      </w:r>
    </w:p>
    <w:p w14:paraId="6B1D5DFF" w14:textId="77777777" w:rsidR="00605694" w:rsidRPr="002461C6" w:rsidRDefault="00605694" w:rsidP="000144C9">
      <w:pPr>
        <w:pStyle w:val="AllText"/>
      </w:pPr>
      <w:r w:rsidRPr="002461C6">
        <w:t xml:space="preserve">                    {}</w:t>
      </w:r>
    </w:p>
    <w:p w14:paraId="60ABF99E" w14:textId="77777777" w:rsidR="00605694" w:rsidRPr="002461C6" w:rsidRDefault="00605694" w:rsidP="000144C9">
      <w:pPr>
        <w:pStyle w:val="AllText"/>
      </w:pPr>
      <w:r w:rsidRPr="002461C6">
        <w:t xml:space="preserve">                )</w:t>
      </w:r>
    </w:p>
    <w:p w14:paraId="40941783" w14:textId="77777777" w:rsidR="00605694" w:rsidRPr="002461C6" w:rsidRDefault="00605694" w:rsidP="000144C9">
      <w:pPr>
        <w:pStyle w:val="AllText"/>
      </w:pPr>
      <w:r w:rsidRPr="002461C6">
        <w:t xml:space="preserve">            );</w:t>
      </w:r>
    </w:p>
    <w:p w14:paraId="0C56D2C3"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79E031F7"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28E9DA9A"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2E7401D0" w14:textId="77777777" w:rsidR="00605694" w:rsidRPr="002461C6" w:rsidRDefault="00605694" w:rsidP="000144C9">
      <w:pPr>
        <w:pStyle w:val="AllText"/>
      </w:pPr>
      <w:r w:rsidRPr="002461C6">
        <w:t xml:space="preserve">            });</w:t>
      </w:r>
    </w:p>
    <w:p w14:paraId="606A726C" w14:textId="6A0303CD" w:rsidR="00605694" w:rsidRPr="002461C6" w:rsidRDefault="008D783C" w:rsidP="000144C9">
      <w:pPr>
        <w:pStyle w:val="AllText"/>
      </w:pPr>
      <w:r>
        <w:t xml:space="preserve">            break;</w:t>
      </w:r>
    </w:p>
    <w:p w14:paraId="6EB4916B" w14:textId="77777777" w:rsidR="00605694" w:rsidRPr="002461C6" w:rsidRDefault="00605694" w:rsidP="000144C9">
      <w:pPr>
        <w:pStyle w:val="AllText"/>
      </w:pPr>
      <w:r w:rsidRPr="002461C6">
        <w:t xml:space="preserve">            case "</w:t>
      </w:r>
      <w:proofErr w:type="spellStart"/>
      <w:r w:rsidRPr="002461C6">
        <w:t>TurnOff</w:t>
      </w:r>
      <w:proofErr w:type="spellEnd"/>
      <w:r w:rsidRPr="002461C6">
        <w:t>": //Turn unit off intent</w:t>
      </w:r>
    </w:p>
    <w:p w14:paraId="203B9D33" w14:textId="77777777" w:rsidR="00605694" w:rsidRPr="002461C6" w:rsidRDefault="00605694" w:rsidP="000144C9">
      <w:pPr>
        <w:pStyle w:val="AllText"/>
      </w:pPr>
      <w:r w:rsidRPr="002461C6">
        <w:t xml:space="preserve">              var endpoint_53 = "https://api.thingspeak.com/update?api_key=CI62VYHJJMC0PTTQ&amp;field1=&amp;field2=&amp;field3=0";</w:t>
      </w:r>
    </w:p>
    <w:p w14:paraId="6E0114F6" w14:textId="08CA3BE4" w:rsidR="00605694" w:rsidRPr="002461C6" w:rsidRDefault="00605694" w:rsidP="000144C9">
      <w:pPr>
        <w:pStyle w:val="AllText"/>
      </w:pPr>
      <w:r w:rsidRPr="002461C6">
        <w:t xml:space="preserve">              // The value 0 is sent to ThingSpeak to represent unit is off                          </w:t>
      </w:r>
    </w:p>
    <w:p w14:paraId="3A8E088B" w14:textId="77777777" w:rsidR="00605694" w:rsidRPr="002461C6" w:rsidRDefault="00605694" w:rsidP="000144C9">
      <w:pPr>
        <w:pStyle w:val="AllText"/>
      </w:pPr>
      <w:r w:rsidRPr="002461C6">
        <w:t xml:space="preserve">              </w:t>
      </w:r>
      <w:proofErr w:type="spellStart"/>
      <w:proofErr w:type="gramStart"/>
      <w:r w:rsidRPr="002461C6">
        <w:t>https.get</w:t>
      </w:r>
      <w:proofErr w:type="spellEnd"/>
      <w:r w:rsidRPr="002461C6">
        <w:t>(</w:t>
      </w:r>
      <w:proofErr w:type="gramEnd"/>
      <w:r w:rsidRPr="002461C6">
        <w:t>endpoint_53, function (result) {</w:t>
      </w:r>
    </w:p>
    <w:p w14:paraId="75EA9AFA"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Success, with: ' + </w:t>
      </w:r>
      <w:proofErr w:type="spellStart"/>
      <w:r w:rsidRPr="002461C6">
        <w:t>result.statusCode</w:t>
      </w:r>
      <w:proofErr w:type="spellEnd"/>
      <w:r w:rsidRPr="002461C6">
        <w:t>);</w:t>
      </w:r>
    </w:p>
    <w:p w14:paraId="44486AE5" w14:textId="77777777" w:rsidR="00605694" w:rsidRPr="002461C6" w:rsidRDefault="00605694" w:rsidP="000144C9">
      <w:pPr>
        <w:pStyle w:val="AllText"/>
      </w:pPr>
      <w:r w:rsidRPr="002461C6">
        <w:t xml:space="preserve">              </w:t>
      </w:r>
      <w:proofErr w:type="spellStart"/>
      <w:proofErr w:type="gramStart"/>
      <w:r w:rsidRPr="002461C6">
        <w:t>context.succeed</w:t>
      </w:r>
      <w:proofErr w:type="spellEnd"/>
      <w:proofErr w:type="gramEnd"/>
      <w:r w:rsidRPr="002461C6">
        <w:t>(</w:t>
      </w:r>
    </w:p>
    <w:p w14:paraId="2939B99F" w14:textId="77777777" w:rsidR="00605694" w:rsidRPr="002461C6" w:rsidRDefault="00605694" w:rsidP="000144C9">
      <w:pPr>
        <w:pStyle w:val="AllText"/>
      </w:pPr>
      <w:r w:rsidRPr="002461C6">
        <w:t xml:space="preserve">                  </w:t>
      </w:r>
      <w:proofErr w:type="spellStart"/>
      <w:proofErr w:type="gramStart"/>
      <w:r w:rsidRPr="002461C6">
        <w:t>generateResponse</w:t>
      </w:r>
      <w:proofErr w:type="spellEnd"/>
      <w:r w:rsidRPr="002461C6">
        <w:t>(</w:t>
      </w:r>
      <w:proofErr w:type="spellStart"/>
      <w:proofErr w:type="gramEnd"/>
      <w:r w:rsidRPr="002461C6">
        <w:t>buildSpeechletResponse</w:t>
      </w:r>
      <w:proofErr w:type="spellEnd"/>
      <w:r w:rsidRPr="002461C6">
        <w:t>("The thermostat unit has been turned off.", true), //This is what Alexa will say if value is set</w:t>
      </w:r>
    </w:p>
    <w:p w14:paraId="2692C7DA" w14:textId="77777777" w:rsidR="00605694" w:rsidRPr="002461C6" w:rsidRDefault="00605694" w:rsidP="000144C9">
      <w:pPr>
        <w:pStyle w:val="AllText"/>
      </w:pPr>
      <w:r w:rsidRPr="002461C6">
        <w:t xml:space="preserve">                      {}</w:t>
      </w:r>
    </w:p>
    <w:p w14:paraId="6809CDC9" w14:textId="77777777" w:rsidR="00605694" w:rsidRPr="002461C6" w:rsidRDefault="00605694" w:rsidP="000144C9">
      <w:pPr>
        <w:pStyle w:val="AllText"/>
      </w:pPr>
      <w:r w:rsidRPr="002461C6">
        <w:lastRenderedPageBreak/>
        <w:t xml:space="preserve">                  )</w:t>
      </w:r>
    </w:p>
    <w:p w14:paraId="5B287ED2" w14:textId="77777777" w:rsidR="00605694" w:rsidRPr="002461C6" w:rsidRDefault="00605694" w:rsidP="000144C9">
      <w:pPr>
        <w:pStyle w:val="AllText"/>
      </w:pPr>
      <w:r w:rsidRPr="002461C6">
        <w:t xml:space="preserve">              );</w:t>
      </w:r>
    </w:p>
    <w:p w14:paraId="3B962039" w14:textId="77777777" w:rsidR="00605694" w:rsidRPr="002461C6" w:rsidRDefault="00605694" w:rsidP="000144C9">
      <w:pPr>
        <w:pStyle w:val="AllText"/>
      </w:pPr>
      <w:r w:rsidRPr="002461C6">
        <w:t xml:space="preserve">              }</w:t>
      </w:r>
      <w:proofErr w:type="gramStart"/>
      <w:r w:rsidRPr="002461C6">
        <w:t>).on</w:t>
      </w:r>
      <w:proofErr w:type="gramEnd"/>
      <w:r w:rsidRPr="002461C6">
        <w:t>('error', function (err) {</w:t>
      </w:r>
    </w:p>
    <w:p w14:paraId="095EEDB2" w14:textId="77777777" w:rsidR="00605694" w:rsidRPr="002461C6" w:rsidRDefault="00605694" w:rsidP="000144C9">
      <w:pPr>
        <w:pStyle w:val="AllText"/>
      </w:pPr>
      <w:r w:rsidRPr="002461C6">
        <w:t xml:space="preserve">              </w:t>
      </w:r>
      <w:proofErr w:type="gramStart"/>
      <w:r w:rsidRPr="002461C6">
        <w:t>console.log(</w:t>
      </w:r>
      <w:proofErr w:type="gramEnd"/>
      <w:r w:rsidRPr="002461C6">
        <w:t xml:space="preserve">'Error, with: ' + </w:t>
      </w:r>
      <w:proofErr w:type="spellStart"/>
      <w:r w:rsidRPr="002461C6">
        <w:t>err.message</w:t>
      </w:r>
      <w:proofErr w:type="spellEnd"/>
      <w:r w:rsidRPr="002461C6">
        <w:t>);</w:t>
      </w:r>
    </w:p>
    <w:p w14:paraId="19D187FA" w14:textId="77777777" w:rsidR="00605694" w:rsidRPr="002461C6" w:rsidRDefault="00605694" w:rsidP="000144C9">
      <w:pPr>
        <w:pStyle w:val="AllText"/>
      </w:pPr>
      <w:r w:rsidRPr="002461C6">
        <w:t xml:space="preserve">              </w:t>
      </w:r>
      <w:proofErr w:type="spellStart"/>
      <w:proofErr w:type="gramStart"/>
      <w:r w:rsidRPr="002461C6">
        <w:t>context.done</w:t>
      </w:r>
      <w:proofErr w:type="spellEnd"/>
      <w:proofErr w:type="gramEnd"/>
      <w:r w:rsidRPr="002461C6">
        <w:t>("Failed");</w:t>
      </w:r>
    </w:p>
    <w:p w14:paraId="165A5225" w14:textId="77777777" w:rsidR="00605694" w:rsidRPr="002461C6" w:rsidRDefault="00605694" w:rsidP="000144C9">
      <w:pPr>
        <w:pStyle w:val="AllText"/>
      </w:pPr>
      <w:r w:rsidRPr="002461C6">
        <w:t xml:space="preserve">              });</w:t>
      </w:r>
    </w:p>
    <w:p w14:paraId="139AC174" w14:textId="3D5E04E4" w:rsidR="00605694" w:rsidRPr="002461C6" w:rsidRDefault="00605694" w:rsidP="000144C9">
      <w:pPr>
        <w:pStyle w:val="AllText"/>
      </w:pPr>
      <w:r w:rsidRPr="002461C6">
        <w:t xml:space="preserve">              break;</w:t>
      </w:r>
    </w:p>
    <w:p w14:paraId="32FC4427" w14:textId="77777777" w:rsidR="00605694" w:rsidRPr="002461C6" w:rsidRDefault="00605694" w:rsidP="000144C9">
      <w:pPr>
        <w:pStyle w:val="AllText"/>
      </w:pPr>
      <w:r w:rsidRPr="002461C6">
        <w:t xml:space="preserve">      case "</w:t>
      </w:r>
      <w:proofErr w:type="spellStart"/>
      <w:r w:rsidRPr="002461C6">
        <w:t>SessionEndedRequest</w:t>
      </w:r>
      <w:proofErr w:type="spellEnd"/>
      <w:r w:rsidRPr="002461C6">
        <w:t>":</w:t>
      </w:r>
    </w:p>
    <w:p w14:paraId="12CF4AD0" w14:textId="77777777" w:rsidR="00605694" w:rsidRPr="002461C6" w:rsidRDefault="00605694" w:rsidP="000144C9">
      <w:pPr>
        <w:pStyle w:val="AllText"/>
      </w:pPr>
      <w:r w:rsidRPr="002461C6">
        <w:t xml:space="preserve">        // Session Ended Request</w:t>
      </w:r>
    </w:p>
    <w:p w14:paraId="3575BB58" w14:textId="77777777" w:rsidR="00605694" w:rsidRPr="002461C6" w:rsidRDefault="00605694" w:rsidP="000144C9">
      <w:pPr>
        <w:pStyle w:val="AllText"/>
      </w:pPr>
      <w:r w:rsidRPr="002461C6">
        <w:t xml:space="preserve">        </w:t>
      </w:r>
      <w:proofErr w:type="gramStart"/>
      <w:r w:rsidRPr="002461C6">
        <w:t>console.log(</w:t>
      </w:r>
      <w:proofErr w:type="gramEnd"/>
      <w:r w:rsidRPr="002461C6">
        <w:t>`SESSION ENDED REQUEST`);</w:t>
      </w:r>
    </w:p>
    <w:p w14:paraId="3A5C1009" w14:textId="0087A394" w:rsidR="00605694" w:rsidRPr="002461C6" w:rsidRDefault="00576D91" w:rsidP="000144C9">
      <w:pPr>
        <w:pStyle w:val="AllText"/>
      </w:pPr>
      <w:r>
        <w:t xml:space="preserve">        break;</w:t>
      </w:r>
    </w:p>
    <w:p w14:paraId="78E00162" w14:textId="77777777" w:rsidR="00605694" w:rsidRPr="002461C6" w:rsidRDefault="00605694" w:rsidP="000144C9">
      <w:pPr>
        <w:pStyle w:val="AllText"/>
      </w:pPr>
      <w:r w:rsidRPr="002461C6">
        <w:t xml:space="preserve">      default:</w:t>
      </w:r>
    </w:p>
    <w:p w14:paraId="174AF297" w14:textId="4F1799D0" w:rsidR="00605694" w:rsidRPr="002461C6" w:rsidRDefault="00605694" w:rsidP="000144C9">
      <w:pPr>
        <w:pStyle w:val="AllText"/>
      </w:pPr>
      <w:r w:rsidRPr="002461C6">
        <w:t xml:space="preserve">        </w:t>
      </w:r>
      <w:proofErr w:type="spellStart"/>
      <w:proofErr w:type="gramStart"/>
      <w:r w:rsidRPr="002461C6">
        <w:t>context.fail</w:t>
      </w:r>
      <w:proofErr w:type="spellEnd"/>
      <w:proofErr w:type="gramEnd"/>
      <w:r w:rsidRPr="002461C6">
        <w:t>(`INVALID REQUEST TYPE: ${</w:t>
      </w:r>
      <w:proofErr w:type="spellStart"/>
      <w:r w:rsidRPr="002461C6">
        <w:t>event.request.type</w:t>
      </w:r>
      <w:proofErr w:type="spellEnd"/>
      <w:r w:rsidRPr="002461C6">
        <w:t>}`);</w:t>
      </w:r>
    </w:p>
    <w:p w14:paraId="621FB218" w14:textId="49AFD463" w:rsidR="00605694" w:rsidRPr="002461C6" w:rsidRDefault="00576D91" w:rsidP="000144C9">
      <w:pPr>
        <w:pStyle w:val="AllText"/>
      </w:pPr>
      <w:r>
        <w:t xml:space="preserve">    }</w:t>
      </w:r>
    </w:p>
    <w:p w14:paraId="75001A88" w14:textId="77777777" w:rsidR="00605694" w:rsidRPr="002461C6" w:rsidRDefault="00605694" w:rsidP="000144C9">
      <w:pPr>
        <w:pStyle w:val="AllText"/>
      </w:pPr>
      <w:r w:rsidRPr="002461C6">
        <w:t xml:space="preserve">  }</w:t>
      </w:r>
    </w:p>
    <w:p w14:paraId="1A50ECCB" w14:textId="1766236D" w:rsidR="00605694" w:rsidRPr="002461C6" w:rsidRDefault="00605694" w:rsidP="000144C9">
      <w:pPr>
        <w:pStyle w:val="AllText"/>
      </w:pPr>
      <w:r w:rsidRPr="002461C6">
        <w:t>}</w:t>
      </w:r>
    </w:p>
    <w:p w14:paraId="5C24AB1E" w14:textId="4575B95A" w:rsidR="00605694" w:rsidRPr="002461C6" w:rsidRDefault="00605694" w:rsidP="000144C9">
      <w:pPr>
        <w:pStyle w:val="AllText"/>
      </w:pPr>
      <w:r w:rsidRPr="002461C6">
        <w:t xml:space="preserve">    catch(error) {</w:t>
      </w:r>
      <w:proofErr w:type="spellStart"/>
      <w:proofErr w:type="gramStart"/>
      <w:r w:rsidRPr="002461C6">
        <w:t>context.fail</w:t>
      </w:r>
      <w:proofErr w:type="spellEnd"/>
      <w:proofErr w:type="gramEnd"/>
      <w:r w:rsidRPr="002461C6">
        <w:t>(`Exception: ${error}`) }</w:t>
      </w:r>
    </w:p>
    <w:p w14:paraId="05C5956A" w14:textId="77777777" w:rsidR="00605694" w:rsidRPr="002461C6" w:rsidRDefault="00605694" w:rsidP="000144C9">
      <w:pPr>
        <w:pStyle w:val="AllText"/>
      </w:pPr>
      <w:r w:rsidRPr="002461C6">
        <w:t xml:space="preserve">// This is what builds the </w:t>
      </w:r>
      <w:proofErr w:type="spellStart"/>
      <w:r w:rsidRPr="002461C6">
        <w:t>responce</w:t>
      </w:r>
      <w:proofErr w:type="spellEnd"/>
      <w:r w:rsidRPr="002461C6">
        <w:t xml:space="preserve"> for Alexa</w:t>
      </w:r>
    </w:p>
    <w:p w14:paraId="4334E5F9" w14:textId="539D1B97" w:rsidR="00605694" w:rsidRPr="002461C6" w:rsidRDefault="00605694" w:rsidP="000144C9">
      <w:pPr>
        <w:pStyle w:val="AllText"/>
      </w:pPr>
      <w:proofErr w:type="spellStart"/>
      <w:r w:rsidRPr="002461C6">
        <w:t>buildSpeechletResponse</w:t>
      </w:r>
      <w:proofErr w:type="spellEnd"/>
      <w:r w:rsidRPr="002461C6">
        <w:t xml:space="preserve"> = (</w:t>
      </w:r>
      <w:proofErr w:type="spellStart"/>
      <w:r w:rsidRPr="002461C6">
        <w:t>outputText</w:t>
      </w:r>
      <w:proofErr w:type="spellEnd"/>
      <w:r w:rsidRPr="002461C6">
        <w:t xml:space="preserve">, </w:t>
      </w:r>
      <w:proofErr w:type="spellStart"/>
      <w:r w:rsidRPr="002461C6">
        <w:t>shouldEndSession</w:t>
      </w:r>
      <w:proofErr w:type="spellEnd"/>
      <w:r w:rsidRPr="002461C6">
        <w:t>) =&gt; {</w:t>
      </w:r>
    </w:p>
    <w:p w14:paraId="5F674A96" w14:textId="77777777" w:rsidR="00605694" w:rsidRPr="002461C6" w:rsidRDefault="00605694" w:rsidP="000144C9">
      <w:pPr>
        <w:pStyle w:val="AllText"/>
      </w:pPr>
      <w:r w:rsidRPr="002461C6">
        <w:t xml:space="preserve">  return {</w:t>
      </w:r>
    </w:p>
    <w:p w14:paraId="18A54120" w14:textId="77777777" w:rsidR="00605694" w:rsidRPr="002461C6" w:rsidRDefault="00605694" w:rsidP="000144C9">
      <w:pPr>
        <w:pStyle w:val="AllText"/>
      </w:pPr>
      <w:r w:rsidRPr="002461C6">
        <w:t xml:space="preserve">    </w:t>
      </w:r>
      <w:proofErr w:type="spellStart"/>
      <w:r w:rsidRPr="002461C6">
        <w:t>outputSpeech</w:t>
      </w:r>
      <w:proofErr w:type="spellEnd"/>
      <w:r w:rsidRPr="002461C6">
        <w:t>: {</w:t>
      </w:r>
    </w:p>
    <w:p w14:paraId="16C019EE" w14:textId="77777777" w:rsidR="00605694" w:rsidRPr="002461C6" w:rsidRDefault="00605694" w:rsidP="000144C9">
      <w:pPr>
        <w:pStyle w:val="AllText"/>
      </w:pPr>
      <w:r w:rsidRPr="002461C6">
        <w:t xml:space="preserve">      type: "</w:t>
      </w:r>
      <w:proofErr w:type="spellStart"/>
      <w:r w:rsidRPr="002461C6">
        <w:t>PlainText</w:t>
      </w:r>
      <w:proofErr w:type="spellEnd"/>
      <w:r w:rsidRPr="002461C6">
        <w:t>",</w:t>
      </w:r>
    </w:p>
    <w:p w14:paraId="62AF86DE" w14:textId="77777777" w:rsidR="00605694" w:rsidRPr="002461C6" w:rsidRDefault="00605694" w:rsidP="000144C9">
      <w:pPr>
        <w:pStyle w:val="AllText"/>
      </w:pPr>
      <w:r w:rsidRPr="002461C6">
        <w:t xml:space="preserve">      text: </w:t>
      </w:r>
      <w:proofErr w:type="spellStart"/>
      <w:r w:rsidRPr="002461C6">
        <w:t>outputText</w:t>
      </w:r>
      <w:proofErr w:type="spellEnd"/>
    </w:p>
    <w:p w14:paraId="02D5D076" w14:textId="77777777" w:rsidR="00605694" w:rsidRPr="002461C6" w:rsidRDefault="00605694" w:rsidP="000144C9">
      <w:pPr>
        <w:pStyle w:val="AllText"/>
      </w:pPr>
      <w:r w:rsidRPr="002461C6">
        <w:t xml:space="preserve">    },</w:t>
      </w:r>
    </w:p>
    <w:p w14:paraId="5FAB023A" w14:textId="77777777" w:rsidR="00605694" w:rsidRPr="002461C6" w:rsidRDefault="00605694" w:rsidP="000144C9">
      <w:pPr>
        <w:pStyle w:val="AllText"/>
      </w:pPr>
      <w:r w:rsidRPr="002461C6">
        <w:t xml:space="preserve">    </w:t>
      </w:r>
      <w:proofErr w:type="spellStart"/>
      <w:r w:rsidRPr="002461C6">
        <w:t>shouldEndSession</w:t>
      </w:r>
      <w:proofErr w:type="spellEnd"/>
      <w:r w:rsidRPr="002461C6">
        <w:t xml:space="preserve">: </w:t>
      </w:r>
      <w:proofErr w:type="spellStart"/>
      <w:r w:rsidRPr="002461C6">
        <w:t>shouldEndSession</w:t>
      </w:r>
      <w:proofErr w:type="spellEnd"/>
    </w:p>
    <w:p w14:paraId="3E81503A" w14:textId="77777777" w:rsidR="00605694" w:rsidRPr="002461C6" w:rsidRDefault="00605694" w:rsidP="000144C9">
      <w:pPr>
        <w:pStyle w:val="AllText"/>
      </w:pPr>
      <w:r w:rsidRPr="002461C6">
        <w:t xml:space="preserve">  };</w:t>
      </w:r>
    </w:p>
    <w:p w14:paraId="5F059A9A" w14:textId="77777777" w:rsidR="00605694" w:rsidRPr="002461C6" w:rsidRDefault="00605694" w:rsidP="000144C9">
      <w:pPr>
        <w:pStyle w:val="AllText"/>
      </w:pPr>
      <w:r w:rsidRPr="002461C6">
        <w:t>};</w:t>
      </w:r>
    </w:p>
    <w:p w14:paraId="719A9DE3" w14:textId="77777777" w:rsidR="00605694" w:rsidRPr="002461C6" w:rsidRDefault="00605694" w:rsidP="000144C9">
      <w:pPr>
        <w:pStyle w:val="AllText"/>
      </w:pPr>
      <w:r w:rsidRPr="002461C6">
        <w:t xml:space="preserve">//This is what plays the </w:t>
      </w:r>
      <w:proofErr w:type="spellStart"/>
      <w:r w:rsidRPr="002461C6">
        <w:t>responce</w:t>
      </w:r>
      <w:proofErr w:type="spellEnd"/>
      <w:r w:rsidRPr="002461C6">
        <w:t xml:space="preserve"> for Alexa</w:t>
      </w:r>
    </w:p>
    <w:p w14:paraId="71CDA31B" w14:textId="5B81AA7E" w:rsidR="00605694" w:rsidRPr="002461C6" w:rsidRDefault="00605694" w:rsidP="000144C9">
      <w:pPr>
        <w:pStyle w:val="AllText"/>
      </w:pPr>
      <w:proofErr w:type="spellStart"/>
      <w:r w:rsidRPr="002461C6">
        <w:t>generateResponse</w:t>
      </w:r>
      <w:proofErr w:type="spellEnd"/>
      <w:r w:rsidRPr="002461C6">
        <w:t xml:space="preserve"> = (</w:t>
      </w:r>
      <w:proofErr w:type="spellStart"/>
      <w:r w:rsidRPr="002461C6">
        <w:t>speechletResponse</w:t>
      </w:r>
      <w:proofErr w:type="spellEnd"/>
      <w:r w:rsidRPr="002461C6">
        <w:t xml:space="preserve">, </w:t>
      </w:r>
      <w:proofErr w:type="spellStart"/>
      <w:r w:rsidRPr="002461C6">
        <w:t>sessionAttributes</w:t>
      </w:r>
      <w:proofErr w:type="spellEnd"/>
      <w:r w:rsidRPr="002461C6">
        <w:t>) =&gt; {</w:t>
      </w:r>
    </w:p>
    <w:p w14:paraId="78F73871" w14:textId="77777777" w:rsidR="00605694" w:rsidRPr="002461C6" w:rsidRDefault="00605694" w:rsidP="000144C9">
      <w:pPr>
        <w:pStyle w:val="AllText"/>
      </w:pPr>
      <w:r w:rsidRPr="002461C6">
        <w:t xml:space="preserve">  return {</w:t>
      </w:r>
    </w:p>
    <w:p w14:paraId="3F3D4E26" w14:textId="77777777" w:rsidR="00605694" w:rsidRPr="002461C6" w:rsidRDefault="00605694" w:rsidP="000144C9">
      <w:pPr>
        <w:pStyle w:val="AllText"/>
      </w:pPr>
      <w:r w:rsidRPr="002461C6">
        <w:t xml:space="preserve">    version: "1.0",</w:t>
      </w:r>
    </w:p>
    <w:p w14:paraId="2DEBCE77" w14:textId="77777777" w:rsidR="00605694" w:rsidRPr="002461C6" w:rsidRDefault="00605694" w:rsidP="000144C9">
      <w:pPr>
        <w:pStyle w:val="AllText"/>
      </w:pPr>
      <w:r w:rsidRPr="002461C6">
        <w:t xml:space="preserve">    </w:t>
      </w:r>
      <w:proofErr w:type="spellStart"/>
      <w:r w:rsidRPr="002461C6">
        <w:t>sessionAttributes</w:t>
      </w:r>
      <w:proofErr w:type="spellEnd"/>
      <w:r w:rsidRPr="002461C6">
        <w:t xml:space="preserve">: </w:t>
      </w:r>
      <w:proofErr w:type="spellStart"/>
      <w:r w:rsidRPr="002461C6">
        <w:t>sessionAttributes</w:t>
      </w:r>
      <w:proofErr w:type="spellEnd"/>
      <w:r w:rsidRPr="002461C6">
        <w:t>,</w:t>
      </w:r>
    </w:p>
    <w:p w14:paraId="4A5C69B8" w14:textId="77777777" w:rsidR="00605694" w:rsidRPr="002461C6" w:rsidRDefault="00605694" w:rsidP="000144C9">
      <w:pPr>
        <w:pStyle w:val="AllText"/>
      </w:pPr>
      <w:r w:rsidRPr="002461C6">
        <w:t xml:space="preserve">    response: </w:t>
      </w:r>
      <w:proofErr w:type="spellStart"/>
      <w:r w:rsidRPr="002461C6">
        <w:t>speechletResponse</w:t>
      </w:r>
      <w:proofErr w:type="spellEnd"/>
    </w:p>
    <w:p w14:paraId="5650A46A" w14:textId="77777777" w:rsidR="00605694" w:rsidRPr="002461C6" w:rsidRDefault="00605694" w:rsidP="000144C9">
      <w:pPr>
        <w:pStyle w:val="AllText"/>
      </w:pPr>
      <w:r w:rsidRPr="002461C6">
        <w:t xml:space="preserve">  };</w:t>
      </w:r>
    </w:p>
    <w:p w14:paraId="63F98AF1" w14:textId="77777777" w:rsidR="00605694" w:rsidRPr="002461C6" w:rsidRDefault="00605694" w:rsidP="000144C9">
      <w:pPr>
        <w:pStyle w:val="AllText"/>
      </w:pPr>
      <w:r w:rsidRPr="002461C6">
        <w:t>};</w:t>
      </w:r>
    </w:p>
    <w:p w14:paraId="36F798DF" w14:textId="77541EC8" w:rsidR="00A74C39" w:rsidRDefault="00605694" w:rsidP="000144C9">
      <w:pPr>
        <w:pStyle w:val="AllText"/>
      </w:pPr>
      <w:r w:rsidRPr="002461C6">
        <w:t>};</w:t>
      </w:r>
    </w:p>
    <w:p w14:paraId="4761B2C8" w14:textId="77777777" w:rsidR="00E36978" w:rsidRPr="00E36978" w:rsidRDefault="00E36978" w:rsidP="00E36978">
      <w:pPr>
        <w:pStyle w:val="AllText"/>
      </w:pPr>
    </w:p>
    <w:p w14:paraId="11FCC601" w14:textId="7B143819" w:rsidR="009D50F8" w:rsidRPr="009D50F8" w:rsidRDefault="00ED2822" w:rsidP="009D50F8">
      <w:pPr>
        <w:pStyle w:val="ApH3"/>
      </w:pPr>
      <w:bookmarkStart w:id="3543" w:name="_Toc6246949"/>
      <w:bookmarkStart w:id="3544" w:name="_Toc6502084"/>
      <w:bookmarkStart w:id="3545" w:name="_Toc7114568"/>
      <w:bookmarkStart w:id="3546" w:name="_Toc7616918"/>
      <w:bookmarkStart w:id="3547" w:name="_Toc7617411"/>
      <w:r>
        <w:lastRenderedPageBreak/>
        <w:t xml:space="preserve">NodeMCU </w:t>
      </w:r>
      <w:r w:rsidR="003719E7">
        <w:t xml:space="preserve">Source </w:t>
      </w:r>
      <w:r>
        <w:t>Code for Light Conrtol</w:t>
      </w:r>
      <w:bookmarkEnd w:id="3543"/>
      <w:bookmarkEnd w:id="3544"/>
      <w:bookmarkEnd w:id="3545"/>
      <w:bookmarkEnd w:id="3546"/>
      <w:bookmarkEnd w:id="3547"/>
    </w:p>
    <w:p w14:paraId="74A812E9" w14:textId="77777777" w:rsidR="00C719F1" w:rsidRDefault="00C719F1" w:rsidP="00C719F1">
      <w:pPr>
        <w:pStyle w:val="AllText"/>
      </w:pPr>
      <w:r>
        <w:t>#include &lt;ESP8266WiFi.h&gt;</w:t>
      </w:r>
    </w:p>
    <w:p w14:paraId="5B3C8BAE" w14:textId="515A9870" w:rsidR="00C719F1" w:rsidRDefault="00C719F1" w:rsidP="00C719F1">
      <w:pPr>
        <w:pStyle w:val="AllText"/>
      </w:pPr>
      <w:r>
        <w:t>#include &lt;ESP8266HTTPClient.h&gt;</w:t>
      </w:r>
    </w:p>
    <w:p w14:paraId="3CC782C1" w14:textId="77777777" w:rsidR="00C719F1" w:rsidRDefault="00C719F1" w:rsidP="00C719F1">
      <w:pPr>
        <w:pStyle w:val="AllText"/>
      </w:pPr>
      <w:r>
        <w:t xml:space="preserve">const char* </w:t>
      </w:r>
      <w:proofErr w:type="spellStart"/>
      <w:r>
        <w:t>ssid</w:t>
      </w:r>
      <w:proofErr w:type="spellEnd"/>
      <w:r>
        <w:t xml:space="preserve"> = "</w:t>
      </w:r>
      <w:proofErr w:type="spellStart"/>
      <w:r>
        <w:t>Ndubuisi's</w:t>
      </w:r>
      <w:proofErr w:type="spellEnd"/>
      <w:r>
        <w:t xml:space="preserve"> iPhone";</w:t>
      </w:r>
    </w:p>
    <w:p w14:paraId="4CEFF935" w14:textId="77777777" w:rsidR="00C719F1" w:rsidRDefault="00C719F1" w:rsidP="00C719F1">
      <w:pPr>
        <w:pStyle w:val="AllText"/>
      </w:pPr>
      <w:r>
        <w:t>const char* password = "Daniel22!";</w:t>
      </w:r>
    </w:p>
    <w:p w14:paraId="2D3850F4" w14:textId="77777777" w:rsidR="00C719F1" w:rsidRDefault="00C719F1" w:rsidP="00C719F1">
      <w:pPr>
        <w:pStyle w:val="AllText"/>
      </w:pPr>
      <w:r>
        <w:t xml:space="preserve">int </w:t>
      </w:r>
      <w:proofErr w:type="spellStart"/>
      <w:r>
        <w:t>RelayPin</w:t>
      </w:r>
      <w:proofErr w:type="spellEnd"/>
      <w:r>
        <w:t xml:space="preserve"> = 5;</w:t>
      </w:r>
    </w:p>
    <w:p w14:paraId="141BA91F" w14:textId="10E19B5E" w:rsidR="00C719F1" w:rsidRDefault="00C719F1" w:rsidP="00C719F1">
      <w:pPr>
        <w:pStyle w:val="AllText"/>
      </w:pPr>
      <w:r>
        <w:t>void setup () {</w:t>
      </w:r>
    </w:p>
    <w:p w14:paraId="0433B9B2" w14:textId="77777777" w:rsidR="00C719F1" w:rsidRDefault="00C719F1" w:rsidP="00C719F1">
      <w:pPr>
        <w:pStyle w:val="AllText"/>
      </w:pPr>
      <w:r>
        <w:t xml:space="preserve"> </w:t>
      </w:r>
      <w:proofErr w:type="spellStart"/>
      <w:proofErr w:type="gramStart"/>
      <w:r>
        <w:t>pinMode</w:t>
      </w:r>
      <w:proofErr w:type="spellEnd"/>
      <w:r>
        <w:t>(</w:t>
      </w:r>
      <w:proofErr w:type="spellStart"/>
      <w:proofErr w:type="gramEnd"/>
      <w:r>
        <w:t>RelayPin,OUTPUT</w:t>
      </w:r>
      <w:proofErr w:type="spellEnd"/>
      <w:r>
        <w:t>);</w:t>
      </w:r>
    </w:p>
    <w:p w14:paraId="4F679451" w14:textId="77777777" w:rsidR="00C719F1" w:rsidRDefault="00C719F1" w:rsidP="00C719F1">
      <w:pPr>
        <w:pStyle w:val="AllText"/>
      </w:pPr>
      <w:r>
        <w:t xml:space="preserve">  </w:t>
      </w:r>
      <w:proofErr w:type="spellStart"/>
      <w:r>
        <w:t>Serial.begin</w:t>
      </w:r>
      <w:proofErr w:type="spellEnd"/>
      <w:r>
        <w:t>(115200);</w:t>
      </w:r>
    </w:p>
    <w:p w14:paraId="53B1B92C" w14:textId="77777777" w:rsidR="00C719F1" w:rsidRDefault="00C719F1" w:rsidP="00C719F1">
      <w:pPr>
        <w:pStyle w:val="AllText"/>
      </w:pPr>
      <w:r>
        <w:t xml:space="preserve">  </w:t>
      </w:r>
      <w:proofErr w:type="spellStart"/>
      <w:r>
        <w:t>WiFi.begin</w:t>
      </w:r>
      <w:proofErr w:type="spellEnd"/>
      <w:r>
        <w:t>(</w:t>
      </w:r>
      <w:proofErr w:type="spellStart"/>
      <w:r>
        <w:t>ssid</w:t>
      </w:r>
      <w:proofErr w:type="spellEnd"/>
      <w:r>
        <w:t>, password);</w:t>
      </w:r>
    </w:p>
    <w:p w14:paraId="481BD313" w14:textId="77777777" w:rsidR="00C719F1" w:rsidRDefault="00C719F1" w:rsidP="00C719F1">
      <w:pPr>
        <w:pStyle w:val="AllText"/>
      </w:pPr>
      <w:r>
        <w:t xml:space="preserve">  while (</w:t>
      </w:r>
      <w:proofErr w:type="spellStart"/>
      <w:r>
        <w:t>WiFi.status</w:t>
      </w:r>
      <w:proofErr w:type="spellEnd"/>
      <w:r>
        <w:t>(</w:t>
      </w:r>
      <w:proofErr w:type="gramStart"/>
      <w:r>
        <w:t>) !</w:t>
      </w:r>
      <w:proofErr w:type="gramEnd"/>
      <w:r>
        <w:t>= WL_CONNECTED) {</w:t>
      </w:r>
    </w:p>
    <w:p w14:paraId="57DA975C" w14:textId="77777777" w:rsidR="00C719F1" w:rsidRDefault="00C719F1" w:rsidP="00C719F1">
      <w:pPr>
        <w:pStyle w:val="AllText"/>
      </w:pPr>
      <w:r>
        <w:t xml:space="preserve">    </w:t>
      </w:r>
      <w:proofErr w:type="gramStart"/>
      <w:r>
        <w:t>delay(</w:t>
      </w:r>
      <w:proofErr w:type="gramEnd"/>
      <w:r>
        <w:t>1000);</w:t>
      </w:r>
    </w:p>
    <w:p w14:paraId="77ED9722" w14:textId="77777777" w:rsidR="00C719F1" w:rsidRDefault="00C719F1" w:rsidP="00C719F1">
      <w:pPr>
        <w:pStyle w:val="AllText"/>
      </w:pPr>
      <w:r>
        <w:t xml:space="preserve">    </w:t>
      </w:r>
      <w:proofErr w:type="spellStart"/>
      <w:r>
        <w:t>Serial.println</w:t>
      </w:r>
      <w:proofErr w:type="spellEnd"/>
      <w:r>
        <w:t>("</w:t>
      </w:r>
      <w:proofErr w:type="gramStart"/>
      <w:r>
        <w:t>Connecting..</w:t>
      </w:r>
      <w:proofErr w:type="gramEnd"/>
      <w:r>
        <w:t>");</w:t>
      </w:r>
    </w:p>
    <w:p w14:paraId="5BD27A54" w14:textId="77777777" w:rsidR="00C719F1" w:rsidRDefault="00C719F1" w:rsidP="00C719F1">
      <w:pPr>
        <w:pStyle w:val="AllText"/>
      </w:pPr>
      <w:r>
        <w:t xml:space="preserve">  }</w:t>
      </w:r>
    </w:p>
    <w:p w14:paraId="3E0C5A8E" w14:textId="77777777" w:rsidR="00C719F1" w:rsidRDefault="00C719F1" w:rsidP="00C719F1">
      <w:pPr>
        <w:pStyle w:val="AllText"/>
      </w:pPr>
      <w:r>
        <w:t>}</w:t>
      </w:r>
    </w:p>
    <w:p w14:paraId="04E0FF03" w14:textId="77777777" w:rsidR="00C719F1" w:rsidRDefault="00C719F1" w:rsidP="00C719F1">
      <w:pPr>
        <w:pStyle w:val="AllText"/>
      </w:pPr>
      <w:r>
        <w:t xml:space="preserve">void </w:t>
      </w:r>
      <w:proofErr w:type="gramStart"/>
      <w:r>
        <w:t>loop(</w:t>
      </w:r>
      <w:proofErr w:type="gramEnd"/>
      <w:r>
        <w:t>) {</w:t>
      </w:r>
    </w:p>
    <w:p w14:paraId="16447CA9" w14:textId="77777777" w:rsidR="00C719F1" w:rsidRDefault="00C719F1" w:rsidP="00C719F1">
      <w:pPr>
        <w:pStyle w:val="AllText"/>
      </w:pPr>
      <w:r>
        <w:t xml:space="preserve">  if (</w:t>
      </w:r>
      <w:proofErr w:type="spellStart"/>
      <w:r>
        <w:t>WiFi.status</w:t>
      </w:r>
      <w:proofErr w:type="spellEnd"/>
      <w:r>
        <w:t xml:space="preserve">() == WL_CONNECTED) </w:t>
      </w:r>
      <w:proofErr w:type="gramStart"/>
      <w:r>
        <w:t>{ /</w:t>
      </w:r>
      <w:proofErr w:type="gramEnd"/>
      <w:r>
        <w:t xml:space="preserve">/Check </w:t>
      </w:r>
      <w:proofErr w:type="spellStart"/>
      <w:r>
        <w:t>WiFi</w:t>
      </w:r>
      <w:proofErr w:type="spellEnd"/>
      <w:r>
        <w:t xml:space="preserve"> connection status</w:t>
      </w:r>
    </w:p>
    <w:p w14:paraId="694BD01D" w14:textId="0C732ADB" w:rsidR="00C719F1" w:rsidRDefault="00C719F1" w:rsidP="00C719F1">
      <w:pPr>
        <w:pStyle w:val="AllText"/>
      </w:pPr>
      <w:r>
        <w:t xml:space="preserve">     </w:t>
      </w:r>
      <w:proofErr w:type="spellStart"/>
      <w:r>
        <w:t>HTTPClient</w:t>
      </w:r>
      <w:proofErr w:type="spellEnd"/>
      <w:r>
        <w:t xml:space="preserve"> </w:t>
      </w:r>
      <w:proofErr w:type="gramStart"/>
      <w:r>
        <w:t>http;  /</w:t>
      </w:r>
      <w:proofErr w:type="gramEnd"/>
      <w:r>
        <w:t xml:space="preserve">/Declare an object of class </w:t>
      </w:r>
      <w:proofErr w:type="spellStart"/>
      <w:r>
        <w:t>HTTPClient</w:t>
      </w:r>
      <w:proofErr w:type="spellEnd"/>
    </w:p>
    <w:p w14:paraId="1C7BDD47" w14:textId="77777777" w:rsidR="00C719F1" w:rsidRDefault="00C719F1" w:rsidP="00C719F1">
      <w:pPr>
        <w:pStyle w:val="AllText"/>
      </w:pPr>
      <w:r>
        <w:t xml:space="preserve">    </w:t>
      </w:r>
      <w:proofErr w:type="gramStart"/>
      <w:r>
        <w:t>http.begin</w:t>
      </w:r>
      <w:proofErr w:type="gramEnd"/>
      <w:r>
        <w:t>("http://api.thingspeak.com/channels/623062/fields/1/last.txt");  //Specify request destination</w:t>
      </w:r>
    </w:p>
    <w:p w14:paraId="1BDF8900" w14:textId="7BD3D12E" w:rsidR="00C719F1" w:rsidRDefault="00C719F1" w:rsidP="00C719F1">
      <w:pPr>
        <w:pStyle w:val="AllText"/>
      </w:pPr>
      <w:r>
        <w:t xml:space="preserve">    int </w:t>
      </w:r>
      <w:proofErr w:type="spellStart"/>
      <w:r>
        <w:t>httpCode</w:t>
      </w:r>
      <w:proofErr w:type="spellEnd"/>
      <w:r>
        <w:t xml:space="preserve"> = </w:t>
      </w:r>
      <w:proofErr w:type="spellStart"/>
      <w:proofErr w:type="gramStart"/>
      <w:r>
        <w:t>http.GET</w:t>
      </w:r>
      <w:proofErr w:type="spellEnd"/>
      <w:r>
        <w:t>(</w:t>
      </w:r>
      <w:proofErr w:type="gramEnd"/>
      <w:r>
        <w:t>);                                                 //Send the request</w:t>
      </w:r>
    </w:p>
    <w:p w14:paraId="7420A48A" w14:textId="0D63C808" w:rsidR="00C719F1" w:rsidRDefault="00C719F1" w:rsidP="00C719F1">
      <w:pPr>
        <w:pStyle w:val="AllText"/>
      </w:pPr>
      <w:r>
        <w:t xml:space="preserve">    if (</w:t>
      </w:r>
      <w:proofErr w:type="spellStart"/>
      <w:r>
        <w:t>httpCode</w:t>
      </w:r>
      <w:proofErr w:type="spellEnd"/>
      <w:r>
        <w:t xml:space="preserve"> = 200) </w:t>
      </w:r>
      <w:proofErr w:type="gramStart"/>
      <w:r>
        <w:t>{ /</w:t>
      </w:r>
      <w:proofErr w:type="gramEnd"/>
      <w:r>
        <w:t>/Check the returning code</w:t>
      </w:r>
    </w:p>
    <w:p w14:paraId="23553B4B" w14:textId="77777777" w:rsidR="00C719F1" w:rsidRDefault="00C719F1" w:rsidP="00C719F1">
      <w:pPr>
        <w:pStyle w:val="AllText"/>
      </w:pPr>
      <w:r>
        <w:t xml:space="preserve">      String payload = </w:t>
      </w:r>
      <w:proofErr w:type="spellStart"/>
      <w:proofErr w:type="gramStart"/>
      <w:r>
        <w:t>http.getString</w:t>
      </w:r>
      <w:proofErr w:type="spellEnd"/>
      <w:proofErr w:type="gramEnd"/>
      <w:r>
        <w:t>();   //Get the request response payload</w:t>
      </w:r>
    </w:p>
    <w:p w14:paraId="17D07B26" w14:textId="77777777" w:rsidR="00C719F1" w:rsidRDefault="00C719F1" w:rsidP="00C719F1">
      <w:pPr>
        <w:pStyle w:val="AllText"/>
      </w:pPr>
      <w:r>
        <w:t xml:space="preserve">      </w:t>
      </w:r>
      <w:proofErr w:type="spellStart"/>
      <w:r>
        <w:t>Serial.println</w:t>
      </w:r>
      <w:proofErr w:type="spellEnd"/>
      <w:r>
        <w:t>(payload</w:t>
      </w:r>
      <w:proofErr w:type="gramStart"/>
      <w:r>
        <w:t xml:space="preserve">);   </w:t>
      </w:r>
      <w:proofErr w:type="gramEnd"/>
      <w:r>
        <w:t xml:space="preserve">                  //Print the response payload</w:t>
      </w:r>
    </w:p>
    <w:p w14:paraId="0FCDAE1D" w14:textId="77777777" w:rsidR="00C719F1" w:rsidRDefault="00C719F1" w:rsidP="00C719F1">
      <w:pPr>
        <w:pStyle w:val="AllText"/>
      </w:pPr>
      <w:r>
        <w:t xml:space="preserve">     if (payload == "0") {</w:t>
      </w:r>
    </w:p>
    <w:p w14:paraId="609D4C6D" w14:textId="77777777" w:rsidR="00C719F1" w:rsidRDefault="00C719F1" w:rsidP="00C719F1">
      <w:pPr>
        <w:pStyle w:val="AllText"/>
      </w:pPr>
      <w:r>
        <w:t xml:space="preserve">    </w:t>
      </w:r>
      <w:proofErr w:type="spellStart"/>
      <w:proofErr w:type="gramStart"/>
      <w:r>
        <w:t>digitalWrite</w:t>
      </w:r>
      <w:proofErr w:type="spellEnd"/>
      <w:r>
        <w:t>(</w:t>
      </w:r>
      <w:proofErr w:type="spellStart"/>
      <w:proofErr w:type="gramEnd"/>
      <w:r>
        <w:t>RelayPin</w:t>
      </w:r>
      <w:proofErr w:type="spellEnd"/>
      <w:r>
        <w:t>, LOW);</w:t>
      </w:r>
    </w:p>
    <w:p w14:paraId="0D89CCCA" w14:textId="77777777" w:rsidR="00C719F1" w:rsidRDefault="00C719F1" w:rsidP="00C719F1">
      <w:pPr>
        <w:pStyle w:val="AllText"/>
      </w:pPr>
      <w:r>
        <w:t xml:space="preserve">        }</w:t>
      </w:r>
    </w:p>
    <w:p w14:paraId="7A821707" w14:textId="77777777" w:rsidR="00C719F1" w:rsidRDefault="00C719F1" w:rsidP="00C719F1">
      <w:pPr>
        <w:pStyle w:val="AllText"/>
      </w:pPr>
      <w:r>
        <w:t xml:space="preserve">     if (payload == "1") {</w:t>
      </w:r>
    </w:p>
    <w:p w14:paraId="6BBA69D7" w14:textId="77777777" w:rsidR="00C719F1" w:rsidRDefault="00C719F1" w:rsidP="00C719F1">
      <w:pPr>
        <w:pStyle w:val="AllText"/>
      </w:pPr>
      <w:r>
        <w:t xml:space="preserve">    </w:t>
      </w:r>
      <w:proofErr w:type="spellStart"/>
      <w:proofErr w:type="gramStart"/>
      <w:r>
        <w:t>digitalWrite</w:t>
      </w:r>
      <w:proofErr w:type="spellEnd"/>
      <w:r>
        <w:t>(</w:t>
      </w:r>
      <w:proofErr w:type="spellStart"/>
      <w:proofErr w:type="gramEnd"/>
      <w:r>
        <w:t>RelayPin</w:t>
      </w:r>
      <w:proofErr w:type="spellEnd"/>
      <w:r>
        <w:t>, HIGH);</w:t>
      </w:r>
    </w:p>
    <w:p w14:paraId="697B5883" w14:textId="77777777" w:rsidR="00C719F1" w:rsidRDefault="00C719F1" w:rsidP="00C719F1">
      <w:pPr>
        <w:pStyle w:val="AllText"/>
      </w:pPr>
      <w:r>
        <w:t xml:space="preserve">        } </w:t>
      </w:r>
    </w:p>
    <w:p w14:paraId="52ED89C5" w14:textId="1A3FA7B9" w:rsidR="00C719F1" w:rsidRDefault="00C719F1" w:rsidP="00C719F1">
      <w:pPr>
        <w:pStyle w:val="AllText"/>
      </w:pPr>
      <w:r>
        <w:t xml:space="preserve">   </w:t>
      </w:r>
      <w:proofErr w:type="spellStart"/>
      <w:proofErr w:type="gramStart"/>
      <w:r>
        <w:t>http.end</w:t>
      </w:r>
      <w:proofErr w:type="spellEnd"/>
      <w:r>
        <w:t>(</w:t>
      </w:r>
      <w:proofErr w:type="gramEnd"/>
      <w:r>
        <w:t>);   //Close connection</w:t>
      </w:r>
    </w:p>
    <w:p w14:paraId="7DCB230E" w14:textId="77777777" w:rsidR="00C719F1" w:rsidRDefault="00C719F1" w:rsidP="00C719F1">
      <w:pPr>
        <w:pStyle w:val="AllText"/>
      </w:pPr>
      <w:r>
        <w:t xml:space="preserve">    }</w:t>
      </w:r>
    </w:p>
    <w:p w14:paraId="04D97881" w14:textId="680AB9CC" w:rsidR="00C719F1" w:rsidRDefault="00C719F1" w:rsidP="00C719F1">
      <w:pPr>
        <w:pStyle w:val="AllText"/>
      </w:pPr>
      <w:r>
        <w:t xml:space="preserve">  </w:t>
      </w:r>
      <w:proofErr w:type="gramStart"/>
      <w:r>
        <w:t>delay(</w:t>
      </w:r>
      <w:proofErr w:type="gramEnd"/>
      <w:r>
        <w:t>1000);    //Send a request every 3 seconds</w:t>
      </w:r>
    </w:p>
    <w:p w14:paraId="18869AD6" w14:textId="5988670A" w:rsidR="00C719F1" w:rsidRDefault="00C719F1" w:rsidP="00C719F1">
      <w:pPr>
        <w:pStyle w:val="AllText"/>
      </w:pPr>
      <w:r>
        <w:t>}</w:t>
      </w:r>
    </w:p>
    <w:p w14:paraId="731E6E45" w14:textId="7EEEBEDB" w:rsidR="005A5F65" w:rsidRPr="005A5F65" w:rsidRDefault="00C719F1" w:rsidP="005A5F65">
      <w:pPr>
        <w:pStyle w:val="AllText"/>
      </w:pPr>
      <w:r>
        <w:t>}</w:t>
      </w:r>
    </w:p>
    <w:p w14:paraId="0B3319B0" w14:textId="77777777" w:rsidR="00CB0EDA" w:rsidRDefault="00CB0EDA" w:rsidP="00C719F1">
      <w:pPr>
        <w:pStyle w:val="AllText"/>
      </w:pPr>
    </w:p>
    <w:p w14:paraId="730181AA" w14:textId="77777777" w:rsidR="00CB0EDA" w:rsidRDefault="00CB0EDA" w:rsidP="00C719F1">
      <w:pPr>
        <w:pStyle w:val="AllText"/>
      </w:pPr>
    </w:p>
    <w:p w14:paraId="555C0F63" w14:textId="77777777" w:rsidR="00CB0EDA" w:rsidRDefault="00CB0EDA" w:rsidP="00C719F1">
      <w:pPr>
        <w:pStyle w:val="AllText"/>
      </w:pPr>
    </w:p>
    <w:p w14:paraId="082A1D9C" w14:textId="3B2F7FD8" w:rsidR="00CB0EDA" w:rsidRDefault="00CB0EDA" w:rsidP="00CB0EDA">
      <w:pPr>
        <w:pStyle w:val="ApH3"/>
      </w:pPr>
      <w:bookmarkStart w:id="3548" w:name="_Toc6246950"/>
      <w:bookmarkStart w:id="3549" w:name="_Toc6502085"/>
      <w:bookmarkStart w:id="3550" w:name="_Toc7114569"/>
      <w:bookmarkStart w:id="3551" w:name="_Toc7616919"/>
      <w:bookmarkStart w:id="3552" w:name="_Toc7617412"/>
      <w:r>
        <w:lastRenderedPageBreak/>
        <w:t xml:space="preserve">NodeMCU Source Code for </w:t>
      </w:r>
      <w:r w:rsidR="00EE78CA">
        <w:t>Door Sensor</w:t>
      </w:r>
      <w:bookmarkEnd w:id="3548"/>
      <w:bookmarkEnd w:id="3549"/>
      <w:bookmarkEnd w:id="3550"/>
      <w:bookmarkEnd w:id="3551"/>
      <w:bookmarkEnd w:id="3552"/>
    </w:p>
    <w:p w14:paraId="6207C315" w14:textId="77777777" w:rsidR="00120351" w:rsidRDefault="00120351" w:rsidP="00120351">
      <w:pPr>
        <w:pStyle w:val="AllText"/>
      </w:pPr>
      <w:r>
        <w:t>#include &lt;ESP8266HTTPClient.h&gt;</w:t>
      </w:r>
    </w:p>
    <w:p w14:paraId="5ED3EEF8" w14:textId="77777777" w:rsidR="00120351" w:rsidRDefault="00120351" w:rsidP="00120351">
      <w:pPr>
        <w:pStyle w:val="AllText"/>
      </w:pPr>
      <w:r>
        <w:t>#include &lt;ESP8266WiFi.h&gt;</w:t>
      </w:r>
    </w:p>
    <w:p w14:paraId="038380FB" w14:textId="77777777" w:rsidR="00120351" w:rsidRDefault="00120351" w:rsidP="00120351">
      <w:pPr>
        <w:pStyle w:val="AllText"/>
      </w:pPr>
      <w:r>
        <w:t>#define REED_SWITCH 5 //D1</w:t>
      </w:r>
    </w:p>
    <w:p w14:paraId="4B409E40" w14:textId="77777777" w:rsidR="00120351" w:rsidRDefault="00120351" w:rsidP="00120351">
      <w:pPr>
        <w:pStyle w:val="AllText"/>
      </w:pPr>
      <w:r>
        <w:t>int status = WL_IDLE_STATUS; //not required.</w:t>
      </w:r>
    </w:p>
    <w:p w14:paraId="71291880" w14:textId="77777777" w:rsidR="00120351" w:rsidRDefault="00120351" w:rsidP="00120351">
      <w:pPr>
        <w:pStyle w:val="AllText"/>
      </w:pPr>
      <w:r>
        <w:t xml:space="preserve">const char* </w:t>
      </w:r>
      <w:proofErr w:type="spellStart"/>
      <w:r>
        <w:t>ssid</w:t>
      </w:r>
      <w:proofErr w:type="spellEnd"/>
      <w:r>
        <w:t xml:space="preserve"> = "</w:t>
      </w:r>
      <w:proofErr w:type="spellStart"/>
      <w:r>
        <w:t>Ndubuisi's</w:t>
      </w:r>
      <w:proofErr w:type="spellEnd"/>
      <w:r>
        <w:t xml:space="preserve"> iPhone";</w:t>
      </w:r>
    </w:p>
    <w:p w14:paraId="509DEC79" w14:textId="77777777" w:rsidR="00120351" w:rsidRDefault="00120351" w:rsidP="00120351">
      <w:pPr>
        <w:pStyle w:val="AllText"/>
      </w:pPr>
      <w:r>
        <w:t>const char* password = "Daniel22!";</w:t>
      </w:r>
    </w:p>
    <w:p w14:paraId="5585AF1A" w14:textId="77777777" w:rsidR="00120351" w:rsidRDefault="00120351" w:rsidP="00120351">
      <w:pPr>
        <w:pStyle w:val="AllText"/>
      </w:pPr>
      <w:r>
        <w:t xml:space="preserve">int </w:t>
      </w:r>
      <w:proofErr w:type="spellStart"/>
      <w:r>
        <w:t>doorClosed</w:t>
      </w:r>
      <w:proofErr w:type="spellEnd"/>
      <w:r>
        <w:t xml:space="preserve"> = 1;</w:t>
      </w:r>
    </w:p>
    <w:p w14:paraId="59CF7CBA" w14:textId="77777777" w:rsidR="00120351" w:rsidRDefault="00120351" w:rsidP="00120351">
      <w:pPr>
        <w:pStyle w:val="AllText"/>
      </w:pPr>
      <w:r>
        <w:t xml:space="preserve">void </w:t>
      </w:r>
      <w:proofErr w:type="gramStart"/>
      <w:r>
        <w:t>setup(</w:t>
      </w:r>
      <w:proofErr w:type="gramEnd"/>
      <w:r>
        <w:t>) {</w:t>
      </w:r>
    </w:p>
    <w:p w14:paraId="07F0DB11" w14:textId="77777777" w:rsidR="00120351" w:rsidRDefault="00120351" w:rsidP="00120351">
      <w:pPr>
        <w:pStyle w:val="AllText"/>
      </w:pPr>
      <w:r>
        <w:t xml:space="preserve">  </w:t>
      </w:r>
      <w:proofErr w:type="spellStart"/>
      <w:proofErr w:type="gramStart"/>
      <w:r>
        <w:t>pinMode</w:t>
      </w:r>
      <w:proofErr w:type="spellEnd"/>
      <w:r>
        <w:t>(</w:t>
      </w:r>
      <w:proofErr w:type="gramEnd"/>
      <w:r>
        <w:t>REED_SWITCH, INPUT_PULLUP);</w:t>
      </w:r>
    </w:p>
    <w:p w14:paraId="27729BB8" w14:textId="77777777" w:rsidR="00120351" w:rsidRDefault="00120351" w:rsidP="00120351">
      <w:pPr>
        <w:pStyle w:val="AllText"/>
      </w:pPr>
      <w:r>
        <w:t xml:space="preserve">  </w:t>
      </w:r>
      <w:proofErr w:type="spellStart"/>
      <w:r>
        <w:t>Serial.begin</w:t>
      </w:r>
      <w:proofErr w:type="spellEnd"/>
      <w:r>
        <w:t>(115200);</w:t>
      </w:r>
    </w:p>
    <w:p w14:paraId="3085DA10" w14:textId="77777777" w:rsidR="00120351" w:rsidRDefault="00120351" w:rsidP="00120351">
      <w:pPr>
        <w:pStyle w:val="AllText"/>
      </w:pPr>
      <w:r>
        <w:t xml:space="preserve">  </w:t>
      </w:r>
      <w:proofErr w:type="spellStart"/>
      <w:proofErr w:type="gramStart"/>
      <w:r>
        <w:t>setupWifi</w:t>
      </w:r>
      <w:proofErr w:type="spellEnd"/>
      <w:r>
        <w:t>(</w:t>
      </w:r>
      <w:proofErr w:type="gramEnd"/>
      <w:r>
        <w:t>);</w:t>
      </w:r>
    </w:p>
    <w:p w14:paraId="40B58C23" w14:textId="77777777" w:rsidR="00120351" w:rsidRDefault="00120351" w:rsidP="00120351">
      <w:pPr>
        <w:pStyle w:val="AllText"/>
      </w:pPr>
      <w:r>
        <w:t>}</w:t>
      </w:r>
    </w:p>
    <w:p w14:paraId="6C67EF08" w14:textId="77777777" w:rsidR="00120351" w:rsidRDefault="00120351" w:rsidP="00120351">
      <w:pPr>
        <w:pStyle w:val="AllText"/>
      </w:pPr>
      <w:r>
        <w:t xml:space="preserve">void </w:t>
      </w:r>
      <w:proofErr w:type="spellStart"/>
      <w:proofErr w:type="gramStart"/>
      <w:r>
        <w:t>setupWifi</w:t>
      </w:r>
      <w:proofErr w:type="spellEnd"/>
      <w:r>
        <w:t>(</w:t>
      </w:r>
      <w:proofErr w:type="gramEnd"/>
      <w:r>
        <w:t>)</w:t>
      </w:r>
    </w:p>
    <w:p w14:paraId="6A49E656" w14:textId="77777777" w:rsidR="00120351" w:rsidRDefault="00120351" w:rsidP="00120351">
      <w:pPr>
        <w:pStyle w:val="AllText"/>
      </w:pPr>
      <w:r>
        <w:t>{</w:t>
      </w:r>
    </w:p>
    <w:p w14:paraId="301668C1" w14:textId="77777777" w:rsidR="00120351" w:rsidRDefault="00120351" w:rsidP="00120351">
      <w:pPr>
        <w:pStyle w:val="AllText"/>
      </w:pPr>
      <w:r>
        <w:t xml:space="preserve">     // Connect to WPA/WPA2 network. Change this line if using open or WEP network:</w:t>
      </w:r>
    </w:p>
    <w:p w14:paraId="66BD8316" w14:textId="77777777" w:rsidR="00120351" w:rsidRDefault="00120351" w:rsidP="00120351">
      <w:pPr>
        <w:pStyle w:val="AllText"/>
      </w:pPr>
      <w:r>
        <w:t xml:space="preserve">   </w:t>
      </w:r>
      <w:proofErr w:type="spellStart"/>
      <w:r>
        <w:t>WiFi.mode</w:t>
      </w:r>
      <w:proofErr w:type="spellEnd"/>
      <w:r>
        <w:t>(WIFI_STA);</w:t>
      </w:r>
    </w:p>
    <w:p w14:paraId="0F5ACE11" w14:textId="77777777" w:rsidR="00120351" w:rsidRDefault="00120351" w:rsidP="00120351">
      <w:pPr>
        <w:pStyle w:val="AllText"/>
      </w:pPr>
      <w:r>
        <w:t xml:space="preserve">   status = </w:t>
      </w:r>
      <w:proofErr w:type="spellStart"/>
      <w:r>
        <w:t>WiFi.begin</w:t>
      </w:r>
      <w:proofErr w:type="spellEnd"/>
      <w:r>
        <w:t>(</w:t>
      </w:r>
      <w:proofErr w:type="spellStart"/>
      <w:r>
        <w:t>ssid</w:t>
      </w:r>
      <w:proofErr w:type="spellEnd"/>
      <w:r>
        <w:t xml:space="preserve">, password);    </w:t>
      </w:r>
    </w:p>
    <w:p w14:paraId="00AA33F8" w14:textId="77777777" w:rsidR="00120351" w:rsidRDefault="00120351" w:rsidP="00120351">
      <w:pPr>
        <w:pStyle w:val="AllText"/>
      </w:pPr>
      <w:r>
        <w:t xml:space="preserve">   </w:t>
      </w:r>
      <w:proofErr w:type="spellStart"/>
      <w:r>
        <w:t>Serial.print</w:t>
      </w:r>
      <w:proofErr w:type="spellEnd"/>
      <w:r>
        <w:t>("Connecting to: ");</w:t>
      </w:r>
    </w:p>
    <w:p w14:paraId="1C986266" w14:textId="77777777" w:rsidR="00120351" w:rsidRDefault="00120351" w:rsidP="00120351">
      <w:pPr>
        <w:pStyle w:val="AllText"/>
      </w:pPr>
      <w:r>
        <w:t xml:space="preserve">   </w:t>
      </w:r>
      <w:proofErr w:type="spellStart"/>
      <w:r>
        <w:t>Serial.println</w:t>
      </w:r>
      <w:proofErr w:type="spellEnd"/>
      <w:r>
        <w:t>(</w:t>
      </w:r>
      <w:proofErr w:type="spellStart"/>
      <w:r>
        <w:t>ssid</w:t>
      </w:r>
      <w:proofErr w:type="spellEnd"/>
      <w:r>
        <w:t xml:space="preserve">);  </w:t>
      </w:r>
    </w:p>
    <w:p w14:paraId="30AF5A2E" w14:textId="77777777" w:rsidR="00120351" w:rsidRDefault="00120351" w:rsidP="00120351">
      <w:pPr>
        <w:pStyle w:val="AllText"/>
      </w:pPr>
      <w:r>
        <w:t xml:space="preserve">   // Wait for connection</w:t>
      </w:r>
    </w:p>
    <w:p w14:paraId="522368B8" w14:textId="77777777" w:rsidR="00120351" w:rsidRDefault="00120351" w:rsidP="00120351">
      <w:pPr>
        <w:pStyle w:val="AllText"/>
      </w:pPr>
      <w:r>
        <w:t xml:space="preserve">   while (</w:t>
      </w:r>
      <w:proofErr w:type="spellStart"/>
      <w:r>
        <w:t>WiFi.status</w:t>
      </w:r>
      <w:proofErr w:type="spellEnd"/>
      <w:r>
        <w:t>(</w:t>
      </w:r>
      <w:proofErr w:type="gramStart"/>
      <w:r>
        <w:t>) !</w:t>
      </w:r>
      <w:proofErr w:type="gramEnd"/>
      <w:r>
        <w:t>= WL_CONNECTED) {</w:t>
      </w:r>
    </w:p>
    <w:p w14:paraId="33754069" w14:textId="77777777" w:rsidR="00120351" w:rsidRDefault="00120351" w:rsidP="00120351">
      <w:pPr>
        <w:pStyle w:val="AllText"/>
      </w:pPr>
      <w:r>
        <w:t xml:space="preserve">    </w:t>
      </w:r>
      <w:proofErr w:type="gramStart"/>
      <w:r>
        <w:t>delay(</w:t>
      </w:r>
      <w:proofErr w:type="gramEnd"/>
      <w:r>
        <w:t>1000);</w:t>
      </w:r>
    </w:p>
    <w:p w14:paraId="3434CAF8" w14:textId="77777777" w:rsidR="00120351" w:rsidRDefault="00120351" w:rsidP="00120351">
      <w:pPr>
        <w:pStyle w:val="AllText"/>
      </w:pPr>
      <w:r>
        <w:t xml:space="preserve">    </w:t>
      </w:r>
      <w:proofErr w:type="spellStart"/>
      <w:r>
        <w:t>Serial.print</w:t>
      </w:r>
      <w:proofErr w:type="spellEnd"/>
      <w:r>
        <w:t>(".");</w:t>
      </w:r>
    </w:p>
    <w:p w14:paraId="685B693A" w14:textId="77777777" w:rsidR="00120351" w:rsidRDefault="00120351" w:rsidP="00120351">
      <w:pPr>
        <w:pStyle w:val="AllText"/>
      </w:pPr>
      <w:r>
        <w:t xml:space="preserve">   }</w:t>
      </w:r>
    </w:p>
    <w:p w14:paraId="15E0CDCF" w14:textId="77777777" w:rsidR="00120351" w:rsidRDefault="00120351" w:rsidP="00120351">
      <w:pPr>
        <w:pStyle w:val="AllText"/>
      </w:pPr>
      <w:r>
        <w:t xml:space="preserve">   </w:t>
      </w:r>
      <w:proofErr w:type="spellStart"/>
      <w:r>
        <w:t>Serial.println</w:t>
      </w:r>
      <w:proofErr w:type="spellEnd"/>
      <w:r>
        <w:t>("Connected!");</w:t>
      </w:r>
    </w:p>
    <w:p w14:paraId="10B3BA31" w14:textId="6374DE6A" w:rsidR="00120351" w:rsidRDefault="00120351" w:rsidP="00120351">
      <w:pPr>
        <w:pStyle w:val="AllText"/>
      </w:pPr>
      <w:r>
        <w:t>}</w:t>
      </w:r>
    </w:p>
    <w:p w14:paraId="59FAB40E" w14:textId="77777777" w:rsidR="00120351" w:rsidRDefault="00120351" w:rsidP="00120351">
      <w:pPr>
        <w:pStyle w:val="AllText"/>
      </w:pPr>
      <w:r>
        <w:t xml:space="preserve">void </w:t>
      </w:r>
      <w:proofErr w:type="gramStart"/>
      <w:r>
        <w:t>loop(</w:t>
      </w:r>
      <w:proofErr w:type="gramEnd"/>
      <w:r>
        <w:t>) {</w:t>
      </w:r>
    </w:p>
    <w:p w14:paraId="01DA5727" w14:textId="77777777" w:rsidR="00120351" w:rsidRDefault="00120351" w:rsidP="00120351">
      <w:pPr>
        <w:pStyle w:val="AllText"/>
      </w:pPr>
      <w:r>
        <w:t xml:space="preserve">   if (</w:t>
      </w:r>
      <w:proofErr w:type="spellStart"/>
      <w:r>
        <w:t>WiFi.status</w:t>
      </w:r>
      <w:proofErr w:type="spellEnd"/>
      <w:r>
        <w:t>(</w:t>
      </w:r>
      <w:proofErr w:type="gramStart"/>
      <w:r>
        <w:t>) !</w:t>
      </w:r>
      <w:proofErr w:type="gramEnd"/>
      <w:r>
        <w:t>= WL_CONNECTED)</w:t>
      </w:r>
    </w:p>
    <w:p w14:paraId="304E3362" w14:textId="77777777" w:rsidR="00120351" w:rsidRDefault="00120351" w:rsidP="00120351">
      <w:pPr>
        <w:pStyle w:val="AllText"/>
      </w:pPr>
      <w:r>
        <w:t xml:space="preserve">   {</w:t>
      </w:r>
    </w:p>
    <w:p w14:paraId="431603A1" w14:textId="77777777" w:rsidR="00120351" w:rsidRDefault="00120351" w:rsidP="00120351">
      <w:pPr>
        <w:pStyle w:val="AllText"/>
      </w:pPr>
      <w:r>
        <w:t xml:space="preserve">     </w:t>
      </w:r>
      <w:proofErr w:type="spellStart"/>
      <w:proofErr w:type="gramStart"/>
      <w:r>
        <w:t>setupWifi</w:t>
      </w:r>
      <w:proofErr w:type="spellEnd"/>
      <w:r>
        <w:t>(</w:t>
      </w:r>
      <w:proofErr w:type="gramEnd"/>
      <w:r>
        <w:t>);</w:t>
      </w:r>
    </w:p>
    <w:p w14:paraId="3E961DD7" w14:textId="77777777" w:rsidR="00120351" w:rsidRDefault="00120351" w:rsidP="00120351">
      <w:pPr>
        <w:pStyle w:val="AllText"/>
      </w:pPr>
      <w:r>
        <w:t xml:space="preserve">   }</w:t>
      </w:r>
    </w:p>
    <w:p w14:paraId="20039F98" w14:textId="77777777" w:rsidR="00120351" w:rsidRDefault="00120351" w:rsidP="00120351">
      <w:pPr>
        <w:pStyle w:val="AllText"/>
      </w:pPr>
      <w:r>
        <w:t xml:space="preserve">  // put your main code here, to run repeatedly:</w:t>
      </w:r>
    </w:p>
    <w:p w14:paraId="460E3F91" w14:textId="77777777" w:rsidR="00120351" w:rsidRDefault="00120351" w:rsidP="00120351">
      <w:pPr>
        <w:pStyle w:val="AllText"/>
      </w:pPr>
      <w:r>
        <w:t xml:space="preserve">    if ((</w:t>
      </w:r>
      <w:proofErr w:type="spellStart"/>
      <w:proofErr w:type="gramStart"/>
      <w:r>
        <w:t>digitalRead</w:t>
      </w:r>
      <w:proofErr w:type="spellEnd"/>
      <w:r>
        <w:t>(</w:t>
      </w:r>
      <w:proofErr w:type="gramEnd"/>
      <w:r>
        <w:t>REED_SWITCH) == LOW) &amp;&amp; (</w:t>
      </w:r>
      <w:proofErr w:type="spellStart"/>
      <w:r>
        <w:t>doorClosed</w:t>
      </w:r>
      <w:proofErr w:type="spellEnd"/>
      <w:r>
        <w:t xml:space="preserve"> == 1))</w:t>
      </w:r>
    </w:p>
    <w:p w14:paraId="2BA9841B" w14:textId="77777777" w:rsidR="00120351" w:rsidRDefault="00120351" w:rsidP="00120351">
      <w:pPr>
        <w:pStyle w:val="AllText"/>
      </w:pPr>
      <w:r>
        <w:t xml:space="preserve">    {</w:t>
      </w:r>
    </w:p>
    <w:p w14:paraId="213DBEE7" w14:textId="77777777" w:rsidR="00120351" w:rsidRDefault="00120351" w:rsidP="00120351">
      <w:pPr>
        <w:pStyle w:val="AllText"/>
      </w:pPr>
      <w:r>
        <w:t xml:space="preserve">      </w:t>
      </w:r>
      <w:proofErr w:type="spellStart"/>
      <w:r>
        <w:t>Serial.println</w:t>
      </w:r>
      <w:proofErr w:type="spellEnd"/>
      <w:r>
        <w:t>("Door Open");</w:t>
      </w:r>
    </w:p>
    <w:p w14:paraId="58D15525" w14:textId="77777777" w:rsidR="00120351" w:rsidRDefault="00120351" w:rsidP="00120351">
      <w:pPr>
        <w:pStyle w:val="AllText"/>
      </w:pPr>
      <w:r>
        <w:t xml:space="preserve">      while (</w:t>
      </w:r>
      <w:proofErr w:type="spellStart"/>
      <w:r>
        <w:t>get_</w:t>
      </w:r>
      <w:proofErr w:type="gramStart"/>
      <w:r>
        <w:t>http</w:t>
      </w:r>
      <w:proofErr w:type="spellEnd"/>
      <w:r>
        <w:t>(</w:t>
      </w:r>
      <w:proofErr w:type="gramEnd"/>
      <w:r>
        <w:t xml:space="preserve">String("DOOR_OPEN_")) != 0);      </w:t>
      </w:r>
    </w:p>
    <w:p w14:paraId="71BC533E" w14:textId="77777777" w:rsidR="00120351" w:rsidRDefault="00120351" w:rsidP="00120351">
      <w:pPr>
        <w:pStyle w:val="AllText"/>
      </w:pPr>
      <w:r>
        <w:t xml:space="preserve">      </w:t>
      </w:r>
      <w:proofErr w:type="spellStart"/>
      <w:r>
        <w:t>doorClosed</w:t>
      </w:r>
      <w:proofErr w:type="spellEnd"/>
      <w:r>
        <w:t xml:space="preserve"> = 0;</w:t>
      </w:r>
    </w:p>
    <w:p w14:paraId="7FD87290" w14:textId="6D87AD43" w:rsidR="00120351" w:rsidRDefault="00120351" w:rsidP="00120351">
      <w:pPr>
        <w:pStyle w:val="AllText"/>
      </w:pPr>
      <w:r>
        <w:lastRenderedPageBreak/>
        <w:t xml:space="preserve">    } </w:t>
      </w:r>
    </w:p>
    <w:p w14:paraId="2DAFEDF5" w14:textId="77777777" w:rsidR="00120351" w:rsidRDefault="00120351" w:rsidP="00120351">
      <w:pPr>
        <w:pStyle w:val="AllText"/>
      </w:pPr>
      <w:r>
        <w:t xml:space="preserve">    if ((</w:t>
      </w:r>
      <w:proofErr w:type="spellStart"/>
      <w:proofErr w:type="gramStart"/>
      <w:r>
        <w:t>digitalRead</w:t>
      </w:r>
      <w:proofErr w:type="spellEnd"/>
      <w:r>
        <w:t>(</w:t>
      </w:r>
      <w:proofErr w:type="gramEnd"/>
      <w:r>
        <w:t>REED_SWITCH) == HIGH) &amp;&amp; (</w:t>
      </w:r>
      <w:proofErr w:type="spellStart"/>
      <w:r>
        <w:t>doorClosed</w:t>
      </w:r>
      <w:proofErr w:type="spellEnd"/>
      <w:r>
        <w:t xml:space="preserve"> == 0))</w:t>
      </w:r>
    </w:p>
    <w:p w14:paraId="51489C5B" w14:textId="77777777" w:rsidR="00120351" w:rsidRDefault="00120351" w:rsidP="00120351">
      <w:pPr>
        <w:pStyle w:val="AllText"/>
      </w:pPr>
      <w:r>
        <w:t xml:space="preserve">    {</w:t>
      </w:r>
    </w:p>
    <w:p w14:paraId="69A32C6B" w14:textId="77777777" w:rsidR="00120351" w:rsidRDefault="00120351" w:rsidP="00120351">
      <w:pPr>
        <w:pStyle w:val="AllText"/>
      </w:pPr>
      <w:r>
        <w:t xml:space="preserve">      </w:t>
      </w:r>
      <w:proofErr w:type="spellStart"/>
      <w:r>
        <w:t>Serial.println</w:t>
      </w:r>
      <w:proofErr w:type="spellEnd"/>
      <w:r>
        <w:t>("Door Closed");</w:t>
      </w:r>
    </w:p>
    <w:p w14:paraId="33EBEB26" w14:textId="77777777" w:rsidR="00120351" w:rsidRDefault="00120351" w:rsidP="00120351">
      <w:pPr>
        <w:pStyle w:val="AllText"/>
      </w:pPr>
      <w:r>
        <w:t xml:space="preserve">      </w:t>
      </w:r>
      <w:proofErr w:type="spellStart"/>
      <w:r>
        <w:t>doorClosed</w:t>
      </w:r>
      <w:proofErr w:type="spellEnd"/>
      <w:r>
        <w:t xml:space="preserve"> = 1;</w:t>
      </w:r>
    </w:p>
    <w:p w14:paraId="7CA8E851" w14:textId="77777777" w:rsidR="00120351" w:rsidRDefault="00120351" w:rsidP="00120351">
      <w:pPr>
        <w:pStyle w:val="AllText"/>
      </w:pPr>
      <w:r>
        <w:t xml:space="preserve">    }</w:t>
      </w:r>
    </w:p>
    <w:p w14:paraId="788EE27B" w14:textId="607676DD" w:rsidR="00120351" w:rsidRDefault="00120351" w:rsidP="00120351">
      <w:pPr>
        <w:pStyle w:val="AllText"/>
      </w:pPr>
      <w:r>
        <w:t xml:space="preserve">    </w:t>
      </w:r>
      <w:proofErr w:type="gramStart"/>
      <w:r>
        <w:t>delay(</w:t>
      </w:r>
      <w:proofErr w:type="gramEnd"/>
      <w:r>
        <w:t>50);</w:t>
      </w:r>
    </w:p>
    <w:p w14:paraId="1D20A4E3" w14:textId="3A29B4B4" w:rsidR="00120351" w:rsidRDefault="00120351" w:rsidP="00120351">
      <w:pPr>
        <w:pStyle w:val="AllText"/>
      </w:pPr>
      <w:r>
        <w:t>}</w:t>
      </w:r>
    </w:p>
    <w:p w14:paraId="08625563" w14:textId="77777777" w:rsidR="00120351" w:rsidRDefault="00120351" w:rsidP="00120351">
      <w:pPr>
        <w:pStyle w:val="AllText"/>
      </w:pPr>
      <w:r>
        <w:t xml:space="preserve">int </w:t>
      </w:r>
      <w:proofErr w:type="spellStart"/>
      <w:r>
        <w:t>get_</w:t>
      </w:r>
      <w:proofErr w:type="gramStart"/>
      <w:r>
        <w:t>http</w:t>
      </w:r>
      <w:proofErr w:type="spellEnd"/>
      <w:r>
        <w:t>(</w:t>
      </w:r>
      <w:proofErr w:type="gramEnd"/>
      <w:r>
        <w:t>String state)</w:t>
      </w:r>
    </w:p>
    <w:p w14:paraId="3F725DEE" w14:textId="77777777" w:rsidR="00120351" w:rsidRDefault="00120351" w:rsidP="00120351">
      <w:pPr>
        <w:pStyle w:val="AllText"/>
      </w:pPr>
      <w:r>
        <w:t>{</w:t>
      </w:r>
    </w:p>
    <w:p w14:paraId="218A3852" w14:textId="77777777" w:rsidR="00120351" w:rsidRDefault="00120351" w:rsidP="00120351">
      <w:pPr>
        <w:pStyle w:val="AllText"/>
      </w:pPr>
      <w:r>
        <w:t xml:space="preserve">   </w:t>
      </w:r>
      <w:proofErr w:type="spellStart"/>
      <w:r>
        <w:t>HTTPClient</w:t>
      </w:r>
      <w:proofErr w:type="spellEnd"/>
      <w:r>
        <w:t xml:space="preserve"> http;</w:t>
      </w:r>
    </w:p>
    <w:p w14:paraId="4E9F78DB" w14:textId="77777777" w:rsidR="00120351" w:rsidRDefault="00120351" w:rsidP="00120351">
      <w:pPr>
        <w:pStyle w:val="AllText"/>
      </w:pPr>
      <w:r>
        <w:t xml:space="preserve">   int ret = 0;</w:t>
      </w:r>
    </w:p>
    <w:p w14:paraId="56EC45F2" w14:textId="77777777" w:rsidR="00120351" w:rsidRDefault="00120351" w:rsidP="00120351">
      <w:pPr>
        <w:pStyle w:val="AllText"/>
      </w:pPr>
      <w:r>
        <w:t xml:space="preserve">   </w:t>
      </w:r>
      <w:proofErr w:type="spellStart"/>
      <w:r>
        <w:t>Serial.print</w:t>
      </w:r>
      <w:proofErr w:type="spellEnd"/>
      <w:r>
        <w:t>("[HTTP] begin...\n");</w:t>
      </w:r>
    </w:p>
    <w:p w14:paraId="41442D54" w14:textId="77777777" w:rsidR="00120351" w:rsidRDefault="00120351" w:rsidP="00120351">
      <w:pPr>
        <w:pStyle w:val="AllText"/>
      </w:pPr>
      <w:r>
        <w:t xml:space="preserve">    </w:t>
      </w:r>
      <w:proofErr w:type="gramStart"/>
      <w:r>
        <w:t>http.begin</w:t>
      </w:r>
      <w:proofErr w:type="gramEnd"/>
      <w:r>
        <w:t>("http://maker.ifttt.com/trigger/Door_Open/with/key/IUcRr8I-Jl2WIkJyuzDYi"); //HTTP</w:t>
      </w:r>
    </w:p>
    <w:p w14:paraId="6F8BD63D" w14:textId="77777777" w:rsidR="00120351" w:rsidRDefault="00120351" w:rsidP="00120351">
      <w:pPr>
        <w:pStyle w:val="AllText"/>
      </w:pPr>
      <w:r>
        <w:t xml:space="preserve">    </w:t>
      </w:r>
      <w:proofErr w:type="spellStart"/>
      <w:r>
        <w:t>Serial.print</w:t>
      </w:r>
      <w:proofErr w:type="spellEnd"/>
      <w:r>
        <w:t>("[HTTP] GET...\n");</w:t>
      </w:r>
    </w:p>
    <w:p w14:paraId="62A6E37C" w14:textId="77777777" w:rsidR="00120351" w:rsidRDefault="00120351" w:rsidP="00120351">
      <w:pPr>
        <w:pStyle w:val="AllText"/>
      </w:pPr>
      <w:r>
        <w:t xml:space="preserve">    // start connection and send HTTP header</w:t>
      </w:r>
    </w:p>
    <w:p w14:paraId="3771F9AB" w14:textId="77777777" w:rsidR="00120351" w:rsidRDefault="00120351" w:rsidP="00120351">
      <w:pPr>
        <w:pStyle w:val="AllText"/>
      </w:pPr>
      <w:r>
        <w:t xml:space="preserve">    int </w:t>
      </w:r>
      <w:proofErr w:type="spellStart"/>
      <w:r>
        <w:t>httpCode</w:t>
      </w:r>
      <w:proofErr w:type="spellEnd"/>
      <w:r>
        <w:t xml:space="preserve"> = </w:t>
      </w:r>
      <w:proofErr w:type="spellStart"/>
      <w:proofErr w:type="gramStart"/>
      <w:r>
        <w:t>http.GET</w:t>
      </w:r>
      <w:proofErr w:type="spellEnd"/>
      <w:r>
        <w:t>(</w:t>
      </w:r>
      <w:proofErr w:type="gramEnd"/>
      <w:r>
        <w:t>);</w:t>
      </w:r>
    </w:p>
    <w:p w14:paraId="2A83E4FF" w14:textId="77777777" w:rsidR="00120351" w:rsidRDefault="00120351" w:rsidP="00120351">
      <w:pPr>
        <w:pStyle w:val="AllText"/>
      </w:pPr>
      <w:r>
        <w:t xml:space="preserve">    // </w:t>
      </w:r>
      <w:proofErr w:type="spellStart"/>
      <w:r>
        <w:t>httpCode</w:t>
      </w:r>
      <w:proofErr w:type="spellEnd"/>
      <w:r>
        <w:t xml:space="preserve"> will be negative on error</w:t>
      </w:r>
    </w:p>
    <w:p w14:paraId="20F4D63E" w14:textId="77777777" w:rsidR="00120351" w:rsidRDefault="00120351" w:rsidP="00120351">
      <w:pPr>
        <w:pStyle w:val="AllText"/>
      </w:pPr>
      <w:r>
        <w:t xml:space="preserve">    </w:t>
      </w:r>
      <w:proofErr w:type="gramStart"/>
      <w:r>
        <w:t>if(</w:t>
      </w:r>
      <w:proofErr w:type="spellStart"/>
      <w:proofErr w:type="gramEnd"/>
      <w:r>
        <w:t>httpCode</w:t>
      </w:r>
      <w:proofErr w:type="spellEnd"/>
      <w:r>
        <w:t xml:space="preserve"> &gt; 0) {</w:t>
      </w:r>
    </w:p>
    <w:p w14:paraId="6BCBC690" w14:textId="77777777" w:rsidR="00120351" w:rsidRDefault="00120351" w:rsidP="00120351">
      <w:pPr>
        <w:pStyle w:val="AllText"/>
      </w:pPr>
      <w:r>
        <w:t xml:space="preserve">    // HTTP header has been </w:t>
      </w:r>
      <w:proofErr w:type="gramStart"/>
      <w:r>
        <w:t>send</w:t>
      </w:r>
      <w:proofErr w:type="gramEnd"/>
      <w:r>
        <w:t xml:space="preserve"> and Server response header has been handled</w:t>
      </w:r>
    </w:p>
    <w:p w14:paraId="038D6B71" w14:textId="77777777" w:rsidR="00120351" w:rsidRDefault="00120351" w:rsidP="00120351">
      <w:pPr>
        <w:pStyle w:val="AllText"/>
      </w:pPr>
      <w:r>
        <w:t xml:space="preserve">    </w:t>
      </w:r>
      <w:proofErr w:type="spellStart"/>
      <w:r>
        <w:t>Serial.printf</w:t>
      </w:r>
      <w:proofErr w:type="spellEnd"/>
      <w:r>
        <w:t xml:space="preserve">("[HTTP] GET code: %d\n", </w:t>
      </w:r>
      <w:proofErr w:type="spellStart"/>
      <w:r>
        <w:t>httpCode</w:t>
      </w:r>
      <w:proofErr w:type="spellEnd"/>
      <w:r>
        <w:t>);</w:t>
      </w:r>
    </w:p>
    <w:p w14:paraId="635F7B88" w14:textId="77777777" w:rsidR="00120351" w:rsidRDefault="00120351" w:rsidP="00120351">
      <w:pPr>
        <w:pStyle w:val="AllText"/>
      </w:pPr>
    </w:p>
    <w:p w14:paraId="6112F40F" w14:textId="77777777" w:rsidR="00120351" w:rsidRDefault="00120351" w:rsidP="00120351">
      <w:pPr>
        <w:pStyle w:val="AllText"/>
      </w:pPr>
      <w:r>
        <w:t xml:space="preserve">      </w:t>
      </w:r>
      <w:proofErr w:type="gramStart"/>
      <w:r>
        <w:t>if(</w:t>
      </w:r>
      <w:proofErr w:type="spellStart"/>
      <w:proofErr w:type="gramEnd"/>
      <w:r>
        <w:t>httpCode</w:t>
      </w:r>
      <w:proofErr w:type="spellEnd"/>
      <w:r>
        <w:t xml:space="preserve"> == HTTP_CODE_OK) {</w:t>
      </w:r>
    </w:p>
    <w:p w14:paraId="2F29D39E" w14:textId="77777777" w:rsidR="00120351" w:rsidRDefault="00120351" w:rsidP="00120351">
      <w:pPr>
        <w:pStyle w:val="AllText"/>
      </w:pPr>
      <w:r>
        <w:t xml:space="preserve">        String payload = </w:t>
      </w:r>
      <w:proofErr w:type="spellStart"/>
      <w:proofErr w:type="gramStart"/>
      <w:r>
        <w:t>http.getString</w:t>
      </w:r>
      <w:proofErr w:type="spellEnd"/>
      <w:proofErr w:type="gramEnd"/>
      <w:r>
        <w:t>();</w:t>
      </w:r>
    </w:p>
    <w:p w14:paraId="72A82B03" w14:textId="77777777" w:rsidR="00120351" w:rsidRDefault="00120351" w:rsidP="00120351">
      <w:pPr>
        <w:pStyle w:val="AllText"/>
      </w:pPr>
      <w:r>
        <w:t xml:space="preserve">        </w:t>
      </w:r>
      <w:proofErr w:type="spellStart"/>
      <w:r>
        <w:t>Serial.println</w:t>
      </w:r>
      <w:proofErr w:type="spellEnd"/>
      <w:r>
        <w:t>(payload);</w:t>
      </w:r>
    </w:p>
    <w:p w14:paraId="38871165" w14:textId="77777777" w:rsidR="00120351" w:rsidRDefault="00120351" w:rsidP="00120351">
      <w:pPr>
        <w:pStyle w:val="AllText"/>
      </w:pPr>
      <w:r>
        <w:t xml:space="preserve">      }</w:t>
      </w:r>
    </w:p>
    <w:p w14:paraId="30B31A8C" w14:textId="77777777" w:rsidR="00120351" w:rsidRDefault="00120351" w:rsidP="00120351">
      <w:pPr>
        <w:pStyle w:val="AllText"/>
      </w:pPr>
      <w:r>
        <w:t xml:space="preserve">    } else {</w:t>
      </w:r>
    </w:p>
    <w:p w14:paraId="620E31F1" w14:textId="77777777" w:rsidR="00120351" w:rsidRDefault="00120351" w:rsidP="00120351">
      <w:pPr>
        <w:pStyle w:val="AllText"/>
      </w:pPr>
      <w:r>
        <w:t xml:space="preserve">        ret = -1;</w:t>
      </w:r>
    </w:p>
    <w:p w14:paraId="559ED685" w14:textId="77777777" w:rsidR="00120351" w:rsidRDefault="00120351" w:rsidP="00120351">
      <w:pPr>
        <w:pStyle w:val="AllText"/>
      </w:pPr>
      <w:r>
        <w:t xml:space="preserve">        </w:t>
      </w:r>
      <w:proofErr w:type="spellStart"/>
      <w:r>
        <w:t>Serial.printf</w:t>
      </w:r>
      <w:proofErr w:type="spellEnd"/>
      <w:r>
        <w:t xml:space="preserve">("[HTTP] GET failed, error: %s\n", </w:t>
      </w:r>
      <w:proofErr w:type="spellStart"/>
      <w:proofErr w:type="gramStart"/>
      <w:r>
        <w:t>http.errorToString</w:t>
      </w:r>
      <w:proofErr w:type="spellEnd"/>
      <w:proofErr w:type="gramEnd"/>
      <w:r>
        <w:t>(</w:t>
      </w:r>
      <w:proofErr w:type="spellStart"/>
      <w:r>
        <w:t>httpCode</w:t>
      </w:r>
      <w:proofErr w:type="spellEnd"/>
      <w:r>
        <w:t>).</w:t>
      </w:r>
      <w:proofErr w:type="spellStart"/>
      <w:r>
        <w:t>c_str</w:t>
      </w:r>
      <w:proofErr w:type="spellEnd"/>
      <w:r>
        <w:t>());</w:t>
      </w:r>
    </w:p>
    <w:p w14:paraId="4998A2B4" w14:textId="77777777" w:rsidR="00120351" w:rsidRDefault="00120351" w:rsidP="00120351">
      <w:pPr>
        <w:pStyle w:val="AllText"/>
      </w:pPr>
      <w:r>
        <w:t xml:space="preserve">        </w:t>
      </w:r>
      <w:proofErr w:type="gramStart"/>
      <w:r>
        <w:t>delay(</w:t>
      </w:r>
      <w:proofErr w:type="gramEnd"/>
      <w:r>
        <w:t>500); // wait for half sec before retry again</w:t>
      </w:r>
    </w:p>
    <w:p w14:paraId="384502A0" w14:textId="59EE911C" w:rsidR="00120351" w:rsidRDefault="00120351" w:rsidP="00120351">
      <w:pPr>
        <w:pStyle w:val="AllText"/>
      </w:pPr>
      <w:r>
        <w:t xml:space="preserve">    }</w:t>
      </w:r>
    </w:p>
    <w:p w14:paraId="4A8277C9" w14:textId="77777777" w:rsidR="00120351" w:rsidRDefault="00120351" w:rsidP="00120351">
      <w:pPr>
        <w:pStyle w:val="AllText"/>
      </w:pPr>
      <w:r>
        <w:t xml:space="preserve">    </w:t>
      </w:r>
      <w:proofErr w:type="spellStart"/>
      <w:proofErr w:type="gramStart"/>
      <w:r>
        <w:t>http.end</w:t>
      </w:r>
      <w:proofErr w:type="spellEnd"/>
      <w:r>
        <w:t>(</w:t>
      </w:r>
      <w:proofErr w:type="gramEnd"/>
      <w:r>
        <w:t>);</w:t>
      </w:r>
    </w:p>
    <w:p w14:paraId="0A3A34B0" w14:textId="77777777" w:rsidR="00120351" w:rsidRDefault="00120351" w:rsidP="00120351">
      <w:pPr>
        <w:pStyle w:val="AllText"/>
      </w:pPr>
      <w:r>
        <w:t xml:space="preserve">    return ret;</w:t>
      </w:r>
    </w:p>
    <w:p w14:paraId="7EC1526E" w14:textId="7603EF2B" w:rsidR="00CB0EDA" w:rsidRDefault="00120351" w:rsidP="00CB0EDA">
      <w:pPr>
        <w:pStyle w:val="AllText"/>
      </w:pPr>
      <w:r>
        <w:t>}</w:t>
      </w:r>
    </w:p>
    <w:p w14:paraId="491476EB" w14:textId="77777777" w:rsidR="00F37467" w:rsidRDefault="00F37467">
      <w:pPr>
        <w:jc w:val="left"/>
      </w:pPr>
    </w:p>
    <w:p w14:paraId="22401350" w14:textId="77777777" w:rsidR="00F37467" w:rsidRDefault="00F37467">
      <w:pPr>
        <w:jc w:val="left"/>
      </w:pPr>
    </w:p>
    <w:p w14:paraId="7D30538F" w14:textId="77777777" w:rsidR="00F37467" w:rsidRDefault="00F37467">
      <w:pPr>
        <w:jc w:val="left"/>
      </w:pPr>
    </w:p>
    <w:p w14:paraId="77F88CB9" w14:textId="77777777" w:rsidR="00F37467" w:rsidRDefault="00F37467">
      <w:pPr>
        <w:jc w:val="left"/>
      </w:pPr>
    </w:p>
    <w:p w14:paraId="1EF7C949" w14:textId="77777777" w:rsidR="00BF4FC0" w:rsidRPr="00BF4FC0" w:rsidRDefault="00F37467" w:rsidP="00F37467">
      <w:pPr>
        <w:pStyle w:val="ApH3"/>
        <w:rPr>
          <w:kern w:val="16"/>
          <w:szCs w:val="22"/>
        </w:rPr>
      </w:pPr>
      <w:bookmarkStart w:id="3553" w:name="_Toc6246951"/>
      <w:bookmarkStart w:id="3554" w:name="_Toc6502086"/>
      <w:bookmarkStart w:id="3555" w:name="_Toc7114570"/>
      <w:bookmarkStart w:id="3556" w:name="_Toc7616920"/>
      <w:bookmarkStart w:id="3557" w:name="_Toc7617413"/>
      <w:r>
        <w:lastRenderedPageBreak/>
        <w:t xml:space="preserve">NodeMCU Source Code for </w:t>
      </w:r>
      <w:r w:rsidR="00BF4FC0">
        <w:t>Temperature Control</w:t>
      </w:r>
      <w:bookmarkEnd w:id="3553"/>
      <w:bookmarkEnd w:id="3554"/>
      <w:bookmarkEnd w:id="3555"/>
      <w:bookmarkEnd w:id="3556"/>
      <w:bookmarkEnd w:id="3557"/>
    </w:p>
    <w:p w14:paraId="11107DAD" w14:textId="77777777" w:rsidR="00124999" w:rsidRDefault="00124999" w:rsidP="00124999">
      <w:pPr>
        <w:pStyle w:val="AllText"/>
      </w:pPr>
      <w:r>
        <w:t>#include &lt;LiquidCrystal_I2C.h&gt;</w:t>
      </w:r>
    </w:p>
    <w:p w14:paraId="40B210F7" w14:textId="77777777" w:rsidR="00124999" w:rsidRDefault="00124999" w:rsidP="00124999">
      <w:pPr>
        <w:pStyle w:val="AllText"/>
      </w:pPr>
      <w:r>
        <w:t>#include &lt;</w:t>
      </w:r>
      <w:proofErr w:type="spellStart"/>
      <w:r>
        <w:t>Wire.h</w:t>
      </w:r>
      <w:proofErr w:type="spellEnd"/>
      <w:r>
        <w:t>&gt;2</w:t>
      </w:r>
    </w:p>
    <w:p w14:paraId="0A41B9A3" w14:textId="77777777" w:rsidR="00124999" w:rsidRDefault="00124999" w:rsidP="00124999">
      <w:pPr>
        <w:pStyle w:val="AllText"/>
      </w:pPr>
      <w:r>
        <w:t>#include &lt;</w:t>
      </w:r>
      <w:proofErr w:type="spellStart"/>
      <w:r>
        <w:t>Adafruit_Sensor.h</w:t>
      </w:r>
      <w:proofErr w:type="spellEnd"/>
      <w:r>
        <w:t>&gt;</w:t>
      </w:r>
    </w:p>
    <w:p w14:paraId="167B56E4" w14:textId="77777777" w:rsidR="00124999" w:rsidRDefault="00124999" w:rsidP="00124999">
      <w:pPr>
        <w:pStyle w:val="AllText"/>
      </w:pPr>
      <w:r>
        <w:t>#include &lt;</w:t>
      </w:r>
      <w:proofErr w:type="spellStart"/>
      <w:r>
        <w:t>DHT.h</w:t>
      </w:r>
      <w:proofErr w:type="spellEnd"/>
      <w:r>
        <w:t>&gt;</w:t>
      </w:r>
    </w:p>
    <w:p w14:paraId="14C136E8" w14:textId="77777777" w:rsidR="00124999" w:rsidRDefault="00124999" w:rsidP="00124999">
      <w:pPr>
        <w:pStyle w:val="AllText"/>
      </w:pPr>
      <w:r>
        <w:t>#include &lt;</w:t>
      </w:r>
      <w:proofErr w:type="spellStart"/>
      <w:r>
        <w:t>DHT_U.h</w:t>
      </w:r>
      <w:proofErr w:type="spellEnd"/>
      <w:r>
        <w:t>&gt;</w:t>
      </w:r>
    </w:p>
    <w:p w14:paraId="53642019" w14:textId="77777777" w:rsidR="00124999" w:rsidRDefault="00124999" w:rsidP="00124999">
      <w:pPr>
        <w:pStyle w:val="AllText"/>
      </w:pPr>
      <w:r>
        <w:t>#include &lt;ESP8266WiFi.h&gt;</w:t>
      </w:r>
    </w:p>
    <w:p w14:paraId="2B2CF11B" w14:textId="08519E93" w:rsidR="00124999" w:rsidRDefault="00124999" w:rsidP="00124999">
      <w:pPr>
        <w:pStyle w:val="AllText"/>
      </w:pPr>
      <w:r>
        <w:t>#include &lt;ESP8266HTTPClient.h&gt;</w:t>
      </w:r>
    </w:p>
    <w:p w14:paraId="762A745E" w14:textId="77777777" w:rsidR="00124999" w:rsidRDefault="00124999" w:rsidP="00124999">
      <w:pPr>
        <w:pStyle w:val="AllText"/>
      </w:pPr>
      <w:r>
        <w:t>int DHTPIN = 14;</w:t>
      </w:r>
    </w:p>
    <w:p w14:paraId="6B967599" w14:textId="67D2ABFF" w:rsidR="00124999" w:rsidRDefault="00124999" w:rsidP="00124999">
      <w:pPr>
        <w:pStyle w:val="AllText"/>
      </w:pPr>
      <w:r>
        <w:t>#define DHTTYPE DHT22</w:t>
      </w:r>
    </w:p>
    <w:p w14:paraId="062A53BD" w14:textId="77777777" w:rsidR="00124999" w:rsidRDefault="00124999" w:rsidP="00124999">
      <w:pPr>
        <w:pStyle w:val="AllText"/>
      </w:pPr>
      <w:r>
        <w:t>int rPin_1 = 5;</w:t>
      </w:r>
    </w:p>
    <w:p w14:paraId="20DB3588" w14:textId="77777777" w:rsidR="00124999" w:rsidRDefault="00124999" w:rsidP="00124999">
      <w:pPr>
        <w:pStyle w:val="AllText"/>
      </w:pPr>
      <w:r>
        <w:t>int rPin_2 = 4;</w:t>
      </w:r>
    </w:p>
    <w:p w14:paraId="0D29281D" w14:textId="42FD6000" w:rsidR="00124999" w:rsidRDefault="00124999" w:rsidP="00124999">
      <w:pPr>
        <w:pStyle w:val="AllText"/>
      </w:pPr>
      <w:r>
        <w:t>int rPin_3 = 0;</w:t>
      </w:r>
    </w:p>
    <w:p w14:paraId="06AB769A" w14:textId="0EEC6F9B" w:rsidR="00124999" w:rsidRDefault="00124999" w:rsidP="00124999">
      <w:pPr>
        <w:pStyle w:val="AllText"/>
      </w:pPr>
      <w:r>
        <w:t xml:space="preserve">DHT </w:t>
      </w:r>
      <w:proofErr w:type="spellStart"/>
      <w:proofErr w:type="gramStart"/>
      <w:r>
        <w:t>dht</w:t>
      </w:r>
      <w:proofErr w:type="spellEnd"/>
      <w:r>
        <w:t>(</w:t>
      </w:r>
      <w:proofErr w:type="gramEnd"/>
      <w:r>
        <w:t>DHTPIN, DHTTYPE);</w:t>
      </w:r>
    </w:p>
    <w:p w14:paraId="7AF1B800" w14:textId="77777777" w:rsidR="00124999" w:rsidRDefault="00124999" w:rsidP="00124999">
      <w:pPr>
        <w:pStyle w:val="AllText"/>
      </w:pPr>
      <w:r>
        <w:t xml:space="preserve">const char* </w:t>
      </w:r>
      <w:proofErr w:type="spellStart"/>
      <w:r>
        <w:t>ssid</w:t>
      </w:r>
      <w:proofErr w:type="spellEnd"/>
      <w:r>
        <w:t xml:space="preserve"> = "</w:t>
      </w:r>
      <w:proofErr w:type="spellStart"/>
      <w:r>
        <w:t>Ndubuisi's</w:t>
      </w:r>
      <w:proofErr w:type="spellEnd"/>
      <w:r>
        <w:t xml:space="preserve"> iPhone";</w:t>
      </w:r>
    </w:p>
    <w:p w14:paraId="262CD1D6" w14:textId="77777777" w:rsidR="00124999" w:rsidRDefault="00124999" w:rsidP="00124999">
      <w:pPr>
        <w:pStyle w:val="AllText"/>
      </w:pPr>
      <w:r>
        <w:t>const char* password = "Daniel22!";</w:t>
      </w:r>
    </w:p>
    <w:p w14:paraId="207ABFB5" w14:textId="77777777" w:rsidR="00124999" w:rsidRDefault="00124999" w:rsidP="00124999">
      <w:pPr>
        <w:pStyle w:val="AllText"/>
      </w:pPr>
      <w:r>
        <w:t>float temp;</w:t>
      </w:r>
    </w:p>
    <w:p w14:paraId="201948BD" w14:textId="77777777" w:rsidR="00124999" w:rsidRDefault="00124999" w:rsidP="00124999">
      <w:pPr>
        <w:pStyle w:val="AllText"/>
      </w:pPr>
      <w:r>
        <w:t>float convert;</w:t>
      </w:r>
    </w:p>
    <w:p w14:paraId="299EDB32" w14:textId="49F39800" w:rsidR="00124999" w:rsidRDefault="00124999" w:rsidP="00124999">
      <w:pPr>
        <w:pStyle w:val="AllText"/>
      </w:pPr>
      <w:r>
        <w:t xml:space="preserve">LiquidCrystal_I2C </w:t>
      </w:r>
      <w:proofErr w:type="spellStart"/>
      <w:proofErr w:type="gramStart"/>
      <w:r>
        <w:t>lcd</w:t>
      </w:r>
      <w:proofErr w:type="spellEnd"/>
      <w:r>
        <w:t>(</w:t>
      </w:r>
      <w:proofErr w:type="gramEnd"/>
      <w:r>
        <w:t>0x27, 16, 2);  // set the LCD address to 0x27 for a 16 chars and 2 line display</w:t>
      </w:r>
    </w:p>
    <w:p w14:paraId="4E4BC4D6" w14:textId="77777777" w:rsidR="00124999" w:rsidRDefault="00124999" w:rsidP="00124999">
      <w:pPr>
        <w:pStyle w:val="AllText"/>
      </w:pPr>
      <w:r>
        <w:t>void setup () {</w:t>
      </w:r>
    </w:p>
    <w:p w14:paraId="4BCB1E02" w14:textId="77777777" w:rsidR="00124999" w:rsidRDefault="00124999" w:rsidP="00124999">
      <w:pPr>
        <w:pStyle w:val="AllText"/>
      </w:pPr>
      <w:r>
        <w:t xml:space="preserve"> </w:t>
      </w:r>
      <w:proofErr w:type="spellStart"/>
      <w:r>
        <w:t>pinMode</w:t>
      </w:r>
      <w:proofErr w:type="spellEnd"/>
      <w:r>
        <w:t>(rPin_</w:t>
      </w:r>
      <w:proofErr w:type="gramStart"/>
      <w:r>
        <w:t>1,OUTPUT</w:t>
      </w:r>
      <w:proofErr w:type="gramEnd"/>
      <w:r>
        <w:t>);</w:t>
      </w:r>
    </w:p>
    <w:p w14:paraId="4A4B0B84" w14:textId="77777777" w:rsidR="00124999" w:rsidRDefault="00124999" w:rsidP="00124999">
      <w:pPr>
        <w:pStyle w:val="AllText"/>
      </w:pPr>
      <w:r>
        <w:t xml:space="preserve"> </w:t>
      </w:r>
      <w:proofErr w:type="spellStart"/>
      <w:r>
        <w:t>pinMode</w:t>
      </w:r>
      <w:proofErr w:type="spellEnd"/>
      <w:r>
        <w:t>(rPin_</w:t>
      </w:r>
      <w:proofErr w:type="gramStart"/>
      <w:r>
        <w:t>2,OUTPUT</w:t>
      </w:r>
      <w:proofErr w:type="gramEnd"/>
      <w:r>
        <w:t>);</w:t>
      </w:r>
    </w:p>
    <w:p w14:paraId="3C05AA29" w14:textId="77777777" w:rsidR="00124999" w:rsidRDefault="00124999" w:rsidP="00124999">
      <w:pPr>
        <w:pStyle w:val="AllText"/>
      </w:pPr>
      <w:r>
        <w:t xml:space="preserve"> </w:t>
      </w:r>
      <w:proofErr w:type="spellStart"/>
      <w:r>
        <w:t>pinMode</w:t>
      </w:r>
      <w:proofErr w:type="spellEnd"/>
      <w:r>
        <w:t>(rPin_</w:t>
      </w:r>
      <w:proofErr w:type="gramStart"/>
      <w:r>
        <w:t>3,OUTPUT</w:t>
      </w:r>
      <w:proofErr w:type="gramEnd"/>
      <w:r>
        <w:t>);</w:t>
      </w:r>
    </w:p>
    <w:p w14:paraId="405DAD41" w14:textId="77777777" w:rsidR="00124999" w:rsidRDefault="00124999" w:rsidP="00124999">
      <w:pPr>
        <w:pStyle w:val="AllText"/>
      </w:pPr>
      <w:r>
        <w:t xml:space="preserve"> </w:t>
      </w:r>
      <w:proofErr w:type="spellStart"/>
      <w:r>
        <w:t>Serial.begin</w:t>
      </w:r>
      <w:proofErr w:type="spellEnd"/>
      <w:r>
        <w:t>(115200);</w:t>
      </w:r>
    </w:p>
    <w:p w14:paraId="64CC5F97" w14:textId="77777777" w:rsidR="00124999" w:rsidRDefault="00124999" w:rsidP="00124999">
      <w:pPr>
        <w:pStyle w:val="AllText"/>
      </w:pPr>
      <w:r>
        <w:t xml:space="preserve"> </w:t>
      </w:r>
      <w:proofErr w:type="spellStart"/>
      <w:proofErr w:type="gramStart"/>
      <w:r>
        <w:t>dht.begin</w:t>
      </w:r>
      <w:proofErr w:type="spellEnd"/>
      <w:proofErr w:type="gramEnd"/>
      <w:r>
        <w:t>();</w:t>
      </w:r>
    </w:p>
    <w:p w14:paraId="0F7C20EA" w14:textId="77777777" w:rsidR="00124999" w:rsidRDefault="00124999" w:rsidP="00124999">
      <w:pPr>
        <w:pStyle w:val="AllText"/>
      </w:pPr>
      <w:r>
        <w:t xml:space="preserve"> </w:t>
      </w:r>
      <w:proofErr w:type="spellStart"/>
      <w:r>
        <w:t>Wire.begin</w:t>
      </w:r>
      <w:proofErr w:type="spellEnd"/>
      <w:r>
        <w:t>(12,13);</w:t>
      </w:r>
    </w:p>
    <w:p w14:paraId="28076A8E" w14:textId="77777777" w:rsidR="00124999" w:rsidRDefault="00124999" w:rsidP="00124999">
      <w:pPr>
        <w:pStyle w:val="AllText"/>
      </w:pPr>
      <w:r>
        <w:t xml:space="preserve">  </w:t>
      </w:r>
      <w:proofErr w:type="spellStart"/>
      <w:proofErr w:type="gramStart"/>
      <w:r>
        <w:t>lcd.begin</w:t>
      </w:r>
      <w:proofErr w:type="spellEnd"/>
      <w:proofErr w:type="gramEnd"/>
      <w:r>
        <w:t>(16,2);</w:t>
      </w:r>
    </w:p>
    <w:p w14:paraId="3F8F903E" w14:textId="77777777" w:rsidR="00124999" w:rsidRDefault="00124999" w:rsidP="00124999">
      <w:pPr>
        <w:pStyle w:val="AllText"/>
      </w:pPr>
      <w:r>
        <w:t xml:space="preserve">  </w:t>
      </w:r>
      <w:proofErr w:type="spellStart"/>
      <w:proofErr w:type="gramStart"/>
      <w:r>
        <w:t>lcd.backlight</w:t>
      </w:r>
      <w:proofErr w:type="spellEnd"/>
      <w:proofErr w:type="gramEnd"/>
      <w:r>
        <w:t>();</w:t>
      </w:r>
    </w:p>
    <w:p w14:paraId="019D7F62" w14:textId="77777777" w:rsidR="00124999" w:rsidRDefault="00124999" w:rsidP="00124999">
      <w:pPr>
        <w:pStyle w:val="AllText"/>
      </w:pPr>
      <w:r>
        <w:t xml:space="preserve">  </w:t>
      </w:r>
      <w:proofErr w:type="spellStart"/>
      <w:r>
        <w:t>WiFi.begin</w:t>
      </w:r>
      <w:proofErr w:type="spellEnd"/>
      <w:r>
        <w:t>(</w:t>
      </w:r>
      <w:proofErr w:type="spellStart"/>
      <w:r>
        <w:t>ssid</w:t>
      </w:r>
      <w:proofErr w:type="spellEnd"/>
      <w:r>
        <w:t>, password);</w:t>
      </w:r>
    </w:p>
    <w:p w14:paraId="0AA242BA" w14:textId="5769BC97" w:rsidR="00124999" w:rsidRDefault="00124999" w:rsidP="00124999">
      <w:pPr>
        <w:pStyle w:val="AllText"/>
      </w:pPr>
      <w:r>
        <w:t xml:space="preserve">    while (</w:t>
      </w:r>
      <w:proofErr w:type="spellStart"/>
      <w:r>
        <w:t>WiFi.status</w:t>
      </w:r>
      <w:proofErr w:type="spellEnd"/>
      <w:r>
        <w:t>(</w:t>
      </w:r>
      <w:proofErr w:type="gramStart"/>
      <w:r>
        <w:t>) !</w:t>
      </w:r>
      <w:proofErr w:type="gramEnd"/>
      <w:r>
        <w:t>= WL_CONNECTED) {</w:t>
      </w:r>
    </w:p>
    <w:p w14:paraId="0DE6A10E" w14:textId="77777777" w:rsidR="00124999" w:rsidRDefault="00124999" w:rsidP="00124999">
      <w:pPr>
        <w:pStyle w:val="AllText"/>
      </w:pPr>
      <w:r>
        <w:t xml:space="preserve">    </w:t>
      </w:r>
      <w:proofErr w:type="gramStart"/>
      <w:r>
        <w:t>delay(</w:t>
      </w:r>
      <w:proofErr w:type="gramEnd"/>
      <w:r>
        <w:t>1000);</w:t>
      </w:r>
    </w:p>
    <w:p w14:paraId="715F981A" w14:textId="75379039" w:rsidR="00124999" w:rsidRDefault="00124999" w:rsidP="00124999">
      <w:pPr>
        <w:pStyle w:val="AllText"/>
      </w:pPr>
      <w:r>
        <w:t xml:space="preserve">    </w:t>
      </w:r>
      <w:proofErr w:type="spellStart"/>
      <w:r>
        <w:t>Serial.println</w:t>
      </w:r>
      <w:proofErr w:type="spellEnd"/>
      <w:r>
        <w:t>("</w:t>
      </w:r>
      <w:proofErr w:type="gramStart"/>
      <w:r>
        <w:t>Connecting..</w:t>
      </w:r>
      <w:proofErr w:type="gramEnd"/>
      <w:r>
        <w:t>");</w:t>
      </w:r>
    </w:p>
    <w:p w14:paraId="7B5B02F8" w14:textId="77777777" w:rsidR="00124999" w:rsidRDefault="00124999" w:rsidP="00124999">
      <w:pPr>
        <w:pStyle w:val="AllText"/>
      </w:pPr>
      <w:r>
        <w:t xml:space="preserve">  }</w:t>
      </w:r>
    </w:p>
    <w:p w14:paraId="78340114" w14:textId="36B3E4F6" w:rsidR="00124999" w:rsidRDefault="00124999" w:rsidP="00124999">
      <w:pPr>
        <w:pStyle w:val="AllText"/>
      </w:pPr>
      <w:r>
        <w:t>}</w:t>
      </w:r>
    </w:p>
    <w:p w14:paraId="1151B667" w14:textId="466942B2" w:rsidR="00124999" w:rsidRDefault="00124999" w:rsidP="00124999">
      <w:pPr>
        <w:pStyle w:val="AllText"/>
      </w:pPr>
      <w:r>
        <w:t xml:space="preserve">void </w:t>
      </w:r>
      <w:proofErr w:type="gramStart"/>
      <w:r>
        <w:t>loop(</w:t>
      </w:r>
      <w:proofErr w:type="gramEnd"/>
      <w:r>
        <w:t>) {</w:t>
      </w:r>
    </w:p>
    <w:p w14:paraId="06CF4AB7" w14:textId="77777777" w:rsidR="00124999" w:rsidRDefault="00124999" w:rsidP="00124999">
      <w:pPr>
        <w:pStyle w:val="AllText"/>
      </w:pPr>
      <w:r>
        <w:t xml:space="preserve">  if (</w:t>
      </w:r>
      <w:proofErr w:type="spellStart"/>
      <w:r>
        <w:t>WiFi.status</w:t>
      </w:r>
      <w:proofErr w:type="spellEnd"/>
      <w:r>
        <w:t xml:space="preserve">() == WL_CONNECTED) </w:t>
      </w:r>
      <w:proofErr w:type="gramStart"/>
      <w:r>
        <w:t>{ /</w:t>
      </w:r>
      <w:proofErr w:type="gramEnd"/>
      <w:r>
        <w:t xml:space="preserve">/Check </w:t>
      </w:r>
      <w:proofErr w:type="spellStart"/>
      <w:r>
        <w:t>WiFi</w:t>
      </w:r>
      <w:proofErr w:type="spellEnd"/>
      <w:r>
        <w:t xml:space="preserve"> connection status</w:t>
      </w:r>
    </w:p>
    <w:p w14:paraId="5971F1EC" w14:textId="77777777" w:rsidR="00124999" w:rsidRDefault="00124999" w:rsidP="00124999">
      <w:pPr>
        <w:pStyle w:val="AllText"/>
      </w:pPr>
      <w:r>
        <w:t xml:space="preserve">     temp = </w:t>
      </w:r>
      <w:proofErr w:type="spellStart"/>
      <w:proofErr w:type="gramStart"/>
      <w:r>
        <w:t>dht.readTemperature</w:t>
      </w:r>
      <w:proofErr w:type="spellEnd"/>
      <w:proofErr w:type="gramEnd"/>
      <w:r>
        <w:t>();</w:t>
      </w:r>
    </w:p>
    <w:p w14:paraId="035AC15B" w14:textId="77777777" w:rsidR="00124999" w:rsidRDefault="00124999" w:rsidP="00124999">
      <w:pPr>
        <w:pStyle w:val="AllText"/>
      </w:pPr>
      <w:r>
        <w:lastRenderedPageBreak/>
        <w:t xml:space="preserve">     convert = temp * 1.8 + 32;</w:t>
      </w:r>
    </w:p>
    <w:p w14:paraId="7E12A1FD" w14:textId="0137036E" w:rsidR="00124999" w:rsidRDefault="00124999" w:rsidP="00124999">
      <w:pPr>
        <w:pStyle w:val="AllText"/>
      </w:pPr>
      <w:r>
        <w:t xml:space="preserve">    </w:t>
      </w:r>
      <w:proofErr w:type="spellStart"/>
      <w:r>
        <w:t>HTTPClient</w:t>
      </w:r>
      <w:proofErr w:type="spellEnd"/>
      <w:r>
        <w:t xml:space="preserve"> </w:t>
      </w:r>
      <w:proofErr w:type="gramStart"/>
      <w:r>
        <w:t>http;  /</w:t>
      </w:r>
      <w:proofErr w:type="gramEnd"/>
      <w:r>
        <w:t xml:space="preserve">/Declare an object of class </w:t>
      </w:r>
      <w:proofErr w:type="spellStart"/>
      <w:r>
        <w:t>HTTPClient</w:t>
      </w:r>
      <w:proofErr w:type="spellEnd"/>
    </w:p>
    <w:p w14:paraId="2BDD71C1" w14:textId="77777777" w:rsidR="00124999" w:rsidRDefault="00124999" w:rsidP="00124999">
      <w:pPr>
        <w:pStyle w:val="AllText"/>
      </w:pPr>
      <w:r>
        <w:t xml:space="preserve">    </w:t>
      </w:r>
      <w:proofErr w:type="gramStart"/>
      <w:r>
        <w:t>http.begin</w:t>
      </w:r>
      <w:proofErr w:type="gramEnd"/>
      <w:r>
        <w:t>("http://api.thingspeak.com/channels/623673/fields/1/last.txt");  //Specify request destination</w:t>
      </w:r>
    </w:p>
    <w:p w14:paraId="667F87FC" w14:textId="7CB3DDA3" w:rsidR="00124999" w:rsidRDefault="00124999" w:rsidP="00124999">
      <w:pPr>
        <w:pStyle w:val="AllText"/>
      </w:pPr>
      <w:r>
        <w:t xml:space="preserve">    int </w:t>
      </w:r>
      <w:proofErr w:type="spellStart"/>
      <w:r>
        <w:t>httpCode</w:t>
      </w:r>
      <w:proofErr w:type="spellEnd"/>
      <w:r>
        <w:t xml:space="preserve"> = </w:t>
      </w:r>
      <w:proofErr w:type="spellStart"/>
      <w:proofErr w:type="gramStart"/>
      <w:r>
        <w:t>http.GET</w:t>
      </w:r>
      <w:proofErr w:type="spellEnd"/>
      <w:r>
        <w:t>(</w:t>
      </w:r>
      <w:proofErr w:type="gramEnd"/>
      <w:r>
        <w:t>);                                                 //Send the request</w:t>
      </w:r>
    </w:p>
    <w:p w14:paraId="5F35EEF9" w14:textId="1D108D9C" w:rsidR="00124999" w:rsidRDefault="00124999" w:rsidP="00124999">
      <w:pPr>
        <w:pStyle w:val="AllText"/>
      </w:pPr>
      <w:r>
        <w:t xml:space="preserve">    if (</w:t>
      </w:r>
      <w:proofErr w:type="spellStart"/>
      <w:r>
        <w:t>httpCode</w:t>
      </w:r>
      <w:proofErr w:type="spellEnd"/>
      <w:r>
        <w:t xml:space="preserve"> = 200) </w:t>
      </w:r>
      <w:proofErr w:type="gramStart"/>
      <w:r>
        <w:t>{ /</w:t>
      </w:r>
      <w:proofErr w:type="gramEnd"/>
      <w:r>
        <w:t>/Check the returning code</w:t>
      </w:r>
    </w:p>
    <w:p w14:paraId="331DAAF0" w14:textId="77777777" w:rsidR="00124999" w:rsidRDefault="00124999" w:rsidP="00124999">
      <w:pPr>
        <w:pStyle w:val="AllText"/>
      </w:pPr>
      <w:r>
        <w:t xml:space="preserve">      String payload = </w:t>
      </w:r>
      <w:proofErr w:type="spellStart"/>
      <w:proofErr w:type="gramStart"/>
      <w:r>
        <w:t>http.getString</w:t>
      </w:r>
      <w:proofErr w:type="spellEnd"/>
      <w:proofErr w:type="gramEnd"/>
      <w:r>
        <w:t>();   //Get the request response payload</w:t>
      </w:r>
    </w:p>
    <w:p w14:paraId="17324106" w14:textId="3EAEAD3F" w:rsidR="00124999" w:rsidRDefault="00124999" w:rsidP="00124999">
      <w:pPr>
        <w:pStyle w:val="AllText"/>
      </w:pPr>
      <w:r>
        <w:t xml:space="preserve">      </w:t>
      </w:r>
      <w:proofErr w:type="spellStart"/>
      <w:r>
        <w:t>Serial.println</w:t>
      </w:r>
      <w:proofErr w:type="spellEnd"/>
      <w:r>
        <w:t>(payload</w:t>
      </w:r>
      <w:proofErr w:type="gramStart"/>
      <w:r>
        <w:t xml:space="preserve">);   </w:t>
      </w:r>
      <w:proofErr w:type="gramEnd"/>
      <w:r>
        <w:t xml:space="preserve">                  //Print the response payload</w:t>
      </w:r>
    </w:p>
    <w:p w14:paraId="7DF539E0" w14:textId="77777777" w:rsidR="00124999" w:rsidRDefault="00124999" w:rsidP="00124999">
      <w:pPr>
        <w:pStyle w:val="AllText"/>
      </w:pPr>
      <w:r>
        <w:t xml:space="preserve">     if (payload == "60</w:t>
      </w:r>
      <w:proofErr w:type="gramStart"/>
      <w:r>
        <w:t xml:space="preserve">")   </w:t>
      </w:r>
      <w:proofErr w:type="gramEnd"/>
      <w:r>
        <w:t xml:space="preserve">  { </w:t>
      </w:r>
    </w:p>
    <w:p w14:paraId="43BA3724" w14:textId="77777777" w:rsidR="00124999" w:rsidRDefault="00124999" w:rsidP="00124999">
      <w:pPr>
        <w:pStyle w:val="AllText"/>
      </w:pPr>
      <w:r>
        <w:t xml:space="preserve">      if (convert &gt;= </w:t>
      </w:r>
      <w:proofErr w:type="gramStart"/>
      <w:r>
        <w:t>60.00){</w:t>
      </w:r>
      <w:proofErr w:type="gramEnd"/>
    </w:p>
    <w:p w14:paraId="59E24827"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58F6E578"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12CE1C9D"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082C7BB8" w14:textId="77777777" w:rsidR="00124999" w:rsidRDefault="00124999" w:rsidP="00124999">
      <w:pPr>
        <w:pStyle w:val="AllText"/>
      </w:pPr>
      <w:r>
        <w:t xml:space="preserve">          </w:t>
      </w:r>
      <w:proofErr w:type="spellStart"/>
      <w:proofErr w:type="gramStart"/>
      <w:r>
        <w:t>lcd.clear</w:t>
      </w:r>
      <w:proofErr w:type="spellEnd"/>
      <w:proofErr w:type="gramEnd"/>
      <w:r>
        <w:t>();</w:t>
      </w:r>
    </w:p>
    <w:p w14:paraId="2D92FCAA"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7AF3CFC9"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6773D8A" w14:textId="77777777" w:rsidR="00124999" w:rsidRDefault="00124999" w:rsidP="00124999">
      <w:pPr>
        <w:pStyle w:val="AllText"/>
      </w:pPr>
      <w:r>
        <w:t xml:space="preserve">          </w:t>
      </w:r>
      <w:proofErr w:type="spellStart"/>
      <w:r>
        <w:t>lcd.print</w:t>
      </w:r>
      <w:proofErr w:type="spellEnd"/>
      <w:r>
        <w:t>(convert);</w:t>
      </w:r>
    </w:p>
    <w:p w14:paraId="5780CA26" w14:textId="77777777" w:rsidR="00124999" w:rsidRDefault="00124999" w:rsidP="00124999">
      <w:pPr>
        <w:pStyle w:val="AllText"/>
      </w:pPr>
      <w:r>
        <w:t xml:space="preserve">          </w:t>
      </w:r>
      <w:proofErr w:type="spellStart"/>
      <w:proofErr w:type="gramStart"/>
      <w:r>
        <w:t>lcd.setCursor</w:t>
      </w:r>
      <w:proofErr w:type="spellEnd"/>
      <w:proofErr w:type="gramEnd"/>
      <w:r>
        <w:t>(6,1);</w:t>
      </w:r>
    </w:p>
    <w:p w14:paraId="02D7E6C1" w14:textId="77777777" w:rsidR="00124999" w:rsidRDefault="00124999" w:rsidP="00124999">
      <w:pPr>
        <w:pStyle w:val="AllText"/>
      </w:pPr>
      <w:r>
        <w:t xml:space="preserve">          </w:t>
      </w:r>
      <w:proofErr w:type="spellStart"/>
      <w:r>
        <w:t>lcd.</w:t>
      </w:r>
      <w:proofErr w:type="gramStart"/>
      <w:r>
        <w:t>print</w:t>
      </w:r>
      <w:proofErr w:type="spellEnd"/>
      <w:r>
        <w:t>(</w:t>
      </w:r>
      <w:proofErr w:type="gramEnd"/>
      <w:r>
        <w:t>"60");</w:t>
      </w:r>
    </w:p>
    <w:p w14:paraId="2FBC3083"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619DE67C" w14:textId="77777777" w:rsidR="00124999" w:rsidRDefault="00124999" w:rsidP="00124999">
      <w:pPr>
        <w:pStyle w:val="AllText"/>
      </w:pPr>
      <w:r>
        <w:t xml:space="preserve">          </w:t>
      </w:r>
      <w:proofErr w:type="spellStart"/>
      <w:r>
        <w:t>lcd.print</w:t>
      </w:r>
      <w:proofErr w:type="spellEnd"/>
      <w:r>
        <w:t xml:space="preserve">("HEAT"); </w:t>
      </w:r>
    </w:p>
    <w:p w14:paraId="01A00C2D" w14:textId="77777777" w:rsidR="00124999" w:rsidRDefault="00124999" w:rsidP="00124999">
      <w:pPr>
        <w:pStyle w:val="AllText"/>
      </w:pPr>
      <w:r>
        <w:t xml:space="preserve">        } else {</w:t>
      </w:r>
    </w:p>
    <w:p w14:paraId="73FFC7C0"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369F13CD"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0FC77904"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727A4440" w14:textId="77777777" w:rsidR="00124999" w:rsidRDefault="00124999" w:rsidP="00124999">
      <w:pPr>
        <w:pStyle w:val="AllText"/>
      </w:pPr>
      <w:r>
        <w:t xml:space="preserve">          </w:t>
      </w:r>
      <w:proofErr w:type="spellStart"/>
      <w:proofErr w:type="gramStart"/>
      <w:r>
        <w:t>lcd.clear</w:t>
      </w:r>
      <w:proofErr w:type="spellEnd"/>
      <w:proofErr w:type="gramEnd"/>
      <w:r>
        <w:t>();</w:t>
      </w:r>
    </w:p>
    <w:p w14:paraId="5799351F"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2B97D96E"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B7D0B67" w14:textId="77777777" w:rsidR="00124999" w:rsidRDefault="00124999" w:rsidP="00124999">
      <w:pPr>
        <w:pStyle w:val="AllText"/>
      </w:pPr>
      <w:r>
        <w:t xml:space="preserve">          </w:t>
      </w:r>
      <w:proofErr w:type="spellStart"/>
      <w:r>
        <w:t>lcd.print</w:t>
      </w:r>
      <w:proofErr w:type="spellEnd"/>
      <w:r>
        <w:t>(convert);</w:t>
      </w:r>
    </w:p>
    <w:p w14:paraId="072B6256" w14:textId="77777777" w:rsidR="00124999" w:rsidRDefault="00124999" w:rsidP="00124999">
      <w:pPr>
        <w:pStyle w:val="AllText"/>
      </w:pPr>
      <w:r>
        <w:t xml:space="preserve">          </w:t>
      </w:r>
      <w:proofErr w:type="spellStart"/>
      <w:proofErr w:type="gramStart"/>
      <w:r>
        <w:t>lcd.setCursor</w:t>
      </w:r>
      <w:proofErr w:type="spellEnd"/>
      <w:proofErr w:type="gramEnd"/>
      <w:r>
        <w:t>(6,1);</w:t>
      </w:r>
    </w:p>
    <w:p w14:paraId="266830B8" w14:textId="77777777" w:rsidR="00124999" w:rsidRDefault="00124999" w:rsidP="00124999">
      <w:pPr>
        <w:pStyle w:val="AllText"/>
      </w:pPr>
      <w:r>
        <w:t xml:space="preserve">          </w:t>
      </w:r>
      <w:proofErr w:type="spellStart"/>
      <w:r>
        <w:t>lcd.</w:t>
      </w:r>
      <w:proofErr w:type="gramStart"/>
      <w:r>
        <w:t>print</w:t>
      </w:r>
      <w:proofErr w:type="spellEnd"/>
      <w:r>
        <w:t>(</w:t>
      </w:r>
      <w:proofErr w:type="gramEnd"/>
      <w:r>
        <w:t>"60");</w:t>
      </w:r>
    </w:p>
    <w:p w14:paraId="0621D485"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5AE2A557" w14:textId="77777777" w:rsidR="00124999" w:rsidRDefault="00124999" w:rsidP="00124999">
      <w:pPr>
        <w:pStyle w:val="AllText"/>
      </w:pPr>
      <w:r>
        <w:t xml:space="preserve">          </w:t>
      </w:r>
      <w:proofErr w:type="spellStart"/>
      <w:r>
        <w:t>lcd.print</w:t>
      </w:r>
      <w:proofErr w:type="spellEnd"/>
      <w:r>
        <w:t>("HEAT");</w:t>
      </w:r>
    </w:p>
    <w:p w14:paraId="43EDEF32" w14:textId="77777777" w:rsidR="00124999" w:rsidRDefault="00124999" w:rsidP="00124999">
      <w:pPr>
        <w:pStyle w:val="AllText"/>
      </w:pPr>
      <w:r>
        <w:t xml:space="preserve">        }</w:t>
      </w:r>
    </w:p>
    <w:p w14:paraId="44A82F59" w14:textId="1628F2E0" w:rsidR="00124999" w:rsidRDefault="00124999" w:rsidP="00124999">
      <w:pPr>
        <w:pStyle w:val="AllText"/>
      </w:pPr>
      <w:r>
        <w:t xml:space="preserve">        } </w:t>
      </w:r>
    </w:p>
    <w:p w14:paraId="032D4A38" w14:textId="77777777" w:rsidR="00124999" w:rsidRDefault="00124999" w:rsidP="00124999">
      <w:pPr>
        <w:pStyle w:val="AllText"/>
      </w:pPr>
      <w:r>
        <w:t xml:space="preserve">     if (payload == "61") {</w:t>
      </w:r>
    </w:p>
    <w:p w14:paraId="7B84F47F" w14:textId="77777777" w:rsidR="00124999" w:rsidRDefault="00124999" w:rsidP="00124999">
      <w:pPr>
        <w:pStyle w:val="AllText"/>
      </w:pPr>
      <w:r>
        <w:t xml:space="preserve">      if (convert &gt;= </w:t>
      </w:r>
      <w:proofErr w:type="gramStart"/>
      <w:r>
        <w:t>61.00){</w:t>
      </w:r>
      <w:proofErr w:type="gramEnd"/>
    </w:p>
    <w:p w14:paraId="36A4A825"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65D37585" w14:textId="77777777" w:rsidR="00124999" w:rsidRDefault="00124999" w:rsidP="00124999">
      <w:pPr>
        <w:pStyle w:val="AllText"/>
      </w:pPr>
      <w:r>
        <w:lastRenderedPageBreak/>
        <w:t xml:space="preserve">        </w:t>
      </w:r>
      <w:proofErr w:type="spellStart"/>
      <w:proofErr w:type="gramStart"/>
      <w:r>
        <w:t>digitalWrite</w:t>
      </w:r>
      <w:proofErr w:type="spellEnd"/>
      <w:r>
        <w:t>(</w:t>
      </w:r>
      <w:proofErr w:type="gramEnd"/>
      <w:r>
        <w:t>rPin_2, LOW);</w:t>
      </w:r>
    </w:p>
    <w:p w14:paraId="7C506699"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337D0261" w14:textId="77777777" w:rsidR="00124999" w:rsidRDefault="00124999" w:rsidP="00124999">
      <w:pPr>
        <w:pStyle w:val="AllText"/>
      </w:pPr>
      <w:r>
        <w:t xml:space="preserve">        </w:t>
      </w:r>
      <w:proofErr w:type="spellStart"/>
      <w:proofErr w:type="gramStart"/>
      <w:r>
        <w:t>lcd.clear</w:t>
      </w:r>
      <w:proofErr w:type="spellEnd"/>
      <w:proofErr w:type="gramEnd"/>
      <w:r>
        <w:t>();</w:t>
      </w:r>
    </w:p>
    <w:p w14:paraId="5DD11462"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3907E8F1"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F802A42" w14:textId="77777777" w:rsidR="00124999" w:rsidRDefault="00124999" w:rsidP="00124999">
      <w:pPr>
        <w:pStyle w:val="AllText"/>
      </w:pPr>
      <w:r>
        <w:t xml:space="preserve">          </w:t>
      </w:r>
      <w:proofErr w:type="spellStart"/>
      <w:r>
        <w:t>lcd.print</w:t>
      </w:r>
      <w:proofErr w:type="spellEnd"/>
      <w:r>
        <w:t>(convert);</w:t>
      </w:r>
    </w:p>
    <w:p w14:paraId="72E21578" w14:textId="77777777" w:rsidR="00124999" w:rsidRDefault="00124999" w:rsidP="00124999">
      <w:pPr>
        <w:pStyle w:val="AllText"/>
      </w:pPr>
      <w:r>
        <w:t xml:space="preserve">          </w:t>
      </w:r>
      <w:proofErr w:type="spellStart"/>
      <w:proofErr w:type="gramStart"/>
      <w:r>
        <w:t>lcd.setCursor</w:t>
      </w:r>
      <w:proofErr w:type="spellEnd"/>
      <w:proofErr w:type="gramEnd"/>
      <w:r>
        <w:t>(6,1);</w:t>
      </w:r>
    </w:p>
    <w:p w14:paraId="665E8138" w14:textId="77777777" w:rsidR="00124999" w:rsidRDefault="00124999" w:rsidP="00124999">
      <w:pPr>
        <w:pStyle w:val="AllText"/>
      </w:pPr>
      <w:r>
        <w:t xml:space="preserve">          </w:t>
      </w:r>
      <w:proofErr w:type="spellStart"/>
      <w:r>
        <w:t>lcd.</w:t>
      </w:r>
      <w:proofErr w:type="gramStart"/>
      <w:r>
        <w:t>print</w:t>
      </w:r>
      <w:proofErr w:type="spellEnd"/>
      <w:r>
        <w:t>(</w:t>
      </w:r>
      <w:proofErr w:type="gramEnd"/>
      <w:r>
        <w:t>"61");</w:t>
      </w:r>
    </w:p>
    <w:p w14:paraId="52903F72"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02DEED28" w14:textId="77777777" w:rsidR="00124999" w:rsidRDefault="00124999" w:rsidP="00124999">
      <w:pPr>
        <w:pStyle w:val="AllText"/>
      </w:pPr>
      <w:r>
        <w:t xml:space="preserve">          </w:t>
      </w:r>
      <w:proofErr w:type="spellStart"/>
      <w:r>
        <w:t>lcd.print</w:t>
      </w:r>
      <w:proofErr w:type="spellEnd"/>
      <w:r>
        <w:t>("HEAT");</w:t>
      </w:r>
    </w:p>
    <w:p w14:paraId="3D3CCADC" w14:textId="77777777" w:rsidR="00124999" w:rsidRDefault="00124999" w:rsidP="00124999">
      <w:pPr>
        <w:pStyle w:val="AllText"/>
      </w:pPr>
      <w:r>
        <w:t xml:space="preserve">      } else {</w:t>
      </w:r>
    </w:p>
    <w:p w14:paraId="603F1DA8"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7061AEAA"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6E769A87"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5713271A" w14:textId="77777777" w:rsidR="00124999" w:rsidRDefault="00124999" w:rsidP="00124999">
      <w:pPr>
        <w:pStyle w:val="AllText"/>
      </w:pPr>
      <w:r>
        <w:t xml:space="preserve">        </w:t>
      </w:r>
      <w:proofErr w:type="spellStart"/>
      <w:proofErr w:type="gramStart"/>
      <w:r>
        <w:t>lcd.clear</w:t>
      </w:r>
      <w:proofErr w:type="spellEnd"/>
      <w:proofErr w:type="gramEnd"/>
      <w:r>
        <w:t>();</w:t>
      </w:r>
    </w:p>
    <w:p w14:paraId="14CFE63E"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06C08B2E" w14:textId="77777777" w:rsidR="00124999" w:rsidRDefault="00124999" w:rsidP="00124999">
      <w:pPr>
        <w:pStyle w:val="AllText"/>
      </w:pPr>
      <w:r>
        <w:t xml:space="preserve">          </w:t>
      </w:r>
      <w:proofErr w:type="spellStart"/>
      <w:proofErr w:type="gramStart"/>
      <w:r>
        <w:t>lcd.setCursor</w:t>
      </w:r>
      <w:proofErr w:type="spellEnd"/>
      <w:proofErr w:type="gramEnd"/>
      <w:r>
        <w:t>(0,1);</w:t>
      </w:r>
    </w:p>
    <w:p w14:paraId="23A80F19" w14:textId="77777777" w:rsidR="00124999" w:rsidRDefault="00124999" w:rsidP="00124999">
      <w:pPr>
        <w:pStyle w:val="AllText"/>
      </w:pPr>
      <w:r>
        <w:t xml:space="preserve">          </w:t>
      </w:r>
      <w:proofErr w:type="spellStart"/>
      <w:r>
        <w:t>lcd.print</w:t>
      </w:r>
      <w:proofErr w:type="spellEnd"/>
      <w:r>
        <w:t>(convert);</w:t>
      </w:r>
    </w:p>
    <w:p w14:paraId="0157EC15" w14:textId="77777777" w:rsidR="00124999" w:rsidRDefault="00124999" w:rsidP="00124999">
      <w:pPr>
        <w:pStyle w:val="AllText"/>
      </w:pPr>
      <w:r>
        <w:t xml:space="preserve">          </w:t>
      </w:r>
      <w:proofErr w:type="spellStart"/>
      <w:proofErr w:type="gramStart"/>
      <w:r>
        <w:t>lcd.setCursor</w:t>
      </w:r>
      <w:proofErr w:type="spellEnd"/>
      <w:proofErr w:type="gramEnd"/>
      <w:r>
        <w:t>(6,1);</w:t>
      </w:r>
    </w:p>
    <w:p w14:paraId="2508855F" w14:textId="77777777" w:rsidR="00124999" w:rsidRDefault="00124999" w:rsidP="00124999">
      <w:pPr>
        <w:pStyle w:val="AllText"/>
      </w:pPr>
      <w:r>
        <w:t xml:space="preserve">          </w:t>
      </w:r>
      <w:proofErr w:type="spellStart"/>
      <w:r>
        <w:t>lcd.</w:t>
      </w:r>
      <w:proofErr w:type="gramStart"/>
      <w:r>
        <w:t>print</w:t>
      </w:r>
      <w:proofErr w:type="spellEnd"/>
      <w:r>
        <w:t>(</w:t>
      </w:r>
      <w:proofErr w:type="gramEnd"/>
      <w:r>
        <w:t>"61");</w:t>
      </w:r>
    </w:p>
    <w:p w14:paraId="52F159A4"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1008BC8A" w14:textId="77777777" w:rsidR="00124999" w:rsidRDefault="00124999" w:rsidP="00124999">
      <w:pPr>
        <w:pStyle w:val="AllText"/>
      </w:pPr>
      <w:r>
        <w:t xml:space="preserve">          </w:t>
      </w:r>
      <w:proofErr w:type="spellStart"/>
      <w:r>
        <w:t>lcd.print</w:t>
      </w:r>
      <w:proofErr w:type="spellEnd"/>
      <w:r>
        <w:t>("HEAT");</w:t>
      </w:r>
    </w:p>
    <w:p w14:paraId="3A35AEBC" w14:textId="77777777" w:rsidR="00124999" w:rsidRDefault="00124999" w:rsidP="00124999">
      <w:pPr>
        <w:pStyle w:val="AllText"/>
      </w:pPr>
      <w:r>
        <w:t xml:space="preserve">      }</w:t>
      </w:r>
    </w:p>
    <w:p w14:paraId="34AA3CB8" w14:textId="0C79D1DE" w:rsidR="00124999" w:rsidRDefault="00124999" w:rsidP="00124999">
      <w:pPr>
        <w:pStyle w:val="AllText"/>
      </w:pPr>
      <w:r>
        <w:t xml:space="preserve">     }</w:t>
      </w:r>
    </w:p>
    <w:p w14:paraId="01E832B1" w14:textId="77777777" w:rsidR="00124999" w:rsidRDefault="00124999" w:rsidP="00124999">
      <w:pPr>
        <w:pStyle w:val="AllText"/>
      </w:pPr>
      <w:r>
        <w:t xml:space="preserve">     if (payload == "62") {</w:t>
      </w:r>
    </w:p>
    <w:p w14:paraId="43ED6D98" w14:textId="77777777" w:rsidR="00124999" w:rsidRDefault="00124999" w:rsidP="00124999">
      <w:pPr>
        <w:pStyle w:val="AllText"/>
      </w:pPr>
      <w:r>
        <w:t xml:space="preserve">      if (convert &gt;= </w:t>
      </w:r>
      <w:proofErr w:type="gramStart"/>
      <w:r>
        <w:t>62.00){</w:t>
      </w:r>
      <w:proofErr w:type="gramEnd"/>
    </w:p>
    <w:p w14:paraId="06922A07"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306315CD"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64482958"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3F6706EF" w14:textId="77777777" w:rsidR="00124999" w:rsidRDefault="00124999" w:rsidP="00124999">
      <w:pPr>
        <w:pStyle w:val="AllText"/>
      </w:pPr>
      <w:r>
        <w:t xml:space="preserve">        </w:t>
      </w:r>
      <w:proofErr w:type="spellStart"/>
      <w:proofErr w:type="gramStart"/>
      <w:r>
        <w:t>lcd.clear</w:t>
      </w:r>
      <w:proofErr w:type="spellEnd"/>
      <w:proofErr w:type="gramEnd"/>
      <w:r>
        <w:t>();</w:t>
      </w:r>
    </w:p>
    <w:p w14:paraId="6E81E33A"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07F71133" w14:textId="77777777" w:rsidR="00124999" w:rsidRDefault="00124999" w:rsidP="00124999">
      <w:pPr>
        <w:pStyle w:val="AllText"/>
      </w:pPr>
      <w:r>
        <w:t xml:space="preserve">          </w:t>
      </w:r>
      <w:proofErr w:type="spellStart"/>
      <w:proofErr w:type="gramStart"/>
      <w:r>
        <w:t>lcd.setCursor</w:t>
      </w:r>
      <w:proofErr w:type="spellEnd"/>
      <w:proofErr w:type="gramEnd"/>
      <w:r>
        <w:t>(0,1);</w:t>
      </w:r>
    </w:p>
    <w:p w14:paraId="2C5B7F03" w14:textId="77777777" w:rsidR="00124999" w:rsidRDefault="00124999" w:rsidP="00124999">
      <w:pPr>
        <w:pStyle w:val="AllText"/>
      </w:pPr>
      <w:r>
        <w:t xml:space="preserve">          </w:t>
      </w:r>
      <w:proofErr w:type="spellStart"/>
      <w:r>
        <w:t>lcd.print</w:t>
      </w:r>
      <w:proofErr w:type="spellEnd"/>
      <w:r>
        <w:t>(convert);</w:t>
      </w:r>
    </w:p>
    <w:p w14:paraId="4D245361" w14:textId="77777777" w:rsidR="00124999" w:rsidRDefault="00124999" w:rsidP="00124999">
      <w:pPr>
        <w:pStyle w:val="AllText"/>
      </w:pPr>
      <w:r>
        <w:t xml:space="preserve">          </w:t>
      </w:r>
      <w:proofErr w:type="spellStart"/>
      <w:proofErr w:type="gramStart"/>
      <w:r>
        <w:t>lcd.setCursor</w:t>
      </w:r>
      <w:proofErr w:type="spellEnd"/>
      <w:proofErr w:type="gramEnd"/>
      <w:r>
        <w:t>(6,1);</w:t>
      </w:r>
    </w:p>
    <w:p w14:paraId="059FA069" w14:textId="77777777" w:rsidR="00124999" w:rsidRDefault="00124999" w:rsidP="00124999">
      <w:pPr>
        <w:pStyle w:val="AllText"/>
      </w:pPr>
      <w:r>
        <w:t xml:space="preserve">          </w:t>
      </w:r>
      <w:proofErr w:type="spellStart"/>
      <w:r>
        <w:t>lcd.</w:t>
      </w:r>
      <w:proofErr w:type="gramStart"/>
      <w:r>
        <w:t>print</w:t>
      </w:r>
      <w:proofErr w:type="spellEnd"/>
      <w:r>
        <w:t>(</w:t>
      </w:r>
      <w:proofErr w:type="gramEnd"/>
      <w:r>
        <w:t>"62");</w:t>
      </w:r>
    </w:p>
    <w:p w14:paraId="57D98C66"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4FEBFDFE" w14:textId="77777777" w:rsidR="00124999" w:rsidRDefault="00124999" w:rsidP="00124999">
      <w:pPr>
        <w:pStyle w:val="AllText"/>
      </w:pPr>
      <w:r>
        <w:t xml:space="preserve">          </w:t>
      </w:r>
      <w:proofErr w:type="spellStart"/>
      <w:r>
        <w:t>lcd.print</w:t>
      </w:r>
      <w:proofErr w:type="spellEnd"/>
      <w:r>
        <w:t>("HEAT");</w:t>
      </w:r>
    </w:p>
    <w:p w14:paraId="2B7BEA6B" w14:textId="77777777" w:rsidR="00124999" w:rsidRDefault="00124999" w:rsidP="00124999">
      <w:pPr>
        <w:pStyle w:val="AllText"/>
      </w:pPr>
      <w:r>
        <w:t xml:space="preserve">      } else {</w:t>
      </w:r>
    </w:p>
    <w:p w14:paraId="4BDCC8FC" w14:textId="77777777" w:rsidR="00124999" w:rsidRDefault="00124999" w:rsidP="00124999">
      <w:pPr>
        <w:pStyle w:val="AllText"/>
      </w:pPr>
      <w:r>
        <w:lastRenderedPageBreak/>
        <w:t xml:space="preserve">        </w:t>
      </w:r>
      <w:proofErr w:type="spellStart"/>
      <w:proofErr w:type="gramStart"/>
      <w:r>
        <w:t>digitalWrite</w:t>
      </w:r>
      <w:proofErr w:type="spellEnd"/>
      <w:r>
        <w:t>(</w:t>
      </w:r>
      <w:proofErr w:type="gramEnd"/>
      <w:r>
        <w:t>rPin_1, LOW);</w:t>
      </w:r>
    </w:p>
    <w:p w14:paraId="70175BA3"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4B23723A"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29E1F835" w14:textId="77777777" w:rsidR="00124999" w:rsidRDefault="00124999" w:rsidP="00124999">
      <w:pPr>
        <w:pStyle w:val="AllText"/>
      </w:pPr>
      <w:r>
        <w:t xml:space="preserve">        </w:t>
      </w:r>
      <w:proofErr w:type="spellStart"/>
      <w:proofErr w:type="gramStart"/>
      <w:r>
        <w:t>lcd.clear</w:t>
      </w:r>
      <w:proofErr w:type="spellEnd"/>
      <w:proofErr w:type="gramEnd"/>
      <w:r>
        <w:t>();</w:t>
      </w:r>
    </w:p>
    <w:p w14:paraId="5CFBDAA0"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4FF1001" w14:textId="77777777" w:rsidR="00124999" w:rsidRDefault="00124999" w:rsidP="00124999">
      <w:pPr>
        <w:pStyle w:val="AllText"/>
      </w:pPr>
      <w:r>
        <w:t xml:space="preserve">          </w:t>
      </w:r>
      <w:proofErr w:type="spellStart"/>
      <w:proofErr w:type="gramStart"/>
      <w:r>
        <w:t>lcd.setCursor</w:t>
      </w:r>
      <w:proofErr w:type="spellEnd"/>
      <w:proofErr w:type="gramEnd"/>
      <w:r>
        <w:t>(0,1);</w:t>
      </w:r>
    </w:p>
    <w:p w14:paraId="0815D514" w14:textId="77777777" w:rsidR="00124999" w:rsidRDefault="00124999" w:rsidP="00124999">
      <w:pPr>
        <w:pStyle w:val="AllText"/>
      </w:pPr>
      <w:r>
        <w:t xml:space="preserve">          </w:t>
      </w:r>
      <w:proofErr w:type="spellStart"/>
      <w:r>
        <w:t>lcd.print</w:t>
      </w:r>
      <w:proofErr w:type="spellEnd"/>
      <w:r>
        <w:t>(convert);</w:t>
      </w:r>
    </w:p>
    <w:p w14:paraId="489C0428" w14:textId="77777777" w:rsidR="00124999" w:rsidRDefault="00124999" w:rsidP="00124999">
      <w:pPr>
        <w:pStyle w:val="AllText"/>
      </w:pPr>
      <w:r>
        <w:t xml:space="preserve">          </w:t>
      </w:r>
      <w:proofErr w:type="spellStart"/>
      <w:proofErr w:type="gramStart"/>
      <w:r>
        <w:t>lcd.setCursor</w:t>
      </w:r>
      <w:proofErr w:type="spellEnd"/>
      <w:proofErr w:type="gramEnd"/>
      <w:r>
        <w:t>(6,1);</w:t>
      </w:r>
    </w:p>
    <w:p w14:paraId="24584C99" w14:textId="77777777" w:rsidR="00124999" w:rsidRDefault="00124999" w:rsidP="00124999">
      <w:pPr>
        <w:pStyle w:val="AllText"/>
      </w:pPr>
      <w:r>
        <w:t xml:space="preserve">          </w:t>
      </w:r>
      <w:proofErr w:type="spellStart"/>
      <w:r>
        <w:t>lcd.</w:t>
      </w:r>
      <w:proofErr w:type="gramStart"/>
      <w:r>
        <w:t>print</w:t>
      </w:r>
      <w:proofErr w:type="spellEnd"/>
      <w:r>
        <w:t>(</w:t>
      </w:r>
      <w:proofErr w:type="gramEnd"/>
      <w:r>
        <w:t>"62");</w:t>
      </w:r>
    </w:p>
    <w:p w14:paraId="6A7F49CB"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303EE423" w14:textId="77777777" w:rsidR="00124999" w:rsidRDefault="00124999" w:rsidP="00124999">
      <w:pPr>
        <w:pStyle w:val="AllText"/>
      </w:pPr>
      <w:r>
        <w:t xml:space="preserve">          </w:t>
      </w:r>
      <w:proofErr w:type="spellStart"/>
      <w:r>
        <w:t>lcd.print</w:t>
      </w:r>
      <w:proofErr w:type="spellEnd"/>
      <w:r>
        <w:t>("HEAT");</w:t>
      </w:r>
    </w:p>
    <w:p w14:paraId="77C2E210" w14:textId="77777777" w:rsidR="00124999" w:rsidRDefault="00124999" w:rsidP="00124999">
      <w:pPr>
        <w:pStyle w:val="AllText"/>
      </w:pPr>
      <w:r>
        <w:t xml:space="preserve">      }</w:t>
      </w:r>
    </w:p>
    <w:p w14:paraId="3BF535D3" w14:textId="146CCA80" w:rsidR="00124999" w:rsidRDefault="00124999" w:rsidP="00124999">
      <w:pPr>
        <w:pStyle w:val="AllText"/>
      </w:pPr>
      <w:r>
        <w:t xml:space="preserve">     }</w:t>
      </w:r>
    </w:p>
    <w:p w14:paraId="491EADBA" w14:textId="77777777" w:rsidR="00124999" w:rsidRDefault="00124999" w:rsidP="00124999">
      <w:pPr>
        <w:pStyle w:val="AllText"/>
      </w:pPr>
      <w:r>
        <w:t xml:space="preserve">     if (payload == "63") {</w:t>
      </w:r>
    </w:p>
    <w:p w14:paraId="38FB9CC0" w14:textId="77777777" w:rsidR="00124999" w:rsidRDefault="00124999" w:rsidP="00124999">
      <w:pPr>
        <w:pStyle w:val="AllText"/>
      </w:pPr>
      <w:r>
        <w:t xml:space="preserve">      if (convert &gt;= </w:t>
      </w:r>
      <w:proofErr w:type="gramStart"/>
      <w:r>
        <w:t>63.00){</w:t>
      </w:r>
      <w:proofErr w:type="gramEnd"/>
    </w:p>
    <w:p w14:paraId="27B945F9"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09BE1B3B"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5D275BA2"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49F32E57" w14:textId="77777777" w:rsidR="00124999" w:rsidRDefault="00124999" w:rsidP="00124999">
      <w:pPr>
        <w:pStyle w:val="AllText"/>
      </w:pPr>
      <w:r>
        <w:t xml:space="preserve">        </w:t>
      </w:r>
      <w:proofErr w:type="spellStart"/>
      <w:proofErr w:type="gramStart"/>
      <w:r>
        <w:t>lcd.clear</w:t>
      </w:r>
      <w:proofErr w:type="spellEnd"/>
      <w:proofErr w:type="gramEnd"/>
      <w:r>
        <w:t>();</w:t>
      </w:r>
    </w:p>
    <w:p w14:paraId="1145AD4E"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391639D1" w14:textId="77777777" w:rsidR="00124999" w:rsidRDefault="00124999" w:rsidP="00124999">
      <w:pPr>
        <w:pStyle w:val="AllText"/>
      </w:pPr>
      <w:r>
        <w:t xml:space="preserve">          </w:t>
      </w:r>
      <w:proofErr w:type="spellStart"/>
      <w:proofErr w:type="gramStart"/>
      <w:r>
        <w:t>lcd.setCursor</w:t>
      </w:r>
      <w:proofErr w:type="spellEnd"/>
      <w:proofErr w:type="gramEnd"/>
      <w:r>
        <w:t>(0,1);</w:t>
      </w:r>
    </w:p>
    <w:p w14:paraId="24B4CE69" w14:textId="77777777" w:rsidR="00124999" w:rsidRDefault="00124999" w:rsidP="00124999">
      <w:pPr>
        <w:pStyle w:val="AllText"/>
      </w:pPr>
      <w:r>
        <w:t xml:space="preserve">          </w:t>
      </w:r>
      <w:proofErr w:type="spellStart"/>
      <w:r>
        <w:t>lcd.print</w:t>
      </w:r>
      <w:proofErr w:type="spellEnd"/>
      <w:r>
        <w:t>(convert);</w:t>
      </w:r>
    </w:p>
    <w:p w14:paraId="475F508F" w14:textId="77777777" w:rsidR="00124999" w:rsidRDefault="00124999" w:rsidP="00124999">
      <w:pPr>
        <w:pStyle w:val="AllText"/>
      </w:pPr>
      <w:r>
        <w:t xml:space="preserve">          </w:t>
      </w:r>
      <w:proofErr w:type="spellStart"/>
      <w:proofErr w:type="gramStart"/>
      <w:r>
        <w:t>lcd.setCursor</w:t>
      </w:r>
      <w:proofErr w:type="spellEnd"/>
      <w:proofErr w:type="gramEnd"/>
      <w:r>
        <w:t>(6,1);</w:t>
      </w:r>
    </w:p>
    <w:p w14:paraId="2EA2638E" w14:textId="77777777" w:rsidR="00124999" w:rsidRDefault="00124999" w:rsidP="00124999">
      <w:pPr>
        <w:pStyle w:val="AllText"/>
      </w:pPr>
      <w:r>
        <w:t xml:space="preserve">          </w:t>
      </w:r>
      <w:proofErr w:type="spellStart"/>
      <w:r>
        <w:t>lcd.</w:t>
      </w:r>
      <w:proofErr w:type="gramStart"/>
      <w:r>
        <w:t>print</w:t>
      </w:r>
      <w:proofErr w:type="spellEnd"/>
      <w:r>
        <w:t>(</w:t>
      </w:r>
      <w:proofErr w:type="gramEnd"/>
      <w:r>
        <w:t>"63");</w:t>
      </w:r>
    </w:p>
    <w:p w14:paraId="26D1FDC1"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61008D4F" w14:textId="77777777" w:rsidR="00124999" w:rsidRDefault="00124999" w:rsidP="00124999">
      <w:pPr>
        <w:pStyle w:val="AllText"/>
      </w:pPr>
      <w:r>
        <w:t xml:space="preserve">          </w:t>
      </w:r>
      <w:proofErr w:type="spellStart"/>
      <w:r>
        <w:t>lcd.print</w:t>
      </w:r>
      <w:proofErr w:type="spellEnd"/>
      <w:r>
        <w:t>("HEAT");</w:t>
      </w:r>
    </w:p>
    <w:p w14:paraId="6D39F261" w14:textId="77777777" w:rsidR="00124999" w:rsidRDefault="00124999" w:rsidP="00124999">
      <w:pPr>
        <w:pStyle w:val="AllText"/>
      </w:pPr>
      <w:r>
        <w:t xml:space="preserve">      } else {</w:t>
      </w:r>
    </w:p>
    <w:p w14:paraId="6314558B"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1E229B53"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30AD9339"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0DF5C3E8" w14:textId="77777777" w:rsidR="00124999" w:rsidRDefault="00124999" w:rsidP="00124999">
      <w:pPr>
        <w:pStyle w:val="AllText"/>
      </w:pPr>
      <w:r>
        <w:t xml:space="preserve">        </w:t>
      </w:r>
      <w:proofErr w:type="spellStart"/>
      <w:proofErr w:type="gramStart"/>
      <w:r>
        <w:t>lcd.clear</w:t>
      </w:r>
      <w:proofErr w:type="spellEnd"/>
      <w:proofErr w:type="gramEnd"/>
      <w:r>
        <w:t>();</w:t>
      </w:r>
    </w:p>
    <w:p w14:paraId="286958B9"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6C7D88F2" w14:textId="77777777" w:rsidR="00124999" w:rsidRDefault="00124999" w:rsidP="00124999">
      <w:pPr>
        <w:pStyle w:val="AllText"/>
      </w:pPr>
      <w:r>
        <w:t xml:space="preserve">          </w:t>
      </w:r>
      <w:proofErr w:type="spellStart"/>
      <w:proofErr w:type="gramStart"/>
      <w:r>
        <w:t>lcd.setCursor</w:t>
      </w:r>
      <w:proofErr w:type="spellEnd"/>
      <w:proofErr w:type="gramEnd"/>
      <w:r>
        <w:t>(0,1);</w:t>
      </w:r>
    </w:p>
    <w:p w14:paraId="26FBA0A7" w14:textId="77777777" w:rsidR="00124999" w:rsidRDefault="00124999" w:rsidP="00124999">
      <w:pPr>
        <w:pStyle w:val="AllText"/>
      </w:pPr>
      <w:r>
        <w:t xml:space="preserve">          </w:t>
      </w:r>
      <w:proofErr w:type="spellStart"/>
      <w:r>
        <w:t>lcd.print</w:t>
      </w:r>
      <w:proofErr w:type="spellEnd"/>
      <w:r>
        <w:t>(convert);</w:t>
      </w:r>
    </w:p>
    <w:p w14:paraId="1E4F0082" w14:textId="77777777" w:rsidR="00124999" w:rsidRDefault="00124999" w:rsidP="00124999">
      <w:pPr>
        <w:pStyle w:val="AllText"/>
      </w:pPr>
      <w:r>
        <w:t xml:space="preserve">          </w:t>
      </w:r>
      <w:proofErr w:type="spellStart"/>
      <w:proofErr w:type="gramStart"/>
      <w:r>
        <w:t>lcd.setCursor</w:t>
      </w:r>
      <w:proofErr w:type="spellEnd"/>
      <w:proofErr w:type="gramEnd"/>
      <w:r>
        <w:t>(6,1);</w:t>
      </w:r>
    </w:p>
    <w:p w14:paraId="57D34CE6" w14:textId="77777777" w:rsidR="00124999" w:rsidRDefault="00124999" w:rsidP="00124999">
      <w:pPr>
        <w:pStyle w:val="AllText"/>
      </w:pPr>
      <w:r>
        <w:t xml:space="preserve">          </w:t>
      </w:r>
      <w:proofErr w:type="spellStart"/>
      <w:r>
        <w:t>lcd.</w:t>
      </w:r>
      <w:proofErr w:type="gramStart"/>
      <w:r>
        <w:t>print</w:t>
      </w:r>
      <w:proofErr w:type="spellEnd"/>
      <w:r>
        <w:t>(</w:t>
      </w:r>
      <w:proofErr w:type="gramEnd"/>
      <w:r>
        <w:t>"63");</w:t>
      </w:r>
    </w:p>
    <w:p w14:paraId="6039ECF1"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2943CE24" w14:textId="77777777" w:rsidR="00124999" w:rsidRDefault="00124999" w:rsidP="00124999">
      <w:pPr>
        <w:pStyle w:val="AllText"/>
      </w:pPr>
      <w:r>
        <w:t xml:space="preserve">          </w:t>
      </w:r>
      <w:proofErr w:type="spellStart"/>
      <w:r>
        <w:t>lcd.print</w:t>
      </w:r>
      <w:proofErr w:type="spellEnd"/>
      <w:r>
        <w:t>("HEAT");</w:t>
      </w:r>
    </w:p>
    <w:p w14:paraId="294806D5" w14:textId="77777777" w:rsidR="00124999" w:rsidRDefault="00124999" w:rsidP="00124999">
      <w:pPr>
        <w:pStyle w:val="AllText"/>
      </w:pPr>
      <w:r>
        <w:lastRenderedPageBreak/>
        <w:t xml:space="preserve">      }</w:t>
      </w:r>
    </w:p>
    <w:p w14:paraId="2D7DB4F1" w14:textId="62248D41" w:rsidR="00124999" w:rsidRDefault="00124999" w:rsidP="00124999">
      <w:pPr>
        <w:pStyle w:val="AllText"/>
      </w:pPr>
      <w:r>
        <w:t xml:space="preserve">     }</w:t>
      </w:r>
    </w:p>
    <w:p w14:paraId="4A935612" w14:textId="77777777" w:rsidR="00124999" w:rsidRDefault="00124999" w:rsidP="00124999">
      <w:pPr>
        <w:pStyle w:val="AllText"/>
      </w:pPr>
      <w:r>
        <w:t xml:space="preserve">     if (payload == "64") {</w:t>
      </w:r>
    </w:p>
    <w:p w14:paraId="1159C62F" w14:textId="77777777" w:rsidR="00124999" w:rsidRDefault="00124999" w:rsidP="00124999">
      <w:pPr>
        <w:pStyle w:val="AllText"/>
      </w:pPr>
      <w:r>
        <w:t xml:space="preserve">      if (convert &gt;= </w:t>
      </w:r>
      <w:proofErr w:type="gramStart"/>
      <w:r>
        <w:t>64.00){</w:t>
      </w:r>
      <w:proofErr w:type="gramEnd"/>
    </w:p>
    <w:p w14:paraId="3C14C427"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03B5E629"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744B6C23"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0C80723B" w14:textId="77777777" w:rsidR="00124999" w:rsidRDefault="00124999" w:rsidP="00124999">
      <w:pPr>
        <w:pStyle w:val="AllText"/>
      </w:pPr>
      <w:r>
        <w:t xml:space="preserve">        </w:t>
      </w:r>
      <w:proofErr w:type="spellStart"/>
      <w:proofErr w:type="gramStart"/>
      <w:r>
        <w:t>lcd.clear</w:t>
      </w:r>
      <w:proofErr w:type="spellEnd"/>
      <w:proofErr w:type="gramEnd"/>
      <w:r>
        <w:t>();</w:t>
      </w:r>
    </w:p>
    <w:p w14:paraId="36AAEA1F"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55E472F0" w14:textId="77777777" w:rsidR="00124999" w:rsidRDefault="00124999" w:rsidP="00124999">
      <w:pPr>
        <w:pStyle w:val="AllText"/>
      </w:pPr>
      <w:r>
        <w:t xml:space="preserve">          </w:t>
      </w:r>
      <w:proofErr w:type="spellStart"/>
      <w:proofErr w:type="gramStart"/>
      <w:r>
        <w:t>lcd.setCursor</w:t>
      </w:r>
      <w:proofErr w:type="spellEnd"/>
      <w:proofErr w:type="gramEnd"/>
      <w:r>
        <w:t>(0,1);</w:t>
      </w:r>
    </w:p>
    <w:p w14:paraId="381A4C90" w14:textId="77777777" w:rsidR="00124999" w:rsidRDefault="00124999" w:rsidP="00124999">
      <w:pPr>
        <w:pStyle w:val="AllText"/>
      </w:pPr>
      <w:r>
        <w:t xml:space="preserve">          </w:t>
      </w:r>
      <w:proofErr w:type="spellStart"/>
      <w:r>
        <w:t>lcd.print</w:t>
      </w:r>
      <w:proofErr w:type="spellEnd"/>
      <w:r>
        <w:t>(convert);</w:t>
      </w:r>
    </w:p>
    <w:p w14:paraId="63F7EEF3" w14:textId="77777777" w:rsidR="00124999" w:rsidRDefault="00124999" w:rsidP="00124999">
      <w:pPr>
        <w:pStyle w:val="AllText"/>
      </w:pPr>
      <w:r>
        <w:t xml:space="preserve">          </w:t>
      </w:r>
      <w:proofErr w:type="spellStart"/>
      <w:proofErr w:type="gramStart"/>
      <w:r>
        <w:t>lcd.setCursor</w:t>
      </w:r>
      <w:proofErr w:type="spellEnd"/>
      <w:proofErr w:type="gramEnd"/>
      <w:r>
        <w:t>(6,1);</w:t>
      </w:r>
    </w:p>
    <w:p w14:paraId="3996DAC9" w14:textId="77777777" w:rsidR="00124999" w:rsidRDefault="00124999" w:rsidP="00124999">
      <w:pPr>
        <w:pStyle w:val="AllText"/>
      </w:pPr>
      <w:r>
        <w:t xml:space="preserve">          </w:t>
      </w:r>
      <w:proofErr w:type="spellStart"/>
      <w:r>
        <w:t>lcd.</w:t>
      </w:r>
      <w:proofErr w:type="gramStart"/>
      <w:r>
        <w:t>print</w:t>
      </w:r>
      <w:proofErr w:type="spellEnd"/>
      <w:r>
        <w:t>(</w:t>
      </w:r>
      <w:proofErr w:type="gramEnd"/>
      <w:r>
        <w:t>"64");</w:t>
      </w:r>
    </w:p>
    <w:p w14:paraId="6B542A2F"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16E32CC3" w14:textId="77777777" w:rsidR="00124999" w:rsidRDefault="00124999" w:rsidP="00124999">
      <w:pPr>
        <w:pStyle w:val="AllText"/>
      </w:pPr>
      <w:r>
        <w:t xml:space="preserve">          </w:t>
      </w:r>
      <w:proofErr w:type="spellStart"/>
      <w:r>
        <w:t>lcd.print</w:t>
      </w:r>
      <w:proofErr w:type="spellEnd"/>
      <w:r>
        <w:t>("HEAT");</w:t>
      </w:r>
    </w:p>
    <w:p w14:paraId="2438E6AB" w14:textId="77777777" w:rsidR="00124999" w:rsidRDefault="00124999" w:rsidP="00124999">
      <w:pPr>
        <w:pStyle w:val="AllText"/>
      </w:pPr>
      <w:r>
        <w:t xml:space="preserve">      } else {</w:t>
      </w:r>
    </w:p>
    <w:p w14:paraId="35F5FFF2"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3968A7E1"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7EFD28B8"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51100DB5" w14:textId="77777777" w:rsidR="00124999" w:rsidRDefault="00124999" w:rsidP="00124999">
      <w:pPr>
        <w:pStyle w:val="AllText"/>
      </w:pPr>
      <w:r>
        <w:t xml:space="preserve">        </w:t>
      </w:r>
      <w:proofErr w:type="spellStart"/>
      <w:proofErr w:type="gramStart"/>
      <w:r>
        <w:t>lcd.clear</w:t>
      </w:r>
      <w:proofErr w:type="spellEnd"/>
      <w:proofErr w:type="gramEnd"/>
      <w:r>
        <w:t>();</w:t>
      </w:r>
    </w:p>
    <w:p w14:paraId="6FEAC420"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1C72E4A1"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EB9C8A1" w14:textId="77777777" w:rsidR="00124999" w:rsidRDefault="00124999" w:rsidP="00124999">
      <w:pPr>
        <w:pStyle w:val="AllText"/>
      </w:pPr>
      <w:r>
        <w:t xml:space="preserve">          </w:t>
      </w:r>
      <w:proofErr w:type="spellStart"/>
      <w:r>
        <w:t>lcd.print</w:t>
      </w:r>
      <w:proofErr w:type="spellEnd"/>
      <w:r>
        <w:t>(convert);</w:t>
      </w:r>
    </w:p>
    <w:p w14:paraId="3852C804" w14:textId="77777777" w:rsidR="00124999" w:rsidRDefault="00124999" w:rsidP="00124999">
      <w:pPr>
        <w:pStyle w:val="AllText"/>
      </w:pPr>
      <w:r>
        <w:t xml:space="preserve">          </w:t>
      </w:r>
      <w:proofErr w:type="spellStart"/>
      <w:proofErr w:type="gramStart"/>
      <w:r>
        <w:t>lcd.setCursor</w:t>
      </w:r>
      <w:proofErr w:type="spellEnd"/>
      <w:proofErr w:type="gramEnd"/>
      <w:r>
        <w:t>(6,1);</w:t>
      </w:r>
    </w:p>
    <w:p w14:paraId="5AD02149" w14:textId="77777777" w:rsidR="00124999" w:rsidRDefault="00124999" w:rsidP="00124999">
      <w:pPr>
        <w:pStyle w:val="AllText"/>
      </w:pPr>
      <w:r>
        <w:t xml:space="preserve">          </w:t>
      </w:r>
      <w:proofErr w:type="spellStart"/>
      <w:r>
        <w:t>lcd.</w:t>
      </w:r>
      <w:proofErr w:type="gramStart"/>
      <w:r>
        <w:t>print</w:t>
      </w:r>
      <w:proofErr w:type="spellEnd"/>
      <w:r>
        <w:t>(</w:t>
      </w:r>
      <w:proofErr w:type="gramEnd"/>
      <w:r>
        <w:t>"64");</w:t>
      </w:r>
    </w:p>
    <w:p w14:paraId="7D99D392"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11567104" w14:textId="77777777" w:rsidR="00124999" w:rsidRDefault="00124999" w:rsidP="00124999">
      <w:pPr>
        <w:pStyle w:val="AllText"/>
      </w:pPr>
      <w:r>
        <w:t xml:space="preserve">          </w:t>
      </w:r>
      <w:proofErr w:type="spellStart"/>
      <w:r>
        <w:t>lcd.print</w:t>
      </w:r>
      <w:proofErr w:type="spellEnd"/>
      <w:r>
        <w:t>("HEAT");</w:t>
      </w:r>
    </w:p>
    <w:p w14:paraId="3C3A6C5D" w14:textId="77777777" w:rsidR="00124999" w:rsidRDefault="00124999" w:rsidP="00124999">
      <w:pPr>
        <w:pStyle w:val="AllText"/>
      </w:pPr>
      <w:r>
        <w:t xml:space="preserve">      }</w:t>
      </w:r>
    </w:p>
    <w:p w14:paraId="6A459FD8" w14:textId="3430C092" w:rsidR="00124999" w:rsidRDefault="00124999" w:rsidP="00124999">
      <w:pPr>
        <w:pStyle w:val="AllText"/>
      </w:pPr>
      <w:r>
        <w:t xml:space="preserve">     }</w:t>
      </w:r>
    </w:p>
    <w:p w14:paraId="0C11FF22" w14:textId="77777777" w:rsidR="00124999" w:rsidRDefault="00124999" w:rsidP="00124999">
      <w:pPr>
        <w:pStyle w:val="AllText"/>
      </w:pPr>
      <w:r>
        <w:t xml:space="preserve">     if (payload == "65") {</w:t>
      </w:r>
    </w:p>
    <w:p w14:paraId="297570C7" w14:textId="77777777" w:rsidR="00124999" w:rsidRDefault="00124999" w:rsidP="00124999">
      <w:pPr>
        <w:pStyle w:val="AllText"/>
      </w:pPr>
      <w:r>
        <w:t xml:space="preserve">      if (convert &gt;= </w:t>
      </w:r>
      <w:proofErr w:type="gramStart"/>
      <w:r>
        <w:t>65.00){</w:t>
      </w:r>
      <w:proofErr w:type="gramEnd"/>
    </w:p>
    <w:p w14:paraId="19744954"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1D2DD67D"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028A2B04"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09A0F560" w14:textId="77777777" w:rsidR="00124999" w:rsidRDefault="00124999" w:rsidP="00124999">
      <w:pPr>
        <w:pStyle w:val="AllText"/>
      </w:pPr>
      <w:r>
        <w:t xml:space="preserve">        </w:t>
      </w:r>
      <w:proofErr w:type="spellStart"/>
      <w:proofErr w:type="gramStart"/>
      <w:r>
        <w:t>lcd.clear</w:t>
      </w:r>
      <w:proofErr w:type="spellEnd"/>
      <w:proofErr w:type="gramEnd"/>
      <w:r>
        <w:t>();</w:t>
      </w:r>
    </w:p>
    <w:p w14:paraId="7EF20AD6"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2696B5F6"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ECF5D3B" w14:textId="77777777" w:rsidR="00124999" w:rsidRDefault="00124999" w:rsidP="00124999">
      <w:pPr>
        <w:pStyle w:val="AllText"/>
      </w:pPr>
      <w:r>
        <w:t xml:space="preserve">          </w:t>
      </w:r>
      <w:proofErr w:type="spellStart"/>
      <w:r>
        <w:t>lcd.print</w:t>
      </w:r>
      <w:proofErr w:type="spellEnd"/>
      <w:r>
        <w:t>(convert);</w:t>
      </w:r>
    </w:p>
    <w:p w14:paraId="7438897B" w14:textId="77777777" w:rsidR="00124999" w:rsidRDefault="00124999" w:rsidP="00124999">
      <w:pPr>
        <w:pStyle w:val="AllText"/>
      </w:pPr>
      <w:r>
        <w:lastRenderedPageBreak/>
        <w:t xml:space="preserve">          </w:t>
      </w:r>
      <w:proofErr w:type="spellStart"/>
      <w:proofErr w:type="gramStart"/>
      <w:r>
        <w:t>lcd.setCursor</w:t>
      </w:r>
      <w:proofErr w:type="spellEnd"/>
      <w:proofErr w:type="gramEnd"/>
      <w:r>
        <w:t>(6,1);</w:t>
      </w:r>
    </w:p>
    <w:p w14:paraId="37FF2700" w14:textId="77777777" w:rsidR="00124999" w:rsidRDefault="00124999" w:rsidP="00124999">
      <w:pPr>
        <w:pStyle w:val="AllText"/>
      </w:pPr>
      <w:r>
        <w:t xml:space="preserve">          </w:t>
      </w:r>
      <w:proofErr w:type="spellStart"/>
      <w:r>
        <w:t>lcd.</w:t>
      </w:r>
      <w:proofErr w:type="gramStart"/>
      <w:r>
        <w:t>print</w:t>
      </w:r>
      <w:proofErr w:type="spellEnd"/>
      <w:r>
        <w:t>(</w:t>
      </w:r>
      <w:proofErr w:type="gramEnd"/>
      <w:r>
        <w:t>"65");</w:t>
      </w:r>
    </w:p>
    <w:p w14:paraId="5287F374"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44939BC8" w14:textId="77777777" w:rsidR="00124999" w:rsidRDefault="00124999" w:rsidP="00124999">
      <w:pPr>
        <w:pStyle w:val="AllText"/>
      </w:pPr>
      <w:r>
        <w:t xml:space="preserve">          </w:t>
      </w:r>
      <w:proofErr w:type="spellStart"/>
      <w:r>
        <w:t>lcd.print</w:t>
      </w:r>
      <w:proofErr w:type="spellEnd"/>
      <w:r>
        <w:t>("HEAT");</w:t>
      </w:r>
    </w:p>
    <w:p w14:paraId="6DCC1E0C" w14:textId="77777777" w:rsidR="00124999" w:rsidRDefault="00124999" w:rsidP="00124999">
      <w:pPr>
        <w:pStyle w:val="AllText"/>
      </w:pPr>
      <w:r>
        <w:t xml:space="preserve">      } else {</w:t>
      </w:r>
    </w:p>
    <w:p w14:paraId="4AA99CC2"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67EF959E"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6D4BB1C0"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0BEF0D69" w14:textId="77777777" w:rsidR="00124999" w:rsidRDefault="00124999" w:rsidP="00124999">
      <w:pPr>
        <w:pStyle w:val="AllText"/>
      </w:pPr>
      <w:r>
        <w:t xml:space="preserve">        </w:t>
      </w:r>
      <w:proofErr w:type="spellStart"/>
      <w:proofErr w:type="gramStart"/>
      <w:r>
        <w:t>lcd.clear</w:t>
      </w:r>
      <w:proofErr w:type="spellEnd"/>
      <w:proofErr w:type="gramEnd"/>
      <w:r>
        <w:t>();</w:t>
      </w:r>
    </w:p>
    <w:p w14:paraId="6CE235F5"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3D3CD66A" w14:textId="77777777" w:rsidR="00124999" w:rsidRDefault="00124999" w:rsidP="00124999">
      <w:pPr>
        <w:pStyle w:val="AllText"/>
      </w:pPr>
      <w:r>
        <w:t xml:space="preserve">          </w:t>
      </w:r>
      <w:proofErr w:type="spellStart"/>
      <w:proofErr w:type="gramStart"/>
      <w:r>
        <w:t>lcd.setCursor</w:t>
      </w:r>
      <w:proofErr w:type="spellEnd"/>
      <w:proofErr w:type="gramEnd"/>
      <w:r>
        <w:t>(0,1);</w:t>
      </w:r>
    </w:p>
    <w:p w14:paraId="61FA7540" w14:textId="77777777" w:rsidR="00124999" w:rsidRDefault="00124999" w:rsidP="00124999">
      <w:pPr>
        <w:pStyle w:val="AllText"/>
      </w:pPr>
      <w:r>
        <w:t xml:space="preserve">          </w:t>
      </w:r>
      <w:proofErr w:type="spellStart"/>
      <w:r>
        <w:t>lcd.print</w:t>
      </w:r>
      <w:proofErr w:type="spellEnd"/>
      <w:r>
        <w:t>(convert);</w:t>
      </w:r>
    </w:p>
    <w:p w14:paraId="607102CC" w14:textId="77777777" w:rsidR="00124999" w:rsidRDefault="00124999" w:rsidP="00124999">
      <w:pPr>
        <w:pStyle w:val="AllText"/>
      </w:pPr>
      <w:r>
        <w:t xml:space="preserve">          </w:t>
      </w:r>
      <w:proofErr w:type="spellStart"/>
      <w:proofErr w:type="gramStart"/>
      <w:r>
        <w:t>lcd.setCursor</w:t>
      </w:r>
      <w:proofErr w:type="spellEnd"/>
      <w:proofErr w:type="gramEnd"/>
      <w:r>
        <w:t>(6,1);</w:t>
      </w:r>
    </w:p>
    <w:p w14:paraId="6A85312F" w14:textId="77777777" w:rsidR="00124999" w:rsidRDefault="00124999" w:rsidP="00124999">
      <w:pPr>
        <w:pStyle w:val="AllText"/>
      </w:pPr>
      <w:r>
        <w:t xml:space="preserve">          </w:t>
      </w:r>
      <w:proofErr w:type="spellStart"/>
      <w:r>
        <w:t>lcd.</w:t>
      </w:r>
      <w:proofErr w:type="gramStart"/>
      <w:r>
        <w:t>print</w:t>
      </w:r>
      <w:proofErr w:type="spellEnd"/>
      <w:r>
        <w:t>(</w:t>
      </w:r>
      <w:proofErr w:type="gramEnd"/>
      <w:r>
        <w:t>"65");</w:t>
      </w:r>
    </w:p>
    <w:p w14:paraId="12BCD98E"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71F2CB43" w14:textId="77777777" w:rsidR="00124999" w:rsidRDefault="00124999" w:rsidP="00124999">
      <w:pPr>
        <w:pStyle w:val="AllText"/>
      </w:pPr>
      <w:r>
        <w:t xml:space="preserve">          </w:t>
      </w:r>
      <w:proofErr w:type="spellStart"/>
      <w:r>
        <w:t>lcd.print</w:t>
      </w:r>
      <w:proofErr w:type="spellEnd"/>
      <w:r>
        <w:t>("HEAT");</w:t>
      </w:r>
    </w:p>
    <w:p w14:paraId="0A6CCFC4" w14:textId="77777777" w:rsidR="00124999" w:rsidRDefault="00124999" w:rsidP="00124999">
      <w:pPr>
        <w:pStyle w:val="AllText"/>
      </w:pPr>
      <w:r>
        <w:t xml:space="preserve">      }</w:t>
      </w:r>
    </w:p>
    <w:p w14:paraId="2C997EAE" w14:textId="1C713A81" w:rsidR="00124999" w:rsidRDefault="00124999" w:rsidP="00124999">
      <w:pPr>
        <w:pStyle w:val="AllText"/>
      </w:pPr>
      <w:r>
        <w:t xml:space="preserve">     }</w:t>
      </w:r>
    </w:p>
    <w:p w14:paraId="179D97EE" w14:textId="77777777" w:rsidR="00124999" w:rsidRDefault="00124999" w:rsidP="00124999">
      <w:pPr>
        <w:pStyle w:val="AllText"/>
      </w:pPr>
      <w:r>
        <w:t xml:space="preserve">     if (payload == "66") {</w:t>
      </w:r>
    </w:p>
    <w:p w14:paraId="13DA3A37" w14:textId="77777777" w:rsidR="00124999" w:rsidRDefault="00124999" w:rsidP="00124999">
      <w:pPr>
        <w:pStyle w:val="AllText"/>
      </w:pPr>
      <w:r>
        <w:t xml:space="preserve">      if (convert &gt;= </w:t>
      </w:r>
      <w:proofErr w:type="gramStart"/>
      <w:r>
        <w:t>66.00){</w:t>
      </w:r>
      <w:proofErr w:type="gramEnd"/>
    </w:p>
    <w:p w14:paraId="35F7FEA9"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05F17975"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1BCD2BBD"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2913A7E9" w14:textId="77777777" w:rsidR="00124999" w:rsidRDefault="00124999" w:rsidP="00124999">
      <w:pPr>
        <w:pStyle w:val="AllText"/>
      </w:pPr>
      <w:r>
        <w:t xml:space="preserve">        </w:t>
      </w:r>
      <w:proofErr w:type="spellStart"/>
      <w:proofErr w:type="gramStart"/>
      <w:r>
        <w:t>lcd.clear</w:t>
      </w:r>
      <w:proofErr w:type="spellEnd"/>
      <w:proofErr w:type="gramEnd"/>
      <w:r>
        <w:t>();</w:t>
      </w:r>
    </w:p>
    <w:p w14:paraId="721D5C99"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6B765A4E" w14:textId="77777777" w:rsidR="00124999" w:rsidRDefault="00124999" w:rsidP="00124999">
      <w:pPr>
        <w:pStyle w:val="AllText"/>
      </w:pPr>
      <w:r>
        <w:t xml:space="preserve">          </w:t>
      </w:r>
      <w:proofErr w:type="spellStart"/>
      <w:proofErr w:type="gramStart"/>
      <w:r>
        <w:t>lcd.setCursor</w:t>
      </w:r>
      <w:proofErr w:type="spellEnd"/>
      <w:proofErr w:type="gramEnd"/>
      <w:r>
        <w:t>(0,1);</w:t>
      </w:r>
    </w:p>
    <w:p w14:paraId="367364F0" w14:textId="77777777" w:rsidR="00124999" w:rsidRDefault="00124999" w:rsidP="00124999">
      <w:pPr>
        <w:pStyle w:val="AllText"/>
      </w:pPr>
      <w:r>
        <w:t xml:space="preserve">          </w:t>
      </w:r>
      <w:proofErr w:type="spellStart"/>
      <w:r>
        <w:t>lcd.print</w:t>
      </w:r>
      <w:proofErr w:type="spellEnd"/>
      <w:r>
        <w:t>(convert);</w:t>
      </w:r>
    </w:p>
    <w:p w14:paraId="03F415BF" w14:textId="77777777" w:rsidR="00124999" w:rsidRDefault="00124999" w:rsidP="00124999">
      <w:pPr>
        <w:pStyle w:val="AllText"/>
      </w:pPr>
      <w:r>
        <w:t xml:space="preserve">          </w:t>
      </w:r>
      <w:proofErr w:type="spellStart"/>
      <w:proofErr w:type="gramStart"/>
      <w:r>
        <w:t>lcd.setCursor</w:t>
      </w:r>
      <w:proofErr w:type="spellEnd"/>
      <w:proofErr w:type="gramEnd"/>
      <w:r>
        <w:t>(6,1);</w:t>
      </w:r>
    </w:p>
    <w:p w14:paraId="45F2E999" w14:textId="77777777" w:rsidR="00124999" w:rsidRDefault="00124999" w:rsidP="00124999">
      <w:pPr>
        <w:pStyle w:val="AllText"/>
      </w:pPr>
      <w:r>
        <w:t xml:space="preserve">          </w:t>
      </w:r>
      <w:proofErr w:type="spellStart"/>
      <w:r>
        <w:t>lcd.</w:t>
      </w:r>
      <w:proofErr w:type="gramStart"/>
      <w:r>
        <w:t>print</w:t>
      </w:r>
      <w:proofErr w:type="spellEnd"/>
      <w:r>
        <w:t>(</w:t>
      </w:r>
      <w:proofErr w:type="gramEnd"/>
      <w:r>
        <w:t>"66");</w:t>
      </w:r>
    </w:p>
    <w:p w14:paraId="12F868AD"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5ED4835F" w14:textId="77777777" w:rsidR="00124999" w:rsidRDefault="00124999" w:rsidP="00124999">
      <w:pPr>
        <w:pStyle w:val="AllText"/>
      </w:pPr>
      <w:r>
        <w:t xml:space="preserve">          </w:t>
      </w:r>
      <w:proofErr w:type="spellStart"/>
      <w:r>
        <w:t>lcd.print</w:t>
      </w:r>
      <w:proofErr w:type="spellEnd"/>
      <w:r>
        <w:t>("HEAT");</w:t>
      </w:r>
    </w:p>
    <w:p w14:paraId="19C0BB24" w14:textId="77777777" w:rsidR="00124999" w:rsidRDefault="00124999" w:rsidP="00124999">
      <w:pPr>
        <w:pStyle w:val="AllText"/>
      </w:pPr>
      <w:r>
        <w:t xml:space="preserve">      } else {</w:t>
      </w:r>
    </w:p>
    <w:p w14:paraId="11D80F93"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28DA366C"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566693AA"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383BD712" w14:textId="77777777" w:rsidR="00124999" w:rsidRDefault="00124999" w:rsidP="00124999">
      <w:pPr>
        <w:pStyle w:val="AllText"/>
      </w:pPr>
      <w:r>
        <w:t xml:space="preserve">        </w:t>
      </w:r>
      <w:proofErr w:type="spellStart"/>
      <w:proofErr w:type="gramStart"/>
      <w:r>
        <w:t>lcd.clear</w:t>
      </w:r>
      <w:proofErr w:type="spellEnd"/>
      <w:proofErr w:type="gramEnd"/>
      <w:r>
        <w:t>();</w:t>
      </w:r>
    </w:p>
    <w:p w14:paraId="6AB6A01C"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7B293274"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68175A3" w14:textId="77777777" w:rsidR="00124999" w:rsidRDefault="00124999" w:rsidP="00124999">
      <w:pPr>
        <w:pStyle w:val="AllText"/>
      </w:pPr>
      <w:r>
        <w:lastRenderedPageBreak/>
        <w:t xml:space="preserve">          </w:t>
      </w:r>
      <w:proofErr w:type="spellStart"/>
      <w:r>
        <w:t>lcd.print</w:t>
      </w:r>
      <w:proofErr w:type="spellEnd"/>
      <w:r>
        <w:t>(convert);</w:t>
      </w:r>
    </w:p>
    <w:p w14:paraId="5F8AE4D3" w14:textId="77777777" w:rsidR="00124999" w:rsidRDefault="00124999" w:rsidP="00124999">
      <w:pPr>
        <w:pStyle w:val="AllText"/>
      </w:pPr>
      <w:r>
        <w:t xml:space="preserve">          </w:t>
      </w:r>
      <w:proofErr w:type="spellStart"/>
      <w:proofErr w:type="gramStart"/>
      <w:r>
        <w:t>lcd.setCursor</w:t>
      </w:r>
      <w:proofErr w:type="spellEnd"/>
      <w:proofErr w:type="gramEnd"/>
      <w:r>
        <w:t>(6,1);</w:t>
      </w:r>
    </w:p>
    <w:p w14:paraId="6E79612B" w14:textId="77777777" w:rsidR="00124999" w:rsidRDefault="00124999" w:rsidP="00124999">
      <w:pPr>
        <w:pStyle w:val="AllText"/>
      </w:pPr>
      <w:r>
        <w:t xml:space="preserve">          </w:t>
      </w:r>
      <w:proofErr w:type="spellStart"/>
      <w:r>
        <w:t>lcd.</w:t>
      </w:r>
      <w:proofErr w:type="gramStart"/>
      <w:r>
        <w:t>print</w:t>
      </w:r>
      <w:proofErr w:type="spellEnd"/>
      <w:r>
        <w:t>(</w:t>
      </w:r>
      <w:proofErr w:type="gramEnd"/>
      <w:r>
        <w:t>"66");</w:t>
      </w:r>
    </w:p>
    <w:p w14:paraId="4191ABC0"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0C76CBC8" w14:textId="77777777" w:rsidR="00124999" w:rsidRDefault="00124999" w:rsidP="00124999">
      <w:pPr>
        <w:pStyle w:val="AllText"/>
      </w:pPr>
      <w:r>
        <w:t xml:space="preserve">          </w:t>
      </w:r>
      <w:proofErr w:type="spellStart"/>
      <w:r>
        <w:t>lcd.print</w:t>
      </w:r>
      <w:proofErr w:type="spellEnd"/>
      <w:r>
        <w:t>("HEAT");</w:t>
      </w:r>
    </w:p>
    <w:p w14:paraId="447461C4" w14:textId="77777777" w:rsidR="00124999" w:rsidRDefault="00124999" w:rsidP="00124999">
      <w:pPr>
        <w:pStyle w:val="AllText"/>
      </w:pPr>
      <w:r>
        <w:t xml:space="preserve">      }</w:t>
      </w:r>
    </w:p>
    <w:p w14:paraId="4851103C" w14:textId="214EF0AC" w:rsidR="00124999" w:rsidRDefault="00124999" w:rsidP="00124999">
      <w:pPr>
        <w:pStyle w:val="AllText"/>
      </w:pPr>
      <w:r>
        <w:t xml:space="preserve">     }</w:t>
      </w:r>
    </w:p>
    <w:p w14:paraId="68E8B9EB" w14:textId="77777777" w:rsidR="00124999" w:rsidRDefault="00124999" w:rsidP="00124999">
      <w:pPr>
        <w:pStyle w:val="AllText"/>
      </w:pPr>
      <w:r>
        <w:t xml:space="preserve">     if (payload == "67") {</w:t>
      </w:r>
    </w:p>
    <w:p w14:paraId="43314A55" w14:textId="77777777" w:rsidR="00124999" w:rsidRDefault="00124999" w:rsidP="00124999">
      <w:pPr>
        <w:pStyle w:val="AllText"/>
      </w:pPr>
      <w:r>
        <w:t xml:space="preserve">      if (convert &gt;= </w:t>
      </w:r>
      <w:proofErr w:type="gramStart"/>
      <w:r>
        <w:t>67.00){</w:t>
      </w:r>
      <w:proofErr w:type="gramEnd"/>
    </w:p>
    <w:p w14:paraId="54FD702D"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19C54B43"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40E505CF"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2D1CA014" w14:textId="77777777" w:rsidR="00124999" w:rsidRDefault="00124999" w:rsidP="00124999">
      <w:pPr>
        <w:pStyle w:val="AllText"/>
      </w:pPr>
      <w:r>
        <w:t xml:space="preserve">        </w:t>
      </w:r>
      <w:proofErr w:type="spellStart"/>
      <w:proofErr w:type="gramStart"/>
      <w:r>
        <w:t>lcd.clear</w:t>
      </w:r>
      <w:proofErr w:type="spellEnd"/>
      <w:proofErr w:type="gramEnd"/>
      <w:r>
        <w:t>();</w:t>
      </w:r>
    </w:p>
    <w:p w14:paraId="3E35FCDA"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38320C04"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303C09A" w14:textId="77777777" w:rsidR="00124999" w:rsidRDefault="00124999" w:rsidP="00124999">
      <w:pPr>
        <w:pStyle w:val="AllText"/>
      </w:pPr>
      <w:r>
        <w:t xml:space="preserve">          </w:t>
      </w:r>
      <w:proofErr w:type="spellStart"/>
      <w:r>
        <w:t>lcd.print</w:t>
      </w:r>
      <w:proofErr w:type="spellEnd"/>
      <w:r>
        <w:t>(convert);</w:t>
      </w:r>
    </w:p>
    <w:p w14:paraId="7200DB43" w14:textId="77777777" w:rsidR="00124999" w:rsidRDefault="00124999" w:rsidP="00124999">
      <w:pPr>
        <w:pStyle w:val="AllText"/>
      </w:pPr>
      <w:r>
        <w:t xml:space="preserve">          </w:t>
      </w:r>
      <w:proofErr w:type="spellStart"/>
      <w:proofErr w:type="gramStart"/>
      <w:r>
        <w:t>lcd.setCursor</w:t>
      </w:r>
      <w:proofErr w:type="spellEnd"/>
      <w:proofErr w:type="gramEnd"/>
      <w:r>
        <w:t>(6,1);</w:t>
      </w:r>
    </w:p>
    <w:p w14:paraId="25E89B58" w14:textId="77777777" w:rsidR="00124999" w:rsidRDefault="00124999" w:rsidP="00124999">
      <w:pPr>
        <w:pStyle w:val="AllText"/>
      </w:pPr>
      <w:r>
        <w:t xml:space="preserve">          </w:t>
      </w:r>
      <w:proofErr w:type="spellStart"/>
      <w:r>
        <w:t>lcd.</w:t>
      </w:r>
      <w:proofErr w:type="gramStart"/>
      <w:r>
        <w:t>print</w:t>
      </w:r>
      <w:proofErr w:type="spellEnd"/>
      <w:r>
        <w:t>(</w:t>
      </w:r>
      <w:proofErr w:type="gramEnd"/>
      <w:r>
        <w:t>"67");</w:t>
      </w:r>
    </w:p>
    <w:p w14:paraId="679C3823"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6F228741" w14:textId="77777777" w:rsidR="00124999" w:rsidRDefault="00124999" w:rsidP="00124999">
      <w:pPr>
        <w:pStyle w:val="AllText"/>
      </w:pPr>
      <w:r>
        <w:t xml:space="preserve">          </w:t>
      </w:r>
      <w:proofErr w:type="spellStart"/>
      <w:r>
        <w:t>lcd.print</w:t>
      </w:r>
      <w:proofErr w:type="spellEnd"/>
      <w:r>
        <w:t>("HEAT");</w:t>
      </w:r>
    </w:p>
    <w:p w14:paraId="1AABC213" w14:textId="77777777" w:rsidR="00124999" w:rsidRDefault="00124999" w:rsidP="00124999">
      <w:pPr>
        <w:pStyle w:val="AllText"/>
      </w:pPr>
      <w:r>
        <w:t xml:space="preserve">      } else {</w:t>
      </w:r>
    </w:p>
    <w:p w14:paraId="4A411750"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3E282BAF"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2620A753"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4DBFF152" w14:textId="77777777" w:rsidR="00124999" w:rsidRDefault="00124999" w:rsidP="00124999">
      <w:pPr>
        <w:pStyle w:val="AllText"/>
      </w:pPr>
      <w:r>
        <w:t xml:space="preserve">        </w:t>
      </w:r>
      <w:proofErr w:type="spellStart"/>
      <w:proofErr w:type="gramStart"/>
      <w:r>
        <w:t>lcd.clear</w:t>
      </w:r>
      <w:proofErr w:type="spellEnd"/>
      <w:proofErr w:type="gramEnd"/>
      <w:r>
        <w:t>();</w:t>
      </w:r>
    </w:p>
    <w:p w14:paraId="5799AC48"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3D7329A9" w14:textId="77777777" w:rsidR="00124999" w:rsidRDefault="00124999" w:rsidP="00124999">
      <w:pPr>
        <w:pStyle w:val="AllText"/>
      </w:pPr>
      <w:r>
        <w:t xml:space="preserve">          </w:t>
      </w:r>
      <w:proofErr w:type="spellStart"/>
      <w:proofErr w:type="gramStart"/>
      <w:r>
        <w:t>lcd.setCursor</w:t>
      </w:r>
      <w:proofErr w:type="spellEnd"/>
      <w:proofErr w:type="gramEnd"/>
      <w:r>
        <w:t>(0,1);</w:t>
      </w:r>
    </w:p>
    <w:p w14:paraId="06121AA1" w14:textId="77777777" w:rsidR="00124999" w:rsidRDefault="00124999" w:rsidP="00124999">
      <w:pPr>
        <w:pStyle w:val="AllText"/>
      </w:pPr>
      <w:r>
        <w:t xml:space="preserve">          </w:t>
      </w:r>
      <w:proofErr w:type="spellStart"/>
      <w:r>
        <w:t>lcd.print</w:t>
      </w:r>
      <w:proofErr w:type="spellEnd"/>
      <w:r>
        <w:t>(convert);</w:t>
      </w:r>
    </w:p>
    <w:p w14:paraId="7F944AFB" w14:textId="77777777" w:rsidR="00124999" w:rsidRDefault="00124999" w:rsidP="00124999">
      <w:pPr>
        <w:pStyle w:val="AllText"/>
      </w:pPr>
      <w:r>
        <w:t xml:space="preserve">          </w:t>
      </w:r>
      <w:proofErr w:type="spellStart"/>
      <w:proofErr w:type="gramStart"/>
      <w:r>
        <w:t>lcd.setCursor</w:t>
      </w:r>
      <w:proofErr w:type="spellEnd"/>
      <w:proofErr w:type="gramEnd"/>
      <w:r>
        <w:t>(6,1);</w:t>
      </w:r>
    </w:p>
    <w:p w14:paraId="770D7DBC" w14:textId="77777777" w:rsidR="00124999" w:rsidRDefault="00124999" w:rsidP="00124999">
      <w:pPr>
        <w:pStyle w:val="AllText"/>
      </w:pPr>
      <w:r>
        <w:t xml:space="preserve">          </w:t>
      </w:r>
      <w:proofErr w:type="spellStart"/>
      <w:r>
        <w:t>lcd.</w:t>
      </w:r>
      <w:proofErr w:type="gramStart"/>
      <w:r>
        <w:t>print</w:t>
      </w:r>
      <w:proofErr w:type="spellEnd"/>
      <w:r>
        <w:t>(</w:t>
      </w:r>
      <w:proofErr w:type="gramEnd"/>
      <w:r>
        <w:t>"67");</w:t>
      </w:r>
    </w:p>
    <w:p w14:paraId="5B9D8D8E"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464C6EF5" w14:textId="77777777" w:rsidR="00124999" w:rsidRDefault="00124999" w:rsidP="00124999">
      <w:pPr>
        <w:pStyle w:val="AllText"/>
      </w:pPr>
      <w:r>
        <w:t xml:space="preserve">          </w:t>
      </w:r>
      <w:proofErr w:type="spellStart"/>
      <w:r>
        <w:t>lcd.print</w:t>
      </w:r>
      <w:proofErr w:type="spellEnd"/>
      <w:r>
        <w:t>("HEAT");</w:t>
      </w:r>
    </w:p>
    <w:p w14:paraId="7D4975D5" w14:textId="77777777" w:rsidR="00124999" w:rsidRDefault="00124999" w:rsidP="00124999">
      <w:pPr>
        <w:pStyle w:val="AllText"/>
      </w:pPr>
      <w:r>
        <w:t xml:space="preserve">      }</w:t>
      </w:r>
    </w:p>
    <w:p w14:paraId="07D4FF5E" w14:textId="53F2C793" w:rsidR="00124999" w:rsidRDefault="00124999" w:rsidP="00124999">
      <w:pPr>
        <w:pStyle w:val="AllText"/>
      </w:pPr>
      <w:r>
        <w:t xml:space="preserve">     }</w:t>
      </w:r>
    </w:p>
    <w:p w14:paraId="11555FAA" w14:textId="77777777" w:rsidR="00124999" w:rsidRDefault="00124999" w:rsidP="00124999">
      <w:pPr>
        <w:pStyle w:val="AllText"/>
      </w:pPr>
      <w:r>
        <w:t xml:space="preserve">     if (payload == "68") {</w:t>
      </w:r>
    </w:p>
    <w:p w14:paraId="1343BE2C" w14:textId="77777777" w:rsidR="00124999" w:rsidRDefault="00124999" w:rsidP="00124999">
      <w:pPr>
        <w:pStyle w:val="AllText"/>
      </w:pPr>
      <w:r>
        <w:t xml:space="preserve">      if (convert &gt;= </w:t>
      </w:r>
      <w:proofErr w:type="gramStart"/>
      <w:r>
        <w:t>68.00){</w:t>
      </w:r>
      <w:proofErr w:type="gramEnd"/>
    </w:p>
    <w:p w14:paraId="28E3676A"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370327A6"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0F14D27D" w14:textId="77777777" w:rsidR="00124999" w:rsidRDefault="00124999" w:rsidP="00124999">
      <w:pPr>
        <w:pStyle w:val="AllText"/>
      </w:pPr>
      <w:r>
        <w:lastRenderedPageBreak/>
        <w:t xml:space="preserve">        </w:t>
      </w:r>
      <w:proofErr w:type="spellStart"/>
      <w:proofErr w:type="gramStart"/>
      <w:r>
        <w:t>digitalWrite</w:t>
      </w:r>
      <w:proofErr w:type="spellEnd"/>
      <w:r>
        <w:t>(</w:t>
      </w:r>
      <w:proofErr w:type="gramEnd"/>
      <w:r>
        <w:t>rPin_3, HIGH);</w:t>
      </w:r>
    </w:p>
    <w:p w14:paraId="2CDBCE51" w14:textId="77777777" w:rsidR="00124999" w:rsidRDefault="00124999" w:rsidP="00124999">
      <w:pPr>
        <w:pStyle w:val="AllText"/>
      </w:pPr>
      <w:r>
        <w:t xml:space="preserve">        </w:t>
      </w:r>
      <w:proofErr w:type="spellStart"/>
      <w:proofErr w:type="gramStart"/>
      <w:r>
        <w:t>lcd.clear</w:t>
      </w:r>
      <w:proofErr w:type="spellEnd"/>
      <w:proofErr w:type="gramEnd"/>
      <w:r>
        <w:t>();</w:t>
      </w:r>
    </w:p>
    <w:p w14:paraId="0786C927"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58DF9AD5" w14:textId="77777777" w:rsidR="00124999" w:rsidRDefault="00124999" w:rsidP="00124999">
      <w:pPr>
        <w:pStyle w:val="AllText"/>
      </w:pPr>
      <w:r>
        <w:t xml:space="preserve">          </w:t>
      </w:r>
      <w:proofErr w:type="spellStart"/>
      <w:proofErr w:type="gramStart"/>
      <w:r>
        <w:t>lcd.setCursor</w:t>
      </w:r>
      <w:proofErr w:type="spellEnd"/>
      <w:proofErr w:type="gramEnd"/>
      <w:r>
        <w:t>(0,1);</w:t>
      </w:r>
    </w:p>
    <w:p w14:paraId="1543CA07" w14:textId="77777777" w:rsidR="00124999" w:rsidRDefault="00124999" w:rsidP="00124999">
      <w:pPr>
        <w:pStyle w:val="AllText"/>
      </w:pPr>
      <w:r>
        <w:t xml:space="preserve">          </w:t>
      </w:r>
      <w:proofErr w:type="spellStart"/>
      <w:r>
        <w:t>lcd.print</w:t>
      </w:r>
      <w:proofErr w:type="spellEnd"/>
      <w:r>
        <w:t>(convert);</w:t>
      </w:r>
    </w:p>
    <w:p w14:paraId="64AA308E" w14:textId="77777777" w:rsidR="00124999" w:rsidRDefault="00124999" w:rsidP="00124999">
      <w:pPr>
        <w:pStyle w:val="AllText"/>
      </w:pPr>
      <w:r>
        <w:t xml:space="preserve">          </w:t>
      </w:r>
      <w:proofErr w:type="spellStart"/>
      <w:proofErr w:type="gramStart"/>
      <w:r>
        <w:t>lcd.setCursor</w:t>
      </w:r>
      <w:proofErr w:type="spellEnd"/>
      <w:proofErr w:type="gramEnd"/>
      <w:r>
        <w:t>(6,1);</w:t>
      </w:r>
    </w:p>
    <w:p w14:paraId="70159265" w14:textId="77777777" w:rsidR="00124999" w:rsidRDefault="00124999" w:rsidP="00124999">
      <w:pPr>
        <w:pStyle w:val="AllText"/>
      </w:pPr>
      <w:r>
        <w:t xml:space="preserve">          </w:t>
      </w:r>
      <w:proofErr w:type="spellStart"/>
      <w:r>
        <w:t>lcd.</w:t>
      </w:r>
      <w:proofErr w:type="gramStart"/>
      <w:r>
        <w:t>print</w:t>
      </w:r>
      <w:proofErr w:type="spellEnd"/>
      <w:r>
        <w:t>(</w:t>
      </w:r>
      <w:proofErr w:type="gramEnd"/>
      <w:r>
        <w:t>"68");</w:t>
      </w:r>
    </w:p>
    <w:p w14:paraId="069E3298"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7E07951B" w14:textId="77777777" w:rsidR="00124999" w:rsidRDefault="00124999" w:rsidP="00124999">
      <w:pPr>
        <w:pStyle w:val="AllText"/>
      </w:pPr>
      <w:r>
        <w:t xml:space="preserve">          </w:t>
      </w:r>
      <w:proofErr w:type="spellStart"/>
      <w:r>
        <w:t>lcd.print</w:t>
      </w:r>
      <w:proofErr w:type="spellEnd"/>
      <w:r>
        <w:t>("HEAT");</w:t>
      </w:r>
    </w:p>
    <w:p w14:paraId="03F02D3D" w14:textId="77777777" w:rsidR="00124999" w:rsidRDefault="00124999" w:rsidP="00124999">
      <w:pPr>
        <w:pStyle w:val="AllText"/>
      </w:pPr>
      <w:r>
        <w:t xml:space="preserve">      } else {</w:t>
      </w:r>
    </w:p>
    <w:p w14:paraId="30043D86"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2DB918A5"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30F3390D"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7DE069A8" w14:textId="77777777" w:rsidR="00124999" w:rsidRDefault="00124999" w:rsidP="00124999">
      <w:pPr>
        <w:pStyle w:val="AllText"/>
      </w:pPr>
      <w:r>
        <w:t xml:space="preserve">        </w:t>
      </w:r>
      <w:proofErr w:type="spellStart"/>
      <w:proofErr w:type="gramStart"/>
      <w:r>
        <w:t>lcd.clear</w:t>
      </w:r>
      <w:proofErr w:type="spellEnd"/>
      <w:proofErr w:type="gramEnd"/>
      <w:r>
        <w:t>();</w:t>
      </w:r>
    </w:p>
    <w:p w14:paraId="25424C3E"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7B73A3E3" w14:textId="77777777" w:rsidR="00124999" w:rsidRDefault="00124999" w:rsidP="00124999">
      <w:pPr>
        <w:pStyle w:val="AllText"/>
      </w:pPr>
      <w:r>
        <w:t xml:space="preserve">          </w:t>
      </w:r>
      <w:proofErr w:type="spellStart"/>
      <w:proofErr w:type="gramStart"/>
      <w:r>
        <w:t>lcd.setCursor</w:t>
      </w:r>
      <w:proofErr w:type="spellEnd"/>
      <w:proofErr w:type="gramEnd"/>
      <w:r>
        <w:t>(0,1);</w:t>
      </w:r>
    </w:p>
    <w:p w14:paraId="1E63329A" w14:textId="77777777" w:rsidR="00124999" w:rsidRDefault="00124999" w:rsidP="00124999">
      <w:pPr>
        <w:pStyle w:val="AllText"/>
      </w:pPr>
      <w:r>
        <w:t xml:space="preserve">          </w:t>
      </w:r>
      <w:proofErr w:type="spellStart"/>
      <w:r>
        <w:t>lcd.print</w:t>
      </w:r>
      <w:proofErr w:type="spellEnd"/>
      <w:r>
        <w:t>(convert);</w:t>
      </w:r>
    </w:p>
    <w:p w14:paraId="5E991097" w14:textId="77777777" w:rsidR="00124999" w:rsidRDefault="00124999" w:rsidP="00124999">
      <w:pPr>
        <w:pStyle w:val="AllText"/>
      </w:pPr>
      <w:r>
        <w:t xml:space="preserve">          </w:t>
      </w:r>
      <w:proofErr w:type="spellStart"/>
      <w:proofErr w:type="gramStart"/>
      <w:r>
        <w:t>lcd.setCursor</w:t>
      </w:r>
      <w:proofErr w:type="spellEnd"/>
      <w:proofErr w:type="gramEnd"/>
      <w:r>
        <w:t>(6,1);</w:t>
      </w:r>
    </w:p>
    <w:p w14:paraId="311E581C" w14:textId="77777777" w:rsidR="00124999" w:rsidRDefault="00124999" w:rsidP="00124999">
      <w:pPr>
        <w:pStyle w:val="AllText"/>
      </w:pPr>
      <w:r>
        <w:t xml:space="preserve">          </w:t>
      </w:r>
      <w:proofErr w:type="spellStart"/>
      <w:r>
        <w:t>lcd.</w:t>
      </w:r>
      <w:proofErr w:type="gramStart"/>
      <w:r>
        <w:t>print</w:t>
      </w:r>
      <w:proofErr w:type="spellEnd"/>
      <w:r>
        <w:t>(</w:t>
      </w:r>
      <w:proofErr w:type="gramEnd"/>
      <w:r>
        <w:t>"68");</w:t>
      </w:r>
    </w:p>
    <w:p w14:paraId="7426E92F"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13CCA710" w14:textId="77777777" w:rsidR="00124999" w:rsidRDefault="00124999" w:rsidP="00124999">
      <w:pPr>
        <w:pStyle w:val="AllText"/>
      </w:pPr>
      <w:r>
        <w:t xml:space="preserve">          </w:t>
      </w:r>
      <w:proofErr w:type="spellStart"/>
      <w:r>
        <w:t>lcd.print</w:t>
      </w:r>
      <w:proofErr w:type="spellEnd"/>
      <w:r>
        <w:t>("HEAT");</w:t>
      </w:r>
    </w:p>
    <w:p w14:paraId="2D31D560" w14:textId="77777777" w:rsidR="00124999" w:rsidRDefault="00124999" w:rsidP="00124999">
      <w:pPr>
        <w:pStyle w:val="AllText"/>
      </w:pPr>
      <w:r>
        <w:t xml:space="preserve">      }</w:t>
      </w:r>
    </w:p>
    <w:p w14:paraId="2BBE9C0C" w14:textId="5A341932" w:rsidR="00124999" w:rsidRDefault="00124999" w:rsidP="00124999">
      <w:pPr>
        <w:pStyle w:val="AllText"/>
      </w:pPr>
      <w:r>
        <w:t xml:space="preserve">     }</w:t>
      </w:r>
    </w:p>
    <w:p w14:paraId="4A754F5A" w14:textId="77777777" w:rsidR="00124999" w:rsidRDefault="00124999" w:rsidP="00124999">
      <w:pPr>
        <w:pStyle w:val="AllText"/>
      </w:pPr>
      <w:r>
        <w:t xml:space="preserve">     if (payload == "69") {</w:t>
      </w:r>
    </w:p>
    <w:p w14:paraId="1172051E" w14:textId="77777777" w:rsidR="00124999" w:rsidRDefault="00124999" w:rsidP="00124999">
      <w:pPr>
        <w:pStyle w:val="AllText"/>
      </w:pPr>
      <w:r>
        <w:t xml:space="preserve">      if (convert &gt;= </w:t>
      </w:r>
      <w:proofErr w:type="gramStart"/>
      <w:r>
        <w:t>69.00){</w:t>
      </w:r>
      <w:proofErr w:type="gramEnd"/>
    </w:p>
    <w:p w14:paraId="5E3B0612"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1964C6E5"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4A2EF750"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06D293C7" w14:textId="77777777" w:rsidR="00124999" w:rsidRDefault="00124999" w:rsidP="00124999">
      <w:pPr>
        <w:pStyle w:val="AllText"/>
      </w:pPr>
      <w:r>
        <w:t xml:space="preserve">        </w:t>
      </w:r>
      <w:proofErr w:type="spellStart"/>
      <w:proofErr w:type="gramStart"/>
      <w:r>
        <w:t>lcd.clear</w:t>
      </w:r>
      <w:proofErr w:type="spellEnd"/>
      <w:proofErr w:type="gramEnd"/>
      <w:r>
        <w:t>();</w:t>
      </w:r>
    </w:p>
    <w:p w14:paraId="577BF95B"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A19FD83" w14:textId="77777777" w:rsidR="00124999" w:rsidRDefault="00124999" w:rsidP="00124999">
      <w:pPr>
        <w:pStyle w:val="AllText"/>
      </w:pPr>
      <w:r>
        <w:t xml:space="preserve">          </w:t>
      </w:r>
      <w:proofErr w:type="spellStart"/>
      <w:proofErr w:type="gramStart"/>
      <w:r>
        <w:t>lcd.setCursor</w:t>
      </w:r>
      <w:proofErr w:type="spellEnd"/>
      <w:proofErr w:type="gramEnd"/>
      <w:r>
        <w:t>(0,1);</w:t>
      </w:r>
    </w:p>
    <w:p w14:paraId="621F622E" w14:textId="77777777" w:rsidR="00124999" w:rsidRDefault="00124999" w:rsidP="00124999">
      <w:pPr>
        <w:pStyle w:val="AllText"/>
      </w:pPr>
      <w:r>
        <w:t xml:space="preserve">          </w:t>
      </w:r>
      <w:proofErr w:type="spellStart"/>
      <w:r>
        <w:t>lcd.print</w:t>
      </w:r>
      <w:proofErr w:type="spellEnd"/>
      <w:r>
        <w:t>(convert);</w:t>
      </w:r>
    </w:p>
    <w:p w14:paraId="69066583" w14:textId="77777777" w:rsidR="00124999" w:rsidRDefault="00124999" w:rsidP="00124999">
      <w:pPr>
        <w:pStyle w:val="AllText"/>
      </w:pPr>
      <w:r>
        <w:t xml:space="preserve">          </w:t>
      </w:r>
      <w:proofErr w:type="spellStart"/>
      <w:proofErr w:type="gramStart"/>
      <w:r>
        <w:t>lcd.setCursor</w:t>
      </w:r>
      <w:proofErr w:type="spellEnd"/>
      <w:proofErr w:type="gramEnd"/>
      <w:r>
        <w:t>(6,1);</w:t>
      </w:r>
    </w:p>
    <w:p w14:paraId="35713486" w14:textId="77777777" w:rsidR="00124999" w:rsidRDefault="00124999" w:rsidP="00124999">
      <w:pPr>
        <w:pStyle w:val="AllText"/>
      </w:pPr>
      <w:r>
        <w:t xml:space="preserve">          </w:t>
      </w:r>
      <w:proofErr w:type="spellStart"/>
      <w:r>
        <w:t>lcd.</w:t>
      </w:r>
      <w:proofErr w:type="gramStart"/>
      <w:r>
        <w:t>print</w:t>
      </w:r>
      <w:proofErr w:type="spellEnd"/>
      <w:r>
        <w:t>(</w:t>
      </w:r>
      <w:proofErr w:type="gramEnd"/>
      <w:r>
        <w:t>"69");</w:t>
      </w:r>
    </w:p>
    <w:p w14:paraId="52F8BBAA"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2B44516F" w14:textId="77777777" w:rsidR="00124999" w:rsidRDefault="00124999" w:rsidP="00124999">
      <w:pPr>
        <w:pStyle w:val="AllText"/>
      </w:pPr>
      <w:r>
        <w:t xml:space="preserve">          </w:t>
      </w:r>
      <w:proofErr w:type="spellStart"/>
      <w:r>
        <w:t>lcd.print</w:t>
      </w:r>
      <w:proofErr w:type="spellEnd"/>
      <w:r>
        <w:t>("HEAT");</w:t>
      </w:r>
    </w:p>
    <w:p w14:paraId="76F4DFA5" w14:textId="77777777" w:rsidR="00124999" w:rsidRDefault="00124999" w:rsidP="00124999">
      <w:pPr>
        <w:pStyle w:val="AllText"/>
      </w:pPr>
      <w:r>
        <w:t xml:space="preserve">      } else {</w:t>
      </w:r>
    </w:p>
    <w:p w14:paraId="2B34B25B"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1FAB18D0" w14:textId="77777777" w:rsidR="00124999" w:rsidRDefault="00124999" w:rsidP="00124999">
      <w:pPr>
        <w:pStyle w:val="AllText"/>
      </w:pPr>
      <w:r>
        <w:lastRenderedPageBreak/>
        <w:t xml:space="preserve">        </w:t>
      </w:r>
      <w:proofErr w:type="spellStart"/>
      <w:proofErr w:type="gramStart"/>
      <w:r>
        <w:t>digitalWrite</w:t>
      </w:r>
      <w:proofErr w:type="spellEnd"/>
      <w:r>
        <w:t>(</w:t>
      </w:r>
      <w:proofErr w:type="gramEnd"/>
      <w:r>
        <w:t>rPin_2, LOW);</w:t>
      </w:r>
    </w:p>
    <w:p w14:paraId="01E3AF8B"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16D22205" w14:textId="77777777" w:rsidR="00124999" w:rsidRDefault="00124999" w:rsidP="00124999">
      <w:pPr>
        <w:pStyle w:val="AllText"/>
      </w:pPr>
      <w:r>
        <w:t xml:space="preserve">        </w:t>
      </w:r>
      <w:proofErr w:type="spellStart"/>
      <w:proofErr w:type="gramStart"/>
      <w:r>
        <w:t>lcd.clear</w:t>
      </w:r>
      <w:proofErr w:type="spellEnd"/>
      <w:proofErr w:type="gramEnd"/>
      <w:r>
        <w:t>();</w:t>
      </w:r>
    </w:p>
    <w:p w14:paraId="166FC7FA"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5957881A" w14:textId="77777777" w:rsidR="00124999" w:rsidRDefault="00124999" w:rsidP="00124999">
      <w:pPr>
        <w:pStyle w:val="AllText"/>
      </w:pPr>
      <w:r>
        <w:t xml:space="preserve">          </w:t>
      </w:r>
      <w:proofErr w:type="spellStart"/>
      <w:proofErr w:type="gramStart"/>
      <w:r>
        <w:t>lcd.setCursor</w:t>
      </w:r>
      <w:proofErr w:type="spellEnd"/>
      <w:proofErr w:type="gramEnd"/>
      <w:r>
        <w:t>(0,1);</w:t>
      </w:r>
    </w:p>
    <w:p w14:paraId="0E0D35D3" w14:textId="77777777" w:rsidR="00124999" w:rsidRDefault="00124999" w:rsidP="00124999">
      <w:pPr>
        <w:pStyle w:val="AllText"/>
      </w:pPr>
      <w:r>
        <w:t xml:space="preserve">          </w:t>
      </w:r>
      <w:proofErr w:type="spellStart"/>
      <w:r>
        <w:t>lcd.print</w:t>
      </w:r>
      <w:proofErr w:type="spellEnd"/>
      <w:r>
        <w:t>(convert);</w:t>
      </w:r>
    </w:p>
    <w:p w14:paraId="2BD6941B" w14:textId="77777777" w:rsidR="00124999" w:rsidRDefault="00124999" w:rsidP="00124999">
      <w:pPr>
        <w:pStyle w:val="AllText"/>
      </w:pPr>
      <w:r>
        <w:t xml:space="preserve">          </w:t>
      </w:r>
      <w:proofErr w:type="spellStart"/>
      <w:proofErr w:type="gramStart"/>
      <w:r>
        <w:t>lcd.setCursor</w:t>
      </w:r>
      <w:proofErr w:type="spellEnd"/>
      <w:proofErr w:type="gramEnd"/>
      <w:r>
        <w:t>(6,1);</w:t>
      </w:r>
    </w:p>
    <w:p w14:paraId="61FC88FA" w14:textId="77777777" w:rsidR="00124999" w:rsidRDefault="00124999" w:rsidP="00124999">
      <w:pPr>
        <w:pStyle w:val="AllText"/>
      </w:pPr>
      <w:r>
        <w:t xml:space="preserve">          </w:t>
      </w:r>
      <w:proofErr w:type="spellStart"/>
      <w:r>
        <w:t>lcd.</w:t>
      </w:r>
      <w:proofErr w:type="gramStart"/>
      <w:r>
        <w:t>print</w:t>
      </w:r>
      <w:proofErr w:type="spellEnd"/>
      <w:r>
        <w:t>(</w:t>
      </w:r>
      <w:proofErr w:type="gramEnd"/>
      <w:r>
        <w:t>"69");</w:t>
      </w:r>
    </w:p>
    <w:p w14:paraId="301FCF5D"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4F62F5E1" w14:textId="77777777" w:rsidR="00124999" w:rsidRDefault="00124999" w:rsidP="00124999">
      <w:pPr>
        <w:pStyle w:val="AllText"/>
      </w:pPr>
      <w:r>
        <w:t xml:space="preserve">          </w:t>
      </w:r>
      <w:proofErr w:type="spellStart"/>
      <w:r>
        <w:t>lcd.print</w:t>
      </w:r>
      <w:proofErr w:type="spellEnd"/>
      <w:r>
        <w:t>("HEAT");</w:t>
      </w:r>
    </w:p>
    <w:p w14:paraId="227FA370" w14:textId="77777777" w:rsidR="00124999" w:rsidRDefault="00124999" w:rsidP="00124999">
      <w:pPr>
        <w:pStyle w:val="AllText"/>
      </w:pPr>
      <w:r>
        <w:t xml:space="preserve">      }</w:t>
      </w:r>
    </w:p>
    <w:p w14:paraId="4784F87A" w14:textId="1340570D" w:rsidR="00124999" w:rsidRDefault="00124999" w:rsidP="00124999">
      <w:pPr>
        <w:pStyle w:val="AllText"/>
      </w:pPr>
      <w:r>
        <w:t xml:space="preserve">     }</w:t>
      </w:r>
    </w:p>
    <w:p w14:paraId="533D361D" w14:textId="77777777" w:rsidR="00124999" w:rsidRDefault="00124999" w:rsidP="00124999">
      <w:pPr>
        <w:pStyle w:val="AllText"/>
      </w:pPr>
      <w:r>
        <w:t xml:space="preserve">     if (payload == "70") {</w:t>
      </w:r>
    </w:p>
    <w:p w14:paraId="6E51CF8C" w14:textId="77777777" w:rsidR="00124999" w:rsidRDefault="00124999" w:rsidP="00124999">
      <w:pPr>
        <w:pStyle w:val="AllText"/>
      </w:pPr>
      <w:r>
        <w:t xml:space="preserve">      if (convert &gt;= </w:t>
      </w:r>
      <w:proofErr w:type="gramStart"/>
      <w:r>
        <w:t>70.00){</w:t>
      </w:r>
      <w:proofErr w:type="gramEnd"/>
    </w:p>
    <w:p w14:paraId="539425F8"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75817B86"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036CBB1F"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7D53360D" w14:textId="77777777" w:rsidR="00124999" w:rsidRDefault="00124999" w:rsidP="00124999">
      <w:pPr>
        <w:pStyle w:val="AllText"/>
      </w:pPr>
      <w:r>
        <w:t xml:space="preserve">        </w:t>
      </w:r>
      <w:proofErr w:type="spellStart"/>
      <w:proofErr w:type="gramStart"/>
      <w:r>
        <w:t>lcd.clear</w:t>
      </w:r>
      <w:proofErr w:type="spellEnd"/>
      <w:proofErr w:type="gramEnd"/>
      <w:r>
        <w:t>();</w:t>
      </w:r>
    </w:p>
    <w:p w14:paraId="7C4D8DD9"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647CB39" w14:textId="77777777" w:rsidR="00124999" w:rsidRDefault="00124999" w:rsidP="00124999">
      <w:pPr>
        <w:pStyle w:val="AllText"/>
      </w:pPr>
      <w:r>
        <w:t xml:space="preserve">          </w:t>
      </w:r>
      <w:proofErr w:type="spellStart"/>
      <w:proofErr w:type="gramStart"/>
      <w:r>
        <w:t>lcd.setCursor</w:t>
      </w:r>
      <w:proofErr w:type="spellEnd"/>
      <w:proofErr w:type="gramEnd"/>
      <w:r>
        <w:t>(0,1);</w:t>
      </w:r>
    </w:p>
    <w:p w14:paraId="4B4C1A41" w14:textId="77777777" w:rsidR="00124999" w:rsidRDefault="00124999" w:rsidP="00124999">
      <w:pPr>
        <w:pStyle w:val="AllText"/>
      </w:pPr>
      <w:r>
        <w:t xml:space="preserve">          </w:t>
      </w:r>
      <w:proofErr w:type="spellStart"/>
      <w:r>
        <w:t>lcd.print</w:t>
      </w:r>
      <w:proofErr w:type="spellEnd"/>
      <w:r>
        <w:t>(convert);</w:t>
      </w:r>
    </w:p>
    <w:p w14:paraId="41981391" w14:textId="77777777" w:rsidR="00124999" w:rsidRDefault="00124999" w:rsidP="00124999">
      <w:pPr>
        <w:pStyle w:val="AllText"/>
      </w:pPr>
      <w:r>
        <w:t xml:space="preserve">          </w:t>
      </w:r>
      <w:proofErr w:type="spellStart"/>
      <w:proofErr w:type="gramStart"/>
      <w:r>
        <w:t>lcd.setCursor</w:t>
      </w:r>
      <w:proofErr w:type="spellEnd"/>
      <w:proofErr w:type="gramEnd"/>
      <w:r>
        <w:t>(6,1);</w:t>
      </w:r>
    </w:p>
    <w:p w14:paraId="0233875C" w14:textId="77777777" w:rsidR="00124999" w:rsidRDefault="00124999" w:rsidP="00124999">
      <w:pPr>
        <w:pStyle w:val="AllText"/>
      </w:pPr>
      <w:r>
        <w:t xml:space="preserve">          </w:t>
      </w:r>
      <w:proofErr w:type="spellStart"/>
      <w:r>
        <w:t>lcd.</w:t>
      </w:r>
      <w:proofErr w:type="gramStart"/>
      <w:r>
        <w:t>print</w:t>
      </w:r>
      <w:proofErr w:type="spellEnd"/>
      <w:r>
        <w:t>(</w:t>
      </w:r>
      <w:proofErr w:type="gramEnd"/>
      <w:r>
        <w:t>"70");</w:t>
      </w:r>
    </w:p>
    <w:p w14:paraId="0DDC7432"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5D62563D" w14:textId="77777777" w:rsidR="00124999" w:rsidRDefault="00124999" w:rsidP="00124999">
      <w:pPr>
        <w:pStyle w:val="AllText"/>
      </w:pPr>
      <w:r>
        <w:t xml:space="preserve">          </w:t>
      </w:r>
      <w:proofErr w:type="spellStart"/>
      <w:r>
        <w:t>lcd.print</w:t>
      </w:r>
      <w:proofErr w:type="spellEnd"/>
      <w:r>
        <w:t>("HEAT");</w:t>
      </w:r>
    </w:p>
    <w:p w14:paraId="20935C38" w14:textId="77777777" w:rsidR="00124999" w:rsidRDefault="00124999" w:rsidP="00124999">
      <w:pPr>
        <w:pStyle w:val="AllText"/>
      </w:pPr>
      <w:r>
        <w:t xml:space="preserve">      } else {</w:t>
      </w:r>
    </w:p>
    <w:p w14:paraId="5045A610"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1B0085DD"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7E1C1EC9"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17D60B5E" w14:textId="77777777" w:rsidR="00124999" w:rsidRDefault="00124999" w:rsidP="00124999">
      <w:pPr>
        <w:pStyle w:val="AllText"/>
      </w:pPr>
      <w:r>
        <w:t xml:space="preserve">        </w:t>
      </w:r>
      <w:proofErr w:type="spellStart"/>
      <w:proofErr w:type="gramStart"/>
      <w:r>
        <w:t>lcd.clear</w:t>
      </w:r>
      <w:proofErr w:type="spellEnd"/>
      <w:proofErr w:type="gramEnd"/>
      <w:r>
        <w:t>();</w:t>
      </w:r>
    </w:p>
    <w:p w14:paraId="097EE2DA"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63D18688"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822F83A" w14:textId="77777777" w:rsidR="00124999" w:rsidRDefault="00124999" w:rsidP="00124999">
      <w:pPr>
        <w:pStyle w:val="AllText"/>
      </w:pPr>
      <w:r>
        <w:t xml:space="preserve">          </w:t>
      </w:r>
      <w:proofErr w:type="spellStart"/>
      <w:r>
        <w:t>lcd.print</w:t>
      </w:r>
      <w:proofErr w:type="spellEnd"/>
      <w:r>
        <w:t>(convert);</w:t>
      </w:r>
    </w:p>
    <w:p w14:paraId="7099CDB1" w14:textId="77777777" w:rsidR="00124999" w:rsidRDefault="00124999" w:rsidP="00124999">
      <w:pPr>
        <w:pStyle w:val="AllText"/>
      </w:pPr>
      <w:r>
        <w:t xml:space="preserve">          </w:t>
      </w:r>
      <w:proofErr w:type="spellStart"/>
      <w:proofErr w:type="gramStart"/>
      <w:r>
        <w:t>lcd.setCursor</w:t>
      </w:r>
      <w:proofErr w:type="spellEnd"/>
      <w:proofErr w:type="gramEnd"/>
      <w:r>
        <w:t>(6,1);</w:t>
      </w:r>
    </w:p>
    <w:p w14:paraId="5774EC9F" w14:textId="77777777" w:rsidR="00124999" w:rsidRDefault="00124999" w:rsidP="00124999">
      <w:pPr>
        <w:pStyle w:val="AllText"/>
      </w:pPr>
      <w:r>
        <w:t xml:space="preserve">          </w:t>
      </w:r>
      <w:proofErr w:type="spellStart"/>
      <w:r>
        <w:t>lcd.</w:t>
      </w:r>
      <w:proofErr w:type="gramStart"/>
      <w:r>
        <w:t>print</w:t>
      </w:r>
      <w:proofErr w:type="spellEnd"/>
      <w:r>
        <w:t>(</w:t>
      </w:r>
      <w:proofErr w:type="gramEnd"/>
      <w:r>
        <w:t>"70");</w:t>
      </w:r>
    </w:p>
    <w:p w14:paraId="3BA66A33"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7A450994" w14:textId="77777777" w:rsidR="00124999" w:rsidRDefault="00124999" w:rsidP="00124999">
      <w:pPr>
        <w:pStyle w:val="AllText"/>
      </w:pPr>
      <w:r>
        <w:t xml:space="preserve">          </w:t>
      </w:r>
      <w:proofErr w:type="spellStart"/>
      <w:r>
        <w:t>lcd.print</w:t>
      </w:r>
      <w:proofErr w:type="spellEnd"/>
      <w:r>
        <w:t>("HEAT");</w:t>
      </w:r>
    </w:p>
    <w:p w14:paraId="458D77EA" w14:textId="77777777" w:rsidR="00124999" w:rsidRDefault="00124999" w:rsidP="00124999">
      <w:pPr>
        <w:pStyle w:val="AllText"/>
      </w:pPr>
      <w:r>
        <w:t xml:space="preserve">      }</w:t>
      </w:r>
    </w:p>
    <w:p w14:paraId="6CF7163F" w14:textId="2A0CB9AA" w:rsidR="00124999" w:rsidRDefault="00124999" w:rsidP="00124999">
      <w:pPr>
        <w:pStyle w:val="AllText"/>
      </w:pPr>
      <w:r>
        <w:lastRenderedPageBreak/>
        <w:t xml:space="preserve">     }</w:t>
      </w:r>
    </w:p>
    <w:p w14:paraId="5E1D51B7" w14:textId="77777777" w:rsidR="00124999" w:rsidRDefault="00124999" w:rsidP="00124999">
      <w:pPr>
        <w:pStyle w:val="AllText"/>
      </w:pPr>
      <w:r>
        <w:t xml:space="preserve">     if (payload == "71") {</w:t>
      </w:r>
    </w:p>
    <w:p w14:paraId="25D4C9CD" w14:textId="77777777" w:rsidR="00124999" w:rsidRDefault="00124999" w:rsidP="00124999">
      <w:pPr>
        <w:pStyle w:val="AllText"/>
      </w:pPr>
      <w:r>
        <w:t xml:space="preserve">      if (convert &gt;= </w:t>
      </w:r>
      <w:proofErr w:type="gramStart"/>
      <w:r>
        <w:t>71.00){</w:t>
      </w:r>
      <w:proofErr w:type="gramEnd"/>
    </w:p>
    <w:p w14:paraId="6F4E7BA9"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30EAF975"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4170C91B"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1EDFF537" w14:textId="77777777" w:rsidR="00124999" w:rsidRDefault="00124999" w:rsidP="00124999">
      <w:pPr>
        <w:pStyle w:val="AllText"/>
      </w:pPr>
      <w:r>
        <w:t xml:space="preserve">        </w:t>
      </w:r>
      <w:proofErr w:type="spellStart"/>
      <w:proofErr w:type="gramStart"/>
      <w:r>
        <w:t>lcd.clear</w:t>
      </w:r>
      <w:proofErr w:type="spellEnd"/>
      <w:proofErr w:type="gramEnd"/>
      <w:r>
        <w:t>();</w:t>
      </w:r>
    </w:p>
    <w:p w14:paraId="10CF01BF"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7082A9CA" w14:textId="77777777" w:rsidR="00124999" w:rsidRDefault="00124999" w:rsidP="00124999">
      <w:pPr>
        <w:pStyle w:val="AllText"/>
      </w:pPr>
      <w:r>
        <w:t xml:space="preserve">          </w:t>
      </w:r>
      <w:proofErr w:type="spellStart"/>
      <w:proofErr w:type="gramStart"/>
      <w:r>
        <w:t>lcd.setCursor</w:t>
      </w:r>
      <w:proofErr w:type="spellEnd"/>
      <w:proofErr w:type="gramEnd"/>
      <w:r>
        <w:t>(0,1);</w:t>
      </w:r>
    </w:p>
    <w:p w14:paraId="5FB8AD6E" w14:textId="77777777" w:rsidR="00124999" w:rsidRDefault="00124999" w:rsidP="00124999">
      <w:pPr>
        <w:pStyle w:val="AllText"/>
      </w:pPr>
      <w:r>
        <w:t xml:space="preserve">          </w:t>
      </w:r>
      <w:proofErr w:type="spellStart"/>
      <w:r>
        <w:t>lcd.print</w:t>
      </w:r>
      <w:proofErr w:type="spellEnd"/>
      <w:r>
        <w:t>(convert);</w:t>
      </w:r>
    </w:p>
    <w:p w14:paraId="4AE24953" w14:textId="77777777" w:rsidR="00124999" w:rsidRDefault="00124999" w:rsidP="00124999">
      <w:pPr>
        <w:pStyle w:val="AllText"/>
      </w:pPr>
      <w:r>
        <w:t xml:space="preserve">          </w:t>
      </w:r>
      <w:proofErr w:type="spellStart"/>
      <w:proofErr w:type="gramStart"/>
      <w:r>
        <w:t>lcd.setCursor</w:t>
      </w:r>
      <w:proofErr w:type="spellEnd"/>
      <w:proofErr w:type="gramEnd"/>
      <w:r>
        <w:t>(6,1);</w:t>
      </w:r>
    </w:p>
    <w:p w14:paraId="6623D25C" w14:textId="77777777" w:rsidR="00124999" w:rsidRDefault="00124999" w:rsidP="00124999">
      <w:pPr>
        <w:pStyle w:val="AllText"/>
      </w:pPr>
      <w:r>
        <w:t xml:space="preserve">          </w:t>
      </w:r>
      <w:proofErr w:type="spellStart"/>
      <w:r>
        <w:t>lcd.</w:t>
      </w:r>
      <w:proofErr w:type="gramStart"/>
      <w:r>
        <w:t>print</w:t>
      </w:r>
      <w:proofErr w:type="spellEnd"/>
      <w:r>
        <w:t>(</w:t>
      </w:r>
      <w:proofErr w:type="gramEnd"/>
      <w:r>
        <w:t>"71");</w:t>
      </w:r>
    </w:p>
    <w:p w14:paraId="074A1221"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3FA63562" w14:textId="77777777" w:rsidR="00124999" w:rsidRDefault="00124999" w:rsidP="00124999">
      <w:pPr>
        <w:pStyle w:val="AllText"/>
      </w:pPr>
      <w:r>
        <w:t xml:space="preserve">          </w:t>
      </w:r>
      <w:proofErr w:type="spellStart"/>
      <w:r>
        <w:t>lcd.print</w:t>
      </w:r>
      <w:proofErr w:type="spellEnd"/>
      <w:r>
        <w:t>("HEAT");</w:t>
      </w:r>
    </w:p>
    <w:p w14:paraId="665ACFAF" w14:textId="77777777" w:rsidR="00124999" w:rsidRDefault="00124999" w:rsidP="00124999">
      <w:pPr>
        <w:pStyle w:val="AllText"/>
      </w:pPr>
      <w:r>
        <w:t xml:space="preserve">      } else {</w:t>
      </w:r>
    </w:p>
    <w:p w14:paraId="44DE59AB"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2122E0F2"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521C6600"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2681EFC9" w14:textId="77777777" w:rsidR="00124999" w:rsidRDefault="00124999" w:rsidP="00124999">
      <w:pPr>
        <w:pStyle w:val="AllText"/>
      </w:pPr>
      <w:r>
        <w:t xml:space="preserve">        </w:t>
      </w:r>
      <w:proofErr w:type="spellStart"/>
      <w:proofErr w:type="gramStart"/>
      <w:r>
        <w:t>lcd.clear</w:t>
      </w:r>
      <w:proofErr w:type="spellEnd"/>
      <w:proofErr w:type="gramEnd"/>
      <w:r>
        <w:t>();</w:t>
      </w:r>
    </w:p>
    <w:p w14:paraId="61D8A711"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F8E2818" w14:textId="77777777" w:rsidR="00124999" w:rsidRDefault="00124999" w:rsidP="00124999">
      <w:pPr>
        <w:pStyle w:val="AllText"/>
      </w:pPr>
      <w:r>
        <w:t xml:space="preserve">          </w:t>
      </w:r>
      <w:proofErr w:type="spellStart"/>
      <w:proofErr w:type="gramStart"/>
      <w:r>
        <w:t>lcd.setCursor</w:t>
      </w:r>
      <w:proofErr w:type="spellEnd"/>
      <w:proofErr w:type="gramEnd"/>
      <w:r>
        <w:t>(0,1);</w:t>
      </w:r>
    </w:p>
    <w:p w14:paraId="1BA4F04C" w14:textId="77777777" w:rsidR="00124999" w:rsidRDefault="00124999" w:rsidP="00124999">
      <w:pPr>
        <w:pStyle w:val="AllText"/>
      </w:pPr>
      <w:r>
        <w:t xml:space="preserve">          </w:t>
      </w:r>
      <w:proofErr w:type="spellStart"/>
      <w:r>
        <w:t>lcd.print</w:t>
      </w:r>
      <w:proofErr w:type="spellEnd"/>
      <w:r>
        <w:t>(convert);</w:t>
      </w:r>
    </w:p>
    <w:p w14:paraId="21A34357" w14:textId="77777777" w:rsidR="00124999" w:rsidRDefault="00124999" w:rsidP="00124999">
      <w:pPr>
        <w:pStyle w:val="AllText"/>
      </w:pPr>
      <w:r>
        <w:t xml:space="preserve">          </w:t>
      </w:r>
      <w:proofErr w:type="spellStart"/>
      <w:proofErr w:type="gramStart"/>
      <w:r>
        <w:t>lcd.setCursor</w:t>
      </w:r>
      <w:proofErr w:type="spellEnd"/>
      <w:proofErr w:type="gramEnd"/>
      <w:r>
        <w:t>(6,1);</w:t>
      </w:r>
    </w:p>
    <w:p w14:paraId="0F5B2F22" w14:textId="77777777" w:rsidR="00124999" w:rsidRDefault="00124999" w:rsidP="00124999">
      <w:pPr>
        <w:pStyle w:val="AllText"/>
      </w:pPr>
      <w:r>
        <w:t xml:space="preserve">          </w:t>
      </w:r>
      <w:proofErr w:type="spellStart"/>
      <w:r>
        <w:t>lcd.</w:t>
      </w:r>
      <w:proofErr w:type="gramStart"/>
      <w:r>
        <w:t>print</w:t>
      </w:r>
      <w:proofErr w:type="spellEnd"/>
      <w:r>
        <w:t>(</w:t>
      </w:r>
      <w:proofErr w:type="gramEnd"/>
      <w:r>
        <w:t>"71");</w:t>
      </w:r>
    </w:p>
    <w:p w14:paraId="382BEC9D"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082124E5" w14:textId="77777777" w:rsidR="00124999" w:rsidRDefault="00124999" w:rsidP="00124999">
      <w:pPr>
        <w:pStyle w:val="AllText"/>
      </w:pPr>
      <w:r>
        <w:t xml:space="preserve">          </w:t>
      </w:r>
      <w:proofErr w:type="spellStart"/>
      <w:r>
        <w:t>lcd.print</w:t>
      </w:r>
      <w:proofErr w:type="spellEnd"/>
      <w:r>
        <w:t>("HEAT");</w:t>
      </w:r>
    </w:p>
    <w:p w14:paraId="7A912135" w14:textId="77777777" w:rsidR="00124999" w:rsidRDefault="00124999" w:rsidP="00124999">
      <w:pPr>
        <w:pStyle w:val="AllText"/>
      </w:pPr>
      <w:r>
        <w:t xml:space="preserve">      }</w:t>
      </w:r>
    </w:p>
    <w:p w14:paraId="0AE751AD" w14:textId="582F6CB6" w:rsidR="00124999" w:rsidRDefault="00124999" w:rsidP="00124999">
      <w:pPr>
        <w:pStyle w:val="AllText"/>
      </w:pPr>
      <w:r>
        <w:t xml:space="preserve">     }</w:t>
      </w:r>
    </w:p>
    <w:p w14:paraId="6735060E" w14:textId="77777777" w:rsidR="00124999" w:rsidRDefault="00124999" w:rsidP="00124999">
      <w:pPr>
        <w:pStyle w:val="AllText"/>
      </w:pPr>
      <w:r>
        <w:t xml:space="preserve">     if (payload == "72") {</w:t>
      </w:r>
    </w:p>
    <w:p w14:paraId="7836275E" w14:textId="77777777" w:rsidR="00124999" w:rsidRDefault="00124999" w:rsidP="00124999">
      <w:pPr>
        <w:pStyle w:val="AllText"/>
      </w:pPr>
      <w:r>
        <w:t xml:space="preserve">      if (convert &gt;= </w:t>
      </w:r>
      <w:proofErr w:type="gramStart"/>
      <w:r>
        <w:t>72.00){</w:t>
      </w:r>
      <w:proofErr w:type="gramEnd"/>
    </w:p>
    <w:p w14:paraId="50912AA6"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6C1DF28D"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53EEF9AB"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11ECE513" w14:textId="77777777" w:rsidR="00124999" w:rsidRDefault="00124999" w:rsidP="00124999">
      <w:pPr>
        <w:pStyle w:val="AllText"/>
      </w:pPr>
      <w:r>
        <w:t xml:space="preserve">        </w:t>
      </w:r>
      <w:proofErr w:type="spellStart"/>
      <w:proofErr w:type="gramStart"/>
      <w:r>
        <w:t>lcd.clear</w:t>
      </w:r>
      <w:proofErr w:type="spellEnd"/>
      <w:proofErr w:type="gramEnd"/>
      <w:r>
        <w:t>();</w:t>
      </w:r>
    </w:p>
    <w:p w14:paraId="481CB61C"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10833075" w14:textId="77777777" w:rsidR="00124999" w:rsidRDefault="00124999" w:rsidP="00124999">
      <w:pPr>
        <w:pStyle w:val="AllText"/>
      </w:pPr>
      <w:r>
        <w:t xml:space="preserve">          </w:t>
      </w:r>
      <w:proofErr w:type="spellStart"/>
      <w:proofErr w:type="gramStart"/>
      <w:r>
        <w:t>lcd.setCursor</w:t>
      </w:r>
      <w:proofErr w:type="spellEnd"/>
      <w:proofErr w:type="gramEnd"/>
      <w:r>
        <w:t>(0,1);</w:t>
      </w:r>
    </w:p>
    <w:p w14:paraId="13E6BBA5" w14:textId="77777777" w:rsidR="00124999" w:rsidRDefault="00124999" w:rsidP="00124999">
      <w:pPr>
        <w:pStyle w:val="AllText"/>
      </w:pPr>
      <w:r>
        <w:t xml:space="preserve">          </w:t>
      </w:r>
      <w:proofErr w:type="spellStart"/>
      <w:r>
        <w:t>lcd.print</w:t>
      </w:r>
      <w:proofErr w:type="spellEnd"/>
      <w:r>
        <w:t>(convert);</w:t>
      </w:r>
    </w:p>
    <w:p w14:paraId="15B952D4" w14:textId="77777777" w:rsidR="00124999" w:rsidRDefault="00124999" w:rsidP="00124999">
      <w:pPr>
        <w:pStyle w:val="AllText"/>
      </w:pPr>
      <w:r>
        <w:t xml:space="preserve">          </w:t>
      </w:r>
      <w:proofErr w:type="spellStart"/>
      <w:proofErr w:type="gramStart"/>
      <w:r>
        <w:t>lcd.setCursor</w:t>
      </w:r>
      <w:proofErr w:type="spellEnd"/>
      <w:proofErr w:type="gramEnd"/>
      <w:r>
        <w:t>(6,1);</w:t>
      </w:r>
    </w:p>
    <w:p w14:paraId="01AB571A" w14:textId="77777777" w:rsidR="00124999" w:rsidRDefault="00124999" w:rsidP="00124999">
      <w:pPr>
        <w:pStyle w:val="AllText"/>
      </w:pPr>
      <w:r>
        <w:lastRenderedPageBreak/>
        <w:t xml:space="preserve">          </w:t>
      </w:r>
      <w:proofErr w:type="spellStart"/>
      <w:r>
        <w:t>lcd.</w:t>
      </w:r>
      <w:proofErr w:type="gramStart"/>
      <w:r>
        <w:t>print</w:t>
      </w:r>
      <w:proofErr w:type="spellEnd"/>
      <w:r>
        <w:t>(</w:t>
      </w:r>
      <w:proofErr w:type="gramEnd"/>
      <w:r>
        <w:t>"72");</w:t>
      </w:r>
    </w:p>
    <w:p w14:paraId="253929E2"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1D0887BE" w14:textId="77777777" w:rsidR="00124999" w:rsidRDefault="00124999" w:rsidP="00124999">
      <w:pPr>
        <w:pStyle w:val="AllText"/>
      </w:pPr>
      <w:r>
        <w:t xml:space="preserve">          </w:t>
      </w:r>
      <w:proofErr w:type="spellStart"/>
      <w:r>
        <w:t>lcd.print</w:t>
      </w:r>
      <w:proofErr w:type="spellEnd"/>
      <w:r>
        <w:t>("HEAT");</w:t>
      </w:r>
    </w:p>
    <w:p w14:paraId="6B4C36D3" w14:textId="77777777" w:rsidR="00124999" w:rsidRDefault="00124999" w:rsidP="00124999">
      <w:pPr>
        <w:pStyle w:val="AllText"/>
      </w:pPr>
      <w:r>
        <w:t xml:space="preserve">      } else {</w:t>
      </w:r>
    </w:p>
    <w:p w14:paraId="65E01C55"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61ABE76E"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1ADA5F26"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4680F5C4" w14:textId="77777777" w:rsidR="00124999" w:rsidRDefault="00124999" w:rsidP="00124999">
      <w:pPr>
        <w:pStyle w:val="AllText"/>
      </w:pPr>
      <w:r>
        <w:t xml:space="preserve">        </w:t>
      </w:r>
      <w:proofErr w:type="spellStart"/>
      <w:proofErr w:type="gramStart"/>
      <w:r>
        <w:t>lcd.clear</w:t>
      </w:r>
      <w:proofErr w:type="spellEnd"/>
      <w:proofErr w:type="gramEnd"/>
      <w:r>
        <w:t>();</w:t>
      </w:r>
    </w:p>
    <w:p w14:paraId="5C614C8C"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1BC289BA" w14:textId="77777777" w:rsidR="00124999" w:rsidRDefault="00124999" w:rsidP="00124999">
      <w:pPr>
        <w:pStyle w:val="AllText"/>
      </w:pPr>
      <w:r>
        <w:t xml:space="preserve">          </w:t>
      </w:r>
      <w:proofErr w:type="spellStart"/>
      <w:proofErr w:type="gramStart"/>
      <w:r>
        <w:t>lcd.setCursor</w:t>
      </w:r>
      <w:proofErr w:type="spellEnd"/>
      <w:proofErr w:type="gramEnd"/>
      <w:r>
        <w:t>(0,1);</w:t>
      </w:r>
    </w:p>
    <w:p w14:paraId="112A6982" w14:textId="77777777" w:rsidR="00124999" w:rsidRDefault="00124999" w:rsidP="00124999">
      <w:pPr>
        <w:pStyle w:val="AllText"/>
      </w:pPr>
      <w:r>
        <w:t xml:space="preserve">          </w:t>
      </w:r>
      <w:proofErr w:type="spellStart"/>
      <w:r>
        <w:t>lcd.print</w:t>
      </w:r>
      <w:proofErr w:type="spellEnd"/>
      <w:r>
        <w:t>(convert);</w:t>
      </w:r>
    </w:p>
    <w:p w14:paraId="231E57E6" w14:textId="77777777" w:rsidR="00124999" w:rsidRDefault="00124999" w:rsidP="00124999">
      <w:pPr>
        <w:pStyle w:val="AllText"/>
      </w:pPr>
      <w:r>
        <w:t xml:space="preserve">          </w:t>
      </w:r>
      <w:proofErr w:type="spellStart"/>
      <w:proofErr w:type="gramStart"/>
      <w:r>
        <w:t>lcd.setCursor</w:t>
      </w:r>
      <w:proofErr w:type="spellEnd"/>
      <w:proofErr w:type="gramEnd"/>
      <w:r>
        <w:t>(6,1);</w:t>
      </w:r>
    </w:p>
    <w:p w14:paraId="5E1EEAD2" w14:textId="77777777" w:rsidR="00124999" w:rsidRDefault="00124999" w:rsidP="00124999">
      <w:pPr>
        <w:pStyle w:val="AllText"/>
      </w:pPr>
      <w:r>
        <w:t xml:space="preserve">          </w:t>
      </w:r>
      <w:proofErr w:type="spellStart"/>
      <w:r>
        <w:t>lcd.</w:t>
      </w:r>
      <w:proofErr w:type="gramStart"/>
      <w:r>
        <w:t>print</w:t>
      </w:r>
      <w:proofErr w:type="spellEnd"/>
      <w:r>
        <w:t>(</w:t>
      </w:r>
      <w:proofErr w:type="gramEnd"/>
      <w:r>
        <w:t>"72");</w:t>
      </w:r>
    </w:p>
    <w:p w14:paraId="63235314"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5D370978" w14:textId="77777777" w:rsidR="00124999" w:rsidRDefault="00124999" w:rsidP="00124999">
      <w:pPr>
        <w:pStyle w:val="AllText"/>
      </w:pPr>
      <w:r>
        <w:t xml:space="preserve">          </w:t>
      </w:r>
      <w:proofErr w:type="spellStart"/>
      <w:r>
        <w:t>lcd.print</w:t>
      </w:r>
      <w:proofErr w:type="spellEnd"/>
      <w:r>
        <w:t>("HEAT");</w:t>
      </w:r>
    </w:p>
    <w:p w14:paraId="23732D51" w14:textId="77777777" w:rsidR="00124999" w:rsidRDefault="00124999" w:rsidP="00124999">
      <w:pPr>
        <w:pStyle w:val="AllText"/>
      </w:pPr>
      <w:r>
        <w:t xml:space="preserve">      }</w:t>
      </w:r>
    </w:p>
    <w:p w14:paraId="16D97D7A" w14:textId="62C776C9" w:rsidR="00124999" w:rsidRDefault="00124999" w:rsidP="00124999">
      <w:pPr>
        <w:pStyle w:val="AllText"/>
      </w:pPr>
      <w:r>
        <w:t xml:space="preserve">     }</w:t>
      </w:r>
    </w:p>
    <w:p w14:paraId="30AF6ADE" w14:textId="77777777" w:rsidR="00124999" w:rsidRDefault="00124999" w:rsidP="00124999">
      <w:pPr>
        <w:pStyle w:val="AllText"/>
      </w:pPr>
      <w:r>
        <w:t xml:space="preserve">     if (payload == "73") {</w:t>
      </w:r>
    </w:p>
    <w:p w14:paraId="54A38D4E" w14:textId="77777777" w:rsidR="00124999" w:rsidRDefault="00124999" w:rsidP="00124999">
      <w:pPr>
        <w:pStyle w:val="AllText"/>
      </w:pPr>
      <w:r>
        <w:t xml:space="preserve">      if (convert &gt;= </w:t>
      </w:r>
      <w:proofErr w:type="gramStart"/>
      <w:r>
        <w:t>73.00){</w:t>
      </w:r>
      <w:proofErr w:type="gramEnd"/>
    </w:p>
    <w:p w14:paraId="2170CE31"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7FA2F401"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2977D223"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74C54148" w14:textId="77777777" w:rsidR="00124999" w:rsidRDefault="00124999" w:rsidP="00124999">
      <w:pPr>
        <w:pStyle w:val="AllText"/>
      </w:pPr>
      <w:r>
        <w:t xml:space="preserve">        </w:t>
      </w:r>
      <w:proofErr w:type="spellStart"/>
      <w:proofErr w:type="gramStart"/>
      <w:r>
        <w:t>lcd.clear</w:t>
      </w:r>
      <w:proofErr w:type="spellEnd"/>
      <w:proofErr w:type="gramEnd"/>
      <w:r>
        <w:t>();</w:t>
      </w:r>
    </w:p>
    <w:p w14:paraId="4E666CAE"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A641D10"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DBBBE15" w14:textId="77777777" w:rsidR="00124999" w:rsidRDefault="00124999" w:rsidP="00124999">
      <w:pPr>
        <w:pStyle w:val="AllText"/>
      </w:pPr>
      <w:r>
        <w:t xml:space="preserve">          </w:t>
      </w:r>
      <w:proofErr w:type="spellStart"/>
      <w:r>
        <w:t>lcd.print</w:t>
      </w:r>
      <w:proofErr w:type="spellEnd"/>
      <w:r>
        <w:t>(convert);</w:t>
      </w:r>
    </w:p>
    <w:p w14:paraId="26783294" w14:textId="77777777" w:rsidR="00124999" w:rsidRDefault="00124999" w:rsidP="00124999">
      <w:pPr>
        <w:pStyle w:val="AllText"/>
      </w:pPr>
      <w:r>
        <w:t xml:space="preserve">          </w:t>
      </w:r>
      <w:proofErr w:type="spellStart"/>
      <w:proofErr w:type="gramStart"/>
      <w:r>
        <w:t>lcd.setCursor</w:t>
      </w:r>
      <w:proofErr w:type="spellEnd"/>
      <w:proofErr w:type="gramEnd"/>
      <w:r>
        <w:t>(6,1);</w:t>
      </w:r>
    </w:p>
    <w:p w14:paraId="6C39107C" w14:textId="77777777" w:rsidR="00124999" w:rsidRDefault="00124999" w:rsidP="00124999">
      <w:pPr>
        <w:pStyle w:val="AllText"/>
      </w:pPr>
      <w:r>
        <w:t xml:space="preserve">          </w:t>
      </w:r>
      <w:proofErr w:type="spellStart"/>
      <w:r>
        <w:t>lcd.</w:t>
      </w:r>
      <w:proofErr w:type="gramStart"/>
      <w:r>
        <w:t>print</w:t>
      </w:r>
      <w:proofErr w:type="spellEnd"/>
      <w:r>
        <w:t>(</w:t>
      </w:r>
      <w:proofErr w:type="gramEnd"/>
      <w:r>
        <w:t>"73");</w:t>
      </w:r>
    </w:p>
    <w:p w14:paraId="643A5224"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2C6E1AE7" w14:textId="77777777" w:rsidR="00124999" w:rsidRDefault="00124999" w:rsidP="00124999">
      <w:pPr>
        <w:pStyle w:val="AllText"/>
      </w:pPr>
      <w:r>
        <w:t xml:space="preserve">          </w:t>
      </w:r>
      <w:proofErr w:type="spellStart"/>
      <w:r>
        <w:t>lcd.print</w:t>
      </w:r>
      <w:proofErr w:type="spellEnd"/>
      <w:r>
        <w:t>("HEAT");</w:t>
      </w:r>
    </w:p>
    <w:p w14:paraId="170AD202" w14:textId="77777777" w:rsidR="00124999" w:rsidRDefault="00124999" w:rsidP="00124999">
      <w:pPr>
        <w:pStyle w:val="AllText"/>
      </w:pPr>
      <w:r>
        <w:t xml:space="preserve">      } else {</w:t>
      </w:r>
    </w:p>
    <w:p w14:paraId="15275226"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208730DB"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7D6A0C1C"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685F841B" w14:textId="77777777" w:rsidR="00124999" w:rsidRDefault="00124999" w:rsidP="00124999">
      <w:pPr>
        <w:pStyle w:val="AllText"/>
      </w:pPr>
      <w:r>
        <w:t xml:space="preserve">        </w:t>
      </w:r>
      <w:proofErr w:type="spellStart"/>
      <w:proofErr w:type="gramStart"/>
      <w:r>
        <w:t>lcd.clear</w:t>
      </w:r>
      <w:proofErr w:type="spellEnd"/>
      <w:proofErr w:type="gramEnd"/>
      <w:r>
        <w:t>();</w:t>
      </w:r>
    </w:p>
    <w:p w14:paraId="335BFC6A"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6AEF4AF8"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91BEB79" w14:textId="77777777" w:rsidR="00124999" w:rsidRDefault="00124999" w:rsidP="00124999">
      <w:pPr>
        <w:pStyle w:val="AllText"/>
      </w:pPr>
      <w:r>
        <w:t xml:space="preserve">          </w:t>
      </w:r>
      <w:proofErr w:type="spellStart"/>
      <w:r>
        <w:t>lcd.print</w:t>
      </w:r>
      <w:proofErr w:type="spellEnd"/>
      <w:r>
        <w:t>(convert);</w:t>
      </w:r>
    </w:p>
    <w:p w14:paraId="3F258A00" w14:textId="77777777" w:rsidR="00124999" w:rsidRDefault="00124999" w:rsidP="00124999">
      <w:pPr>
        <w:pStyle w:val="AllText"/>
      </w:pPr>
      <w:r>
        <w:lastRenderedPageBreak/>
        <w:t xml:space="preserve">          </w:t>
      </w:r>
      <w:proofErr w:type="spellStart"/>
      <w:proofErr w:type="gramStart"/>
      <w:r>
        <w:t>lcd.setCursor</w:t>
      </w:r>
      <w:proofErr w:type="spellEnd"/>
      <w:proofErr w:type="gramEnd"/>
      <w:r>
        <w:t>(6,1);</w:t>
      </w:r>
    </w:p>
    <w:p w14:paraId="1E2C0462" w14:textId="77777777" w:rsidR="00124999" w:rsidRDefault="00124999" w:rsidP="00124999">
      <w:pPr>
        <w:pStyle w:val="AllText"/>
      </w:pPr>
      <w:r>
        <w:t xml:space="preserve">          </w:t>
      </w:r>
      <w:proofErr w:type="spellStart"/>
      <w:r>
        <w:t>lcd.</w:t>
      </w:r>
      <w:proofErr w:type="gramStart"/>
      <w:r>
        <w:t>print</w:t>
      </w:r>
      <w:proofErr w:type="spellEnd"/>
      <w:r>
        <w:t>(</w:t>
      </w:r>
      <w:proofErr w:type="gramEnd"/>
      <w:r>
        <w:t>"73");</w:t>
      </w:r>
    </w:p>
    <w:p w14:paraId="19B0EA09"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330F2B38" w14:textId="77777777" w:rsidR="00124999" w:rsidRDefault="00124999" w:rsidP="00124999">
      <w:pPr>
        <w:pStyle w:val="AllText"/>
      </w:pPr>
      <w:r>
        <w:t xml:space="preserve">          </w:t>
      </w:r>
      <w:proofErr w:type="spellStart"/>
      <w:r>
        <w:t>lcd.print</w:t>
      </w:r>
      <w:proofErr w:type="spellEnd"/>
      <w:r>
        <w:t>("HEAT");</w:t>
      </w:r>
    </w:p>
    <w:p w14:paraId="67F9D5EA" w14:textId="77777777" w:rsidR="00124999" w:rsidRDefault="00124999" w:rsidP="00124999">
      <w:pPr>
        <w:pStyle w:val="AllText"/>
      </w:pPr>
      <w:r>
        <w:t xml:space="preserve">      }</w:t>
      </w:r>
    </w:p>
    <w:p w14:paraId="19B1CA62" w14:textId="15742075" w:rsidR="00124999" w:rsidRDefault="00124999" w:rsidP="00124999">
      <w:pPr>
        <w:pStyle w:val="AllText"/>
      </w:pPr>
      <w:r>
        <w:t xml:space="preserve">     }</w:t>
      </w:r>
    </w:p>
    <w:p w14:paraId="54ADE1D9" w14:textId="77777777" w:rsidR="00124999" w:rsidRDefault="00124999" w:rsidP="00124999">
      <w:pPr>
        <w:pStyle w:val="AllText"/>
      </w:pPr>
      <w:r>
        <w:t xml:space="preserve">     if (payload == "74") {</w:t>
      </w:r>
    </w:p>
    <w:p w14:paraId="2DBE3047" w14:textId="77777777" w:rsidR="00124999" w:rsidRDefault="00124999" w:rsidP="00124999">
      <w:pPr>
        <w:pStyle w:val="AllText"/>
      </w:pPr>
      <w:r>
        <w:t xml:space="preserve">      if (convert &gt;= </w:t>
      </w:r>
      <w:proofErr w:type="gramStart"/>
      <w:r>
        <w:t>74.00){</w:t>
      </w:r>
      <w:proofErr w:type="gramEnd"/>
    </w:p>
    <w:p w14:paraId="744EE397"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117E02DB"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2A404DB9"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7FF27497" w14:textId="77777777" w:rsidR="00124999" w:rsidRDefault="00124999" w:rsidP="00124999">
      <w:pPr>
        <w:pStyle w:val="AllText"/>
      </w:pPr>
      <w:r>
        <w:t xml:space="preserve">        </w:t>
      </w:r>
      <w:proofErr w:type="spellStart"/>
      <w:proofErr w:type="gramStart"/>
      <w:r>
        <w:t>lcd.clear</w:t>
      </w:r>
      <w:proofErr w:type="spellEnd"/>
      <w:proofErr w:type="gramEnd"/>
      <w:r>
        <w:t>();</w:t>
      </w:r>
    </w:p>
    <w:p w14:paraId="136FC283"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185E698" w14:textId="77777777" w:rsidR="00124999" w:rsidRDefault="00124999" w:rsidP="00124999">
      <w:pPr>
        <w:pStyle w:val="AllText"/>
      </w:pPr>
      <w:r>
        <w:t xml:space="preserve">          </w:t>
      </w:r>
      <w:proofErr w:type="spellStart"/>
      <w:proofErr w:type="gramStart"/>
      <w:r>
        <w:t>lcd.setCursor</w:t>
      </w:r>
      <w:proofErr w:type="spellEnd"/>
      <w:proofErr w:type="gramEnd"/>
      <w:r>
        <w:t>(0,1);</w:t>
      </w:r>
    </w:p>
    <w:p w14:paraId="48EC283D" w14:textId="77777777" w:rsidR="00124999" w:rsidRDefault="00124999" w:rsidP="00124999">
      <w:pPr>
        <w:pStyle w:val="AllText"/>
      </w:pPr>
      <w:r>
        <w:t xml:space="preserve">          </w:t>
      </w:r>
      <w:proofErr w:type="spellStart"/>
      <w:r>
        <w:t>lcd.print</w:t>
      </w:r>
      <w:proofErr w:type="spellEnd"/>
      <w:r>
        <w:t>(convert);</w:t>
      </w:r>
    </w:p>
    <w:p w14:paraId="26D08FE4" w14:textId="77777777" w:rsidR="00124999" w:rsidRDefault="00124999" w:rsidP="00124999">
      <w:pPr>
        <w:pStyle w:val="AllText"/>
      </w:pPr>
      <w:r>
        <w:t xml:space="preserve">          </w:t>
      </w:r>
      <w:proofErr w:type="spellStart"/>
      <w:proofErr w:type="gramStart"/>
      <w:r>
        <w:t>lcd.setCursor</w:t>
      </w:r>
      <w:proofErr w:type="spellEnd"/>
      <w:proofErr w:type="gramEnd"/>
      <w:r>
        <w:t>(6,1);</w:t>
      </w:r>
    </w:p>
    <w:p w14:paraId="2A2CEE9A" w14:textId="77777777" w:rsidR="00124999" w:rsidRDefault="00124999" w:rsidP="00124999">
      <w:pPr>
        <w:pStyle w:val="AllText"/>
      </w:pPr>
      <w:r>
        <w:t xml:space="preserve">          </w:t>
      </w:r>
      <w:proofErr w:type="spellStart"/>
      <w:r>
        <w:t>lcd.</w:t>
      </w:r>
      <w:proofErr w:type="gramStart"/>
      <w:r>
        <w:t>print</w:t>
      </w:r>
      <w:proofErr w:type="spellEnd"/>
      <w:r>
        <w:t>(</w:t>
      </w:r>
      <w:proofErr w:type="gramEnd"/>
      <w:r>
        <w:t>"74");</w:t>
      </w:r>
    </w:p>
    <w:p w14:paraId="18CA5C72"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2649345E" w14:textId="77777777" w:rsidR="00124999" w:rsidRDefault="00124999" w:rsidP="00124999">
      <w:pPr>
        <w:pStyle w:val="AllText"/>
      </w:pPr>
      <w:r>
        <w:t xml:space="preserve">          </w:t>
      </w:r>
      <w:proofErr w:type="spellStart"/>
      <w:r>
        <w:t>lcd.print</w:t>
      </w:r>
      <w:proofErr w:type="spellEnd"/>
      <w:r>
        <w:t>("HEAT");</w:t>
      </w:r>
    </w:p>
    <w:p w14:paraId="616AC167" w14:textId="77777777" w:rsidR="00124999" w:rsidRDefault="00124999" w:rsidP="00124999">
      <w:pPr>
        <w:pStyle w:val="AllText"/>
      </w:pPr>
      <w:r>
        <w:t xml:space="preserve">      } else {</w:t>
      </w:r>
    </w:p>
    <w:p w14:paraId="578A82A7"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77C332A1"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167A5542"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6E2587BC" w14:textId="77777777" w:rsidR="00124999" w:rsidRDefault="00124999" w:rsidP="00124999">
      <w:pPr>
        <w:pStyle w:val="AllText"/>
      </w:pPr>
      <w:r>
        <w:t xml:space="preserve">        </w:t>
      </w:r>
      <w:proofErr w:type="spellStart"/>
      <w:proofErr w:type="gramStart"/>
      <w:r>
        <w:t>lcd.clear</w:t>
      </w:r>
      <w:proofErr w:type="spellEnd"/>
      <w:proofErr w:type="gramEnd"/>
      <w:r>
        <w:t>();</w:t>
      </w:r>
    </w:p>
    <w:p w14:paraId="30D5316E"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7DD625CB" w14:textId="77777777" w:rsidR="00124999" w:rsidRDefault="00124999" w:rsidP="00124999">
      <w:pPr>
        <w:pStyle w:val="AllText"/>
      </w:pPr>
      <w:r>
        <w:t xml:space="preserve">          </w:t>
      </w:r>
      <w:proofErr w:type="spellStart"/>
      <w:proofErr w:type="gramStart"/>
      <w:r>
        <w:t>lcd.setCursor</w:t>
      </w:r>
      <w:proofErr w:type="spellEnd"/>
      <w:proofErr w:type="gramEnd"/>
      <w:r>
        <w:t>(0,1);</w:t>
      </w:r>
    </w:p>
    <w:p w14:paraId="1B74DEF9" w14:textId="77777777" w:rsidR="00124999" w:rsidRDefault="00124999" w:rsidP="00124999">
      <w:pPr>
        <w:pStyle w:val="AllText"/>
      </w:pPr>
      <w:r>
        <w:t xml:space="preserve">          </w:t>
      </w:r>
      <w:proofErr w:type="spellStart"/>
      <w:r>
        <w:t>lcd.print</w:t>
      </w:r>
      <w:proofErr w:type="spellEnd"/>
      <w:r>
        <w:t>(convert);</w:t>
      </w:r>
    </w:p>
    <w:p w14:paraId="6D9AC49B" w14:textId="77777777" w:rsidR="00124999" w:rsidRDefault="00124999" w:rsidP="00124999">
      <w:pPr>
        <w:pStyle w:val="AllText"/>
      </w:pPr>
      <w:r>
        <w:t xml:space="preserve">          </w:t>
      </w:r>
      <w:proofErr w:type="spellStart"/>
      <w:proofErr w:type="gramStart"/>
      <w:r>
        <w:t>lcd.setCursor</w:t>
      </w:r>
      <w:proofErr w:type="spellEnd"/>
      <w:proofErr w:type="gramEnd"/>
      <w:r>
        <w:t>(6,1);</w:t>
      </w:r>
    </w:p>
    <w:p w14:paraId="65755974" w14:textId="77777777" w:rsidR="00124999" w:rsidRDefault="00124999" w:rsidP="00124999">
      <w:pPr>
        <w:pStyle w:val="AllText"/>
      </w:pPr>
      <w:r>
        <w:t xml:space="preserve">          </w:t>
      </w:r>
      <w:proofErr w:type="spellStart"/>
      <w:r>
        <w:t>lcd.</w:t>
      </w:r>
      <w:proofErr w:type="gramStart"/>
      <w:r>
        <w:t>print</w:t>
      </w:r>
      <w:proofErr w:type="spellEnd"/>
      <w:r>
        <w:t>(</w:t>
      </w:r>
      <w:proofErr w:type="gramEnd"/>
      <w:r>
        <w:t>"74");</w:t>
      </w:r>
    </w:p>
    <w:p w14:paraId="61F5ADC0"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29178D32" w14:textId="77777777" w:rsidR="00124999" w:rsidRDefault="00124999" w:rsidP="00124999">
      <w:pPr>
        <w:pStyle w:val="AllText"/>
      </w:pPr>
      <w:r>
        <w:t xml:space="preserve">          </w:t>
      </w:r>
      <w:proofErr w:type="spellStart"/>
      <w:r>
        <w:t>lcd.print</w:t>
      </w:r>
      <w:proofErr w:type="spellEnd"/>
      <w:r>
        <w:t>("HEAT");</w:t>
      </w:r>
    </w:p>
    <w:p w14:paraId="079086F7" w14:textId="77777777" w:rsidR="00124999" w:rsidRDefault="00124999" w:rsidP="00124999">
      <w:pPr>
        <w:pStyle w:val="AllText"/>
      </w:pPr>
      <w:r>
        <w:t xml:space="preserve">      }</w:t>
      </w:r>
    </w:p>
    <w:p w14:paraId="7D47B64F" w14:textId="1350ECE2" w:rsidR="00124999" w:rsidRDefault="00124999" w:rsidP="00124999">
      <w:pPr>
        <w:pStyle w:val="AllText"/>
      </w:pPr>
      <w:r>
        <w:t xml:space="preserve">     }</w:t>
      </w:r>
    </w:p>
    <w:p w14:paraId="4329DD73" w14:textId="77777777" w:rsidR="00124999" w:rsidRDefault="00124999" w:rsidP="00124999">
      <w:pPr>
        <w:pStyle w:val="AllText"/>
      </w:pPr>
      <w:r>
        <w:t xml:space="preserve">     if (payload == "75") {</w:t>
      </w:r>
    </w:p>
    <w:p w14:paraId="38215C38" w14:textId="77777777" w:rsidR="00124999" w:rsidRDefault="00124999" w:rsidP="00124999">
      <w:pPr>
        <w:pStyle w:val="AllText"/>
      </w:pPr>
      <w:r>
        <w:t xml:space="preserve">      if (convert &gt;= </w:t>
      </w:r>
      <w:proofErr w:type="gramStart"/>
      <w:r>
        <w:t>75.00){</w:t>
      </w:r>
      <w:proofErr w:type="gramEnd"/>
    </w:p>
    <w:p w14:paraId="72DBA935"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6FF7406D"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7B6F7E45"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7F4C13D3" w14:textId="77777777" w:rsidR="00124999" w:rsidRDefault="00124999" w:rsidP="00124999">
      <w:pPr>
        <w:pStyle w:val="AllText"/>
      </w:pPr>
      <w:r>
        <w:lastRenderedPageBreak/>
        <w:t xml:space="preserve">        </w:t>
      </w:r>
      <w:proofErr w:type="spellStart"/>
      <w:proofErr w:type="gramStart"/>
      <w:r>
        <w:t>lcd.clear</w:t>
      </w:r>
      <w:proofErr w:type="spellEnd"/>
      <w:proofErr w:type="gramEnd"/>
      <w:r>
        <w:t>();</w:t>
      </w:r>
    </w:p>
    <w:p w14:paraId="24A1821C"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63093AC5"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4208628" w14:textId="77777777" w:rsidR="00124999" w:rsidRDefault="00124999" w:rsidP="00124999">
      <w:pPr>
        <w:pStyle w:val="AllText"/>
      </w:pPr>
      <w:r>
        <w:t xml:space="preserve">          </w:t>
      </w:r>
      <w:proofErr w:type="spellStart"/>
      <w:r>
        <w:t>lcd.print</w:t>
      </w:r>
      <w:proofErr w:type="spellEnd"/>
      <w:r>
        <w:t>(convert);</w:t>
      </w:r>
    </w:p>
    <w:p w14:paraId="1EC7B0A2" w14:textId="77777777" w:rsidR="00124999" w:rsidRDefault="00124999" w:rsidP="00124999">
      <w:pPr>
        <w:pStyle w:val="AllText"/>
      </w:pPr>
      <w:r>
        <w:t xml:space="preserve">          </w:t>
      </w:r>
      <w:proofErr w:type="spellStart"/>
      <w:proofErr w:type="gramStart"/>
      <w:r>
        <w:t>lcd.setCursor</w:t>
      </w:r>
      <w:proofErr w:type="spellEnd"/>
      <w:proofErr w:type="gramEnd"/>
      <w:r>
        <w:t>(6,1);</w:t>
      </w:r>
    </w:p>
    <w:p w14:paraId="6DCFF351" w14:textId="77777777" w:rsidR="00124999" w:rsidRDefault="00124999" w:rsidP="00124999">
      <w:pPr>
        <w:pStyle w:val="AllText"/>
      </w:pPr>
      <w:r>
        <w:t xml:space="preserve">          </w:t>
      </w:r>
      <w:proofErr w:type="spellStart"/>
      <w:r>
        <w:t>lcd.</w:t>
      </w:r>
      <w:proofErr w:type="gramStart"/>
      <w:r>
        <w:t>print</w:t>
      </w:r>
      <w:proofErr w:type="spellEnd"/>
      <w:r>
        <w:t>(</w:t>
      </w:r>
      <w:proofErr w:type="gramEnd"/>
      <w:r>
        <w:t>"75");</w:t>
      </w:r>
    </w:p>
    <w:p w14:paraId="5DB65AAB"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37C12FDB" w14:textId="77777777" w:rsidR="00124999" w:rsidRDefault="00124999" w:rsidP="00124999">
      <w:pPr>
        <w:pStyle w:val="AllText"/>
      </w:pPr>
      <w:r>
        <w:t xml:space="preserve">          </w:t>
      </w:r>
      <w:proofErr w:type="spellStart"/>
      <w:r>
        <w:t>lcd.print</w:t>
      </w:r>
      <w:proofErr w:type="spellEnd"/>
      <w:r>
        <w:t>("HEAT");</w:t>
      </w:r>
    </w:p>
    <w:p w14:paraId="0955C751" w14:textId="77777777" w:rsidR="00124999" w:rsidRDefault="00124999" w:rsidP="00124999">
      <w:pPr>
        <w:pStyle w:val="AllText"/>
      </w:pPr>
      <w:r>
        <w:t xml:space="preserve">      } else {</w:t>
      </w:r>
    </w:p>
    <w:p w14:paraId="3ACC3156"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468D91F3"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4024EBB9"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6373E6E1" w14:textId="77777777" w:rsidR="00124999" w:rsidRDefault="00124999" w:rsidP="00124999">
      <w:pPr>
        <w:pStyle w:val="AllText"/>
      </w:pPr>
      <w:r>
        <w:t xml:space="preserve">        </w:t>
      </w:r>
      <w:proofErr w:type="spellStart"/>
      <w:proofErr w:type="gramStart"/>
      <w:r>
        <w:t>lcd.clear</w:t>
      </w:r>
      <w:proofErr w:type="spellEnd"/>
      <w:proofErr w:type="gramEnd"/>
      <w:r>
        <w:t>();</w:t>
      </w:r>
    </w:p>
    <w:p w14:paraId="706D3B4C"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2988D297" w14:textId="77777777" w:rsidR="00124999" w:rsidRDefault="00124999" w:rsidP="00124999">
      <w:pPr>
        <w:pStyle w:val="AllText"/>
      </w:pPr>
      <w:r>
        <w:t xml:space="preserve">          </w:t>
      </w:r>
      <w:proofErr w:type="spellStart"/>
      <w:proofErr w:type="gramStart"/>
      <w:r>
        <w:t>lcd.setCursor</w:t>
      </w:r>
      <w:proofErr w:type="spellEnd"/>
      <w:proofErr w:type="gramEnd"/>
      <w:r>
        <w:t>(0,1);</w:t>
      </w:r>
    </w:p>
    <w:p w14:paraId="0103A7A0" w14:textId="77777777" w:rsidR="00124999" w:rsidRDefault="00124999" w:rsidP="00124999">
      <w:pPr>
        <w:pStyle w:val="AllText"/>
      </w:pPr>
      <w:r>
        <w:t xml:space="preserve">          </w:t>
      </w:r>
      <w:proofErr w:type="spellStart"/>
      <w:r>
        <w:t>lcd.print</w:t>
      </w:r>
      <w:proofErr w:type="spellEnd"/>
      <w:r>
        <w:t>(convert);</w:t>
      </w:r>
    </w:p>
    <w:p w14:paraId="04426485" w14:textId="77777777" w:rsidR="00124999" w:rsidRDefault="00124999" w:rsidP="00124999">
      <w:pPr>
        <w:pStyle w:val="AllText"/>
      </w:pPr>
      <w:r>
        <w:t xml:space="preserve">          </w:t>
      </w:r>
      <w:proofErr w:type="spellStart"/>
      <w:proofErr w:type="gramStart"/>
      <w:r>
        <w:t>lcd.setCursor</w:t>
      </w:r>
      <w:proofErr w:type="spellEnd"/>
      <w:proofErr w:type="gramEnd"/>
      <w:r>
        <w:t>(6,1);</w:t>
      </w:r>
    </w:p>
    <w:p w14:paraId="0216E90F" w14:textId="77777777" w:rsidR="00124999" w:rsidRDefault="00124999" w:rsidP="00124999">
      <w:pPr>
        <w:pStyle w:val="AllText"/>
      </w:pPr>
      <w:r>
        <w:t xml:space="preserve">          </w:t>
      </w:r>
      <w:proofErr w:type="spellStart"/>
      <w:r>
        <w:t>lcd.</w:t>
      </w:r>
      <w:proofErr w:type="gramStart"/>
      <w:r>
        <w:t>print</w:t>
      </w:r>
      <w:proofErr w:type="spellEnd"/>
      <w:r>
        <w:t>(</w:t>
      </w:r>
      <w:proofErr w:type="gramEnd"/>
      <w:r>
        <w:t>"75");</w:t>
      </w:r>
    </w:p>
    <w:p w14:paraId="43F79FE6"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0DBE2503" w14:textId="77777777" w:rsidR="00124999" w:rsidRDefault="00124999" w:rsidP="00124999">
      <w:pPr>
        <w:pStyle w:val="AllText"/>
      </w:pPr>
      <w:r>
        <w:t xml:space="preserve">          </w:t>
      </w:r>
      <w:proofErr w:type="spellStart"/>
      <w:r>
        <w:t>lcd.print</w:t>
      </w:r>
      <w:proofErr w:type="spellEnd"/>
      <w:r>
        <w:t>("HEAT");</w:t>
      </w:r>
    </w:p>
    <w:p w14:paraId="529E8CB3" w14:textId="77777777" w:rsidR="00124999" w:rsidRDefault="00124999" w:rsidP="00124999">
      <w:pPr>
        <w:pStyle w:val="AllText"/>
      </w:pPr>
      <w:r>
        <w:t xml:space="preserve">      }</w:t>
      </w:r>
    </w:p>
    <w:p w14:paraId="3E8CA093" w14:textId="01923A48" w:rsidR="00124999" w:rsidRDefault="00124999" w:rsidP="00124999">
      <w:pPr>
        <w:pStyle w:val="AllText"/>
      </w:pPr>
      <w:r>
        <w:t xml:space="preserve">     }</w:t>
      </w:r>
    </w:p>
    <w:p w14:paraId="33F90C08" w14:textId="77777777" w:rsidR="00124999" w:rsidRDefault="00124999" w:rsidP="00124999">
      <w:pPr>
        <w:pStyle w:val="AllText"/>
      </w:pPr>
      <w:r>
        <w:t xml:space="preserve">     if (payload == "76") {</w:t>
      </w:r>
    </w:p>
    <w:p w14:paraId="744F6692" w14:textId="77777777" w:rsidR="00124999" w:rsidRDefault="00124999" w:rsidP="00124999">
      <w:pPr>
        <w:pStyle w:val="AllText"/>
      </w:pPr>
      <w:r>
        <w:t xml:space="preserve">      if (convert &gt;= </w:t>
      </w:r>
      <w:proofErr w:type="gramStart"/>
      <w:r>
        <w:t>76.00){</w:t>
      </w:r>
      <w:proofErr w:type="gramEnd"/>
    </w:p>
    <w:p w14:paraId="251EDCD0"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2C09CF16"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0F5A4953"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15BBAFD3" w14:textId="77777777" w:rsidR="00124999" w:rsidRDefault="00124999" w:rsidP="00124999">
      <w:pPr>
        <w:pStyle w:val="AllText"/>
      </w:pPr>
      <w:r>
        <w:t xml:space="preserve">        </w:t>
      </w:r>
      <w:proofErr w:type="spellStart"/>
      <w:proofErr w:type="gramStart"/>
      <w:r>
        <w:t>lcd.clear</w:t>
      </w:r>
      <w:proofErr w:type="spellEnd"/>
      <w:proofErr w:type="gramEnd"/>
      <w:r>
        <w:t>();</w:t>
      </w:r>
    </w:p>
    <w:p w14:paraId="5C54EDBE"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13185CA" w14:textId="77777777" w:rsidR="00124999" w:rsidRDefault="00124999" w:rsidP="00124999">
      <w:pPr>
        <w:pStyle w:val="AllText"/>
      </w:pPr>
      <w:r>
        <w:t xml:space="preserve">          </w:t>
      </w:r>
      <w:proofErr w:type="spellStart"/>
      <w:proofErr w:type="gramStart"/>
      <w:r>
        <w:t>lcd.setCursor</w:t>
      </w:r>
      <w:proofErr w:type="spellEnd"/>
      <w:proofErr w:type="gramEnd"/>
      <w:r>
        <w:t>(0,1);</w:t>
      </w:r>
    </w:p>
    <w:p w14:paraId="23E66236" w14:textId="77777777" w:rsidR="00124999" w:rsidRDefault="00124999" w:rsidP="00124999">
      <w:pPr>
        <w:pStyle w:val="AllText"/>
      </w:pPr>
      <w:r>
        <w:t xml:space="preserve">          </w:t>
      </w:r>
      <w:proofErr w:type="spellStart"/>
      <w:r>
        <w:t>lcd.print</w:t>
      </w:r>
      <w:proofErr w:type="spellEnd"/>
      <w:r>
        <w:t>(convert);</w:t>
      </w:r>
    </w:p>
    <w:p w14:paraId="58528490" w14:textId="77777777" w:rsidR="00124999" w:rsidRDefault="00124999" w:rsidP="00124999">
      <w:pPr>
        <w:pStyle w:val="AllText"/>
      </w:pPr>
      <w:r>
        <w:t xml:space="preserve">          </w:t>
      </w:r>
      <w:proofErr w:type="spellStart"/>
      <w:proofErr w:type="gramStart"/>
      <w:r>
        <w:t>lcd.setCursor</w:t>
      </w:r>
      <w:proofErr w:type="spellEnd"/>
      <w:proofErr w:type="gramEnd"/>
      <w:r>
        <w:t>(6,1);</w:t>
      </w:r>
    </w:p>
    <w:p w14:paraId="70B46512" w14:textId="77777777" w:rsidR="00124999" w:rsidRDefault="00124999" w:rsidP="00124999">
      <w:pPr>
        <w:pStyle w:val="AllText"/>
      </w:pPr>
      <w:r>
        <w:t xml:space="preserve">          </w:t>
      </w:r>
      <w:proofErr w:type="spellStart"/>
      <w:r>
        <w:t>lcd.</w:t>
      </w:r>
      <w:proofErr w:type="gramStart"/>
      <w:r>
        <w:t>print</w:t>
      </w:r>
      <w:proofErr w:type="spellEnd"/>
      <w:r>
        <w:t>(</w:t>
      </w:r>
      <w:proofErr w:type="gramEnd"/>
      <w:r>
        <w:t>"76");</w:t>
      </w:r>
    </w:p>
    <w:p w14:paraId="53965ECC"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4ABF8A4E" w14:textId="77777777" w:rsidR="00124999" w:rsidRDefault="00124999" w:rsidP="00124999">
      <w:pPr>
        <w:pStyle w:val="AllText"/>
      </w:pPr>
      <w:r>
        <w:t xml:space="preserve">          </w:t>
      </w:r>
      <w:proofErr w:type="spellStart"/>
      <w:r>
        <w:t>lcd.print</w:t>
      </w:r>
      <w:proofErr w:type="spellEnd"/>
      <w:r>
        <w:t>("HEAT");</w:t>
      </w:r>
    </w:p>
    <w:p w14:paraId="3129B624" w14:textId="77777777" w:rsidR="00124999" w:rsidRDefault="00124999" w:rsidP="00124999">
      <w:pPr>
        <w:pStyle w:val="AllText"/>
      </w:pPr>
      <w:r>
        <w:t xml:space="preserve">      } else {</w:t>
      </w:r>
    </w:p>
    <w:p w14:paraId="283D5AD2"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54D1F8AA"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163D6B73" w14:textId="77777777" w:rsidR="00124999" w:rsidRDefault="00124999" w:rsidP="00124999">
      <w:pPr>
        <w:pStyle w:val="AllText"/>
      </w:pPr>
      <w:r>
        <w:lastRenderedPageBreak/>
        <w:t xml:space="preserve">        </w:t>
      </w:r>
      <w:proofErr w:type="spellStart"/>
      <w:proofErr w:type="gramStart"/>
      <w:r>
        <w:t>digitalWrite</w:t>
      </w:r>
      <w:proofErr w:type="spellEnd"/>
      <w:r>
        <w:t>(</w:t>
      </w:r>
      <w:proofErr w:type="gramEnd"/>
      <w:r>
        <w:t>rPin_3, LOW);</w:t>
      </w:r>
    </w:p>
    <w:p w14:paraId="4D4FDE83" w14:textId="77777777" w:rsidR="00124999" w:rsidRDefault="00124999" w:rsidP="00124999">
      <w:pPr>
        <w:pStyle w:val="AllText"/>
      </w:pPr>
      <w:r>
        <w:t xml:space="preserve">        </w:t>
      </w:r>
      <w:proofErr w:type="spellStart"/>
      <w:proofErr w:type="gramStart"/>
      <w:r>
        <w:t>lcd.clear</w:t>
      </w:r>
      <w:proofErr w:type="spellEnd"/>
      <w:proofErr w:type="gramEnd"/>
      <w:r>
        <w:t>();</w:t>
      </w:r>
    </w:p>
    <w:p w14:paraId="0C18293A"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15F23D30" w14:textId="77777777" w:rsidR="00124999" w:rsidRDefault="00124999" w:rsidP="00124999">
      <w:pPr>
        <w:pStyle w:val="AllText"/>
      </w:pPr>
      <w:r>
        <w:t xml:space="preserve">          </w:t>
      </w:r>
      <w:proofErr w:type="spellStart"/>
      <w:proofErr w:type="gramStart"/>
      <w:r>
        <w:t>lcd.setCursor</w:t>
      </w:r>
      <w:proofErr w:type="spellEnd"/>
      <w:proofErr w:type="gramEnd"/>
      <w:r>
        <w:t>(0,1);</w:t>
      </w:r>
    </w:p>
    <w:p w14:paraId="092206E0" w14:textId="77777777" w:rsidR="00124999" w:rsidRDefault="00124999" w:rsidP="00124999">
      <w:pPr>
        <w:pStyle w:val="AllText"/>
      </w:pPr>
      <w:r>
        <w:t xml:space="preserve">          </w:t>
      </w:r>
      <w:proofErr w:type="spellStart"/>
      <w:r>
        <w:t>lcd.print</w:t>
      </w:r>
      <w:proofErr w:type="spellEnd"/>
      <w:r>
        <w:t>(convert);</w:t>
      </w:r>
    </w:p>
    <w:p w14:paraId="796E67D5" w14:textId="77777777" w:rsidR="00124999" w:rsidRDefault="00124999" w:rsidP="00124999">
      <w:pPr>
        <w:pStyle w:val="AllText"/>
      </w:pPr>
      <w:r>
        <w:t xml:space="preserve">          </w:t>
      </w:r>
      <w:proofErr w:type="spellStart"/>
      <w:proofErr w:type="gramStart"/>
      <w:r>
        <w:t>lcd.setCursor</w:t>
      </w:r>
      <w:proofErr w:type="spellEnd"/>
      <w:proofErr w:type="gramEnd"/>
      <w:r>
        <w:t>(6,1);</w:t>
      </w:r>
    </w:p>
    <w:p w14:paraId="1B9259E1" w14:textId="77777777" w:rsidR="00124999" w:rsidRDefault="00124999" w:rsidP="00124999">
      <w:pPr>
        <w:pStyle w:val="AllText"/>
      </w:pPr>
      <w:r>
        <w:t xml:space="preserve">          </w:t>
      </w:r>
      <w:proofErr w:type="spellStart"/>
      <w:r>
        <w:t>lcd.</w:t>
      </w:r>
      <w:proofErr w:type="gramStart"/>
      <w:r>
        <w:t>print</w:t>
      </w:r>
      <w:proofErr w:type="spellEnd"/>
      <w:r>
        <w:t>(</w:t>
      </w:r>
      <w:proofErr w:type="gramEnd"/>
      <w:r>
        <w:t>"76");</w:t>
      </w:r>
    </w:p>
    <w:p w14:paraId="588EDE2F"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7BEE9BEB" w14:textId="77777777" w:rsidR="00124999" w:rsidRDefault="00124999" w:rsidP="00124999">
      <w:pPr>
        <w:pStyle w:val="AllText"/>
      </w:pPr>
      <w:r>
        <w:t xml:space="preserve">          </w:t>
      </w:r>
      <w:proofErr w:type="spellStart"/>
      <w:r>
        <w:t>lcd.print</w:t>
      </w:r>
      <w:proofErr w:type="spellEnd"/>
      <w:r>
        <w:t>("HEAT");</w:t>
      </w:r>
    </w:p>
    <w:p w14:paraId="0BE08754" w14:textId="77777777" w:rsidR="00124999" w:rsidRDefault="00124999" w:rsidP="00124999">
      <w:pPr>
        <w:pStyle w:val="AllText"/>
      </w:pPr>
      <w:r>
        <w:t xml:space="preserve">      }</w:t>
      </w:r>
    </w:p>
    <w:p w14:paraId="01E8C013" w14:textId="52C688B4" w:rsidR="00124999" w:rsidRDefault="00124999" w:rsidP="00124999">
      <w:pPr>
        <w:pStyle w:val="AllText"/>
      </w:pPr>
      <w:r>
        <w:t xml:space="preserve">     }</w:t>
      </w:r>
    </w:p>
    <w:p w14:paraId="591D4063" w14:textId="77777777" w:rsidR="00124999" w:rsidRDefault="00124999" w:rsidP="00124999">
      <w:pPr>
        <w:pStyle w:val="AllText"/>
      </w:pPr>
      <w:r>
        <w:t xml:space="preserve">     if (payload == "77") {</w:t>
      </w:r>
    </w:p>
    <w:p w14:paraId="523C0B9B" w14:textId="77777777" w:rsidR="00124999" w:rsidRDefault="00124999" w:rsidP="00124999">
      <w:pPr>
        <w:pStyle w:val="AllText"/>
      </w:pPr>
      <w:r>
        <w:t xml:space="preserve">      if (convert &gt;= </w:t>
      </w:r>
      <w:proofErr w:type="gramStart"/>
      <w:r>
        <w:t>77.00){</w:t>
      </w:r>
      <w:proofErr w:type="gramEnd"/>
    </w:p>
    <w:p w14:paraId="64960A87"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6B1ED959"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19851249"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211B442D" w14:textId="77777777" w:rsidR="00124999" w:rsidRDefault="00124999" w:rsidP="00124999">
      <w:pPr>
        <w:pStyle w:val="AllText"/>
      </w:pPr>
      <w:r>
        <w:t xml:space="preserve">        </w:t>
      </w:r>
      <w:proofErr w:type="spellStart"/>
      <w:proofErr w:type="gramStart"/>
      <w:r>
        <w:t>lcd.clear</w:t>
      </w:r>
      <w:proofErr w:type="spellEnd"/>
      <w:proofErr w:type="gramEnd"/>
      <w:r>
        <w:t>();</w:t>
      </w:r>
    </w:p>
    <w:p w14:paraId="2E133B08"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32CC5CBA" w14:textId="77777777" w:rsidR="00124999" w:rsidRDefault="00124999" w:rsidP="00124999">
      <w:pPr>
        <w:pStyle w:val="AllText"/>
      </w:pPr>
      <w:r>
        <w:t xml:space="preserve">          </w:t>
      </w:r>
      <w:proofErr w:type="spellStart"/>
      <w:proofErr w:type="gramStart"/>
      <w:r>
        <w:t>lcd.setCursor</w:t>
      </w:r>
      <w:proofErr w:type="spellEnd"/>
      <w:proofErr w:type="gramEnd"/>
      <w:r>
        <w:t>(0,1);</w:t>
      </w:r>
    </w:p>
    <w:p w14:paraId="650E1599" w14:textId="77777777" w:rsidR="00124999" w:rsidRDefault="00124999" w:rsidP="00124999">
      <w:pPr>
        <w:pStyle w:val="AllText"/>
      </w:pPr>
      <w:r>
        <w:t xml:space="preserve">          </w:t>
      </w:r>
      <w:proofErr w:type="spellStart"/>
      <w:r>
        <w:t>lcd.print</w:t>
      </w:r>
      <w:proofErr w:type="spellEnd"/>
      <w:r>
        <w:t>(convert);</w:t>
      </w:r>
    </w:p>
    <w:p w14:paraId="685F7A1A" w14:textId="77777777" w:rsidR="00124999" w:rsidRDefault="00124999" w:rsidP="00124999">
      <w:pPr>
        <w:pStyle w:val="AllText"/>
      </w:pPr>
      <w:r>
        <w:t xml:space="preserve">          </w:t>
      </w:r>
      <w:proofErr w:type="spellStart"/>
      <w:proofErr w:type="gramStart"/>
      <w:r>
        <w:t>lcd.setCursor</w:t>
      </w:r>
      <w:proofErr w:type="spellEnd"/>
      <w:proofErr w:type="gramEnd"/>
      <w:r>
        <w:t>(6,1);</w:t>
      </w:r>
    </w:p>
    <w:p w14:paraId="31DC2A63" w14:textId="77777777" w:rsidR="00124999" w:rsidRDefault="00124999" w:rsidP="00124999">
      <w:pPr>
        <w:pStyle w:val="AllText"/>
      </w:pPr>
      <w:r>
        <w:t xml:space="preserve">          </w:t>
      </w:r>
      <w:proofErr w:type="spellStart"/>
      <w:r>
        <w:t>lcd.</w:t>
      </w:r>
      <w:proofErr w:type="gramStart"/>
      <w:r>
        <w:t>print</w:t>
      </w:r>
      <w:proofErr w:type="spellEnd"/>
      <w:r>
        <w:t>(</w:t>
      </w:r>
      <w:proofErr w:type="gramEnd"/>
      <w:r>
        <w:t>"77");</w:t>
      </w:r>
    </w:p>
    <w:p w14:paraId="6652E3DD"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14FC9591" w14:textId="77777777" w:rsidR="00124999" w:rsidRDefault="00124999" w:rsidP="00124999">
      <w:pPr>
        <w:pStyle w:val="AllText"/>
      </w:pPr>
      <w:r>
        <w:t xml:space="preserve">          </w:t>
      </w:r>
      <w:proofErr w:type="spellStart"/>
      <w:r>
        <w:t>lcd.print</w:t>
      </w:r>
      <w:proofErr w:type="spellEnd"/>
      <w:r>
        <w:t>("HEAT");</w:t>
      </w:r>
    </w:p>
    <w:p w14:paraId="39028DF4" w14:textId="77777777" w:rsidR="00124999" w:rsidRDefault="00124999" w:rsidP="00124999">
      <w:pPr>
        <w:pStyle w:val="AllText"/>
      </w:pPr>
      <w:r>
        <w:t xml:space="preserve">      } else {</w:t>
      </w:r>
    </w:p>
    <w:p w14:paraId="320C9EE9"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29391F3F"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0F707C1F"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695668A2" w14:textId="77777777" w:rsidR="00124999" w:rsidRDefault="00124999" w:rsidP="00124999">
      <w:pPr>
        <w:pStyle w:val="AllText"/>
      </w:pPr>
      <w:r>
        <w:t xml:space="preserve">        </w:t>
      </w:r>
      <w:proofErr w:type="spellStart"/>
      <w:proofErr w:type="gramStart"/>
      <w:r>
        <w:t>lcd.clear</w:t>
      </w:r>
      <w:proofErr w:type="spellEnd"/>
      <w:proofErr w:type="gramEnd"/>
      <w:r>
        <w:t>();</w:t>
      </w:r>
    </w:p>
    <w:p w14:paraId="32F8F19C"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1359B096"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2D825D5" w14:textId="77777777" w:rsidR="00124999" w:rsidRDefault="00124999" w:rsidP="00124999">
      <w:pPr>
        <w:pStyle w:val="AllText"/>
      </w:pPr>
      <w:r>
        <w:t xml:space="preserve">          </w:t>
      </w:r>
      <w:proofErr w:type="spellStart"/>
      <w:r>
        <w:t>lcd.print</w:t>
      </w:r>
      <w:proofErr w:type="spellEnd"/>
      <w:r>
        <w:t>(convert);</w:t>
      </w:r>
    </w:p>
    <w:p w14:paraId="6930572F" w14:textId="77777777" w:rsidR="00124999" w:rsidRDefault="00124999" w:rsidP="00124999">
      <w:pPr>
        <w:pStyle w:val="AllText"/>
      </w:pPr>
      <w:r>
        <w:t xml:space="preserve">          </w:t>
      </w:r>
      <w:proofErr w:type="spellStart"/>
      <w:proofErr w:type="gramStart"/>
      <w:r>
        <w:t>lcd.setCursor</w:t>
      </w:r>
      <w:proofErr w:type="spellEnd"/>
      <w:proofErr w:type="gramEnd"/>
      <w:r>
        <w:t>(6,1);</w:t>
      </w:r>
    </w:p>
    <w:p w14:paraId="7E8D9B2F" w14:textId="77777777" w:rsidR="00124999" w:rsidRDefault="00124999" w:rsidP="00124999">
      <w:pPr>
        <w:pStyle w:val="AllText"/>
      </w:pPr>
      <w:r>
        <w:t xml:space="preserve">          </w:t>
      </w:r>
      <w:proofErr w:type="spellStart"/>
      <w:r>
        <w:t>lcd.</w:t>
      </w:r>
      <w:proofErr w:type="gramStart"/>
      <w:r>
        <w:t>print</w:t>
      </w:r>
      <w:proofErr w:type="spellEnd"/>
      <w:r>
        <w:t>(</w:t>
      </w:r>
      <w:proofErr w:type="gramEnd"/>
      <w:r>
        <w:t>"77");</w:t>
      </w:r>
    </w:p>
    <w:p w14:paraId="1987569C"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78124DF3" w14:textId="77777777" w:rsidR="00124999" w:rsidRDefault="00124999" w:rsidP="00124999">
      <w:pPr>
        <w:pStyle w:val="AllText"/>
      </w:pPr>
      <w:r>
        <w:t xml:space="preserve">          </w:t>
      </w:r>
      <w:proofErr w:type="spellStart"/>
      <w:r>
        <w:t>lcd.print</w:t>
      </w:r>
      <w:proofErr w:type="spellEnd"/>
      <w:r>
        <w:t>("HEAT");</w:t>
      </w:r>
    </w:p>
    <w:p w14:paraId="714554B7" w14:textId="77777777" w:rsidR="00124999" w:rsidRDefault="00124999" w:rsidP="00124999">
      <w:pPr>
        <w:pStyle w:val="AllText"/>
      </w:pPr>
      <w:r>
        <w:t xml:space="preserve">      }</w:t>
      </w:r>
    </w:p>
    <w:p w14:paraId="435CBACE" w14:textId="2F2093E1" w:rsidR="00124999" w:rsidRDefault="00124999" w:rsidP="00124999">
      <w:pPr>
        <w:pStyle w:val="AllText"/>
      </w:pPr>
      <w:r>
        <w:t xml:space="preserve">     }</w:t>
      </w:r>
    </w:p>
    <w:p w14:paraId="577740B5" w14:textId="77777777" w:rsidR="00124999" w:rsidRDefault="00124999" w:rsidP="00124999">
      <w:pPr>
        <w:pStyle w:val="AllText"/>
      </w:pPr>
      <w:r>
        <w:lastRenderedPageBreak/>
        <w:t xml:space="preserve">     if (payload == "78") {</w:t>
      </w:r>
    </w:p>
    <w:p w14:paraId="14FA51B9" w14:textId="77777777" w:rsidR="00124999" w:rsidRDefault="00124999" w:rsidP="00124999">
      <w:pPr>
        <w:pStyle w:val="AllText"/>
      </w:pPr>
      <w:r>
        <w:t xml:space="preserve">      if (convert &gt;= </w:t>
      </w:r>
      <w:proofErr w:type="gramStart"/>
      <w:r>
        <w:t>78.00){</w:t>
      </w:r>
      <w:proofErr w:type="gramEnd"/>
    </w:p>
    <w:p w14:paraId="621DE43F"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2FCA2E03"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7A53FCDB"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0318609D" w14:textId="77777777" w:rsidR="00124999" w:rsidRDefault="00124999" w:rsidP="00124999">
      <w:pPr>
        <w:pStyle w:val="AllText"/>
      </w:pPr>
      <w:r>
        <w:t xml:space="preserve">        </w:t>
      </w:r>
      <w:proofErr w:type="spellStart"/>
      <w:proofErr w:type="gramStart"/>
      <w:r>
        <w:t>lcd.clear</w:t>
      </w:r>
      <w:proofErr w:type="spellEnd"/>
      <w:proofErr w:type="gramEnd"/>
      <w:r>
        <w:t>();</w:t>
      </w:r>
    </w:p>
    <w:p w14:paraId="593F0EAC"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6322B9B2" w14:textId="77777777" w:rsidR="00124999" w:rsidRDefault="00124999" w:rsidP="00124999">
      <w:pPr>
        <w:pStyle w:val="AllText"/>
      </w:pPr>
      <w:r>
        <w:t xml:space="preserve">          </w:t>
      </w:r>
      <w:proofErr w:type="spellStart"/>
      <w:proofErr w:type="gramStart"/>
      <w:r>
        <w:t>lcd.setCursor</w:t>
      </w:r>
      <w:proofErr w:type="spellEnd"/>
      <w:proofErr w:type="gramEnd"/>
      <w:r>
        <w:t>(0,1);</w:t>
      </w:r>
    </w:p>
    <w:p w14:paraId="463AD102" w14:textId="77777777" w:rsidR="00124999" w:rsidRDefault="00124999" w:rsidP="00124999">
      <w:pPr>
        <w:pStyle w:val="AllText"/>
      </w:pPr>
      <w:r>
        <w:t xml:space="preserve">          </w:t>
      </w:r>
      <w:proofErr w:type="spellStart"/>
      <w:r>
        <w:t>lcd.print</w:t>
      </w:r>
      <w:proofErr w:type="spellEnd"/>
      <w:r>
        <w:t>(convert);</w:t>
      </w:r>
    </w:p>
    <w:p w14:paraId="5971106B" w14:textId="77777777" w:rsidR="00124999" w:rsidRDefault="00124999" w:rsidP="00124999">
      <w:pPr>
        <w:pStyle w:val="AllText"/>
      </w:pPr>
      <w:r>
        <w:t xml:space="preserve">          </w:t>
      </w:r>
      <w:proofErr w:type="spellStart"/>
      <w:proofErr w:type="gramStart"/>
      <w:r>
        <w:t>lcd.setCursor</w:t>
      </w:r>
      <w:proofErr w:type="spellEnd"/>
      <w:proofErr w:type="gramEnd"/>
      <w:r>
        <w:t>(6,1);</w:t>
      </w:r>
    </w:p>
    <w:p w14:paraId="618FB8C7" w14:textId="77777777" w:rsidR="00124999" w:rsidRDefault="00124999" w:rsidP="00124999">
      <w:pPr>
        <w:pStyle w:val="AllText"/>
      </w:pPr>
      <w:r>
        <w:t xml:space="preserve">          </w:t>
      </w:r>
      <w:proofErr w:type="spellStart"/>
      <w:r>
        <w:t>lcd.</w:t>
      </w:r>
      <w:proofErr w:type="gramStart"/>
      <w:r>
        <w:t>print</w:t>
      </w:r>
      <w:proofErr w:type="spellEnd"/>
      <w:r>
        <w:t>(</w:t>
      </w:r>
      <w:proofErr w:type="gramEnd"/>
      <w:r>
        <w:t>"78");</w:t>
      </w:r>
    </w:p>
    <w:p w14:paraId="61B09750"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4EA9BCEA" w14:textId="77777777" w:rsidR="00124999" w:rsidRDefault="00124999" w:rsidP="00124999">
      <w:pPr>
        <w:pStyle w:val="AllText"/>
      </w:pPr>
      <w:r>
        <w:t xml:space="preserve">          </w:t>
      </w:r>
      <w:proofErr w:type="spellStart"/>
      <w:r>
        <w:t>lcd.print</w:t>
      </w:r>
      <w:proofErr w:type="spellEnd"/>
      <w:r>
        <w:t>("HEAT");</w:t>
      </w:r>
    </w:p>
    <w:p w14:paraId="60C14994" w14:textId="77777777" w:rsidR="00124999" w:rsidRDefault="00124999" w:rsidP="00124999">
      <w:pPr>
        <w:pStyle w:val="AllText"/>
      </w:pPr>
      <w:r>
        <w:t xml:space="preserve">      } else {</w:t>
      </w:r>
    </w:p>
    <w:p w14:paraId="7230942B"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4CB13AEB"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462E289B"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73D896FA" w14:textId="77777777" w:rsidR="00124999" w:rsidRDefault="00124999" w:rsidP="00124999">
      <w:pPr>
        <w:pStyle w:val="AllText"/>
      </w:pPr>
      <w:r>
        <w:t xml:space="preserve">        </w:t>
      </w:r>
      <w:proofErr w:type="spellStart"/>
      <w:proofErr w:type="gramStart"/>
      <w:r>
        <w:t>lcd.clear</w:t>
      </w:r>
      <w:proofErr w:type="spellEnd"/>
      <w:proofErr w:type="gramEnd"/>
      <w:r>
        <w:t>();</w:t>
      </w:r>
    </w:p>
    <w:p w14:paraId="5724D866"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3B8EAA54" w14:textId="77777777" w:rsidR="00124999" w:rsidRDefault="00124999" w:rsidP="00124999">
      <w:pPr>
        <w:pStyle w:val="AllText"/>
      </w:pPr>
      <w:r>
        <w:t xml:space="preserve">          </w:t>
      </w:r>
      <w:proofErr w:type="spellStart"/>
      <w:proofErr w:type="gramStart"/>
      <w:r>
        <w:t>lcd.setCursor</w:t>
      </w:r>
      <w:proofErr w:type="spellEnd"/>
      <w:proofErr w:type="gramEnd"/>
      <w:r>
        <w:t>(0,1);</w:t>
      </w:r>
    </w:p>
    <w:p w14:paraId="6B293A38" w14:textId="77777777" w:rsidR="00124999" w:rsidRDefault="00124999" w:rsidP="00124999">
      <w:pPr>
        <w:pStyle w:val="AllText"/>
      </w:pPr>
      <w:r>
        <w:t xml:space="preserve">          </w:t>
      </w:r>
      <w:proofErr w:type="spellStart"/>
      <w:r>
        <w:t>lcd.print</w:t>
      </w:r>
      <w:proofErr w:type="spellEnd"/>
      <w:r>
        <w:t>(convert);</w:t>
      </w:r>
    </w:p>
    <w:p w14:paraId="27AB7127" w14:textId="77777777" w:rsidR="00124999" w:rsidRDefault="00124999" w:rsidP="00124999">
      <w:pPr>
        <w:pStyle w:val="AllText"/>
      </w:pPr>
      <w:r>
        <w:t xml:space="preserve">          </w:t>
      </w:r>
      <w:proofErr w:type="spellStart"/>
      <w:proofErr w:type="gramStart"/>
      <w:r>
        <w:t>lcd.setCursor</w:t>
      </w:r>
      <w:proofErr w:type="spellEnd"/>
      <w:proofErr w:type="gramEnd"/>
      <w:r>
        <w:t>(6,1);</w:t>
      </w:r>
    </w:p>
    <w:p w14:paraId="7720B3EA" w14:textId="77777777" w:rsidR="00124999" w:rsidRDefault="00124999" w:rsidP="00124999">
      <w:pPr>
        <w:pStyle w:val="AllText"/>
      </w:pPr>
      <w:r>
        <w:t xml:space="preserve">          </w:t>
      </w:r>
      <w:proofErr w:type="spellStart"/>
      <w:r>
        <w:t>lcd.</w:t>
      </w:r>
      <w:proofErr w:type="gramStart"/>
      <w:r>
        <w:t>print</w:t>
      </w:r>
      <w:proofErr w:type="spellEnd"/>
      <w:r>
        <w:t>(</w:t>
      </w:r>
      <w:proofErr w:type="gramEnd"/>
      <w:r>
        <w:t>"78");</w:t>
      </w:r>
    </w:p>
    <w:p w14:paraId="3CA3148A"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5757C7C6" w14:textId="77777777" w:rsidR="00124999" w:rsidRDefault="00124999" w:rsidP="00124999">
      <w:pPr>
        <w:pStyle w:val="AllText"/>
      </w:pPr>
      <w:r>
        <w:t xml:space="preserve">          </w:t>
      </w:r>
      <w:proofErr w:type="spellStart"/>
      <w:r>
        <w:t>lcd.print</w:t>
      </w:r>
      <w:proofErr w:type="spellEnd"/>
      <w:r>
        <w:t>("HEAT");</w:t>
      </w:r>
    </w:p>
    <w:p w14:paraId="5D97E85F" w14:textId="77777777" w:rsidR="00124999" w:rsidRDefault="00124999" w:rsidP="00124999">
      <w:pPr>
        <w:pStyle w:val="AllText"/>
      </w:pPr>
      <w:r>
        <w:t xml:space="preserve">      }</w:t>
      </w:r>
    </w:p>
    <w:p w14:paraId="33C8341C" w14:textId="2090567F" w:rsidR="00124999" w:rsidRDefault="00124999" w:rsidP="00124999">
      <w:pPr>
        <w:pStyle w:val="AllText"/>
      </w:pPr>
      <w:r>
        <w:t xml:space="preserve">     }</w:t>
      </w:r>
    </w:p>
    <w:p w14:paraId="2283E752" w14:textId="77777777" w:rsidR="00124999" w:rsidRDefault="00124999" w:rsidP="00124999">
      <w:pPr>
        <w:pStyle w:val="AllText"/>
      </w:pPr>
      <w:r>
        <w:t xml:space="preserve">    if (payload == "79") {</w:t>
      </w:r>
    </w:p>
    <w:p w14:paraId="394E03C4" w14:textId="77777777" w:rsidR="00124999" w:rsidRDefault="00124999" w:rsidP="00124999">
      <w:pPr>
        <w:pStyle w:val="AllText"/>
      </w:pPr>
      <w:r>
        <w:t xml:space="preserve">      if (convert &gt;= </w:t>
      </w:r>
      <w:proofErr w:type="gramStart"/>
      <w:r>
        <w:t>79.00){</w:t>
      </w:r>
      <w:proofErr w:type="gramEnd"/>
    </w:p>
    <w:p w14:paraId="00F33AEB"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0E27EC24"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2C9ADF59"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4C771623" w14:textId="77777777" w:rsidR="00124999" w:rsidRDefault="00124999" w:rsidP="00124999">
      <w:pPr>
        <w:pStyle w:val="AllText"/>
      </w:pPr>
      <w:r>
        <w:t xml:space="preserve">        </w:t>
      </w:r>
      <w:proofErr w:type="spellStart"/>
      <w:proofErr w:type="gramStart"/>
      <w:r>
        <w:t>lcd.clear</w:t>
      </w:r>
      <w:proofErr w:type="spellEnd"/>
      <w:proofErr w:type="gramEnd"/>
      <w:r>
        <w:t>();</w:t>
      </w:r>
    </w:p>
    <w:p w14:paraId="0F9912C6"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7E71EDD3"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3BDA4D2" w14:textId="77777777" w:rsidR="00124999" w:rsidRDefault="00124999" w:rsidP="00124999">
      <w:pPr>
        <w:pStyle w:val="AllText"/>
      </w:pPr>
      <w:r>
        <w:t xml:space="preserve">          </w:t>
      </w:r>
      <w:proofErr w:type="spellStart"/>
      <w:r>
        <w:t>lcd.print</w:t>
      </w:r>
      <w:proofErr w:type="spellEnd"/>
      <w:r>
        <w:t>(convert);</w:t>
      </w:r>
    </w:p>
    <w:p w14:paraId="4D68FF27" w14:textId="77777777" w:rsidR="00124999" w:rsidRDefault="00124999" w:rsidP="00124999">
      <w:pPr>
        <w:pStyle w:val="AllText"/>
      </w:pPr>
      <w:r>
        <w:t xml:space="preserve">          </w:t>
      </w:r>
      <w:proofErr w:type="spellStart"/>
      <w:proofErr w:type="gramStart"/>
      <w:r>
        <w:t>lcd.setCursor</w:t>
      </w:r>
      <w:proofErr w:type="spellEnd"/>
      <w:proofErr w:type="gramEnd"/>
      <w:r>
        <w:t>(6,1);</w:t>
      </w:r>
    </w:p>
    <w:p w14:paraId="5011668A" w14:textId="77777777" w:rsidR="00124999" w:rsidRDefault="00124999" w:rsidP="00124999">
      <w:pPr>
        <w:pStyle w:val="AllText"/>
      </w:pPr>
      <w:r>
        <w:t xml:space="preserve">          </w:t>
      </w:r>
      <w:proofErr w:type="spellStart"/>
      <w:r>
        <w:t>lcd.</w:t>
      </w:r>
      <w:proofErr w:type="gramStart"/>
      <w:r>
        <w:t>print</w:t>
      </w:r>
      <w:proofErr w:type="spellEnd"/>
      <w:r>
        <w:t>(</w:t>
      </w:r>
      <w:proofErr w:type="gramEnd"/>
      <w:r>
        <w:t>"79");</w:t>
      </w:r>
    </w:p>
    <w:p w14:paraId="4697A123" w14:textId="77777777" w:rsidR="00124999" w:rsidRDefault="00124999" w:rsidP="00124999">
      <w:pPr>
        <w:pStyle w:val="AllText"/>
      </w:pPr>
      <w:r>
        <w:lastRenderedPageBreak/>
        <w:t xml:space="preserve">          </w:t>
      </w:r>
      <w:proofErr w:type="spellStart"/>
      <w:proofErr w:type="gramStart"/>
      <w:r>
        <w:t>lcd.setCursor</w:t>
      </w:r>
      <w:proofErr w:type="spellEnd"/>
      <w:proofErr w:type="gramEnd"/>
      <w:r>
        <w:t>(12,1);</w:t>
      </w:r>
    </w:p>
    <w:p w14:paraId="420D8FDC" w14:textId="77777777" w:rsidR="00124999" w:rsidRDefault="00124999" w:rsidP="00124999">
      <w:pPr>
        <w:pStyle w:val="AllText"/>
      </w:pPr>
      <w:r>
        <w:t xml:space="preserve">          </w:t>
      </w:r>
      <w:proofErr w:type="spellStart"/>
      <w:r>
        <w:t>lcd.print</w:t>
      </w:r>
      <w:proofErr w:type="spellEnd"/>
      <w:r>
        <w:t>("HEAT");</w:t>
      </w:r>
    </w:p>
    <w:p w14:paraId="1D54C417" w14:textId="77777777" w:rsidR="00124999" w:rsidRDefault="00124999" w:rsidP="00124999">
      <w:pPr>
        <w:pStyle w:val="AllText"/>
      </w:pPr>
      <w:r>
        <w:t xml:space="preserve">      } else {</w:t>
      </w:r>
    </w:p>
    <w:p w14:paraId="57F35FAD"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2EAA47F7"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55979995"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33EBD494" w14:textId="77777777" w:rsidR="00124999" w:rsidRDefault="00124999" w:rsidP="00124999">
      <w:pPr>
        <w:pStyle w:val="AllText"/>
      </w:pPr>
      <w:r>
        <w:t xml:space="preserve">        </w:t>
      </w:r>
      <w:proofErr w:type="spellStart"/>
      <w:proofErr w:type="gramStart"/>
      <w:r>
        <w:t>lcd.clear</w:t>
      </w:r>
      <w:proofErr w:type="spellEnd"/>
      <w:proofErr w:type="gramEnd"/>
      <w:r>
        <w:t>();</w:t>
      </w:r>
    </w:p>
    <w:p w14:paraId="7946F75F"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328CEDE6" w14:textId="77777777" w:rsidR="00124999" w:rsidRDefault="00124999" w:rsidP="00124999">
      <w:pPr>
        <w:pStyle w:val="AllText"/>
      </w:pPr>
      <w:r>
        <w:t xml:space="preserve">          </w:t>
      </w:r>
      <w:proofErr w:type="spellStart"/>
      <w:proofErr w:type="gramStart"/>
      <w:r>
        <w:t>lcd.setCursor</w:t>
      </w:r>
      <w:proofErr w:type="spellEnd"/>
      <w:proofErr w:type="gramEnd"/>
      <w:r>
        <w:t>(0,1);</w:t>
      </w:r>
    </w:p>
    <w:p w14:paraId="638F6A18" w14:textId="77777777" w:rsidR="00124999" w:rsidRDefault="00124999" w:rsidP="00124999">
      <w:pPr>
        <w:pStyle w:val="AllText"/>
      </w:pPr>
      <w:r>
        <w:t xml:space="preserve">          </w:t>
      </w:r>
      <w:proofErr w:type="spellStart"/>
      <w:r>
        <w:t>lcd.print</w:t>
      </w:r>
      <w:proofErr w:type="spellEnd"/>
      <w:r>
        <w:t>(convert);</w:t>
      </w:r>
    </w:p>
    <w:p w14:paraId="0FE5F6E2" w14:textId="77777777" w:rsidR="00124999" w:rsidRDefault="00124999" w:rsidP="00124999">
      <w:pPr>
        <w:pStyle w:val="AllText"/>
      </w:pPr>
      <w:r>
        <w:t xml:space="preserve">          </w:t>
      </w:r>
      <w:proofErr w:type="spellStart"/>
      <w:proofErr w:type="gramStart"/>
      <w:r>
        <w:t>lcd.setCursor</w:t>
      </w:r>
      <w:proofErr w:type="spellEnd"/>
      <w:proofErr w:type="gramEnd"/>
      <w:r>
        <w:t>(6,1);</w:t>
      </w:r>
    </w:p>
    <w:p w14:paraId="043CFF9E" w14:textId="77777777" w:rsidR="00124999" w:rsidRDefault="00124999" w:rsidP="00124999">
      <w:pPr>
        <w:pStyle w:val="AllText"/>
      </w:pPr>
      <w:r>
        <w:t xml:space="preserve">          </w:t>
      </w:r>
      <w:proofErr w:type="spellStart"/>
      <w:r>
        <w:t>lcd.</w:t>
      </w:r>
      <w:proofErr w:type="gramStart"/>
      <w:r>
        <w:t>print</w:t>
      </w:r>
      <w:proofErr w:type="spellEnd"/>
      <w:r>
        <w:t>(</w:t>
      </w:r>
      <w:proofErr w:type="gramEnd"/>
      <w:r>
        <w:t>"79");</w:t>
      </w:r>
    </w:p>
    <w:p w14:paraId="3326F6C3"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78D570AD" w14:textId="77777777" w:rsidR="00124999" w:rsidRDefault="00124999" w:rsidP="00124999">
      <w:pPr>
        <w:pStyle w:val="AllText"/>
      </w:pPr>
      <w:r>
        <w:t xml:space="preserve">          </w:t>
      </w:r>
      <w:proofErr w:type="spellStart"/>
      <w:r>
        <w:t>lcd.print</w:t>
      </w:r>
      <w:proofErr w:type="spellEnd"/>
      <w:r>
        <w:t>("HEAT");</w:t>
      </w:r>
    </w:p>
    <w:p w14:paraId="2F5094E2" w14:textId="77777777" w:rsidR="00124999" w:rsidRDefault="00124999" w:rsidP="00124999">
      <w:pPr>
        <w:pStyle w:val="AllText"/>
      </w:pPr>
      <w:r>
        <w:t xml:space="preserve">      }</w:t>
      </w:r>
    </w:p>
    <w:p w14:paraId="79D01EBD" w14:textId="2F372669" w:rsidR="00124999" w:rsidRDefault="00124999" w:rsidP="00124999">
      <w:pPr>
        <w:pStyle w:val="AllText"/>
      </w:pPr>
      <w:r>
        <w:t xml:space="preserve">     }</w:t>
      </w:r>
    </w:p>
    <w:p w14:paraId="40382289" w14:textId="77777777" w:rsidR="00124999" w:rsidRDefault="00124999" w:rsidP="00124999">
      <w:pPr>
        <w:pStyle w:val="AllText"/>
      </w:pPr>
      <w:r>
        <w:t xml:space="preserve">     if (payload == "80") {</w:t>
      </w:r>
    </w:p>
    <w:p w14:paraId="4491AE92" w14:textId="77777777" w:rsidR="00124999" w:rsidRDefault="00124999" w:rsidP="00124999">
      <w:pPr>
        <w:pStyle w:val="AllText"/>
      </w:pPr>
      <w:r>
        <w:t xml:space="preserve">      if (convert &gt;= </w:t>
      </w:r>
      <w:proofErr w:type="gramStart"/>
      <w:r>
        <w:t>80.00){</w:t>
      </w:r>
      <w:proofErr w:type="gramEnd"/>
    </w:p>
    <w:p w14:paraId="23E2F7D9"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554B0D62"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3B4D425E"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1DF7DADB" w14:textId="77777777" w:rsidR="00124999" w:rsidRDefault="00124999" w:rsidP="00124999">
      <w:pPr>
        <w:pStyle w:val="AllText"/>
      </w:pPr>
      <w:r>
        <w:t xml:space="preserve">        </w:t>
      </w:r>
      <w:proofErr w:type="spellStart"/>
      <w:proofErr w:type="gramStart"/>
      <w:r>
        <w:t>lcd.clear</w:t>
      </w:r>
      <w:proofErr w:type="spellEnd"/>
      <w:proofErr w:type="gramEnd"/>
      <w:r>
        <w:t>();</w:t>
      </w:r>
    </w:p>
    <w:p w14:paraId="4893BAB5"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666E7F9A" w14:textId="77777777" w:rsidR="00124999" w:rsidRDefault="00124999" w:rsidP="00124999">
      <w:pPr>
        <w:pStyle w:val="AllText"/>
      </w:pPr>
      <w:r>
        <w:t xml:space="preserve">          </w:t>
      </w:r>
      <w:proofErr w:type="spellStart"/>
      <w:proofErr w:type="gramStart"/>
      <w:r>
        <w:t>lcd.setCursor</w:t>
      </w:r>
      <w:proofErr w:type="spellEnd"/>
      <w:proofErr w:type="gramEnd"/>
      <w:r>
        <w:t>(0,1);</w:t>
      </w:r>
    </w:p>
    <w:p w14:paraId="38222C95" w14:textId="77777777" w:rsidR="00124999" w:rsidRDefault="00124999" w:rsidP="00124999">
      <w:pPr>
        <w:pStyle w:val="AllText"/>
      </w:pPr>
      <w:r>
        <w:t xml:space="preserve">          </w:t>
      </w:r>
      <w:proofErr w:type="spellStart"/>
      <w:r>
        <w:t>lcd.print</w:t>
      </w:r>
      <w:proofErr w:type="spellEnd"/>
      <w:r>
        <w:t>(convert);</w:t>
      </w:r>
    </w:p>
    <w:p w14:paraId="121530B7" w14:textId="77777777" w:rsidR="00124999" w:rsidRDefault="00124999" w:rsidP="00124999">
      <w:pPr>
        <w:pStyle w:val="AllText"/>
      </w:pPr>
      <w:r>
        <w:t xml:space="preserve">          </w:t>
      </w:r>
      <w:proofErr w:type="spellStart"/>
      <w:proofErr w:type="gramStart"/>
      <w:r>
        <w:t>lcd.setCursor</w:t>
      </w:r>
      <w:proofErr w:type="spellEnd"/>
      <w:proofErr w:type="gramEnd"/>
      <w:r>
        <w:t>(6,1);</w:t>
      </w:r>
    </w:p>
    <w:p w14:paraId="51FA9520" w14:textId="77777777" w:rsidR="00124999" w:rsidRDefault="00124999" w:rsidP="00124999">
      <w:pPr>
        <w:pStyle w:val="AllText"/>
      </w:pPr>
      <w:r>
        <w:t xml:space="preserve">          </w:t>
      </w:r>
      <w:proofErr w:type="spellStart"/>
      <w:r>
        <w:t>lcd.</w:t>
      </w:r>
      <w:proofErr w:type="gramStart"/>
      <w:r>
        <w:t>print</w:t>
      </w:r>
      <w:proofErr w:type="spellEnd"/>
      <w:r>
        <w:t>(</w:t>
      </w:r>
      <w:proofErr w:type="gramEnd"/>
      <w:r>
        <w:t>"80");</w:t>
      </w:r>
    </w:p>
    <w:p w14:paraId="1537D2C1"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199CFFB2" w14:textId="77777777" w:rsidR="00124999" w:rsidRDefault="00124999" w:rsidP="00124999">
      <w:pPr>
        <w:pStyle w:val="AllText"/>
      </w:pPr>
      <w:r>
        <w:t xml:space="preserve">          </w:t>
      </w:r>
      <w:proofErr w:type="spellStart"/>
      <w:r>
        <w:t>lcd.print</w:t>
      </w:r>
      <w:proofErr w:type="spellEnd"/>
      <w:r>
        <w:t>("HEAT");</w:t>
      </w:r>
    </w:p>
    <w:p w14:paraId="370A1161" w14:textId="77777777" w:rsidR="00124999" w:rsidRDefault="00124999" w:rsidP="00124999">
      <w:pPr>
        <w:pStyle w:val="AllText"/>
      </w:pPr>
      <w:r>
        <w:t xml:space="preserve">      } else {</w:t>
      </w:r>
    </w:p>
    <w:p w14:paraId="1849752E"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55212F5D"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7522F1D3"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58A43332" w14:textId="77777777" w:rsidR="00124999" w:rsidRDefault="00124999" w:rsidP="00124999">
      <w:pPr>
        <w:pStyle w:val="AllText"/>
      </w:pPr>
      <w:r>
        <w:t xml:space="preserve">        </w:t>
      </w:r>
      <w:proofErr w:type="spellStart"/>
      <w:proofErr w:type="gramStart"/>
      <w:r>
        <w:t>lcd.clear</w:t>
      </w:r>
      <w:proofErr w:type="spellEnd"/>
      <w:proofErr w:type="gramEnd"/>
      <w:r>
        <w:t>();</w:t>
      </w:r>
    </w:p>
    <w:p w14:paraId="2E4CF5A2"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597813FA" w14:textId="77777777" w:rsidR="00124999" w:rsidRDefault="00124999" w:rsidP="00124999">
      <w:pPr>
        <w:pStyle w:val="AllText"/>
      </w:pPr>
      <w:r>
        <w:t xml:space="preserve">          </w:t>
      </w:r>
      <w:proofErr w:type="spellStart"/>
      <w:proofErr w:type="gramStart"/>
      <w:r>
        <w:t>lcd.setCursor</w:t>
      </w:r>
      <w:proofErr w:type="spellEnd"/>
      <w:proofErr w:type="gramEnd"/>
      <w:r>
        <w:t>(0,1);</w:t>
      </w:r>
    </w:p>
    <w:p w14:paraId="6EA34CA3" w14:textId="77777777" w:rsidR="00124999" w:rsidRDefault="00124999" w:rsidP="00124999">
      <w:pPr>
        <w:pStyle w:val="AllText"/>
      </w:pPr>
      <w:r>
        <w:t xml:space="preserve">          </w:t>
      </w:r>
      <w:proofErr w:type="spellStart"/>
      <w:r>
        <w:t>lcd.print</w:t>
      </w:r>
      <w:proofErr w:type="spellEnd"/>
      <w:r>
        <w:t>(convert);</w:t>
      </w:r>
    </w:p>
    <w:p w14:paraId="09BFFBDC" w14:textId="77777777" w:rsidR="00124999" w:rsidRDefault="00124999" w:rsidP="00124999">
      <w:pPr>
        <w:pStyle w:val="AllText"/>
      </w:pPr>
      <w:r>
        <w:t xml:space="preserve">          </w:t>
      </w:r>
      <w:proofErr w:type="spellStart"/>
      <w:proofErr w:type="gramStart"/>
      <w:r>
        <w:t>lcd.setCursor</w:t>
      </w:r>
      <w:proofErr w:type="spellEnd"/>
      <w:proofErr w:type="gramEnd"/>
      <w:r>
        <w:t>(6,1);</w:t>
      </w:r>
    </w:p>
    <w:p w14:paraId="252DD71A" w14:textId="77777777" w:rsidR="00124999" w:rsidRDefault="00124999" w:rsidP="00124999">
      <w:pPr>
        <w:pStyle w:val="AllText"/>
      </w:pPr>
      <w:r>
        <w:lastRenderedPageBreak/>
        <w:t xml:space="preserve">          </w:t>
      </w:r>
      <w:proofErr w:type="spellStart"/>
      <w:r>
        <w:t>lcd.</w:t>
      </w:r>
      <w:proofErr w:type="gramStart"/>
      <w:r>
        <w:t>print</w:t>
      </w:r>
      <w:proofErr w:type="spellEnd"/>
      <w:r>
        <w:t>(</w:t>
      </w:r>
      <w:proofErr w:type="gramEnd"/>
      <w:r>
        <w:t>"80");</w:t>
      </w:r>
    </w:p>
    <w:p w14:paraId="6AA1D26A"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5D1221C5" w14:textId="77777777" w:rsidR="00124999" w:rsidRDefault="00124999" w:rsidP="00124999">
      <w:pPr>
        <w:pStyle w:val="AllText"/>
      </w:pPr>
      <w:r>
        <w:t xml:space="preserve">          </w:t>
      </w:r>
      <w:proofErr w:type="spellStart"/>
      <w:r>
        <w:t>lcd.print</w:t>
      </w:r>
      <w:proofErr w:type="spellEnd"/>
      <w:r>
        <w:t>("HEAT");</w:t>
      </w:r>
    </w:p>
    <w:p w14:paraId="1BA666AC" w14:textId="77777777" w:rsidR="00124999" w:rsidRDefault="00124999" w:rsidP="00124999">
      <w:pPr>
        <w:pStyle w:val="AllText"/>
      </w:pPr>
      <w:r>
        <w:t xml:space="preserve">      }</w:t>
      </w:r>
    </w:p>
    <w:p w14:paraId="5AF28D8D" w14:textId="4E361F93" w:rsidR="00124999" w:rsidRDefault="00124999" w:rsidP="00124999">
      <w:pPr>
        <w:pStyle w:val="AllText"/>
      </w:pPr>
      <w:r>
        <w:t xml:space="preserve">     }</w:t>
      </w:r>
    </w:p>
    <w:p w14:paraId="262D356A" w14:textId="77777777" w:rsidR="00124999" w:rsidRDefault="00124999" w:rsidP="00124999">
      <w:pPr>
        <w:pStyle w:val="AllText"/>
      </w:pPr>
      <w:r>
        <w:t xml:space="preserve">     if (payload == "81") {</w:t>
      </w:r>
    </w:p>
    <w:p w14:paraId="2F66D928" w14:textId="77777777" w:rsidR="00124999" w:rsidRDefault="00124999" w:rsidP="00124999">
      <w:pPr>
        <w:pStyle w:val="AllText"/>
      </w:pPr>
      <w:r>
        <w:t xml:space="preserve">      if (convert &gt;= </w:t>
      </w:r>
      <w:proofErr w:type="gramStart"/>
      <w:r>
        <w:t>81.00){</w:t>
      </w:r>
      <w:proofErr w:type="gramEnd"/>
    </w:p>
    <w:p w14:paraId="17A5AF79"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4A496390"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7C7D6466"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71819C21" w14:textId="77777777" w:rsidR="00124999" w:rsidRDefault="00124999" w:rsidP="00124999">
      <w:pPr>
        <w:pStyle w:val="AllText"/>
      </w:pPr>
      <w:r>
        <w:t xml:space="preserve">        </w:t>
      </w:r>
      <w:proofErr w:type="spellStart"/>
      <w:proofErr w:type="gramStart"/>
      <w:r>
        <w:t>lcd.clear</w:t>
      </w:r>
      <w:proofErr w:type="spellEnd"/>
      <w:proofErr w:type="gramEnd"/>
      <w:r>
        <w:t>();</w:t>
      </w:r>
    </w:p>
    <w:p w14:paraId="144FA097"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DD08B69" w14:textId="77777777" w:rsidR="00124999" w:rsidRDefault="00124999" w:rsidP="00124999">
      <w:pPr>
        <w:pStyle w:val="AllText"/>
      </w:pPr>
      <w:r>
        <w:t xml:space="preserve">          </w:t>
      </w:r>
      <w:proofErr w:type="spellStart"/>
      <w:proofErr w:type="gramStart"/>
      <w:r>
        <w:t>lcd.setCursor</w:t>
      </w:r>
      <w:proofErr w:type="spellEnd"/>
      <w:proofErr w:type="gramEnd"/>
      <w:r>
        <w:t>(0,1);</w:t>
      </w:r>
    </w:p>
    <w:p w14:paraId="54810AB8" w14:textId="77777777" w:rsidR="00124999" w:rsidRDefault="00124999" w:rsidP="00124999">
      <w:pPr>
        <w:pStyle w:val="AllText"/>
      </w:pPr>
      <w:r>
        <w:t xml:space="preserve">          </w:t>
      </w:r>
      <w:proofErr w:type="spellStart"/>
      <w:r>
        <w:t>lcd.print</w:t>
      </w:r>
      <w:proofErr w:type="spellEnd"/>
      <w:r>
        <w:t>(convert);</w:t>
      </w:r>
    </w:p>
    <w:p w14:paraId="75850AEF" w14:textId="77777777" w:rsidR="00124999" w:rsidRDefault="00124999" w:rsidP="00124999">
      <w:pPr>
        <w:pStyle w:val="AllText"/>
      </w:pPr>
      <w:r>
        <w:t xml:space="preserve">          </w:t>
      </w:r>
      <w:proofErr w:type="spellStart"/>
      <w:proofErr w:type="gramStart"/>
      <w:r>
        <w:t>lcd.setCursor</w:t>
      </w:r>
      <w:proofErr w:type="spellEnd"/>
      <w:proofErr w:type="gramEnd"/>
      <w:r>
        <w:t>(6,1);</w:t>
      </w:r>
    </w:p>
    <w:p w14:paraId="0C0167B7" w14:textId="77777777" w:rsidR="00124999" w:rsidRDefault="00124999" w:rsidP="00124999">
      <w:pPr>
        <w:pStyle w:val="AllText"/>
      </w:pPr>
      <w:r>
        <w:t xml:space="preserve">          </w:t>
      </w:r>
      <w:proofErr w:type="spellStart"/>
      <w:r>
        <w:t>lcd.</w:t>
      </w:r>
      <w:proofErr w:type="gramStart"/>
      <w:r>
        <w:t>print</w:t>
      </w:r>
      <w:proofErr w:type="spellEnd"/>
      <w:r>
        <w:t>(</w:t>
      </w:r>
      <w:proofErr w:type="gramEnd"/>
      <w:r>
        <w:t>"81");</w:t>
      </w:r>
    </w:p>
    <w:p w14:paraId="2CF498BF"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3E9492E1" w14:textId="77777777" w:rsidR="00124999" w:rsidRDefault="00124999" w:rsidP="00124999">
      <w:pPr>
        <w:pStyle w:val="AllText"/>
      </w:pPr>
      <w:r>
        <w:t xml:space="preserve">          </w:t>
      </w:r>
      <w:proofErr w:type="spellStart"/>
      <w:r>
        <w:t>lcd.print</w:t>
      </w:r>
      <w:proofErr w:type="spellEnd"/>
      <w:r>
        <w:t>("HEAT");</w:t>
      </w:r>
    </w:p>
    <w:p w14:paraId="64D3A41E" w14:textId="77777777" w:rsidR="00124999" w:rsidRDefault="00124999" w:rsidP="00124999">
      <w:pPr>
        <w:pStyle w:val="AllText"/>
      </w:pPr>
      <w:r>
        <w:t xml:space="preserve">      } else {</w:t>
      </w:r>
    </w:p>
    <w:p w14:paraId="264BFFB2"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4C9D1F9D"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42D29C9B"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24CEC698" w14:textId="77777777" w:rsidR="00124999" w:rsidRDefault="00124999" w:rsidP="00124999">
      <w:pPr>
        <w:pStyle w:val="AllText"/>
      </w:pPr>
      <w:r>
        <w:t xml:space="preserve">        </w:t>
      </w:r>
      <w:proofErr w:type="spellStart"/>
      <w:proofErr w:type="gramStart"/>
      <w:r>
        <w:t>lcd.clear</w:t>
      </w:r>
      <w:proofErr w:type="spellEnd"/>
      <w:proofErr w:type="gramEnd"/>
      <w:r>
        <w:t>();</w:t>
      </w:r>
    </w:p>
    <w:p w14:paraId="2BA5785B"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06070B50" w14:textId="77777777" w:rsidR="00124999" w:rsidRDefault="00124999" w:rsidP="00124999">
      <w:pPr>
        <w:pStyle w:val="AllText"/>
      </w:pPr>
      <w:r>
        <w:t xml:space="preserve">          </w:t>
      </w:r>
      <w:proofErr w:type="spellStart"/>
      <w:proofErr w:type="gramStart"/>
      <w:r>
        <w:t>lcd.setCursor</w:t>
      </w:r>
      <w:proofErr w:type="spellEnd"/>
      <w:proofErr w:type="gramEnd"/>
      <w:r>
        <w:t>(0,1);</w:t>
      </w:r>
    </w:p>
    <w:p w14:paraId="57499DC7" w14:textId="77777777" w:rsidR="00124999" w:rsidRDefault="00124999" w:rsidP="00124999">
      <w:pPr>
        <w:pStyle w:val="AllText"/>
      </w:pPr>
      <w:r>
        <w:t xml:space="preserve">          </w:t>
      </w:r>
      <w:proofErr w:type="spellStart"/>
      <w:r>
        <w:t>lcd.print</w:t>
      </w:r>
      <w:proofErr w:type="spellEnd"/>
      <w:r>
        <w:t>(convert);</w:t>
      </w:r>
    </w:p>
    <w:p w14:paraId="3E36D175" w14:textId="77777777" w:rsidR="00124999" w:rsidRDefault="00124999" w:rsidP="00124999">
      <w:pPr>
        <w:pStyle w:val="AllText"/>
      </w:pPr>
      <w:r>
        <w:t xml:space="preserve">          </w:t>
      </w:r>
      <w:proofErr w:type="spellStart"/>
      <w:proofErr w:type="gramStart"/>
      <w:r>
        <w:t>lcd.setCursor</w:t>
      </w:r>
      <w:proofErr w:type="spellEnd"/>
      <w:proofErr w:type="gramEnd"/>
      <w:r>
        <w:t>(6,1);</w:t>
      </w:r>
    </w:p>
    <w:p w14:paraId="580E3A23" w14:textId="77777777" w:rsidR="00124999" w:rsidRDefault="00124999" w:rsidP="00124999">
      <w:pPr>
        <w:pStyle w:val="AllText"/>
      </w:pPr>
      <w:r>
        <w:t xml:space="preserve">          </w:t>
      </w:r>
      <w:proofErr w:type="spellStart"/>
      <w:r>
        <w:t>lcd.</w:t>
      </w:r>
      <w:proofErr w:type="gramStart"/>
      <w:r>
        <w:t>print</w:t>
      </w:r>
      <w:proofErr w:type="spellEnd"/>
      <w:r>
        <w:t>(</w:t>
      </w:r>
      <w:proofErr w:type="gramEnd"/>
      <w:r>
        <w:t>"81");</w:t>
      </w:r>
    </w:p>
    <w:p w14:paraId="34D9393E"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0C75C1EA" w14:textId="77777777" w:rsidR="00124999" w:rsidRDefault="00124999" w:rsidP="00124999">
      <w:pPr>
        <w:pStyle w:val="AllText"/>
      </w:pPr>
      <w:r>
        <w:t xml:space="preserve">          </w:t>
      </w:r>
      <w:proofErr w:type="spellStart"/>
      <w:r>
        <w:t>lcd.print</w:t>
      </w:r>
      <w:proofErr w:type="spellEnd"/>
      <w:r>
        <w:t>("HEAT");</w:t>
      </w:r>
    </w:p>
    <w:p w14:paraId="1C9CDEF0" w14:textId="77777777" w:rsidR="00124999" w:rsidRDefault="00124999" w:rsidP="00124999">
      <w:pPr>
        <w:pStyle w:val="AllText"/>
      </w:pPr>
      <w:r>
        <w:t xml:space="preserve">      }</w:t>
      </w:r>
    </w:p>
    <w:p w14:paraId="21A412F4" w14:textId="37B9C432" w:rsidR="00124999" w:rsidRDefault="00124999" w:rsidP="00124999">
      <w:pPr>
        <w:pStyle w:val="AllText"/>
      </w:pPr>
      <w:r>
        <w:t xml:space="preserve">     }</w:t>
      </w:r>
    </w:p>
    <w:p w14:paraId="2E77DC21" w14:textId="77777777" w:rsidR="00124999" w:rsidRDefault="00124999" w:rsidP="00124999">
      <w:pPr>
        <w:pStyle w:val="AllText"/>
      </w:pPr>
      <w:r>
        <w:t xml:space="preserve">   if (payload == "82") {</w:t>
      </w:r>
    </w:p>
    <w:p w14:paraId="4744AE63" w14:textId="77777777" w:rsidR="00124999" w:rsidRDefault="00124999" w:rsidP="00124999">
      <w:pPr>
        <w:pStyle w:val="AllText"/>
      </w:pPr>
      <w:r>
        <w:t xml:space="preserve">      if (convert &gt;= </w:t>
      </w:r>
      <w:proofErr w:type="gramStart"/>
      <w:r>
        <w:t>82.00){</w:t>
      </w:r>
      <w:proofErr w:type="gramEnd"/>
    </w:p>
    <w:p w14:paraId="30E2E1FC"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0B04481B"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3E4EF931"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76BAAE48" w14:textId="77777777" w:rsidR="00124999" w:rsidRDefault="00124999" w:rsidP="00124999">
      <w:pPr>
        <w:pStyle w:val="AllText"/>
      </w:pPr>
      <w:r>
        <w:t xml:space="preserve">        </w:t>
      </w:r>
      <w:proofErr w:type="spellStart"/>
      <w:proofErr w:type="gramStart"/>
      <w:r>
        <w:t>lcd.clear</w:t>
      </w:r>
      <w:proofErr w:type="spellEnd"/>
      <w:proofErr w:type="gramEnd"/>
      <w:r>
        <w:t>();</w:t>
      </w:r>
    </w:p>
    <w:p w14:paraId="72BCE60E" w14:textId="77777777" w:rsidR="00124999" w:rsidRDefault="00124999" w:rsidP="00124999">
      <w:pPr>
        <w:pStyle w:val="AllText"/>
      </w:pPr>
      <w:r>
        <w:lastRenderedPageBreak/>
        <w:t xml:space="preserve">          </w:t>
      </w:r>
      <w:proofErr w:type="spellStart"/>
      <w:r>
        <w:t>lcd.</w:t>
      </w:r>
      <w:proofErr w:type="gramStart"/>
      <w:r>
        <w:t>print</w:t>
      </w:r>
      <w:proofErr w:type="spellEnd"/>
      <w:r>
        <w:t>(</w:t>
      </w:r>
      <w:proofErr w:type="gramEnd"/>
      <w:r>
        <w:t>"CURR: TARG: MODE");</w:t>
      </w:r>
    </w:p>
    <w:p w14:paraId="53D2A87C" w14:textId="77777777" w:rsidR="00124999" w:rsidRDefault="00124999" w:rsidP="00124999">
      <w:pPr>
        <w:pStyle w:val="AllText"/>
      </w:pPr>
      <w:r>
        <w:t xml:space="preserve">          </w:t>
      </w:r>
      <w:proofErr w:type="spellStart"/>
      <w:proofErr w:type="gramStart"/>
      <w:r>
        <w:t>lcd.setCursor</w:t>
      </w:r>
      <w:proofErr w:type="spellEnd"/>
      <w:proofErr w:type="gramEnd"/>
      <w:r>
        <w:t>(0,1);</w:t>
      </w:r>
    </w:p>
    <w:p w14:paraId="5396918F" w14:textId="77777777" w:rsidR="00124999" w:rsidRDefault="00124999" w:rsidP="00124999">
      <w:pPr>
        <w:pStyle w:val="AllText"/>
      </w:pPr>
      <w:r>
        <w:t xml:space="preserve">          </w:t>
      </w:r>
      <w:proofErr w:type="spellStart"/>
      <w:r>
        <w:t>lcd.print</w:t>
      </w:r>
      <w:proofErr w:type="spellEnd"/>
      <w:r>
        <w:t>(convert);</w:t>
      </w:r>
    </w:p>
    <w:p w14:paraId="525B0619" w14:textId="77777777" w:rsidR="00124999" w:rsidRDefault="00124999" w:rsidP="00124999">
      <w:pPr>
        <w:pStyle w:val="AllText"/>
      </w:pPr>
      <w:r>
        <w:t xml:space="preserve">          </w:t>
      </w:r>
      <w:proofErr w:type="spellStart"/>
      <w:proofErr w:type="gramStart"/>
      <w:r>
        <w:t>lcd.setCursor</w:t>
      </w:r>
      <w:proofErr w:type="spellEnd"/>
      <w:proofErr w:type="gramEnd"/>
      <w:r>
        <w:t>(6,1);</w:t>
      </w:r>
    </w:p>
    <w:p w14:paraId="0905BD2F" w14:textId="77777777" w:rsidR="00124999" w:rsidRDefault="00124999" w:rsidP="00124999">
      <w:pPr>
        <w:pStyle w:val="AllText"/>
      </w:pPr>
      <w:r>
        <w:t xml:space="preserve">          </w:t>
      </w:r>
      <w:proofErr w:type="spellStart"/>
      <w:r>
        <w:t>lcd.</w:t>
      </w:r>
      <w:proofErr w:type="gramStart"/>
      <w:r>
        <w:t>print</w:t>
      </w:r>
      <w:proofErr w:type="spellEnd"/>
      <w:r>
        <w:t>(</w:t>
      </w:r>
      <w:proofErr w:type="gramEnd"/>
      <w:r>
        <w:t>"82");</w:t>
      </w:r>
    </w:p>
    <w:p w14:paraId="3C376E38"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358C3263" w14:textId="77777777" w:rsidR="00124999" w:rsidRDefault="00124999" w:rsidP="00124999">
      <w:pPr>
        <w:pStyle w:val="AllText"/>
      </w:pPr>
      <w:r>
        <w:t xml:space="preserve">          </w:t>
      </w:r>
      <w:proofErr w:type="spellStart"/>
      <w:r>
        <w:t>lcd.print</w:t>
      </w:r>
      <w:proofErr w:type="spellEnd"/>
      <w:r>
        <w:t>("HEAT");</w:t>
      </w:r>
    </w:p>
    <w:p w14:paraId="5E75C3D9" w14:textId="77777777" w:rsidR="00124999" w:rsidRDefault="00124999" w:rsidP="00124999">
      <w:pPr>
        <w:pStyle w:val="AllText"/>
      </w:pPr>
      <w:r>
        <w:t xml:space="preserve">      } else {</w:t>
      </w:r>
    </w:p>
    <w:p w14:paraId="66E74B66"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524473A7"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2715A137"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03D682C4" w14:textId="77777777" w:rsidR="00124999" w:rsidRDefault="00124999" w:rsidP="00124999">
      <w:pPr>
        <w:pStyle w:val="AllText"/>
      </w:pPr>
      <w:r>
        <w:t xml:space="preserve">        </w:t>
      </w:r>
      <w:proofErr w:type="spellStart"/>
      <w:proofErr w:type="gramStart"/>
      <w:r>
        <w:t>lcd.clear</w:t>
      </w:r>
      <w:proofErr w:type="spellEnd"/>
      <w:proofErr w:type="gramEnd"/>
      <w:r>
        <w:t>();</w:t>
      </w:r>
    </w:p>
    <w:p w14:paraId="57634D21"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1792C01C"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3E0B2D5" w14:textId="77777777" w:rsidR="00124999" w:rsidRDefault="00124999" w:rsidP="00124999">
      <w:pPr>
        <w:pStyle w:val="AllText"/>
      </w:pPr>
      <w:r>
        <w:t xml:space="preserve">          </w:t>
      </w:r>
      <w:proofErr w:type="spellStart"/>
      <w:r>
        <w:t>lcd.print</w:t>
      </w:r>
      <w:proofErr w:type="spellEnd"/>
      <w:r>
        <w:t>(convert);</w:t>
      </w:r>
    </w:p>
    <w:p w14:paraId="0E398C38" w14:textId="77777777" w:rsidR="00124999" w:rsidRDefault="00124999" w:rsidP="00124999">
      <w:pPr>
        <w:pStyle w:val="AllText"/>
      </w:pPr>
      <w:r>
        <w:t xml:space="preserve">          </w:t>
      </w:r>
      <w:proofErr w:type="spellStart"/>
      <w:proofErr w:type="gramStart"/>
      <w:r>
        <w:t>lcd.setCursor</w:t>
      </w:r>
      <w:proofErr w:type="spellEnd"/>
      <w:proofErr w:type="gramEnd"/>
      <w:r>
        <w:t>(6,1);</w:t>
      </w:r>
    </w:p>
    <w:p w14:paraId="50C4F71E" w14:textId="77777777" w:rsidR="00124999" w:rsidRDefault="00124999" w:rsidP="00124999">
      <w:pPr>
        <w:pStyle w:val="AllText"/>
      </w:pPr>
      <w:r>
        <w:t xml:space="preserve">          </w:t>
      </w:r>
      <w:proofErr w:type="spellStart"/>
      <w:r>
        <w:t>lcd.</w:t>
      </w:r>
      <w:proofErr w:type="gramStart"/>
      <w:r>
        <w:t>print</w:t>
      </w:r>
      <w:proofErr w:type="spellEnd"/>
      <w:r>
        <w:t>(</w:t>
      </w:r>
      <w:proofErr w:type="gramEnd"/>
      <w:r>
        <w:t>"82");</w:t>
      </w:r>
    </w:p>
    <w:p w14:paraId="2F490B46"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204239F3" w14:textId="77777777" w:rsidR="00124999" w:rsidRDefault="00124999" w:rsidP="00124999">
      <w:pPr>
        <w:pStyle w:val="AllText"/>
      </w:pPr>
      <w:r>
        <w:t xml:space="preserve">          </w:t>
      </w:r>
      <w:proofErr w:type="spellStart"/>
      <w:r>
        <w:t>lcd.print</w:t>
      </w:r>
      <w:proofErr w:type="spellEnd"/>
      <w:r>
        <w:t>("HEAT");</w:t>
      </w:r>
    </w:p>
    <w:p w14:paraId="27B5D7A0" w14:textId="77777777" w:rsidR="00124999" w:rsidRDefault="00124999" w:rsidP="00124999">
      <w:pPr>
        <w:pStyle w:val="AllText"/>
      </w:pPr>
      <w:r>
        <w:t xml:space="preserve">      }</w:t>
      </w:r>
    </w:p>
    <w:p w14:paraId="430F664D" w14:textId="4BD71E17" w:rsidR="00124999" w:rsidRDefault="00124999" w:rsidP="00124999">
      <w:pPr>
        <w:pStyle w:val="AllText"/>
      </w:pPr>
      <w:r>
        <w:t xml:space="preserve">     }</w:t>
      </w:r>
    </w:p>
    <w:p w14:paraId="40D47E8D" w14:textId="77777777" w:rsidR="00124999" w:rsidRDefault="00124999" w:rsidP="00124999">
      <w:pPr>
        <w:pStyle w:val="AllText"/>
      </w:pPr>
      <w:r>
        <w:t xml:space="preserve">     if (payload == "83") {</w:t>
      </w:r>
    </w:p>
    <w:p w14:paraId="3307B440" w14:textId="77777777" w:rsidR="00124999" w:rsidRDefault="00124999" w:rsidP="00124999">
      <w:pPr>
        <w:pStyle w:val="AllText"/>
      </w:pPr>
      <w:r>
        <w:t xml:space="preserve">      if (convert &gt;= </w:t>
      </w:r>
      <w:proofErr w:type="gramStart"/>
      <w:r>
        <w:t>83.00){</w:t>
      </w:r>
      <w:proofErr w:type="gramEnd"/>
    </w:p>
    <w:p w14:paraId="499ACA99"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525B3722"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105EEE3E"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24E680AA" w14:textId="77777777" w:rsidR="00124999" w:rsidRDefault="00124999" w:rsidP="00124999">
      <w:pPr>
        <w:pStyle w:val="AllText"/>
      </w:pPr>
      <w:r>
        <w:t xml:space="preserve">        </w:t>
      </w:r>
      <w:proofErr w:type="spellStart"/>
      <w:proofErr w:type="gramStart"/>
      <w:r>
        <w:t>lcd.clear</w:t>
      </w:r>
      <w:proofErr w:type="spellEnd"/>
      <w:proofErr w:type="gramEnd"/>
      <w:r>
        <w:t>();</w:t>
      </w:r>
    </w:p>
    <w:p w14:paraId="39E2BFD1"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AE58865" w14:textId="77777777" w:rsidR="00124999" w:rsidRDefault="00124999" w:rsidP="00124999">
      <w:pPr>
        <w:pStyle w:val="AllText"/>
      </w:pPr>
      <w:r>
        <w:t xml:space="preserve">          </w:t>
      </w:r>
      <w:proofErr w:type="spellStart"/>
      <w:proofErr w:type="gramStart"/>
      <w:r>
        <w:t>lcd.setCursor</w:t>
      </w:r>
      <w:proofErr w:type="spellEnd"/>
      <w:proofErr w:type="gramEnd"/>
      <w:r>
        <w:t>(0,1);</w:t>
      </w:r>
    </w:p>
    <w:p w14:paraId="62AE71DE" w14:textId="77777777" w:rsidR="00124999" w:rsidRDefault="00124999" w:rsidP="00124999">
      <w:pPr>
        <w:pStyle w:val="AllText"/>
      </w:pPr>
      <w:r>
        <w:t xml:space="preserve">          </w:t>
      </w:r>
      <w:proofErr w:type="spellStart"/>
      <w:r>
        <w:t>lcd.print</w:t>
      </w:r>
      <w:proofErr w:type="spellEnd"/>
      <w:r>
        <w:t>(convert);</w:t>
      </w:r>
    </w:p>
    <w:p w14:paraId="5953300F" w14:textId="77777777" w:rsidR="00124999" w:rsidRDefault="00124999" w:rsidP="00124999">
      <w:pPr>
        <w:pStyle w:val="AllText"/>
      </w:pPr>
      <w:r>
        <w:t xml:space="preserve">          </w:t>
      </w:r>
      <w:proofErr w:type="spellStart"/>
      <w:proofErr w:type="gramStart"/>
      <w:r>
        <w:t>lcd.setCursor</w:t>
      </w:r>
      <w:proofErr w:type="spellEnd"/>
      <w:proofErr w:type="gramEnd"/>
      <w:r>
        <w:t>(6,1);</w:t>
      </w:r>
    </w:p>
    <w:p w14:paraId="67678431" w14:textId="77777777" w:rsidR="00124999" w:rsidRDefault="00124999" w:rsidP="00124999">
      <w:pPr>
        <w:pStyle w:val="AllText"/>
      </w:pPr>
      <w:r>
        <w:t xml:space="preserve">          </w:t>
      </w:r>
      <w:proofErr w:type="spellStart"/>
      <w:r>
        <w:t>lcd.</w:t>
      </w:r>
      <w:proofErr w:type="gramStart"/>
      <w:r>
        <w:t>print</w:t>
      </w:r>
      <w:proofErr w:type="spellEnd"/>
      <w:r>
        <w:t>(</w:t>
      </w:r>
      <w:proofErr w:type="gramEnd"/>
      <w:r>
        <w:t>"83");</w:t>
      </w:r>
    </w:p>
    <w:p w14:paraId="0947365A"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0BFCD96A" w14:textId="77777777" w:rsidR="00124999" w:rsidRDefault="00124999" w:rsidP="00124999">
      <w:pPr>
        <w:pStyle w:val="AllText"/>
      </w:pPr>
      <w:r>
        <w:t xml:space="preserve">          </w:t>
      </w:r>
      <w:proofErr w:type="spellStart"/>
      <w:r>
        <w:t>lcd.print</w:t>
      </w:r>
      <w:proofErr w:type="spellEnd"/>
      <w:r>
        <w:t>("HEAT");</w:t>
      </w:r>
    </w:p>
    <w:p w14:paraId="7E2D6C41" w14:textId="77777777" w:rsidR="00124999" w:rsidRDefault="00124999" w:rsidP="00124999">
      <w:pPr>
        <w:pStyle w:val="AllText"/>
      </w:pPr>
      <w:r>
        <w:t xml:space="preserve">      } else {</w:t>
      </w:r>
    </w:p>
    <w:p w14:paraId="2F9EF506"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002AA0F4"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7E6D65D6"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45E8C199" w14:textId="77777777" w:rsidR="00124999" w:rsidRDefault="00124999" w:rsidP="00124999">
      <w:pPr>
        <w:pStyle w:val="AllText"/>
      </w:pPr>
      <w:r>
        <w:lastRenderedPageBreak/>
        <w:t xml:space="preserve">        </w:t>
      </w:r>
      <w:proofErr w:type="spellStart"/>
      <w:proofErr w:type="gramStart"/>
      <w:r>
        <w:t>lcd.clear</w:t>
      </w:r>
      <w:proofErr w:type="spellEnd"/>
      <w:proofErr w:type="gramEnd"/>
      <w:r>
        <w:t>();</w:t>
      </w:r>
    </w:p>
    <w:p w14:paraId="0D57E061"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7F479BE3"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9344B92" w14:textId="77777777" w:rsidR="00124999" w:rsidRDefault="00124999" w:rsidP="00124999">
      <w:pPr>
        <w:pStyle w:val="AllText"/>
      </w:pPr>
      <w:r>
        <w:t xml:space="preserve">          </w:t>
      </w:r>
      <w:proofErr w:type="spellStart"/>
      <w:r>
        <w:t>lcd.print</w:t>
      </w:r>
      <w:proofErr w:type="spellEnd"/>
      <w:r>
        <w:t>(convert);</w:t>
      </w:r>
    </w:p>
    <w:p w14:paraId="664426D5" w14:textId="77777777" w:rsidR="00124999" w:rsidRDefault="00124999" w:rsidP="00124999">
      <w:pPr>
        <w:pStyle w:val="AllText"/>
      </w:pPr>
      <w:r>
        <w:t xml:space="preserve">          </w:t>
      </w:r>
      <w:proofErr w:type="spellStart"/>
      <w:proofErr w:type="gramStart"/>
      <w:r>
        <w:t>lcd.setCursor</w:t>
      </w:r>
      <w:proofErr w:type="spellEnd"/>
      <w:proofErr w:type="gramEnd"/>
      <w:r>
        <w:t>(6,1);</w:t>
      </w:r>
    </w:p>
    <w:p w14:paraId="5F92B0E3" w14:textId="77777777" w:rsidR="00124999" w:rsidRDefault="00124999" w:rsidP="00124999">
      <w:pPr>
        <w:pStyle w:val="AllText"/>
      </w:pPr>
      <w:r>
        <w:t xml:space="preserve">          </w:t>
      </w:r>
      <w:proofErr w:type="spellStart"/>
      <w:r>
        <w:t>lcd.</w:t>
      </w:r>
      <w:proofErr w:type="gramStart"/>
      <w:r>
        <w:t>print</w:t>
      </w:r>
      <w:proofErr w:type="spellEnd"/>
      <w:r>
        <w:t>(</w:t>
      </w:r>
      <w:proofErr w:type="gramEnd"/>
      <w:r>
        <w:t>"83");</w:t>
      </w:r>
    </w:p>
    <w:p w14:paraId="1998E9CE"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1A4E488C" w14:textId="77777777" w:rsidR="00124999" w:rsidRDefault="00124999" w:rsidP="00124999">
      <w:pPr>
        <w:pStyle w:val="AllText"/>
      </w:pPr>
      <w:r>
        <w:t xml:space="preserve">          </w:t>
      </w:r>
      <w:proofErr w:type="spellStart"/>
      <w:r>
        <w:t>lcd.print</w:t>
      </w:r>
      <w:proofErr w:type="spellEnd"/>
      <w:r>
        <w:t>("HEAT");</w:t>
      </w:r>
    </w:p>
    <w:p w14:paraId="4841EBFD" w14:textId="77777777" w:rsidR="00124999" w:rsidRDefault="00124999" w:rsidP="00124999">
      <w:pPr>
        <w:pStyle w:val="AllText"/>
      </w:pPr>
      <w:r>
        <w:t xml:space="preserve">      }</w:t>
      </w:r>
    </w:p>
    <w:p w14:paraId="426ADECD" w14:textId="688BD832" w:rsidR="00124999" w:rsidRDefault="00124999" w:rsidP="00124999">
      <w:pPr>
        <w:pStyle w:val="AllText"/>
      </w:pPr>
      <w:r>
        <w:t xml:space="preserve">     }</w:t>
      </w:r>
    </w:p>
    <w:p w14:paraId="18F225E2" w14:textId="77777777" w:rsidR="00124999" w:rsidRDefault="00124999" w:rsidP="00124999">
      <w:pPr>
        <w:pStyle w:val="AllText"/>
      </w:pPr>
      <w:r>
        <w:t xml:space="preserve">     if (payload == "84") {</w:t>
      </w:r>
    </w:p>
    <w:p w14:paraId="1CA4068D" w14:textId="77777777" w:rsidR="00124999" w:rsidRDefault="00124999" w:rsidP="00124999">
      <w:pPr>
        <w:pStyle w:val="AllText"/>
      </w:pPr>
      <w:r>
        <w:t xml:space="preserve">      if (convert &gt;= </w:t>
      </w:r>
      <w:proofErr w:type="gramStart"/>
      <w:r>
        <w:t>84.00){</w:t>
      </w:r>
      <w:proofErr w:type="gramEnd"/>
    </w:p>
    <w:p w14:paraId="5B9C1295"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0D81C349"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462D833D"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5B108C15" w14:textId="77777777" w:rsidR="00124999" w:rsidRDefault="00124999" w:rsidP="00124999">
      <w:pPr>
        <w:pStyle w:val="AllText"/>
      </w:pPr>
      <w:r>
        <w:t xml:space="preserve">        </w:t>
      </w:r>
      <w:proofErr w:type="spellStart"/>
      <w:proofErr w:type="gramStart"/>
      <w:r>
        <w:t>lcd.clear</w:t>
      </w:r>
      <w:proofErr w:type="spellEnd"/>
      <w:proofErr w:type="gramEnd"/>
      <w:r>
        <w:t>();</w:t>
      </w:r>
    </w:p>
    <w:p w14:paraId="24DAE210"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7C1F50E2" w14:textId="77777777" w:rsidR="00124999" w:rsidRDefault="00124999" w:rsidP="00124999">
      <w:pPr>
        <w:pStyle w:val="AllText"/>
      </w:pPr>
      <w:r>
        <w:t xml:space="preserve">          </w:t>
      </w:r>
      <w:proofErr w:type="spellStart"/>
      <w:proofErr w:type="gramStart"/>
      <w:r>
        <w:t>lcd.setCursor</w:t>
      </w:r>
      <w:proofErr w:type="spellEnd"/>
      <w:proofErr w:type="gramEnd"/>
      <w:r>
        <w:t>(0,1);</w:t>
      </w:r>
    </w:p>
    <w:p w14:paraId="586EDC78" w14:textId="77777777" w:rsidR="00124999" w:rsidRDefault="00124999" w:rsidP="00124999">
      <w:pPr>
        <w:pStyle w:val="AllText"/>
      </w:pPr>
      <w:r>
        <w:t xml:space="preserve">          </w:t>
      </w:r>
      <w:proofErr w:type="spellStart"/>
      <w:r>
        <w:t>lcd.print</w:t>
      </w:r>
      <w:proofErr w:type="spellEnd"/>
      <w:r>
        <w:t>(convert);</w:t>
      </w:r>
    </w:p>
    <w:p w14:paraId="300CD6DD" w14:textId="77777777" w:rsidR="00124999" w:rsidRDefault="00124999" w:rsidP="00124999">
      <w:pPr>
        <w:pStyle w:val="AllText"/>
      </w:pPr>
      <w:r>
        <w:t xml:space="preserve">          </w:t>
      </w:r>
      <w:proofErr w:type="spellStart"/>
      <w:proofErr w:type="gramStart"/>
      <w:r>
        <w:t>lcd.setCursor</w:t>
      </w:r>
      <w:proofErr w:type="spellEnd"/>
      <w:proofErr w:type="gramEnd"/>
      <w:r>
        <w:t>(6,1);</w:t>
      </w:r>
    </w:p>
    <w:p w14:paraId="779BAC01" w14:textId="77777777" w:rsidR="00124999" w:rsidRDefault="00124999" w:rsidP="00124999">
      <w:pPr>
        <w:pStyle w:val="AllText"/>
      </w:pPr>
      <w:r>
        <w:t xml:space="preserve">          </w:t>
      </w:r>
      <w:proofErr w:type="spellStart"/>
      <w:r>
        <w:t>lcd.</w:t>
      </w:r>
      <w:proofErr w:type="gramStart"/>
      <w:r>
        <w:t>print</w:t>
      </w:r>
      <w:proofErr w:type="spellEnd"/>
      <w:r>
        <w:t>(</w:t>
      </w:r>
      <w:proofErr w:type="gramEnd"/>
      <w:r>
        <w:t>"84");</w:t>
      </w:r>
    </w:p>
    <w:p w14:paraId="2A22ACC2"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0F4A54D6" w14:textId="77777777" w:rsidR="00124999" w:rsidRDefault="00124999" w:rsidP="00124999">
      <w:pPr>
        <w:pStyle w:val="AllText"/>
      </w:pPr>
      <w:r>
        <w:t xml:space="preserve">          </w:t>
      </w:r>
      <w:proofErr w:type="spellStart"/>
      <w:r>
        <w:t>lcd.print</w:t>
      </w:r>
      <w:proofErr w:type="spellEnd"/>
      <w:r>
        <w:t>("HEAT");</w:t>
      </w:r>
    </w:p>
    <w:p w14:paraId="31A55EB9" w14:textId="77777777" w:rsidR="00124999" w:rsidRDefault="00124999" w:rsidP="00124999">
      <w:pPr>
        <w:pStyle w:val="AllText"/>
      </w:pPr>
      <w:r>
        <w:t xml:space="preserve">      } else {</w:t>
      </w:r>
    </w:p>
    <w:p w14:paraId="302FB5E6"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31621877"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1B5153E4"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1A0C1052" w14:textId="77777777" w:rsidR="00124999" w:rsidRDefault="00124999" w:rsidP="00124999">
      <w:pPr>
        <w:pStyle w:val="AllText"/>
      </w:pPr>
      <w:r>
        <w:t xml:space="preserve">        </w:t>
      </w:r>
      <w:proofErr w:type="spellStart"/>
      <w:proofErr w:type="gramStart"/>
      <w:r>
        <w:t>lcd.clear</w:t>
      </w:r>
      <w:proofErr w:type="spellEnd"/>
      <w:proofErr w:type="gramEnd"/>
      <w:r>
        <w:t>();</w:t>
      </w:r>
    </w:p>
    <w:p w14:paraId="5BDADFFF"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76D01B0A" w14:textId="77777777" w:rsidR="00124999" w:rsidRDefault="00124999" w:rsidP="00124999">
      <w:pPr>
        <w:pStyle w:val="AllText"/>
      </w:pPr>
      <w:r>
        <w:t xml:space="preserve">          </w:t>
      </w:r>
      <w:proofErr w:type="spellStart"/>
      <w:proofErr w:type="gramStart"/>
      <w:r>
        <w:t>lcd.setCursor</w:t>
      </w:r>
      <w:proofErr w:type="spellEnd"/>
      <w:proofErr w:type="gramEnd"/>
      <w:r>
        <w:t>(0,1);</w:t>
      </w:r>
    </w:p>
    <w:p w14:paraId="28AA53EF" w14:textId="77777777" w:rsidR="00124999" w:rsidRDefault="00124999" w:rsidP="00124999">
      <w:pPr>
        <w:pStyle w:val="AllText"/>
      </w:pPr>
      <w:r>
        <w:t xml:space="preserve">          </w:t>
      </w:r>
      <w:proofErr w:type="spellStart"/>
      <w:r>
        <w:t>lcd.print</w:t>
      </w:r>
      <w:proofErr w:type="spellEnd"/>
      <w:r>
        <w:t>(convert);</w:t>
      </w:r>
    </w:p>
    <w:p w14:paraId="2962B0B2" w14:textId="77777777" w:rsidR="00124999" w:rsidRDefault="00124999" w:rsidP="00124999">
      <w:pPr>
        <w:pStyle w:val="AllText"/>
      </w:pPr>
      <w:r>
        <w:t xml:space="preserve">          </w:t>
      </w:r>
      <w:proofErr w:type="spellStart"/>
      <w:proofErr w:type="gramStart"/>
      <w:r>
        <w:t>lcd.setCursor</w:t>
      </w:r>
      <w:proofErr w:type="spellEnd"/>
      <w:proofErr w:type="gramEnd"/>
      <w:r>
        <w:t>(6,1);</w:t>
      </w:r>
    </w:p>
    <w:p w14:paraId="4A217155" w14:textId="77777777" w:rsidR="00124999" w:rsidRDefault="00124999" w:rsidP="00124999">
      <w:pPr>
        <w:pStyle w:val="AllText"/>
      </w:pPr>
      <w:r>
        <w:t xml:space="preserve">          </w:t>
      </w:r>
      <w:proofErr w:type="spellStart"/>
      <w:r>
        <w:t>lcd.</w:t>
      </w:r>
      <w:proofErr w:type="gramStart"/>
      <w:r>
        <w:t>print</w:t>
      </w:r>
      <w:proofErr w:type="spellEnd"/>
      <w:r>
        <w:t>(</w:t>
      </w:r>
      <w:proofErr w:type="gramEnd"/>
      <w:r>
        <w:t>"84");</w:t>
      </w:r>
    </w:p>
    <w:p w14:paraId="0005AD76"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74DC4AB3" w14:textId="77777777" w:rsidR="00124999" w:rsidRDefault="00124999" w:rsidP="00124999">
      <w:pPr>
        <w:pStyle w:val="AllText"/>
      </w:pPr>
      <w:r>
        <w:t xml:space="preserve">          </w:t>
      </w:r>
      <w:proofErr w:type="spellStart"/>
      <w:r>
        <w:t>lcd.print</w:t>
      </w:r>
      <w:proofErr w:type="spellEnd"/>
      <w:r>
        <w:t>("HEAT");</w:t>
      </w:r>
    </w:p>
    <w:p w14:paraId="422AB621" w14:textId="77777777" w:rsidR="00124999" w:rsidRDefault="00124999" w:rsidP="00124999">
      <w:pPr>
        <w:pStyle w:val="AllText"/>
      </w:pPr>
      <w:r>
        <w:t xml:space="preserve">      }</w:t>
      </w:r>
    </w:p>
    <w:p w14:paraId="5C8F25F6" w14:textId="0C2922E3" w:rsidR="00124999" w:rsidRDefault="00124999" w:rsidP="00124999">
      <w:pPr>
        <w:pStyle w:val="AllText"/>
      </w:pPr>
      <w:r>
        <w:t xml:space="preserve">     }</w:t>
      </w:r>
    </w:p>
    <w:p w14:paraId="7AB0261B" w14:textId="77777777" w:rsidR="00124999" w:rsidRDefault="00124999" w:rsidP="00124999">
      <w:pPr>
        <w:pStyle w:val="AllText"/>
      </w:pPr>
      <w:r>
        <w:t xml:space="preserve">     if (payload == "85") {</w:t>
      </w:r>
    </w:p>
    <w:p w14:paraId="52B2CE8C" w14:textId="77777777" w:rsidR="00124999" w:rsidRDefault="00124999" w:rsidP="00124999">
      <w:pPr>
        <w:pStyle w:val="AllText"/>
      </w:pPr>
      <w:r>
        <w:lastRenderedPageBreak/>
        <w:t xml:space="preserve">      if (convert &gt;= </w:t>
      </w:r>
      <w:proofErr w:type="gramStart"/>
      <w:r>
        <w:t>85.00){</w:t>
      </w:r>
      <w:proofErr w:type="gramEnd"/>
    </w:p>
    <w:p w14:paraId="30AAAAB3" w14:textId="77777777" w:rsidR="00124999" w:rsidRDefault="00124999" w:rsidP="00124999">
      <w:pPr>
        <w:pStyle w:val="AllText"/>
      </w:pPr>
      <w:r>
        <w:t xml:space="preserve">        </w:t>
      </w:r>
      <w:proofErr w:type="spellStart"/>
      <w:proofErr w:type="gramStart"/>
      <w:r>
        <w:t>digitalWrite</w:t>
      </w:r>
      <w:proofErr w:type="spellEnd"/>
      <w:r>
        <w:t>(</w:t>
      </w:r>
      <w:proofErr w:type="gramEnd"/>
      <w:r>
        <w:t>rPin_1, HIGH);</w:t>
      </w:r>
    </w:p>
    <w:p w14:paraId="1E6366B4"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6667BA6A"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34676919" w14:textId="77777777" w:rsidR="00124999" w:rsidRDefault="00124999" w:rsidP="00124999">
      <w:pPr>
        <w:pStyle w:val="AllText"/>
      </w:pPr>
      <w:r>
        <w:t xml:space="preserve">        </w:t>
      </w:r>
      <w:proofErr w:type="spellStart"/>
      <w:proofErr w:type="gramStart"/>
      <w:r>
        <w:t>lcd.clear</w:t>
      </w:r>
      <w:proofErr w:type="spellEnd"/>
      <w:proofErr w:type="gramEnd"/>
      <w:r>
        <w:t>();</w:t>
      </w:r>
    </w:p>
    <w:p w14:paraId="7E37AFD5"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396170B8" w14:textId="77777777" w:rsidR="00124999" w:rsidRDefault="00124999" w:rsidP="00124999">
      <w:pPr>
        <w:pStyle w:val="AllText"/>
      </w:pPr>
      <w:r>
        <w:t xml:space="preserve">          </w:t>
      </w:r>
      <w:proofErr w:type="spellStart"/>
      <w:proofErr w:type="gramStart"/>
      <w:r>
        <w:t>lcd.setCursor</w:t>
      </w:r>
      <w:proofErr w:type="spellEnd"/>
      <w:proofErr w:type="gramEnd"/>
      <w:r>
        <w:t>(0,1);</w:t>
      </w:r>
    </w:p>
    <w:p w14:paraId="6A2E23E0" w14:textId="77777777" w:rsidR="00124999" w:rsidRDefault="00124999" w:rsidP="00124999">
      <w:pPr>
        <w:pStyle w:val="AllText"/>
      </w:pPr>
      <w:r>
        <w:t xml:space="preserve">          </w:t>
      </w:r>
      <w:proofErr w:type="spellStart"/>
      <w:r>
        <w:t>lcd.print</w:t>
      </w:r>
      <w:proofErr w:type="spellEnd"/>
      <w:r>
        <w:t>(convert);</w:t>
      </w:r>
    </w:p>
    <w:p w14:paraId="07232AD6" w14:textId="77777777" w:rsidR="00124999" w:rsidRDefault="00124999" w:rsidP="00124999">
      <w:pPr>
        <w:pStyle w:val="AllText"/>
      </w:pPr>
      <w:r>
        <w:t xml:space="preserve">          </w:t>
      </w:r>
      <w:proofErr w:type="spellStart"/>
      <w:proofErr w:type="gramStart"/>
      <w:r>
        <w:t>lcd.setCursor</w:t>
      </w:r>
      <w:proofErr w:type="spellEnd"/>
      <w:proofErr w:type="gramEnd"/>
      <w:r>
        <w:t>(6,1);</w:t>
      </w:r>
    </w:p>
    <w:p w14:paraId="6B2EFAC7" w14:textId="77777777" w:rsidR="00124999" w:rsidRDefault="00124999" w:rsidP="00124999">
      <w:pPr>
        <w:pStyle w:val="AllText"/>
      </w:pPr>
      <w:r>
        <w:t xml:space="preserve">          </w:t>
      </w:r>
      <w:proofErr w:type="spellStart"/>
      <w:r>
        <w:t>lcd.</w:t>
      </w:r>
      <w:proofErr w:type="gramStart"/>
      <w:r>
        <w:t>print</w:t>
      </w:r>
      <w:proofErr w:type="spellEnd"/>
      <w:r>
        <w:t>(</w:t>
      </w:r>
      <w:proofErr w:type="gramEnd"/>
      <w:r>
        <w:t>"85");</w:t>
      </w:r>
    </w:p>
    <w:p w14:paraId="0457967D"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2F34E5FE" w14:textId="77777777" w:rsidR="00124999" w:rsidRDefault="00124999" w:rsidP="00124999">
      <w:pPr>
        <w:pStyle w:val="AllText"/>
      </w:pPr>
      <w:r>
        <w:t xml:space="preserve">          </w:t>
      </w:r>
      <w:proofErr w:type="spellStart"/>
      <w:r>
        <w:t>lcd.print</w:t>
      </w:r>
      <w:proofErr w:type="spellEnd"/>
      <w:r>
        <w:t>("HEAT");</w:t>
      </w:r>
    </w:p>
    <w:p w14:paraId="1B681E0A" w14:textId="77777777" w:rsidR="00124999" w:rsidRDefault="00124999" w:rsidP="00124999">
      <w:pPr>
        <w:pStyle w:val="AllText"/>
      </w:pPr>
      <w:r>
        <w:t xml:space="preserve">      } else {</w:t>
      </w:r>
    </w:p>
    <w:p w14:paraId="0455142B"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4EF36161"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69EBA312"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0FDBEBC5" w14:textId="77777777" w:rsidR="00124999" w:rsidRDefault="00124999" w:rsidP="00124999">
      <w:pPr>
        <w:pStyle w:val="AllText"/>
      </w:pPr>
      <w:r>
        <w:t xml:space="preserve">        </w:t>
      </w:r>
      <w:proofErr w:type="spellStart"/>
      <w:proofErr w:type="gramStart"/>
      <w:r>
        <w:t>lcd.clear</w:t>
      </w:r>
      <w:proofErr w:type="spellEnd"/>
      <w:proofErr w:type="gramEnd"/>
      <w:r>
        <w:t>();</w:t>
      </w:r>
    </w:p>
    <w:p w14:paraId="02F08C35"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613F841A" w14:textId="77777777" w:rsidR="00124999" w:rsidRDefault="00124999" w:rsidP="00124999">
      <w:pPr>
        <w:pStyle w:val="AllText"/>
      </w:pPr>
      <w:r>
        <w:t xml:space="preserve">          </w:t>
      </w:r>
      <w:proofErr w:type="spellStart"/>
      <w:proofErr w:type="gramStart"/>
      <w:r>
        <w:t>lcd.setCursor</w:t>
      </w:r>
      <w:proofErr w:type="spellEnd"/>
      <w:proofErr w:type="gramEnd"/>
      <w:r>
        <w:t>(0,1);</w:t>
      </w:r>
    </w:p>
    <w:p w14:paraId="5CBBB1C9" w14:textId="77777777" w:rsidR="00124999" w:rsidRDefault="00124999" w:rsidP="00124999">
      <w:pPr>
        <w:pStyle w:val="AllText"/>
      </w:pPr>
      <w:r>
        <w:t xml:space="preserve">          </w:t>
      </w:r>
      <w:proofErr w:type="spellStart"/>
      <w:r>
        <w:t>lcd.print</w:t>
      </w:r>
      <w:proofErr w:type="spellEnd"/>
      <w:r>
        <w:t>(convert);</w:t>
      </w:r>
    </w:p>
    <w:p w14:paraId="27A062C8" w14:textId="77777777" w:rsidR="00124999" w:rsidRDefault="00124999" w:rsidP="00124999">
      <w:pPr>
        <w:pStyle w:val="AllText"/>
      </w:pPr>
      <w:r>
        <w:t xml:space="preserve">          </w:t>
      </w:r>
      <w:proofErr w:type="spellStart"/>
      <w:proofErr w:type="gramStart"/>
      <w:r>
        <w:t>lcd.setCursor</w:t>
      </w:r>
      <w:proofErr w:type="spellEnd"/>
      <w:proofErr w:type="gramEnd"/>
      <w:r>
        <w:t>(6,1);</w:t>
      </w:r>
    </w:p>
    <w:p w14:paraId="4EFA68AC" w14:textId="77777777" w:rsidR="00124999" w:rsidRDefault="00124999" w:rsidP="00124999">
      <w:pPr>
        <w:pStyle w:val="AllText"/>
      </w:pPr>
      <w:r>
        <w:t xml:space="preserve">          </w:t>
      </w:r>
      <w:proofErr w:type="spellStart"/>
      <w:r>
        <w:t>lcd.</w:t>
      </w:r>
      <w:proofErr w:type="gramStart"/>
      <w:r>
        <w:t>print</w:t>
      </w:r>
      <w:proofErr w:type="spellEnd"/>
      <w:r>
        <w:t>(</w:t>
      </w:r>
      <w:proofErr w:type="gramEnd"/>
      <w:r>
        <w:t>"85");</w:t>
      </w:r>
    </w:p>
    <w:p w14:paraId="778E7C67"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3047672B" w14:textId="77777777" w:rsidR="00124999" w:rsidRDefault="00124999" w:rsidP="00124999">
      <w:pPr>
        <w:pStyle w:val="AllText"/>
      </w:pPr>
      <w:r>
        <w:t xml:space="preserve">          </w:t>
      </w:r>
      <w:proofErr w:type="spellStart"/>
      <w:r>
        <w:t>lcd.print</w:t>
      </w:r>
      <w:proofErr w:type="spellEnd"/>
      <w:r>
        <w:t>("HEAT");</w:t>
      </w:r>
    </w:p>
    <w:p w14:paraId="3E4D97E4" w14:textId="77777777" w:rsidR="00124999" w:rsidRDefault="00124999" w:rsidP="00124999">
      <w:pPr>
        <w:pStyle w:val="AllText"/>
      </w:pPr>
      <w:r>
        <w:t xml:space="preserve">      }</w:t>
      </w:r>
    </w:p>
    <w:p w14:paraId="505F2A22" w14:textId="333EDBE0" w:rsidR="00124999" w:rsidRDefault="00124999" w:rsidP="00124999">
      <w:pPr>
        <w:pStyle w:val="AllText"/>
      </w:pPr>
      <w:r>
        <w:t xml:space="preserve">     }</w:t>
      </w:r>
    </w:p>
    <w:p w14:paraId="6DE0292C" w14:textId="77777777" w:rsidR="00124999" w:rsidRDefault="00124999" w:rsidP="00124999">
      <w:pPr>
        <w:pStyle w:val="AllText"/>
      </w:pPr>
      <w:r>
        <w:t xml:space="preserve">     if (payload == "0") {</w:t>
      </w:r>
    </w:p>
    <w:p w14:paraId="4B98807C"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3485E67F" w14:textId="77777777" w:rsidR="00124999" w:rsidRDefault="00124999" w:rsidP="00124999">
      <w:pPr>
        <w:pStyle w:val="AllText"/>
      </w:pPr>
      <w:r>
        <w:t xml:space="preserve">        </w:t>
      </w:r>
      <w:proofErr w:type="spellStart"/>
      <w:proofErr w:type="gramStart"/>
      <w:r>
        <w:t>digitalWrite</w:t>
      </w:r>
      <w:proofErr w:type="spellEnd"/>
      <w:r>
        <w:t>(</w:t>
      </w:r>
      <w:proofErr w:type="gramEnd"/>
      <w:r>
        <w:t>rPin_2, LOW);</w:t>
      </w:r>
    </w:p>
    <w:p w14:paraId="0FE85AA0" w14:textId="77777777" w:rsidR="00124999" w:rsidRDefault="00124999" w:rsidP="00124999">
      <w:pPr>
        <w:pStyle w:val="AllText"/>
      </w:pPr>
      <w:r>
        <w:t xml:space="preserve">        </w:t>
      </w:r>
      <w:proofErr w:type="spellStart"/>
      <w:proofErr w:type="gramStart"/>
      <w:r>
        <w:t>digitalWrite</w:t>
      </w:r>
      <w:proofErr w:type="spellEnd"/>
      <w:r>
        <w:t>(</w:t>
      </w:r>
      <w:proofErr w:type="gramEnd"/>
      <w:r>
        <w:t>rPin_3, LOW);</w:t>
      </w:r>
    </w:p>
    <w:p w14:paraId="5FE96059" w14:textId="77777777" w:rsidR="00124999" w:rsidRDefault="00124999" w:rsidP="00124999">
      <w:pPr>
        <w:pStyle w:val="AllText"/>
      </w:pPr>
      <w:r>
        <w:t xml:space="preserve">        </w:t>
      </w:r>
      <w:proofErr w:type="spellStart"/>
      <w:proofErr w:type="gramStart"/>
      <w:r>
        <w:t>lcd.clear</w:t>
      </w:r>
      <w:proofErr w:type="spellEnd"/>
      <w:proofErr w:type="gramEnd"/>
      <w:r>
        <w:t>();</w:t>
      </w:r>
    </w:p>
    <w:p w14:paraId="17222754"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144B71B3" w14:textId="77777777" w:rsidR="00124999" w:rsidRDefault="00124999" w:rsidP="00124999">
      <w:pPr>
        <w:pStyle w:val="AllText"/>
      </w:pPr>
      <w:r>
        <w:t xml:space="preserve">          </w:t>
      </w:r>
      <w:proofErr w:type="spellStart"/>
      <w:proofErr w:type="gramStart"/>
      <w:r>
        <w:t>lcd.setCursor</w:t>
      </w:r>
      <w:proofErr w:type="spellEnd"/>
      <w:proofErr w:type="gramEnd"/>
      <w:r>
        <w:t>(0,1);</w:t>
      </w:r>
    </w:p>
    <w:p w14:paraId="2D558BA3" w14:textId="77777777" w:rsidR="00124999" w:rsidRDefault="00124999" w:rsidP="00124999">
      <w:pPr>
        <w:pStyle w:val="AllText"/>
      </w:pPr>
      <w:r>
        <w:t xml:space="preserve">          </w:t>
      </w:r>
      <w:proofErr w:type="spellStart"/>
      <w:r>
        <w:t>lcd.print</w:t>
      </w:r>
      <w:proofErr w:type="spellEnd"/>
      <w:r>
        <w:t>(convert);</w:t>
      </w:r>
    </w:p>
    <w:p w14:paraId="45DABB1D" w14:textId="77777777" w:rsidR="00124999" w:rsidRDefault="00124999" w:rsidP="00124999">
      <w:pPr>
        <w:pStyle w:val="AllText"/>
      </w:pPr>
      <w:r>
        <w:t xml:space="preserve">          </w:t>
      </w:r>
      <w:proofErr w:type="spellStart"/>
      <w:proofErr w:type="gramStart"/>
      <w:r>
        <w:t>lcd.setCursor</w:t>
      </w:r>
      <w:proofErr w:type="spellEnd"/>
      <w:proofErr w:type="gramEnd"/>
      <w:r>
        <w:t>(6,1);</w:t>
      </w:r>
    </w:p>
    <w:p w14:paraId="73492BA3" w14:textId="77777777" w:rsidR="00124999" w:rsidRDefault="00124999" w:rsidP="00124999">
      <w:pPr>
        <w:pStyle w:val="AllText"/>
      </w:pPr>
      <w:r>
        <w:t xml:space="preserve">          </w:t>
      </w:r>
      <w:proofErr w:type="spellStart"/>
      <w:r>
        <w:t>lcd.</w:t>
      </w:r>
      <w:proofErr w:type="gramStart"/>
      <w:r>
        <w:t>print</w:t>
      </w:r>
      <w:proofErr w:type="spellEnd"/>
      <w:r>
        <w:t>(</w:t>
      </w:r>
      <w:proofErr w:type="gramEnd"/>
      <w:r>
        <w:t>"80");</w:t>
      </w:r>
    </w:p>
    <w:p w14:paraId="591BFFD4"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22324C59" w14:textId="77777777" w:rsidR="00124999" w:rsidRDefault="00124999" w:rsidP="00124999">
      <w:pPr>
        <w:pStyle w:val="AllText"/>
      </w:pPr>
      <w:r>
        <w:t xml:space="preserve">          </w:t>
      </w:r>
      <w:proofErr w:type="spellStart"/>
      <w:r>
        <w:t>lcd.print</w:t>
      </w:r>
      <w:proofErr w:type="spellEnd"/>
      <w:r>
        <w:t>("OFF");</w:t>
      </w:r>
    </w:p>
    <w:p w14:paraId="01CFD985" w14:textId="0A8709E8" w:rsidR="00124999" w:rsidRDefault="00124999" w:rsidP="00124999">
      <w:pPr>
        <w:pStyle w:val="AllText"/>
      </w:pPr>
      <w:r>
        <w:lastRenderedPageBreak/>
        <w:t xml:space="preserve">      }</w:t>
      </w:r>
    </w:p>
    <w:p w14:paraId="1DD87958" w14:textId="77777777" w:rsidR="00124999" w:rsidRDefault="00124999" w:rsidP="00124999">
      <w:pPr>
        <w:pStyle w:val="AllText"/>
      </w:pPr>
      <w:r>
        <w:t xml:space="preserve">     if (payload == "160</w:t>
      </w:r>
      <w:proofErr w:type="gramStart"/>
      <w:r>
        <w:t xml:space="preserve">")   </w:t>
      </w:r>
      <w:proofErr w:type="gramEnd"/>
      <w:r>
        <w:t xml:space="preserve">  { </w:t>
      </w:r>
    </w:p>
    <w:p w14:paraId="14B3D707" w14:textId="77777777" w:rsidR="00124999" w:rsidRDefault="00124999" w:rsidP="00124999">
      <w:pPr>
        <w:pStyle w:val="AllText"/>
      </w:pPr>
      <w:r>
        <w:t xml:space="preserve">      if (convert &gt;= </w:t>
      </w:r>
      <w:proofErr w:type="gramStart"/>
      <w:r>
        <w:t>60.00){</w:t>
      </w:r>
      <w:proofErr w:type="gramEnd"/>
    </w:p>
    <w:p w14:paraId="524CD88C"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691C44C1"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7C868E68"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51121401" w14:textId="77777777" w:rsidR="00124999" w:rsidRDefault="00124999" w:rsidP="00124999">
      <w:pPr>
        <w:pStyle w:val="AllText"/>
      </w:pPr>
      <w:r>
        <w:t xml:space="preserve">          </w:t>
      </w:r>
      <w:proofErr w:type="spellStart"/>
      <w:proofErr w:type="gramStart"/>
      <w:r>
        <w:t>lcd.clear</w:t>
      </w:r>
      <w:proofErr w:type="spellEnd"/>
      <w:proofErr w:type="gramEnd"/>
      <w:r>
        <w:t>();</w:t>
      </w:r>
    </w:p>
    <w:p w14:paraId="3D965DAE"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C94A497"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D7B2086" w14:textId="77777777" w:rsidR="00124999" w:rsidRDefault="00124999" w:rsidP="00124999">
      <w:pPr>
        <w:pStyle w:val="AllText"/>
      </w:pPr>
      <w:r>
        <w:t xml:space="preserve">          </w:t>
      </w:r>
      <w:proofErr w:type="spellStart"/>
      <w:r>
        <w:t>lcd.print</w:t>
      </w:r>
      <w:proofErr w:type="spellEnd"/>
      <w:r>
        <w:t>(convert);</w:t>
      </w:r>
    </w:p>
    <w:p w14:paraId="779BB58E" w14:textId="77777777" w:rsidR="00124999" w:rsidRDefault="00124999" w:rsidP="00124999">
      <w:pPr>
        <w:pStyle w:val="AllText"/>
      </w:pPr>
      <w:r>
        <w:t xml:space="preserve">          </w:t>
      </w:r>
      <w:proofErr w:type="spellStart"/>
      <w:proofErr w:type="gramStart"/>
      <w:r>
        <w:t>lcd.setCursor</w:t>
      </w:r>
      <w:proofErr w:type="spellEnd"/>
      <w:proofErr w:type="gramEnd"/>
      <w:r>
        <w:t>(6,1);</w:t>
      </w:r>
    </w:p>
    <w:p w14:paraId="2B90F29C" w14:textId="77777777" w:rsidR="00124999" w:rsidRDefault="00124999" w:rsidP="00124999">
      <w:pPr>
        <w:pStyle w:val="AllText"/>
      </w:pPr>
      <w:r>
        <w:t xml:space="preserve">          </w:t>
      </w:r>
      <w:proofErr w:type="spellStart"/>
      <w:r>
        <w:t>lcd.</w:t>
      </w:r>
      <w:proofErr w:type="gramStart"/>
      <w:r>
        <w:t>print</w:t>
      </w:r>
      <w:proofErr w:type="spellEnd"/>
      <w:r>
        <w:t>(</w:t>
      </w:r>
      <w:proofErr w:type="gramEnd"/>
      <w:r>
        <w:t>"60");</w:t>
      </w:r>
    </w:p>
    <w:p w14:paraId="72B82568"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1D8005B6" w14:textId="77777777" w:rsidR="00124999" w:rsidRDefault="00124999" w:rsidP="00124999">
      <w:pPr>
        <w:pStyle w:val="AllText"/>
      </w:pPr>
      <w:r>
        <w:t xml:space="preserve">          </w:t>
      </w:r>
      <w:proofErr w:type="spellStart"/>
      <w:r>
        <w:t>lcd.print</w:t>
      </w:r>
      <w:proofErr w:type="spellEnd"/>
      <w:r>
        <w:t>("A/C");</w:t>
      </w:r>
    </w:p>
    <w:p w14:paraId="5367E591" w14:textId="77777777" w:rsidR="00124999" w:rsidRDefault="00124999" w:rsidP="00124999">
      <w:pPr>
        <w:pStyle w:val="AllText"/>
      </w:pPr>
      <w:r>
        <w:t xml:space="preserve">        } else {</w:t>
      </w:r>
    </w:p>
    <w:p w14:paraId="53DECC55"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2551BEDC"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4C13B990"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2BC2B9A2" w14:textId="77777777" w:rsidR="00124999" w:rsidRDefault="00124999" w:rsidP="00124999">
      <w:pPr>
        <w:pStyle w:val="AllText"/>
      </w:pPr>
      <w:r>
        <w:t xml:space="preserve">          </w:t>
      </w:r>
      <w:proofErr w:type="spellStart"/>
      <w:proofErr w:type="gramStart"/>
      <w:r>
        <w:t>lcd.clear</w:t>
      </w:r>
      <w:proofErr w:type="spellEnd"/>
      <w:proofErr w:type="gramEnd"/>
      <w:r>
        <w:t>();</w:t>
      </w:r>
    </w:p>
    <w:p w14:paraId="68583A0A"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1BB788B2" w14:textId="77777777" w:rsidR="00124999" w:rsidRDefault="00124999" w:rsidP="00124999">
      <w:pPr>
        <w:pStyle w:val="AllText"/>
      </w:pPr>
      <w:r>
        <w:t xml:space="preserve">          </w:t>
      </w:r>
      <w:proofErr w:type="spellStart"/>
      <w:proofErr w:type="gramStart"/>
      <w:r>
        <w:t>lcd.setCursor</w:t>
      </w:r>
      <w:proofErr w:type="spellEnd"/>
      <w:proofErr w:type="gramEnd"/>
      <w:r>
        <w:t>(0,1);</w:t>
      </w:r>
    </w:p>
    <w:p w14:paraId="6B03E031" w14:textId="77777777" w:rsidR="00124999" w:rsidRDefault="00124999" w:rsidP="00124999">
      <w:pPr>
        <w:pStyle w:val="AllText"/>
      </w:pPr>
      <w:r>
        <w:t xml:space="preserve">          </w:t>
      </w:r>
      <w:proofErr w:type="spellStart"/>
      <w:r>
        <w:t>lcd.print</w:t>
      </w:r>
      <w:proofErr w:type="spellEnd"/>
      <w:r>
        <w:t>(convert);</w:t>
      </w:r>
    </w:p>
    <w:p w14:paraId="0EBC953D" w14:textId="77777777" w:rsidR="00124999" w:rsidRDefault="00124999" w:rsidP="00124999">
      <w:pPr>
        <w:pStyle w:val="AllText"/>
      </w:pPr>
      <w:r>
        <w:t xml:space="preserve">          </w:t>
      </w:r>
      <w:proofErr w:type="spellStart"/>
      <w:proofErr w:type="gramStart"/>
      <w:r>
        <w:t>lcd.setCursor</w:t>
      </w:r>
      <w:proofErr w:type="spellEnd"/>
      <w:proofErr w:type="gramEnd"/>
      <w:r>
        <w:t>(6,1);</w:t>
      </w:r>
    </w:p>
    <w:p w14:paraId="73B60C1D" w14:textId="77777777" w:rsidR="00124999" w:rsidRDefault="00124999" w:rsidP="00124999">
      <w:pPr>
        <w:pStyle w:val="AllText"/>
      </w:pPr>
      <w:r>
        <w:t xml:space="preserve">          </w:t>
      </w:r>
      <w:proofErr w:type="spellStart"/>
      <w:r>
        <w:t>lcd.</w:t>
      </w:r>
      <w:proofErr w:type="gramStart"/>
      <w:r>
        <w:t>print</w:t>
      </w:r>
      <w:proofErr w:type="spellEnd"/>
      <w:r>
        <w:t>(</w:t>
      </w:r>
      <w:proofErr w:type="gramEnd"/>
      <w:r>
        <w:t>"60");</w:t>
      </w:r>
    </w:p>
    <w:p w14:paraId="29FBB543"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3865A794" w14:textId="77777777" w:rsidR="00124999" w:rsidRDefault="00124999" w:rsidP="00124999">
      <w:pPr>
        <w:pStyle w:val="AllText"/>
      </w:pPr>
      <w:r>
        <w:t xml:space="preserve">          </w:t>
      </w:r>
      <w:proofErr w:type="spellStart"/>
      <w:r>
        <w:t>lcd.print</w:t>
      </w:r>
      <w:proofErr w:type="spellEnd"/>
      <w:r>
        <w:t>("A/C");</w:t>
      </w:r>
    </w:p>
    <w:p w14:paraId="2EDAA33F" w14:textId="77777777" w:rsidR="00124999" w:rsidRDefault="00124999" w:rsidP="00124999">
      <w:pPr>
        <w:pStyle w:val="AllText"/>
      </w:pPr>
      <w:r>
        <w:t xml:space="preserve">        }</w:t>
      </w:r>
    </w:p>
    <w:p w14:paraId="0FA96BFE" w14:textId="66AC4AAC" w:rsidR="00124999" w:rsidRDefault="00124999" w:rsidP="00124999">
      <w:pPr>
        <w:pStyle w:val="AllText"/>
      </w:pPr>
      <w:r>
        <w:t xml:space="preserve">        }</w:t>
      </w:r>
    </w:p>
    <w:p w14:paraId="71A0970F" w14:textId="77777777" w:rsidR="00124999" w:rsidRDefault="00124999" w:rsidP="00124999">
      <w:pPr>
        <w:pStyle w:val="AllText"/>
      </w:pPr>
      <w:r>
        <w:t xml:space="preserve">     if (payload == "161</w:t>
      </w:r>
      <w:proofErr w:type="gramStart"/>
      <w:r>
        <w:t xml:space="preserve">")   </w:t>
      </w:r>
      <w:proofErr w:type="gramEnd"/>
      <w:r>
        <w:t xml:space="preserve">  { </w:t>
      </w:r>
    </w:p>
    <w:p w14:paraId="38D00599" w14:textId="77777777" w:rsidR="00124999" w:rsidRDefault="00124999" w:rsidP="00124999">
      <w:pPr>
        <w:pStyle w:val="AllText"/>
      </w:pPr>
      <w:r>
        <w:t xml:space="preserve">      if (convert &gt;= </w:t>
      </w:r>
      <w:proofErr w:type="gramStart"/>
      <w:r>
        <w:t>61.00){</w:t>
      </w:r>
      <w:proofErr w:type="gramEnd"/>
    </w:p>
    <w:p w14:paraId="1F738ED5"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2F3B4976"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107E03AB"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4D5F7BC1" w14:textId="77777777" w:rsidR="00124999" w:rsidRDefault="00124999" w:rsidP="00124999">
      <w:pPr>
        <w:pStyle w:val="AllText"/>
      </w:pPr>
      <w:r>
        <w:t xml:space="preserve">          </w:t>
      </w:r>
      <w:proofErr w:type="spellStart"/>
      <w:proofErr w:type="gramStart"/>
      <w:r>
        <w:t>lcd.clear</w:t>
      </w:r>
      <w:proofErr w:type="spellEnd"/>
      <w:proofErr w:type="gramEnd"/>
      <w:r>
        <w:t>();</w:t>
      </w:r>
    </w:p>
    <w:p w14:paraId="631B83A3"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3195ECF7" w14:textId="77777777" w:rsidR="00124999" w:rsidRDefault="00124999" w:rsidP="00124999">
      <w:pPr>
        <w:pStyle w:val="AllText"/>
      </w:pPr>
      <w:r>
        <w:t xml:space="preserve">          </w:t>
      </w:r>
      <w:proofErr w:type="spellStart"/>
      <w:proofErr w:type="gramStart"/>
      <w:r>
        <w:t>lcd.setCursor</w:t>
      </w:r>
      <w:proofErr w:type="spellEnd"/>
      <w:proofErr w:type="gramEnd"/>
      <w:r>
        <w:t>(0,1);</w:t>
      </w:r>
    </w:p>
    <w:p w14:paraId="5FB09705" w14:textId="77777777" w:rsidR="00124999" w:rsidRDefault="00124999" w:rsidP="00124999">
      <w:pPr>
        <w:pStyle w:val="AllText"/>
      </w:pPr>
      <w:r>
        <w:t xml:space="preserve">          </w:t>
      </w:r>
      <w:proofErr w:type="spellStart"/>
      <w:r>
        <w:t>lcd.print</w:t>
      </w:r>
      <w:proofErr w:type="spellEnd"/>
      <w:r>
        <w:t>(convert);</w:t>
      </w:r>
    </w:p>
    <w:p w14:paraId="149E8C1C" w14:textId="77777777" w:rsidR="00124999" w:rsidRDefault="00124999" w:rsidP="00124999">
      <w:pPr>
        <w:pStyle w:val="AllText"/>
      </w:pPr>
      <w:r>
        <w:t xml:space="preserve">          </w:t>
      </w:r>
      <w:proofErr w:type="spellStart"/>
      <w:proofErr w:type="gramStart"/>
      <w:r>
        <w:t>lcd.setCursor</w:t>
      </w:r>
      <w:proofErr w:type="spellEnd"/>
      <w:proofErr w:type="gramEnd"/>
      <w:r>
        <w:t>(6,1);</w:t>
      </w:r>
    </w:p>
    <w:p w14:paraId="2171DA3A" w14:textId="77777777" w:rsidR="00124999" w:rsidRDefault="00124999" w:rsidP="00124999">
      <w:pPr>
        <w:pStyle w:val="AllText"/>
      </w:pPr>
      <w:r>
        <w:lastRenderedPageBreak/>
        <w:t xml:space="preserve">          </w:t>
      </w:r>
      <w:proofErr w:type="spellStart"/>
      <w:r>
        <w:t>lcd.</w:t>
      </w:r>
      <w:proofErr w:type="gramStart"/>
      <w:r>
        <w:t>print</w:t>
      </w:r>
      <w:proofErr w:type="spellEnd"/>
      <w:r>
        <w:t>(</w:t>
      </w:r>
      <w:proofErr w:type="gramEnd"/>
      <w:r>
        <w:t>"61");</w:t>
      </w:r>
    </w:p>
    <w:p w14:paraId="27CDA48F"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172ED25A" w14:textId="77777777" w:rsidR="00124999" w:rsidRDefault="00124999" w:rsidP="00124999">
      <w:pPr>
        <w:pStyle w:val="AllText"/>
      </w:pPr>
      <w:r>
        <w:t xml:space="preserve">          </w:t>
      </w:r>
      <w:proofErr w:type="spellStart"/>
      <w:r>
        <w:t>lcd.print</w:t>
      </w:r>
      <w:proofErr w:type="spellEnd"/>
      <w:r>
        <w:t>("A/C");</w:t>
      </w:r>
    </w:p>
    <w:p w14:paraId="7A487659" w14:textId="77777777" w:rsidR="00124999" w:rsidRDefault="00124999" w:rsidP="00124999">
      <w:pPr>
        <w:pStyle w:val="AllText"/>
      </w:pPr>
      <w:r>
        <w:t xml:space="preserve">        } else {</w:t>
      </w:r>
    </w:p>
    <w:p w14:paraId="48F12240"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65BBDD12"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731CE3FC"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366342B1" w14:textId="77777777" w:rsidR="00124999" w:rsidRDefault="00124999" w:rsidP="00124999">
      <w:pPr>
        <w:pStyle w:val="AllText"/>
      </w:pPr>
      <w:r>
        <w:t xml:space="preserve">         </w:t>
      </w:r>
      <w:proofErr w:type="spellStart"/>
      <w:proofErr w:type="gramStart"/>
      <w:r>
        <w:t>lcd.clear</w:t>
      </w:r>
      <w:proofErr w:type="spellEnd"/>
      <w:proofErr w:type="gramEnd"/>
      <w:r>
        <w:t>();</w:t>
      </w:r>
    </w:p>
    <w:p w14:paraId="19025BCA"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0A8825E9" w14:textId="77777777" w:rsidR="00124999" w:rsidRDefault="00124999" w:rsidP="00124999">
      <w:pPr>
        <w:pStyle w:val="AllText"/>
      </w:pPr>
      <w:r>
        <w:t xml:space="preserve">          </w:t>
      </w:r>
      <w:proofErr w:type="spellStart"/>
      <w:proofErr w:type="gramStart"/>
      <w:r>
        <w:t>lcd.setCursor</w:t>
      </w:r>
      <w:proofErr w:type="spellEnd"/>
      <w:proofErr w:type="gramEnd"/>
      <w:r>
        <w:t>(0,1);</w:t>
      </w:r>
    </w:p>
    <w:p w14:paraId="242300BC" w14:textId="77777777" w:rsidR="00124999" w:rsidRDefault="00124999" w:rsidP="00124999">
      <w:pPr>
        <w:pStyle w:val="AllText"/>
      </w:pPr>
      <w:r>
        <w:t xml:space="preserve">          </w:t>
      </w:r>
      <w:proofErr w:type="spellStart"/>
      <w:r>
        <w:t>lcd.print</w:t>
      </w:r>
      <w:proofErr w:type="spellEnd"/>
      <w:r>
        <w:t>(convert);</w:t>
      </w:r>
    </w:p>
    <w:p w14:paraId="6DE002C3" w14:textId="77777777" w:rsidR="00124999" w:rsidRDefault="00124999" w:rsidP="00124999">
      <w:pPr>
        <w:pStyle w:val="AllText"/>
      </w:pPr>
      <w:r>
        <w:t xml:space="preserve">          </w:t>
      </w:r>
      <w:proofErr w:type="spellStart"/>
      <w:proofErr w:type="gramStart"/>
      <w:r>
        <w:t>lcd.setCursor</w:t>
      </w:r>
      <w:proofErr w:type="spellEnd"/>
      <w:proofErr w:type="gramEnd"/>
      <w:r>
        <w:t>(6,1);</w:t>
      </w:r>
    </w:p>
    <w:p w14:paraId="45D6E435" w14:textId="77777777" w:rsidR="00124999" w:rsidRDefault="00124999" w:rsidP="00124999">
      <w:pPr>
        <w:pStyle w:val="AllText"/>
      </w:pPr>
      <w:r>
        <w:t xml:space="preserve">          </w:t>
      </w:r>
      <w:proofErr w:type="spellStart"/>
      <w:r>
        <w:t>lcd.</w:t>
      </w:r>
      <w:proofErr w:type="gramStart"/>
      <w:r>
        <w:t>print</w:t>
      </w:r>
      <w:proofErr w:type="spellEnd"/>
      <w:r>
        <w:t>(</w:t>
      </w:r>
      <w:proofErr w:type="gramEnd"/>
      <w:r>
        <w:t>"61");</w:t>
      </w:r>
    </w:p>
    <w:p w14:paraId="5FFD9859"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1ECA7908" w14:textId="77777777" w:rsidR="00124999" w:rsidRDefault="00124999" w:rsidP="00124999">
      <w:pPr>
        <w:pStyle w:val="AllText"/>
      </w:pPr>
      <w:r>
        <w:t xml:space="preserve">          </w:t>
      </w:r>
      <w:proofErr w:type="spellStart"/>
      <w:r>
        <w:t>lcd.print</w:t>
      </w:r>
      <w:proofErr w:type="spellEnd"/>
      <w:r>
        <w:t>("A/C");</w:t>
      </w:r>
    </w:p>
    <w:p w14:paraId="5891F48F" w14:textId="77777777" w:rsidR="00124999" w:rsidRDefault="00124999" w:rsidP="00124999">
      <w:pPr>
        <w:pStyle w:val="AllText"/>
      </w:pPr>
      <w:r>
        <w:t xml:space="preserve">        }</w:t>
      </w:r>
    </w:p>
    <w:p w14:paraId="63DA2215" w14:textId="0D07A2B5" w:rsidR="00124999" w:rsidRDefault="00124999" w:rsidP="00124999">
      <w:pPr>
        <w:pStyle w:val="AllText"/>
      </w:pPr>
      <w:r>
        <w:t xml:space="preserve">        }</w:t>
      </w:r>
    </w:p>
    <w:p w14:paraId="425A58B8" w14:textId="77777777" w:rsidR="00124999" w:rsidRDefault="00124999" w:rsidP="00124999">
      <w:pPr>
        <w:pStyle w:val="AllText"/>
      </w:pPr>
      <w:r>
        <w:t xml:space="preserve">     if (payload == "162") { </w:t>
      </w:r>
    </w:p>
    <w:p w14:paraId="1F0A6390" w14:textId="77777777" w:rsidR="00124999" w:rsidRDefault="00124999" w:rsidP="00124999">
      <w:pPr>
        <w:pStyle w:val="AllText"/>
      </w:pPr>
      <w:r>
        <w:t xml:space="preserve">      if (convert &gt;= </w:t>
      </w:r>
      <w:proofErr w:type="gramStart"/>
      <w:r>
        <w:t>62.00){</w:t>
      </w:r>
      <w:proofErr w:type="gramEnd"/>
    </w:p>
    <w:p w14:paraId="6C9A412F"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74C398EA"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0ECE3821"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184C0BDA" w14:textId="77777777" w:rsidR="00124999" w:rsidRDefault="00124999" w:rsidP="00124999">
      <w:pPr>
        <w:pStyle w:val="AllText"/>
      </w:pPr>
      <w:r>
        <w:t xml:space="preserve">          </w:t>
      </w:r>
      <w:proofErr w:type="spellStart"/>
      <w:proofErr w:type="gramStart"/>
      <w:r>
        <w:t>lcd.clear</w:t>
      </w:r>
      <w:proofErr w:type="spellEnd"/>
      <w:proofErr w:type="gramEnd"/>
      <w:r>
        <w:t>();</w:t>
      </w:r>
    </w:p>
    <w:p w14:paraId="386F7713"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2737D551" w14:textId="77777777" w:rsidR="00124999" w:rsidRDefault="00124999" w:rsidP="00124999">
      <w:pPr>
        <w:pStyle w:val="AllText"/>
      </w:pPr>
      <w:r>
        <w:t xml:space="preserve">          </w:t>
      </w:r>
      <w:proofErr w:type="spellStart"/>
      <w:proofErr w:type="gramStart"/>
      <w:r>
        <w:t>lcd.setCursor</w:t>
      </w:r>
      <w:proofErr w:type="spellEnd"/>
      <w:proofErr w:type="gramEnd"/>
      <w:r>
        <w:t>(0,1);</w:t>
      </w:r>
    </w:p>
    <w:p w14:paraId="23FF4DDC" w14:textId="77777777" w:rsidR="00124999" w:rsidRDefault="00124999" w:rsidP="00124999">
      <w:pPr>
        <w:pStyle w:val="AllText"/>
      </w:pPr>
      <w:r>
        <w:t xml:space="preserve">          </w:t>
      </w:r>
      <w:proofErr w:type="spellStart"/>
      <w:r>
        <w:t>lcd.print</w:t>
      </w:r>
      <w:proofErr w:type="spellEnd"/>
      <w:r>
        <w:t>(convert);</w:t>
      </w:r>
    </w:p>
    <w:p w14:paraId="145AA4B3" w14:textId="77777777" w:rsidR="00124999" w:rsidRDefault="00124999" w:rsidP="00124999">
      <w:pPr>
        <w:pStyle w:val="AllText"/>
      </w:pPr>
      <w:r>
        <w:t xml:space="preserve">          </w:t>
      </w:r>
      <w:proofErr w:type="spellStart"/>
      <w:proofErr w:type="gramStart"/>
      <w:r>
        <w:t>lcd.setCursor</w:t>
      </w:r>
      <w:proofErr w:type="spellEnd"/>
      <w:proofErr w:type="gramEnd"/>
      <w:r>
        <w:t>(6,1);</w:t>
      </w:r>
    </w:p>
    <w:p w14:paraId="746D2E35" w14:textId="77777777" w:rsidR="00124999" w:rsidRDefault="00124999" w:rsidP="00124999">
      <w:pPr>
        <w:pStyle w:val="AllText"/>
      </w:pPr>
      <w:r>
        <w:t xml:space="preserve">          </w:t>
      </w:r>
      <w:proofErr w:type="spellStart"/>
      <w:r>
        <w:t>lcd.</w:t>
      </w:r>
      <w:proofErr w:type="gramStart"/>
      <w:r>
        <w:t>print</w:t>
      </w:r>
      <w:proofErr w:type="spellEnd"/>
      <w:r>
        <w:t>(</w:t>
      </w:r>
      <w:proofErr w:type="gramEnd"/>
      <w:r>
        <w:t>"62");</w:t>
      </w:r>
    </w:p>
    <w:p w14:paraId="1B929686"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61A5627A" w14:textId="77777777" w:rsidR="00124999" w:rsidRDefault="00124999" w:rsidP="00124999">
      <w:pPr>
        <w:pStyle w:val="AllText"/>
      </w:pPr>
      <w:r>
        <w:t xml:space="preserve">          </w:t>
      </w:r>
      <w:proofErr w:type="spellStart"/>
      <w:r>
        <w:t>lcd.print</w:t>
      </w:r>
      <w:proofErr w:type="spellEnd"/>
      <w:r>
        <w:t>("A/C");</w:t>
      </w:r>
    </w:p>
    <w:p w14:paraId="20BFCD52" w14:textId="77777777" w:rsidR="00124999" w:rsidRDefault="00124999" w:rsidP="00124999">
      <w:pPr>
        <w:pStyle w:val="AllText"/>
      </w:pPr>
      <w:r>
        <w:t xml:space="preserve">        } else {</w:t>
      </w:r>
    </w:p>
    <w:p w14:paraId="793484F3"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6EDD4706"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39FAAEFC"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6117D27C" w14:textId="77777777" w:rsidR="00124999" w:rsidRDefault="00124999" w:rsidP="00124999">
      <w:pPr>
        <w:pStyle w:val="AllText"/>
      </w:pPr>
      <w:r>
        <w:t xml:space="preserve">          </w:t>
      </w:r>
      <w:proofErr w:type="spellStart"/>
      <w:proofErr w:type="gramStart"/>
      <w:r>
        <w:t>lcd.clear</w:t>
      </w:r>
      <w:proofErr w:type="spellEnd"/>
      <w:proofErr w:type="gramEnd"/>
      <w:r>
        <w:t>();</w:t>
      </w:r>
    </w:p>
    <w:p w14:paraId="69F2D030"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2329A5EB" w14:textId="77777777" w:rsidR="00124999" w:rsidRDefault="00124999" w:rsidP="00124999">
      <w:pPr>
        <w:pStyle w:val="AllText"/>
      </w:pPr>
      <w:r>
        <w:t xml:space="preserve">          </w:t>
      </w:r>
      <w:proofErr w:type="spellStart"/>
      <w:proofErr w:type="gramStart"/>
      <w:r>
        <w:t>lcd.setCursor</w:t>
      </w:r>
      <w:proofErr w:type="spellEnd"/>
      <w:proofErr w:type="gramEnd"/>
      <w:r>
        <w:t>(0,1);</w:t>
      </w:r>
    </w:p>
    <w:p w14:paraId="0FCEF21B" w14:textId="77777777" w:rsidR="00124999" w:rsidRDefault="00124999" w:rsidP="00124999">
      <w:pPr>
        <w:pStyle w:val="AllText"/>
      </w:pPr>
      <w:r>
        <w:t xml:space="preserve">          </w:t>
      </w:r>
      <w:proofErr w:type="spellStart"/>
      <w:r>
        <w:t>lcd.print</w:t>
      </w:r>
      <w:proofErr w:type="spellEnd"/>
      <w:r>
        <w:t>(convert);</w:t>
      </w:r>
    </w:p>
    <w:p w14:paraId="112A9F19" w14:textId="77777777" w:rsidR="00124999" w:rsidRDefault="00124999" w:rsidP="00124999">
      <w:pPr>
        <w:pStyle w:val="AllText"/>
      </w:pPr>
      <w:r>
        <w:lastRenderedPageBreak/>
        <w:t xml:space="preserve">          </w:t>
      </w:r>
      <w:proofErr w:type="spellStart"/>
      <w:proofErr w:type="gramStart"/>
      <w:r>
        <w:t>lcd.setCursor</w:t>
      </w:r>
      <w:proofErr w:type="spellEnd"/>
      <w:proofErr w:type="gramEnd"/>
      <w:r>
        <w:t>(6,1);</w:t>
      </w:r>
    </w:p>
    <w:p w14:paraId="2B2638C8" w14:textId="77777777" w:rsidR="00124999" w:rsidRDefault="00124999" w:rsidP="00124999">
      <w:pPr>
        <w:pStyle w:val="AllText"/>
      </w:pPr>
      <w:r>
        <w:t xml:space="preserve">          </w:t>
      </w:r>
      <w:proofErr w:type="spellStart"/>
      <w:r>
        <w:t>lcd.</w:t>
      </w:r>
      <w:proofErr w:type="gramStart"/>
      <w:r>
        <w:t>print</w:t>
      </w:r>
      <w:proofErr w:type="spellEnd"/>
      <w:r>
        <w:t>(</w:t>
      </w:r>
      <w:proofErr w:type="gramEnd"/>
      <w:r>
        <w:t>"62");</w:t>
      </w:r>
    </w:p>
    <w:p w14:paraId="745D1B0F"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32E3F673" w14:textId="77777777" w:rsidR="00124999" w:rsidRDefault="00124999" w:rsidP="00124999">
      <w:pPr>
        <w:pStyle w:val="AllText"/>
      </w:pPr>
      <w:r>
        <w:t xml:space="preserve">          </w:t>
      </w:r>
      <w:proofErr w:type="spellStart"/>
      <w:r>
        <w:t>lcd.print</w:t>
      </w:r>
      <w:proofErr w:type="spellEnd"/>
      <w:r>
        <w:t>("A/C");</w:t>
      </w:r>
    </w:p>
    <w:p w14:paraId="6E72781C" w14:textId="77777777" w:rsidR="00124999" w:rsidRDefault="00124999" w:rsidP="00124999">
      <w:pPr>
        <w:pStyle w:val="AllText"/>
      </w:pPr>
      <w:r>
        <w:t xml:space="preserve">        }</w:t>
      </w:r>
    </w:p>
    <w:p w14:paraId="3E6FCB85" w14:textId="267F5BF5" w:rsidR="00124999" w:rsidRDefault="00124999" w:rsidP="00124999">
      <w:pPr>
        <w:pStyle w:val="AllText"/>
      </w:pPr>
      <w:r>
        <w:t xml:space="preserve">        }</w:t>
      </w:r>
    </w:p>
    <w:p w14:paraId="61DF7997" w14:textId="77777777" w:rsidR="00124999" w:rsidRDefault="00124999" w:rsidP="00124999">
      <w:pPr>
        <w:pStyle w:val="AllText"/>
      </w:pPr>
      <w:r>
        <w:t xml:space="preserve">     if (payload == "163</w:t>
      </w:r>
      <w:proofErr w:type="gramStart"/>
      <w:r>
        <w:t xml:space="preserve">")   </w:t>
      </w:r>
      <w:proofErr w:type="gramEnd"/>
      <w:r>
        <w:t xml:space="preserve">  { </w:t>
      </w:r>
    </w:p>
    <w:p w14:paraId="5548929C" w14:textId="77777777" w:rsidR="00124999" w:rsidRDefault="00124999" w:rsidP="00124999">
      <w:pPr>
        <w:pStyle w:val="AllText"/>
      </w:pPr>
      <w:r>
        <w:t xml:space="preserve">      if (convert &gt;= </w:t>
      </w:r>
      <w:proofErr w:type="gramStart"/>
      <w:r>
        <w:t>63.00){</w:t>
      </w:r>
      <w:proofErr w:type="gramEnd"/>
    </w:p>
    <w:p w14:paraId="5C2D5512"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52256AAE"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007A7892"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757026F8" w14:textId="77777777" w:rsidR="00124999" w:rsidRDefault="00124999" w:rsidP="00124999">
      <w:pPr>
        <w:pStyle w:val="AllText"/>
      </w:pPr>
      <w:r>
        <w:t xml:space="preserve">          </w:t>
      </w:r>
      <w:proofErr w:type="spellStart"/>
      <w:proofErr w:type="gramStart"/>
      <w:r>
        <w:t>lcd.clear</w:t>
      </w:r>
      <w:proofErr w:type="spellEnd"/>
      <w:proofErr w:type="gramEnd"/>
      <w:r>
        <w:t>();</w:t>
      </w:r>
    </w:p>
    <w:p w14:paraId="6A93DF32"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5E66425" w14:textId="77777777" w:rsidR="00124999" w:rsidRDefault="00124999" w:rsidP="00124999">
      <w:pPr>
        <w:pStyle w:val="AllText"/>
      </w:pPr>
      <w:r>
        <w:t xml:space="preserve">          </w:t>
      </w:r>
      <w:proofErr w:type="spellStart"/>
      <w:proofErr w:type="gramStart"/>
      <w:r>
        <w:t>lcd.setCursor</w:t>
      </w:r>
      <w:proofErr w:type="spellEnd"/>
      <w:proofErr w:type="gramEnd"/>
      <w:r>
        <w:t>(0,1);</w:t>
      </w:r>
    </w:p>
    <w:p w14:paraId="329CB742" w14:textId="77777777" w:rsidR="00124999" w:rsidRDefault="00124999" w:rsidP="00124999">
      <w:pPr>
        <w:pStyle w:val="AllText"/>
      </w:pPr>
      <w:r>
        <w:t xml:space="preserve">          </w:t>
      </w:r>
      <w:proofErr w:type="spellStart"/>
      <w:r>
        <w:t>lcd.print</w:t>
      </w:r>
      <w:proofErr w:type="spellEnd"/>
      <w:r>
        <w:t>(convert);</w:t>
      </w:r>
    </w:p>
    <w:p w14:paraId="412F3452" w14:textId="77777777" w:rsidR="00124999" w:rsidRDefault="00124999" w:rsidP="00124999">
      <w:pPr>
        <w:pStyle w:val="AllText"/>
      </w:pPr>
      <w:r>
        <w:t xml:space="preserve">          </w:t>
      </w:r>
      <w:proofErr w:type="spellStart"/>
      <w:proofErr w:type="gramStart"/>
      <w:r>
        <w:t>lcd.setCursor</w:t>
      </w:r>
      <w:proofErr w:type="spellEnd"/>
      <w:proofErr w:type="gramEnd"/>
      <w:r>
        <w:t>(6,1);</w:t>
      </w:r>
    </w:p>
    <w:p w14:paraId="4AF7035B" w14:textId="77777777" w:rsidR="00124999" w:rsidRDefault="00124999" w:rsidP="00124999">
      <w:pPr>
        <w:pStyle w:val="AllText"/>
      </w:pPr>
      <w:r>
        <w:t xml:space="preserve">          </w:t>
      </w:r>
      <w:proofErr w:type="spellStart"/>
      <w:r>
        <w:t>lcd.</w:t>
      </w:r>
      <w:proofErr w:type="gramStart"/>
      <w:r>
        <w:t>print</w:t>
      </w:r>
      <w:proofErr w:type="spellEnd"/>
      <w:r>
        <w:t>(</w:t>
      </w:r>
      <w:proofErr w:type="gramEnd"/>
      <w:r>
        <w:t>"63");</w:t>
      </w:r>
    </w:p>
    <w:p w14:paraId="0148A489"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5ADCD384" w14:textId="77777777" w:rsidR="00124999" w:rsidRDefault="00124999" w:rsidP="00124999">
      <w:pPr>
        <w:pStyle w:val="AllText"/>
      </w:pPr>
      <w:r>
        <w:t xml:space="preserve">          </w:t>
      </w:r>
      <w:proofErr w:type="spellStart"/>
      <w:r>
        <w:t>lcd.print</w:t>
      </w:r>
      <w:proofErr w:type="spellEnd"/>
      <w:r>
        <w:t>("A/C");</w:t>
      </w:r>
    </w:p>
    <w:p w14:paraId="64AB4E30" w14:textId="77777777" w:rsidR="00124999" w:rsidRDefault="00124999" w:rsidP="00124999">
      <w:pPr>
        <w:pStyle w:val="AllText"/>
      </w:pPr>
      <w:r>
        <w:t xml:space="preserve">        } else {</w:t>
      </w:r>
    </w:p>
    <w:p w14:paraId="1AE36793"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2109279B"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7741176F"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172CEB06" w14:textId="77777777" w:rsidR="00124999" w:rsidRDefault="00124999" w:rsidP="00124999">
      <w:pPr>
        <w:pStyle w:val="AllText"/>
      </w:pPr>
      <w:r>
        <w:t xml:space="preserve">          </w:t>
      </w:r>
      <w:proofErr w:type="spellStart"/>
      <w:proofErr w:type="gramStart"/>
      <w:r>
        <w:t>lcd.clear</w:t>
      </w:r>
      <w:proofErr w:type="spellEnd"/>
      <w:proofErr w:type="gramEnd"/>
      <w:r>
        <w:t>();</w:t>
      </w:r>
    </w:p>
    <w:p w14:paraId="3140F5A9"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241D1BE1" w14:textId="77777777" w:rsidR="00124999" w:rsidRDefault="00124999" w:rsidP="00124999">
      <w:pPr>
        <w:pStyle w:val="AllText"/>
      </w:pPr>
      <w:r>
        <w:t xml:space="preserve">          </w:t>
      </w:r>
      <w:proofErr w:type="spellStart"/>
      <w:proofErr w:type="gramStart"/>
      <w:r>
        <w:t>lcd.setCursor</w:t>
      </w:r>
      <w:proofErr w:type="spellEnd"/>
      <w:proofErr w:type="gramEnd"/>
      <w:r>
        <w:t>(0,1);</w:t>
      </w:r>
    </w:p>
    <w:p w14:paraId="0BC34528" w14:textId="77777777" w:rsidR="00124999" w:rsidRDefault="00124999" w:rsidP="00124999">
      <w:pPr>
        <w:pStyle w:val="AllText"/>
      </w:pPr>
      <w:r>
        <w:t xml:space="preserve">          </w:t>
      </w:r>
      <w:proofErr w:type="spellStart"/>
      <w:r>
        <w:t>lcd.print</w:t>
      </w:r>
      <w:proofErr w:type="spellEnd"/>
      <w:r>
        <w:t>(convert);</w:t>
      </w:r>
    </w:p>
    <w:p w14:paraId="5D40CEC5" w14:textId="77777777" w:rsidR="00124999" w:rsidRDefault="00124999" w:rsidP="00124999">
      <w:pPr>
        <w:pStyle w:val="AllText"/>
      </w:pPr>
      <w:r>
        <w:t xml:space="preserve">          </w:t>
      </w:r>
      <w:proofErr w:type="spellStart"/>
      <w:proofErr w:type="gramStart"/>
      <w:r>
        <w:t>lcd.setCursor</w:t>
      </w:r>
      <w:proofErr w:type="spellEnd"/>
      <w:proofErr w:type="gramEnd"/>
      <w:r>
        <w:t>(6,1);</w:t>
      </w:r>
    </w:p>
    <w:p w14:paraId="1A494119" w14:textId="77777777" w:rsidR="00124999" w:rsidRDefault="00124999" w:rsidP="00124999">
      <w:pPr>
        <w:pStyle w:val="AllText"/>
      </w:pPr>
      <w:r>
        <w:t xml:space="preserve">          </w:t>
      </w:r>
      <w:proofErr w:type="spellStart"/>
      <w:r>
        <w:t>lcd.</w:t>
      </w:r>
      <w:proofErr w:type="gramStart"/>
      <w:r>
        <w:t>print</w:t>
      </w:r>
      <w:proofErr w:type="spellEnd"/>
      <w:r>
        <w:t>(</w:t>
      </w:r>
      <w:proofErr w:type="gramEnd"/>
      <w:r>
        <w:t>"63");</w:t>
      </w:r>
    </w:p>
    <w:p w14:paraId="07531448"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193DCA7A" w14:textId="77777777" w:rsidR="00124999" w:rsidRDefault="00124999" w:rsidP="00124999">
      <w:pPr>
        <w:pStyle w:val="AllText"/>
      </w:pPr>
      <w:r>
        <w:t xml:space="preserve">          </w:t>
      </w:r>
      <w:proofErr w:type="spellStart"/>
      <w:r>
        <w:t>lcd.print</w:t>
      </w:r>
      <w:proofErr w:type="spellEnd"/>
      <w:r>
        <w:t>("A/C");</w:t>
      </w:r>
    </w:p>
    <w:p w14:paraId="728D6643" w14:textId="77777777" w:rsidR="00124999" w:rsidRDefault="00124999" w:rsidP="00124999">
      <w:pPr>
        <w:pStyle w:val="AllText"/>
      </w:pPr>
      <w:r>
        <w:t xml:space="preserve">        }</w:t>
      </w:r>
    </w:p>
    <w:p w14:paraId="495B8BC4" w14:textId="0915BDAA" w:rsidR="00124999" w:rsidRDefault="00124999" w:rsidP="00124999">
      <w:pPr>
        <w:pStyle w:val="AllText"/>
      </w:pPr>
      <w:r>
        <w:t xml:space="preserve">        }</w:t>
      </w:r>
    </w:p>
    <w:p w14:paraId="580DB75E" w14:textId="77777777" w:rsidR="00124999" w:rsidRDefault="00124999" w:rsidP="00124999">
      <w:pPr>
        <w:pStyle w:val="AllText"/>
      </w:pPr>
      <w:r>
        <w:t xml:space="preserve">     if (payload == "164</w:t>
      </w:r>
      <w:proofErr w:type="gramStart"/>
      <w:r>
        <w:t xml:space="preserve">")   </w:t>
      </w:r>
      <w:proofErr w:type="gramEnd"/>
      <w:r>
        <w:t xml:space="preserve">  { </w:t>
      </w:r>
    </w:p>
    <w:p w14:paraId="214070D6" w14:textId="77777777" w:rsidR="00124999" w:rsidRDefault="00124999" w:rsidP="00124999">
      <w:pPr>
        <w:pStyle w:val="AllText"/>
      </w:pPr>
      <w:r>
        <w:t xml:space="preserve">      if (convert &gt;= </w:t>
      </w:r>
      <w:proofErr w:type="gramStart"/>
      <w:r>
        <w:t>64.00){</w:t>
      </w:r>
      <w:proofErr w:type="gramEnd"/>
    </w:p>
    <w:p w14:paraId="4035737F"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5D9C99FD"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5BCC6A5B"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4C191108" w14:textId="77777777" w:rsidR="00124999" w:rsidRDefault="00124999" w:rsidP="00124999">
      <w:pPr>
        <w:pStyle w:val="AllText"/>
      </w:pPr>
      <w:r>
        <w:lastRenderedPageBreak/>
        <w:t xml:space="preserve">          </w:t>
      </w:r>
      <w:proofErr w:type="spellStart"/>
      <w:proofErr w:type="gramStart"/>
      <w:r>
        <w:t>lcd.clear</w:t>
      </w:r>
      <w:proofErr w:type="spellEnd"/>
      <w:proofErr w:type="gramEnd"/>
      <w:r>
        <w:t>();</w:t>
      </w:r>
    </w:p>
    <w:p w14:paraId="78AF2FED"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73CE96FF" w14:textId="77777777" w:rsidR="00124999" w:rsidRDefault="00124999" w:rsidP="00124999">
      <w:pPr>
        <w:pStyle w:val="AllText"/>
      </w:pPr>
      <w:r>
        <w:t xml:space="preserve">          </w:t>
      </w:r>
      <w:proofErr w:type="spellStart"/>
      <w:proofErr w:type="gramStart"/>
      <w:r>
        <w:t>lcd.setCursor</w:t>
      </w:r>
      <w:proofErr w:type="spellEnd"/>
      <w:proofErr w:type="gramEnd"/>
      <w:r>
        <w:t>(0,1);</w:t>
      </w:r>
    </w:p>
    <w:p w14:paraId="5783B73C" w14:textId="77777777" w:rsidR="00124999" w:rsidRDefault="00124999" w:rsidP="00124999">
      <w:pPr>
        <w:pStyle w:val="AllText"/>
      </w:pPr>
      <w:r>
        <w:t xml:space="preserve">          </w:t>
      </w:r>
      <w:proofErr w:type="spellStart"/>
      <w:r>
        <w:t>lcd.print</w:t>
      </w:r>
      <w:proofErr w:type="spellEnd"/>
      <w:r>
        <w:t>(convert);</w:t>
      </w:r>
    </w:p>
    <w:p w14:paraId="731969B6" w14:textId="77777777" w:rsidR="00124999" w:rsidRDefault="00124999" w:rsidP="00124999">
      <w:pPr>
        <w:pStyle w:val="AllText"/>
      </w:pPr>
      <w:r>
        <w:t xml:space="preserve">          </w:t>
      </w:r>
      <w:proofErr w:type="spellStart"/>
      <w:proofErr w:type="gramStart"/>
      <w:r>
        <w:t>lcd.setCursor</w:t>
      </w:r>
      <w:proofErr w:type="spellEnd"/>
      <w:proofErr w:type="gramEnd"/>
      <w:r>
        <w:t>(6,1);</w:t>
      </w:r>
    </w:p>
    <w:p w14:paraId="30F9610E" w14:textId="77777777" w:rsidR="00124999" w:rsidRDefault="00124999" w:rsidP="00124999">
      <w:pPr>
        <w:pStyle w:val="AllText"/>
      </w:pPr>
      <w:r>
        <w:t xml:space="preserve">          </w:t>
      </w:r>
      <w:proofErr w:type="spellStart"/>
      <w:r>
        <w:t>lcd.</w:t>
      </w:r>
      <w:proofErr w:type="gramStart"/>
      <w:r>
        <w:t>print</w:t>
      </w:r>
      <w:proofErr w:type="spellEnd"/>
      <w:r>
        <w:t>(</w:t>
      </w:r>
      <w:proofErr w:type="gramEnd"/>
      <w:r>
        <w:t>"64");</w:t>
      </w:r>
    </w:p>
    <w:p w14:paraId="6A0D2C53"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166A6EFB" w14:textId="77777777" w:rsidR="00124999" w:rsidRDefault="00124999" w:rsidP="00124999">
      <w:pPr>
        <w:pStyle w:val="AllText"/>
      </w:pPr>
      <w:r>
        <w:t xml:space="preserve">          </w:t>
      </w:r>
      <w:proofErr w:type="spellStart"/>
      <w:r>
        <w:t>lcd.print</w:t>
      </w:r>
      <w:proofErr w:type="spellEnd"/>
      <w:r>
        <w:t>("A/C");</w:t>
      </w:r>
    </w:p>
    <w:p w14:paraId="0C304C35" w14:textId="77777777" w:rsidR="00124999" w:rsidRDefault="00124999" w:rsidP="00124999">
      <w:pPr>
        <w:pStyle w:val="AllText"/>
      </w:pPr>
      <w:r>
        <w:t xml:space="preserve">        } else {</w:t>
      </w:r>
    </w:p>
    <w:p w14:paraId="33E8497F"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71586879"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67ACD3E7"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6C4A3F20" w14:textId="77777777" w:rsidR="00124999" w:rsidRDefault="00124999" w:rsidP="00124999">
      <w:pPr>
        <w:pStyle w:val="AllText"/>
      </w:pPr>
      <w:r>
        <w:t xml:space="preserve">          </w:t>
      </w:r>
      <w:proofErr w:type="spellStart"/>
      <w:proofErr w:type="gramStart"/>
      <w:r>
        <w:t>lcd.clear</w:t>
      </w:r>
      <w:proofErr w:type="spellEnd"/>
      <w:proofErr w:type="gramEnd"/>
      <w:r>
        <w:t>();</w:t>
      </w:r>
    </w:p>
    <w:p w14:paraId="77649247"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684C9E1C" w14:textId="77777777" w:rsidR="00124999" w:rsidRDefault="00124999" w:rsidP="00124999">
      <w:pPr>
        <w:pStyle w:val="AllText"/>
      </w:pPr>
      <w:r>
        <w:t xml:space="preserve">          </w:t>
      </w:r>
      <w:proofErr w:type="spellStart"/>
      <w:proofErr w:type="gramStart"/>
      <w:r>
        <w:t>lcd.setCursor</w:t>
      </w:r>
      <w:proofErr w:type="spellEnd"/>
      <w:proofErr w:type="gramEnd"/>
      <w:r>
        <w:t>(0,1);</w:t>
      </w:r>
    </w:p>
    <w:p w14:paraId="5E5A7CCD" w14:textId="77777777" w:rsidR="00124999" w:rsidRDefault="00124999" w:rsidP="00124999">
      <w:pPr>
        <w:pStyle w:val="AllText"/>
      </w:pPr>
      <w:r>
        <w:t xml:space="preserve">          </w:t>
      </w:r>
      <w:proofErr w:type="spellStart"/>
      <w:r>
        <w:t>lcd.print</w:t>
      </w:r>
      <w:proofErr w:type="spellEnd"/>
      <w:r>
        <w:t>(convert);</w:t>
      </w:r>
    </w:p>
    <w:p w14:paraId="50729C23" w14:textId="77777777" w:rsidR="00124999" w:rsidRDefault="00124999" w:rsidP="00124999">
      <w:pPr>
        <w:pStyle w:val="AllText"/>
      </w:pPr>
      <w:r>
        <w:t xml:space="preserve">          </w:t>
      </w:r>
      <w:proofErr w:type="spellStart"/>
      <w:proofErr w:type="gramStart"/>
      <w:r>
        <w:t>lcd.setCursor</w:t>
      </w:r>
      <w:proofErr w:type="spellEnd"/>
      <w:proofErr w:type="gramEnd"/>
      <w:r>
        <w:t>(6,1);</w:t>
      </w:r>
    </w:p>
    <w:p w14:paraId="57DCD87C" w14:textId="77777777" w:rsidR="00124999" w:rsidRDefault="00124999" w:rsidP="00124999">
      <w:pPr>
        <w:pStyle w:val="AllText"/>
      </w:pPr>
      <w:r>
        <w:t xml:space="preserve">          </w:t>
      </w:r>
      <w:proofErr w:type="spellStart"/>
      <w:r>
        <w:t>lcd.</w:t>
      </w:r>
      <w:proofErr w:type="gramStart"/>
      <w:r>
        <w:t>print</w:t>
      </w:r>
      <w:proofErr w:type="spellEnd"/>
      <w:r>
        <w:t>(</w:t>
      </w:r>
      <w:proofErr w:type="gramEnd"/>
      <w:r>
        <w:t>"64");</w:t>
      </w:r>
    </w:p>
    <w:p w14:paraId="4E69EADB"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5063BD48" w14:textId="77777777" w:rsidR="00124999" w:rsidRDefault="00124999" w:rsidP="00124999">
      <w:pPr>
        <w:pStyle w:val="AllText"/>
      </w:pPr>
      <w:r>
        <w:t xml:space="preserve">          </w:t>
      </w:r>
      <w:proofErr w:type="spellStart"/>
      <w:r>
        <w:t>lcd.print</w:t>
      </w:r>
      <w:proofErr w:type="spellEnd"/>
      <w:r>
        <w:t>("A/C");</w:t>
      </w:r>
    </w:p>
    <w:p w14:paraId="1D615850" w14:textId="77777777" w:rsidR="00124999" w:rsidRDefault="00124999" w:rsidP="00124999">
      <w:pPr>
        <w:pStyle w:val="AllText"/>
      </w:pPr>
      <w:r>
        <w:t xml:space="preserve">        }</w:t>
      </w:r>
    </w:p>
    <w:p w14:paraId="496B4333" w14:textId="3A80C947" w:rsidR="00124999" w:rsidRDefault="00124999" w:rsidP="00124999">
      <w:pPr>
        <w:pStyle w:val="AllText"/>
      </w:pPr>
      <w:r>
        <w:t xml:space="preserve">        }</w:t>
      </w:r>
    </w:p>
    <w:p w14:paraId="32FDCC9A" w14:textId="77777777" w:rsidR="00124999" w:rsidRDefault="00124999" w:rsidP="00124999">
      <w:pPr>
        <w:pStyle w:val="AllText"/>
      </w:pPr>
      <w:r>
        <w:t xml:space="preserve">     if (payload == "165</w:t>
      </w:r>
      <w:proofErr w:type="gramStart"/>
      <w:r>
        <w:t xml:space="preserve">")   </w:t>
      </w:r>
      <w:proofErr w:type="gramEnd"/>
      <w:r>
        <w:t xml:space="preserve">  { </w:t>
      </w:r>
    </w:p>
    <w:p w14:paraId="4D9EF7F3" w14:textId="77777777" w:rsidR="00124999" w:rsidRDefault="00124999" w:rsidP="00124999">
      <w:pPr>
        <w:pStyle w:val="AllText"/>
      </w:pPr>
      <w:r>
        <w:t xml:space="preserve">      if (convert &gt;= </w:t>
      </w:r>
      <w:proofErr w:type="gramStart"/>
      <w:r>
        <w:t>65.00){</w:t>
      </w:r>
      <w:proofErr w:type="gramEnd"/>
    </w:p>
    <w:p w14:paraId="669B1478"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666D2EB6"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05A5E445"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4832F0F9" w14:textId="77777777" w:rsidR="00124999" w:rsidRDefault="00124999" w:rsidP="00124999">
      <w:pPr>
        <w:pStyle w:val="AllText"/>
      </w:pPr>
      <w:r>
        <w:t xml:space="preserve">          </w:t>
      </w:r>
      <w:proofErr w:type="spellStart"/>
      <w:proofErr w:type="gramStart"/>
      <w:r>
        <w:t>lcd.clear</w:t>
      </w:r>
      <w:proofErr w:type="spellEnd"/>
      <w:proofErr w:type="gramEnd"/>
      <w:r>
        <w:t>();</w:t>
      </w:r>
    </w:p>
    <w:p w14:paraId="65536C5A"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C70A81D" w14:textId="77777777" w:rsidR="00124999" w:rsidRDefault="00124999" w:rsidP="00124999">
      <w:pPr>
        <w:pStyle w:val="AllText"/>
      </w:pPr>
      <w:r>
        <w:t xml:space="preserve">          </w:t>
      </w:r>
      <w:proofErr w:type="spellStart"/>
      <w:proofErr w:type="gramStart"/>
      <w:r>
        <w:t>lcd.setCursor</w:t>
      </w:r>
      <w:proofErr w:type="spellEnd"/>
      <w:proofErr w:type="gramEnd"/>
      <w:r>
        <w:t>(0,1);</w:t>
      </w:r>
    </w:p>
    <w:p w14:paraId="18EE3E33" w14:textId="77777777" w:rsidR="00124999" w:rsidRDefault="00124999" w:rsidP="00124999">
      <w:pPr>
        <w:pStyle w:val="AllText"/>
      </w:pPr>
      <w:r>
        <w:t xml:space="preserve">          </w:t>
      </w:r>
      <w:proofErr w:type="spellStart"/>
      <w:r>
        <w:t>lcd.print</w:t>
      </w:r>
      <w:proofErr w:type="spellEnd"/>
      <w:r>
        <w:t>(convert);</w:t>
      </w:r>
    </w:p>
    <w:p w14:paraId="06D4DFF4" w14:textId="77777777" w:rsidR="00124999" w:rsidRDefault="00124999" w:rsidP="00124999">
      <w:pPr>
        <w:pStyle w:val="AllText"/>
      </w:pPr>
      <w:r>
        <w:t xml:space="preserve">          </w:t>
      </w:r>
      <w:proofErr w:type="spellStart"/>
      <w:proofErr w:type="gramStart"/>
      <w:r>
        <w:t>lcd.setCursor</w:t>
      </w:r>
      <w:proofErr w:type="spellEnd"/>
      <w:proofErr w:type="gramEnd"/>
      <w:r>
        <w:t>(6,1);</w:t>
      </w:r>
    </w:p>
    <w:p w14:paraId="2FA05AAD" w14:textId="77777777" w:rsidR="00124999" w:rsidRDefault="00124999" w:rsidP="00124999">
      <w:pPr>
        <w:pStyle w:val="AllText"/>
      </w:pPr>
      <w:r>
        <w:t xml:space="preserve">          </w:t>
      </w:r>
      <w:proofErr w:type="spellStart"/>
      <w:r>
        <w:t>lcd.</w:t>
      </w:r>
      <w:proofErr w:type="gramStart"/>
      <w:r>
        <w:t>print</w:t>
      </w:r>
      <w:proofErr w:type="spellEnd"/>
      <w:r>
        <w:t>(</w:t>
      </w:r>
      <w:proofErr w:type="gramEnd"/>
      <w:r>
        <w:t>"65");</w:t>
      </w:r>
    </w:p>
    <w:p w14:paraId="35C359D1"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22597EE5" w14:textId="77777777" w:rsidR="00124999" w:rsidRDefault="00124999" w:rsidP="00124999">
      <w:pPr>
        <w:pStyle w:val="AllText"/>
      </w:pPr>
      <w:r>
        <w:t xml:space="preserve">          </w:t>
      </w:r>
      <w:proofErr w:type="spellStart"/>
      <w:r>
        <w:t>lcd.print</w:t>
      </w:r>
      <w:proofErr w:type="spellEnd"/>
      <w:r>
        <w:t>("A/C");</w:t>
      </w:r>
    </w:p>
    <w:p w14:paraId="5E65D41B" w14:textId="77777777" w:rsidR="00124999" w:rsidRDefault="00124999" w:rsidP="00124999">
      <w:pPr>
        <w:pStyle w:val="AllText"/>
      </w:pPr>
      <w:r>
        <w:t xml:space="preserve">        } else {</w:t>
      </w:r>
    </w:p>
    <w:p w14:paraId="03870380"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6D9E0A5B"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6300427D" w14:textId="77777777" w:rsidR="00124999" w:rsidRDefault="00124999" w:rsidP="00124999">
      <w:pPr>
        <w:pStyle w:val="AllText"/>
      </w:pPr>
      <w:r>
        <w:lastRenderedPageBreak/>
        <w:t xml:space="preserve">          </w:t>
      </w:r>
      <w:proofErr w:type="spellStart"/>
      <w:r>
        <w:t>digitalWrite</w:t>
      </w:r>
      <w:proofErr w:type="spellEnd"/>
      <w:r>
        <w:t>(rPin_</w:t>
      </w:r>
      <w:proofErr w:type="gramStart"/>
      <w:r>
        <w:t>2,LOW</w:t>
      </w:r>
      <w:proofErr w:type="gramEnd"/>
      <w:r>
        <w:t>);</w:t>
      </w:r>
    </w:p>
    <w:p w14:paraId="1C0391F3" w14:textId="77777777" w:rsidR="00124999" w:rsidRDefault="00124999" w:rsidP="00124999">
      <w:pPr>
        <w:pStyle w:val="AllText"/>
      </w:pPr>
      <w:r>
        <w:t xml:space="preserve">          </w:t>
      </w:r>
      <w:proofErr w:type="spellStart"/>
      <w:proofErr w:type="gramStart"/>
      <w:r>
        <w:t>lcd.clear</w:t>
      </w:r>
      <w:proofErr w:type="spellEnd"/>
      <w:proofErr w:type="gramEnd"/>
      <w:r>
        <w:t>();</w:t>
      </w:r>
    </w:p>
    <w:p w14:paraId="5002D744"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18092A31" w14:textId="77777777" w:rsidR="00124999" w:rsidRDefault="00124999" w:rsidP="00124999">
      <w:pPr>
        <w:pStyle w:val="AllText"/>
      </w:pPr>
      <w:r>
        <w:t xml:space="preserve">          </w:t>
      </w:r>
      <w:proofErr w:type="spellStart"/>
      <w:proofErr w:type="gramStart"/>
      <w:r>
        <w:t>lcd.setCursor</w:t>
      </w:r>
      <w:proofErr w:type="spellEnd"/>
      <w:proofErr w:type="gramEnd"/>
      <w:r>
        <w:t>(0,1);</w:t>
      </w:r>
    </w:p>
    <w:p w14:paraId="32A44F27" w14:textId="77777777" w:rsidR="00124999" w:rsidRDefault="00124999" w:rsidP="00124999">
      <w:pPr>
        <w:pStyle w:val="AllText"/>
      </w:pPr>
      <w:r>
        <w:t xml:space="preserve">          </w:t>
      </w:r>
      <w:proofErr w:type="spellStart"/>
      <w:r>
        <w:t>lcd.print</w:t>
      </w:r>
      <w:proofErr w:type="spellEnd"/>
      <w:r>
        <w:t>(convert);</w:t>
      </w:r>
    </w:p>
    <w:p w14:paraId="647D4B3B" w14:textId="77777777" w:rsidR="00124999" w:rsidRDefault="00124999" w:rsidP="00124999">
      <w:pPr>
        <w:pStyle w:val="AllText"/>
      </w:pPr>
      <w:r>
        <w:t xml:space="preserve">          </w:t>
      </w:r>
      <w:proofErr w:type="spellStart"/>
      <w:proofErr w:type="gramStart"/>
      <w:r>
        <w:t>lcd.setCursor</w:t>
      </w:r>
      <w:proofErr w:type="spellEnd"/>
      <w:proofErr w:type="gramEnd"/>
      <w:r>
        <w:t>(6,1);</w:t>
      </w:r>
    </w:p>
    <w:p w14:paraId="35BBFBE3" w14:textId="77777777" w:rsidR="00124999" w:rsidRDefault="00124999" w:rsidP="00124999">
      <w:pPr>
        <w:pStyle w:val="AllText"/>
      </w:pPr>
      <w:r>
        <w:t xml:space="preserve">          </w:t>
      </w:r>
      <w:proofErr w:type="spellStart"/>
      <w:r>
        <w:t>lcd.</w:t>
      </w:r>
      <w:proofErr w:type="gramStart"/>
      <w:r>
        <w:t>print</w:t>
      </w:r>
      <w:proofErr w:type="spellEnd"/>
      <w:r>
        <w:t>(</w:t>
      </w:r>
      <w:proofErr w:type="gramEnd"/>
      <w:r>
        <w:t>"65");</w:t>
      </w:r>
    </w:p>
    <w:p w14:paraId="07BB0B0F"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2DA3FEE4" w14:textId="77777777" w:rsidR="00124999" w:rsidRDefault="00124999" w:rsidP="00124999">
      <w:pPr>
        <w:pStyle w:val="AllText"/>
      </w:pPr>
      <w:r>
        <w:t xml:space="preserve">          </w:t>
      </w:r>
      <w:proofErr w:type="spellStart"/>
      <w:r>
        <w:t>lcd.print</w:t>
      </w:r>
      <w:proofErr w:type="spellEnd"/>
      <w:r>
        <w:t>("A/C");</w:t>
      </w:r>
    </w:p>
    <w:p w14:paraId="07762C66" w14:textId="77777777" w:rsidR="00124999" w:rsidRDefault="00124999" w:rsidP="00124999">
      <w:pPr>
        <w:pStyle w:val="AllText"/>
      </w:pPr>
      <w:r>
        <w:t xml:space="preserve">        }</w:t>
      </w:r>
    </w:p>
    <w:p w14:paraId="4054B706" w14:textId="253501FF" w:rsidR="00124999" w:rsidRDefault="00124999" w:rsidP="00124999">
      <w:pPr>
        <w:pStyle w:val="AllText"/>
      </w:pPr>
      <w:r>
        <w:t xml:space="preserve">        }</w:t>
      </w:r>
    </w:p>
    <w:p w14:paraId="0CFE303C" w14:textId="77777777" w:rsidR="00124999" w:rsidRDefault="00124999" w:rsidP="00124999">
      <w:pPr>
        <w:pStyle w:val="AllText"/>
      </w:pPr>
      <w:r>
        <w:t xml:space="preserve">     if (payload == "166</w:t>
      </w:r>
      <w:proofErr w:type="gramStart"/>
      <w:r>
        <w:t xml:space="preserve">")   </w:t>
      </w:r>
      <w:proofErr w:type="gramEnd"/>
      <w:r>
        <w:t xml:space="preserve">  { </w:t>
      </w:r>
    </w:p>
    <w:p w14:paraId="0E8D131D" w14:textId="77777777" w:rsidR="00124999" w:rsidRDefault="00124999" w:rsidP="00124999">
      <w:pPr>
        <w:pStyle w:val="AllText"/>
      </w:pPr>
      <w:r>
        <w:t xml:space="preserve">      if (convert &gt;= </w:t>
      </w:r>
      <w:proofErr w:type="gramStart"/>
      <w:r>
        <w:t>66.00){</w:t>
      </w:r>
      <w:proofErr w:type="gramEnd"/>
    </w:p>
    <w:p w14:paraId="5523048B"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3B722D80"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26485BA5"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40F0A21B" w14:textId="77777777" w:rsidR="00124999" w:rsidRDefault="00124999" w:rsidP="00124999">
      <w:pPr>
        <w:pStyle w:val="AllText"/>
      </w:pPr>
      <w:r>
        <w:t xml:space="preserve">          </w:t>
      </w:r>
      <w:proofErr w:type="spellStart"/>
      <w:proofErr w:type="gramStart"/>
      <w:r>
        <w:t>lcd.clear</w:t>
      </w:r>
      <w:proofErr w:type="spellEnd"/>
      <w:proofErr w:type="gramEnd"/>
      <w:r>
        <w:t>();</w:t>
      </w:r>
    </w:p>
    <w:p w14:paraId="6A87C57D"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75B04AE3" w14:textId="77777777" w:rsidR="00124999" w:rsidRDefault="00124999" w:rsidP="00124999">
      <w:pPr>
        <w:pStyle w:val="AllText"/>
      </w:pPr>
      <w:r>
        <w:t xml:space="preserve">          </w:t>
      </w:r>
      <w:proofErr w:type="spellStart"/>
      <w:proofErr w:type="gramStart"/>
      <w:r>
        <w:t>lcd.setCursor</w:t>
      </w:r>
      <w:proofErr w:type="spellEnd"/>
      <w:proofErr w:type="gramEnd"/>
      <w:r>
        <w:t>(0,1);</w:t>
      </w:r>
    </w:p>
    <w:p w14:paraId="0735D7AF" w14:textId="77777777" w:rsidR="00124999" w:rsidRDefault="00124999" w:rsidP="00124999">
      <w:pPr>
        <w:pStyle w:val="AllText"/>
      </w:pPr>
      <w:r>
        <w:t xml:space="preserve">          </w:t>
      </w:r>
      <w:proofErr w:type="spellStart"/>
      <w:r>
        <w:t>lcd.print</w:t>
      </w:r>
      <w:proofErr w:type="spellEnd"/>
      <w:r>
        <w:t>(convert);</w:t>
      </w:r>
    </w:p>
    <w:p w14:paraId="37A019BC" w14:textId="77777777" w:rsidR="00124999" w:rsidRDefault="00124999" w:rsidP="00124999">
      <w:pPr>
        <w:pStyle w:val="AllText"/>
      </w:pPr>
      <w:r>
        <w:t xml:space="preserve">          </w:t>
      </w:r>
      <w:proofErr w:type="spellStart"/>
      <w:proofErr w:type="gramStart"/>
      <w:r>
        <w:t>lcd.setCursor</w:t>
      </w:r>
      <w:proofErr w:type="spellEnd"/>
      <w:proofErr w:type="gramEnd"/>
      <w:r>
        <w:t>(6,1);</w:t>
      </w:r>
    </w:p>
    <w:p w14:paraId="14080DE0" w14:textId="77777777" w:rsidR="00124999" w:rsidRDefault="00124999" w:rsidP="00124999">
      <w:pPr>
        <w:pStyle w:val="AllText"/>
      </w:pPr>
      <w:r>
        <w:t xml:space="preserve">          </w:t>
      </w:r>
      <w:proofErr w:type="spellStart"/>
      <w:r>
        <w:t>lcd.</w:t>
      </w:r>
      <w:proofErr w:type="gramStart"/>
      <w:r>
        <w:t>print</w:t>
      </w:r>
      <w:proofErr w:type="spellEnd"/>
      <w:r>
        <w:t>(</w:t>
      </w:r>
      <w:proofErr w:type="gramEnd"/>
      <w:r>
        <w:t>"66");</w:t>
      </w:r>
    </w:p>
    <w:p w14:paraId="14091648"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3BA87BB5" w14:textId="77777777" w:rsidR="00124999" w:rsidRDefault="00124999" w:rsidP="00124999">
      <w:pPr>
        <w:pStyle w:val="AllText"/>
      </w:pPr>
      <w:r>
        <w:t xml:space="preserve">          </w:t>
      </w:r>
      <w:proofErr w:type="spellStart"/>
      <w:r>
        <w:t>lcd.print</w:t>
      </w:r>
      <w:proofErr w:type="spellEnd"/>
      <w:r>
        <w:t>("A/C");</w:t>
      </w:r>
    </w:p>
    <w:p w14:paraId="499EA765" w14:textId="77777777" w:rsidR="00124999" w:rsidRDefault="00124999" w:rsidP="00124999">
      <w:pPr>
        <w:pStyle w:val="AllText"/>
      </w:pPr>
      <w:r>
        <w:t xml:space="preserve">        } else {</w:t>
      </w:r>
    </w:p>
    <w:p w14:paraId="6688A2F5"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22E085F8"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1A804354"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45A3A4E3" w14:textId="77777777" w:rsidR="00124999" w:rsidRDefault="00124999" w:rsidP="00124999">
      <w:pPr>
        <w:pStyle w:val="AllText"/>
      </w:pPr>
      <w:r>
        <w:t xml:space="preserve">          </w:t>
      </w:r>
      <w:proofErr w:type="spellStart"/>
      <w:proofErr w:type="gramStart"/>
      <w:r>
        <w:t>lcd.clear</w:t>
      </w:r>
      <w:proofErr w:type="spellEnd"/>
      <w:proofErr w:type="gramEnd"/>
      <w:r>
        <w:t>();</w:t>
      </w:r>
    </w:p>
    <w:p w14:paraId="31F97B39"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AF8FC9E" w14:textId="77777777" w:rsidR="00124999" w:rsidRDefault="00124999" w:rsidP="00124999">
      <w:pPr>
        <w:pStyle w:val="AllText"/>
      </w:pPr>
      <w:r>
        <w:t xml:space="preserve">          </w:t>
      </w:r>
      <w:proofErr w:type="spellStart"/>
      <w:proofErr w:type="gramStart"/>
      <w:r>
        <w:t>lcd.setCursor</w:t>
      </w:r>
      <w:proofErr w:type="spellEnd"/>
      <w:proofErr w:type="gramEnd"/>
      <w:r>
        <w:t>(0,1);</w:t>
      </w:r>
    </w:p>
    <w:p w14:paraId="4D001B1B" w14:textId="77777777" w:rsidR="00124999" w:rsidRDefault="00124999" w:rsidP="00124999">
      <w:pPr>
        <w:pStyle w:val="AllText"/>
      </w:pPr>
      <w:r>
        <w:t xml:space="preserve">          </w:t>
      </w:r>
      <w:proofErr w:type="spellStart"/>
      <w:r>
        <w:t>lcd.print</w:t>
      </w:r>
      <w:proofErr w:type="spellEnd"/>
      <w:r>
        <w:t>(convert);</w:t>
      </w:r>
    </w:p>
    <w:p w14:paraId="181CAF41" w14:textId="77777777" w:rsidR="00124999" w:rsidRDefault="00124999" w:rsidP="00124999">
      <w:pPr>
        <w:pStyle w:val="AllText"/>
      </w:pPr>
      <w:r>
        <w:t xml:space="preserve">          </w:t>
      </w:r>
      <w:proofErr w:type="spellStart"/>
      <w:proofErr w:type="gramStart"/>
      <w:r>
        <w:t>lcd.setCursor</w:t>
      </w:r>
      <w:proofErr w:type="spellEnd"/>
      <w:proofErr w:type="gramEnd"/>
      <w:r>
        <w:t>(6,1);</w:t>
      </w:r>
    </w:p>
    <w:p w14:paraId="1F7C1F4A" w14:textId="77777777" w:rsidR="00124999" w:rsidRDefault="00124999" w:rsidP="00124999">
      <w:pPr>
        <w:pStyle w:val="AllText"/>
      </w:pPr>
      <w:r>
        <w:t xml:space="preserve">          </w:t>
      </w:r>
      <w:proofErr w:type="spellStart"/>
      <w:r>
        <w:t>lcd.</w:t>
      </w:r>
      <w:proofErr w:type="gramStart"/>
      <w:r>
        <w:t>print</w:t>
      </w:r>
      <w:proofErr w:type="spellEnd"/>
      <w:r>
        <w:t>(</w:t>
      </w:r>
      <w:proofErr w:type="gramEnd"/>
      <w:r>
        <w:t>"66");</w:t>
      </w:r>
    </w:p>
    <w:p w14:paraId="77C92914"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7B39E43D" w14:textId="77777777" w:rsidR="00124999" w:rsidRDefault="00124999" w:rsidP="00124999">
      <w:pPr>
        <w:pStyle w:val="AllText"/>
      </w:pPr>
      <w:r>
        <w:t xml:space="preserve">          </w:t>
      </w:r>
      <w:proofErr w:type="spellStart"/>
      <w:r>
        <w:t>lcd.print</w:t>
      </w:r>
      <w:proofErr w:type="spellEnd"/>
      <w:r>
        <w:t>("A/C");</w:t>
      </w:r>
    </w:p>
    <w:p w14:paraId="76F601A7" w14:textId="77777777" w:rsidR="00124999" w:rsidRDefault="00124999" w:rsidP="00124999">
      <w:pPr>
        <w:pStyle w:val="AllText"/>
      </w:pPr>
      <w:r>
        <w:t xml:space="preserve">        }</w:t>
      </w:r>
    </w:p>
    <w:p w14:paraId="6AEAE052" w14:textId="679ADCE4" w:rsidR="00124999" w:rsidRDefault="00124999" w:rsidP="00124999">
      <w:pPr>
        <w:pStyle w:val="AllText"/>
      </w:pPr>
      <w:r>
        <w:t xml:space="preserve">        }</w:t>
      </w:r>
    </w:p>
    <w:p w14:paraId="4FAC8979" w14:textId="77777777" w:rsidR="00124999" w:rsidRDefault="00124999" w:rsidP="00124999">
      <w:pPr>
        <w:pStyle w:val="AllText"/>
      </w:pPr>
      <w:r>
        <w:lastRenderedPageBreak/>
        <w:t xml:space="preserve">     if (payload == "167</w:t>
      </w:r>
      <w:proofErr w:type="gramStart"/>
      <w:r>
        <w:t xml:space="preserve">")   </w:t>
      </w:r>
      <w:proofErr w:type="gramEnd"/>
      <w:r>
        <w:t xml:space="preserve">  { </w:t>
      </w:r>
    </w:p>
    <w:p w14:paraId="2922BF26" w14:textId="77777777" w:rsidR="00124999" w:rsidRDefault="00124999" w:rsidP="00124999">
      <w:pPr>
        <w:pStyle w:val="AllText"/>
      </w:pPr>
      <w:r>
        <w:t xml:space="preserve">      if (convert &gt;= </w:t>
      </w:r>
      <w:proofErr w:type="gramStart"/>
      <w:r>
        <w:t>67.00){</w:t>
      </w:r>
      <w:proofErr w:type="gramEnd"/>
    </w:p>
    <w:p w14:paraId="350BE6A1"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249B6F74"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7A0F7B1F"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3EF34721" w14:textId="77777777" w:rsidR="00124999" w:rsidRDefault="00124999" w:rsidP="00124999">
      <w:pPr>
        <w:pStyle w:val="AllText"/>
      </w:pPr>
      <w:r>
        <w:t xml:space="preserve">          </w:t>
      </w:r>
      <w:proofErr w:type="spellStart"/>
      <w:proofErr w:type="gramStart"/>
      <w:r>
        <w:t>lcd.clear</w:t>
      </w:r>
      <w:proofErr w:type="spellEnd"/>
      <w:proofErr w:type="gramEnd"/>
      <w:r>
        <w:t>();</w:t>
      </w:r>
    </w:p>
    <w:p w14:paraId="15FC8200"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1313F8A5" w14:textId="77777777" w:rsidR="00124999" w:rsidRDefault="00124999" w:rsidP="00124999">
      <w:pPr>
        <w:pStyle w:val="AllText"/>
      </w:pPr>
      <w:r>
        <w:t xml:space="preserve">          </w:t>
      </w:r>
      <w:proofErr w:type="spellStart"/>
      <w:proofErr w:type="gramStart"/>
      <w:r>
        <w:t>lcd.setCursor</w:t>
      </w:r>
      <w:proofErr w:type="spellEnd"/>
      <w:proofErr w:type="gramEnd"/>
      <w:r>
        <w:t>(0,1);</w:t>
      </w:r>
    </w:p>
    <w:p w14:paraId="00367FBA" w14:textId="77777777" w:rsidR="00124999" w:rsidRDefault="00124999" w:rsidP="00124999">
      <w:pPr>
        <w:pStyle w:val="AllText"/>
      </w:pPr>
      <w:r>
        <w:t xml:space="preserve">          </w:t>
      </w:r>
      <w:proofErr w:type="spellStart"/>
      <w:r>
        <w:t>lcd.print</w:t>
      </w:r>
      <w:proofErr w:type="spellEnd"/>
      <w:r>
        <w:t>(convert);</w:t>
      </w:r>
    </w:p>
    <w:p w14:paraId="45CEB55F" w14:textId="77777777" w:rsidR="00124999" w:rsidRDefault="00124999" w:rsidP="00124999">
      <w:pPr>
        <w:pStyle w:val="AllText"/>
      </w:pPr>
      <w:r>
        <w:t xml:space="preserve">          </w:t>
      </w:r>
      <w:proofErr w:type="spellStart"/>
      <w:proofErr w:type="gramStart"/>
      <w:r>
        <w:t>lcd.setCursor</w:t>
      </w:r>
      <w:proofErr w:type="spellEnd"/>
      <w:proofErr w:type="gramEnd"/>
      <w:r>
        <w:t>(6,1);</w:t>
      </w:r>
    </w:p>
    <w:p w14:paraId="2610DD33" w14:textId="77777777" w:rsidR="00124999" w:rsidRDefault="00124999" w:rsidP="00124999">
      <w:pPr>
        <w:pStyle w:val="AllText"/>
      </w:pPr>
      <w:r>
        <w:t xml:space="preserve">          </w:t>
      </w:r>
      <w:proofErr w:type="spellStart"/>
      <w:r>
        <w:t>lcd.</w:t>
      </w:r>
      <w:proofErr w:type="gramStart"/>
      <w:r>
        <w:t>print</w:t>
      </w:r>
      <w:proofErr w:type="spellEnd"/>
      <w:r>
        <w:t>(</w:t>
      </w:r>
      <w:proofErr w:type="gramEnd"/>
      <w:r>
        <w:t>"67");</w:t>
      </w:r>
    </w:p>
    <w:p w14:paraId="7002ADAA"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31CD3F2E" w14:textId="77777777" w:rsidR="00124999" w:rsidRDefault="00124999" w:rsidP="00124999">
      <w:pPr>
        <w:pStyle w:val="AllText"/>
      </w:pPr>
      <w:r>
        <w:t xml:space="preserve">          </w:t>
      </w:r>
      <w:proofErr w:type="spellStart"/>
      <w:r>
        <w:t>lcd.print</w:t>
      </w:r>
      <w:proofErr w:type="spellEnd"/>
      <w:r>
        <w:t>("A/C");</w:t>
      </w:r>
    </w:p>
    <w:p w14:paraId="29FD9B42" w14:textId="77777777" w:rsidR="00124999" w:rsidRDefault="00124999" w:rsidP="00124999">
      <w:pPr>
        <w:pStyle w:val="AllText"/>
      </w:pPr>
      <w:r>
        <w:t xml:space="preserve">        } else {</w:t>
      </w:r>
    </w:p>
    <w:p w14:paraId="0139FAC3"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2855BEC4"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7C843A52"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77BE4E50" w14:textId="77777777" w:rsidR="00124999" w:rsidRDefault="00124999" w:rsidP="00124999">
      <w:pPr>
        <w:pStyle w:val="AllText"/>
      </w:pPr>
      <w:r>
        <w:t xml:space="preserve">          </w:t>
      </w:r>
      <w:proofErr w:type="spellStart"/>
      <w:proofErr w:type="gramStart"/>
      <w:r>
        <w:t>lcd.clear</w:t>
      </w:r>
      <w:proofErr w:type="spellEnd"/>
      <w:proofErr w:type="gramEnd"/>
      <w:r>
        <w:t>();</w:t>
      </w:r>
    </w:p>
    <w:p w14:paraId="5ACF58A9"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5F892023" w14:textId="77777777" w:rsidR="00124999" w:rsidRDefault="00124999" w:rsidP="00124999">
      <w:pPr>
        <w:pStyle w:val="AllText"/>
      </w:pPr>
      <w:r>
        <w:t xml:space="preserve">          </w:t>
      </w:r>
      <w:proofErr w:type="spellStart"/>
      <w:proofErr w:type="gramStart"/>
      <w:r>
        <w:t>lcd.setCursor</w:t>
      </w:r>
      <w:proofErr w:type="spellEnd"/>
      <w:proofErr w:type="gramEnd"/>
      <w:r>
        <w:t>(0,1);</w:t>
      </w:r>
    </w:p>
    <w:p w14:paraId="2AA2C944" w14:textId="77777777" w:rsidR="00124999" w:rsidRDefault="00124999" w:rsidP="00124999">
      <w:pPr>
        <w:pStyle w:val="AllText"/>
      </w:pPr>
      <w:r>
        <w:t xml:space="preserve">          </w:t>
      </w:r>
      <w:proofErr w:type="spellStart"/>
      <w:r>
        <w:t>lcd.print</w:t>
      </w:r>
      <w:proofErr w:type="spellEnd"/>
      <w:r>
        <w:t>(convert);</w:t>
      </w:r>
    </w:p>
    <w:p w14:paraId="420FF46B" w14:textId="77777777" w:rsidR="00124999" w:rsidRDefault="00124999" w:rsidP="00124999">
      <w:pPr>
        <w:pStyle w:val="AllText"/>
      </w:pPr>
      <w:r>
        <w:t xml:space="preserve">          </w:t>
      </w:r>
      <w:proofErr w:type="spellStart"/>
      <w:proofErr w:type="gramStart"/>
      <w:r>
        <w:t>lcd.setCursor</w:t>
      </w:r>
      <w:proofErr w:type="spellEnd"/>
      <w:proofErr w:type="gramEnd"/>
      <w:r>
        <w:t>(6,1);</w:t>
      </w:r>
    </w:p>
    <w:p w14:paraId="792087FB" w14:textId="77777777" w:rsidR="00124999" w:rsidRDefault="00124999" w:rsidP="00124999">
      <w:pPr>
        <w:pStyle w:val="AllText"/>
      </w:pPr>
      <w:r>
        <w:t xml:space="preserve">          </w:t>
      </w:r>
      <w:proofErr w:type="spellStart"/>
      <w:r>
        <w:t>lcd.</w:t>
      </w:r>
      <w:proofErr w:type="gramStart"/>
      <w:r>
        <w:t>print</w:t>
      </w:r>
      <w:proofErr w:type="spellEnd"/>
      <w:r>
        <w:t>(</w:t>
      </w:r>
      <w:proofErr w:type="gramEnd"/>
      <w:r>
        <w:t>"67");</w:t>
      </w:r>
    </w:p>
    <w:p w14:paraId="700DA396"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5649B7FD" w14:textId="77777777" w:rsidR="00124999" w:rsidRDefault="00124999" w:rsidP="00124999">
      <w:pPr>
        <w:pStyle w:val="AllText"/>
      </w:pPr>
      <w:r>
        <w:t xml:space="preserve">          </w:t>
      </w:r>
      <w:proofErr w:type="spellStart"/>
      <w:r>
        <w:t>lcd.print</w:t>
      </w:r>
      <w:proofErr w:type="spellEnd"/>
      <w:r>
        <w:t>("A/C");</w:t>
      </w:r>
    </w:p>
    <w:p w14:paraId="6524408C" w14:textId="77777777" w:rsidR="00124999" w:rsidRDefault="00124999" w:rsidP="00124999">
      <w:pPr>
        <w:pStyle w:val="AllText"/>
      </w:pPr>
      <w:r>
        <w:t xml:space="preserve">        }</w:t>
      </w:r>
    </w:p>
    <w:p w14:paraId="284FFA38" w14:textId="5726C287" w:rsidR="00124999" w:rsidRDefault="00124999" w:rsidP="00124999">
      <w:pPr>
        <w:pStyle w:val="AllText"/>
      </w:pPr>
      <w:r>
        <w:t xml:space="preserve">        }</w:t>
      </w:r>
    </w:p>
    <w:p w14:paraId="1F3EFA4E" w14:textId="77777777" w:rsidR="00124999" w:rsidRDefault="00124999" w:rsidP="00124999">
      <w:pPr>
        <w:pStyle w:val="AllText"/>
      </w:pPr>
      <w:r>
        <w:t xml:space="preserve">     if (payload == "168</w:t>
      </w:r>
      <w:proofErr w:type="gramStart"/>
      <w:r>
        <w:t xml:space="preserve">")   </w:t>
      </w:r>
      <w:proofErr w:type="gramEnd"/>
      <w:r>
        <w:t xml:space="preserve">  { </w:t>
      </w:r>
    </w:p>
    <w:p w14:paraId="4E155282" w14:textId="77777777" w:rsidR="00124999" w:rsidRDefault="00124999" w:rsidP="00124999">
      <w:pPr>
        <w:pStyle w:val="AllText"/>
      </w:pPr>
      <w:r>
        <w:t xml:space="preserve">      if (convert &gt;= </w:t>
      </w:r>
      <w:proofErr w:type="gramStart"/>
      <w:r>
        <w:t>68.00){</w:t>
      </w:r>
      <w:proofErr w:type="gramEnd"/>
    </w:p>
    <w:p w14:paraId="230B2CB4"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7EBEC94F"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783DC652"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74EE23E8" w14:textId="77777777" w:rsidR="00124999" w:rsidRDefault="00124999" w:rsidP="00124999">
      <w:pPr>
        <w:pStyle w:val="AllText"/>
      </w:pPr>
      <w:r>
        <w:t xml:space="preserve">          </w:t>
      </w:r>
      <w:proofErr w:type="spellStart"/>
      <w:proofErr w:type="gramStart"/>
      <w:r>
        <w:t>lcd.clear</w:t>
      </w:r>
      <w:proofErr w:type="spellEnd"/>
      <w:proofErr w:type="gramEnd"/>
      <w:r>
        <w:t>();</w:t>
      </w:r>
    </w:p>
    <w:p w14:paraId="6EE47FAD"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F030E8D" w14:textId="77777777" w:rsidR="00124999" w:rsidRDefault="00124999" w:rsidP="00124999">
      <w:pPr>
        <w:pStyle w:val="AllText"/>
      </w:pPr>
      <w:r>
        <w:t xml:space="preserve">          </w:t>
      </w:r>
      <w:proofErr w:type="spellStart"/>
      <w:proofErr w:type="gramStart"/>
      <w:r>
        <w:t>lcd.setCursor</w:t>
      </w:r>
      <w:proofErr w:type="spellEnd"/>
      <w:proofErr w:type="gramEnd"/>
      <w:r>
        <w:t>(0,1);</w:t>
      </w:r>
    </w:p>
    <w:p w14:paraId="4352170E" w14:textId="77777777" w:rsidR="00124999" w:rsidRDefault="00124999" w:rsidP="00124999">
      <w:pPr>
        <w:pStyle w:val="AllText"/>
      </w:pPr>
      <w:r>
        <w:t xml:space="preserve">          </w:t>
      </w:r>
      <w:proofErr w:type="spellStart"/>
      <w:r>
        <w:t>lcd.print</w:t>
      </w:r>
      <w:proofErr w:type="spellEnd"/>
      <w:r>
        <w:t>(convert);</w:t>
      </w:r>
    </w:p>
    <w:p w14:paraId="3F4B5A23" w14:textId="77777777" w:rsidR="00124999" w:rsidRDefault="00124999" w:rsidP="00124999">
      <w:pPr>
        <w:pStyle w:val="AllText"/>
      </w:pPr>
      <w:r>
        <w:t xml:space="preserve">          </w:t>
      </w:r>
      <w:proofErr w:type="spellStart"/>
      <w:proofErr w:type="gramStart"/>
      <w:r>
        <w:t>lcd.setCursor</w:t>
      </w:r>
      <w:proofErr w:type="spellEnd"/>
      <w:proofErr w:type="gramEnd"/>
      <w:r>
        <w:t>(6,1);</w:t>
      </w:r>
    </w:p>
    <w:p w14:paraId="48CDD9B0" w14:textId="77777777" w:rsidR="00124999" w:rsidRDefault="00124999" w:rsidP="00124999">
      <w:pPr>
        <w:pStyle w:val="AllText"/>
      </w:pPr>
      <w:r>
        <w:t xml:space="preserve">          </w:t>
      </w:r>
      <w:proofErr w:type="spellStart"/>
      <w:r>
        <w:t>lcd.</w:t>
      </w:r>
      <w:proofErr w:type="gramStart"/>
      <w:r>
        <w:t>print</w:t>
      </w:r>
      <w:proofErr w:type="spellEnd"/>
      <w:r>
        <w:t>(</w:t>
      </w:r>
      <w:proofErr w:type="gramEnd"/>
      <w:r>
        <w:t>"68");</w:t>
      </w:r>
    </w:p>
    <w:p w14:paraId="1C252123" w14:textId="77777777" w:rsidR="00124999" w:rsidRDefault="00124999" w:rsidP="00124999">
      <w:pPr>
        <w:pStyle w:val="AllText"/>
      </w:pPr>
      <w:r>
        <w:lastRenderedPageBreak/>
        <w:t xml:space="preserve">          </w:t>
      </w:r>
      <w:proofErr w:type="spellStart"/>
      <w:proofErr w:type="gramStart"/>
      <w:r>
        <w:t>lcd.setCursor</w:t>
      </w:r>
      <w:proofErr w:type="spellEnd"/>
      <w:proofErr w:type="gramEnd"/>
      <w:r>
        <w:t>(12,1);</w:t>
      </w:r>
    </w:p>
    <w:p w14:paraId="5774FA47" w14:textId="77777777" w:rsidR="00124999" w:rsidRDefault="00124999" w:rsidP="00124999">
      <w:pPr>
        <w:pStyle w:val="AllText"/>
      </w:pPr>
      <w:r>
        <w:t xml:space="preserve">          </w:t>
      </w:r>
      <w:proofErr w:type="spellStart"/>
      <w:r>
        <w:t>lcd.print</w:t>
      </w:r>
      <w:proofErr w:type="spellEnd"/>
      <w:r>
        <w:t>("A/C");</w:t>
      </w:r>
    </w:p>
    <w:p w14:paraId="3DB26955" w14:textId="77777777" w:rsidR="00124999" w:rsidRDefault="00124999" w:rsidP="00124999">
      <w:pPr>
        <w:pStyle w:val="AllText"/>
      </w:pPr>
      <w:r>
        <w:t xml:space="preserve">        } else {</w:t>
      </w:r>
    </w:p>
    <w:p w14:paraId="007FBF2B"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3FD58D91"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7EA4CF50"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13B21AFD" w14:textId="77777777" w:rsidR="00124999" w:rsidRDefault="00124999" w:rsidP="00124999">
      <w:pPr>
        <w:pStyle w:val="AllText"/>
      </w:pPr>
      <w:r>
        <w:t xml:space="preserve">          </w:t>
      </w:r>
      <w:proofErr w:type="spellStart"/>
      <w:proofErr w:type="gramStart"/>
      <w:r>
        <w:t>lcd.clear</w:t>
      </w:r>
      <w:proofErr w:type="spellEnd"/>
      <w:proofErr w:type="gramEnd"/>
      <w:r>
        <w:t>();</w:t>
      </w:r>
    </w:p>
    <w:p w14:paraId="32C2172E"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5B000D2F" w14:textId="77777777" w:rsidR="00124999" w:rsidRDefault="00124999" w:rsidP="00124999">
      <w:pPr>
        <w:pStyle w:val="AllText"/>
      </w:pPr>
      <w:r>
        <w:t xml:space="preserve">          </w:t>
      </w:r>
      <w:proofErr w:type="spellStart"/>
      <w:proofErr w:type="gramStart"/>
      <w:r>
        <w:t>lcd.setCursor</w:t>
      </w:r>
      <w:proofErr w:type="spellEnd"/>
      <w:proofErr w:type="gramEnd"/>
      <w:r>
        <w:t>(0,1);</w:t>
      </w:r>
    </w:p>
    <w:p w14:paraId="2C06BD3C" w14:textId="77777777" w:rsidR="00124999" w:rsidRDefault="00124999" w:rsidP="00124999">
      <w:pPr>
        <w:pStyle w:val="AllText"/>
      </w:pPr>
      <w:r>
        <w:t xml:space="preserve">          </w:t>
      </w:r>
      <w:proofErr w:type="spellStart"/>
      <w:r>
        <w:t>lcd.print</w:t>
      </w:r>
      <w:proofErr w:type="spellEnd"/>
      <w:r>
        <w:t>(convert);</w:t>
      </w:r>
    </w:p>
    <w:p w14:paraId="199675A0" w14:textId="77777777" w:rsidR="00124999" w:rsidRDefault="00124999" w:rsidP="00124999">
      <w:pPr>
        <w:pStyle w:val="AllText"/>
      </w:pPr>
      <w:r>
        <w:t xml:space="preserve">          </w:t>
      </w:r>
      <w:proofErr w:type="spellStart"/>
      <w:proofErr w:type="gramStart"/>
      <w:r>
        <w:t>lcd.setCursor</w:t>
      </w:r>
      <w:proofErr w:type="spellEnd"/>
      <w:proofErr w:type="gramEnd"/>
      <w:r>
        <w:t>(6,1);</w:t>
      </w:r>
    </w:p>
    <w:p w14:paraId="3C2B31E6" w14:textId="77777777" w:rsidR="00124999" w:rsidRDefault="00124999" w:rsidP="00124999">
      <w:pPr>
        <w:pStyle w:val="AllText"/>
      </w:pPr>
      <w:r>
        <w:t xml:space="preserve">          </w:t>
      </w:r>
      <w:proofErr w:type="spellStart"/>
      <w:r>
        <w:t>lcd.</w:t>
      </w:r>
      <w:proofErr w:type="gramStart"/>
      <w:r>
        <w:t>print</w:t>
      </w:r>
      <w:proofErr w:type="spellEnd"/>
      <w:r>
        <w:t>(</w:t>
      </w:r>
      <w:proofErr w:type="gramEnd"/>
      <w:r>
        <w:t>"68");</w:t>
      </w:r>
    </w:p>
    <w:p w14:paraId="602615ED"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302408FA" w14:textId="77777777" w:rsidR="00124999" w:rsidRDefault="00124999" w:rsidP="00124999">
      <w:pPr>
        <w:pStyle w:val="AllText"/>
      </w:pPr>
      <w:r>
        <w:t xml:space="preserve">          </w:t>
      </w:r>
      <w:proofErr w:type="spellStart"/>
      <w:r>
        <w:t>lcd.print</w:t>
      </w:r>
      <w:proofErr w:type="spellEnd"/>
      <w:r>
        <w:t>("A/C");</w:t>
      </w:r>
    </w:p>
    <w:p w14:paraId="71793D87" w14:textId="77777777" w:rsidR="00124999" w:rsidRDefault="00124999" w:rsidP="00124999">
      <w:pPr>
        <w:pStyle w:val="AllText"/>
      </w:pPr>
      <w:r>
        <w:t xml:space="preserve">        }</w:t>
      </w:r>
    </w:p>
    <w:p w14:paraId="377D9BF4" w14:textId="5DE04073" w:rsidR="00124999" w:rsidRDefault="00124999" w:rsidP="00124999">
      <w:pPr>
        <w:pStyle w:val="AllText"/>
      </w:pPr>
      <w:r>
        <w:t xml:space="preserve">        }</w:t>
      </w:r>
    </w:p>
    <w:p w14:paraId="68D4A8B2" w14:textId="77777777" w:rsidR="00124999" w:rsidRDefault="00124999" w:rsidP="00124999">
      <w:pPr>
        <w:pStyle w:val="AllText"/>
      </w:pPr>
      <w:r>
        <w:t xml:space="preserve">     if (payload == "169</w:t>
      </w:r>
      <w:proofErr w:type="gramStart"/>
      <w:r>
        <w:t xml:space="preserve">")   </w:t>
      </w:r>
      <w:proofErr w:type="gramEnd"/>
      <w:r>
        <w:t xml:space="preserve">  { </w:t>
      </w:r>
    </w:p>
    <w:p w14:paraId="41589253" w14:textId="77777777" w:rsidR="00124999" w:rsidRDefault="00124999" w:rsidP="00124999">
      <w:pPr>
        <w:pStyle w:val="AllText"/>
      </w:pPr>
      <w:r>
        <w:t xml:space="preserve">      if (convert &gt;= </w:t>
      </w:r>
      <w:proofErr w:type="gramStart"/>
      <w:r>
        <w:t>69.00){</w:t>
      </w:r>
      <w:proofErr w:type="gramEnd"/>
    </w:p>
    <w:p w14:paraId="7DF255F0"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54D7C595"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74C3C675"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15A174D6" w14:textId="77777777" w:rsidR="00124999" w:rsidRDefault="00124999" w:rsidP="00124999">
      <w:pPr>
        <w:pStyle w:val="AllText"/>
      </w:pPr>
      <w:r>
        <w:t xml:space="preserve">          </w:t>
      </w:r>
      <w:proofErr w:type="spellStart"/>
      <w:proofErr w:type="gramStart"/>
      <w:r>
        <w:t>lcd.clear</w:t>
      </w:r>
      <w:proofErr w:type="spellEnd"/>
      <w:proofErr w:type="gramEnd"/>
      <w:r>
        <w:t>();</w:t>
      </w:r>
    </w:p>
    <w:p w14:paraId="6E0BF2CE"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5B6ECA76" w14:textId="77777777" w:rsidR="00124999" w:rsidRDefault="00124999" w:rsidP="00124999">
      <w:pPr>
        <w:pStyle w:val="AllText"/>
      </w:pPr>
      <w:r>
        <w:t xml:space="preserve">          </w:t>
      </w:r>
      <w:proofErr w:type="spellStart"/>
      <w:proofErr w:type="gramStart"/>
      <w:r>
        <w:t>lcd.setCursor</w:t>
      </w:r>
      <w:proofErr w:type="spellEnd"/>
      <w:proofErr w:type="gramEnd"/>
      <w:r>
        <w:t>(0,1);</w:t>
      </w:r>
    </w:p>
    <w:p w14:paraId="4459F3FF" w14:textId="77777777" w:rsidR="00124999" w:rsidRDefault="00124999" w:rsidP="00124999">
      <w:pPr>
        <w:pStyle w:val="AllText"/>
      </w:pPr>
      <w:r>
        <w:t xml:space="preserve">          </w:t>
      </w:r>
      <w:proofErr w:type="spellStart"/>
      <w:r>
        <w:t>lcd.print</w:t>
      </w:r>
      <w:proofErr w:type="spellEnd"/>
      <w:r>
        <w:t>(convert);</w:t>
      </w:r>
    </w:p>
    <w:p w14:paraId="49F26364" w14:textId="77777777" w:rsidR="00124999" w:rsidRDefault="00124999" w:rsidP="00124999">
      <w:pPr>
        <w:pStyle w:val="AllText"/>
      </w:pPr>
      <w:r>
        <w:t xml:space="preserve">          </w:t>
      </w:r>
      <w:proofErr w:type="spellStart"/>
      <w:proofErr w:type="gramStart"/>
      <w:r>
        <w:t>lcd.setCursor</w:t>
      </w:r>
      <w:proofErr w:type="spellEnd"/>
      <w:proofErr w:type="gramEnd"/>
      <w:r>
        <w:t>(6,1);</w:t>
      </w:r>
    </w:p>
    <w:p w14:paraId="72DBC06D" w14:textId="77777777" w:rsidR="00124999" w:rsidRDefault="00124999" w:rsidP="00124999">
      <w:pPr>
        <w:pStyle w:val="AllText"/>
      </w:pPr>
      <w:r>
        <w:t xml:space="preserve">          </w:t>
      </w:r>
      <w:proofErr w:type="spellStart"/>
      <w:r>
        <w:t>lcd.</w:t>
      </w:r>
      <w:proofErr w:type="gramStart"/>
      <w:r>
        <w:t>print</w:t>
      </w:r>
      <w:proofErr w:type="spellEnd"/>
      <w:r>
        <w:t>(</w:t>
      </w:r>
      <w:proofErr w:type="gramEnd"/>
      <w:r>
        <w:t>"69");</w:t>
      </w:r>
    </w:p>
    <w:p w14:paraId="73721247"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7A341138" w14:textId="77777777" w:rsidR="00124999" w:rsidRDefault="00124999" w:rsidP="00124999">
      <w:pPr>
        <w:pStyle w:val="AllText"/>
      </w:pPr>
      <w:r>
        <w:t xml:space="preserve">          </w:t>
      </w:r>
      <w:proofErr w:type="spellStart"/>
      <w:r>
        <w:t>lcd.print</w:t>
      </w:r>
      <w:proofErr w:type="spellEnd"/>
      <w:r>
        <w:t>("A/C");</w:t>
      </w:r>
    </w:p>
    <w:p w14:paraId="3A85930C" w14:textId="77777777" w:rsidR="00124999" w:rsidRDefault="00124999" w:rsidP="00124999">
      <w:pPr>
        <w:pStyle w:val="AllText"/>
      </w:pPr>
      <w:r>
        <w:t xml:space="preserve">        } else {</w:t>
      </w:r>
    </w:p>
    <w:p w14:paraId="3166F705"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561F557B"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0B1F2149"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444C9994" w14:textId="77777777" w:rsidR="00124999" w:rsidRDefault="00124999" w:rsidP="00124999">
      <w:pPr>
        <w:pStyle w:val="AllText"/>
      </w:pPr>
      <w:r>
        <w:t xml:space="preserve">          </w:t>
      </w:r>
      <w:proofErr w:type="spellStart"/>
      <w:proofErr w:type="gramStart"/>
      <w:r>
        <w:t>lcd.clear</w:t>
      </w:r>
      <w:proofErr w:type="spellEnd"/>
      <w:proofErr w:type="gramEnd"/>
      <w:r>
        <w:t>();</w:t>
      </w:r>
    </w:p>
    <w:p w14:paraId="49AC951D"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7CE144E9" w14:textId="77777777" w:rsidR="00124999" w:rsidRDefault="00124999" w:rsidP="00124999">
      <w:pPr>
        <w:pStyle w:val="AllText"/>
      </w:pPr>
      <w:r>
        <w:t xml:space="preserve">          </w:t>
      </w:r>
      <w:proofErr w:type="spellStart"/>
      <w:proofErr w:type="gramStart"/>
      <w:r>
        <w:t>lcd.setCursor</w:t>
      </w:r>
      <w:proofErr w:type="spellEnd"/>
      <w:proofErr w:type="gramEnd"/>
      <w:r>
        <w:t>(0,1);</w:t>
      </w:r>
    </w:p>
    <w:p w14:paraId="691D9481" w14:textId="77777777" w:rsidR="00124999" w:rsidRDefault="00124999" w:rsidP="00124999">
      <w:pPr>
        <w:pStyle w:val="AllText"/>
      </w:pPr>
      <w:r>
        <w:t xml:space="preserve">          </w:t>
      </w:r>
      <w:proofErr w:type="spellStart"/>
      <w:r>
        <w:t>lcd.print</w:t>
      </w:r>
      <w:proofErr w:type="spellEnd"/>
      <w:r>
        <w:t>(convert);</w:t>
      </w:r>
    </w:p>
    <w:p w14:paraId="2ED70E6D" w14:textId="77777777" w:rsidR="00124999" w:rsidRDefault="00124999" w:rsidP="00124999">
      <w:pPr>
        <w:pStyle w:val="AllText"/>
      </w:pPr>
      <w:r>
        <w:t xml:space="preserve">          </w:t>
      </w:r>
      <w:proofErr w:type="spellStart"/>
      <w:proofErr w:type="gramStart"/>
      <w:r>
        <w:t>lcd.setCursor</w:t>
      </w:r>
      <w:proofErr w:type="spellEnd"/>
      <w:proofErr w:type="gramEnd"/>
      <w:r>
        <w:t>(6,1);</w:t>
      </w:r>
    </w:p>
    <w:p w14:paraId="0B514537" w14:textId="77777777" w:rsidR="00124999" w:rsidRDefault="00124999" w:rsidP="00124999">
      <w:pPr>
        <w:pStyle w:val="AllText"/>
      </w:pPr>
      <w:r>
        <w:lastRenderedPageBreak/>
        <w:t xml:space="preserve">          </w:t>
      </w:r>
      <w:proofErr w:type="spellStart"/>
      <w:r>
        <w:t>lcd.</w:t>
      </w:r>
      <w:proofErr w:type="gramStart"/>
      <w:r>
        <w:t>print</w:t>
      </w:r>
      <w:proofErr w:type="spellEnd"/>
      <w:r>
        <w:t>(</w:t>
      </w:r>
      <w:proofErr w:type="gramEnd"/>
      <w:r>
        <w:t>"69");</w:t>
      </w:r>
    </w:p>
    <w:p w14:paraId="47D90BBF"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6CA48423" w14:textId="77777777" w:rsidR="00124999" w:rsidRDefault="00124999" w:rsidP="00124999">
      <w:pPr>
        <w:pStyle w:val="AllText"/>
      </w:pPr>
      <w:r>
        <w:t xml:space="preserve">          </w:t>
      </w:r>
      <w:proofErr w:type="spellStart"/>
      <w:r>
        <w:t>lcd.print</w:t>
      </w:r>
      <w:proofErr w:type="spellEnd"/>
      <w:r>
        <w:t>("A/C");</w:t>
      </w:r>
    </w:p>
    <w:p w14:paraId="7E6E262D" w14:textId="77777777" w:rsidR="00124999" w:rsidRDefault="00124999" w:rsidP="00124999">
      <w:pPr>
        <w:pStyle w:val="AllText"/>
      </w:pPr>
      <w:r>
        <w:t xml:space="preserve">        }</w:t>
      </w:r>
    </w:p>
    <w:p w14:paraId="1F68D97C" w14:textId="0860DC1C" w:rsidR="00124999" w:rsidRDefault="00124999" w:rsidP="00124999">
      <w:pPr>
        <w:pStyle w:val="AllText"/>
      </w:pPr>
      <w:r>
        <w:t xml:space="preserve">        }</w:t>
      </w:r>
    </w:p>
    <w:p w14:paraId="146C22EC" w14:textId="77777777" w:rsidR="00124999" w:rsidRDefault="00124999" w:rsidP="00124999">
      <w:pPr>
        <w:pStyle w:val="AllText"/>
      </w:pPr>
      <w:r>
        <w:t xml:space="preserve">     if (payload == "170</w:t>
      </w:r>
      <w:proofErr w:type="gramStart"/>
      <w:r>
        <w:t xml:space="preserve">")   </w:t>
      </w:r>
      <w:proofErr w:type="gramEnd"/>
      <w:r>
        <w:t xml:space="preserve">  { </w:t>
      </w:r>
    </w:p>
    <w:p w14:paraId="1384660B" w14:textId="77777777" w:rsidR="00124999" w:rsidRDefault="00124999" w:rsidP="00124999">
      <w:pPr>
        <w:pStyle w:val="AllText"/>
      </w:pPr>
      <w:r>
        <w:t xml:space="preserve">      if (convert &gt;= </w:t>
      </w:r>
      <w:proofErr w:type="gramStart"/>
      <w:r>
        <w:t>70.00){</w:t>
      </w:r>
      <w:proofErr w:type="gramEnd"/>
    </w:p>
    <w:p w14:paraId="594B7136"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3E430DD1"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2D75E5AA"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1EF88353" w14:textId="77777777" w:rsidR="00124999" w:rsidRDefault="00124999" w:rsidP="00124999">
      <w:pPr>
        <w:pStyle w:val="AllText"/>
      </w:pPr>
      <w:r>
        <w:t xml:space="preserve">          </w:t>
      </w:r>
      <w:proofErr w:type="spellStart"/>
      <w:proofErr w:type="gramStart"/>
      <w:r>
        <w:t>lcd.clear</w:t>
      </w:r>
      <w:proofErr w:type="spellEnd"/>
      <w:proofErr w:type="gramEnd"/>
      <w:r>
        <w:t>();</w:t>
      </w:r>
    </w:p>
    <w:p w14:paraId="3ED2D574"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395395DD" w14:textId="77777777" w:rsidR="00124999" w:rsidRDefault="00124999" w:rsidP="00124999">
      <w:pPr>
        <w:pStyle w:val="AllText"/>
      </w:pPr>
      <w:r>
        <w:t xml:space="preserve">          </w:t>
      </w:r>
      <w:proofErr w:type="spellStart"/>
      <w:proofErr w:type="gramStart"/>
      <w:r>
        <w:t>lcd.setCursor</w:t>
      </w:r>
      <w:proofErr w:type="spellEnd"/>
      <w:proofErr w:type="gramEnd"/>
      <w:r>
        <w:t>(0,1);</w:t>
      </w:r>
    </w:p>
    <w:p w14:paraId="56A90724" w14:textId="77777777" w:rsidR="00124999" w:rsidRDefault="00124999" w:rsidP="00124999">
      <w:pPr>
        <w:pStyle w:val="AllText"/>
      </w:pPr>
      <w:r>
        <w:t xml:space="preserve">          </w:t>
      </w:r>
      <w:proofErr w:type="spellStart"/>
      <w:r>
        <w:t>lcd.print</w:t>
      </w:r>
      <w:proofErr w:type="spellEnd"/>
      <w:r>
        <w:t>(convert);</w:t>
      </w:r>
    </w:p>
    <w:p w14:paraId="2D83D156" w14:textId="77777777" w:rsidR="00124999" w:rsidRDefault="00124999" w:rsidP="00124999">
      <w:pPr>
        <w:pStyle w:val="AllText"/>
      </w:pPr>
      <w:r>
        <w:t xml:space="preserve">          </w:t>
      </w:r>
      <w:proofErr w:type="spellStart"/>
      <w:proofErr w:type="gramStart"/>
      <w:r>
        <w:t>lcd.setCursor</w:t>
      </w:r>
      <w:proofErr w:type="spellEnd"/>
      <w:proofErr w:type="gramEnd"/>
      <w:r>
        <w:t>(6,1);</w:t>
      </w:r>
    </w:p>
    <w:p w14:paraId="3502A13E" w14:textId="77777777" w:rsidR="00124999" w:rsidRDefault="00124999" w:rsidP="00124999">
      <w:pPr>
        <w:pStyle w:val="AllText"/>
      </w:pPr>
      <w:r>
        <w:t xml:space="preserve">          </w:t>
      </w:r>
      <w:proofErr w:type="spellStart"/>
      <w:r>
        <w:t>lcd.</w:t>
      </w:r>
      <w:proofErr w:type="gramStart"/>
      <w:r>
        <w:t>print</w:t>
      </w:r>
      <w:proofErr w:type="spellEnd"/>
      <w:r>
        <w:t>(</w:t>
      </w:r>
      <w:proofErr w:type="gramEnd"/>
      <w:r>
        <w:t>"70");</w:t>
      </w:r>
    </w:p>
    <w:p w14:paraId="40F08890"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66B3C943" w14:textId="77777777" w:rsidR="00124999" w:rsidRDefault="00124999" w:rsidP="00124999">
      <w:pPr>
        <w:pStyle w:val="AllText"/>
      </w:pPr>
      <w:r>
        <w:t xml:space="preserve">          </w:t>
      </w:r>
      <w:proofErr w:type="spellStart"/>
      <w:r>
        <w:t>lcd.print</w:t>
      </w:r>
      <w:proofErr w:type="spellEnd"/>
      <w:r>
        <w:t>("A/C");</w:t>
      </w:r>
    </w:p>
    <w:p w14:paraId="1A3CFE16" w14:textId="77777777" w:rsidR="00124999" w:rsidRDefault="00124999" w:rsidP="00124999">
      <w:pPr>
        <w:pStyle w:val="AllText"/>
      </w:pPr>
      <w:r>
        <w:t xml:space="preserve">        } else {</w:t>
      </w:r>
    </w:p>
    <w:p w14:paraId="30EC574D"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75DDFF7C"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609F2212"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53EAE747" w14:textId="77777777" w:rsidR="00124999" w:rsidRDefault="00124999" w:rsidP="00124999">
      <w:pPr>
        <w:pStyle w:val="AllText"/>
      </w:pPr>
      <w:r>
        <w:t xml:space="preserve">          </w:t>
      </w:r>
      <w:proofErr w:type="spellStart"/>
      <w:proofErr w:type="gramStart"/>
      <w:r>
        <w:t>lcd.clear</w:t>
      </w:r>
      <w:proofErr w:type="spellEnd"/>
      <w:proofErr w:type="gramEnd"/>
      <w:r>
        <w:t>();</w:t>
      </w:r>
    </w:p>
    <w:p w14:paraId="75B7675B"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180502BA" w14:textId="77777777" w:rsidR="00124999" w:rsidRDefault="00124999" w:rsidP="00124999">
      <w:pPr>
        <w:pStyle w:val="AllText"/>
      </w:pPr>
      <w:r>
        <w:t xml:space="preserve">          </w:t>
      </w:r>
      <w:proofErr w:type="spellStart"/>
      <w:proofErr w:type="gramStart"/>
      <w:r>
        <w:t>lcd.setCursor</w:t>
      </w:r>
      <w:proofErr w:type="spellEnd"/>
      <w:proofErr w:type="gramEnd"/>
      <w:r>
        <w:t>(0,1);</w:t>
      </w:r>
    </w:p>
    <w:p w14:paraId="13464601" w14:textId="77777777" w:rsidR="00124999" w:rsidRDefault="00124999" w:rsidP="00124999">
      <w:pPr>
        <w:pStyle w:val="AllText"/>
      </w:pPr>
      <w:r>
        <w:t xml:space="preserve">          </w:t>
      </w:r>
      <w:proofErr w:type="spellStart"/>
      <w:r>
        <w:t>lcd.print</w:t>
      </w:r>
      <w:proofErr w:type="spellEnd"/>
      <w:r>
        <w:t>(convert);</w:t>
      </w:r>
    </w:p>
    <w:p w14:paraId="09F86331" w14:textId="77777777" w:rsidR="00124999" w:rsidRDefault="00124999" w:rsidP="00124999">
      <w:pPr>
        <w:pStyle w:val="AllText"/>
      </w:pPr>
      <w:r>
        <w:t xml:space="preserve">          </w:t>
      </w:r>
      <w:proofErr w:type="spellStart"/>
      <w:proofErr w:type="gramStart"/>
      <w:r>
        <w:t>lcd.setCursor</w:t>
      </w:r>
      <w:proofErr w:type="spellEnd"/>
      <w:proofErr w:type="gramEnd"/>
      <w:r>
        <w:t>(6,1);</w:t>
      </w:r>
    </w:p>
    <w:p w14:paraId="19020593" w14:textId="77777777" w:rsidR="00124999" w:rsidRDefault="00124999" w:rsidP="00124999">
      <w:pPr>
        <w:pStyle w:val="AllText"/>
      </w:pPr>
      <w:r>
        <w:t xml:space="preserve">          </w:t>
      </w:r>
      <w:proofErr w:type="spellStart"/>
      <w:r>
        <w:t>lcd.</w:t>
      </w:r>
      <w:proofErr w:type="gramStart"/>
      <w:r>
        <w:t>print</w:t>
      </w:r>
      <w:proofErr w:type="spellEnd"/>
      <w:r>
        <w:t>(</w:t>
      </w:r>
      <w:proofErr w:type="gramEnd"/>
      <w:r>
        <w:t>"70");</w:t>
      </w:r>
    </w:p>
    <w:p w14:paraId="7D9CA9C5"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7E29F4CE" w14:textId="77777777" w:rsidR="00124999" w:rsidRDefault="00124999" w:rsidP="00124999">
      <w:pPr>
        <w:pStyle w:val="AllText"/>
      </w:pPr>
      <w:r>
        <w:t xml:space="preserve">          </w:t>
      </w:r>
      <w:proofErr w:type="spellStart"/>
      <w:r>
        <w:t>lcd.print</w:t>
      </w:r>
      <w:proofErr w:type="spellEnd"/>
      <w:r>
        <w:t>("A/C");</w:t>
      </w:r>
    </w:p>
    <w:p w14:paraId="2AA187FC" w14:textId="77777777" w:rsidR="00124999" w:rsidRDefault="00124999" w:rsidP="00124999">
      <w:pPr>
        <w:pStyle w:val="AllText"/>
      </w:pPr>
      <w:r>
        <w:t xml:space="preserve">        }</w:t>
      </w:r>
    </w:p>
    <w:p w14:paraId="1AE5B212" w14:textId="113968DB" w:rsidR="00124999" w:rsidRDefault="00124999" w:rsidP="00124999">
      <w:pPr>
        <w:pStyle w:val="AllText"/>
      </w:pPr>
      <w:r>
        <w:t xml:space="preserve">        }</w:t>
      </w:r>
    </w:p>
    <w:p w14:paraId="78ED267D" w14:textId="77777777" w:rsidR="00124999" w:rsidRDefault="00124999" w:rsidP="00124999">
      <w:pPr>
        <w:pStyle w:val="AllText"/>
      </w:pPr>
      <w:r>
        <w:t xml:space="preserve">     if (payload == "171</w:t>
      </w:r>
      <w:proofErr w:type="gramStart"/>
      <w:r>
        <w:t xml:space="preserve">")   </w:t>
      </w:r>
      <w:proofErr w:type="gramEnd"/>
      <w:r>
        <w:t xml:space="preserve">  { </w:t>
      </w:r>
    </w:p>
    <w:p w14:paraId="3CEA9454" w14:textId="77777777" w:rsidR="00124999" w:rsidRDefault="00124999" w:rsidP="00124999">
      <w:pPr>
        <w:pStyle w:val="AllText"/>
      </w:pPr>
      <w:r>
        <w:t xml:space="preserve">      if (convert &gt;= </w:t>
      </w:r>
      <w:proofErr w:type="gramStart"/>
      <w:r>
        <w:t>71.00){</w:t>
      </w:r>
      <w:proofErr w:type="gramEnd"/>
    </w:p>
    <w:p w14:paraId="0E492B5E"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28116840"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3ED93472"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2DBDC10C" w14:textId="77777777" w:rsidR="00124999" w:rsidRDefault="00124999" w:rsidP="00124999">
      <w:pPr>
        <w:pStyle w:val="AllText"/>
      </w:pPr>
      <w:r>
        <w:t xml:space="preserve">          </w:t>
      </w:r>
      <w:proofErr w:type="spellStart"/>
      <w:proofErr w:type="gramStart"/>
      <w:r>
        <w:t>lcd.clear</w:t>
      </w:r>
      <w:proofErr w:type="spellEnd"/>
      <w:proofErr w:type="gramEnd"/>
      <w:r>
        <w:t>();</w:t>
      </w:r>
    </w:p>
    <w:p w14:paraId="63A3B5B6" w14:textId="77777777" w:rsidR="00124999" w:rsidRDefault="00124999" w:rsidP="00124999">
      <w:pPr>
        <w:pStyle w:val="AllText"/>
      </w:pPr>
      <w:r>
        <w:lastRenderedPageBreak/>
        <w:t xml:space="preserve">          </w:t>
      </w:r>
      <w:proofErr w:type="spellStart"/>
      <w:r>
        <w:t>lcd.</w:t>
      </w:r>
      <w:proofErr w:type="gramStart"/>
      <w:r>
        <w:t>print</w:t>
      </w:r>
      <w:proofErr w:type="spellEnd"/>
      <w:r>
        <w:t>(</w:t>
      </w:r>
      <w:proofErr w:type="gramEnd"/>
      <w:r>
        <w:t>"CURR: TARG: MODE");</w:t>
      </w:r>
    </w:p>
    <w:p w14:paraId="1A7EE47B" w14:textId="77777777" w:rsidR="00124999" w:rsidRDefault="00124999" w:rsidP="00124999">
      <w:pPr>
        <w:pStyle w:val="AllText"/>
      </w:pPr>
      <w:r>
        <w:t xml:space="preserve">          </w:t>
      </w:r>
      <w:proofErr w:type="spellStart"/>
      <w:proofErr w:type="gramStart"/>
      <w:r>
        <w:t>lcd.setCursor</w:t>
      </w:r>
      <w:proofErr w:type="spellEnd"/>
      <w:proofErr w:type="gramEnd"/>
      <w:r>
        <w:t>(0,1);</w:t>
      </w:r>
    </w:p>
    <w:p w14:paraId="1110029A" w14:textId="77777777" w:rsidR="00124999" w:rsidRDefault="00124999" w:rsidP="00124999">
      <w:pPr>
        <w:pStyle w:val="AllText"/>
      </w:pPr>
      <w:r>
        <w:t xml:space="preserve">          </w:t>
      </w:r>
      <w:proofErr w:type="spellStart"/>
      <w:r>
        <w:t>lcd.print</w:t>
      </w:r>
      <w:proofErr w:type="spellEnd"/>
      <w:r>
        <w:t>(convert);</w:t>
      </w:r>
    </w:p>
    <w:p w14:paraId="2E407F1A" w14:textId="77777777" w:rsidR="00124999" w:rsidRDefault="00124999" w:rsidP="00124999">
      <w:pPr>
        <w:pStyle w:val="AllText"/>
      </w:pPr>
      <w:r>
        <w:t xml:space="preserve">          </w:t>
      </w:r>
      <w:proofErr w:type="spellStart"/>
      <w:proofErr w:type="gramStart"/>
      <w:r>
        <w:t>lcd.setCursor</w:t>
      </w:r>
      <w:proofErr w:type="spellEnd"/>
      <w:proofErr w:type="gramEnd"/>
      <w:r>
        <w:t>(6,1);</w:t>
      </w:r>
    </w:p>
    <w:p w14:paraId="7B58C1E9" w14:textId="77777777" w:rsidR="00124999" w:rsidRDefault="00124999" w:rsidP="00124999">
      <w:pPr>
        <w:pStyle w:val="AllText"/>
      </w:pPr>
      <w:r>
        <w:t xml:space="preserve">          </w:t>
      </w:r>
      <w:proofErr w:type="spellStart"/>
      <w:r>
        <w:t>lcd.</w:t>
      </w:r>
      <w:proofErr w:type="gramStart"/>
      <w:r>
        <w:t>print</w:t>
      </w:r>
      <w:proofErr w:type="spellEnd"/>
      <w:r>
        <w:t>(</w:t>
      </w:r>
      <w:proofErr w:type="gramEnd"/>
      <w:r>
        <w:t>"71");</w:t>
      </w:r>
    </w:p>
    <w:p w14:paraId="17141410"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78526C92" w14:textId="77777777" w:rsidR="00124999" w:rsidRDefault="00124999" w:rsidP="00124999">
      <w:pPr>
        <w:pStyle w:val="AllText"/>
      </w:pPr>
      <w:r>
        <w:t xml:space="preserve">          </w:t>
      </w:r>
      <w:proofErr w:type="spellStart"/>
      <w:r>
        <w:t>lcd.print</w:t>
      </w:r>
      <w:proofErr w:type="spellEnd"/>
      <w:r>
        <w:t>("A/C");</w:t>
      </w:r>
    </w:p>
    <w:p w14:paraId="0D1C172D" w14:textId="77777777" w:rsidR="00124999" w:rsidRDefault="00124999" w:rsidP="00124999">
      <w:pPr>
        <w:pStyle w:val="AllText"/>
      </w:pPr>
      <w:r>
        <w:t xml:space="preserve">        } else {</w:t>
      </w:r>
    </w:p>
    <w:p w14:paraId="09B1CFD3"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057E8728"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6213B12B"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28809BD5" w14:textId="77777777" w:rsidR="00124999" w:rsidRDefault="00124999" w:rsidP="00124999">
      <w:pPr>
        <w:pStyle w:val="AllText"/>
      </w:pPr>
      <w:r>
        <w:t xml:space="preserve">          </w:t>
      </w:r>
      <w:proofErr w:type="spellStart"/>
      <w:proofErr w:type="gramStart"/>
      <w:r>
        <w:t>lcd.clear</w:t>
      </w:r>
      <w:proofErr w:type="spellEnd"/>
      <w:proofErr w:type="gramEnd"/>
      <w:r>
        <w:t>();</w:t>
      </w:r>
    </w:p>
    <w:p w14:paraId="68E712B8"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03C5FC9B" w14:textId="77777777" w:rsidR="00124999" w:rsidRDefault="00124999" w:rsidP="00124999">
      <w:pPr>
        <w:pStyle w:val="AllText"/>
      </w:pPr>
      <w:r>
        <w:t xml:space="preserve">          </w:t>
      </w:r>
      <w:proofErr w:type="spellStart"/>
      <w:proofErr w:type="gramStart"/>
      <w:r>
        <w:t>lcd.setCursor</w:t>
      </w:r>
      <w:proofErr w:type="spellEnd"/>
      <w:proofErr w:type="gramEnd"/>
      <w:r>
        <w:t>(0,1);</w:t>
      </w:r>
    </w:p>
    <w:p w14:paraId="5D787F07" w14:textId="77777777" w:rsidR="00124999" w:rsidRDefault="00124999" w:rsidP="00124999">
      <w:pPr>
        <w:pStyle w:val="AllText"/>
      </w:pPr>
      <w:r>
        <w:t xml:space="preserve">          </w:t>
      </w:r>
      <w:proofErr w:type="spellStart"/>
      <w:r>
        <w:t>lcd.print</w:t>
      </w:r>
      <w:proofErr w:type="spellEnd"/>
      <w:r>
        <w:t>(convert);</w:t>
      </w:r>
    </w:p>
    <w:p w14:paraId="72AE1CA3" w14:textId="77777777" w:rsidR="00124999" w:rsidRDefault="00124999" w:rsidP="00124999">
      <w:pPr>
        <w:pStyle w:val="AllText"/>
      </w:pPr>
      <w:r>
        <w:t xml:space="preserve">          </w:t>
      </w:r>
      <w:proofErr w:type="spellStart"/>
      <w:proofErr w:type="gramStart"/>
      <w:r>
        <w:t>lcd.setCursor</w:t>
      </w:r>
      <w:proofErr w:type="spellEnd"/>
      <w:proofErr w:type="gramEnd"/>
      <w:r>
        <w:t>(6,1);</w:t>
      </w:r>
    </w:p>
    <w:p w14:paraId="1C8D850A" w14:textId="77777777" w:rsidR="00124999" w:rsidRDefault="00124999" w:rsidP="00124999">
      <w:pPr>
        <w:pStyle w:val="AllText"/>
      </w:pPr>
      <w:r>
        <w:t xml:space="preserve">          </w:t>
      </w:r>
      <w:proofErr w:type="spellStart"/>
      <w:r>
        <w:t>lcd.</w:t>
      </w:r>
      <w:proofErr w:type="gramStart"/>
      <w:r>
        <w:t>print</w:t>
      </w:r>
      <w:proofErr w:type="spellEnd"/>
      <w:r>
        <w:t>(</w:t>
      </w:r>
      <w:proofErr w:type="gramEnd"/>
      <w:r>
        <w:t>"71");</w:t>
      </w:r>
    </w:p>
    <w:p w14:paraId="7C3592CB"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2E4D5E7F" w14:textId="77777777" w:rsidR="00124999" w:rsidRDefault="00124999" w:rsidP="00124999">
      <w:pPr>
        <w:pStyle w:val="AllText"/>
      </w:pPr>
      <w:r>
        <w:t xml:space="preserve">          </w:t>
      </w:r>
      <w:proofErr w:type="spellStart"/>
      <w:r>
        <w:t>lcd.print</w:t>
      </w:r>
      <w:proofErr w:type="spellEnd"/>
      <w:r>
        <w:t>("A/C");</w:t>
      </w:r>
    </w:p>
    <w:p w14:paraId="692F0593" w14:textId="77777777" w:rsidR="00124999" w:rsidRDefault="00124999" w:rsidP="00124999">
      <w:pPr>
        <w:pStyle w:val="AllText"/>
      </w:pPr>
      <w:r>
        <w:t xml:space="preserve">        }</w:t>
      </w:r>
    </w:p>
    <w:p w14:paraId="03D7AD00" w14:textId="11D055B6" w:rsidR="00124999" w:rsidRDefault="00124999" w:rsidP="00124999">
      <w:pPr>
        <w:pStyle w:val="AllText"/>
      </w:pPr>
      <w:r>
        <w:t xml:space="preserve">        }     </w:t>
      </w:r>
    </w:p>
    <w:p w14:paraId="04147BFF" w14:textId="77777777" w:rsidR="00124999" w:rsidRDefault="00124999" w:rsidP="00124999">
      <w:pPr>
        <w:pStyle w:val="AllText"/>
      </w:pPr>
      <w:r>
        <w:t xml:space="preserve">     if (payload == "172</w:t>
      </w:r>
      <w:proofErr w:type="gramStart"/>
      <w:r>
        <w:t xml:space="preserve">")   </w:t>
      </w:r>
      <w:proofErr w:type="gramEnd"/>
      <w:r>
        <w:t xml:space="preserve">  { </w:t>
      </w:r>
    </w:p>
    <w:p w14:paraId="20E59272" w14:textId="77777777" w:rsidR="00124999" w:rsidRDefault="00124999" w:rsidP="00124999">
      <w:pPr>
        <w:pStyle w:val="AllText"/>
      </w:pPr>
      <w:r>
        <w:t xml:space="preserve">      if (convert &gt;= </w:t>
      </w:r>
      <w:proofErr w:type="gramStart"/>
      <w:r>
        <w:t>72.00){</w:t>
      </w:r>
      <w:proofErr w:type="gramEnd"/>
    </w:p>
    <w:p w14:paraId="222FEAB8"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234C5D60"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43A6FF1F"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78961A88" w14:textId="77777777" w:rsidR="00124999" w:rsidRDefault="00124999" w:rsidP="00124999">
      <w:pPr>
        <w:pStyle w:val="AllText"/>
      </w:pPr>
      <w:r>
        <w:t xml:space="preserve">          </w:t>
      </w:r>
      <w:proofErr w:type="spellStart"/>
      <w:proofErr w:type="gramStart"/>
      <w:r>
        <w:t>lcd.clear</w:t>
      </w:r>
      <w:proofErr w:type="spellEnd"/>
      <w:proofErr w:type="gramEnd"/>
      <w:r>
        <w:t>();</w:t>
      </w:r>
    </w:p>
    <w:p w14:paraId="3184BE2E"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C80BE68" w14:textId="77777777" w:rsidR="00124999" w:rsidRDefault="00124999" w:rsidP="00124999">
      <w:pPr>
        <w:pStyle w:val="AllText"/>
      </w:pPr>
      <w:r>
        <w:t xml:space="preserve">          </w:t>
      </w:r>
      <w:proofErr w:type="spellStart"/>
      <w:proofErr w:type="gramStart"/>
      <w:r>
        <w:t>lcd.setCursor</w:t>
      </w:r>
      <w:proofErr w:type="spellEnd"/>
      <w:proofErr w:type="gramEnd"/>
      <w:r>
        <w:t>(0,1);</w:t>
      </w:r>
    </w:p>
    <w:p w14:paraId="02157181" w14:textId="77777777" w:rsidR="00124999" w:rsidRDefault="00124999" w:rsidP="00124999">
      <w:pPr>
        <w:pStyle w:val="AllText"/>
      </w:pPr>
      <w:r>
        <w:t xml:space="preserve">          </w:t>
      </w:r>
      <w:proofErr w:type="spellStart"/>
      <w:r>
        <w:t>lcd.print</w:t>
      </w:r>
      <w:proofErr w:type="spellEnd"/>
      <w:r>
        <w:t>(convert);</w:t>
      </w:r>
    </w:p>
    <w:p w14:paraId="0BB00D8D" w14:textId="77777777" w:rsidR="00124999" w:rsidRDefault="00124999" w:rsidP="00124999">
      <w:pPr>
        <w:pStyle w:val="AllText"/>
      </w:pPr>
      <w:r>
        <w:t xml:space="preserve">          </w:t>
      </w:r>
      <w:proofErr w:type="spellStart"/>
      <w:proofErr w:type="gramStart"/>
      <w:r>
        <w:t>lcd.setCursor</w:t>
      </w:r>
      <w:proofErr w:type="spellEnd"/>
      <w:proofErr w:type="gramEnd"/>
      <w:r>
        <w:t>(6,1);</w:t>
      </w:r>
    </w:p>
    <w:p w14:paraId="7C0489BA" w14:textId="77777777" w:rsidR="00124999" w:rsidRDefault="00124999" w:rsidP="00124999">
      <w:pPr>
        <w:pStyle w:val="AllText"/>
      </w:pPr>
      <w:r>
        <w:t xml:space="preserve">          </w:t>
      </w:r>
      <w:proofErr w:type="spellStart"/>
      <w:r>
        <w:t>lcd.</w:t>
      </w:r>
      <w:proofErr w:type="gramStart"/>
      <w:r>
        <w:t>print</w:t>
      </w:r>
      <w:proofErr w:type="spellEnd"/>
      <w:r>
        <w:t>(</w:t>
      </w:r>
      <w:proofErr w:type="gramEnd"/>
      <w:r>
        <w:t>"72");</w:t>
      </w:r>
    </w:p>
    <w:p w14:paraId="55249B8C"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787025A5" w14:textId="77777777" w:rsidR="00124999" w:rsidRDefault="00124999" w:rsidP="00124999">
      <w:pPr>
        <w:pStyle w:val="AllText"/>
      </w:pPr>
      <w:r>
        <w:t xml:space="preserve">          </w:t>
      </w:r>
      <w:proofErr w:type="spellStart"/>
      <w:r>
        <w:t>lcd.print</w:t>
      </w:r>
      <w:proofErr w:type="spellEnd"/>
      <w:r>
        <w:t>("A/C");</w:t>
      </w:r>
    </w:p>
    <w:p w14:paraId="01611857" w14:textId="77777777" w:rsidR="00124999" w:rsidRDefault="00124999" w:rsidP="00124999">
      <w:pPr>
        <w:pStyle w:val="AllText"/>
      </w:pPr>
      <w:r>
        <w:t xml:space="preserve">        } else {</w:t>
      </w:r>
    </w:p>
    <w:p w14:paraId="04EF7C94"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728AEB5E"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567463ED"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4A2A4F8B" w14:textId="77777777" w:rsidR="00124999" w:rsidRDefault="00124999" w:rsidP="00124999">
      <w:pPr>
        <w:pStyle w:val="AllText"/>
      </w:pPr>
      <w:r>
        <w:lastRenderedPageBreak/>
        <w:t xml:space="preserve">          </w:t>
      </w:r>
      <w:proofErr w:type="spellStart"/>
      <w:proofErr w:type="gramStart"/>
      <w:r>
        <w:t>lcd.clear</w:t>
      </w:r>
      <w:proofErr w:type="spellEnd"/>
      <w:proofErr w:type="gramEnd"/>
      <w:r>
        <w:t>();</w:t>
      </w:r>
    </w:p>
    <w:p w14:paraId="543A562B"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5D08A52F" w14:textId="77777777" w:rsidR="00124999" w:rsidRDefault="00124999" w:rsidP="00124999">
      <w:pPr>
        <w:pStyle w:val="AllText"/>
      </w:pPr>
      <w:r>
        <w:t xml:space="preserve">          </w:t>
      </w:r>
      <w:proofErr w:type="spellStart"/>
      <w:proofErr w:type="gramStart"/>
      <w:r>
        <w:t>lcd.setCursor</w:t>
      </w:r>
      <w:proofErr w:type="spellEnd"/>
      <w:proofErr w:type="gramEnd"/>
      <w:r>
        <w:t>(0,1);</w:t>
      </w:r>
    </w:p>
    <w:p w14:paraId="2FB5D5B1" w14:textId="77777777" w:rsidR="00124999" w:rsidRDefault="00124999" w:rsidP="00124999">
      <w:pPr>
        <w:pStyle w:val="AllText"/>
      </w:pPr>
      <w:r>
        <w:t xml:space="preserve">          </w:t>
      </w:r>
      <w:proofErr w:type="spellStart"/>
      <w:r>
        <w:t>lcd.print</w:t>
      </w:r>
      <w:proofErr w:type="spellEnd"/>
      <w:r>
        <w:t>(convert);</w:t>
      </w:r>
    </w:p>
    <w:p w14:paraId="6DD3A411" w14:textId="77777777" w:rsidR="00124999" w:rsidRDefault="00124999" w:rsidP="00124999">
      <w:pPr>
        <w:pStyle w:val="AllText"/>
      </w:pPr>
      <w:r>
        <w:t xml:space="preserve">          </w:t>
      </w:r>
      <w:proofErr w:type="spellStart"/>
      <w:proofErr w:type="gramStart"/>
      <w:r>
        <w:t>lcd.setCursor</w:t>
      </w:r>
      <w:proofErr w:type="spellEnd"/>
      <w:proofErr w:type="gramEnd"/>
      <w:r>
        <w:t>(6,1);</w:t>
      </w:r>
    </w:p>
    <w:p w14:paraId="6B4A05ED" w14:textId="77777777" w:rsidR="00124999" w:rsidRDefault="00124999" w:rsidP="00124999">
      <w:pPr>
        <w:pStyle w:val="AllText"/>
      </w:pPr>
      <w:r>
        <w:t xml:space="preserve">          </w:t>
      </w:r>
      <w:proofErr w:type="spellStart"/>
      <w:r>
        <w:t>lcd.</w:t>
      </w:r>
      <w:proofErr w:type="gramStart"/>
      <w:r>
        <w:t>print</w:t>
      </w:r>
      <w:proofErr w:type="spellEnd"/>
      <w:r>
        <w:t>(</w:t>
      </w:r>
      <w:proofErr w:type="gramEnd"/>
      <w:r>
        <w:t>"72");</w:t>
      </w:r>
    </w:p>
    <w:p w14:paraId="11D248B7"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4B3C5272" w14:textId="77777777" w:rsidR="00124999" w:rsidRDefault="00124999" w:rsidP="00124999">
      <w:pPr>
        <w:pStyle w:val="AllText"/>
      </w:pPr>
      <w:r>
        <w:t xml:space="preserve">          </w:t>
      </w:r>
      <w:proofErr w:type="spellStart"/>
      <w:r>
        <w:t>lcd.print</w:t>
      </w:r>
      <w:proofErr w:type="spellEnd"/>
      <w:r>
        <w:t>("A/C");</w:t>
      </w:r>
    </w:p>
    <w:p w14:paraId="6433C191" w14:textId="77777777" w:rsidR="00124999" w:rsidRDefault="00124999" w:rsidP="00124999">
      <w:pPr>
        <w:pStyle w:val="AllText"/>
      </w:pPr>
      <w:r>
        <w:t xml:space="preserve">        }</w:t>
      </w:r>
    </w:p>
    <w:p w14:paraId="5E946860" w14:textId="44827ADB" w:rsidR="00124999" w:rsidRDefault="00124999" w:rsidP="00124999">
      <w:pPr>
        <w:pStyle w:val="AllText"/>
      </w:pPr>
      <w:r>
        <w:t xml:space="preserve">        }</w:t>
      </w:r>
    </w:p>
    <w:p w14:paraId="7E7515CB" w14:textId="77777777" w:rsidR="00124999" w:rsidRDefault="00124999" w:rsidP="00124999">
      <w:pPr>
        <w:pStyle w:val="AllText"/>
      </w:pPr>
      <w:r>
        <w:t xml:space="preserve">     if (payload == "173</w:t>
      </w:r>
      <w:proofErr w:type="gramStart"/>
      <w:r>
        <w:t xml:space="preserve">")   </w:t>
      </w:r>
      <w:proofErr w:type="gramEnd"/>
      <w:r>
        <w:t xml:space="preserve">  { </w:t>
      </w:r>
    </w:p>
    <w:p w14:paraId="6CD214AA" w14:textId="77777777" w:rsidR="00124999" w:rsidRDefault="00124999" w:rsidP="00124999">
      <w:pPr>
        <w:pStyle w:val="AllText"/>
      </w:pPr>
      <w:r>
        <w:t xml:space="preserve">      if (convert &gt;= </w:t>
      </w:r>
      <w:proofErr w:type="gramStart"/>
      <w:r>
        <w:t>73.00){</w:t>
      </w:r>
      <w:proofErr w:type="gramEnd"/>
    </w:p>
    <w:p w14:paraId="526FAAC7"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20F77939"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50F24CE2"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7A7C5762" w14:textId="77777777" w:rsidR="00124999" w:rsidRDefault="00124999" w:rsidP="00124999">
      <w:pPr>
        <w:pStyle w:val="AllText"/>
      </w:pPr>
      <w:r>
        <w:t xml:space="preserve">          </w:t>
      </w:r>
      <w:proofErr w:type="spellStart"/>
      <w:proofErr w:type="gramStart"/>
      <w:r>
        <w:t>lcd.clear</w:t>
      </w:r>
      <w:proofErr w:type="spellEnd"/>
      <w:proofErr w:type="gramEnd"/>
      <w:r>
        <w:t>();</w:t>
      </w:r>
    </w:p>
    <w:p w14:paraId="0F315047"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71E16910" w14:textId="77777777" w:rsidR="00124999" w:rsidRDefault="00124999" w:rsidP="00124999">
      <w:pPr>
        <w:pStyle w:val="AllText"/>
      </w:pPr>
      <w:r>
        <w:t xml:space="preserve">          </w:t>
      </w:r>
      <w:proofErr w:type="spellStart"/>
      <w:proofErr w:type="gramStart"/>
      <w:r>
        <w:t>lcd.setCursor</w:t>
      </w:r>
      <w:proofErr w:type="spellEnd"/>
      <w:proofErr w:type="gramEnd"/>
      <w:r>
        <w:t>(0,1);</w:t>
      </w:r>
    </w:p>
    <w:p w14:paraId="6F8890A2" w14:textId="77777777" w:rsidR="00124999" w:rsidRDefault="00124999" w:rsidP="00124999">
      <w:pPr>
        <w:pStyle w:val="AllText"/>
      </w:pPr>
      <w:r>
        <w:t xml:space="preserve">          </w:t>
      </w:r>
      <w:proofErr w:type="spellStart"/>
      <w:r>
        <w:t>lcd.print</w:t>
      </w:r>
      <w:proofErr w:type="spellEnd"/>
      <w:r>
        <w:t>(convert);</w:t>
      </w:r>
    </w:p>
    <w:p w14:paraId="65218093" w14:textId="77777777" w:rsidR="00124999" w:rsidRDefault="00124999" w:rsidP="00124999">
      <w:pPr>
        <w:pStyle w:val="AllText"/>
      </w:pPr>
      <w:r>
        <w:t xml:space="preserve">          </w:t>
      </w:r>
      <w:proofErr w:type="spellStart"/>
      <w:proofErr w:type="gramStart"/>
      <w:r>
        <w:t>lcd.setCursor</w:t>
      </w:r>
      <w:proofErr w:type="spellEnd"/>
      <w:proofErr w:type="gramEnd"/>
      <w:r>
        <w:t>(6,1);</w:t>
      </w:r>
    </w:p>
    <w:p w14:paraId="514E6CA1" w14:textId="77777777" w:rsidR="00124999" w:rsidRDefault="00124999" w:rsidP="00124999">
      <w:pPr>
        <w:pStyle w:val="AllText"/>
      </w:pPr>
      <w:r>
        <w:t xml:space="preserve">          </w:t>
      </w:r>
      <w:proofErr w:type="spellStart"/>
      <w:r>
        <w:t>lcd.</w:t>
      </w:r>
      <w:proofErr w:type="gramStart"/>
      <w:r>
        <w:t>print</w:t>
      </w:r>
      <w:proofErr w:type="spellEnd"/>
      <w:r>
        <w:t>(</w:t>
      </w:r>
      <w:proofErr w:type="gramEnd"/>
      <w:r>
        <w:t>"73");</w:t>
      </w:r>
    </w:p>
    <w:p w14:paraId="48AA458A"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473A8BEF" w14:textId="77777777" w:rsidR="00124999" w:rsidRDefault="00124999" w:rsidP="00124999">
      <w:pPr>
        <w:pStyle w:val="AllText"/>
      </w:pPr>
      <w:r>
        <w:t xml:space="preserve">          </w:t>
      </w:r>
      <w:proofErr w:type="spellStart"/>
      <w:r>
        <w:t>lcd.print</w:t>
      </w:r>
      <w:proofErr w:type="spellEnd"/>
      <w:r>
        <w:t>("A/C");</w:t>
      </w:r>
    </w:p>
    <w:p w14:paraId="2C1730A2" w14:textId="77777777" w:rsidR="00124999" w:rsidRDefault="00124999" w:rsidP="00124999">
      <w:pPr>
        <w:pStyle w:val="AllText"/>
      </w:pPr>
      <w:r>
        <w:t xml:space="preserve">        } else {</w:t>
      </w:r>
    </w:p>
    <w:p w14:paraId="10B18468"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05313D30"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4D04FEC7"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53AEF5CD" w14:textId="77777777" w:rsidR="00124999" w:rsidRDefault="00124999" w:rsidP="00124999">
      <w:pPr>
        <w:pStyle w:val="AllText"/>
      </w:pPr>
      <w:r>
        <w:t xml:space="preserve">          </w:t>
      </w:r>
      <w:proofErr w:type="spellStart"/>
      <w:proofErr w:type="gramStart"/>
      <w:r>
        <w:t>lcd.clear</w:t>
      </w:r>
      <w:proofErr w:type="spellEnd"/>
      <w:proofErr w:type="gramEnd"/>
      <w:r>
        <w:t>();</w:t>
      </w:r>
    </w:p>
    <w:p w14:paraId="7A18ADAF"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1FCC0837"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163E059" w14:textId="77777777" w:rsidR="00124999" w:rsidRDefault="00124999" w:rsidP="00124999">
      <w:pPr>
        <w:pStyle w:val="AllText"/>
      </w:pPr>
      <w:r>
        <w:t xml:space="preserve">          </w:t>
      </w:r>
      <w:proofErr w:type="spellStart"/>
      <w:r>
        <w:t>lcd.print</w:t>
      </w:r>
      <w:proofErr w:type="spellEnd"/>
      <w:r>
        <w:t>(convert);</w:t>
      </w:r>
    </w:p>
    <w:p w14:paraId="1FA2A348" w14:textId="77777777" w:rsidR="00124999" w:rsidRDefault="00124999" w:rsidP="00124999">
      <w:pPr>
        <w:pStyle w:val="AllText"/>
      </w:pPr>
      <w:r>
        <w:t xml:space="preserve">          </w:t>
      </w:r>
      <w:proofErr w:type="spellStart"/>
      <w:proofErr w:type="gramStart"/>
      <w:r>
        <w:t>lcd.setCursor</w:t>
      </w:r>
      <w:proofErr w:type="spellEnd"/>
      <w:proofErr w:type="gramEnd"/>
      <w:r>
        <w:t>(6,1);</w:t>
      </w:r>
    </w:p>
    <w:p w14:paraId="3D5EB8D4" w14:textId="77777777" w:rsidR="00124999" w:rsidRDefault="00124999" w:rsidP="00124999">
      <w:pPr>
        <w:pStyle w:val="AllText"/>
      </w:pPr>
      <w:r>
        <w:t xml:space="preserve">          </w:t>
      </w:r>
      <w:proofErr w:type="spellStart"/>
      <w:r>
        <w:t>lcd.</w:t>
      </w:r>
      <w:proofErr w:type="gramStart"/>
      <w:r>
        <w:t>print</w:t>
      </w:r>
      <w:proofErr w:type="spellEnd"/>
      <w:r>
        <w:t>(</w:t>
      </w:r>
      <w:proofErr w:type="gramEnd"/>
      <w:r>
        <w:t>"73");</w:t>
      </w:r>
    </w:p>
    <w:p w14:paraId="75E57547"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7ED123F1" w14:textId="77777777" w:rsidR="00124999" w:rsidRDefault="00124999" w:rsidP="00124999">
      <w:pPr>
        <w:pStyle w:val="AllText"/>
      </w:pPr>
      <w:r>
        <w:t xml:space="preserve">          </w:t>
      </w:r>
      <w:proofErr w:type="spellStart"/>
      <w:r>
        <w:t>lcd.print</w:t>
      </w:r>
      <w:proofErr w:type="spellEnd"/>
      <w:r>
        <w:t>("A/C");</w:t>
      </w:r>
    </w:p>
    <w:p w14:paraId="385CDE32" w14:textId="77777777" w:rsidR="00124999" w:rsidRDefault="00124999" w:rsidP="00124999">
      <w:pPr>
        <w:pStyle w:val="AllText"/>
      </w:pPr>
      <w:r>
        <w:t xml:space="preserve">        }</w:t>
      </w:r>
    </w:p>
    <w:p w14:paraId="6B1D0ECE" w14:textId="1EAC8037" w:rsidR="00124999" w:rsidRDefault="00124999" w:rsidP="00124999">
      <w:pPr>
        <w:pStyle w:val="AllText"/>
      </w:pPr>
      <w:r>
        <w:t xml:space="preserve">        }</w:t>
      </w:r>
    </w:p>
    <w:p w14:paraId="54CDF7F6" w14:textId="77777777" w:rsidR="00124999" w:rsidRDefault="00124999" w:rsidP="00124999">
      <w:pPr>
        <w:pStyle w:val="AllText"/>
      </w:pPr>
      <w:r>
        <w:t xml:space="preserve">     if (payload == "174</w:t>
      </w:r>
      <w:proofErr w:type="gramStart"/>
      <w:r>
        <w:t xml:space="preserve">")   </w:t>
      </w:r>
      <w:proofErr w:type="gramEnd"/>
      <w:r>
        <w:t xml:space="preserve">  { </w:t>
      </w:r>
    </w:p>
    <w:p w14:paraId="7CAE6D68" w14:textId="77777777" w:rsidR="00124999" w:rsidRDefault="00124999" w:rsidP="00124999">
      <w:pPr>
        <w:pStyle w:val="AllText"/>
      </w:pPr>
      <w:r>
        <w:lastRenderedPageBreak/>
        <w:t xml:space="preserve">      if (convert &gt;= </w:t>
      </w:r>
      <w:proofErr w:type="gramStart"/>
      <w:r>
        <w:t>74.00){</w:t>
      </w:r>
      <w:proofErr w:type="gramEnd"/>
    </w:p>
    <w:p w14:paraId="4AA83534"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320DE0A3"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596F9166"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2829DB22" w14:textId="77777777" w:rsidR="00124999" w:rsidRDefault="00124999" w:rsidP="00124999">
      <w:pPr>
        <w:pStyle w:val="AllText"/>
      </w:pPr>
      <w:r>
        <w:t xml:space="preserve">          </w:t>
      </w:r>
      <w:proofErr w:type="spellStart"/>
      <w:proofErr w:type="gramStart"/>
      <w:r>
        <w:t>lcd.clear</w:t>
      </w:r>
      <w:proofErr w:type="spellEnd"/>
      <w:proofErr w:type="gramEnd"/>
      <w:r>
        <w:t>();</w:t>
      </w:r>
    </w:p>
    <w:p w14:paraId="68C88276"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6F41E446" w14:textId="77777777" w:rsidR="00124999" w:rsidRDefault="00124999" w:rsidP="00124999">
      <w:pPr>
        <w:pStyle w:val="AllText"/>
      </w:pPr>
      <w:r>
        <w:t xml:space="preserve">          </w:t>
      </w:r>
      <w:proofErr w:type="spellStart"/>
      <w:proofErr w:type="gramStart"/>
      <w:r>
        <w:t>lcd.setCursor</w:t>
      </w:r>
      <w:proofErr w:type="spellEnd"/>
      <w:proofErr w:type="gramEnd"/>
      <w:r>
        <w:t>(0,1);</w:t>
      </w:r>
    </w:p>
    <w:p w14:paraId="4DDF317D" w14:textId="77777777" w:rsidR="00124999" w:rsidRDefault="00124999" w:rsidP="00124999">
      <w:pPr>
        <w:pStyle w:val="AllText"/>
      </w:pPr>
      <w:r>
        <w:t xml:space="preserve">          </w:t>
      </w:r>
      <w:proofErr w:type="spellStart"/>
      <w:r>
        <w:t>lcd.print</w:t>
      </w:r>
      <w:proofErr w:type="spellEnd"/>
      <w:r>
        <w:t>(convert);</w:t>
      </w:r>
    </w:p>
    <w:p w14:paraId="067A5D28" w14:textId="77777777" w:rsidR="00124999" w:rsidRDefault="00124999" w:rsidP="00124999">
      <w:pPr>
        <w:pStyle w:val="AllText"/>
      </w:pPr>
      <w:r>
        <w:t xml:space="preserve">          </w:t>
      </w:r>
      <w:proofErr w:type="spellStart"/>
      <w:proofErr w:type="gramStart"/>
      <w:r>
        <w:t>lcd.setCursor</w:t>
      </w:r>
      <w:proofErr w:type="spellEnd"/>
      <w:proofErr w:type="gramEnd"/>
      <w:r>
        <w:t>(6,1);</w:t>
      </w:r>
    </w:p>
    <w:p w14:paraId="1F548BB8" w14:textId="77777777" w:rsidR="00124999" w:rsidRDefault="00124999" w:rsidP="00124999">
      <w:pPr>
        <w:pStyle w:val="AllText"/>
      </w:pPr>
      <w:r>
        <w:t xml:space="preserve">          </w:t>
      </w:r>
      <w:proofErr w:type="spellStart"/>
      <w:r>
        <w:t>lcd.</w:t>
      </w:r>
      <w:proofErr w:type="gramStart"/>
      <w:r>
        <w:t>print</w:t>
      </w:r>
      <w:proofErr w:type="spellEnd"/>
      <w:r>
        <w:t>(</w:t>
      </w:r>
      <w:proofErr w:type="gramEnd"/>
      <w:r>
        <w:t>"74");</w:t>
      </w:r>
    </w:p>
    <w:p w14:paraId="0980D090"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2DCDD910" w14:textId="77777777" w:rsidR="00124999" w:rsidRDefault="00124999" w:rsidP="00124999">
      <w:pPr>
        <w:pStyle w:val="AllText"/>
      </w:pPr>
      <w:r>
        <w:t xml:space="preserve">          </w:t>
      </w:r>
      <w:proofErr w:type="spellStart"/>
      <w:r>
        <w:t>lcd.print</w:t>
      </w:r>
      <w:proofErr w:type="spellEnd"/>
      <w:r>
        <w:t>("A/C");</w:t>
      </w:r>
    </w:p>
    <w:p w14:paraId="4D0D0FDB" w14:textId="77777777" w:rsidR="00124999" w:rsidRDefault="00124999" w:rsidP="00124999">
      <w:pPr>
        <w:pStyle w:val="AllText"/>
      </w:pPr>
      <w:r>
        <w:t xml:space="preserve">        } else {</w:t>
      </w:r>
    </w:p>
    <w:p w14:paraId="0926249F"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175795FF"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16220DE3"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337B846C" w14:textId="77777777" w:rsidR="00124999" w:rsidRDefault="00124999" w:rsidP="00124999">
      <w:pPr>
        <w:pStyle w:val="AllText"/>
      </w:pPr>
      <w:r>
        <w:t xml:space="preserve">          </w:t>
      </w:r>
      <w:proofErr w:type="spellStart"/>
      <w:proofErr w:type="gramStart"/>
      <w:r>
        <w:t>lcd.clear</w:t>
      </w:r>
      <w:proofErr w:type="spellEnd"/>
      <w:proofErr w:type="gramEnd"/>
      <w:r>
        <w:t>();</w:t>
      </w:r>
    </w:p>
    <w:p w14:paraId="2493FD9A"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5C74B2AB" w14:textId="77777777" w:rsidR="00124999" w:rsidRDefault="00124999" w:rsidP="00124999">
      <w:pPr>
        <w:pStyle w:val="AllText"/>
      </w:pPr>
      <w:r>
        <w:t xml:space="preserve">          </w:t>
      </w:r>
      <w:proofErr w:type="spellStart"/>
      <w:proofErr w:type="gramStart"/>
      <w:r>
        <w:t>lcd.setCursor</w:t>
      </w:r>
      <w:proofErr w:type="spellEnd"/>
      <w:proofErr w:type="gramEnd"/>
      <w:r>
        <w:t>(0,1);</w:t>
      </w:r>
    </w:p>
    <w:p w14:paraId="03F72D08" w14:textId="77777777" w:rsidR="00124999" w:rsidRDefault="00124999" w:rsidP="00124999">
      <w:pPr>
        <w:pStyle w:val="AllText"/>
      </w:pPr>
      <w:r>
        <w:t xml:space="preserve">          </w:t>
      </w:r>
      <w:proofErr w:type="spellStart"/>
      <w:r>
        <w:t>lcd.print</w:t>
      </w:r>
      <w:proofErr w:type="spellEnd"/>
      <w:r>
        <w:t>(convert);</w:t>
      </w:r>
    </w:p>
    <w:p w14:paraId="3C873664" w14:textId="77777777" w:rsidR="00124999" w:rsidRDefault="00124999" w:rsidP="00124999">
      <w:pPr>
        <w:pStyle w:val="AllText"/>
      </w:pPr>
      <w:r>
        <w:t xml:space="preserve">          </w:t>
      </w:r>
      <w:proofErr w:type="spellStart"/>
      <w:proofErr w:type="gramStart"/>
      <w:r>
        <w:t>lcd.setCursor</w:t>
      </w:r>
      <w:proofErr w:type="spellEnd"/>
      <w:proofErr w:type="gramEnd"/>
      <w:r>
        <w:t>(6,1);</w:t>
      </w:r>
    </w:p>
    <w:p w14:paraId="2A3E73CB" w14:textId="77777777" w:rsidR="00124999" w:rsidRDefault="00124999" w:rsidP="00124999">
      <w:pPr>
        <w:pStyle w:val="AllText"/>
      </w:pPr>
      <w:r>
        <w:t xml:space="preserve">          </w:t>
      </w:r>
      <w:proofErr w:type="spellStart"/>
      <w:r>
        <w:t>lcd.</w:t>
      </w:r>
      <w:proofErr w:type="gramStart"/>
      <w:r>
        <w:t>print</w:t>
      </w:r>
      <w:proofErr w:type="spellEnd"/>
      <w:r>
        <w:t>(</w:t>
      </w:r>
      <w:proofErr w:type="gramEnd"/>
      <w:r>
        <w:t>"74");</w:t>
      </w:r>
    </w:p>
    <w:p w14:paraId="38ED07F1"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7856702E" w14:textId="77777777" w:rsidR="00124999" w:rsidRDefault="00124999" w:rsidP="00124999">
      <w:pPr>
        <w:pStyle w:val="AllText"/>
      </w:pPr>
      <w:r>
        <w:t xml:space="preserve">          </w:t>
      </w:r>
      <w:proofErr w:type="spellStart"/>
      <w:r>
        <w:t>lcd.print</w:t>
      </w:r>
      <w:proofErr w:type="spellEnd"/>
      <w:r>
        <w:t>("A/C");</w:t>
      </w:r>
    </w:p>
    <w:p w14:paraId="271A876E" w14:textId="77777777" w:rsidR="00124999" w:rsidRDefault="00124999" w:rsidP="00124999">
      <w:pPr>
        <w:pStyle w:val="AllText"/>
      </w:pPr>
      <w:r>
        <w:t xml:space="preserve">        }</w:t>
      </w:r>
    </w:p>
    <w:p w14:paraId="2F84F991" w14:textId="1265CF98" w:rsidR="00124999" w:rsidRDefault="00124999" w:rsidP="00124999">
      <w:pPr>
        <w:pStyle w:val="AllText"/>
      </w:pPr>
      <w:r>
        <w:t xml:space="preserve">        }</w:t>
      </w:r>
    </w:p>
    <w:p w14:paraId="1B66E986" w14:textId="77777777" w:rsidR="00124999" w:rsidRDefault="00124999" w:rsidP="00124999">
      <w:pPr>
        <w:pStyle w:val="AllText"/>
      </w:pPr>
      <w:r>
        <w:t xml:space="preserve">     if (payload == "175</w:t>
      </w:r>
      <w:proofErr w:type="gramStart"/>
      <w:r>
        <w:t xml:space="preserve">")   </w:t>
      </w:r>
      <w:proofErr w:type="gramEnd"/>
      <w:r>
        <w:t xml:space="preserve">  { </w:t>
      </w:r>
    </w:p>
    <w:p w14:paraId="561975D9" w14:textId="77777777" w:rsidR="00124999" w:rsidRDefault="00124999" w:rsidP="00124999">
      <w:pPr>
        <w:pStyle w:val="AllText"/>
      </w:pPr>
      <w:r>
        <w:t xml:space="preserve">      if (convert &gt;= </w:t>
      </w:r>
      <w:proofErr w:type="gramStart"/>
      <w:r>
        <w:t>75.00){</w:t>
      </w:r>
      <w:proofErr w:type="gramEnd"/>
    </w:p>
    <w:p w14:paraId="29CADA34"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6621C498"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387FF4E7"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1FE31B29" w14:textId="77777777" w:rsidR="00124999" w:rsidRDefault="00124999" w:rsidP="00124999">
      <w:pPr>
        <w:pStyle w:val="AllText"/>
      </w:pPr>
      <w:r>
        <w:t xml:space="preserve">          </w:t>
      </w:r>
      <w:proofErr w:type="spellStart"/>
      <w:proofErr w:type="gramStart"/>
      <w:r>
        <w:t>lcd.clear</w:t>
      </w:r>
      <w:proofErr w:type="spellEnd"/>
      <w:proofErr w:type="gramEnd"/>
      <w:r>
        <w:t>();</w:t>
      </w:r>
    </w:p>
    <w:p w14:paraId="6695B42E"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182E4312" w14:textId="77777777" w:rsidR="00124999" w:rsidRDefault="00124999" w:rsidP="00124999">
      <w:pPr>
        <w:pStyle w:val="AllText"/>
      </w:pPr>
      <w:r>
        <w:t xml:space="preserve">          </w:t>
      </w:r>
      <w:proofErr w:type="spellStart"/>
      <w:proofErr w:type="gramStart"/>
      <w:r>
        <w:t>lcd.setCursor</w:t>
      </w:r>
      <w:proofErr w:type="spellEnd"/>
      <w:proofErr w:type="gramEnd"/>
      <w:r>
        <w:t>(0,1);</w:t>
      </w:r>
    </w:p>
    <w:p w14:paraId="41CFD4C4" w14:textId="77777777" w:rsidR="00124999" w:rsidRDefault="00124999" w:rsidP="00124999">
      <w:pPr>
        <w:pStyle w:val="AllText"/>
      </w:pPr>
      <w:r>
        <w:t xml:space="preserve">          </w:t>
      </w:r>
      <w:proofErr w:type="spellStart"/>
      <w:r>
        <w:t>lcd.print</w:t>
      </w:r>
      <w:proofErr w:type="spellEnd"/>
      <w:r>
        <w:t>(convert);</w:t>
      </w:r>
    </w:p>
    <w:p w14:paraId="5D224B21" w14:textId="77777777" w:rsidR="00124999" w:rsidRDefault="00124999" w:rsidP="00124999">
      <w:pPr>
        <w:pStyle w:val="AllText"/>
      </w:pPr>
      <w:r>
        <w:t xml:space="preserve">          </w:t>
      </w:r>
      <w:proofErr w:type="spellStart"/>
      <w:proofErr w:type="gramStart"/>
      <w:r>
        <w:t>lcd.setCursor</w:t>
      </w:r>
      <w:proofErr w:type="spellEnd"/>
      <w:proofErr w:type="gramEnd"/>
      <w:r>
        <w:t>(6,1);</w:t>
      </w:r>
    </w:p>
    <w:p w14:paraId="07A9085C" w14:textId="77777777" w:rsidR="00124999" w:rsidRDefault="00124999" w:rsidP="00124999">
      <w:pPr>
        <w:pStyle w:val="AllText"/>
      </w:pPr>
      <w:r>
        <w:t xml:space="preserve">          </w:t>
      </w:r>
      <w:proofErr w:type="spellStart"/>
      <w:r>
        <w:t>lcd.</w:t>
      </w:r>
      <w:proofErr w:type="gramStart"/>
      <w:r>
        <w:t>print</w:t>
      </w:r>
      <w:proofErr w:type="spellEnd"/>
      <w:r>
        <w:t>(</w:t>
      </w:r>
      <w:proofErr w:type="gramEnd"/>
      <w:r>
        <w:t>"75");</w:t>
      </w:r>
    </w:p>
    <w:p w14:paraId="7AB25CF4"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27A4EAF0" w14:textId="77777777" w:rsidR="00124999" w:rsidRDefault="00124999" w:rsidP="00124999">
      <w:pPr>
        <w:pStyle w:val="AllText"/>
      </w:pPr>
      <w:r>
        <w:lastRenderedPageBreak/>
        <w:t xml:space="preserve">          </w:t>
      </w:r>
      <w:proofErr w:type="spellStart"/>
      <w:r>
        <w:t>lcd.print</w:t>
      </w:r>
      <w:proofErr w:type="spellEnd"/>
      <w:r>
        <w:t>("A/C");</w:t>
      </w:r>
    </w:p>
    <w:p w14:paraId="7CD5BB0C" w14:textId="77777777" w:rsidR="00124999" w:rsidRDefault="00124999" w:rsidP="00124999">
      <w:pPr>
        <w:pStyle w:val="AllText"/>
      </w:pPr>
      <w:r>
        <w:t xml:space="preserve">        } else {</w:t>
      </w:r>
    </w:p>
    <w:p w14:paraId="2E75AE9A"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73B80B81"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769E5197"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32AD0644" w14:textId="77777777" w:rsidR="00124999" w:rsidRDefault="00124999" w:rsidP="00124999">
      <w:pPr>
        <w:pStyle w:val="AllText"/>
      </w:pPr>
      <w:r>
        <w:t xml:space="preserve">          </w:t>
      </w:r>
      <w:proofErr w:type="spellStart"/>
      <w:proofErr w:type="gramStart"/>
      <w:r>
        <w:t>lcd.clear</w:t>
      </w:r>
      <w:proofErr w:type="spellEnd"/>
      <w:proofErr w:type="gramEnd"/>
      <w:r>
        <w:t>();</w:t>
      </w:r>
    </w:p>
    <w:p w14:paraId="32D634A6"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5EAE84E4" w14:textId="77777777" w:rsidR="00124999" w:rsidRDefault="00124999" w:rsidP="00124999">
      <w:pPr>
        <w:pStyle w:val="AllText"/>
      </w:pPr>
      <w:r>
        <w:t xml:space="preserve">          </w:t>
      </w:r>
      <w:proofErr w:type="spellStart"/>
      <w:proofErr w:type="gramStart"/>
      <w:r>
        <w:t>lcd.setCursor</w:t>
      </w:r>
      <w:proofErr w:type="spellEnd"/>
      <w:proofErr w:type="gramEnd"/>
      <w:r>
        <w:t>(0,1);</w:t>
      </w:r>
    </w:p>
    <w:p w14:paraId="682D0EB2" w14:textId="77777777" w:rsidR="00124999" w:rsidRDefault="00124999" w:rsidP="00124999">
      <w:pPr>
        <w:pStyle w:val="AllText"/>
      </w:pPr>
      <w:r>
        <w:t xml:space="preserve">          </w:t>
      </w:r>
      <w:proofErr w:type="spellStart"/>
      <w:r>
        <w:t>lcd.print</w:t>
      </w:r>
      <w:proofErr w:type="spellEnd"/>
      <w:r>
        <w:t>(convert);</w:t>
      </w:r>
    </w:p>
    <w:p w14:paraId="2399A3C6" w14:textId="77777777" w:rsidR="00124999" w:rsidRDefault="00124999" w:rsidP="00124999">
      <w:pPr>
        <w:pStyle w:val="AllText"/>
      </w:pPr>
      <w:r>
        <w:t xml:space="preserve">          </w:t>
      </w:r>
      <w:proofErr w:type="spellStart"/>
      <w:proofErr w:type="gramStart"/>
      <w:r>
        <w:t>lcd.setCursor</w:t>
      </w:r>
      <w:proofErr w:type="spellEnd"/>
      <w:proofErr w:type="gramEnd"/>
      <w:r>
        <w:t>(6,1);</w:t>
      </w:r>
    </w:p>
    <w:p w14:paraId="582CA5FD" w14:textId="77777777" w:rsidR="00124999" w:rsidRDefault="00124999" w:rsidP="00124999">
      <w:pPr>
        <w:pStyle w:val="AllText"/>
      </w:pPr>
      <w:r>
        <w:t xml:space="preserve">          </w:t>
      </w:r>
      <w:proofErr w:type="spellStart"/>
      <w:r>
        <w:t>lcd.</w:t>
      </w:r>
      <w:proofErr w:type="gramStart"/>
      <w:r>
        <w:t>print</w:t>
      </w:r>
      <w:proofErr w:type="spellEnd"/>
      <w:r>
        <w:t>(</w:t>
      </w:r>
      <w:proofErr w:type="gramEnd"/>
      <w:r>
        <w:t>"75");</w:t>
      </w:r>
    </w:p>
    <w:p w14:paraId="43E8CA8E"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54AF75C9" w14:textId="77777777" w:rsidR="00124999" w:rsidRDefault="00124999" w:rsidP="00124999">
      <w:pPr>
        <w:pStyle w:val="AllText"/>
      </w:pPr>
      <w:r>
        <w:t xml:space="preserve">          </w:t>
      </w:r>
      <w:proofErr w:type="spellStart"/>
      <w:r>
        <w:t>lcd.print</w:t>
      </w:r>
      <w:proofErr w:type="spellEnd"/>
      <w:r>
        <w:t>("A/C");</w:t>
      </w:r>
    </w:p>
    <w:p w14:paraId="6A4695CE" w14:textId="77777777" w:rsidR="00124999" w:rsidRDefault="00124999" w:rsidP="00124999">
      <w:pPr>
        <w:pStyle w:val="AllText"/>
      </w:pPr>
      <w:r>
        <w:t xml:space="preserve">        }</w:t>
      </w:r>
    </w:p>
    <w:p w14:paraId="07465888" w14:textId="619FEA08" w:rsidR="00124999" w:rsidRDefault="00124999" w:rsidP="00124999">
      <w:pPr>
        <w:pStyle w:val="AllText"/>
      </w:pPr>
      <w:r>
        <w:t xml:space="preserve">        }</w:t>
      </w:r>
    </w:p>
    <w:p w14:paraId="30BF1BF2" w14:textId="77777777" w:rsidR="00124999" w:rsidRDefault="00124999" w:rsidP="00124999">
      <w:pPr>
        <w:pStyle w:val="AllText"/>
      </w:pPr>
      <w:r>
        <w:t xml:space="preserve">     if (payload == "176</w:t>
      </w:r>
      <w:proofErr w:type="gramStart"/>
      <w:r>
        <w:t xml:space="preserve">")   </w:t>
      </w:r>
      <w:proofErr w:type="gramEnd"/>
      <w:r>
        <w:t xml:space="preserve">  { </w:t>
      </w:r>
    </w:p>
    <w:p w14:paraId="2E9FD1C8" w14:textId="77777777" w:rsidR="00124999" w:rsidRDefault="00124999" w:rsidP="00124999">
      <w:pPr>
        <w:pStyle w:val="AllText"/>
      </w:pPr>
      <w:r>
        <w:t xml:space="preserve">      if (convert &gt;= </w:t>
      </w:r>
      <w:proofErr w:type="gramStart"/>
      <w:r>
        <w:t>76.00){</w:t>
      </w:r>
      <w:proofErr w:type="gramEnd"/>
    </w:p>
    <w:p w14:paraId="443FA858"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592A04C5"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3C05DA60"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4797626D" w14:textId="77777777" w:rsidR="00124999" w:rsidRDefault="00124999" w:rsidP="00124999">
      <w:pPr>
        <w:pStyle w:val="AllText"/>
      </w:pPr>
      <w:r>
        <w:t xml:space="preserve">          </w:t>
      </w:r>
      <w:proofErr w:type="spellStart"/>
      <w:proofErr w:type="gramStart"/>
      <w:r>
        <w:t>lcd.clear</w:t>
      </w:r>
      <w:proofErr w:type="spellEnd"/>
      <w:proofErr w:type="gramEnd"/>
      <w:r>
        <w:t>();</w:t>
      </w:r>
    </w:p>
    <w:p w14:paraId="15A7C95D"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60E4BF7D" w14:textId="77777777" w:rsidR="00124999" w:rsidRDefault="00124999" w:rsidP="00124999">
      <w:pPr>
        <w:pStyle w:val="AllText"/>
      </w:pPr>
      <w:r>
        <w:t xml:space="preserve">          </w:t>
      </w:r>
      <w:proofErr w:type="spellStart"/>
      <w:proofErr w:type="gramStart"/>
      <w:r>
        <w:t>lcd.setCursor</w:t>
      </w:r>
      <w:proofErr w:type="spellEnd"/>
      <w:proofErr w:type="gramEnd"/>
      <w:r>
        <w:t>(0,1);</w:t>
      </w:r>
    </w:p>
    <w:p w14:paraId="4292FBEC" w14:textId="77777777" w:rsidR="00124999" w:rsidRDefault="00124999" w:rsidP="00124999">
      <w:pPr>
        <w:pStyle w:val="AllText"/>
      </w:pPr>
      <w:r>
        <w:t xml:space="preserve">          </w:t>
      </w:r>
      <w:proofErr w:type="spellStart"/>
      <w:r>
        <w:t>lcd.print</w:t>
      </w:r>
      <w:proofErr w:type="spellEnd"/>
      <w:r>
        <w:t>(convert);</w:t>
      </w:r>
    </w:p>
    <w:p w14:paraId="1BD75A96" w14:textId="77777777" w:rsidR="00124999" w:rsidRDefault="00124999" w:rsidP="00124999">
      <w:pPr>
        <w:pStyle w:val="AllText"/>
      </w:pPr>
      <w:r>
        <w:t xml:space="preserve">          </w:t>
      </w:r>
      <w:proofErr w:type="spellStart"/>
      <w:proofErr w:type="gramStart"/>
      <w:r>
        <w:t>lcd.setCursor</w:t>
      </w:r>
      <w:proofErr w:type="spellEnd"/>
      <w:proofErr w:type="gramEnd"/>
      <w:r>
        <w:t>(6,1);</w:t>
      </w:r>
    </w:p>
    <w:p w14:paraId="2FBAFBC5" w14:textId="77777777" w:rsidR="00124999" w:rsidRDefault="00124999" w:rsidP="00124999">
      <w:pPr>
        <w:pStyle w:val="AllText"/>
      </w:pPr>
      <w:r>
        <w:t xml:space="preserve">          </w:t>
      </w:r>
      <w:proofErr w:type="spellStart"/>
      <w:r>
        <w:t>lcd.</w:t>
      </w:r>
      <w:proofErr w:type="gramStart"/>
      <w:r>
        <w:t>print</w:t>
      </w:r>
      <w:proofErr w:type="spellEnd"/>
      <w:r>
        <w:t>(</w:t>
      </w:r>
      <w:proofErr w:type="gramEnd"/>
      <w:r>
        <w:t>"76");</w:t>
      </w:r>
    </w:p>
    <w:p w14:paraId="33596EC9"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08FBF408" w14:textId="77777777" w:rsidR="00124999" w:rsidRDefault="00124999" w:rsidP="00124999">
      <w:pPr>
        <w:pStyle w:val="AllText"/>
      </w:pPr>
      <w:r>
        <w:t xml:space="preserve">          </w:t>
      </w:r>
      <w:proofErr w:type="spellStart"/>
      <w:r>
        <w:t>lcd.print</w:t>
      </w:r>
      <w:proofErr w:type="spellEnd"/>
      <w:r>
        <w:t>("A/C");</w:t>
      </w:r>
    </w:p>
    <w:p w14:paraId="44CD96AC" w14:textId="77777777" w:rsidR="00124999" w:rsidRDefault="00124999" w:rsidP="00124999">
      <w:pPr>
        <w:pStyle w:val="AllText"/>
      </w:pPr>
      <w:r>
        <w:t xml:space="preserve">        } else {</w:t>
      </w:r>
    </w:p>
    <w:p w14:paraId="1E1A0E11"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689A63E3"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05F6E0C6"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6B19AF38" w14:textId="77777777" w:rsidR="00124999" w:rsidRDefault="00124999" w:rsidP="00124999">
      <w:pPr>
        <w:pStyle w:val="AllText"/>
      </w:pPr>
      <w:r>
        <w:t xml:space="preserve">          </w:t>
      </w:r>
      <w:proofErr w:type="spellStart"/>
      <w:proofErr w:type="gramStart"/>
      <w:r>
        <w:t>lcd.clear</w:t>
      </w:r>
      <w:proofErr w:type="spellEnd"/>
      <w:proofErr w:type="gramEnd"/>
      <w:r>
        <w:t>();</w:t>
      </w:r>
    </w:p>
    <w:p w14:paraId="5363E663"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3A8A454C" w14:textId="77777777" w:rsidR="00124999" w:rsidRDefault="00124999" w:rsidP="00124999">
      <w:pPr>
        <w:pStyle w:val="AllText"/>
      </w:pPr>
      <w:r>
        <w:t xml:space="preserve">          </w:t>
      </w:r>
      <w:proofErr w:type="spellStart"/>
      <w:proofErr w:type="gramStart"/>
      <w:r>
        <w:t>lcd.setCursor</w:t>
      </w:r>
      <w:proofErr w:type="spellEnd"/>
      <w:proofErr w:type="gramEnd"/>
      <w:r>
        <w:t>(0,1);</w:t>
      </w:r>
    </w:p>
    <w:p w14:paraId="65914C93" w14:textId="77777777" w:rsidR="00124999" w:rsidRDefault="00124999" w:rsidP="00124999">
      <w:pPr>
        <w:pStyle w:val="AllText"/>
      </w:pPr>
      <w:r>
        <w:t xml:space="preserve">          </w:t>
      </w:r>
      <w:proofErr w:type="spellStart"/>
      <w:r>
        <w:t>lcd.print</w:t>
      </w:r>
      <w:proofErr w:type="spellEnd"/>
      <w:r>
        <w:t>(convert);</w:t>
      </w:r>
    </w:p>
    <w:p w14:paraId="123386AF" w14:textId="77777777" w:rsidR="00124999" w:rsidRDefault="00124999" w:rsidP="00124999">
      <w:pPr>
        <w:pStyle w:val="AllText"/>
      </w:pPr>
      <w:r>
        <w:t xml:space="preserve">          </w:t>
      </w:r>
      <w:proofErr w:type="spellStart"/>
      <w:proofErr w:type="gramStart"/>
      <w:r>
        <w:t>lcd.setCursor</w:t>
      </w:r>
      <w:proofErr w:type="spellEnd"/>
      <w:proofErr w:type="gramEnd"/>
      <w:r>
        <w:t>(6,1);</w:t>
      </w:r>
    </w:p>
    <w:p w14:paraId="5DC2B4E6" w14:textId="77777777" w:rsidR="00124999" w:rsidRDefault="00124999" w:rsidP="00124999">
      <w:pPr>
        <w:pStyle w:val="AllText"/>
      </w:pPr>
      <w:r>
        <w:t xml:space="preserve">          </w:t>
      </w:r>
      <w:proofErr w:type="spellStart"/>
      <w:r>
        <w:t>lcd.</w:t>
      </w:r>
      <w:proofErr w:type="gramStart"/>
      <w:r>
        <w:t>print</w:t>
      </w:r>
      <w:proofErr w:type="spellEnd"/>
      <w:r>
        <w:t>(</w:t>
      </w:r>
      <w:proofErr w:type="gramEnd"/>
      <w:r>
        <w:t>"76");</w:t>
      </w:r>
    </w:p>
    <w:p w14:paraId="11A2C6C8" w14:textId="77777777" w:rsidR="00124999" w:rsidRDefault="00124999" w:rsidP="00124999">
      <w:pPr>
        <w:pStyle w:val="AllText"/>
      </w:pPr>
      <w:r>
        <w:lastRenderedPageBreak/>
        <w:t xml:space="preserve">          </w:t>
      </w:r>
      <w:proofErr w:type="spellStart"/>
      <w:proofErr w:type="gramStart"/>
      <w:r>
        <w:t>lcd.setCursor</w:t>
      </w:r>
      <w:proofErr w:type="spellEnd"/>
      <w:proofErr w:type="gramEnd"/>
      <w:r>
        <w:t>(12,1);</w:t>
      </w:r>
    </w:p>
    <w:p w14:paraId="2CB0975C" w14:textId="77777777" w:rsidR="00124999" w:rsidRDefault="00124999" w:rsidP="00124999">
      <w:pPr>
        <w:pStyle w:val="AllText"/>
      </w:pPr>
      <w:r>
        <w:t xml:space="preserve">          </w:t>
      </w:r>
      <w:proofErr w:type="spellStart"/>
      <w:r>
        <w:t>lcd.print</w:t>
      </w:r>
      <w:proofErr w:type="spellEnd"/>
      <w:r>
        <w:t>("A/C");</w:t>
      </w:r>
    </w:p>
    <w:p w14:paraId="0DAB80D0" w14:textId="77777777" w:rsidR="00124999" w:rsidRDefault="00124999" w:rsidP="00124999">
      <w:pPr>
        <w:pStyle w:val="AllText"/>
      </w:pPr>
      <w:r>
        <w:t xml:space="preserve">        }</w:t>
      </w:r>
    </w:p>
    <w:p w14:paraId="3A86B1CE" w14:textId="6DB5185F" w:rsidR="00124999" w:rsidRDefault="00124999" w:rsidP="00124999">
      <w:pPr>
        <w:pStyle w:val="AllText"/>
      </w:pPr>
      <w:r>
        <w:t xml:space="preserve">        }</w:t>
      </w:r>
    </w:p>
    <w:p w14:paraId="5C5FF2F1" w14:textId="77777777" w:rsidR="00124999" w:rsidRDefault="00124999" w:rsidP="00124999">
      <w:pPr>
        <w:pStyle w:val="AllText"/>
      </w:pPr>
      <w:r>
        <w:t xml:space="preserve">     if (payload == "177</w:t>
      </w:r>
      <w:proofErr w:type="gramStart"/>
      <w:r>
        <w:t xml:space="preserve">")   </w:t>
      </w:r>
      <w:proofErr w:type="gramEnd"/>
      <w:r>
        <w:t xml:space="preserve">  { </w:t>
      </w:r>
    </w:p>
    <w:p w14:paraId="67F7EFD9" w14:textId="77777777" w:rsidR="00124999" w:rsidRDefault="00124999" w:rsidP="00124999">
      <w:pPr>
        <w:pStyle w:val="AllText"/>
      </w:pPr>
      <w:r>
        <w:t xml:space="preserve">      if (convert &gt;= </w:t>
      </w:r>
      <w:proofErr w:type="gramStart"/>
      <w:r>
        <w:t>77.00){</w:t>
      </w:r>
      <w:proofErr w:type="gramEnd"/>
    </w:p>
    <w:p w14:paraId="2DB9520B"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398D2D4A"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780F39AF"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7B24EB8D" w14:textId="77777777" w:rsidR="00124999" w:rsidRDefault="00124999" w:rsidP="00124999">
      <w:pPr>
        <w:pStyle w:val="AllText"/>
      </w:pPr>
      <w:r>
        <w:t xml:space="preserve">          </w:t>
      </w:r>
      <w:proofErr w:type="spellStart"/>
      <w:proofErr w:type="gramStart"/>
      <w:r>
        <w:t>lcd.clear</w:t>
      </w:r>
      <w:proofErr w:type="spellEnd"/>
      <w:proofErr w:type="gramEnd"/>
      <w:r>
        <w:t>();</w:t>
      </w:r>
    </w:p>
    <w:p w14:paraId="526D7F86"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DC228E5" w14:textId="77777777" w:rsidR="00124999" w:rsidRDefault="00124999" w:rsidP="00124999">
      <w:pPr>
        <w:pStyle w:val="AllText"/>
      </w:pPr>
      <w:r>
        <w:t xml:space="preserve">          </w:t>
      </w:r>
      <w:proofErr w:type="spellStart"/>
      <w:proofErr w:type="gramStart"/>
      <w:r>
        <w:t>lcd.setCursor</w:t>
      </w:r>
      <w:proofErr w:type="spellEnd"/>
      <w:proofErr w:type="gramEnd"/>
      <w:r>
        <w:t>(0,1);</w:t>
      </w:r>
    </w:p>
    <w:p w14:paraId="2CA7C4A4" w14:textId="77777777" w:rsidR="00124999" w:rsidRDefault="00124999" w:rsidP="00124999">
      <w:pPr>
        <w:pStyle w:val="AllText"/>
      </w:pPr>
      <w:r>
        <w:t xml:space="preserve">          </w:t>
      </w:r>
      <w:proofErr w:type="spellStart"/>
      <w:r>
        <w:t>lcd.print</w:t>
      </w:r>
      <w:proofErr w:type="spellEnd"/>
      <w:r>
        <w:t>(convert);</w:t>
      </w:r>
    </w:p>
    <w:p w14:paraId="3B2F8D30" w14:textId="77777777" w:rsidR="00124999" w:rsidRDefault="00124999" w:rsidP="00124999">
      <w:pPr>
        <w:pStyle w:val="AllText"/>
      </w:pPr>
      <w:r>
        <w:t xml:space="preserve">          </w:t>
      </w:r>
      <w:proofErr w:type="spellStart"/>
      <w:proofErr w:type="gramStart"/>
      <w:r>
        <w:t>lcd.setCursor</w:t>
      </w:r>
      <w:proofErr w:type="spellEnd"/>
      <w:proofErr w:type="gramEnd"/>
      <w:r>
        <w:t>(6,1);</w:t>
      </w:r>
    </w:p>
    <w:p w14:paraId="2A483A76" w14:textId="77777777" w:rsidR="00124999" w:rsidRDefault="00124999" w:rsidP="00124999">
      <w:pPr>
        <w:pStyle w:val="AllText"/>
      </w:pPr>
      <w:r>
        <w:t xml:space="preserve">          </w:t>
      </w:r>
      <w:proofErr w:type="spellStart"/>
      <w:r>
        <w:t>lcd.</w:t>
      </w:r>
      <w:proofErr w:type="gramStart"/>
      <w:r>
        <w:t>print</w:t>
      </w:r>
      <w:proofErr w:type="spellEnd"/>
      <w:r>
        <w:t>(</w:t>
      </w:r>
      <w:proofErr w:type="gramEnd"/>
      <w:r>
        <w:t>"77");</w:t>
      </w:r>
    </w:p>
    <w:p w14:paraId="2FF79A68"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48EB63F1" w14:textId="77777777" w:rsidR="00124999" w:rsidRDefault="00124999" w:rsidP="00124999">
      <w:pPr>
        <w:pStyle w:val="AllText"/>
      </w:pPr>
      <w:r>
        <w:t xml:space="preserve">          </w:t>
      </w:r>
      <w:proofErr w:type="spellStart"/>
      <w:r>
        <w:t>lcd.print</w:t>
      </w:r>
      <w:proofErr w:type="spellEnd"/>
      <w:r>
        <w:t>("A/C");</w:t>
      </w:r>
    </w:p>
    <w:p w14:paraId="0965FE6E" w14:textId="77777777" w:rsidR="00124999" w:rsidRDefault="00124999" w:rsidP="00124999">
      <w:pPr>
        <w:pStyle w:val="AllText"/>
      </w:pPr>
      <w:r>
        <w:t xml:space="preserve">        } else {</w:t>
      </w:r>
    </w:p>
    <w:p w14:paraId="28DE6853"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775511FD"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15A00EF3"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386A3374" w14:textId="77777777" w:rsidR="00124999" w:rsidRDefault="00124999" w:rsidP="00124999">
      <w:pPr>
        <w:pStyle w:val="AllText"/>
      </w:pPr>
      <w:r>
        <w:t xml:space="preserve">          </w:t>
      </w:r>
      <w:proofErr w:type="spellStart"/>
      <w:proofErr w:type="gramStart"/>
      <w:r>
        <w:t>lcd.clear</w:t>
      </w:r>
      <w:proofErr w:type="spellEnd"/>
      <w:proofErr w:type="gramEnd"/>
      <w:r>
        <w:t>();</w:t>
      </w:r>
    </w:p>
    <w:p w14:paraId="5D44C54D"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325204D9" w14:textId="77777777" w:rsidR="00124999" w:rsidRDefault="00124999" w:rsidP="00124999">
      <w:pPr>
        <w:pStyle w:val="AllText"/>
      </w:pPr>
      <w:r>
        <w:t xml:space="preserve">          </w:t>
      </w:r>
      <w:proofErr w:type="spellStart"/>
      <w:proofErr w:type="gramStart"/>
      <w:r>
        <w:t>lcd.setCursor</w:t>
      </w:r>
      <w:proofErr w:type="spellEnd"/>
      <w:proofErr w:type="gramEnd"/>
      <w:r>
        <w:t>(0,1);</w:t>
      </w:r>
    </w:p>
    <w:p w14:paraId="0F90C590" w14:textId="77777777" w:rsidR="00124999" w:rsidRDefault="00124999" w:rsidP="00124999">
      <w:pPr>
        <w:pStyle w:val="AllText"/>
      </w:pPr>
      <w:r>
        <w:t xml:space="preserve">          </w:t>
      </w:r>
      <w:proofErr w:type="spellStart"/>
      <w:r>
        <w:t>lcd.print</w:t>
      </w:r>
      <w:proofErr w:type="spellEnd"/>
      <w:r>
        <w:t>(convert);</w:t>
      </w:r>
    </w:p>
    <w:p w14:paraId="3FF7D8CA" w14:textId="77777777" w:rsidR="00124999" w:rsidRDefault="00124999" w:rsidP="00124999">
      <w:pPr>
        <w:pStyle w:val="AllText"/>
      </w:pPr>
      <w:r>
        <w:t xml:space="preserve">          </w:t>
      </w:r>
      <w:proofErr w:type="spellStart"/>
      <w:proofErr w:type="gramStart"/>
      <w:r>
        <w:t>lcd.setCursor</w:t>
      </w:r>
      <w:proofErr w:type="spellEnd"/>
      <w:proofErr w:type="gramEnd"/>
      <w:r>
        <w:t>(6,1);</w:t>
      </w:r>
    </w:p>
    <w:p w14:paraId="22448F0F" w14:textId="77777777" w:rsidR="00124999" w:rsidRDefault="00124999" w:rsidP="00124999">
      <w:pPr>
        <w:pStyle w:val="AllText"/>
      </w:pPr>
      <w:r>
        <w:t xml:space="preserve">          </w:t>
      </w:r>
      <w:proofErr w:type="spellStart"/>
      <w:r>
        <w:t>lcd.</w:t>
      </w:r>
      <w:proofErr w:type="gramStart"/>
      <w:r>
        <w:t>print</w:t>
      </w:r>
      <w:proofErr w:type="spellEnd"/>
      <w:r>
        <w:t>(</w:t>
      </w:r>
      <w:proofErr w:type="gramEnd"/>
      <w:r>
        <w:t>"77");</w:t>
      </w:r>
    </w:p>
    <w:p w14:paraId="3B30E57A"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5DE0478B" w14:textId="77777777" w:rsidR="00124999" w:rsidRDefault="00124999" w:rsidP="00124999">
      <w:pPr>
        <w:pStyle w:val="AllText"/>
      </w:pPr>
      <w:r>
        <w:t xml:space="preserve">          </w:t>
      </w:r>
      <w:proofErr w:type="spellStart"/>
      <w:r>
        <w:t>lcd.print</w:t>
      </w:r>
      <w:proofErr w:type="spellEnd"/>
      <w:r>
        <w:t>("A/C");</w:t>
      </w:r>
    </w:p>
    <w:p w14:paraId="0025919E" w14:textId="77777777" w:rsidR="00124999" w:rsidRDefault="00124999" w:rsidP="00124999">
      <w:pPr>
        <w:pStyle w:val="AllText"/>
      </w:pPr>
      <w:r>
        <w:t xml:space="preserve">        }</w:t>
      </w:r>
    </w:p>
    <w:p w14:paraId="542B5A5D" w14:textId="0F607113" w:rsidR="00124999" w:rsidRDefault="00124999" w:rsidP="00124999">
      <w:pPr>
        <w:pStyle w:val="AllText"/>
      </w:pPr>
      <w:r>
        <w:t xml:space="preserve">        }          </w:t>
      </w:r>
    </w:p>
    <w:p w14:paraId="1E3672A3" w14:textId="77777777" w:rsidR="00124999" w:rsidRDefault="00124999" w:rsidP="00124999">
      <w:pPr>
        <w:pStyle w:val="AllText"/>
      </w:pPr>
      <w:r>
        <w:t xml:space="preserve">     if (payload == "178</w:t>
      </w:r>
      <w:proofErr w:type="gramStart"/>
      <w:r>
        <w:t xml:space="preserve">")   </w:t>
      </w:r>
      <w:proofErr w:type="gramEnd"/>
      <w:r>
        <w:t xml:space="preserve">  { </w:t>
      </w:r>
    </w:p>
    <w:p w14:paraId="29D88A51" w14:textId="77777777" w:rsidR="00124999" w:rsidRDefault="00124999" w:rsidP="00124999">
      <w:pPr>
        <w:pStyle w:val="AllText"/>
      </w:pPr>
      <w:r>
        <w:t xml:space="preserve">      if (convert &gt;= </w:t>
      </w:r>
      <w:proofErr w:type="gramStart"/>
      <w:r>
        <w:t>78.00){</w:t>
      </w:r>
      <w:proofErr w:type="gramEnd"/>
    </w:p>
    <w:p w14:paraId="733F1A9E"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56ED0D64"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5F27A80B"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0F668B5C" w14:textId="77777777" w:rsidR="00124999" w:rsidRDefault="00124999" w:rsidP="00124999">
      <w:pPr>
        <w:pStyle w:val="AllText"/>
      </w:pPr>
      <w:r>
        <w:t xml:space="preserve">          </w:t>
      </w:r>
      <w:proofErr w:type="spellStart"/>
      <w:proofErr w:type="gramStart"/>
      <w:r>
        <w:t>lcd.clear</w:t>
      </w:r>
      <w:proofErr w:type="spellEnd"/>
      <w:proofErr w:type="gramEnd"/>
      <w:r>
        <w:t>();</w:t>
      </w:r>
    </w:p>
    <w:p w14:paraId="6BFD0855"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6535A2C2" w14:textId="77777777" w:rsidR="00124999" w:rsidRDefault="00124999" w:rsidP="00124999">
      <w:pPr>
        <w:pStyle w:val="AllText"/>
      </w:pPr>
      <w:r>
        <w:lastRenderedPageBreak/>
        <w:t xml:space="preserve">          </w:t>
      </w:r>
      <w:proofErr w:type="spellStart"/>
      <w:proofErr w:type="gramStart"/>
      <w:r>
        <w:t>lcd.setCursor</w:t>
      </w:r>
      <w:proofErr w:type="spellEnd"/>
      <w:proofErr w:type="gramEnd"/>
      <w:r>
        <w:t>(0,1);</w:t>
      </w:r>
    </w:p>
    <w:p w14:paraId="55B1CC4F" w14:textId="77777777" w:rsidR="00124999" w:rsidRDefault="00124999" w:rsidP="00124999">
      <w:pPr>
        <w:pStyle w:val="AllText"/>
      </w:pPr>
      <w:r>
        <w:t xml:space="preserve">          </w:t>
      </w:r>
      <w:proofErr w:type="spellStart"/>
      <w:r>
        <w:t>lcd.print</w:t>
      </w:r>
      <w:proofErr w:type="spellEnd"/>
      <w:r>
        <w:t>(convert);</w:t>
      </w:r>
    </w:p>
    <w:p w14:paraId="20F7D8C1" w14:textId="77777777" w:rsidR="00124999" w:rsidRDefault="00124999" w:rsidP="00124999">
      <w:pPr>
        <w:pStyle w:val="AllText"/>
      </w:pPr>
      <w:r>
        <w:t xml:space="preserve">          </w:t>
      </w:r>
      <w:proofErr w:type="spellStart"/>
      <w:proofErr w:type="gramStart"/>
      <w:r>
        <w:t>lcd.setCursor</w:t>
      </w:r>
      <w:proofErr w:type="spellEnd"/>
      <w:proofErr w:type="gramEnd"/>
      <w:r>
        <w:t>(6,1);</w:t>
      </w:r>
    </w:p>
    <w:p w14:paraId="5F4326B9" w14:textId="77777777" w:rsidR="00124999" w:rsidRDefault="00124999" w:rsidP="00124999">
      <w:pPr>
        <w:pStyle w:val="AllText"/>
      </w:pPr>
      <w:r>
        <w:t xml:space="preserve">          </w:t>
      </w:r>
      <w:proofErr w:type="spellStart"/>
      <w:r>
        <w:t>lcd.</w:t>
      </w:r>
      <w:proofErr w:type="gramStart"/>
      <w:r>
        <w:t>print</w:t>
      </w:r>
      <w:proofErr w:type="spellEnd"/>
      <w:r>
        <w:t>(</w:t>
      </w:r>
      <w:proofErr w:type="gramEnd"/>
      <w:r>
        <w:t>"78");</w:t>
      </w:r>
    </w:p>
    <w:p w14:paraId="2E317368"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3A251B59" w14:textId="77777777" w:rsidR="00124999" w:rsidRDefault="00124999" w:rsidP="00124999">
      <w:pPr>
        <w:pStyle w:val="AllText"/>
      </w:pPr>
      <w:r>
        <w:t xml:space="preserve">          </w:t>
      </w:r>
      <w:proofErr w:type="spellStart"/>
      <w:r>
        <w:t>lcd.print</w:t>
      </w:r>
      <w:proofErr w:type="spellEnd"/>
      <w:r>
        <w:t>("A/C");</w:t>
      </w:r>
    </w:p>
    <w:p w14:paraId="3C96F282" w14:textId="77777777" w:rsidR="00124999" w:rsidRDefault="00124999" w:rsidP="00124999">
      <w:pPr>
        <w:pStyle w:val="AllText"/>
      </w:pPr>
      <w:r>
        <w:t xml:space="preserve">        } else {</w:t>
      </w:r>
    </w:p>
    <w:p w14:paraId="05E24284"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541E7AE6"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305DA531"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13972843" w14:textId="77777777" w:rsidR="00124999" w:rsidRDefault="00124999" w:rsidP="00124999">
      <w:pPr>
        <w:pStyle w:val="AllText"/>
      </w:pPr>
      <w:r>
        <w:t xml:space="preserve">          </w:t>
      </w:r>
      <w:proofErr w:type="spellStart"/>
      <w:proofErr w:type="gramStart"/>
      <w:r>
        <w:t>lcd.clear</w:t>
      </w:r>
      <w:proofErr w:type="spellEnd"/>
      <w:proofErr w:type="gramEnd"/>
      <w:r>
        <w:t>();</w:t>
      </w:r>
    </w:p>
    <w:p w14:paraId="28F0558D"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270ED971"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FB88802" w14:textId="77777777" w:rsidR="00124999" w:rsidRDefault="00124999" w:rsidP="00124999">
      <w:pPr>
        <w:pStyle w:val="AllText"/>
      </w:pPr>
      <w:r>
        <w:t xml:space="preserve">          </w:t>
      </w:r>
      <w:proofErr w:type="spellStart"/>
      <w:r>
        <w:t>lcd.print</w:t>
      </w:r>
      <w:proofErr w:type="spellEnd"/>
      <w:r>
        <w:t>(convert);</w:t>
      </w:r>
    </w:p>
    <w:p w14:paraId="6546AB43" w14:textId="77777777" w:rsidR="00124999" w:rsidRDefault="00124999" w:rsidP="00124999">
      <w:pPr>
        <w:pStyle w:val="AllText"/>
      </w:pPr>
      <w:r>
        <w:t xml:space="preserve">          </w:t>
      </w:r>
      <w:proofErr w:type="spellStart"/>
      <w:proofErr w:type="gramStart"/>
      <w:r>
        <w:t>lcd.setCursor</w:t>
      </w:r>
      <w:proofErr w:type="spellEnd"/>
      <w:proofErr w:type="gramEnd"/>
      <w:r>
        <w:t>(6,1);</w:t>
      </w:r>
    </w:p>
    <w:p w14:paraId="632510F7" w14:textId="77777777" w:rsidR="00124999" w:rsidRDefault="00124999" w:rsidP="00124999">
      <w:pPr>
        <w:pStyle w:val="AllText"/>
      </w:pPr>
      <w:r>
        <w:t xml:space="preserve">          </w:t>
      </w:r>
      <w:proofErr w:type="spellStart"/>
      <w:r>
        <w:t>lcd.</w:t>
      </w:r>
      <w:proofErr w:type="gramStart"/>
      <w:r>
        <w:t>print</w:t>
      </w:r>
      <w:proofErr w:type="spellEnd"/>
      <w:r>
        <w:t>(</w:t>
      </w:r>
      <w:proofErr w:type="gramEnd"/>
      <w:r>
        <w:t>"78");</w:t>
      </w:r>
    </w:p>
    <w:p w14:paraId="2008B597"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092B1DE0" w14:textId="77777777" w:rsidR="00124999" w:rsidRDefault="00124999" w:rsidP="00124999">
      <w:pPr>
        <w:pStyle w:val="AllText"/>
      </w:pPr>
      <w:r>
        <w:t xml:space="preserve">          </w:t>
      </w:r>
      <w:proofErr w:type="spellStart"/>
      <w:r>
        <w:t>lcd.print</w:t>
      </w:r>
      <w:proofErr w:type="spellEnd"/>
      <w:r>
        <w:t>("A/C");</w:t>
      </w:r>
    </w:p>
    <w:p w14:paraId="5625E0CE" w14:textId="77777777" w:rsidR="00124999" w:rsidRDefault="00124999" w:rsidP="00124999">
      <w:pPr>
        <w:pStyle w:val="AllText"/>
      </w:pPr>
      <w:r>
        <w:t xml:space="preserve">        }</w:t>
      </w:r>
    </w:p>
    <w:p w14:paraId="32D5D429" w14:textId="77E7C1E8" w:rsidR="00124999" w:rsidRDefault="00124999" w:rsidP="00124999">
      <w:pPr>
        <w:pStyle w:val="AllText"/>
      </w:pPr>
      <w:r>
        <w:t xml:space="preserve">        }</w:t>
      </w:r>
    </w:p>
    <w:p w14:paraId="5038EC08" w14:textId="77777777" w:rsidR="00124999" w:rsidRDefault="00124999" w:rsidP="00124999">
      <w:pPr>
        <w:pStyle w:val="AllText"/>
      </w:pPr>
      <w:r>
        <w:t xml:space="preserve">     if (payload == "179</w:t>
      </w:r>
      <w:proofErr w:type="gramStart"/>
      <w:r>
        <w:t xml:space="preserve">")   </w:t>
      </w:r>
      <w:proofErr w:type="gramEnd"/>
      <w:r>
        <w:t xml:space="preserve">  { </w:t>
      </w:r>
    </w:p>
    <w:p w14:paraId="32C3BF28" w14:textId="77777777" w:rsidR="00124999" w:rsidRDefault="00124999" w:rsidP="00124999">
      <w:pPr>
        <w:pStyle w:val="AllText"/>
      </w:pPr>
      <w:r>
        <w:t xml:space="preserve">      if (convert &gt;= </w:t>
      </w:r>
      <w:proofErr w:type="gramStart"/>
      <w:r>
        <w:t>79.00){</w:t>
      </w:r>
      <w:proofErr w:type="gramEnd"/>
    </w:p>
    <w:p w14:paraId="1A89299D"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1B0E3BD6"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0C1A4561"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66E45C66" w14:textId="77777777" w:rsidR="00124999" w:rsidRDefault="00124999" w:rsidP="00124999">
      <w:pPr>
        <w:pStyle w:val="AllText"/>
      </w:pPr>
      <w:r>
        <w:t xml:space="preserve">          </w:t>
      </w:r>
      <w:proofErr w:type="spellStart"/>
      <w:proofErr w:type="gramStart"/>
      <w:r>
        <w:t>lcd.clear</w:t>
      </w:r>
      <w:proofErr w:type="spellEnd"/>
      <w:proofErr w:type="gramEnd"/>
      <w:r>
        <w:t>();</w:t>
      </w:r>
    </w:p>
    <w:p w14:paraId="61B99DCD"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28E7BF21" w14:textId="77777777" w:rsidR="00124999" w:rsidRDefault="00124999" w:rsidP="00124999">
      <w:pPr>
        <w:pStyle w:val="AllText"/>
      </w:pPr>
      <w:r>
        <w:t xml:space="preserve">          </w:t>
      </w:r>
      <w:proofErr w:type="spellStart"/>
      <w:proofErr w:type="gramStart"/>
      <w:r>
        <w:t>lcd.setCursor</w:t>
      </w:r>
      <w:proofErr w:type="spellEnd"/>
      <w:proofErr w:type="gramEnd"/>
      <w:r>
        <w:t>(0,1);</w:t>
      </w:r>
    </w:p>
    <w:p w14:paraId="5D9C1FEA" w14:textId="77777777" w:rsidR="00124999" w:rsidRDefault="00124999" w:rsidP="00124999">
      <w:pPr>
        <w:pStyle w:val="AllText"/>
      </w:pPr>
      <w:r>
        <w:t xml:space="preserve">          </w:t>
      </w:r>
      <w:proofErr w:type="spellStart"/>
      <w:r>
        <w:t>lcd.print</w:t>
      </w:r>
      <w:proofErr w:type="spellEnd"/>
      <w:r>
        <w:t>(convert);</w:t>
      </w:r>
    </w:p>
    <w:p w14:paraId="4981466C" w14:textId="77777777" w:rsidR="00124999" w:rsidRDefault="00124999" w:rsidP="00124999">
      <w:pPr>
        <w:pStyle w:val="AllText"/>
      </w:pPr>
      <w:r>
        <w:t xml:space="preserve">          </w:t>
      </w:r>
      <w:proofErr w:type="spellStart"/>
      <w:proofErr w:type="gramStart"/>
      <w:r>
        <w:t>lcd.setCursor</w:t>
      </w:r>
      <w:proofErr w:type="spellEnd"/>
      <w:proofErr w:type="gramEnd"/>
      <w:r>
        <w:t>(6,1);</w:t>
      </w:r>
    </w:p>
    <w:p w14:paraId="7F778515" w14:textId="77777777" w:rsidR="00124999" w:rsidRDefault="00124999" w:rsidP="00124999">
      <w:pPr>
        <w:pStyle w:val="AllText"/>
      </w:pPr>
      <w:r>
        <w:t xml:space="preserve">          </w:t>
      </w:r>
      <w:proofErr w:type="spellStart"/>
      <w:r>
        <w:t>lcd.</w:t>
      </w:r>
      <w:proofErr w:type="gramStart"/>
      <w:r>
        <w:t>print</w:t>
      </w:r>
      <w:proofErr w:type="spellEnd"/>
      <w:r>
        <w:t>(</w:t>
      </w:r>
      <w:proofErr w:type="gramEnd"/>
      <w:r>
        <w:t>"79");</w:t>
      </w:r>
    </w:p>
    <w:p w14:paraId="27396D64"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61266B6B" w14:textId="77777777" w:rsidR="00124999" w:rsidRDefault="00124999" w:rsidP="00124999">
      <w:pPr>
        <w:pStyle w:val="AllText"/>
      </w:pPr>
      <w:r>
        <w:t xml:space="preserve">          </w:t>
      </w:r>
      <w:proofErr w:type="spellStart"/>
      <w:r>
        <w:t>lcd.print</w:t>
      </w:r>
      <w:proofErr w:type="spellEnd"/>
      <w:r>
        <w:t>("A/C");</w:t>
      </w:r>
    </w:p>
    <w:p w14:paraId="19F3DCC3" w14:textId="77777777" w:rsidR="00124999" w:rsidRDefault="00124999" w:rsidP="00124999">
      <w:pPr>
        <w:pStyle w:val="AllText"/>
      </w:pPr>
      <w:r>
        <w:t xml:space="preserve">        } else {</w:t>
      </w:r>
    </w:p>
    <w:p w14:paraId="3B68E61A"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4250554D"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1EE54D5B"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5DD5627D" w14:textId="77777777" w:rsidR="00124999" w:rsidRDefault="00124999" w:rsidP="00124999">
      <w:pPr>
        <w:pStyle w:val="AllText"/>
      </w:pPr>
      <w:r>
        <w:t xml:space="preserve">          </w:t>
      </w:r>
      <w:proofErr w:type="spellStart"/>
      <w:proofErr w:type="gramStart"/>
      <w:r>
        <w:t>lcd.clear</w:t>
      </w:r>
      <w:proofErr w:type="spellEnd"/>
      <w:proofErr w:type="gramEnd"/>
      <w:r>
        <w:t>();</w:t>
      </w:r>
    </w:p>
    <w:p w14:paraId="5E304BB8" w14:textId="77777777" w:rsidR="00124999" w:rsidRDefault="00124999" w:rsidP="00124999">
      <w:pPr>
        <w:pStyle w:val="AllText"/>
      </w:pPr>
      <w:r>
        <w:lastRenderedPageBreak/>
        <w:t xml:space="preserve">          </w:t>
      </w:r>
      <w:proofErr w:type="spellStart"/>
      <w:r>
        <w:t>lcd.</w:t>
      </w:r>
      <w:proofErr w:type="gramStart"/>
      <w:r>
        <w:t>print</w:t>
      </w:r>
      <w:proofErr w:type="spellEnd"/>
      <w:r>
        <w:t>(</w:t>
      </w:r>
      <w:proofErr w:type="gramEnd"/>
      <w:r>
        <w:t>"CURR: TARG: MODE");</w:t>
      </w:r>
    </w:p>
    <w:p w14:paraId="7DD5CAC6" w14:textId="77777777" w:rsidR="00124999" w:rsidRDefault="00124999" w:rsidP="00124999">
      <w:pPr>
        <w:pStyle w:val="AllText"/>
      </w:pPr>
      <w:r>
        <w:t xml:space="preserve">          </w:t>
      </w:r>
      <w:proofErr w:type="spellStart"/>
      <w:proofErr w:type="gramStart"/>
      <w:r>
        <w:t>lcd.setCursor</w:t>
      </w:r>
      <w:proofErr w:type="spellEnd"/>
      <w:proofErr w:type="gramEnd"/>
      <w:r>
        <w:t>(0,1);</w:t>
      </w:r>
    </w:p>
    <w:p w14:paraId="0DD11494" w14:textId="77777777" w:rsidR="00124999" w:rsidRDefault="00124999" w:rsidP="00124999">
      <w:pPr>
        <w:pStyle w:val="AllText"/>
      </w:pPr>
      <w:r>
        <w:t xml:space="preserve">          </w:t>
      </w:r>
      <w:proofErr w:type="spellStart"/>
      <w:r>
        <w:t>lcd.print</w:t>
      </w:r>
      <w:proofErr w:type="spellEnd"/>
      <w:r>
        <w:t>(convert);</w:t>
      </w:r>
    </w:p>
    <w:p w14:paraId="290F34FA" w14:textId="77777777" w:rsidR="00124999" w:rsidRDefault="00124999" w:rsidP="00124999">
      <w:pPr>
        <w:pStyle w:val="AllText"/>
      </w:pPr>
      <w:r>
        <w:t xml:space="preserve">          </w:t>
      </w:r>
      <w:proofErr w:type="spellStart"/>
      <w:proofErr w:type="gramStart"/>
      <w:r>
        <w:t>lcd.setCursor</w:t>
      </w:r>
      <w:proofErr w:type="spellEnd"/>
      <w:proofErr w:type="gramEnd"/>
      <w:r>
        <w:t>(6,1);</w:t>
      </w:r>
    </w:p>
    <w:p w14:paraId="47703209" w14:textId="77777777" w:rsidR="00124999" w:rsidRDefault="00124999" w:rsidP="00124999">
      <w:pPr>
        <w:pStyle w:val="AllText"/>
      </w:pPr>
      <w:r>
        <w:t xml:space="preserve">          </w:t>
      </w:r>
      <w:proofErr w:type="spellStart"/>
      <w:r>
        <w:t>lcd.</w:t>
      </w:r>
      <w:proofErr w:type="gramStart"/>
      <w:r>
        <w:t>print</w:t>
      </w:r>
      <w:proofErr w:type="spellEnd"/>
      <w:r>
        <w:t>(</w:t>
      </w:r>
      <w:proofErr w:type="gramEnd"/>
      <w:r>
        <w:t>"79");</w:t>
      </w:r>
    </w:p>
    <w:p w14:paraId="363C6D98"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47453064" w14:textId="77777777" w:rsidR="00124999" w:rsidRDefault="00124999" w:rsidP="00124999">
      <w:pPr>
        <w:pStyle w:val="AllText"/>
      </w:pPr>
      <w:r>
        <w:t xml:space="preserve">          </w:t>
      </w:r>
      <w:proofErr w:type="spellStart"/>
      <w:r>
        <w:t>lcd.print</w:t>
      </w:r>
      <w:proofErr w:type="spellEnd"/>
      <w:r>
        <w:t>("A/C");</w:t>
      </w:r>
    </w:p>
    <w:p w14:paraId="445E53CE" w14:textId="77777777" w:rsidR="00124999" w:rsidRDefault="00124999" w:rsidP="00124999">
      <w:pPr>
        <w:pStyle w:val="AllText"/>
      </w:pPr>
      <w:r>
        <w:t xml:space="preserve">        }</w:t>
      </w:r>
    </w:p>
    <w:p w14:paraId="0488376C" w14:textId="0EBC0309" w:rsidR="00124999" w:rsidRDefault="00124999" w:rsidP="00124999">
      <w:pPr>
        <w:pStyle w:val="AllText"/>
      </w:pPr>
      <w:r>
        <w:t xml:space="preserve">        }</w:t>
      </w:r>
    </w:p>
    <w:p w14:paraId="78C2E1D4" w14:textId="77777777" w:rsidR="00124999" w:rsidRDefault="00124999" w:rsidP="00124999">
      <w:pPr>
        <w:pStyle w:val="AllText"/>
      </w:pPr>
      <w:r>
        <w:t xml:space="preserve">     if (payload == "180</w:t>
      </w:r>
      <w:proofErr w:type="gramStart"/>
      <w:r>
        <w:t xml:space="preserve">")   </w:t>
      </w:r>
      <w:proofErr w:type="gramEnd"/>
      <w:r>
        <w:t xml:space="preserve">  { </w:t>
      </w:r>
    </w:p>
    <w:p w14:paraId="675E79AD" w14:textId="77777777" w:rsidR="00124999" w:rsidRDefault="00124999" w:rsidP="00124999">
      <w:pPr>
        <w:pStyle w:val="AllText"/>
      </w:pPr>
      <w:r>
        <w:t xml:space="preserve">      if (convert &gt;= </w:t>
      </w:r>
      <w:proofErr w:type="gramStart"/>
      <w:r>
        <w:t>80.00){</w:t>
      </w:r>
      <w:proofErr w:type="gramEnd"/>
    </w:p>
    <w:p w14:paraId="2E6EBED6"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699BDB2D"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1B343979"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3D8D8E8E" w14:textId="77777777" w:rsidR="00124999" w:rsidRDefault="00124999" w:rsidP="00124999">
      <w:pPr>
        <w:pStyle w:val="AllText"/>
      </w:pPr>
      <w:r>
        <w:t xml:space="preserve">          </w:t>
      </w:r>
      <w:proofErr w:type="spellStart"/>
      <w:proofErr w:type="gramStart"/>
      <w:r>
        <w:t>lcd.clear</w:t>
      </w:r>
      <w:proofErr w:type="spellEnd"/>
      <w:proofErr w:type="gramEnd"/>
      <w:r>
        <w:t>();</w:t>
      </w:r>
    </w:p>
    <w:p w14:paraId="7AA2AEE1"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E1BF103" w14:textId="77777777" w:rsidR="00124999" w:rsidRDefault="00124999" w:rsidP="00124999">
      <w:pPr>
        <w:pStyle w:val="AllText"/>
      </w:pPr>
      <w:r>
        <w:t xml:space="preserve">          </w:t>
      </w:r>
      <w:proofErr w:type="spellStart"/>
      <w:proofErr w:type="gramStart"/>
      <w:r>
        <w:t>lcd.setCursor</w:t>
      </w:r>
      <w:proofErr w:type="spellEnd"/>
      <w:proofErr w:type="gramEnd"/>
      <w:r>
        <w:t>(0,1);</w:t>
      </w:r>
    </w:p>
    <w:p w14:paraId="20F9E2EC" w14:textId="77777777" w:rsidR="00124999" w:rsidRDefault="00124999" w:rsidP="00124999">
      <w:pPr>
        <w:pStyle w:val="AllText"/>
      </w:pPr>
      <w:r>
        <w:t xml:space="preserve">          </w:t>
      </w:r>
      <w:proofErr w:type="spellStart"/>
      <w:r>
        <w:t>lcd.print</w:t>
      </w:r>
      <w:proofErr w:type="spellEnd"/>
      <w:r>
        <w:t>(convert);</w:t>
      </w:r>
    </w:p>
    <w:p w14:paraId="2D83419D" w14:textId="77777777" w:rsidR="00124999" w:rsidRDefault="00124999" w:rsidP="00124999">
      <w:pPr>
        <w:pStyle w:val="AllText"/>
      </w:pPr>
      <w:r>
        <w:t xml:space="preserve">          </w:t>
      </w:r>
      <w:proofErr w:type="spellStart"/>
      <w:proofErr w:type="gramStart"/>
      <w:r>
        <w:t>lcd.setCursor</w:t>
      </w:r>
      <w:proofErr w:type="spellEnd"/>
      <w:proofErr w:type="gramEnd"/>
      <w:r>
        <w:t>(6,1);</w:t>
      </w:r>
    </w:p>
    <w:p w14:paraId="1F79019F" w14:textId="77777777" w:rsidR="00124999" w:rsidRDefault="00124999" w:rsidP="00124999">
      <w:pPr>
        <w:pStyle w:val="AllText"/>
      </w:pPr>
      <w:r>
        <w:t xml:space="preserve">          </w:t>
      </w:r>
      <w:proofErr w:type="spellStart"/>
      <w:r>
        <w:t>lcd.</w:t>
      </w:r>
      <w:proofErr w:type="gramStart"/>
      <w:r>
        <w:t>print</w:t>
      </w:r>
      <w:proofErr w:type="spellEnd"/>
      <w:r>
        <w:t>(</w:t>
      </w:r>
      <w:proofErr w:type="gramEnd"/>
      <w:r>
        <w:t>"80");</w:t>
      </w:r>
    </w:p>
    <w:p w14:paraId="00400596"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3322F048" w14:textId="77777777" w:rsidR="00124999" w:rsidRDefault="00124999" w:rsidP="00124999">
      <w:pPr>
        <w:pStyle w:val="AllText"/>
      </w:pPr>
      <w:r>
        <w:t xml:space="preserve">          </w:t>
      </w:r>
      <w:proofErr w:type="spellStart"/>
      <w:r>
        <w:t>lcd.print</w:t>
      </w:r>
      <w:proofErr w:type="spellEnd"/>
      <w:r>
        <w:t>("A/C");</w:t>
      </w:r>
    </w:p>
    <w:p w14:paraId="5E68DB1D" w14:textId="77777777" w:rsidR="00124999" w:rsidRDefault="00124999" w:rsidP="00124999">
      <w:pPr>
        <w:pStyle w:val="AllText"/>
      </w:pPr>
      <w:r>
        <w:t xml:space="preserve">        } else {</w:t>
      </w:r>
    </w:p>
    <w:p w14:paraId="77AAD168"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6F3075DE"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3126C5DA"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37810DF1" w14:textId="77777777" w:rsidR="00124999" w:rsidRDefault="00124999" w:rsidP="00124999">
      <w:pPr>
        <w:pStyle w:val="AllText"/>
      </w:pPr>
      <w:r>
        <w:t xml:space="preserve">          </w:t>
      </w:r>
      <w:proofErr w:type="spellStart"/>
      <w:proofErr w:type="gramStart"/>
      <w:r>
        <w:t>lcd.clear</w:t>
      </w:r>
      <w:proofErr w:type="spellEnd"/>
      <w:proofErr w:type="gramEnd"/>
      <w:r>
        <w:t>();</w:t>
      </w:r>
    </w:p>
    <w:p w14:paraId="6D00B6E8"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F75D2BF"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622DBF3" w14:textId="77777777" w:rsidR="00124999" w:rsidRDefault="00124999" w:rsidP="00124999">
      <w:pPr>
        <w:pStyle w:val="AllText"/>
      </w:pPr>
      <w:r>
        <w:t xml:space="preserve">          </w:t>
      </w:r>
      <w:proofErr w:type="spellStart"/>
      <w:r>
        <w:t>lcd.print</w:t>
      </w:r>
      <w:proofErr w:type="spellEnd"/>
      <w:r>
        <w:t>(convert);</w:t>
      </w:r>
    </w:p>
    <w:p w14:paraId="325CEF11" w14:textId="77777777" w:rsidR="00124999" w:rsidRDefault="00124999" w:rsidP="00124999">
      <w:pPr>
        <w:pStyle w:val="AllText"/>
      </w:pPr>
      <w:r>
        <w:t xml:space="preserve">          </w:t>
      </w:r>
      <w:proofErr w:type="spellStart"/>
      <w:proofErr w:type="gramStart"/>
      <w:r>
        <w:t>lcd.setCursor</w:t>
      </w:r>
      <w:proofErr w:type="spellEnd"/>
      <w:proofErr w:type="gramEnd"/>
      <w:r>
        <w:t>(6,1);</w:t>
      </w:r>
    </w:p>
    <w:p w14:paraId="324C2755" w14:textId="77777777" w:rsidR="00124999" w:rsidRDefault="00124999" w:rsidP="00124999">
      <w:pPr>
        <w:pStyle w:val="AllText"/>
      </w:pPr>
      <w:r>
        <w:t xml:space="preserve">          </w:t>
      </w:r>
      <w:proofErr w:type="spellStart"/>
      <w:r>
        <w:t>lcd.</w:t>
      </w:r>
      <w:proofErr w:type="gramStart"/>
      <w:r>
        <w:t>print</w:t>
      </w:r>
      <w:proofErr w:type="spellEnd"/>
      <w:r>
        <w:t>(</w:t>
      </w:r>
      <w:proofErr w:type="gramEnd"/>
      <w:r>
        <w:t>"80");</w:t>
      </w:r>
    </w:p>
    <w:p w14:paraId="2E8DBEA6"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0ED7A6D2" w14:textId="77777777" w:rsidR="00124999" w:rsidRDefault="00124999" w:rsidP="00124999">
      <w:pPr>
        <w:pStyle w:val="AllText"/>
      </w:pPr>
      <w:r>
        <w:t xml:space="preserve">          </w:t>
      </w:r>
      <w:proofErr w:type="spellStart"/>
      <w:r>
        <w:t>lcd.print</w:t>
      </w:r>
      <w:proofErr w:type="spellEnd"/>
      <w:r>
        <w:t>("A/C");</w:t>
      </w:r>
    </w:p>
    <w:p w14:paraId="022788D4" w14:textId="77777777" w:rsidR="00124999" w:rsidRDefault="00124999" w:rsidP="00124999">
      <w:pPr>
        <w:pStyle w:val="AllText"/>
      </w:pPr>
      <w:r>
        <w:t xml:space="preserve">        }</w:t>
      </w:r>
    </w:p>
    <w:p w14:paraId="5B8ACC30" w14:textId="16169F2D" w:rsidR="00124999" w:rsidRDefault="00124999" w:rsidP="00124999">
      <w:pPr>
        <w:pStyle w:val="AllText"/>
      </w:pPr>
      <w:r>
        <w:t xml:space="preserve">        }</w:t>
      </w:r>
    </w:p>
    <w:p w14:paraId="76C8252D" w14:textId="77777777" w:rsidR="00124999" w:rsidRDefault="00124999" w:rsidP="00124999">
      <w:pPr>
        <w:pStyle w:val="AllText"/>
      </w:pPr>
      <w:r>
        <w:t xml:space="preserve">     if (payload == "181</w:t>
      </w:r>
      <w:proofErr w:type="gramStart"/>
      <w:r>
        <w:t xml:space="preserve">")   </w:t>
      </w:r>
      <w:proofErr w:type="gramEnd"/>
      <w:r>
        <w:t xml:space="preserve">  { </w:t>
      </w:r>
    </w:p>
    <w:p w14:paraId="77472415" w14:textId="1CDDBACD" w:rsidR="00124999" w:rsidRDefault="00124999" w:rsidP="00124999">
      <w:pPr>
        <w:pStyle w:val="AllText"/>
      </w:pPr>
      <w:r>
        <w:t xml:space="preserve">      if (convert &gt;= </w:t>
      </w:r>
      <w:proofErr w:type="gramStart"/>
      <w:r>
        <w:t>81.00){</w:t>
      </w:r>
      <w:proofErr w:type="gramEnd"/>
    </w:p>
    <w:p w14:paraId="7F4039D4" w14:textId="77777777" w:rsidR="00124999" w:rsidRDefault="00124999" w:rsidP="00124999">
      <w:pPr>
        <w:pStyle w:val="AllText"/>
      </w:pPr>
      <w:r>
        <w:lastRenderedPageBreak/>
        <w:t xml:space="preserve">          </w:t>
      </w:r>
      <w:proofErr w:type="spellStart"/>
      <w:proofErr w:type="gramStart"/>
      <w:r>
        <w:t>digitalWrite</w:t>
      </w:r>
      <w:proofErr w:type="spellEnd"/>
      <w:r>
        <w:t>(</w:t>
      </w:r>
      <w:proofErr w:type="gramEnd"/>
      <w:r>
        <w:t>rPin_1, LOW);</w:t>
      </w:r>
    </w:p>
    <w:p w14:paraId="5DF77220"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78E2160E"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14750E86" w14:textId="77777777" w:rsidR="00124999" w:rsidRDefault="00124999" w:rsidP="00124999">
      <w:pPr>
        <w:pStyle w:val="AllText"/>
      </w:pPr>
      <w:r>
        <w:t xml:space="preserve">          </w:t>
      </w:r>
      <w:proofErr w:type="spellStart"/>
      <w:proofErr w:type="gramStart"/>
      <w:r>
        <w:t>lcd.clear</w:t>
      </w:r>
      <w:proofErr w:type="spellEnd"/>
      <w:proofErr w:type="gramEnd"/>
      <w:r>
        <w:t>();</w:t>
      </w:r>
    </w:p>
    <w:p w14:paraId="69BAF2D5"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402D282" w14:textId="77777777" w:rsidR="00124999" w:rsidRDefault="00124999" w:rsidP="00124999">
      <w:pPr>
        <w:pStyle w:val="AllText"/>
      </w:pPr>
      <w:r>
        <w:t xml:space="preserve">          </w:t>
      </w:r>
      <w:proofErr w:type="spellStart"/>
      <w:proofErr w:type="gramStart"/>
      <w:r>
        <w:t>lcd.setCursor</w:t>
      </w:r>
      <w:proofErr w:type="spellEnd"/>
      <w:proofErr w:type="gramEnd"/>
      <w:r>
        <w:t>(0,1);</w:t>
      </w:r>
    </w:p>
    <w:p w14:paraId="3B52AC1B" w14:textId="77777777" w:rsidR="00124999" w:rsidRDefault="00124999" w:rsidP="00124999">
      <w:pPr>
        <w:pStyle w:val="AllText"/>
      </w:pPr>
      <w:r>
        <w:t xml:space="preserve">          </w:t>
      </w:r>
      <w:proofErr w:type="spellStart"/>
      <w:r>
        <w:t>lcd.print</w:t>
      </w:r>
      <w:proofErr w:type="spellEnd"/>
      <w:r>
        <w:t>(convert);</w:t>
      </w:r>
    </w:p>
    <w:p w14:paraId="6DA14A58" w14:textId="77777777" w:rsidR="00124999" w:rsidRDefault="00124999" w:rsidP="00124999">
      <w:pPr>
        <w:pStyle w:val="AllText"/>
      </w:pPr>
      <w:r>
        <w:t xml:space="preserve">          </w:t>
      </w:r>
      <w:proofErr w:type="spellStart"/>
      <w:proofErr w:type="gramStart"/>
      <w:r>
        <w:t>lcd.setCursor</w:t>
      </w:r>
      <w:proofErr w:type="spellEnd"/>
      <w:proofErr w:type="gramEnd"/>
      <w:r>
        <w:t>(6,1);</w:t>
      </w:r>
    </w:p>
    <w:p w14:paraId="5FADF732" w14:textId="77777777" w:rsidR="00124999" w:rsidRDefault="00124999" w:rsidP="00124999">
      <w:pPr>
        <w:pStyle w:val="AllText"/>
      </w:pPr>
      <w:r>
        <w:t xml:space="preserve">          </w:t>
      </w:r>
      <w:proofErr w:type="spellStart"/>
      <w:r>
        <w:t>lcd.</w:t>
      </w:r>
      <w:proofErr w:type="gramStart"/>
      <w:r>
        <w:t>print</w:t>
      </w:r>
      <w:proofErr w:type="spellEnd"/>
      <w:r>
        <w:t>(</w:t>
      </w:r>
      <w:proofErr w:type="gramEnd"/>
      <w:r>
        <w:t>"81");</w:t>
      </w:r>
    </w:p>
    <w:p w14:paraId="2FF1224A"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50BD44A7" w14:textId="77777777" w:rsidR="00124999" w:rsidRDefault="00124999" w:rsidP="00124999">
      <w:pPr>
        <w:pStyle w:val="AllText"/>
      </w:pPr>
      <w:r>
        <w:t xml:space="preserve">          </w:t>
      </w:r>
      <w:proofErr w:type="spellStart"/>
      <w:r>
        <w:t>lcd.print</w:t>
      </w:r>
      <w:proofErr w:type="spellEnd"/>
      <w:r>
        <w:t>("A/C");</w:t>
      </w:r>
    </w:p>
    <w:p w14:paraId="07FF975C" w14:textId="77777777" w:rsidR="00124999" w:rsidRDefault="00124999" w:rsidP="00124999">
      <w:pPr>
        <w:pStyle w:val="AllText"/>
      </w:pPr>
      <w:r>
        <w:t xml:space="preserve">        } else {</w:t>
      </w:r>
    </w:p>
    <w:p w14:paraId="735E4BFB"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0395D8CB"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26AA99EC"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79DFB2B8" w14:textId="77777777" w:rsidR="00124999" w:rsidRDefault="00124999" w:rsidP="00124999">
      <w:pPr>
        <w:pStyle w:val="AllText"/>
      </w:pPr>
      <w:r>
        <w:t xml:space="preserve">          </w:t>
      </w:r>
      <w:proofErr w:type="spellStart"/>
      <w:proofErr w:type="gramStart"/>
      <w:r>
        <w:t>lcd.clear</w:t>
      </w:r>
      <w:proofErr w:type="spellEnd"/>
      <w:proofErr w:type="gramEnd"/>
      <w:r>
        <w:t>();</w:t>
      </w:r>
    </w:p>
    <w:p w14:paraId="15D841B2"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245CFF17" w14:textId="77777777" w:rsidR="00124999" w:rsidRDefault="00124999" w:rsidP="00124999">
      <w:pPr>
        <w:pStyle w:val="AllText"/>
      </w:pPr>
      <w:r>
        <w:t xml:space="preserve">          </w:t>
      </w:r>
      <w:proofErr w:type="spellStart"/>
      <w:proofErr w:type="gramStart"/>
      <w:r>
        <w:t>lcd.setCursor</w:t>
      </w:r>
      <w:proofErr w:type="spellEnd"/>
      <w:proofErr w:type="gramEnd"/>
      <w:r>
        <w:t>(0,1);</w:t>
      </w:r>
    </w:p>
    <w:p w14:paraId="1EB2DC64" w14:textId="77777777" w:rsidR="00124999" w:rsidRDefault="00124999" w:rsidP="00124999">
      <w:pPr>
        <w:pStyle w:val="AllText"/>
      </w:pPr>
      <w:r>
        <w:t xml:space="preserve">          </w:t>
      </w:r>
      <w:proofErr w:type="spellStart"/>
      <w:r>
        <w:t>lcd.print</w:t>
      </w:r>
      <w:proofErr w:type="spellEnd"/>
      <w:r>
        <w:t>(convert);</w:t>
      </w:r>
    </w:p>
    <w:p w14:paraId="4EBDA34C" w14:textId="77777777" w:rsidR="00124999" w:rsidRDefault="00124999" w:rsidP="00124999">
      <w:pPr>
        <w:pStyle w:val="AllText"/>
      </w:pPr>
      <w:r>
        <w:t xml:space="preserve">          </w:t>
      </w:r>
      <w:proofErr w:type="spellStart"/>
      <w:proofErr w:type="gramStart"/>
      <w:r>
        <w:t>lcd.setCursor</w:t>
      </w:r>
      <w:proofErr w:type="spellEnd"/>
      <w:proofErr w:type="gramEnd"/>
      <w:r>
        <w:t>(6,1);</w:t>
      </w:r>
    </w:p>
    <w:p w14:paraId="5C2E7293" w14:textId="77777777" w:rsidR="00124999" w:rsidRDefault="00124999" w:rsidP="00124999">
      <w:pPr>
        <w:pStyle w:val="AllText"/>
      </w:pPr>
      <w:r>
        <w:t xml:space="preserve">          </w:t>
      </w:r>
      <w:proofErr w:type="spellStart"/>
      <w:r>
        <w:t>lcd.</w:t>
      </w:r>
      <w:proofErr w:type="gramStart"/>
      <w:r>
        <w:t>print</w:t>
      </w:r>
      <w:proofErr w:type="spellEnd"/>
      <w:r>
        <w:t>(</w:t>
      </w:r>
      <w:proofErr w:type="gramEnd"/>
      <w:r>
        <w:t>"81");</w:t>
      </w:r>
    </w:p>
    <w:p w14:paraId="7CEE54AE"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5E338AE6" w14:textId="77777777" w:rsidR="00124999" w:rsidRDefault="00124999" w:rsidP="00124999">
      <w:pPr>
        <w:pStyle w:val="AllText"/>
      </w:pPr>
      <w:r>
        <w:t xml:space="preserve">          </w:t>
      </w:r>
      <w:proofErr w:type="spellStart"/>
      <w:r>
        <w:t>lcd.print</w:t>
      </w:r>
      <w:proofErr w:type="spellEnd"/>
      <w:r>
        <w:t>("A/C");</w:t>
      </w:r>
    </w:p>
    <w:p w14:paraId="7A6484C6" w14:textId="77777777" w:rsidR="00124999" w:rsidRDefault="00124999" w:rsidP="00124999">
      <w:pPr>
        <w:pStyle w:val="AllText"/>
      </w:pPr>
      <w:r>
        <w:t xml:space="preserve">        }</w:t>
      </w:r>
    </w:p>
    <w:p w14:paraId="09B7D36F" w14:textId="47C019B0" w:rsidR="00124999" w:rsidRDefault="00124999" w:rsidP="00124999">
      <w:pPr>
        <w:pStyle w:val="AllText"/>
      </w:pPr>
      <w:r>
        <w:t xml:space="preserve">        }</w:t>
      </w:r>
    </w:p>
    <w:p w14:paraId="6C370869" w14:textId="77777777" w:rsidR="00124999" w:rsidRDefault="00124999" w:rsidP="00124999">
      <w:pPr>
        <w:pStyle w:val="AllText"/>
      </w:pPr>
      <w:r>
        <w:t xml:space="preserve">     if (payload == "182</w:t>
      </w:r>
      <w:proofErr w:type="gramStart"/>
      <w:r>
        <w:t xml:space="preserve">")   </w:t>
      </w:r>
      <w:proofErr w:type="gramEnd"/>
      <w:r>
        <w:t xml:space="preserve">  { </w:t>
      </w:r>
    </w:p>
    <w:p w14:paraId="164AA21A" w14:textId="77777777" w:rsidR="00124999" w:rsidRDefault="00124999" w:rsidP="00124999">
      <w:pPr>
        <w:pStyle w:val="AllText"/>
      </w:pPr>
      <w:r>
        <w:t xml:space="preserve">      if (convert &gt;= </w:t>
      </w:r>
      <w:proofErr w:type="gramStart"/>
      <w:r>
        <w:t>82.00){</w:t>
      </w:r>
      <w:proofErr w:type="gramEnd"/>
    </w:p>
    <w:p w14:paraId="48397FF5"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60EEC2E7"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42B7FD25"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27775D7E" w14:textId="77777777" w:rsidR="00124999" w:rsidRDefault="00124999" w:rsidP="00124999">
      <w:pPr>
        <w:pStyle w:val="AllText"/>
      </w:pPr>
      <w:r>
        <w:t xml:space="preserve">          </w:t>
      </w:r>
      <w:proofErr w:type="spellStart"/>
      <w:proofErr w:type="gramStart"/>
      <w:r>
        <w:t>lcd.clear</w:t>
      </w:r>
      <w:proofErr w:type="spellEnd"/>
      <w:proofErr w:type="gramEnd"/>
      <w:r>
        <w:t>();</w:t>
      </w:r>
    </w:p>
    <w:p w14:paraId="294A7794"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28DA2336" w14:textId="77777777" w:rsidR="00124999" w:rsidRDefault="00124999" w:rsidP="00124999">
      <w:pPr>
        <w:pStyle w:val="AllText"/>
      </w:pPr>
      <w:r>
        <w:t xml:space="preserve">          </w:t>
      </w:r>
      <w:proofErr w:type="spellStart"/>
      <w:proofErr w:type="gramStart"/>
      <w:r>
        <w:t>lcd.setCursor</w:t>
      </w:r>
      <w:proofErr w:type="spellEnd"/>
      <w:proofErr w:type="gramEnd"/>
      <w:r>
        <w:t>(0,1);</w:t>
      </w:r>
    </w:p>
    <w:p w14:paraId="53859C2B" w14:textId="77777777" w:rsidR="00124999" w:rsidRDefault="00124999" w:rsidP="00124999">
      <w:pPr>
        <w:pStyle w:val="AllText"/>
      </w:pPr>
      <w:r>
        <w:t xml:space="preserve">          </w:t>
      </w:r>
      <w:proofErr w:type="spellStart"/>
      <w:r>
        <w:t>lcd.print</w:t>
      </w:r>
      <w:proofErr w:type="spellEnd"/>
      <w:r>
        <w:t>(convert);</w:t>
      </w:r>
    </w:p>
    <w:p w14:paraId="47C4F763" w14:textId="77777777" w:rsidR="00124999" w:rsidRDefault="00124999" w:rsidP="00124999">
      <w:pPr>
        <w:pStyle w:val="AllText"/>
      </w:pPr>
      <w:r>
        <w:t xml:space="preserve">          </w:t>
      </w:r>
      <w:proofErr w:type="spellStart"/>
      <w:proofErr w:type="gramStart"/>
      <w:r>
        <w:t>lcd.setCursor</w:t>
      </w:r>
      <w:proofErr w:type="spellEnd"/>
      <w:proofErr w:type="gramEnd"/>
      <w:r>
        <w:t>(6,1);</w:t>
      </w:r>
    </w:p>
    <w:p w14:paraId="6A535BAB" w14:textId="77777777" w:rsidR="00124999" w:rsidRDefault="00124999" w:rsidP="00124999">
      <w:pPr>
        <w:pStyle w:val="AllText"/>
      </w:pPr>
      <w:r>
        <w:t xml:space="preserve">          </w:t>
      </w:r>
      <w:proofErr w:type="spellStart"/>
      <w:r>
        <w:t>lcd.</w:t>
      </w:r>
      <w:proofErr w:type="gramStart"/>
      <w:r>
        <w:t>print</w:t>
      </w:r>
      <w:proofErr w:type="spellEnd"/>
      <w:r>
        <w:t>(</w:t>
      </w:r>
      <w:proofErr w:type="gramEnd"/>
      <w:r>
        <w:t>"82");</w:t>
      </w:r>
    </w:p>
    <w:p w14:paraId="1AF08CA2"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194FF0B4" w14:textId="77777777" w:rsidR="00124999" w:rsidRDefault="00124999" w:rsidP="00124999">
      <w:pPr>
        <w:pStyle w:val="AllText"/>
      </w:pPr>
      <w:r>
        <w:t xml:space="preserve">          </w:t>
      </w:r>
      <w:proofErr w:type="spellStart"/>
      <w:r>
        <w:t>lcd.print</w:t>
      </w:r>
      <w:proofErr w:type="spellEnd"/>
      <w:r>
        <w:t>("A/C");</w:t>
      </w:r>
    </w:p>
    <w:p w14:paraId="2AD1F8AB" w14:textId="77777777" w:rsidR="00124999" w:rsidRDefault="00124999" w:rsidP="00124999">
      <w:pPr>
        <w:pStyle w:val="AllText"/>
      </w:pPr>
      <w:r>
        <w:lastRenderedPageBreak/>
        <w:t xml:space="preserve">        } else {</w:t>
      </w:r>
    </w:p>
    <w:p w14:paraId="543D7257"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5458529D"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5B663729"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7B5F0FD6" w14:textId="77777777" w:rsidR="00124999" w:rsidRDefault="00124999" w:rsidP="00124999">
      <w:pPr>
        <w:pStyle w:val="AllText"/>
      </w:pPr>
      <w:r>
        <w:t xml:space="preserve">          </w:t>
      </w:r>
      <w:proofErr w:type="spellStart"/>
      <w:proofErr w:type="gramStart"/>
      <w:r>
        <w:t>lcd.clear</w:t>
      </w:r>
      <w:proofErr w:type="spellEnd"/>
      <w:proofErr w:type="gramEnd"/>
      <w:r>
        <w:t>();</w:t>
      </w:r>
    </w:p>
    <w:p w14:paraId="08EF6CD2"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642E734D" w14:textId="77777777" w:rsidR="00124999" w:rsidRDefault="00124999" w:rsidP="00124999">
      <w:pPr>
        <w:pStyle w:val="AllText"/>
      </w:pPr>
      <w:r>
        <w:t xml:space="preserve">          </w:t>
      </w:r>
      <w:proofErr w:type="spellStart"/>
      <w:proofErr w:type="gramStart"/>
      <w:r>
        <w:t>lcd.setCursor</w:t>
      </w:r>
      <w:proofErr w:type="spellEnd"/>
      <w:proofErr w:type="gramEnd"/>
      <w:r>
        <w:t>(0,1);</w:t>
      </w:r>
    </w:p>
    <w:p w14:paraId="650A47F5" w14:textId="77777777" w:rsidR="00124999" w:rsidRDefault="00124999" w:rsidP="00124999">
      <w:pPr>
        <w:pStyle w:val="AllText"/>
      </w:pPr>
      <w:r>
        <w:t xml:space="preserve">          </w:t>
      </w:r>
      <w:proofErr w:type="spellStart"/>
      <w:r>
        <w:t>lcd.print</w:t>
      </w:r>
      <w:proofErr w:type="spellEnd"/>
      <w:r>
        <w:t>(convert);</w:t>
      </w:r>
    </w:p>
    <w:p w14:paraId="56776CED" w14:textId="77777777" w:rsidR="00124999" w:rsidRDefault="00124999" w:rsidP="00124999">
      <w:pPr>
        <w:pStyle w:val="AllText"/>
      </w:pPr>
      <w:r>
        <w:t xml:space="preserve">          </w:t>
      </w:r>
      <w:proofErr w:type="spellStart"/>
      <w:proofErr w:type="gramStart"/>
      <w:r>
        <w:t>lcd.setCursor</w:t>
      </w:r>
      <w:proofErr w:type="spellEnd"/>
      <w:proofErr w:type="gramEnd"/>
      <w:r>
        <w:t>(6,1);</w:t>
      </w:r>
    </w:p>
    <w:p w14:paraId="3E9AA1A8" w14:textId="77777777" w:rsidR="00124999" w:rsidRDefault="00124999" w:rsidP="00124999">
      <w:pPr>
        <w:pStyle w:val="AllText"/>
      </w:pPr>
      <w:r>
        <w:t xml:space="preserve">          </w:t>
      </w:r>
      <w:proofErr w:type="spellStart"/>
      <w:r>
        <w:t>lcd.</w:t>
      </w:r>
      <w:proofErr w:type="gramStart"/>
      <w:r>
        <w:t>print</w:t>
      </w:r>
      <w:proofErr w:type="spellEnd"/>
      <w:r>
        <w:t>(</w:t>
      </w:r>
      <w:proofErr w:type="gramEnd"/>
      <w:r>
        <w:t>"82");</w:t>
      </w:r>
    </w:p>
    <w:p w14:paraId="4D38708A"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0942350E" w14:textId="77777777" w:rsidR="00124999" w:rsidRDefault="00124999" w:rsidP="00124999">
      <w:pPr>
        <w:pStyle w:val="AllText"/>
      </w:pPr>
      <w:r>
        <w:t xml:space="preserve">          </w:t>
      </w:r>
      <w:proofErr w:type="spellStart"/>
      <w:r>
        <w:t>lcd.print</w:t>
      </w:r>
      <w:proofErr w:type="spellEnd"/>
      <w:r>
        <w:t>("A/C");</w:t>
      </w:r>
    </w:p>
    <w:p w14:paraId="4BFA022C" w14:textId="77777777" w:rsidR="00124999" w:rsidRDefault="00124999" w:rsidP="00124999">
      <w:pPr>
        <w:pStyle w:val="AllText"/>
      </w:pPr>
      <w:r>
        <w:t xml:space="preserve">        }</w:t>
      </w:r>
    </w:p>
    <w:p w14:paraId="25086098" w14:textId="45580B2F" w:rsidR="00124999" w:rsidRDefault="00124999" w:rsidP="00124999">
      <w:pPr>
        <w:pStyle w:val="AllText"/>
      </w:pPr>
      <w:r>
        <w:t xml:space="preserve">        }</w:t>
      </w:r>
    </w:p>
    <w:p w14:paraId="4D6E712C" w14:textId="77777777" w:rsidR="00124999" w:rsidRDefault="00124999" w:rsidP="00124999">
      <w:pPr>
        <w:pStyle w:val="AllText"/>
      </w:pPr>
      <w:r>
        <w:t xml:space="preserve">     if (payload == "183</w:t>
      </w:r>
      <w:proofErr w:type="gramStart"/>
      <w:r>
        <w:t xml:space="preserve">")   </w:t>
      </w:r>
      <w:proofErr w:type="gramEnd"/>
      <w:r>
        <w:t xml:space="preserve">  { </w:t>
      </w:r>
    </w:p>
    <w:p w14:paraId="20F8898A" w14:textId="77777777" w:rsidR="00124999" w:rsidRDefault="00124999" w:rsidP="00124999">
      <w:pPr>
        <w:pStyle w:val="AllText"/>
      </w:pPr>
      <w:r>
        <w:t xml:space="preserve">      if (convert &gt;= </w:t>
      </w:r>
      <w:proofErr w:type="gramStart"/>
      <w:r>
        <w:t>83.00){</w:t>
      </w:r>
      <w:proofErr w:type="gramEnd"/>
    </w:p>
    <w:p w14:paraId="79C143D4"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06540DE9"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61A65AB7"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45F30BBA" w14:textId="77777777" w:rsidR="00124999" w:rsidRDefault="00124999" w:rsidP="00124999">
      <w:pPr>
        <w:pStyle w:val="AllText"/>
      </w:pPr>
      <w:r>
        <w:t xml:space="preserve">          </w:t>
      </w:r>
      <w:proofErr w:type="spellStart"/>
      <w:proofErr w:type="gramStart"/>
      <w:r>
        <w:t>lcd.clear</w:t>
      </w:r>
      <w:proofErr w:type="spellEnd"/>
      <w:proofErr w:type="gramEnd"/>
      <w:r>
        <w:t>();</w:t>
      </w:r>
    </w:p>
    <w:p w14:paraId="1815B1F8"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135930F1" w14:textId="77777777" w:rsidR="00124999" w:rsidRDefault="00124999" w:rsidP="00124999">
      <w:pPr>
        <w:pStyle w:val="AllText"/>
      </w:pPr>
      <w:r>
        <w:t xml:space="preserve">          </w:t>
      </w:r>
      <w:proofErr w:type="spellStart"/>
      <w:proofErr w:type="gramStart"/>
      <w:r>
        <w:t>lcd.setCursor</w:t>
      </w:r>
      <w:proofErr w:type="spellEnd"/>
      <w:proofErr w:type="gramEnd"/>
      <w:r>
        <w:t>(0,1);</w:t>
      </w:r>
    </w:p>
    <w:p w14:paraId="5FB749B7" w14:textId="77777777" w:rsidR="00124999" w:rsidRDefault="00124999" w:rsidP="00124999">
      <w:pPr>
        <w:pStyle w:val="AllText"/>
      </w:pPr>
      <w:r>
        <w:t xml:space="preserve">          </w:t>
      </w:r>
      <w:proofErr w:type="spellStart"/>
      <w:r>
        <w:t>lcd.print</w:t>
      </w:r>
      <w:proofErr w:type="spellEnd"/>
      <w:r>
        <w:t>(convert);</w:t>
      </w:r>
    </w:p>
    <w:p w14:paraId="1593EC37" w14:textId="77777777" w:rsidR="00124999" w:rsidRDefault="00124999" w:rsidP="00124999">
      <w:pPr>
        <w:pStyle w:val="AllText"/>
      </w:pPr>
      <w:r>
        <w:t xml:space="preserve">          </w:t>
      </w:r>
      <w:proofErr w:type="spellStart"/>
      <w:proofErr w:type="gramStart"/>
      <w:r>
        <w:t>lcd.setCursor</w:t>
      </w:r>
      <w:proofErr w:type="spellEnd"/>
      <w:proofErr w:type="gramEnd"/>
      <w:r>
        <w:t>(6,1);</w:t>
      </w:r>
    </w:p>
    <w:p w14:paraId="66D9C1AF" w14:textId="77777777" w:rsidR="00124999" w:rsidRDefault="00124999" w:rsidP="00124999">
      <w:pPr>
        <w:pStyle w:val="AllText"/>
      </w:pPr>
      <w:r>
        <w:t xml:space="preserve">          </w:t>
      </w:r>
      <w:proofErr w:type="spellStart"/>
      <w:r>
        <w:t>lcd.</w:t>
      </w:r>
      <w:proofErr w:type="gramStart"/>
      <w:r>
        <w:t>print</w:t>
      </w:r>
      <w:proofErr w:type="spellEnd"/>
      <w:r>
        <w:t>(</w:t>
      </w:r>
      <w:proofErr w:type="gramEnd"/>
      <w:r>
        <w:t>"83");</w:t>
      </w:r>
    </w:p>
    <w:p w14:paraId="4AE85042"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4D5BCD37" w14:textId="77777777" w:rsidR="00124999" w:rsidRDefault="00124999" w:rsidP="00124999">
      <w:pPr>
        <w:pStyle w:val="AllText"/>
      </w:pPr>
      <w:r>
        <w:t xml:space="preserve">          </w:t>
      </w:r>
      <w:proofErr w:type="spellStart"/>
      <w:r>
        <w:t>lcd.print</w:t>
      </w:r>
      <w:proofErr w:type="spellEnd"/>
      <w:r>
        <w:t>("A/C");</w:t>
      </w:r>
    </w:p>
    <w:p w14:paraId="55DC9DA2" w14:textId="77777777" w:rsidR="00124999" w:rsidRDefault="00124999" w:rsidP="00124999">
      <w:pPr>
        <w:pStyle w:val="AllText"/>
      </w:pPr>
      <w:r>
        <w:t xml:space="preserve">        } else {</w:t>
      </w:r>
    </w:p>
    <w:p w14:paraId="0B9823DA"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66A4070F"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3DAFB260"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185AE43E" w14:textId="77777777" w:rsidR="00124999" w:rsidRDefault="00124999" w:rsidP="00124999">
      <w:pPr>
        <w:pStyle w:val="AllText"/>
      </w:pPr>
      <w:r>
        <w:t xml:space="preserve">          </w:t>
      </w:r>
      <w:proofErr w:type="spellStart"/>
      <w:proofErr w:type="gramStart"/>
      <w:r>
        <w:t>lcd.clear</w:t>
      </w:r>
      <w:proofErr w:type="spellEnd"/>
      <w:proofErr w:type="gramEnd"/>
      <w:r>
        <w:t>();</w:t>
      </w:r>
    </w:p>
    <w:p w14:paraId="71F2F06B"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0FFE272B" w14:textId="77777777" w:rsidR="00124999" w:rsidRDefault="00124999" w:rsidP="00124999">
      <w:pPr>
        <w:pStyle w:val="AllText"/>
      </w:pPr>
      <w:r>
        <w:t xml:space="preserve">          </w:t>
      </w:r>
      <w:proofErr w:type="spellStart"/>
      <w:proofErr w:type="gramStart"/>
      <w:r>
        <w:t>lcd.setCursor</w:t>
      </w:r>
      <w:proofErr w:type="spellEnd"/>
      <w:proofErr w:type="gramEnd"/>
      <w:r>
        <w:t>(0,1);</w:t>
      </w:r>
    </w:p>
    <w:p w14:paraId="24315E7C" w14:textId="77777777" w:rsidR="00124999" w:rsidRDefault="00124999" w:rsidP="00124999">
      <w:pPr>
        <w:pStyle w:val="AllText"/>
      </w:pPr>
      <w:r>
        <w:t xml:space="preserve">          </w:t>
      </w:r>
      <w:proofErr w:type="spellStart"/>
      <w:r>
        <w:t>lcd.print</w:t>
      </w:r>
      <w:proofErr w:type="spellEnd"/>
      <w:r>
        <w:t>(convert);</w:t>
      </w:r>
    </w:p>
    <w:p w14:paraId="150287ED" w14:textId="77777777" w:rsidR="00124999" w:rsidRDefault="00124999" w:rsidP="00124999">
      <w:pPr>
        <w:pStyle w:val="AllText"/>
      </w:pPr>
      <w:r>
        <w:t xml:space="preserve">          </w:t>
      </w:r>
      <w:proofErr w:type="spellStart"/>
      <w:proofErr w:type="gramStart"/>
      <w:r>
        <w:t>lcd.setCursor</w:t>
      </w:r>
      <w:proofErr w:type="spellEnd"/>
      <w:proofErr w:type="gramEnd"/>
      <w:r>
        <w:t>(6,1);</w:t>
      </w:r>
    </w:p>
    <w:p w14:paraId="1D255083" w14:textId="77777777" w:rsidR="00124999" w:rsidRDefault="00124999" w:rsidP="00124999">
      <w:pPr>
        <w:pStyle w:val="AllText"/>
      </w:pPr>
      <w:r>
        <w:t xml:space="preserve">          </w:t>
      </w:r>
      <w:proofErr w:type="spellStart"/>
      <w:r>
        <w:t>lcd.</w:t>
      </w:r>
      <w:proofErr w:type="gramStart"/>
      <w:r>
        <w:t>print</w:t>
      </w:r>
      <w:proofErr w:type="spellEnd"/>
      <w:r>
        <w:t>(</w:t>
      </w:r>
      <w:proofErr w:type="gramEnd"/>
      <w:r>
        <w:t>"83");</w:t>
      </w:r>
    </w:p>
    <w:p w14:paraId="3B8E7B05"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641248F4" w14:textId="77777777" w:rsidR="00124999" w:rsidRDefault="00124999" w:rsidP="00124999">
      <w:pPr>
        <w:pStyle w:val="AllText"/>
      </w:pPr>
      <w:r>
        <w:lastRenderedPageBreak/>
        <w:t xml:space="preserve">          </w:t>
      </w:r>
      <w:proofErr w:type="spellStart"/>
      <w:r>
        <w:t>lcd.print</w:t>
      </w:r>
      <w:proofErr w:type="spellEnd"/>
      <w:r>
        <w:t>("A/C");</w:t>
      </w:r>
    </w:p>
    <w:p w14:paraId="2C85A630" w14:textId="77777777" w:rsidR="00124999" w:rsidRDefault="00124999" w:rsidP="00124999">
      <w:pPr>
        <w:pStyle w:val="AllText"/>
      </w:pPr>
      <w:r>
        <w:t xml:space="preserve">        }</w:t>
      </w:r>
    </w:p>
    <w:p w14:paraId="72009554" w14:textId="0C876663" w:rsidR="00124999" w:rsidRDefault="00124999" w:rsidP="00124999">
      <w:pPr>
        <w:pStyle w:val="AllText"/>
      </w:pPr>
      <w:r>
        <w:t xml:space="preserve">        }</w:t>
      </w:r>
    </w:p>
    <w:p w14:paraId="1B6DA42A" w14:textId="77777777" w:rsidR="00124999" w:rsidRDefault="00124999" w:rsidP="00124999">
      <w:pPr>
        <w:pStyle w:val="AllText"/>
      </w:pPr>
      <w:r>
        <w:t xml:space="preserve">        if (payload == "184</w:t>
      </w:r>
      <w:proofErr w:type="gramStart"/>
      <w:r>
        <w:t xml:space="preserve">")   </w:t>
      </w:r>
      <w:proofErr w:type="gramEnd"/>
      <w:r>
        <w:t xml:space="preserve">  { </w:t>
      </w:r>
    </w:p>
    <w:p w14:paraId="583FA16B" w14:textId="77777777" w:rsidR="00124999" w:rsidRDefault="00124999" w:rsidP="00124999">
      <w:pPr>
        <w:pStyle w:val="AllText"/>
      </w:pPr>
      <w:r>
        <w:t xml:space="preserve">      if (convert &gt;= </w:t>
      </w:r>
      <w:proofErr w:type="gramStart"/>
      <w:r>
        <w:t>84.00){</w:t>
      </w:r>
      <w:proofErr w:type="gramEnd"/>
    </w:p>
    <w:p w14:paraId="1C206EA0"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2340A10E"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016F6105"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28E9A282" w14:textId="77777777" w:rsidR="00124999" w:rsidRDefault="00124999" w:rsidP="00124999">
      <w:pPr>
        <w:pStyle w:val="AllText"/>
      </w:pPr>
      <w:r>
        <w:t xml:space="preserve">          </w:t>
      </w:r>
      <w:proofErr w:type="spellStart"/>
      <w:proofErr w:type="gramStart"/>
      <w:r>
        <w:t>lcd.clear</w:t>
      </w:r>
      <w:proofErr w:type="spellEnd"/>
      <w:proofErr w:type="gramEnd"/>
      <w:r>
        <w:t>();</w:t>
      </w:r>
    </w:p>
    <w:p w14:paraId="260C16B8"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38D04661" w14:textId="77777777" w:rsidR="00124999" w:rsidRDefault="00124999" w:rsidP="00124999">
      <w:pPr>
        <w:pStyle w:val="AllText"/>
      </w:pPr>
      <w:r>
        <w:t xml:space="preserve">          </w:t>
      </w:r>
      <w:proofErr w:type="spellStart"/>
      <w:proofErr w:type="gramStart"/>
      <w:r>
        <w:t>lcd.setCursor</w:t>
      </w:r>
      <w:proofErr w:type="spellEnd"/>
      <w:proofErr w:type="gramEnd"/>
      <w:r>
        <w:t>(0,1);</w:t>
      </w:r>
    </w:p>
    <w:p w14:paraId="2928DBE8" w14:textId="77777777" w:rsidR="00124999" w:rsidRDefault="00124999" w:rsidP="00124999">
      <w:pPr>
        <w:pStyle w:val="AllText"/>
      </w:pPr>
      <w:r>
        <w:t xml:space="preserve">          </w:t>
      </w:r>
      <w:proofErr w:type="spellStart"/>
      <w:r>
        <w:t>lcd.print</w:t>
      </w:r>
      <w:proofErr w:type="spellEnd"/>
      <w:r>
        <w:t>(convert);</w:t>
      </w:r>
    </w:p>
    <w:p w14:paraId="1F891B37" w14:textId="77777777" w:rsidR="00124999" w:rsidRDefault="00124999" w:rsidP="00124999">
      <w:pPr>
        <w:pStyle w:val="AllText"/>
      </w:pPr>
      <w:r>
        <w:t xml:space="preserve">          </w:t>
      </w:r>
      <w:proofErr w:type="spellStart"/>
      <w:proofErr w:type="gramStart"/>
      <w:r>
        <w:t>lcd.setCursor</w:t>
      </w:r>
      <w:proofErr w:type="spellEnd"/>
      <w:proofErr w:type="gramEnd"/>
      <w:r>
        <w:t>(6,1);</w:t>
      </w:r>
    </w:p>
    <w:p w14:paraId="69E5CED7" w14:textId="77777777" w:rsidR="00124999" w:rsidRDefault="00124999" w:rsidP="00124999">
      <w:pPr>
        <w:pStyle w:val="AllText"/>
      </w:pPr>
      <w:r>
        <w:t xml:space="preserve">          </w:t>
      </w:r>
      <w:proofErr w:type="spellStart"/>
      <w:r>
        <w:t>lcd.</w:t>
      </w:r>
      <w:proofErr w:type="gramStart"/>
      <w:r>
        <w:t>print</w:t>
      </w:r>
      <w:proofErr w:type="spellEnd"/>
      <w:r>
        <w:t>(</w:t>
      </w:r>
      <w:proofErr w:type="gramEnd"/>
      <w:r>
        <w:t>"84");</w:t>
      </w:r>
    </w:p>
    <w:p w14:paraId="303D0159"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2F6974BF" w14:textId="77777777" w:rsidR="00124999" w:rsidRDefault="00124999" w:rsidP="00124999">
      <w:pPr>
        <w:pStyle w:val="AllText"/>
      </w:pPr>
      <w:r>
        <w:t xml:space="preserve">          </w:t>
      </w:r>
      <w:proofErr w:type="spellStart"/>
      <w:r>
        <w:t>lcd.print</w:t>
      </w:r>
      <w:proofErr w:type="spellEnd"/>
      <w:r>
        <w:t>("A/C");</w:t>
      </w:r>
    </w:p>
    <w:p w14:paraId="7BB08CD0" w14:textId="77777777" w:rsidR="00124999" w:rsidRDefault="00124999" w:rsidP="00124999">
      <w:pPr>
        <w:pStyle w:val="AllText"/>
      </w:pPr>
      <w:r>
        <w:t xml:space="preserve">        } else {</w:t>
      </w:r>
    </w:p>
    <w:p w14:paraId="3F170811"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719D3B6E"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37FDE133"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21B52D48" w14:textId="77777777" w:rsidR="00124999" w:rsidRDefault="00124999" w:rsidP="00124999">
      <w:pPr>
        <w:pStyle w:val="AllText"/>
      </w:pPr>
      <w:r>
        <w:t xml:space="preserve">          </w:t>
      </w:r>
      <w:proofErr w:type="spellStart"/>
      <w:proofErr w:type="gramStart"/>
      <w:r>
        <w:t>lcd.clear</w:t>
      </w:r>
      <w:proofErr w:type="spellEnd"/>
      <w:proofErr w:type="gramEnd"/>
      <w:r>
        <w:t>();</w:t>
      </w:r>
    </w:p>
    <w:p w14:paraId="3E96EF22"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3F60CC3C" w14:textId="77777777" w:rsidR="00124999" w:rsidRDefault="00124999" w:rsidP="00124999">
      <w:pPr>
        <w:pStyle w:val="AllText"/>
      </w:pPr>
      <w:r>
        <w:t xml:space="preserve">          </w:t>
      </w:r>
      <w:proofErr w:type="spellStart"/>
      <w:proofErr w:type="gramStart"/>
      <w:r>
        <w:t>lcd.setCursor</w:t>
      </w:r>
      <w:proofErr w:type="spellEnd"/>
      <w:proofErr w:type="gramEnd"/>
      <w:r>
        <w:t>(0,1);</w:t>
      </w:r>
    </w:p>
    <w:p w14:paraId="7F87EE50" w14:textId="77777777" w:rsidR="00124999" w:rsidRDefault="00124999" w:rsidP="00124999">
      <w:pPr>
        <w:pStyle w:val="AllText"/>
      </w:pPr>
      <w:r>
        <w:t xml:space="preserve">          </w:t>
      </w:r>
      <w:proofErr w:type="spellStart"/>
      <w:r>
        <w:t>lcd.print</w:t>
      </w:r>
      <w:proofErr w:type="spellEnd"/>
      <w:r>
        <w:t>(convert);</w:t>
      </w:r>
    </w:p>
    <w:p w14:paraId="1CCE6F12" w14:textId="77777777" w:rsidR="00124999" w:rsidRDefault="00124999" w:rsidP="00124999">
      <w:pPr>
        <w:pStyle w:val="AllText"/>
      </w:pPr>
      <w:r>
        <w:t xml:space="preserve">          </w:t>
      </w:r>
      <w:proofErr w:type="spellStart"/>
      <w:proofErr w:type="gramStart"/>
      <w:r>
        <w:t>lcd.setCursor</w:t>
      </w:r>
      <w:proofErr w:type="spellEnd"/>
      <w:proofErr w:type="gramEnd"/>
      <w:r>
        <w:t>(6,1);</w:t>
      </w:r>
    </w:p>
    <w:p w14:paraId="3687D0B1" w14:textId="77777777" w:rsidR="00124999" w:rsidRDefault="00124999" w:rsidP="00124999">
      <w:pPr>
        <w:pStyle w:val="AllText"/>
      </w:pPr>
      <w:r>
        <w:t xml:space="preserve">          </w:t>
      </w:r>
      <w:proofErr w:type="spellStart"/>
      <w:r>
        <w:t>lcd.</w:t>
      </w:r>
      <w:proofErr w:type="gramStart"/>
      <w:r>
        <w:t>print</w:t>
      </w:r>
      <w:proofErr w:type="spellEnd"/>
      <w:r>
        <w:t>(</w:t>
      </w:r>
      <w:proofErr w:type="gramEnd"/>
      <w:r>
        <w:t>"84");</w:t>
      </w:r>
    </w:p>
    <w:p w14:paraId="135DF743"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16E37A78" w14:textId="77777777" w:rsidR="00124999" w:rsidRDefault="00124999" w:rsidP="00124999">
      <w:pPr>
        <w:pStyle w:val="AllText"/>
      </w:pPr>
      <w:r>
        <w:t xml:space="preserve">          </w:t>
      </w:r>
      <w:proofErr w:type="spellStart"/>
      <w:r>
        <w:t>lcd.print</w:t>
      </w:r>
      <w:proofErr w:type="spellEnd"/>
      <w:r>
        <w:t>("A/C");</w:t>
      </w:r>
    </w:p>
    <w:p w14:paraId="2FDDF8C1" w14:textId="77777777" w:rsidR="00124999" w:rsidRDefault="00124999" w:rsidP="00124999">
      <w:pPr>
        <w:pStyle w:val="AllText"/>
      </w:pPr>
      <w:r>
        <w:t xml:space="preserve">        }</w:t>
      </w:r>
    </w:p>
    <w:p w14:paraId="02188A99" w14:textId="1A146B81" w:rsidR="00124999" w:rsidRDefault="00124999" w:rsidP="00124999">
      <w:pPr>
        <w:pStyle w:val="AllText"/>
      </w:pPr>
      <w:r>
        <w:t xml:space="preserve">        }</w:t>
      </w:r>
    </w:p>
    <w:p w14:paraId="0289CA2E" w14:textId="77777777" w:rsidR="00124999" w:rsidRDefault="00124999" w:rsidP="00124999">
      <w:pPr>
        <w:pStyle w:val="AllText"/>
      </w:pPr>
      <w:r>
        <w:t xml:space="preserve">        if (payload == "185</w:t>
      </w:r>
      <w:proofErr w:type="gramStart"/>
      <w:r>
        <w:t xml:space="preserve">")   </w:t>
      </w:r>
      <w:proofErr w:type="gramEnd"/>
      <w:r>
        <w:t xml:space="preserve">  { </w:t>
      </w:r>
    </w:p>
    <w:p w14:paraId="7B1DFBD6" w14:textId="77777777" w:rsidR="00124999" w:rsidRDefault="00124999" w:rsidP="00124999">
      <w:pPr>
        <w:pStyle w:val="AllText"/>
      </w:pPr>
      <w:r>
        <w:t xml:space="preserve">      if (convert &gt;= </w:t>
      </w:r>
      <w:proofErr w:type="gramStart"/>
      <w:r>
        <w:t>85.00){</w:t>
      </w:r>
      <w:proofErr w:type="gramEnd"/>
    </w:p>
    <w:p w14:paraId="48532943" w14:textId="77777777" w:rsidR="00124999" w:rsidRDefault="00124999" w:rsidP="00124999">
      <w:pPr>
        <w:pStyle w:val="AllText"/>
      </w:pPr>
      <w:r>
        <w:t xml:space="preserve">          </w:t>
      </w:r>
      <w:proofErr w:type="spellStart"/>
      <w:proofErr w:type="gramStart"/>
      <w:r>
        <w:t>digitalWrite</w:t>
      </w:r>
      <w:proofErr w:type="spellEnd"/>
      <w:r>
        <w:t>(</w:t>
      </w:r>
      <w:proofErr w:type="gramEnd"/>
      <w:r>
        <w:t>rPin_1, LOW);</w:t>
      </w:r>
    </w:p>
    <w:p w14:paraId="3962D086" w14:textId="77777777" w:rsidR="00124999" w:rsidRDefault="00124999" w:rsidP="00124999">
      <w:pPr>
        <w:pStyle w:val="AllText"/>
      </w:pPr>
      <w:r>
        <w:t xml:space="preserve">          </w:t>
      </w:r>
      <w:proofErr w:type="spellStart"/>
      <w:proofErr w:type="gramStart"/>
      <w:r>
        <w:t>digitalWrite</w:t>
      </w:r>
      <w:proofErr w:type="spellEnd"/>
      <w:r>
        <w:t>(</w:t>
      </w:r>
      <w:proofErr w:type="gramEnd"/>
      <w:r>
        <w:t>rPin_2, HIGH);</w:t>
      </w:r>
    </w:p>
    <w:p w14:paraId="1EE66EB6" w14:textId="77777777" w:rsidR="00124999" w:rsidRDefault="00124999" w:rsidP="00124999">
      <w:pPr>
        <w:pStyle w:val="AllText"/>
      </w:pPr>
      <w:r>
        <w:t xml:space="preserve">          </w:t>
      </w:r>
      <w:proofErr w:type="spellStart"/>
      <w:proofErr w:type="gramStart"/>
      <w:r>
        <w:t>digitalWrite</w:t>
      </w:r>
      <w:proofErr w:type="spellEnd"/>
      <w:r>
        <w:t>(</w:t>
      </w:r>
      <w:proofErr w:type="gramEnd"/>
      <w:r>
        <w:t>rPin_3, HIGH);</w:t>
      </w:r>
    </w:p>
    <w:p w14:paraId="09320148" w14:textId="77777777" w:rsidR="00124999" w:rsidRDefault="00124999" w:rsidP="00124999">
      <w:pPr>
        <w:pStyle w:val="AllText"/>
      </w:pPr>
      <w:r>
        <w:t xml:space="preserve">          </w:t>
      </w:r>
      <w:proofErr w:type="spellStart"/>
      <w:proofErr w:type="gramStart"/>
      <w:r>
        <w:t>lcd.clear</w:t>
      </w:r>
      <w:proofErr w:type="spellEnd"/>
      <w:proofErr w:type="gramEnd"/>
      <w:r>
        <w:t>();</w:t>
      </w:r>
    </w:p>
    <w:p w14:paraId="5E67CD5E"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4F3E816A" w14:textId="77777777" w:rsidR="00124999" w:rsidRDefault="00124999" w:rsidP="00124999">
      <w:pPr>
        <w:pStyle w:val="AllText"/>
      </w:pPr>
      <w:r>
        <w:t xml:space="preserve">          </w:t>
      </w:r>
      <w:proofErr w:type="spellStart"/>
      <w:proofErr w:type="gramStart"/>
      <w:r>
        <w:t>lcd.setCursor</w:t>
      </w:r>
      <w:proofErr w:type="spellEnd"/>
      <w:proofErr w:type="gramEnd"/>
      <w:r>
        <w:t>(0,1);</w:t>
      </w:r>
    </w:p>
    <w:p w14:paraId="2BF7996C" w14:textId="77777777" w:rsidR="00124999" w:rsidRDefault="00124999" w:rsidP="00124999">
      <w:pPr>
        <w:pStyle w:val="AllText"/>
      </w:pPr>
      <w:r>
        <w:lastRenderedPageBreak/>
        <w:t xml:space="preserve">          </w:t>
      </w:r>
      <w:proofErr w:type="spellStart"/>
      <w:r>
        <w:t>lcd.print</w:t>
      </w:r>
      <w:proofErr w:type="spellEnd"/>
      <w:r>
        <w:t>(convert);</w:t>
      </w:r>
    </w:p>
    <w:p w14:paraId="54C59CE0" w14:textId="77777777" w:rsidR="00124999" w:rsidRDefault="00124999" w:rsidP="00124999">
      <w:pPr>
        <w:pStyle w:val="AllText"/>
      </w:pPr>
      <w:r>
        <w:t xml:space="preserve">          </w:t>
      </w:r>
      <w:proofErr w:type="spellStart"/>
      <w:proofErr w:type="gramStart"/>
      <w:r>
        <w:t>lcd.setCursor</w:t>
      </w:r>
      <w:proofErr w:type="spellEnd"/>
      <w:proofErr w:type="gramEnd"/>
      <w:r>
        <w:t>(6,1);</w:t>
      </w:r>
    </w:p>
    <w:p w14:paraId="3C2012A5" w14:textId="77777777" w:rsidR="00124999" w:rsidRDefault="00124999" w:rsidP="00124999">
      <w:pPr>
        <w:pStyle w:val="AllText"/>
      </w:pPr>
      <w:r>
        <w:t xml:space="preserve">          </w:t>
      </w:r>
      <w:proofErr w:type="spellStart"/>
      <w:r>
        <w:t>lcd.</w:t>
      </w:r>
      <w:proofErr w:type="gramStart"/>
      <w:r>
        <w:t>print</w:t>
      </w:r>
      <w:proofErr w:type="spellEnd"/>
      <w:r>
        <w:t>(</w:t>
      </w:r>
      <w:proofErr w:type="gramEnd"/>
      <w:r>
        <w:t>"85");</w:t>
      </w:r>
    </w:p>
    <w:p w14:paraId="3578128B"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5A6C26BA" w14:textId="77777777" w:rsidR="00124999" w:rsidRDefault="00124999" w:rsidP="00124999">
      <w:pPr>
        <w:pStyle w:val="AllText"/>
      </w:pPr>
      <w:r>
        <w:t xml:space="preserve">          </w:t>
      </w:r>
      <w:proofErr w:type="spellStart"/>
      <w:r>
        <w:t>lcd.print</w:t>
      </w:r>
      <w:proofErr w:type="spellEnd"/>
      <w:r>
        <w:t>("A/C");</w:t>
      </w:r>
    </w:p>
    <w:p w14:paraId="02168B4F" w14:textId="77777777" w:rsidR="00124999" w:rsidRDefault="00124999" w:rsidP="00124999">
      <w:pPr>
        <w:pStyle w:val="AllText"/>
      </w:pPr>
      <w:r>
        <w:t xml:space="preserve">        } else {</w:t>
      </w:r>
    </w:p>
    <w:p w14:paraId="35EB1218" w14:textId="77777777" w:rsidR="00124999" w:rsidRDefault="00124999" w:rsidP="00124999">
      <w:pPr>
        <w:pStyle w:val="AllText"/>
      </w:pPr>
      <w:r>
        <w:t xml:space="preserve">          </w:t>
      </w:r>
      <w:proofErr w:type="spellStart"/>
      <w:r>
        <w:t>digitalWrite</w:t>
      </w:r>
      <w:proofErr w:type="spellEnd"/>
      <w:r>
        <w:t>(rPin_</w:t>
      </w:r>
      <w:proofErr w:type="gramStart"/>
      <w:r>
        <w:t>1,LOW</w:t>
      </w:r>
      <w:proofErr w:type="gramEnd"/>
      <w:r>
        <w:t>);</w:t>
      </w:r>
    </w:p>
    <w:p w14:paraId="1621E5A3"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2D734A33" w14:textId="77777777" w:rsidR="00124999" w:rsidRDefault="00124999" w:rsidP="00124999">
      <w:pPr>
        <w:pStyle w:val="AllText"/>
      </w:pPr>
      <w:r>
        <w:t xml:space="preserve">          </w:t>
      </w:r>
      <w:proofErr w:type="spellStart"/>
      <w:r>
        <w:t>digitalWrite</w:t>
      </w:r>
      <w:proofErr w:type="spellEnd"/>
      <w:r>
        <w:t>(rPin_</w:t>
      </w:r>
      <w:proofErr w:type="gramStart"/>
      <w:r>
        <w:t>2,LOW</w:t>
      </w:r>
      <w:proofErr w:type="gramEnd"/>
      <w:r>
        <w:t>);</w:t>
      </w:r>
    </w:p>
    <w:p w14:paraId="3AF251E8" w14:textId="77777777" w:rsidR="00124999" w:rsidRDefault="00124999" w:rsidP="00124999">
      <w:pPr>
        <w:pStyle w:val="AllText"/>
      </w:pPr>
      <w:r>
        <w:t xml:space="preserve">          </w:t>
      </w:r>
      <w:proofErr w:type="spellStart"/>
      <w:proofErr w:type="gramStart"/>
      <w:r>
        <w:t>lcd.clear</w:t>
      </w:r>
      <w:proofErr w:type="spellEnd"/>
      <w:proofErr w:type="gramEnd"/>
      <w:r>
        <w:t>();</w:t>
      </w:r>
    </w:p>
    <w:p w14:paraId="7D3D00C7" w14:textId="77777777" w:rsidR="00124999" w:rsidRDefault="00124999" w:rsidP="00124999">
      <w:pPr>
        <w:pStyle w:val="AllText"/>
      </w:pPr>
      <w:r>
        <w:t xml:space="preserve">          </w:t>
      </w:r>
      <w:proofErr w:type="spellStart"/>
      <w:r>
        <w:t>lcd.</w:t>
      </w:r>
      <w:proofErr w:type="gramStart"/>
      <w:r>
        <w:t>print</w:t>
      </w:r>
      <w:proofErr w:type="spellEnd"/>
      <w:r>
        <w:t>(</w:t>
      </w:r>
      <w:proofErr w:type="gramEnd"/>
      <w:r>
        <w:t>"CURR: TARG: MODE");</w:t>
      </w:r>
    </w:p>
    <w:p w14:paraId="2853C7C8" w14:textId="77777777" w:rsidR="00124999" w:rsidRDefault="00124999" w:rsidP="00124999">
      <w:pPr>
        <w:pStyle w:val="AllText"/>
      </w:pPr>
      <w:r>
        <w:t xml:space="preserve">          </w:t>
      </w:r>
      <w:proofErr w:type="spellStart"/>
      <w:proofErr w:type="gramStart"/>
      <w:r>
        <w:t>lcd.setCursor</w:t>
      </w:r>
      <w:proofErr w:type="spellEnd"/>
      <w:proofErr w:type="gramEnd"/>
      <w:r>
        <w:t>(0,1);</w:t>
      </w:r>
    </w:p>
    <w:p w14:paraId="3124164E" w14:textId="77777777" w:rsidR="00124999" w:rsidRDefault="00124999" w:rsidP="00124999">
      <w:pPr>
        <w:pStyle w:val="AllText"/>
      </w:pPr>
      <w:r>
        <w:t xml:space="preserve">          </w:t>
      </w:r>
      <w:proofErr w:type="spellStart"/>
      <w:r>
        <w:t>lcd.print</w:t>
      </w:r>
      <w:proofErr w:type="spellEnd"/>
      <w:r>
        <w:t>(convert);</w:t>
      </w:r>
    </w:p>
    <w:p w14:paraId="50786F39" w14:textId="77777777" w:rsidR="00124999" w:rsidRDefault="00124999" w:rsidP="00124999">
      <w:pPr>
        <w:pStyle w:val="AllText"/>
      </w:pPr>
      <w:r>
        <w:t xml:space="preserve">          </w:t>
      </w:r>
      <w:proofErr w:type="spellStart"/>
      <w:proofErr w:type="gramStart"/>
      <w:r>
        <w:t>lcd.setCursor</w:t>
      </w:r>
      <w:proofErr w:type="spellEnd"/>
      <w:proofErr w:type="gramEnd"/>
      <w:r>
        <w:t>(6,1);</w:t>
      </w:r>
    </w:p>
    <w:p w14:paraId="374FC316" w14:textId="77777777" w:rsidR="00124999" w:rsidRDefault="00124999" w:rsidP="00124999">
      <w:pPr>
        <w:pStyle w:val="AllText"/>
      </w:pPr>
      <w:r>
        <w:t xml:space="preserve">          </w:t>
      </w:r>
      <w:proofErr w:type="spellStart"/>
      <w:r>
        <w:t>lcd.</w:t>
      </w:r>
      <w:proofErr w:type="gramStart"/>
      <w:r>
        <w:t>print</w:t>
      </w:r>
      <w:proofErr w:type="spellEnd"/>
      <w:r>
        <w:t>(</w:t>
      </w:r>
      <w:proofErr w:type="gramEnd"/>
      <w:r>
        <w:t>"85");</w:t>
      </w:r>
    </w:p>
    <w:p w14:paraId="09FBF39E" w14:textId="77777777" w:rsidR="00124999" w:rsidRDefault="00124999" w:rsidP="00124999">
      <w:pPr>
        <w:pStyle w:val="AllText"/>
      </w:pPr>
      <w:r>
        <w:t xml:space="preserve">          </w:t>
      </w:r>
      <w:proofErr w:type="spellStart"/>
      <w:proofErr w:type="gramStart"/>
      <w:r>
        <w:t>lcd.setCursor</w:t>
      </w:r>
      <w:proofErr w:type="spellEnd"/>
      <w:proofErr w:type="gramEnd"/>
      <w:r>
        <w:t>(12,1);</w:t>
      </w:r>
    </w:p>
    <w:p w14:paraId="21BDB8F6" w14:textId="77777777" w:rsidR="00124999" w:rsidRDefault="00124999" w:rsidP="00124999">
      <w:pPr>
        <w:pStyle w:val="AllText"/>
      </w:pPr>
      <w:r>
        <w:t xml:space="preserve">          </w:t>
      </w:r>
      <w:proofErr w:type="spellStart"/>
      <w:r>
        <w:t>lcd.print</w:t>
      </w:r>
      <w:proofErr w:type="spellEnd"/>
      <w:r>
        <w:t>("A/C");</w:t>
      </w:r>
    </w:p>
    <w:p w14:paraId="066D7090" w14:textId="77777777" w:rsidR="00124999" w:rsidRDefault="00124999" w:rsidP="00124999">
      <w:pPr>
        <w:pStyle w:val="AllText"/>
      </w:pPr>
      <w:r>
        <w:t xml:space="preserve">        }</w:t>
      </w:r>
    </w:p>
    <w:p w14:paraId="2F840AD2" w14:textId="77777777" w:rsidR="00124999" w:rsidRDefault="00124999" w:rsidP="00124999">
      <w:pPr>
        <w:pStyle w:val="AllText"/>
      </w:pPr>
      <w:r>
        <w:t xml:space="preserve">        }  </w:t>
      </w:r>
    </w:p>
    <w:p w14:paraId="4DF54CB4" w14:textId="73806474" w:rsidR="00124999" w:rsidRDefault="00124999" w:rsidP="00124999">
      <w:pPr>
        <w:pStyle w:val="AllText"/>
      </w:pPr>
      <w:r>
        <w:t xml:space="preserve">  </w:t>
      </w:r>
      <w:proofErr w:type="spellStart"/>
      <w:proofErr w:type="gramStart"/>
      <w:r>
        <w:t>http.end</w:t>
      </w:r>
      <w:proofErr w:type="spellEnd"/>
      <w:r>
        <w:t>(</w:t>
      </w:r>
      <w:proofErr w:type="gramEnd"/>
      <w:r>
        <w:t xml:space="preserve">); </w:t>
      </w:r>
    </w:p>
    <w:p w14:paraId="568C761F" w14:textId="77777777" w:rsidR="00124999" w:rsidRDefault="00124999" w:rsidP="00124999">
      <w:pPr>
        <w:pStyle w:val="AllText"/>
      </w:pPr>
      <w:r>
        <w:t xml:space="preserve">    }</w:t>
      </w:r>
    </w:p>
    <w:p w14:paraId="5EDF5268" w14:textId="5DF5BD4F" w:rsidR="00124999" w:rsidRDefault="00124999" w:rsidP="00124999">
      <w:pPr>
        <w:pStyle w:val="AllText"/>
      </w:pPr>
      <w:proofErr w:type="gramStart"/>
      <w:r>
        <w:t>delay(</w:t>
      </w:r>
      <w:proofErr w:type="gramEnd"/>
      <w:r>
        <w:t>1000);</w:t>
      </w:r>
    </w:p>
    <w:p w14:paraId="38E84E05" w14:textId="0C82283A" w:rsidR="00124999" w:rsidRDefault="00124999" w:rsidP="00124999">
      <w:pPr>
        <w:pStyle w:val="AllText"/>
      </w:pPr>
      <w:r>
        <w:t>}</w:t>
      </w:r>
    </w:p>
    <w:p w14:paraId="30ACF99B" w14:textId="4305E338" w:rsidR="00BF4FC0" w:rsidRDefault="00124999" w:rsidP="00BF4FC0">
      <w:pPr>
        <w:pStyle w:val="AllText"/>
      </w:pPr>
      <w:r>
        <w:t>}</w:t>
      </w:r>
    </w:p>
    <w:p w14:paraId="0232465B" w14:textId="77777777" w:rsidR="00EB2363" w:rsidRPr="00EB2363" w:rsidRDefault="00EB2363" w:rsidP="00EB2363">
      <w:pPr>
        <w:pStyle w:val="AllText"/>
      </w:pPr>
    </w:p>
    <w:p w14:paraId="7D35C1C3" w14:textId="77777777" w:rsidR="00903893" w:rsidRDefault="00903893" w:rsidP="00BF4FC0">
      <w:pPr>
        <w:pStyle w:val="AllText"/>
      </w:pPr>
    </w:p>
    <w:p w14:paraId="3CEB65F7" w14:textId="77777777" w:rsidR="00903893" w:rsidRDefault="00903893" w:rsidP="00BF4FC0">
      <w:pPr>
        <w:pStyle w:val="AllText"/>
      </w:pPr>
    </w:p>
    <w:p w14:paraId="493D6B25" w14:textId="77777777" w:rsidR="00903893" w:rsidRDefault="00903893" w:rsidP="00BF4FC0">
      <w:pPr>
        <w:pStyle w:val="AllText"/>
      </w:pPr>
    </w:p>
    <w:p w14:paraId="5AAF37D8" w14:textId="77777777" w:rsidR="00903893" w:rsidRDefault="00903893" w:rsidP="00BF4FC0">
      <w:pPr>
        <w:pStyle w:val="AllText"/>
      </w:pPr>
    </w:p>
    <w:p w14:paraId="7B2DDFEB" w14:textId="77777777" w:rsidR="00903893" w:rsidRDefault="00903893" w:rsidP="00BF4FC0">
      <w:pPr>
        <w:pStyle w:val="AllText"/>
      </w:pPr>
    </w:p>
    <w:p w14:paraId="00834E5B" w14:textId="77777777" w:rsidR="00903893" w:rsidRDefault="00903893" w:rsidP="00BF4FC0">
      <w:pPr>
        <w:pStyle w:val="AllText"/>
      </w:pPr>
    </w:p>
    <w:p w14:paraId="000ABB74" w14:textId="77777777" w:rsidR="00903893" w:rsidRDefault="00903893" w:rsidP="00BF4FC0">
      <w:pPr>
        <w:pStyle w:val="AllText"/>
      </w:pPr>
    </w:p>
    <w:p w14:paraId="04EF9EF3" w14:textId="77777777" w:rsidR="00903893" w:rsidRDefault="00903893" w:rsidP="00BF4FC0">
      <w:pPr>
        <w:pStyle w:val="AllText"/>
      </w:pPr>
    </w:p>
    <w:p w14:paraId="1DFB5FEC" w14:textId="77777777" w:rsidR="00903893" w:rsidRDefault="00903893" w:rsidP="00BF4FC0">
      <w:pPr>
        <w:pStyle w:val="AllText"/>
      </w:pPr>
    </w:p>
    <w:p w14:paraId="670654BA" w14:textId="77777777" w:rsidR="00903893" w:rsidRDefault="00903893" w:rsidP="00BF4FC0">
      <w:pPr>
        <w:pStyle w:val="AllText"/>
      </w:pPr>
    </w:p>
    <w:p w14:paraId="2FD1EF2B" w14:textId="77777777" w:rsidR="00903893" w:rsidRDefault="00903893" w:rsidP="00BF4FC0">
      <w:pPr>
        <w:pStyle w:val="AllText"/>
      </w:pPr>
    </w:p>
    <w:p w14:paraId="2ACB464D" w14:textId="77777777" w:rsidR="00903893" w:rsidRDefault="00903893" w:rsidP="00BF4FC0">
      <w:pPr>
        <w:pStyle w:val="AllText"/>
      </w:pPr>
    </w:p>
    <w:p w14:paraId="2B2618CB" w14:textId="77777777" w:rsidR="0034689D" w:rsidRPr="0034689D" w:rsidRDefault="0034689D" w:rsidP="0034689D">
      <w:pPr>
        <w:pStyle w:val="AllText"/>
      </w:pPr>
    </w:p>
    <w:p w14:paraId="1A28F1FC" w14:textId="59FF446D" w:rsidR="00903893" w:rsidRPr="00903893" w:rsidRDefault="00BF4FC0" w:rsidP="00BF4FC0">
      <w:pPr>
        <w:pStyle w:val="ApH3"/>
        <w:rPr>
          <w:szCs w:val="22"/>
        </w:rPr>
      </w:pPr>
      <w:bookmarkStart w:id="3558" w:name="_Toc6246952"/>
      <w:bookmarkStart w:id="3559" w:name="_Toc6502087"/>
      <w:bookmarkStart w:id="3560" w:name="_Toc7114571"/>
      <w:bookmarkStart w:id="3561" w:name="_Toc7616921"/>
      <w:bookmarkStart w:id="3562" w:name="_Toc7617414"/>
      <w:r>
        <w:lastRenderedPageBreak/>
        <w:t xml:space="preserve">NodeMCU Source Code for </w:t>
      </w:r>
      <w:r w:rsidR="00140479">
        <w:t>Remote Contro</w:t>
      </w:r>
      <w:r w:rsidR="007A5DC6">
        <w:t>l</w:t>
      </w:r>
      <w:bookmarkEnd w:id="3558"/>
      <w:bookmarkEnd w:id="3559"/>
      <w:bookmarkEnd w:id="3560"/>
      <w:bookmarkEnd w:id="3561"/>
      <w:bookmarkEnd w:id="3562"/>
    </w:p>
    <w:p w14:paraId="1A9D9A07" w14:textId="77777777" w:rsidR="007A5DC6" w:rsidRDefault="007A5DC6" w:rsidP="007A5DC6">
      <w:pPr>
        <w:pStyle w:val="AllText"/>
      </w:pPr>
      <w:r>
        <w:t>#</w:t>
      </w:r>
      <w:proofErr w:type="spellStart"/>
      <w:r>
        <w:t>ifndef</w:t>
      </w:r>
      <w:proofErr w:type="spellEnd"/>
      <w:r>
        <w:t xml:space="preserve"> UNIT_TEST</w:t>
      </w:r>
    </w:p>
    <w:p w14:paraId="2B2AC653" w14:textId="77777777" w:rsidR="007A5DC6" w:rsidRDefault="007A5DC6" w:rsidP="007A5DC6">
      <w:pPr>
        <w:pStyle w:val="AllText"/>
      </w:pPr>
      <w:r>
        <w:t>#include &lt;</w:t>
      </w:r>
      <w:proofErr w:type="spellStart"/>
      <w:r>
        <w:t>Arduino.h</w:t>
      </w:r>
      <w:proofErr w:type="spellEnd"/>
      <w:r>
        <w:t>&gt;</w:t>
      </w:r>
    </w:p>
    <w:p w14:paraId="23073871" w14:textId="77777777" w:rsidR="007A5DC6" w:rsidRDefault="007A5DC6" w:rsidP="007A5DC6">
      <w:pPr>
        <w:pStyle w:val="AllText"/>
      </w:pPr>
      <w:r>
        <w:t>#endif</w:t>
      </w:r>
    </w:p>
    <w:p w14:paraId="670D1C2B" w14:textId="77777777" w:rsidR="007A5DC6" w:rsidRDefault="007A5DC6" w:rsidP="007A5DC6">
      <w:pPr>
        <w:pStyle w:val="AllText"/>
      </w:pPr>
      <w:r>
        <w:t>#include &lt;</w:t>
      </w:r>
      <w:proofErr w:type="spellStart"/>
      <w:r>
        <w:t>IRrecv.h</w:t>
      </w:r>
      <w:proofErr w:type="spellEnd"/>
      <w:r>
        <w:t>&gt;</w:t>
      </w:r>
    </w:p>
    <w:p w14:paraId="7CFE84A5" w14:textId="77777777" w:rsidR="007A5DC6" w:rsidRDefault="007A5DC6" w:rsidP="007A5DC6">
      <w:pPr>
        <w:pStyle w:val="AllText"/>
      </w:pPr>
      <w:r>
        <w:t>#include &lt;IRremoteESP8266.h&gt;</w:t>
      </w:r>
    </w:p>
    <w:p w14:paraId="4B33A4C7" w14:textId="77777777" w:rsidR="007A5DC6" w:rsidRDefault="007A5DC6" w:rsidP="007A5DC6">
      <w:pPr>
        <w:pStyle w:val="AllText"/>
      </w:pPr>
      <w:r>
        <w:t>#include &lt;</w:t>
      </w:r>
      <w:proofErr w:type="spellStart"/>
      <w:r>
        <w:t>IRsend.h</w:t>
      </w:r>
      <w:proofErr w:type="spellEnd"/>
      <w:r>
        <w:t>&gt;</w:t>
      </w:r>
    </w:p>
    <w:p w14:paraId="1745436F" w14:textId="77777777" w:rsidR="007A5DC6" w:rsidRDefault="007A5DC6" w:rsidP="007A5DC6">
      <w:pPr>
        <w:pStyle w:val="AllText"/>
      </w:pPr>
      <w:r>
        <w:t>#include &lt;</w:t>
      </w:r>
      <w:proofErr w:type="spellStart"/>
      <w:r>
        <w:t>IRtimer.h</w:t>
      </w:r>
      <w:proofErr w:type="spellEnd"/>
      <w:r>
        <w:t>&gt;</w:t>
      </w:r>
    </w:p>
    <w:p w14:paraId="5738A455" w14:textId="77777777" w:rsidR="007A5DC6" w:rsidRDefault="007A5DC6" w:rsidP="007A5DC6">
      <w:pPr>
        <w:pStyle w:val="AllText"/>
      </w:pPr>
      <w:r>
        <w:t>#include &lt;</w:t>
      </w:r>
      <w:proofErr w:type="spellStart"/>
      <w:r>
        <w:t>IRutils.h</w:t>
      </w:r>
      <w:proofErr w:type="spellEnd"/>
      <w:r>
        <w:t>&gt;</w:t>
      </w:r>
    </w:p>
    <w:p w14:paraId="330534C2" w14:textId="77777777" w:rsidR="007A5DC6" w:rsidRDefault="007A5DC6" w:rsidP="007A5DC6">
      <w:pPr>
        <w:pStyle w:val="AllText"/>
      </w:pPr>
      <w:r>
        <w:t>#include &lt;</w:t>
      </w:r>
      <w:proofErr w:type="spellStart"/>
      <w:r>
        <w:t>ir_Argo.h</w:t>
      </w:r>
      <w:proofErr w:type="spellEnd"/>
      <w:r>
        <w:t>&gt;</w:t>
      </w:r>
    </w:p>
    <w:p w14:paraId="69C5D52F" w14:textId="77777777" w:rsidR="007A5DC6" w:rsidRDefault="007A5DC6" w:rsidP="007A5DC6">
      <w:pPr>
        <w:pStyle w:val="AllText"/>
      </w:pPr>
      <w:r>
        <w:t>#include &lt;</w:t>
      </w:r>
      <w:proofErr w:type="spellStart"/>
      <w:r>
        <w:t>ir_Coolix.h</w:t>
      </w:r>
      <w:proofErr w:type="spellEnd"/>
      <w:r>
        <w:t>&gt;</w:t>
      </w:r>
    </w:p>
    <w:p w14:paraId="65905CB1" w14:textId="77777777" w:rsidR="007A5DC6" w:rsidRDefault="007A5DC6" w:rsidP="007A5DC6">
      <w:pPr>
        <w:pStyle w:val="AllText"/>
      </w:pPr>
      <w:r>
        <w:t>#include &lt;</w:t>
      </w:r>
      <w:proofErr w:type="spellStart"/>
      <w:r>
        <w:t>ir_Daikin.h</w:t>
      </w:r>
      <w:proofErr w:type="spellEnd"/>
      <w:r>
        <w:t>&gt;</w:t>
      </w:r>
    </w:p>
    <w:p w14:paraId="6E40CC5D" w14:textId="77777777" w:rsidR="007A5DC6" w:rsidRDefault="007A5DC6" w:rsidP="007A5DC6">
      <w:pPr>
        <w:pStyle w:val="AllText"/>
      </w:pPr>
      <w:r>
        <w:t>#include &lt;</w:t>
      </w:r>
      <w:proofErr w:type="spellStart"/>
      <w:r>
        <w:t>ir_Fujitsu.h</w:t>
      </w:r>
      <w:proofErr w:type="spellEnd"/>
      <w:r>
        <w:t>&gt;</w:t>
      </w:r>
    </w:p>
    <w:p w14:paraId="46ECF25D" w14:textId="77777777" w:rsidR="007A5DC6" w:rsidRDefault="007A5DC6" w:rsidP="007A5DC6">
      <w:pPr>
        <w:pStyle w:val="AllText"/>
      </w:pPr>
      <w:r>
        <w:t>#include &lt;</w:t>
      </w:r>
      <w:proofErr w:type="spellStart"/>
      <w:r>
        <w:t>ir_Gree.h</w:t>
      </w:r>
      <w:proofErr w:type="spellEnd"/>
      <w:r>
        <w:t>&gt;</w:t>
      </w:r>
    </w:p>
    <w:p w14:paraId="0B1AA6E4" w14:textId="77777777" w:rsidR="007A5DC6" w:rsidRDefault="007A5DC6" w:rsidP="007A5DC6">
      <w:pPr>
        <w:pStyle w:val="AllText"/>
      </w:pPr>
      <w:r>
        <w:t>#include &lt;</w:t>
      </w:r>
      <w:proofErr w:type="spellStart"/>
      <w:r>
        <w:t>ir_Haier.h</w:t>
      </w:r>
      <w:proofErr w:type="spellEnd"/>
      <w:r>
        <w:t>&gt;</w:t>
      </w:r>
    </w:p>
    <w:p w14:paraId="188128C9" w14:textId="77777777" w:rsidR="007A5DC6" w:rsidRDefault="007A5DC6" w:rsidP="007A5DC6">
      <w:pPr>
        <w:pStyle w:val="AllText"/>
      </w:pPr>
      <w:r>
        <w:t>#include &lt;</w:t>
      </w:r>
      <w:proofErr w:type="spellStart"/>
      <w:r>
        <w:t>ir_Hitachi.h</w:t>
      </w:r>
      <w:proofErr w:type="spellEnd"/>
      <w:r>
        <w:t>&gt;</w:t>
      </w:r>
    </w:p>
    <w:p w14:paraId="2E066416" w14:textId="77777777" w:rsidR="007A5DC6" w:rsidRDefault="007A5DC6" w:rsidP="007A5DC6">
      <w:pPr>
        <w:pStyle w:val="AllText"/>
      </w:pPr>
      <w:r>
        <w:t>#include &lt;</w:t>
      </w:r>
      <w:proofErr w:type="spellStart"/>
      <w:r>
        <w:t>ir_Kelvinator.h</w:t>
      </w:r>
      <w:proofErr w:type="spellEnd"/>
      <w:r>
        <w:t>&gt;</w:t>
      </w:r>
    </w:p>
    <w:p w14:paraId="463A7B41" w14:textId="77777777" w:rsidR="007A5DC6" w:rsidRDefault="007A5DC6" w:rsidP="007A5DC6">
      <w:pPr>
        <w:pStyle w:val="AllText"/>
      </w:pPr>
      <w:r>
        <w:t>#include &lt;</w:t>
      </w:r>
      <w:proofErr w:type="spellStart"/>
      <w:r>
        <w:t>ir_LG.h</w:t>
      </w:r>
      <w:proofErr w:type="spellEnd"/>
      <w:r>
        <w:t>&gt;</w:t>
      </w:r>
    </w:p>
    <w:p w14:paraId="4C974F98" w14:textId="77777777" w:rsidR="007A5DC6" w:rsidRDefault="007A5DC6" w:rsidP="007A5DC6">
      <w:pPr>
        <w:pStyle w:val="AllText"/>
      </w:pPr>
      <w:r>
        <w:t>#include &lt;</w:t>
      </w:r>
      <w:proofErr w:type="spellStart"/>
      <w:r>
        <w:t>ir_Magiquest.h</w:t>
      </w:r>
      <w:proofErr w:type="spellEnd"/>
      <w:r>
        <w:t>&gt;</w:t>
      </w:r>
    </w:p>
    <w:p w14:paraId="63D55208" w14:textId="77777777" w:rsidR="007A5DC6" w:rsidRDefault="007A5DC6" w:rsidP="007A5DC6">
      <w:pPr>
        <w:pStyle w:val="AllText"/>
      </w:pPr>
      <w:r>
        <w:t>#include &lt;</w:t>
      </w:r>
      <w:proofErr w:type="spellStart"/>
      <w:r>
        <w:t>ir_Midea.h</w:t>
      </w:r>
      <w:proofErr w:type="spellEnd"/>
      <w:r>
        <w:t>&gt;</w:t>
      </w:r>
    </w:p>
    <w:p w14:paraId="09B8F89E" w14:textId="77777777" w:rsidR="007A5DC6" w:rsidRDefault="007A5DC6" w:rsidP="007A5DC6">
      <w:pPr>
        <w:pStyle w:val="AllText"/>
      </w:pPr>
      <w:r>
        <w:t>#include &lt;</w:t>
      </w:r>
      <w:proofErr w:type="spellStart"/>
      <w:r>
        <w:t>ir_Mitsubishi.h</w:t>
      </w:r>
      <w:proofErr w:type="spellEnd"/>
      <w:r>
        <w:t>&gt;</w:t>
      </w:r>
    </w:p>
    <w:p w14:paraId="1826749B" w14:textId="77777777" w:rsidR="007A5DC6" w:rsidRDefault="007A5DC6" w:rsidP="007A5DC6">
      <w:pPr>
        <w:pStyle w:val="AllText"/>
      </w:pPr>
      <w:r>
        <w:t>#include &lt;</w:t>
      </w:r>
      <w:proofErr w:type="spellStart"/>
      <w:r>
        <w:t>ir_NEC.h</w:t>
      </w:r>
      <w:proofErr w:type="spellEnd"/>
      <w:r>
        <w:t>&gt;</w:t>
      </w:r>
    </w:p>
    <w:p w14:paraId="1654226C" w14:textId="77777777" w:rsidR="007A5DC6" w:rsidRDefault="007A5DC6" w:rsidP="007A5DC6">
      <w:pPr>
        <w:pStyle w:val="AllText"/>
      </w:pPr>
      <w:r>
        <w:t>#include &lt;</w:t>
      </w:r>
      <w:proofErr w:type="spellStart"/>
      <w:r>
        <w:t>ir_Panasonic.h</w:t>
      </w:r>
      <w:proofErr w:type="spellEnd"/>
      <w:r>
        <w:t>&gt;</w:t>
      </w:r>
    </w:p>
    <w:p w14:paraId="34B940FB" w14:textId="77777777" w:rsidR="007A5DC6" w:rsidRDefault="007A5DC6" w:rsidP="007A5DC6">
      <w:pPr>
        <w:pStyle w:val="AllText"/>
      </w:pPr>
      <w:r>
        <w:t>#include &lt;</w:t>
      </w:r>
      <w:proofErr w:type="spellStart"/>
      <w:r>
        <w:t>ir_Samsung.h</w:t>
      </w:r>
      <w:proofErr w:type="spellEnd"/>
      <w:r>
        <w:t>&gt;</w:t>
      </w:r>
    </w:p>
    <w:p w14:paraId="41FEBC6B" w14:textId="77777777" w:rsidR="007A5DC6" w:rsidRDefault="007A5DC6" w:rsidP="007A5DC6">
      <w:pPr>
        <w:pStyle w:val="AllText"/>
      </w:pPr>
      <w:r>
        <w:t>#include &lt;</w:t>
      </w:r>
      <w:proofErr w:type="spellStart"/>
      <w:r>
        <w:t>ir_Toshiba.h</w:t>
      </w:r>
      <w:proofErr w:type="spellEnd"/>
      <w:r>
        <w:t>&gt;</w:t>
      </w:r>
    </w:p>
    <w:p w14:paraId="648F298A" w14:textId="77777777" w:rsidR="007A5DC6" w:rsidRDefault="007A5DC6" w:rsidP="007A5DC6">
      <w:pPr>
        <w:pStyle w:val="AllText"/>
      </w:pPr>
      <w:r>
        <w:t>#include &lt;</w:t>
      </w:r>
      <w:proofErr w:type="spellStart"/>
      <w:r>
        <w:t>ir_Trotec.h</w:t>
      </w:r>
      <w:proofErr w:type="spellEnd"/>
      <w:r>
        <w:t>&gt;</w:t>
      </w:r>
    </w:p>
    <w:p w14:paraId="633976B6" w14:textId="77777777" w:rsidR="007A5DC6" w:rsidRDefault="007A5DC6" w:rsidP="007A5DC6">
      <w:pPr>
        <w:pStyle w:val="AllText"/>
      </w:pPr>
      <w:r>
        <w:t>#include &lt;</w:t>
      </w:r>
      <w:proofErr w:type="spellStart"/>
      <w:r>
        <w:t>ir_Vestel.h</w:t>
      </w:r>
      <w:proofErr w:type="spellEnd"/>
      <w:r>
        <w:t>&gt;</w:t>
      </w:r>
    </w:p>
    <w:p w14:paraId="4DE7B72A" w14:textId="40C3B567" w:rsidR="007A5DC6" w:rsidRDefault="007A5DC6" w:rsidP="007A5DC6">
      <w:pPr>
        <w:pStyle w:val="AllText"/>
      </w:pPr>
      <w:r>
        <w:t>#include &lt;</w:t>
      </w:r>
      <w:proofErr w:type="spellStart"/>
      <w:r>
        <w:t>ir_Whirlpool.h</w:t>
      </w:r>
      <w:proofErr w:type="spellEnd"/>
      <w:r>
        <w:t>&gt;</w:t>
      </w:r>
    </w:p>
    <w:p w14:paraId="4D6A9ED3" w14:textId="77777777" w:rsidR="007A5DC6" w:rsidRDefault="007A5DC6" w:rsidP="007A5DC6">
      <w:pPr>
        <w:pStyle w:val="AllText"/>
      </w:pPr>
      <w:r>
        <w:t>#include &lt;ESP8266WiFi.h&gt;</w:t>
      </w:r>
    </w:p>
    <w:p w14:paraId="31BCC4E9" w14:textId="35FA724C" w:rsidR="007A5DC6" w:rsidRDefault="007A5DC6" w:rsidP="007A5DC6">
      <w:pPr>
        <w:pStyle w:val="AllText"/>
      </w:pPr>
      <w:r>
        <w:t>#include &lt;ESP8266HTTPClient.h&gt;</w:t>
      </w:r>
    </w:p>
    <w:p w14:paraId="31DAF69D" w14:textId="77777777" w:rsidR="007A5DC6" w:rsidRDefault="007A5DC6" w:rsidP="007A5DC6">
      <w:pPr>
        <w:pStyle w:val="AllText"/>
      </w:pPr>
      <w:r>
        <w:t>const int LEDPIN = 5;</w:t>
      </w:r>
    </w:p>
    <w:p w14:paraId="3833A1F4" w14:textId="77777777" w:rsidR="007A5DC6" w:rsidRDefault="007A5DC6" w:rsidP="007A5DC6">
      <w:pPr>
        <w:pStyle w:val="AllText"/>
      </w:pPr>
      <w:r>
        <w:t xml:space="preserve">const char* </w:t>
      </w:r>
      <w:proofErr w:type="spellStart"/>
      <w:r>
        <w:t>ssid</w:t>
      </w:r>
      <w:proofErr w:type="spellEnd"/>
      <w:r>
        <w:t xml:space="preserve"> = "Hawk Wireless";</w:t>
      </w:r>
    </w:p>
    <w:p w14:paraId="2D5520F4" w14:textId="60BFC725" w:rsidR="007A5DC6" w:rsidRDefault="007A5DC6" w:rsidP="00ED55AD">
      <w:pPr>
        <w:pStyle w:val="AllText"/>
      </w:pPr>
      <w:r>
        <w:t>const char* password = "hawk4life";</w:t>
      </w:r>
    </w:p>
    <w:p w14:paraId="21DA8725" w14:textId="3A16FF4F" w:rsidR="007A5DC6" w:rsidRDefault="007A5DC6" w:rsidP="007A5DC6">
      <w:pPr>
        <w:pStyle w:val="AllText"/>
      </w:pPr>
      <w:proofErr w:type="spellStart"/>
      <w:r>
        <w:t>IRsend</w:t>
      </w:r>
      <w:proofErr w:type="spellEnd"/>
      <w:r>
        <w:t xml:space="preserve"> </w:t>
      </w:r>
      <w:proofErr w:type="spellStart"/>
      <w:proofErr w:type="gramStart"/>
      <w:r>
        <w:t>mysend</w:t>
      </w:r>
      <w:proofErr w:type="spellEnd"/>
      <w:r>
        <w:t>(</w:t>
      </w:r>
      <w:proofErr w:type="gramEnd"/>
      <w:r>
        <w:t>LEDPIN);</w:t>
      </w:r>
    </w:p>
    <w:p w14:paraId="577F487E" w14:textId="77777777" w:rsidR="007A5DC6" w:rsidRDefault="007A5DC6" w:rsidP="007A5DC6">
      <w:pPr>
        <w:pStyle w:val="AllText"/>
      </w:pPr>
      <w:r>
        <w:t xml:space="preserve">String </w:t>
      </w:r>
      <w:proofErr w:type="spellStart"/>
      <w:r>
        <w:t>oldpayload</w:t>
      </w:r>
      <w:proofErr w:type="spellEnd"/>
      <w:r>
        <w:t>;</w:t>
      </w:r>
    </w:p>
    <w:p w14:paraId="10733977" w14:textId="624F0748" w:rsidR="007A5DC6" w:rsidRDefault="007A5DC6" w:rsidP="007A5DC6">
      <w:pPr>
        <w:pStyle w:val="AllText"/>
      </w:pPr>
      <w:r>
        <w:t xml:space="preserve">      int New = 0;</w:t>
      </w:r>
    </w:p>
    <w:p w14:paraId="2F705157" w14:textId="77777777" w:rsidR="007A5DC6" w:rsidRDefault="007A5DC6" w:rsidP="007A5DC6">
      <w:pPr>
        <w:pStyle w:val="AllText"/>
      </w:pPr>
      <w:r>
        <w:t>void setup () {</w:t>
      </w:r>
    </w:p>
    <w:p w14:paraId="02ED388C" w14:textId="77777777" w:rsidR="007A5DC6" w:rsidRDefault="007A5DC6" w:rsidP="007A5DC6">
      <w:pPr>
        <w:pStyle w:val="AllText"/>
      </w:pPr>
      <w:r>
        <w:t xml:space="preserve"> </w:t>
      </w:r>
      <w:proofErr w:type="spellStart"/>
      <w:proofErr w:type="gramStart"/>
      <w:r>
        <w:t>pinMode</w:t>
      </w:r>
      <w:proofErr w:type="spellEnd"/>
      <w:r>
        <w:t>(</w:t>
      </w:r>
      <w:proofErr w:type="gramEnd"/>
      <w:r>
        <w:t>LEDPIN,OUTPUT);</w:t>
      </w:r>
    </w:p>
    <w:p w14:paraId="619F0057" w14:textId="77777777" w:rsidR="007A5DC6" w:rsidRDefault="007A5DC6" w:rsidP="007A5DC6">
      <w:pPr>
        <w:pStyle w:val="AllText"/>
      </w:pPr>
      <w:r>
        <w:lastRenderedPageBreak/>
        <w:t xml:space="preserve"> </w:t>
      </w:r>
      <w:proofErr w:type="spellStart"/>
      <w:r>
        <w:t>Serial.begin</w:t>
      </w:r>
      <w:proofErr w:type="spellEnd"/>
      <w:r>
        <w:t>(115200);</w:t>
      </w:r>
    </w:p>
    <w:p w14:paraId="55870425" w14:textId="2016BFD6" w:rsidR="007A5DC6" w:rsidRDefault="007A5DC6" w:rsidP="007A5DC6">
      <w:pPr>
        <w:pStyle w:val="AllText"/>
      </w:pPr>
      <w:r>
        <w:t xml:space="preserve">   </w:t>
      </w:r>
      <w:proofErr w:type="spellStart"/>
      <w:r>
        <w:t>WiFi.begin</w:t>
      </w:r>
      <w:proofErr w:type="spellEnd"/>
      <w:r>
        <w:t>(</w:t>
      </w:r>
      <w:proofErr w:type="spellStart"/>
      <w:r>
        <w:t>ssid</w:t>
      </w:r>
      <w:proofErr w:type="spellEnd"/>
      <w:r>
        <w:t>, password);</w:t>
      </w:r>
    </w:p>
    <w:p w14:paraId="00A2C3D4" w14:textId="58DC47A7" w:rsidR="007A5DC6" w:rsidRDefault="007A5DC6" w:rsidP="007A5DC6">
      <w:pPr>
        <w:pStyle w:val="AllText"/>
      </w:pPr>
      <w:r>
        <w:t xml:space="preserve">  while (</w:t>
      </w:r>
      <w:proofErr w:type="spellStart"/>
      <w:r>
        <w:t>WiFi.status</w:t>
      </w:r>
      <w:proofErr w:type="spellEnd"/>
      <w:r>
        <w:t>(</w:t>
      </w:r>
      <w:proofErr w:type="gramStart"/>
      <w:r>
        <w:t>) !</w:t>
      </w:r>
      <w:proofErr w:type="gramEnd"/>
      <w:r>
        <w:t>= WL_CONNECTED) {</w:t>
      </w:r>
    </w:p>
    <w:p w14:paraId="7F3F405A" w14:textId="77777777" w:rsidR="007A5DC6" w:rsidRDefault="007A5DC6" w:rsidP="007A5DC6">
      <w:pPr>
        <w:pStyle w:val="AllText"/>
      </w:pPr>
      <w:r>
        <w:t xml:space="preserve">    </w:t>
      </w:r>
      <w:proofErr w:type="gramStart"/>
      <w:r>
        <w:t>delay(</w:t>
      </w:r>
      <w:proofErr w:type="gramEnd"/>
      <w:r>
        <w:t>1000);</w:t>
      </w:r>
    </w:p>
    <w:p w14:paraId="3DAC7A6E" w14:textId="25146142" w:rsidR="007A5DC6" w:rsidRDefault="007A5DC6" w:rsidP="007A5DC6">
      <w:pPr>
        <w:pStyle w:val="AllText"/>
      </w:pPr>
      <w:r>
        <w:t xml:space="preserve">    </w:t>
      </w:r>
      <w:proofErr w:type="spellStart"/>
      <w:r>
        <w:t>Serial.println</w:t>
      </w:r>
      <w:proofErr w:type="spellEnd"/>
      <w:r>
        <w:t>("</w:t>
      </w:r>
      <w:proofErr w:type="gramStart"/>
      <w:r>
        <w:t>Connecting..</w:t>
      </w:r>
      <w:proofErr w:type="gramEnd"/>
      <w:r>
        <w:t>");</w:t>
      </w:r>
    </w:p>
    <w:p w14:paraId="1631A931" w14:textId="21286EA0" w:rsidR="007A5DC6" w:rsidRDefault="007A5DC6" w:rsidP="007A5DC6">
      <w:pPr>
        <w:pStyle w:val="AllText"/>
      </w:pPr>
      <w:r>
        <w:t xml:space="preserve">  }</w:t>
      </w:r>
    </w:p>
    <w:p w14:paraId="1C701B2E" w14:textId="741B252F" w:rsidR="007A5DC6" w:rsidRDefault="007A5DC6" w:rsidP="007A5DC6">
      <w:pPr>
        <w:pStyle w:val="AllText"/>
      </w:pPr>
      <w:r>
        <w:t>}</w:t>
      </w:r>
    </w:p>
    <w:p w14:paraId="13CF61DF" w14:textId="77777777" w:rsidR="007A5DC6" w:rsidRDefault="007A5DC6" w:rsidP="007A5DC6">
      <w:pPr>
        <w:pStyle w:val="AllText"/>
      </w:pPr>
      <w:r>
        <w:t xml:space="preserve">void </w:t>
      </w:r>
      <w:proofErr w:type="gramStart"/>
      <w:r>
        <w:t>loop(</w:t>
      </w:r>
      <w:proofErr w:type="gramEnd"/>
      <w:r>
        <w:t>) {</w:t>
      </w:r>
    </w:p>
    <w:p w14:paraId="15EA574B" w14:textId="77777777" w:rsidR="007A5DC6" w:rsidRDefault="007A5DC6" w:rsidP="007A5DC6">
      <w:pPr>
        <w:pStyle w:val="AllText"/>
      </w:pPr>
      <w:r>
        <w:t>if (</w:t>
      </w:r>
      <w:proofErr w:type="spellStart"/>
      <w:r>
        <w:t>WiFi.status</w:t>
      </w:r>
      <w:proofErr w:type="spellEnd"/>
      <w:r>
        <w:t xml:space="preserve">() == WL_CONNECTED) </w:t>
      </w:r>
      <w:proofErr w:type="gramStart"/>
      <w:r>
        <w:t>{ /</w:t>
      </w:r>
      <w:proofErr w:type="gramEnd"/>
      <w:r>
        <w:t xml:space="preserve">/Check </w:t>
      </w:r>
      <w:proofErr w:type="spellStart"/>
      <w:r>
        <w:t>WiFi</w:t>
      </w:r>
      <w:proofErr w:type="spellEnd"/>
      <w:r>
        <w:t xml:space="preserve"> connection status</w:t>
      </w:r>
    </w:p>
    <w:p w14:paraId="243D8125" w14:textId="49B1BF58" w:rsidR="007A5DC6" w:rsidRDefault="007A5DC6" w:rsidP="007A5DC6">
      <w:pPr>
        <w:pStyle w:val="AllText"/>
      </w:pPr>
      <w:r>
        <w:t xml:space="preserve">    </w:t>
      </w:r>
      <w:proofErr w:type="spellStart"/>
      <w:r>
        <w:t>HTTPClient</w:t>
      </w:r>
      <w:proofErr w:type="spellEnd"/>
      <w:r>
        <w:t xml:space="preserve"> </w:t>
      </w:r>
      <w:proofErr w:type="gramStart"/>
      <w:r>
        <w:t>http;  /</w:t>
      </w:r>
      <w:proofErr w:type="gramEnd"/>
      <w:r>
        <w:t xml:space="preserve">/Declare an object of class </w:t>
      </w:r>
      <w:proofErr w:type="spellStart"/>
      <w:r>
        <w:t>HTTPClient</w:t>
      </w:r>
      <w:proofErr w:type="spellEnd"/>
    </w:p>
    <w:p w14:paraId="669021AF" w14:textId="77777777" w:rsidR="007A5DC6" w:rsidRDefault="007A5DC6" w:rsidP="007A5DC6">
      <w:pPr>
        <w:pStyle w:val="AllText"/>
      </w:pPr>
      <w:r>
        <w:t xml:space="preserve">    </w:t>
      </w:r>
      <w:proofErr w:type="gramStart"/>
      <w:r>
        <w:t>http.begin</w:t>
      </w:r>
      <w:proofErr w:type="gramEnd"/>
      <w:r>
        <w:t>("http://api.thingspeak.com/channels/623052/fields/1/last.txt");  //Specify request destination</w:t>
      </w:r>
    </w:p>
    <w:p w14:paraId="5819D0F7" w14:textId="0DC31BD1" w:rsidR="007A5DC6" w:rsidRDefault="007A5DC6" w:rsidP="007A5DC6">
      <w:pPr>
        <w:pStyle w:val="AllText"/>
      </w:pPr>
      <w:r>
        <w:t xml:space="preserve">    int </w:t>
      </w:r>
      <w:proofErr w:type="spellStart"/>
      <w:r>
        <w:t>httpCode</w:t>
      </w:r>
      <w:proofErr w:type="spellEnd"/>
      <w:r>
        <w:t xml:space="preserve"> = </w:t>
      </w:r>
      <w:proofErr w:type="spellStart"/>
      <w:proofErr w:type="gramStart"/>
      <w:r>
        <w:t>http.GET</w:t>
      </w:r>
      <w:proofErr w:type="spellEnd"/>
      <w:r>
        <w:t>(</w:t>
      </w:r>
      <w:proofErr w:type="gramEnd"/>
      <w:r>
        <w:t>);                                                 //Send the request</w:t>
      </w:r>
    </w:p>
    <w:p w14:paraId="50776DF7" w14:textId="49FAC295" w:rsidR="007A5DC6" w:rsidRDefault="007A5DC6" w:rsidP="007A5DC6">
      <w:pPr>
        <w:pStyle w:val="AllText"/>
      </w:pPr>
      <w:r>
        <w:t xml:space="preserve">    //if (</w:t>
      </w:r>
      <w:proofErr w:type="spellStart"/>
      <w:r>
        <w:t>httpCode</w:t>
      </w:r>
      <w:proofErr w:type="spellEnd"/>
      <w:r>
        <w:t xml:space="preserve"> = 200) </w:t>
      </w:r>
      <w:proofErr w:type="gramStart"/>
      <w:r>
        <w:t>{ /</w:t>
      </w:r>
      <w:proofErr w:type="gramEnd"/>
      <w:r>
        <w:t>/Check the returning code</w:t>
      </w:r>
    </w:p>
    <w:p w14:paraId="10C2815D" w14:textId="77777777" w:rsidR="007A5DC6" w:rsidRDefault="007A5DC6" w:rsidP="007A5DC6">
      <w:pPr>
        <w:pStyle w:val="AllText"/>
      </w:pPr>
      <w:r>
        <w:t xml:space="preserve">      String payload = </w:t>
      </w:r>
      <w:proofErr w:type="spellStart"/>
      <w:proofErr w:type="gramStart"/>
      <w:r>
        <w:t>http.getString</w:t>
      </w:r>
      <w:proofErr w:type="spellEnd"/>
      <w:proofErr w:type="gramEnd"/>
      <w:r>
        <w:t>();   //Get the request response payload</w:t>
      </w:r>
    </w:p>
    <w:p w14:paraId="6896FFC3" w14:textId="04FEC2BF" w:rsidR="007A5DC6" w:rsidRDefault="007A5DC6" w:rsidP="007A5DC6">
      <w:pPr>
        <w:pStyle w:val="AllText"/>
      </w:pPr>
      <w:r>
        <w:t xml:space="preserve">      </w:t>
      </w:r>
      <w:proofErr w:type="spellStart"/>
      <w:r>
        <w:t>Serial.println</w:t>
      </w:r>
      <w:proofErr w:type="spellEnd"/>
      <w:r>
        <w:t>(payload</w:t>
      </w:r>
      <w:proofErr w:type="gramStart"/>
      <w:r>
        <w:t xml:space="preserve">);   </w:t>
      </w:r>
      <w:proofErr w:type="gramEnd"/>
      <w:r>
        <w:t xml:space="preserve">                  //Print the response payload</w:t>
      </w:r>
    </w:p>
    <w:p w14:paraId="1284FF08" w14:textId="3AF0B028" w:rsidR="007A5DC6" w:rsidRDefault="007A5DC6" w:rsidP="007A5DC6">
      <w:pPr>
        <w:pStyle w:val="AllText"/>
      </w:pPr>
      <w:r>
        <w:t xml:space="preserve"> conditions: if (payload == "4" || payload == "16" || payload == "21" || payload == "23" || payload == "36" || payload == "47" || payload == "63" || payload == "100" || payload == "101" || payload == "102" || payload == "103" || payload == "104" || payload == "105" || payload == "106" || payload == "107" || payload == "108" || payload == "109" || payload == "110" || payload == "111" || payload == "112" || payload == "113" || payload == "114") {</w:t>
      </w:r>
    </w:p>
    <w:p w14:paraId="133894B3" w14:textId="77777777" w:rsidR="007A5DC6" w:rsidRDefault="007A5DC6" w:rsidP="007A5DC6">
      <w:pPr>
        <w:pStyle w:val="AllText"/>
      </w:pPr>
      <w:r>
        <w:t xml:space="preserve">  if (payload == "4" &amp;&amp; New == 0</w:t>
      </w:r>
      <w:proofErr w:type="gramStart"/>
      <w:r>
        <w:t>)  {</w:t>
      </w:r>
      <w:proofErr w:type="gramEnd"/>
    </w:p>
    <w:p w14:paraId="7CAD52BE" w14:textId="77777777" w:rsidR="007A5DC6" w:rsidRDefault="007A5DC6" w:rsidP="007A5DC6">
      <w:pPr>
        <w:pStyle w:val="AllText"/>
      </w:pPr>
      <w:r>
        <w:t xml:space="preserve">    </w:t>
      </w:r>
      <w:proofErr w:type="spellStart"/>
      <w:proofErr w:type="gramStart"/>
      <w:r>
        <w:t>mysend.send</w:t>
      </w:r>
      <w:proofErr w:type="spellEnd"/>
      <w:proofErr w:type="gramEnd"/>
      <w:r>
        <w:t>(SAMSUNG, 0xE0E010EF, 32);</w:t>
      </w:r>
    </w:p>
    <w:p w14:paraId="204C3A50" w14:textId="77777777" w:rsidR="007A5DC6" w:rsidRDefault="007A5DC6" w:rsidP="007A5DC6">
      <w:pPr>
        <w:pStyle w:val="AllText"/>
      </w:pPr>
      <w:r>
        <w:t xml:space="preserve">    </w:t>
      </w:r>
      <w:proofErr w:type="spellStart"/>
      <w:r>
        <w:t>oldpayload</w:t>
      </w:r>
      <w:proofErr w:type="spellEnd"/>
      <w:r>
        <w:t xml:space="preserve"> = "4";</w:t>
      </w:r>
    </w:p>
    <w:p w14:paraId="06E1EE6E" w14:textId="04F439DC" w:rsidR="007A5DC6" w:rsidRDefault="007A5DC6" w:rsidP="007A5DC6">
      <w:pPr>
        <w:pStyle w:val="AllText"/>
      </w:pPr>
      <w:r>
        <w:t xml:space="preserve">  }</w:t>
      </w:r>
    </w:p>
    <w:p w14:paraId="2484939B" w14:textId="77777777" w:rsidR="007A5DC6" w:rsidRDefault="007A5DC6" w:rsidP="007A5DC6">
      <w:pPr>
        <w:pStyle w:val="AllText"/>
      </w:pPr>
      <w:r>
        <w:t xml:space="preserve">  if (payload == "16" &amp;&amp; New == 0) {</w:t>
      </w:r>
    </w:p>
    <w:p w14:paraId="0D1F6A24" w14:textId="77777777" w:rsidR="007A5DC6" w:rsidRDefault="007A5DC6" w:rsidP="007A5DC6">
      <w:pPr>
        <w:pStyle w:val="AllText"/>
      </w:pPr>
      <w:r>
        <w:t xml:space="preserve">    </w:t>
      </w:r>
      <w:proofErr w:type="spellStart"/>
      <w:proofErr w:type="gramStart"/>
      <w:r>
        <w:t>mysend.send</w:t>
      </w:r>
      <w:proofErr w:type="spellEnd"/>
      <w:proofErr w:type="gramEnd"/>
      <w:r>
        <w:t>(SAMSUNG, 0xE0E020DF, 32);</w:t>
      </w:r>
    </w:p>
    <w:p w14:paraId="0937AFD6" w14:textId="77777777" w:rsidR="007A5DC6" w:rsidRDefault="007A5DC6" w:rsidP="007A5DC6">
      <w:pPr>
        <w:pStyle w:val="AllText"/>
      </w:pPr>
      <w:r>
        <w:t xml:space="preserve">    </w:t>
      </w:r>
      <w:proofErr w:type="gramStart"/>
      <w:r>
        <w:t>delay(</w:t>
      </w:r>
      <w:proofErr w:type="gramEnd"/>
      <w:r>
        <w:t>300);</w:t>
      </w:r>
    </w:p>
    <w:p w14:paraId="38616688" w14:textId="77777777" w:rsidR="007A5DC6" w:rsidRDefault="007A5DC6" w:rsidP="007A5DC6">
      <w:pPr>
        <w:pStyle w:val="AllText"/>
      </w:pPr>
      <w:r>
        <w:t xml:space="preserve">    </w:t>
      </w:r>
      <w:proofErr w:type="spellStart"/>
      <w:proofErr w:type="gramStart"/>
      <w:r>
        <w:t>mysend.send</w:t>
      </w:r>
      <w:proofErr w:type="spellEnd"/>
      <w:proofErr w:type="gramEnd"/>
      <w:r>
        <w:t>(SAMSUNG, 0xE0E050AF, 32);</w:t>
      </w:r>
    </w:p>
    <w:p w14:paraId="0BA73551" w14:textId="77777777" w:rsidR="007A5DC6" w:rsidRDefault="007A5DC6" w:rsidP="007A5DC6">
      <w:pPr>
        <w:pStyle w:val="AllText"/>
      </w:pPr>
      <w:r>
        <w:t xml:space="preserve">    </w:t>
      </w:r>
      <w:proofErr w:type="gramStart"/>
      <w:r>
        <w:t>delay(</w:t>
      </w:r>
      <w:proofErr w:type="gramEnd"/>
      <w:r>
        <w:t>50);</w:t>
      </w:r>
    </w:p>
    <w:p w14:paraId="28B529F6" w14:textId="77777777" w:rsidR="007A5DC6" w:rsidRDefault="007A5DC6" w:rsidP="007A5DC6">
      <w:pPr>
        <w:pStyle w:val="AllText"/>
      </w:pPr>
      <w:r>
        <w:t xml:space="preserve">    </w:t>
      </w:r>
      <w:proofErr w:type="spellStart"/>
      <w:r>
        <w:t>oldpayload</w:t>
      </w:r>
      <w:proofErr w:type="spellEnd"/>
      <w:r>
        <w:t xml:space="preserve"> = "16";</w:t>
      </w:r>
    </w:p>
    <w:p w14:paraId="274C8BE6" w14:textId="51629C6D" w:rsidR="007A5DC6" w:rsidRDefault="007A5DC6" w:rsidP="007A5DC6">
      <w:pPr>
        <w:pStyle w:val="AllText"/>
      </w:pPr>
      <w:r>
        <w:t xml:space="preserve">  }</w:t>
      </w:r>
    </w:p>
    <w:p w14:paraId="3E9FABFB" w14:textId="77777777" w:rsidR="007A5DC6" w:rsidRDefault="007A5DC6" w:rsidP="007A5DC6">
      <w:pPr>
        <w:pStyle w:val="AllText"/>
      </w:pPr>
      <w:r>
        <w:t xml:space="preserve">  if (payload == "21" &amp;&amp; New == 0) {</w:t>
      </w:r>
    </w:p>
    <w:p w14:paraId="0E958338" w14:textId="77777777" w:rsidR="007A5DC6" w:rsidRDefault="007A5DC6" w:rsidP="007A5DC6">
      <w:pPr>
        <w:pStyle w:val="AllText"/>
      </w:pPr>
      <w:r>
        <w:t xml:space="preserve">    </w:t>
      </w:r>
      <w:proofErr w:type="spellStart"/>
      <w:proofErr w:type="gramStart"/>
      <w:r>
        <w:t>mysend.send</w:t>
      </w:r>
      <w:proofErr w:type="spellEnd"/>
      <w:proofErr w:type="gramEnd"/>
      <w:r>
        <w:t>(SAMSUNG, 0xE0E0A05F, 32);</w:t>
      </w:r>
    </w:p>
    <w:p w14:paraId="18D7B651" w14:textId="77777777" w:rsidR="007A5DC6" w:rsidRDefault="007A5DC6" w:rsidP="007A5DC6">
      <w:pPr>
        <w:pStyle w:val="AllText"/>
      </w:pPr>
      <w:r>
        <w:t xml:space="preserve">    </w:t>
      </w:r>
      <w:proofErr w:type="gramStart"/>
      <w:r>
        <w:t>delay(</w:t>
      </w:r>
      <w:proofErr w:type="gramEnd"/>
      <w:r>
        <w:t>300);</w:t>
      </w:r>
    </w:p>
    <w:p w14:paraId="2679F308" w14:textId="77777777" w:rsidR="007A5DC6" w:rsidRDefault="007A5DC6" w:rsidP="007A5DC6">
      <w:pPr>
        <w:pStyle w:val="AllText"/>
      </w:pPr>
      <w:r>
        <w:t xml:space="preserve">    </w:t>
      </w:r>
      <w:proofErr w:type="spellStart"/>
      <w:proofErr w:type="gramStart"/>
      <w:r>
        <w:t>mysend.send</w:t>
      </w:r>
      <w:proofErr w:type="spellEnd"/>
      <w:proofErr w:type="gramEnd"/>
      <w:r>
        <w:t>(SAMSUNG, 0xE0E020DF, 32);</w:t>
      </w:r>
    </w:p>
    <w:p w14:paraId="2F6D36D3" w14:textId="77777777" w:rsidR="007A5DC6" w:rsidRDefault="007A5DC6" w:rsidP="007A5DC6">
      <w:pPr>
        <w:pStyle w:val="AllText"/>
      </w:pPr>
      <w:r>
        <w:t xml:space="preserve">    </w:t>
      </w:r>
      <w:proofErr w:type="gramStart"/>
      <w:r>
        <w:t>delay(</w:t>
      </w:r>
      <w:proofErr w:type="gramEnd"/>
      <w:r>
        <w:t>50);</w:t>
      </w:r>
    </w:p>
    <w:p w14:paraId="0BDD09FB" w14:textId="77777777" w:rsidR="007A5DC6" w:rsidRDefault="007A5DC6" w:rsidP="007A5DC6">
      <w:pPr>
        <w:pStyle w:val="AllText"/>
      </w:pPr>
      <w:r>
        <w:t xml:space="preserve">    </w:t>
      </w:r>
      <w:proofErr w:type="spellStart"/>
      <w:r>
        <w:t>oldpayload</w:t>
      </w:r>
      <w:proofErr w:type="spellEnd"/>
      <w:r>
        <w:t xml:space="preserve"> = "21";</w:t>
      </w:r>
    </w:p>
    <w:p w14:paraId="2E192810" w14:textId="38E87A81" w:rsidR="007A5DC6" w:rsidRDefault="007A5DC6" w:rsidP="007A5DC6">
      <w:pPr>
        <w:pStyle w:val="AllText"/>
      </w:pPr>
      <w:r>
        <w:t xml:space="preserve">  }</w:t>
      </w:r>
    </w:p>
    <w:p w14:paraId="1622CA34" w14:textId="77777777" w:rsidR="007A5DC6" w:rsidRDefault="007A5DC6" w:rsidP="007A5DC6">
      <w:pPr>
        <w:pStyle w:val="AllText"/>
      </w:pPr>
      <w:r>
        <w:lastRenderedPageBreak/>
        <w:t xml:space="preserve">  if (payload == "23" &amp;&amp; New == 0) {</w:t>
      </w:r>
    </w:p>
    <w:p w14:paraId="4FB3DEF1" w14:textId="77777777" w:rsidR="007A5DC6" w:rsidRDefault="007A5DC6" w:rsidP="007A5DC6">
      <w:pPr>
        <w:pStyle w:val="AllText"/>
      </w:pPr>
      <w:r>
        <w:t xml:space="preserve">    </w:t>
      </w:r>
      <w:proofErr w:type="spellStart"/>
      <w:proofErr w:type="gramStart"/>
      <w:r>
        <w:t>mysend.send</w:t>
      </w:r>
      <w:proofErr w:type="spellEnd"/>
      <w:proofErr w:type="gramEnd"/>
      <w:r>
        <w:t>(SAMSUNG, 0xE0E0A05F, 32);</w:t>
      </w:r>
    </w:p>
    <w:p w14:paraId="427CAA47" w14:textId="77777777" w:rsidR="007A5DC6" w:rsidRDefault="007A5DC6" w:rsidP="007A5DC6">
      <w:pPr>
        <w:pStyle w:val="AllText"/>
      </w:pPr>
      <w:r>
        <w:t xml:space="preserve">    </w:t>
      </w:r>
      <w:proofErr w:type="gramStart"/>
      <w:r>
        <w:t>delay(</w:t>
      </w:r>
      <w:proofErr w:type="gramEnd"/>
      <w:r>
        <w:t>300);</w:t>
      </w:r>
    </w:p>
    <w:p w14:paraId="439D40C2" w14:textId="77777777" w:rsidR="007A5DC6" w:rsidRDefault="007A5DC6" w:rsidP="007A5DC6">
      <w:pPr>
        <w:pStyle w:val="AllText"/>
      </w:pPr>
      <w:r>
        <w:t xml:space="preserve">    </w:t>
      </w:r>
      <w:proofErr w:type="spellStart"/>
      <w:proofErr w:type="gramStart"/>
      <w:r>
        <w:t>mysend.send</w:t>
      </w:r>
      <w:proofErr w:type="spellEnd"/>
      <w:proofErr w:type="gramEnd"/>
      <w:r>
        <w:t>(SAMSUNG, 0xE0E0609F, 32);</w:t>
      </w:r>
    </w:p>
    <w:p w14:paraId="02CA1996" w14:textId="77777777" w:rsidR="007A5DC6" w:rsidRDefault="007A5DC6" w:rsidP="007A5DC6">
      <w:pPr>
        <w:pStyle w:val="AllText"/>
      </w:pPr>
      <w:r>
        <w:t xml:space="preserve">    </w:t>
      </w:r>
      <w:proofErr w:type="gramStart"/>
      <w:r>
        <w:t>delay(</w:t>
      </w:r>
      <w:proofErr w:type="gramEnd"/>
      <w:r>
        <w:t>50);</w:t>
      </w:r>
    </w:p>
    <w:p w14:paraId="1E44516E" w14:textId="77777777" w:rsidR="007A5DC6" w:rsidRDefault="007A5DC6" w:rsidP="007A5DC6">
      <w:pPr>
        <w:pStyle w:val="AllText"/>
      </w:pPr>
      <w:r>
        <w:t xml:space="preserve">    </w:t>
      </w:r>
      <w:proofErr w:type="spellStart"/>
      <w:r>
        <w:t>oldpayload</w:t>
      </w:r>
      <w:proofErr w:type="spellEnd"/>
      <w:r>
        <w:t xml:space="preserve"> = "23";</w:t>
      </w:r>
    </w:p>
    <w:p w14:paraId="70FC257E" w14:textId="5A44212B" w:rsidR="007A5DC6" w:rsidRDefault="007A5DC6" w:rsidP="007A5DC6">
      <w:pPr>
        <w:pStyle w:val="AllText"/>
      </w:pPr>
      <w:r>
        <w:t xml:space="preserve">  }</w:t>
      </w:r>
    </w:p>
    <w:p w14:paraId="143739E1" w14:textId="77777777" w:rsidR="007A5DC6" w:rsidRDefault="007A5DC6" w:rsidP="007A5DC6">
      <w:pPr>
        <w:pStyle w:val="AllText"/>
      </w:pPr>
      <w:r>
        <w:t xml:space="preserve">  if (payload == "36" &amp;&amp; New == 0) {</w:t>
      </w:r>
    </w:p>
    <w:p w14:paraId="25B41DD1" w14:textId="77777777" w:rsidR="007A5DC6" w:rsidRDefault="007A5DC6" w:rsidP="007A5DC6">
      <w:pPr>
        <w:pStyle w:val="AllText"/>
      </w:pPr>
      <w:r>
        <w:t xml:space="preserve">    </w:t>
      </w:r>
      <w:proofErr w:type="spellStart"/>
      <w:proofErr w:type="gramStart"/>
      <w:r>
        <w:t>mysend.send</w:t>
      </w:r>
      <w:proofErr w:type="spellEnd"/>
      <w:proofErr w:type="gramEnd"/>
      <w:r>
        <w:t>(SAMSUNG, 0xE0E0609F, 32);</w:t>
      </w:r>
    </w:p>
    <w:p w14:paraId="09E8B3CB" w14:textId="77777777" w:rsidR="007A5DC6" w:rsidRDefault="007A5DC6" w:rsidP="007A5DC6">
      <w:pPr>
        <w:pStyle w:val="AllText"/>
      </w:pPr>
      <w:r>
        <w:t xml:space="preserve">    </w:t>
      </w:r>
      <w:proofErr w:type="gramStart"/>
      <w:r>
        <w:t>delay(</w:t>
      </w:r>
      <w:proofErr w:type="gramEnd"/>
      <w:r>
        <w:t>300);</w:t>
      </w:r>
    </w:p>
    <w:p w14:paraId="3F46368E" w14:textId="77777777" w:rsidR="007A5DC6" w:rsidRDefault="007A5DC6" w:rsidP="007A5DC6">
      <w:pPr>
        <w:pStyle w:val="AllText"/>
      </w:pPr>
      <w:r>
        <w:t xml:space="preserve">    </w:t>
      </w:r>
      <w:proofErr w:type="spellStart"/>
      <w:proofErr w:type="gramStart"/>
      <w:r>
        <w:t>mysend.send</w:t>
      </w:r>
      <w:proofErr w:type="spellEnd"/>
      <w:proofErr w:type="gramEnd"/>
      <w:r>
        <w:t>(SAMSUNG, 0xE0E050AF, 32);</w:t>
      </w:r>
    </w:p>
    <w:p w14:paraId="03A7CE31" w14:textId="77777777" w:rsidR="007A5DC6" w:rsidRDefault="007A5DC6" w:rsidP="007A5DC6">
      <w:pPr>
        <w:pStyle w:val="AllText"/>
      </w:pPr>
      <w:r>
        <w:t xml:space="preserve">    </w:t>
      </w:r>
      <w:proofErr w:type="gramStart"/>
      <w:r>
        <w:t>delay(</w:t>
      </w:r>
      <w:proofErr w:type="gramEnd"/>
      <w:r>
        <w:t>50);</w:t>
      </w:r>
    </w:p>
    <w:p w14:paraId="579DD0CB" w14:textId="77777777" w:rsidR="007A5DC6" w:rsidRDefault="007A5DC6" w:rsidP="007A5DC6">
      <w:pPr>
        <w:pStyle w:val="AllText"/>
      </w:pPr>
      <w:r>
        <w:t xml:space="preserve">    </w:t>
      </w:r>
      <w:proofErr w:type="spellStart"/>
      <w:r>
        <w:t>oldpayload</w:t>
      </w:r>
      <w:proofErr w:type="spellEnd"/>
      <w:r>
        <w:t xml:space="preserve"> = "36";</w:t>
      </w:r>
    </w:p>
    <w:p w14:paraId="6291D8AC" w14:textId="7760E896" w:rsidR="007A5DC6" w:rsidRDefault="007A5DC6" w:rsidP="007A5DC6">
      <w:pPr>
        <w:pStyle w:val="AllText"/>
      </w:pPr>
      <w:r>
        <w:t xml:space="preserve">  }</w:t>
      </w:r>
    </w:p>
    <w:p w14:paraId="10322D62" w14:textId="77777777" w:rsidR="007A5DC6" w:rsidRDefault="007A5DC6" w:rsidP="007A5DC6">
      <w:pPr>
        <w:pStyle w:val="AllText"/>
      </w:pPr>
      <w:r>
        <w:t xml:space="preserve">  if (payload == "47" &amp;&amp; New == 0) {</w:t>
      </w:r>
    </w:p>
    <w:p w14:paraId="7003B57B" w14:textId="77777777" w:rsidR="007A5DC6" w:rsidRDefault="007A5DC6" w:rsidP="007A5DC6">
      <w:pPr>
        <w:pStyle w:val="AllText"/>
      </w:pPr>
      <w:r>
        <w:t xml:space="preserve">    </w:t>
      </w:r>
      <w:proofErr w:type="spellStart"/>
      <w:proofErr w:type="gramStart"/>
      <w:r>
        <w:t>mysend.send</w:t>
      </w:r>
      <w:proofErr w:type="spellEnd"/>
      <w:proofErr w:type="gramEnd"/>
      <w:r>
        <w:t>(SAMSUNG, 0xE0E010EF, 32);</w:t>
      </w:r>
    </w:p>
    <w:p w14:paraId="59562851" w14:textId="77777777" w:rsidR="007A5DC6" w:rsidRDefault="007A5DC6" w:rsidP="007A5DC6">
      <w:pPr>
        <w:pStyle w:val="AllText"/>
      </w:pPr>
      <w:r>
        <w:t xml:space="preserve">    </w:t>
      </w:r>
      <w:proofErr w:type="gramStart"/>
      <w:r>
        <w:t>delay(</w:t>
      </w:r>
      <w:proofErr w:type="gramEnd"/>
      <w:r>
        <w:t>300);</w:t>
      </w:r>
    </w:p>
    <w:p w14:paraId="59559659" w14:textId="77777777" w:rsidR="007A5DC6" w:rsidRDefault="007A5DC6" w:rsidP="007A5DC6">
      <w:pPr>
        <w:pStyle w:val="AllText"/>
      </w:pPr>
      <w:r>
        <w:t xml:space="preserve">    </w:t>
      </w:r>
      <w:proofErr w:type="spellStart"/>
      <w:proofErr w:type="gramStart"/>
      <w:r>
        <w:t>mysend.send</w:t>
      </w:r>
      <w:proofErr w:type="spellEnd"/>
      <w:proofErr w:type="gramEnd"/>
      <w:r>
        <w:t>(SAMSUNG, 0xE0E030CF, 32);</w:t>
      </w:r>
    </w:p>
    <w:p w14:paraId="4375B5E4" w14:textId="77777777" w:rsidR="007A5DC6" w:rsidRDefault="007A5DC6" w:rsidP="007A5DC6">
      <w:pPr>
        <w:pStyle w:val="AllText"/>
      </w:pPr>
      <w:r>
        <w:t xml:space="preserve">    </w:t>
      </w:r>
      <w:proofErr w:type="gramStart"/>
      <w:r>
        <w:t>delay(</w:t>
      </w:r>
      <w:proofErr w:type="gramEnd"/>
      <w:r>
        <w:t>50);</w:t>
      </w:r>
    </w:p>
    <w:p w14:paraId="15CFB257" w14:textId="77777777" w:rsidR="007A5DC6" w:rsidRDefault="007A5DC6" w:rsidP="007A5DC6">
      <w:pPr>
        <w:pStyle w:val="AllText"/>
      </w:pPr>
      <w:r>
        <w:t xml:space="preserve">    </w:t>
      </w:r>
      <w:proofErr w:type="spellStart"/>
      <w:r>
        <w:t>oldpayload</w:t>
      </w:r>
      <w:proofErr w:type="spellEnd"/>
      <w:r>
        <w:t xml:space="preserve"> = "47";</w:t>
      </w:r>
    </w:p>
    <w:p w14:paraId="09844759" w14:textId="632BCA96" w:rsidR="007A5DC6" w:rsidRDefault="007A5DC6" w:rsidP="007A5DC6">
      <w:pPr>
        <w:pStyle w:val="AllText"/>
      </w:pPr>
      <w:r>
        <w:t xml:space="preserve">  }</w:t>
      </w:r>
    </w:p>
    <w:p w14:paraId="32B1DBA1" w14:textId="77777777" w:rsidR="007A5DC6" w:rsidRDefault="007A5DC6" w:rsidP="007A5DC6">
      <w:pPr>
        <w:pStyle w:val="AllText"/>
      </w:pPr>
      <w:r>
        <w:t xml:space="preserve">  if (payload == "63" &amp;&amp; New == 0) {</w:t>
      </w:r>
    </w:p>
    <w:p w14:paraId="6C436F1A" w14:textId="77777777" w:rsidR="007A5DC6" w:rsidRDefault="007A5DC6" w:rsidP="007A5DC6">
      <w:pPr>
        <w:pStyle w:val="AllText"/>
      </w:pPr>
      <w:r>
        <w:t xml:space="preserve">    </w:t>
      </w:r>
      <w:proofErr w:type="spellStart"/>
      <w:proofErr w:type="gramStart"/>
      <w:r>
        <w:t>mysend.send</w:t>
      </w:r>
      <w:proofErr w:type="spellEnd"/>
      <w:proofErr w:type="gramEnd"/>
      <w:r>
        <w:t>(SAMSUNG, 0xE0E050AF, 32);</w:t>
      </w:r>
    </w:p>
    <w:p w14:paraId="720A1A73" w14:textId="77777777" w:rsidR="007A5DC6" w:rsidRDefault="007A5DC6" w:rsidP="007A5DC6">
      <w:pPr>
        <w:pStyle w:val="AllText"/>
      </w:pPr>
      <w:r>
        <w:t xml:space="preserve">    </w:t>
      </w:r>
      <w:proofErr w:type="gramStart"/>
      <w:r>
        <w:t>delay(</w:t>
      </w:r>
      <w:proofErr w:type="gramEnd"/>
      <w:r>
        <w:t>300);</w:t>
      </w:r>
    </w:p>
    <w:p w14:paraId="08A59E19" w14:textId="77777777" w:rsidR="007A5DC6" w:rsidRDefault="007A5DC6" w:rsidP="007A5DC6">
      <w:pPr>
        <w:pStyle w:val="AllText"/>
      </w:pPr>
      <w:r>
        <w:t xml:space="preserve">    </w:t>
      </w:r>
      <w:proofErr w:type="spellStart"/>
      <w:proofErr w:type="gramStart"/>
      <w:r>
        <w:t>mysend.send</w:t>
      </w:r>
      <w:proofErr w:type="spellEnd"/>
      <w:proofErr w:type="gramEnd"/>
      <w:r>
        <w:t>(SAMSUNG, 0xE0E0609F, 32);</w:t>
      </w:r>
    </w:p>
    <w:p w14:paraId="54AEE359" w14:textId="77777777" w:rsidR="007A5DC6" w:rsidRDefault="007A5DC6" w:rsidP="007A5DC6">
      <w:pPr>
        <w:pStyle w:val="AllText"/>
      </w:pPr>
      <w:r>
        <w:t xml:space="preserve">    </w:t>
      </w:r>
      <w:proofErr w:type="gramStart"/>
      <w:r>
        <w:t>delay(</w:t>
      </w:r>
      <w:proofErr w:type="gramEnd"/>
      <w:r>
        <w:t>50);</w:t>
      </w:r>
    </w:p>
    <w:p w14:paraId="5454A4FF" w14:textId="77777777" w:rsidR="007A5DC6" w:rsidRDefault="007A5DC6" w:rsidP="007A5DC6">
      <w:pPr>
        <w:pStyle w:val="AllText"/>
      </w:pPr>
      <w:r>
        <w:t xml:space="preserve">    </w:t>
      </w:r>
      <w:proofErr w:type="spellStart"/>
      <w:r>
        <w:t>oldpayload</w:t>
      </w:r>
      <w:proofErr w:type="spellEnd"/>
      <w:r>
        <w:t xml:space="preserve"> = "63";</w:t>
      </w:r>
    </w:p>
    <w:p w14:paraId="23914B98" w14:textId="733C46AC" w:rsidR="007A5DC6" w:rsidRDefault="007A5DC6" w:rsidP="007A5DC6">
      <w:pPr>
        <w:pStyle w:val="AllText"/>
      </w:pPr>
      <w:r>
        <w:t xml:space="preserve">  }  </w:t>
      </w:r>
    </w:p>
    <w:p w14:paraId="180DC995" w14:textId="77777777" w:rsidR="007A5DC6" w:rsidRDefault="007A5DC6" w:rsidP="007A5DC6">
      <w:pPr>
        <w:pStyle w:val="AllText"/>
      </w:pPr>
      <w:r>
        <w:t xml:space="preserve"> if (payload == "100" &amp;&amp; New == 0) </w:t>
      </w:r>
      <w:proofErr w:type="gramStart"/>
      <w:r>
        <w:t>{  /</w:t>
      </w:r>
      <w:proofErr w:type="gramEnd"/>
      <w:r>
        <w:t>/VOLUME UP</w:t>
      </w:r>
    </w:p>
    <w:p w14:paraId="63FB17EB" w14:textId="77777777" w:rsidR="007A5DC6" w:rsidRDefault="007A5DC6" w:rsidP="007A5DC6">
      <w:pPr>
        <w:pStyle w:val="AllText"/>
      </w:pPr>
      <w:r>
        <w:t xml:space="preserve">          </w:t>
      </w:r>
      <w:proofErr w:type="spellStart"/>
      <w:proofErr w:type="gramStart"/>
      <w:r>
        <w:t>mysend.send</w:t>
      </w:r>
      <w:proofErr w:type="spellEnd"/>
      <w:proofErr w:type="gramEnd"/>
      <w:r>
        <w:t>(SAMSUNG, 0xE0E0E01F, 32);</w:t>
      </w:r>
    </w:p>
    <w:p w14:paraId="32D17474" w14:textId="77777777" w:rsidR="007A5DC6" w:rsidRDefault="007A5DC6" w:rsidP="007A5DC6">
      <w:pPr>
        <w:pStyle w:val="AllText"/>
      </w:pPr>
      <w:r>
        <w:t xml:space="preserve">          </w:t>
      </w:r>
      <w:proofErr w:type="gramStart"/>
      <w:r>
        <w:t>delay(</w:t>
      </w:r>
      <w:proofErr w:type="gramEnd"/>
      <w:r>
        <w:t>300);</w:t>
      </w:r>
    </w:p>
    <w:p w14:paraId="286D5711" w14:textId="77777777" w:rsidR="007A5DC6" w:rsidRDefault="007A5DC6" w:rsidP="007A5DC6">
      <w:pPr>
        <w:pStyle w:val="AllText"/>
      </w:pPr>
      <w:r>
        <w:t xml:space="preserve">          </w:t>
      </w:r>
      <w:proofErr w:type="spellStart"/>
      <w:proofErr w:type="gramStart"/>
      <w:r>
        <w:t>mysend.send</w:t>
      </w:r>
      <w:proofErr w:type="spellEnd"/>
      <w:proofErr w:type="gramEnd"/>
      <w:r>
        <w:t>(SAMSUNG, 0xE0E0E01F, 32);</w:t>
      </w:r>
    </w:p>
    <w:p w14:paraId="05B1E140" w14:textId="77777777" w:rsidR="007A5DC6" w:rsidRDefault="007A5DC6" w:rsidP="007A5DC6">
      <w:pPr>
        <w:pStyle w:val="AllText"/>
      </w:pPr>
      <w:r>
        <w:t xml:space="preserve">          </w:t>
      </w:r>
      <w:proofErr w:type="gramStart"/>
      <w:r>
        <w:t>delay(</w:t>
      </w:r>
      <w:proofErr w:type="gramEnd"/>
      <w:r>
        <w:t>300);</w:t>
      </w:r>
    </w:p>
    <w:p w14:paraId="141AFEF6" w14:textId="77777777" w:rsidR="007A5DC6" w:rsidRDefault="007A5DC6" w:rsidP="007A5DC6">
      <w:pPr>
        <w:pStyle w:val="AllText"/>
      </w:pPr>
      <w:r>
        <w:t xml:space="preserve">          </w:t>
      </w:r>
      <w:proofErr w:type="spellStart"/>
      <w:proofErr w:type="gramStart"/>
      <w:r>
        <w:t>mysend.send</w:t>
      </w:r>
      <w:proofErr w:type="spellEnd"/>
      <w:proofErr w:type="gramEnd"/>
      <w:r>
        <w:t>(SAMSUNG, 0xE0E0E01F, 32);</w:t>
      </w:r>
    </w:p>
    <w:p w14:paraId="6AB3EB5F" w14:textId="77777777" w:rsidR="007A5DC6" w:rsidRDefault="007A5DC6" w:rsidP="007A5DC6">
      <w:pPr>
        <w:pStyle w:val="AllText"/>
      </w:pPr>
      <w:r>
        <w:t xml:space="preserve">          </w:t>
      </w:r>
      <w:proofErr w:type="gramStart"/>
      <w:r>
        <w:t>delay(</w:t>
      </w:r>
      <w:proofErr w:type="gramEnd"/>
      <w:r>
        <w:t>300);</w:t>
      </w:r>
    </w:p>
    <w:p w14:paraId="13598AB5" w14:textId="77777777" w:rsidR="007A5DC6" w:rsidRDefault="007A5DC6" w:rsidP="007A5DC6">
      <w:pPr>
        <w:pStyle w:val="AllText"/>
      </w:pPr>
      <w:r>
        <w:t xml:space="preserve">          </w:t>
      </w:r>
      <w:proofErr w:type="spellStart"/>
      <w:proofErr w:type="gramStart"/>
      <w:r>
        <w:t>mysend.send</w:t>
      </w:r>
      <w:proofErr w:type="spellEnd"/>
      <w:proofErr w:type="gramEnd"/>
      <w:r>
        <w:t>(SAMSUNG, 0xE0E0E01F, 32);</w:t>
      </w:r>
    </w:p>
    <w:p w14:paraId="6D2B0A82" w14:textId="77777777" w:rsidR="007A5DC6" w:rsidRDefault="007A5DC6" w:rsidP="007A5DC6">
      <w:pPr>
        <w:pStyle w:val="AllText"/>
      </w:pPr>
      <w:r>
        <w:t xml:space="preserve">          </w:t>
      </w:r>
      <w:proofErr w:type="gramStart"/>
      <w:r>
        <w:t>delay(</w:t>
      </w:r>
      <w:proofErr w:type="gramEnd"/>
      <w:r>
        <w:t>300);</w:t>
      </w:r>
    </w:p>
    <w:p w14:paraId="273F0561" w14:textId="77777777" w:rsidR="007A5DC6" w:rsidRDefault="007A5DC6" w:rsidP="007A5DC6">
      <w:pPr>
        <w:pStyle w:val="AllText"/>
      </w:pPr>
      <w:r>
        <w:t xml:space="preserve">          </w:t>
      </w:r>
      <w:proofErr w:type="spellStart"/>
      <w:proofErr w:type="gramStart"/>
      <w:r>
        <w:t>mysend.send</w:t>
      </w:r>
      <w:proofErr w:type="spellEnd"/>
      <w:proofErr w:type="gramEnd"/>
      <w:r>
        <w:t>(SAMSUNG, 0xE0E0E01F, 32);</w:t>
      </w:r>
    </w:p>
    <w:p w14:paraId="37BE204C" w14:textId="77777777" w:rsidR="007A5DC6" w:rsidRDefault="007A5DC6" w:rsidP="007A5DC6">
      <w:pPr>
        <w:pStyle w:val="AllText"/>
      </w:pPr>
      <w:r>
        <w:lastRenderedPageBreak/>
        <w:t xml:space="preserve">          </w:t>
      </w:r>
      <w:proofErr w:type="gramStart"/>
      <w:r>
        <w:t>delay(</w:t>
      </w:r>
      <w:proofErr w:type="gramEnd"/>
      <w:r>
        <w:t>50);</w:t>
      </w:r>
    </w:p>
    <w:p w14:paraId="13E9D715" w14:textId="77777777" w:rsidR="007A5DC6" w:rsidRDefault="007A5DC6" w:rsidP="007A5DC6">
      <w:pPr>
        <w:pStyle w:val="AllText"/>
      </w:pPr>
      <w:r>
        <w:t xml:space="preserve">          </w:t>
      </w:r>
      <w:proofErr w:type="spellStart"/>
      <w:r>
        <w:t>oldpayload</w:t>
      </w:r>
      <w:proofErr w:type="spellEnd"/>
      <w:r>
        <w:t xml:space="preserve"> = "100";</w:t>
      </w:r>
    </w:p>
    <w:p w14:paraId="0CED0172" w14:textId="77777777" w:rsidR="007A5DC6" w:rsidRDefault="007A5DC6" w:rsidP="007A5DC6">
      <w:pPr>
        <w:pStyle w:val="AllText"/>
      </w:pPr>
      <w:r>
        <w:t xml:space="preserve">      }</w:t>
      </w:r>
    </w:p>
    <w:p w14:paraId="4032C59D" w14:textId="67CBDF34" w:rsidR="007A5DC6" w:rsidRDefault="007A5DC6" w:rsidP="0011680D">
      <w:pPr>
        <w:pStyle w:val="AllText"/>
      </w:pPr>
      <w:r>
        <w:t xml:space="preserve">if (payload == "101" &amp;&amp; New == 0) </w:t>
      </w:r>
      <w:proofErr w:type="gramStart"/>
      <w:r>
        <w:t>{ /</w:t>
      </w:r>
      <w:proofErr w:type="gramEnd"/>
      <w:r>
        <w:t>/VOLUME DOWN</w:t>
      </w:r>
    </w:p>
    <w:p w14:paraId="76D3DC4B" w14:textId="77777777" w:rsidR="007A5DC6" w:rsidRDefault="007A5DC6" w:rsidP="007A5DC6">
      <w:pPr>
        <w:pStyle w:val="AllText"/>
      </w:pPr>
      <w:r>
        <w:t xml:space="preserve">  </w:t>
      </w:r>
      <w:proofErr w:type="spellStart"/>
      <w:proofErr w:type="gramStart"/>
      <w:r>
        <w:t>mysend.send</w:t>
      </w:r>
      <w:proofErr w:type="spellEnd"/>
      <w:proofErr w:type="gramEnd"/>
      <w:r>
        <w:t>(SAMSUNG, 0xE0E0D02F, 32);</w:t>
      </w:r>
    </w:p>
    <w:p w14:paraId="38B7154B" w14:textId="77777777" w:rsidR="007A5DC6" w:rsidRDefault="007A5DC6" w:rsidP="007A5DC6">
      <w:pPr>
        <w:pStyle w:val="AllText"/>
      </w:pPr>
      <w:r>
        <w:t xml:space="preserve">  </w:t>
      </w:r>
      <w:proofErr w:type="gramStart"/>
      <w:r>
        <w:t>delay(</w:t>
      </w:r>
      <w:proofErr w:type="gramEnd"/>
      <w:r>
        <w:t>300);</w:t>
      </w:r>
    </w:p>
    <w:p w14:paraId="62B8B563" w14:textId="77777777" w:rsidR="007A5DC6" w:rsidRDefault="007A5DC6" w:rsidP="007A5DC6">
      <w:pPr>
        <w:pStyle w:val="AllText"/>
      </w:pPr>
      <w:r>
        <w:t xml:space="preserve">  </w:t>
      </w:r>
      <w:proofErr w:type="spellStart"/>
      <w:proofErr w:type="gramStart"/>
      <w:r>
        <w:t>mysend.send</w:t>
      </w:r>
      <w:proofErr w:type="spellEnd"/>
      <w:proofErr w:type="gramEnd"/>
      <w:r>
        <w:t>(SAMSUNG, 0xE0E0D02F, 32);</w:t>
      </w:r>
    </w:p>
    <w:p w14:paraId="63137A51" w14:textId="77777777" w:rsidR="007A5DC6" w:rsidRDefault="007A5DC6" w:rsidP="007A5DC6">
      <w:pPr>
        <w:pStyle w:val="AllText"/>
      </w:pPr>
      <w:r>
        <w:t xml:space="preserve">  </w:t>
      </w:r>
      <w:proofErr w:type="gramStart"/>
      <w:r>
        <w:t>delay(</w:t>
      </w:r>
      <w:proofErr w:type="gramEnd"/>
      <w:r>
        <w:t>300);</w:t>
      </w:r>
    </w:p>
    <w:p w14:paraId="7D487014" w14:textId="77777777" w:rsidR="007A5DC6" w:rsidRDefault="007A5DC6" w:rsidP="007A5DC6">
      <w:pPr>
        <w:pStyle w:val="AllText"/>
      </w:pPr>
      <w:r>
        <w:t xml:space="preserve">  </w:t>
      </w:r>
      <w:proofErr w:type="spellStart"/>
      <w:proofErr w:type="gramStart"/>
      <w:r>
        <w:t>mysend.send</w:t>
      </w:r>
      <w:proofErr w:type="spellEnd"/>
      <w:proofErr w:type="gramEnd"/>
      <w:r>
        <w:t>(SAMSUNG, 0xE0E0D02F, 32);</w:t>
      </w:r>
    </w:p>
    <w:p w14:paraId="5F00BCBB" w14:textId="77777777" w:rsidR="007A5DC6" w:rsidRDefault="007A5DC6" w:rsidP="007A5DC6">
      <w:pPr>
        <w:pStyle w:val="AllText"/>
      </w:pPr>
      <w:r>
        <w:t xml:space="preserve">  </w:t>
      </w:r>
      <w:proofErr w:type="gramStart"/>
      <w:r>
        <w:t>delay(</w:t>
      </w:r>
      <w:proofErr w:type="gramEnd"/>
      <w:r>
        <w:t>300);</w:t>
      </w:r>
    </w:p>
    <w:p w14:paraId="3A552960" w14:textId="77777777" w:rsidR="007A5DC6" w:rsidRDefault="007A5DC6" w:rsidP="007A5DC6">
      <w:pPr>
        <w:pStyle w:val="AllText"/>
      </w:pPr>
      <w:r>
        <w:t xml:space="preserve">  </w:t>
      </w:r>
      <w:proofErr w:type="spellStart"/>
      <w:proofErr w:type="gramStart"/>
      <w:r>
        <w:t>mysend.send</w:t>
      </w:r>
      <w:proofErr w:type="spellEnd"/>
      <w:proofErr w:type="gramEnd"/>
      <w:r>
        <w:t>(SAMSUNG, 0xE0E0D02F, 32);</w:t>
      </w:r>
    </w:p>
    <w:p w14:paraId="702120BD" w14:textId="77777777" w:rsidR="007A5DC6" w:rsidRDefault="007A5DC6" w:rsidP="007A5DC6">
      <w:pPr>
        <w:pStyle w:val="AllText"/>
      </w:pPr>
      <w:r>
        <w:t xml:space="preserve">  </w:t>
      </w:r>
      <w:proofErr w:type="gramStart"/>
      <w:r>
        <w:t>delay(</w:t>
      </w:r>
      <w:proofErr w:type="gramEnd"/>
      <w:r>
        <w:t>300);</w:t>
      </w:r>
    </w:p>
    <w:p w14:paraId="41F1DCD5" w14:textId="77777777" w:rsidR="007A5DC6" w:rsidRDefault="007A5DC6" w:rsidP="007A5DC6">
      <w:pPr>
        <w:pStyle w:val="AllText"/>
      </w:pPr>
      <w:r>
        <w:t xml:space="preserve">  </w:t>
      </w:r>
      <w:proofErr w:type="spellStart"/>
      <w:proofErr w:type="gramStart"/>
      <w:r>
        <w:t>mysend.send</w:t>
      </w:r>
      <w:proofErr w:type="spellEnd"/>
      <w:proofErr w:type="gramEnd"/>
      <w:r>
        <w:t>(SAMSUNG, 0xE0E0D02F, 32);</w:t>
      </w:r>
    </w:p>
    <w:p w14:paraId="76B1C00D" w14:textId="77777777" w:rsidR="007A5DC6" w:rsidRDefault="007A5DC6" w:rsidP="007A5DC6">
      <w:pPr>
        <w:pStyle w:val="AllText"/>
      </w:pPr>
      <w:r>
        <w:t xml:space="preserve">  </w:t>
      </w:r>
      <w:proofErr w:type="gramStart"/>
      <w:r>
        <w:t>delay(</w:t>
      </w:r>
      <w:proofErr w:type="gramEnd"/>
      <w:r>
        <w:t>50);</w:t>
      </w:r>
    </w:p>
    <w:p w14:paraId="1C21A969" w14:textId="77777777" w:rsidR="007A5DC6" w:rsidRDefault="007A5DC6" w:rsidP="007A5DC6">
      <w:pPr>
        <w:pStyle w:val="AllText"/>
      </w:pPr>
      <w:r>
        <w:t xml:space="preserve">  </w:t>
      </w:r>
      <w:proofErr w:type="spellStart"/>
      <w:r>
        <w:t>oldpayload</w:t>
      </w:r>
      <w:proofErr w:type="spellEnd"/>
      <w:r>
        <w:t xml:space="preserve"> = "101";</w:t>
      </w:r>
    </w:p>
    <w:p w14:paraId="526CF031" w14:textId="77777777" w:rsidR="007A5DC6" w:rsidRDefault="007A5DC6" w:rsidP="007A5DC6">
      <w:pPr>
        <w:pStyle w:val="AllText"/>
      </w:pPr>
      <w:r>
        <w:t>}</w:t>
      </w:r>
    </w:p>
    <w:p w14:paraId="291A187B" w14:textId="77777777" w:rsidR="007A5DC6" w:rsidRDefault="007A5DC6" w:rsidP="0011680D">
      <w:pPr>
        <w:pStyle w:val="AllText"/>
      </w:pPr>
      <w:r>
        <w:t xml:space="preserve">if (payload == "102" &amp;&amp; New == 0) </w:t>
      </w:r>
      <w:proofErr w:type="gramStart"/>
      <w:r>
        <w:t>{ /</w:t>
      </w:r>
      <w:proofErr w:type="gramEnd"/>
      <w:r>
        <w:t>/ CHANNEL UP</w:t>
      </w:r>
    </w:p>
    <w:p w14:paraId="6929E552" w14:textId="77777777" w:rsidR="007A5DC6" w:rsidRDefault="007A5DC6" w:rsidP="007A5DC6">
      <w:pPr>
        <w:pStyle w:val="AllText"/>
      </w:pPr>
      <w:r>
        <w:t xml:space="preserve">  </w:t>
      </w:r>
      <w:proofErr w:type="spellStart"/>
      <w:proofErr w:type="gramStart"/>
      <w:r>
        <w:t>mysend.send</w:t>
      </w:r>
      <w:proofErr w:type="spellEnd"/>
      <w:proofErr w:type="gramEnd"/>
      <w:r>
        <w:t>(SAMSUNG, 0xE0E048B7, 32);</w:t>
      </w:r>
    </w:p>
    <w:p w14:paraId="074F754D" w14:textId="77777777" w:rsidR="007A5DC6" w:rsidRDefault="007A5DC6" w:rsidP="007A5DC6">
      <w:pPr>
        <w:pStyle w:val="AllText"/>
      </w:pPr>
      <w:r>
        <w:t xml:space="preserve">  </w:t>
      </w:r>
      <w:proofErr w:type="spellStart"/>
      <w:r>
        <w:t>oldpayload</w:t>
      </w:r>
      <w:proofErr w:type="spellEnd"/>
      <w:r>
        <w:t xml:space="preserve"> = "102";</w:t>
      </w:r>
    </w:p>
    <w:p w14:paraId="0E53BDC7" w14:textId="77777777" w:rsidR="007A5DC6" w:rsidRDefault="007A5DC6" w:rsidP="007A5DC6">
      <w:pPr>
        <w:pStyle w:val="AllText"/>
      </w:pPr>
      <w:r>
        <w:t>}</w:t>
      </w:r>
    </w:p>
    <w:p w14:paraId="5F834326" w14:textId="77777777" w:rsidR="007A5DC6" w:rsidRDefault="007A5DC6" w:rsidP="0011680D">
      <w:pPr>
        <w:pStyle w:val="AllText"/>
      </w:pPr>
      <w:r>
        <w:t xml:space="preserve">if (payload == "103" &amp;&amp; New == 0) </w:t>
      </w:r>
      <w:proofErr w:type="gramStart"/>
      <w:r>
        <w:t>{ /</w:t>
      </w:r>
      <w:proofErr w:type="gramEnd"/>
      <w:r>
        <w:t>/ CHANNEL DOWN</w:t>
      </w:r>
    </w:p>
    <w:p w14:paraId="49B3FA05" w14:textId="77777777" w:rsidR="007A5DC6" w:rsidRDefault="007A5DC6" w:rsidP="007A5DC6">
      <w:pPr>
        <w:pStyle w:val="AllText"/>
      </w:pPr>
      <w:r>
        <w:t xml:space="preserve">  </w:t>
      </w:r>
      <w:proofErr w:type="spellStart"/>
      <w:proofErr w:type="gramStart"/>
      <w:r>
        <w:t>mysend.send</w:t>
      </w:r>
      <w:proofErr w:type="spellEnd"/>
      <w:proofErr w:type="gramEnd"/>
      <w:r>
        <w:t>(SAMSUNG, 0xE0E008F7, 32);</w:t>
      </w:r>
    </w:p>
    <w:p w14:paraId="188B7D44" w14:textId="77777777" w:rsidR="007A5DC6" w:rsidRDefault="007A5DC6" w:rsidP="007A5DC6">
      <w:pPr>
        <w:pStyle w:val="AllText"/>
      </w:pPr>
      <w:r>
        <w:t xml:space="preserve">  </w:t>
      </w:r>
      <w:proofErr w:type="spellStart"/>
      <w:r>
        <w:t>oldpayload</w:t>
      </w:r>
      <w:proofErr w:type="spellEnd"/>
      <w:r>
        <w:t xml:space="preserve"> = "103";</w:t>
      </w:r>
    </w:p>
    <w:p w14:paraId="3A515F50" w14:textId="77777777" w:rsidR="007A5DC6" w:rsidRDefault="007A5DC6" w:rsidP="007A5DC6">
      <w:pPr>
        <w:pStyle w:val="AllText"/>
      </w:pPr>
      <w:r>
        <w:t xml:space="preserve">  }</w:t>
      </w:r>
    </w:p>
    <w:p w14:paraId="5F873588" w14:textId="77777777" w:rsidR="007A5DC6" w:rsidRDefault="007A5DC6" w:rsidP="0011680D">
      <w:pPr>
        <w:pStyle w:val="AllText"/>
      </w:pPr>
      <w:r>
        <w:t xml:space="preserve">if (payload == "104" &amp;&amp; New == 0) </w:t>
      </w:r>
      <w:proofErr w:type="gramStart"/>
      <w:r>
        <w:t>{ /</w:t>
      </w:r>
      <w:proofErr w:type="gramEnd"/>
      <w:r>
        <w:t>/ MUTE</w:t>
      </w:r>
    </w:p>
    <w:p w14:paraId="611D7E91" w14:textId="77777777" w:rsidR="007A5DC6" w:rsidRDefault="007A5DC6" w:rsidP="007A5DC6">
      <w:pPr>
        <w:pStyle w:val="AllText"/>
      </w:pPr>
      <w:r>
        <w:t xml:space="preserve">  </w:t>
      </w:r>
      <w:proofErr w:type="spellStart"/>
      <w:proofErr w:type="gramStart"/>
      <w:r>
        <w:t>mysend.send</w:t>
      </w:r>
      <w:proofErr w:type="spellEnd"/>
      <w:proofErr w:type="gramEnd"/>
      <w:r>
        <w:t>(SAMSUNG, 0xE0E0F00F, 32);</w:t>
      </w:r>
    </w:p>
    <w:p w14:paraId="438D6A8D" w14:textId="77777777" w:rsidR="007A5DC6" w:rsidRDefault="007A5DC6" w:rsidP="007A5DC6">
      <w:pPr>
        <w:pStyle w:val="AllText"/>
      </w:pPr>
      <w:r>
        <w:t xml:space="preserve">  </w:t>
      </w:r>
      <w:proofErr w:type="spellStart"/>
      <w:r>
        <w:t>oldpayload</w:t>
      </w:r>
      <w:proofErr w:type="spellEnd"/>
      <w:r>
        <w:t xml:space="preserve"> = "104";</w:t>
      </w:r>
    </w:p>
    <w:p w14:paraId="233D6FF4" w14:textId="77777777" w:rsidR="007A5DC6" w:rsidRDefault="007A5DC6" w:rsidP="007A5DC6">
      <w:pPr>
        <w:pStyle w:val="AllText"/>
      </w:pPr>
      <w:r>
        <w:t xml:space="preserve">}      </w:t>
      </w:r>
    </w:p>
    <w:p w14:paraId="06FC971F" w14:textId="77777777" w:rsidR="007A5DC6" w:rsidRDefault="007A5DC6" w:rsidP="007A5DC6">
      <w:pPr>
        <w:pStyle w:val="AllText"/>
      </w:pPr>
      <w:r>
        <w:t xml:space="preserve">  if (payload == "105" &amp;&amp; New == 0) </w:t>
      </w:r>
      <w:proofErr w:type="gramStart"/>
      <w:r>
        <w:t>{  /</w:t>
      </w:r>
      <w:proofErr w:type="gramEnd"/>
      <w:r>
        <w:t>/ ON</w:t>
      </w:r>
    </w:p>
    <w:p w14:paraId="233E2B93" w14:textId="77777777" w:rsidR="007A5DC6" w:rsidRDefault="007A5DC6" w:rsidP="007A5DC6">
      <w:pPr>
        <w:pStyle w:val="AllText"/>
      </w:pPr>
      <w:r>
        <w:t xml:space="preserve">  </w:t>
      </w:r>
      <w:proofErr w:type="spellStart"/>
      <w:proofErr w:type="gramStart"/>
      <w:r>
        <w:t>mysend.send</w:t>
      </w:r>
      <w:proofErr w:type="spellEnd"/>
      <w:proofErr w:type="gramEnd"/>
      <w:r>
        <w:t>(SAMSUNG, 0xE0E040BF, 32);</w:t>
      </w:r>
    </w:p>
    <w:p w14:paraId="231A596E" w14:textId="77777777" w:rsidR="007A5DC6" w:rsidRDefault="007A5DC6" w:rsidP="007A5DC6">
      <w:pPr>
        <w:pStyle w:val="AllText"/>
      </w:pPr>
      <w:r>
        <w:t xml:space="preserve">  </w:t>
      </w:r>
      <w:proofErr w:type="spellStart"/>
      <w:r>
        <w:t>oldpayload</w:t>
      </w:r>
      <w:proofErr w:type="spellEnd"/>
      <w:r>
        <w:t xml:space="preserve"> = "105";</w:t>
      </w:r>
    </w:p>
    <w:p w14:paraId="44E59F30" w14:textId="77777777" w:rsidR="007A5DC6" w:rsidRDefault="007A5DC6" w:rsidP="007A5DC6">
      <w:pPr>
        <w:pStyle w:val="AllText"/>
      </w:pPr>
      <w:r>
        <w:t xml:space="preserve">  </w:t>
      </w:r>
      <w:proofErr w:type="gramStart"/>
      <w:r>
        <w:t>delay(</w:t>
      </w:r>
      <w:proofErr w:type="gramEnd"/>
      <w:r>
        <w:t>50);</w:t>
      </w:r>
    </w:p>
    <w:p w14:paraId="3818C031" w14:textId="77777777" w:rsidR="007A5DC6" w:rsidRDefault="007A5DC6" w:rsidP="007A5DC6">
      <w:pPr>
        <w:pStyle w:val="AllText"/>
      </w:pPr>
      <w:r>
        <w:t>}</w:t>
      </w:r>
    </w:p>
    <w:p w14:paraId="7FDC2A2C" w14:textId="77777777" w:rsidR="007A5DC6" w:rsidRDefault="007A5DC6" w:rsidP="0011680D">
      <w:pPr>
        <w:pStyle w:val="AllText"/>
      </w:pPr>
      <w:r>
        <w:t xml:space="preserve">if (payload == "106" &amp;&amp; New == 0) </w:t>
      </w:r>
      <w:proofErr w:type="gramStart"/>
      <w:r>
        <w:t>{  /</w:t>
      </w:r>
      <w:proofErr w:type="gramEnd"/>
      <w:r>
        <w:t>/ OFF</w:t>
      </w:r>
    </w:p>
    <w:p w14:paraId="3C4AD4DE" w14:textId="77777777" w:rsidR="007A5DC6" w:rsidRDefault="007A5DC6" w:rsidP="007A5DC6">
      <w:pPr>
        <w:pStyle w:val="AllText"/>
      </w:pPr>
      <w:r>
        <w:t xml:space="preserve">      </w:t>
      </w:r>
      <w:proofErr w:type="spellStart"/>
      <w:proofErr w:type="gramStart"/>
      <w:r>
        <w:t>mysend.send</w:t>
      </w:r>
      <w:proofErr w:type="spellEnd"/>
      <w:proofErr w:type="gramEnd"/>
      <w:r>
        <w:t>(SAMSUNG, 0xE0E040BF, 32);</w:t>
      </w:r>
    </w:p>
    <w:p w14:paraId="1DD51E4B" w14:textId="77777777" w:rsidR="007A5DC6" w:rsidRDefault="007A5DC6" w:rsidP="007A5DC6">
      <w:pPr>
        <w:pStyle w:val="AllText"/>
      </w:pPr>
      <w:r>
        <w:t xml:space="preserve">      </w:t>
      </w:r>
      <w:proofErr w:type="spellStart"/>
      <w:r>
        <w:t>oldpayload</w:t>
      </w:r>
      <w:proofErr w:type="spellEnd"/>
      <w:r>
        <w:t xml:space="preserve"> = "106";</w:t>
      </w:r>
    </w:p>
    <w:p w14:paraId="13F7EE54" w14:textId="77777777" w:rsidR="007A5DC6" w:rsidRDefault="007A5DC6" w:rsidP="007A5DC6">
      <w:pPr>
        <w:pStyle w:val="AllText"/>
      </w:pPr>
      <w:r>
        <w:t xml:space="preserve">      </w:t>
      </w:r>
      <w:proofErr w:type="gramStart"/>
      <w:r>
        <w:t>delay(</w:t>
      </w:r>
      <w:proofErr w:type="gramEnd"/>
      <w:r>
        <w:t>50);</w:t>
      </w:r>
    </w:p>
    <w:p w14:paraId="7E9E04AF" w14:textId="5EDD8E36" w:rsidR="007A5DC6" w:rsidRDefault="007A5DC6" w:rsidP="007A5DC6">
      <w:pPr>
        <w:pStyle w:val="AllText"/>
      </w:pPr>
      <w:r>
        <w:t xml:space="preserve">    }  </w:t>
      </w:r>
    </w:p>
    <w:p w14:paraId="58980C0A" w14:textId="77777777" w:rsidR="007A5DC6" w:rsidRDefault="007A5DC6" w:rsidP="0011680D">
      <w:pPr>
        <w:pStyle w:val="AllText"/>
      </w:pPr>
      <w:r>
        <w:lastRenderedPageBreak/>
        <w:t xml:space="preserve">if (payload == "107" &amp;&amp; New == 0) </w:t>
      </w:r>
      <w:proofErr w:type="gramStart"/>
      <w:r>
        <w:t>{ /</w:t>
      </w:r>
      <w:proofErr w:type="gramEnd"/>
      <w:r>
        <w:t>/ MENU</w:t>
      </w:r>
    </w:p>
    <w:p w14:paraId="5C12CDAC" w14:textId="77777777" w:rsidR="007A5DC6" w:rsidRDefault="007A5DC6" w:rsidP="007A5DC6">
      <w:pPr>
        <w:pStyle w:val="AllText"/>
      </w:pPr>
      <w:r>
        <w:t xml:space="preserve">  </w:t>
      </w:r>
      <w:proofErr w:type="spellStart"/>
      <w:proofErr w:type="gramStart"/>
      <w:r>
        <w:t>mysend.send</w:t>
      </w:r>
      <w:proofErr w:type="spellEnd"/>
      <w:proofErr w:type="gramEnd"/>
      <w:r>
        <w:t>(SAMSUNG, 0xE0E058A7, 32);</w:t>
      </w:r>
    </w:p>
    <w:p w14:paraId="58692ADB" w14:textId="77777777" w:rsidR="007A5DC6" w:rsidRDefault="007A5DC6" w:rsidP="007A5DC6">
      <w:pPr>
        <w:pStyle w:val="AllText"/>
      </w:pPr>
      <w:r>
        <w:t xml:space="preserve">  </w:t>
      </w:r>
      <w:proofErr w:type="spellStart"/>
      <w:r>
        <w:t>oldpayload</w:t>
      </w:r>
      <w:proofErr w:type="spellEnd"/>
      <w:r>
        <w:t xml:space="preserve"> = "107";</w:t>
      </w:r>
    </w:p>
    <w:p w14:paraId="28558075" w14:textId="17E4C1E6" w:rsidR="007A5DC6" w:rsidRDefault="007A5DC6" w:rsidP="007A5DC6">
      <w:pPr>
        <w:pStyle w:val="AllText"/>
      </w:pPr>
      <w:r>
        <w:t>}</w:t>
      </w:r>
    </w:p>
    <w:p w14:paraId="732DE1AA" w14:textId="77777777" w:rsidR="007A5DC6" w:rsidRDefault="007A5DC6" w:rsidP="007A5DC6">
      <w:pPr>
        <w:pStyle w:val="AllText"/>
      </w:pPr>
      <w:r>
        <w:t xml:space="preserve">if (payload == "108" &amp;&amp; New == 0) </w:t>
      </w:r>
      <w:proofErr w:type="gramStart"/>
      <w:r>
        <w:t>{ /</w:t>
      </w:r>
      <w:proofErr w:type="gramEnd"/>
      <w:r>
        <w:t>/ PREVIOUS CHANNEL</w:t>
      </w:r>
    </w:p>
    <w:p w14:paraId="42373CCE" w14:textId="77777777" w:rsidR="007A5DC6" w:rsidRDefault="007A5DC6" w:rsidP="007A5DC6">
      <w:pPr>
        <w:pStyle w:val="AllText"/>
      </w:pPr>
      <w:r>
        <w:t xml:space="preserve">  </w:t>
      </w:r>
      <w:proofErr w:type="spellStart"/>
      <w:proofErr w:type="gramStart"/>
      <w:r>
        <w:t>mysend.send</w:t>
      </w:r>
      <w:proofErr w:type="spellEnd"/>
      <w:proofErr w:type="gramEnd"/>
      <w:r>
        <w:t>(SAMSUNG, 0xE0E0C837, 32);</w:t>
      </w:r>
    </w:p>
    <w:p w14:paraId="5C248306" w14:textId="77777777" w:rsidR="007A5DC6" w:rsidRDefault="007A5DC6" w:rsidP="007A5DC6">
      <w:pPr>
        <w:pStyle w:val="AllText"/>
      </w:pPr>
      <w:r>
        <w:t xml:space="preserve">  </w:t>
      </w:r>
      <w:proofErr w:type="spellStart"/>
      <w:r>
        <w:t>oldpayload</w:t>
      </w:r>
      <w:proofErr w:type="spellEnd"/>
      <w:r>
        <w:t xml:space="preserve"> = "108";</w:t>
      </w:r>
    </w:p>
    <w:p w14:paraId="087A581D" w14:textId="47AD4FF0" w:rsidR="007A5DC6" w:rsidRDefault="007A5DC6" w:rsidP="007A5DC6">
      <w:pPr>
        <w:pStyle w:val="AllText"/>
      </w:pPr>
      <w:r>
        <w:t>}</w:t>
      </w:r>
    </w:p>
    <w:p w14:paraId="58931698" w14:textId="77777777" w:rsidR="007A5DC6" w:rsidRDefault="007A5DC6" w:rsidP="007A5DC6">
      <w:pPr>
        <w:pStyle w:val="AllText"/>
      </w:pPr>
      <w:r>
        <w:t xml:space="preserve">if (payload == "109" &amp;&amp; New == 0) </w:t>
      </w:r>
      <w:proofErr w:type="gramStart"/>
      <w:r>
        <w:t>{ /</w:t>
      </w:r>
      <w:proofErr w:type="gramEnd"/>
      <w:r>
        <w:t>/ SELECT</w:t>
      </w:r>
    </w:p>
    <w:p w14:paraId="1DD698B1" w14:textId="77777777" w:rsidR="007A5DC6" w:rsidRDefault="007A5DC6" w:rsidP="007A5DC6">
      <w:pPr>
        <w:pStyle w:val="AllText"/>
      </w:pPr>
      <w:r>
        <w:t xml:space="preserve">  </w:t>
      </w:r>
      <w:proofErr w:type="spellStart"/>
      <w:proofErr w:type="gramStart"/>
      <w:r>
        <w:t>mysend.send</w:t>
      </w:r>
      <w:proofErr w:type="spellEnd"/>
      <w:proofErr w:type="gramEnd"/>
      <w:r>
        <w:t>(SAMSUNG, 0xE0E016E9, 32);</w:t>
      </w:r>
    </w:p>
    <w:p w14:paraId="4CAC7F1D" w14:textId="77777777" w:rsidR="007A5DC6" w:rsidRDefault="007A5DC6" w:rsidP="007A5DC6">
      <w:pPr>
        <w:pStyle w:val="AllText"/>
      </w:pPr>
      <w:r>
        <w:t xml:space="preserve">  </w:t>
      </w:r>
      <w:proofErr w:type="spellStart"/>
      <w:r>
        <w:t>oldpayload</w:t>
      </w:r>
      <w:proofErr w:type="spellEnd"/>
      <w:r>
        <w:t xml:space="preserve"> = "109";</w:t>
      </w:r>
    </w:p>
    <w:p w14:paraId="109559F3" w14:textId="77777777" w:rsidR="007A5DC6" w:rsidRDefault="007A5DC6" w:rsidP="007A5DC6">
      <w:pPr>
        <w:pStyle w:val="AllText"/>
      </w:pPr>
      <w:r>
        <w:t>}</w:t>
      </w:r>
    </w:p>
    <w:p w14:paraId="7483B094" w14:textId="77777777" w:rsidR="007A5DC6" w:rsidRDefault="007A5DC6" w:rsidP="0011680D">
      <w:pPr>
        <w:pStyle w:val="AllText"/>
      </w:pPr>
      <w:r>
        <w:t xml:space="preserve">if (payload == "110" &amp;&amp; New == 0) </w:t>
      </w:r>
      <w:proofErr w:type="gramStart"/>
      <w:r>
        <w:t>{ /</w:t>
      </w:r>
      <w:proofErr w:type="gramEnd"/>
      <w:r>
        <w:t>/  EXIT</w:t>
      </w:r>
    </w:p>
    <w:p w14:paraId="7B1A02D7" w14:textId="77777777" w:rsidR="007A5DC6" w:rsidRDefault="007A5DC6" w:rsidP="007A5DC6">
      <w:pPr>
        <w:pStyle w:val="AllText"/>
      </w:pPr>
      <w:r>
        <w:t xml:space="preserve">  </w:t>
      </w:r>
      <w:proofErr w:type="spellStart"/>
      <w:proofErr w:type="gramStart"/>
      <w:r>
        <w:t>mysend.send</w:t>
      </w:r>
      <w:proofErr w:type="spellEnd"/>
      <w:proofErr w:type="gramEnd"/>
      <w:r>
        <w:t>(SAMSUNG, 0xE0E016E9, 32);</w:t>
      </w:r>
    </w:p>
    <w:p w14:paraId="2FEBF3A8" w14:textId="77777777" w:rsidR="007A5DC6" w:rsidRDefault="007A5DC6" w:rsidP="007A5DC6">
      <w:pPr>
        <w:pStyle w:val="AllText"/>
      </w:pPr>
      <w:r>
        <w:t xml:space="preserve">  </w:t>
      </w:r>
      <w:proofErr w:type="spellStart"/>
      <w:r>
        <w:t>oldpayload</w:t>
      </w:r>
      <w:proofErr w:type="spellEnd"/>
      <w:r>
        <w:t xml:space="preserve"> = "110";</w:t>
      </w:r>
    </w:p>
    <w:p w14:paraId="3CE171CE" w14:textId="4B266B89" w:rsidR="007A5DC6" w:rsidRDefault="007A5DC6" w:rsidP="007A5DC6">
      <w:pPr>
        <w:pStyle w:val="AllText"/>
      </w:pPr>
      <w:r>
        <w:t>}</w:t>
      </w:r>
    </w:p>
    <w:p w14:paraId="2FD7BCAF" w14:textId="77777777" w:rsidR="007A5DC6" w:rsidRDefault="007A5DC6" w:rsidP="007A5DC6">
      <w:pPr>
        <w:pStyle w:val="AllText"/>
      </w:pPr>
      <w:r>
        <w:t xml:space="preserve">if (payload == "111" &amp;&amp; New == 0) </w:t>
      </w:r>
      <w:proofErr w:type="gramStart"/>
      <w:r>
        <w:t>{ /</w:t>
      </w:r>
      <w:proofErr w:type="gramEnd"/>
      <w:r>
        <w:t>/ DOWN</w:t>
      </w:r>
    </w:p>
    <w:p w14:paraId="026E5F0B" w14:textId="77777777" w:rsidR="007A5DC6" w:rsidRDefault="007A5DC6" w:rsidP="007A5DC6">
      <w:pPr>
        <w:pStyle w:val="AllText"/>
      </w:pPr>
      <w:r>
        <w:t xml:space="preserve">  </w:t>
      </w:r>
      <w:proofErr w:type="spellStart"/>
      <w:proofErr w:type="gramStart"/>
      <w:r>
        <w:t>mysend.send</w:t>
      </w:r>
      <w:proofErr w:type="spellEnd"/>
      <w:proofErr w:type="gramEnd"/>
      <w:r>
        <w:t>(SAMSUNG, 0xE0E08679, 32);</w:t>
      </w:r>
    </w:p>
    <w:p w14:paraId="5F40D7D3" w14:textId="77777777" w:rsidR="007A5DC6" w:rsidRDefault="007A5DC6" w:rsidP="007A5DC6">
      <w:pPr>
        <w:pStyle w:val="AllText"/>
      </w:pPr>
      <w:r>
        <w:t xml:space="preserve">  </w:t>
      </w:r>
      <w:proofErr w:type="spellStart"/>
      <w:r>
        <w:t>oldpayload</w:t>
      </w:r>
      <w:proofErr w:type="spellEnd"/>
      <w:r>
        <w:t xml:space="preserve"> = "111";</w:t>
      </w:r>
    </w:p>
    <w:p w14:paraId="28C06EA9" w14:textId="690509E1" w:rsidR="007A5DC6" w:rsidRDefault="007A5DC6" w:rsidP="007A5DC6">
      <w:pPr>
        <w:pStyle w:val="AllText"/>
      </w:pPr>
      <w:r>
        <w:t>}</w:t>
      </w:r>
    </w:p>
    <w:p w14:paraId="79621DB0" w14:textId="77777777" w:rsidR="007A5DC6" w:rsidRDefault="007A5DC6" w:rsidP="007A5DC6">
      <w:pPr>
        <w:pStyle w:val="AllText"/>
      </w:pPr>
      <w:r>
        <w:t xml:space="preserve">if (payload == "112" &amp;&amp; New == 0) </w:t>
      </w:r>
      <w:proofErr w:type="gramStart"/>
      <w:r>
        <w:t>{ /</w:t>
      </w:r>
      <w:proofErr w:type="gramEnd"/>
      <w:r>
        <w:t>/ UP</w:t>
      </w:r>
    </w:p>
    <w:p w14:paraId="4419D00A" w14:textId="77777777" w:rsidR="007A5DC6" w:rsidRDefault="007A5DC6" w:rsidP="007A5DC6">
      <w:pPr>
        <w:pStyle w:val="AllText"/>
      </w:pPr>
      <w:r>
        <w:t xml:space="preserve">  </w:t>
      </w:r>
      <w:proofErr w:type="spellStart"/>
      <w:proofErr w:type="gramStart"/>
      <w:r>
        <w:t>mysend.send</w:t>
      </w:r>
      <w:proofErr w:type="spellEnd"/>
      <w:proofErr w:type="gramEnd"/>
      <w:r>
        <w:t>(SAMSUNG, 0xE0E006F9, 32);</w:t>
      </w:r>
    </w:p>
    <w:p w14:paraId="2D4EE713" w14:textId="77777777" w:rsidR="007A5DC6" w:rsidRDefault="007A5DC6" w:rsidP="007A5DC6">
      <w:pPr>
        <w:pStyle w:val="AllText"/>
      </w:pPr>
      <w:r>
        <w:t xml:space="preserve">  </w:t>
      </w:r>
      <w:proofErr w:type="spellStart"/>
      <w:r>
        <w:t>oldpayload</w:t>
      </w:r>
      <w:proofErr w:type="spellEnd"/>
      <w:r>
        <w:t xml:space="preserve"> = "112";</w:t>
      </w:r>
    </w:p>
    <w:p w14:paraId="70A1F560" w14:textId="71050172" w:rsidR="007A5DC6" w:rsidRDefault="007A5DC6" w:rsidP="007A5DC6">
      <w:pPr>
        <w:pStyle w:val="AllText"/>
      </w:pPr>
      <w:r>
        <w:t>}</w:t>
      </w:r>
    </w:p>
    <w:p w14:paraId="104F4C7A" w14:textId="77777777" w:rsidR="007A5DC6" w:rsidRDefault="007A5DC6" w:rsidP="007A5DC6">
      <w:pPr>
        <w:pStyle w:val="AllText"/>
      </w:pPr>
      <w:r>
        <w:t xml:space="preserve">if (payload == "113" &amp;&amp; New == 0) </w:t>
      </w:r>
      <w:proofErr w:type="gramStart"/>
      <w:r>
        <w:t>{ /</w:t>
      </w:r>
      <w:proofErr w:type="gramEnd"/>
      <w:r>
        <w:t>/ LEFT</w:t>
      </w:r>
    </w:p>
    <w:p w14:paraId="4D35ADAD" w14:textId="77777777" w:rsidR="007A5DC6" w:rsidRDefault="007A5DC6" w:rsidP="007A5DC6">
      <w:pPr>
        <w:pStyle w:val="AllText"/>
      </w:pPr>
      <w:r>
        <w:t xml:space="preserve">  </w:t>
      </w:r>
      <w:proofErr w:type="spellStart"/>
      <w:proofErr w:type="gramStart"/>
      <w:r>
        <w:t>mysend.send</w:t>
      </w:r>
      <w:proofErr w:type="spellEnd"/>
      <w:proofErr w:type="gramEnd"/>
      <w:r>
        <w:t>(SAMSUNG, 0xE0E0A659, 32);</w:t>
      </w:r>
    </w:p>
    <w:p w14:paraId="1F549905" w14:textId="77777777" w:rsidR="007A5DC6" w:rsidRDefault="007A5DC6" w:rsidP="007A5DC6">
      <w:pPr>
        <w:pStyle w:val="AllText"/>
      </w:pPr>
      <w:r>
        <w:t xml:space="preserve">  </w:t>
      </w:r>
      <w:proofErr w:type="spellStart"/>
      <w:r>
        <w:t>oldpayload</w:t>
      </w:r>
      <w:proofErr w:type="spellEnd"/>
      <w:r>
        <w:t xml:space="preserve"> = "113";</w:t>
      </w:r>
    </w:p>
    <w:p w14:paraId="27000DCB" w14:textId="0BCE8DCA" w:rsidR="007A5DC6" w:rsidRDefault="007A5DC6" w:rsidP="007A5DC6">
      <w:pPr>
        <w:pStyle w:val="AllText"/>
      </w:pPr>
      <w:r>
        <w:t>}</w:t>
      </w:r>
    </w:p>
    <w:p w14:paraId="481DF7FE" w14:textId="77777777" w:rsidR="007A5DC6" w:rsidRDefault="007A5DC6" w:rsidP="007A5DC6">
      <w:pPr>
        <w:pStyle w:val="AllText"/>
      </w:pPr>
      <w:r>
        <w:t xml:space="preserve">if (payload == "114" &amp;&amp; New == 0) </w:t>
      </w:r>
      <w:proofErr w:type="gramStart"/>
      <w:r>
        <w:t>{ /</w:t>
      </w:r>
      <w:proofErr w:type="gramEnd"/>
      <w:r>
        <w:t>/ RIGHT</w:t>
      </w:r>
    </w:p>
    <w:p w14:paraId="40BF9D8C" w14:textId="77777777" w:rsidR="007A5DC6" w:rsidRDefault="007A5DC6" w:rsidP="007A5DC6">
      <w:pPr>
        <w:pStyle w:val="AllText"/>
      </w:pPr>
      <w:r>
        <w:t xml:space="preserve">  </w:t>
      </w:r>
      <w:proofErr w:type="spellStart"/>
      <w:proofErr w:type="gramStart"/>
      <w:r>
        <w:t>mysend.send</w:t>
      </w:r>
      <w:proofErr w:type="spellEnd"/>
      <w:proofErr w:type="gramEnd"/>
      <w:r>
        <w:t>(SAMSUNG, 0xE0E046B9, 32);</w:t>
      </w:r>
    </w:p>
    <w:p w14:paraId="120BC846" w14:textId="77777777" w:rsidR="007A5DC6" w:rsidRDefault="007A5DC6" w:rsidP="007A5DC6">
      <w:pPr>
        <w:pStyle w:val="AllText"/>
      </w:pPr>
      <w:r>
        <w:t xml:space="preserve">  </w:t>
      </w:r>
      <w:proofErr w:type="spellStart"/>
      <w:r>
        <w:t>oldpayload</w:t>
      </w:r>
      <w:proofErr w:type="spellEnd"/>
      <w:r>
        <w:t xml:space="preserve"> = "114";</w:t>
      </w:r>
    </w:p>
    <w:p w14:paraId="78B578AF" w14:textId="64048DF2" w:rsidR="007A5DC6" w:rsidRDefault="007A5DC6" w:rsidP="007A5DC6">
      <w:pPr>
        <w:pStyle w:val="AllText"/>
      </w:pPr>
      <w:r>
        <w:t>}</w:t>
      </w:r>
    </w:p>
    <w:p w14:paraId="64E3CE1A" w14:textId="77777777" w:rsidR="007A5DC6" w:rsidRDefault="007A5DC6" w:rsidP="007A5DC6">
      <w:pPr>
        <w:pStyle w:val="AllText"/>
      </w:pPr>
      <w:r>
        <w:t>if (</w:t>
      </w:r>
      <w:proofErr w:type="gramStart"/>
      <w:r>
        <w:t>payload !</w:t>
      </w:r>
      <w:proofErr w:type="gramEnd"/>
      <w:r>
        <w:t xml:space="preserve">= </w:t>
      </w:r>
      <w:proofErr w:type="spellStart"/>
      <w:r>
        <w:t>oldpayload</w:t>
      </w:r>
      <w:proofErr w:type="spellEnd"/>
      <w:r>
        <w:t xml:space="preserve"> &amp;&amp; New == 1) {</w:t>
      </w:r>
    </w:p>
    <w:p w14:paraId="1266B774" w14:textId="77777777" w:rsidR="007A5DC6" w:rsidRDefault="007A5DC6" w:rsidP="007A5DC6">
      <w:pPr>
        <w:pStyle w:val="AllText"/>
      </w:pPr>
      <w:r>
        <w:t xml:space="preserve">    New = 0;</w:t>
      </w:r>
    </w:p>
    <w:p w14:paraId="2DE90A7D" w14:textId="3D8BC48E" w:rsidR="007A5DC6" w:rsidRDefault="007A5DC6" w:rsidP="007A5DC6">
      <w:pPr>
        <w:pStyle w:val="AllText"/>
      </w:pPr>
      <w:r>
        <w:t xml:space="preserve">    </w:t>
      </w:r>
      <w:proofErr w:type="spellStart"/>
      <w:r>
        <w:t>goto</w:t>
      </w:r>
      <w:proofErr w:type="spellEnd"/>
      <w:r>
        <w:t xml:space="preserve"> conditions;</w:t>
      </w:r>
    </w:p>
    <w:p w14:paraId="60442E8E" w14:textId="77777777" w:rsidR="007A5DC6" w:rsidRDefault="007A5DC6" w:rsidP="007A5DC6">
      <w:pPr>
        <w:pStyle w:val="AllText"/>
      </w:pPr>
      <w:r>
        <w:t xml:space="preserve">  if (payload == </w:t>
      </w:r>
      <w:proofErr w:type="spellStart"/>
      <w:r>
        <w:t>oldpayload</w:t>
      </w:r>
      <w:proofErr w:type="spellEnd"/>
      <w:r>
        <w:t xml:space="preserve"> &amp;&amp; New == 1) {</w:t>
      </w:r>
    </w:p>
    <w:p w14:paraId="32BAF2ED" w14:textId="77777777" w:rsidR="007A5DC6" w:rsidRDefault="007A5DC6" w:rsidP="007A5DC6">
      <w:pPr>
        <w:pStyle w:val="AllText"/>
      </w:pPr>
      <w:r>
        <w:t xml:space="preserve">    </w:t>
      </w:r>
      <w:proofErr w:type="spellStart"/>
      <w:r>
        <w:t>Serial.println</w:t>
      </w:r>
      <w:proofErr w:type="spellEnd"/>
      <w:r>
        <w:t>("NULL");</w:t>
      </w:r>
    </w:p>
    <w:p w14:paraId="490632CF" w14:textId="77777777" w:rsidR="007A5DC6" w:rsidRDefault="007A5DC6" w:rsidP="007A5DC6">
      <w:pPr>
        <w:pStyle w:val="AllText"/>
      </w:pPr>
      <w:r>
        <w:t xml:space="preserve">    </w:t>
      </w:r>
      <w:proofErr w:type="gramStart"/>
      <w:r>
        <w:t>delay(</w:t>
      </w:r>
      <w:proofErr w:type="gramEnd"/>
      <w:r>
        <w:t>800);</w:t>
      </w:r>
    </w:p>
    <w:p w14:paraId="143FCA1C" w14:textId="1F880607" w:rsidR="007A5DC6" w:rsidRDefault="007A5DC6" w:rsidP="007A5DC6">
      <w:pPr>
        <w:pStyle w:val="AllText"/>
      </w:pPr>
      <w:r>
        <w:lastRenderedPageBreak/>
        <w:t xml:space="preserve">  }</w:t>
      </w:r>
    </w:p>
    <w:p w14:paraId="6E395B93" w14:textId="77777777" w:rsidR="007A5DC6" w:rsidRDefault="007A5DC6" w:rsidP="007A5DC6">
      <w:pPr>
        <w:pStyle w:val="AllText"/>
      </w:pPr>
      <w:r>
        <w:t xml:space="preserve"> </w:t>
      </w:r>
      <w:proofErr w:type="gramStart"/>
      <w:r>
        <w:t>delay(</w:t>
      </w:r>
      <w:proofErr w:type="gramEnd"/>
      <w:r>
        <w:t>50);</w:t>
      </w:r>
    </w:p>
    <w:p w14:paraId="72B76320" w14:textId="32E7A010" w:rsidR="007A5DC6" w:rsidRDefault="007A5DC6" w:rsidP="007A5DC6">
      <w:pPr>
        <w:pStyle w:val="AllText"/>
      </w:pPr>
      <w:r>
        <w:t xml:space="preserve"> }</w:t>
      </w:r>
    </w:p>
    <w:p w14:paraId="63CB5F86" w14:textId="13E19463" w:rsidR="007A5DC6" w:rsidRDefault="007A5DC6" w:rsidP="007A5DC6">
      <w:pPr>
        <w:pStyle w:val="AllText"/>
      </w:pPr>
      <w:r>
        <w:t xml:space="preserve"> New = 1;</w:t>
      </w:r>
    </w:p>
    <w:p w14:paraId="3AFC72B6" w14:textId="547A0968" w:rsidR="007A5DC6" w:rsidRDefault="007A5DC6" w:rsidP="007A5DC6">
      <w:pPr>
        <w:pStyle w:val="AllText"/>
      </w:pPr>
      <w:r>
        <w:t xml:space="preserve">  </w:t>
      </w:r>
      <w:proofErr w:type="spellStart"/>
      <w:proofErr w:type="gramStart"/>
      <w:r>
        <w:t>http.end</w:t>
      </w:r>
      <w:proofErr w:type="spellEnd"/>
      <w:r>
        <w:t>(</w:t>
      </w:r>
      <w:proofErr w:type="gramEnd"/>
      <w:r>
        <w:t xml:space="preserve">); </w:t>
      </w:r>
    </w:p>
    <w:p w14:paraId="01C97D26" w14:textId="77777777" w:rsidR="007A5DC6" w:rsidRDefault="007A5DC6" w:rsidP="007A5DC6">
      <w:pPr>
        <w:pStyle w:val="AllText"/>
      </w:pPr>
      <w:r>
        <w:t xml:space="preserve">    }</w:t>
      </w:r>
    </w:p>
    <w:p w14:paraId="15AE03F0" w14:textId="3E896529" w:rsidR="007A5DC6" w:rsidRDefault="007A5DC6" w:rsidP="007A5DC6">
      <w:pPr>
        <w:pStyle w:val="AllText"/>
      </w:pPr>
      <w:proofErr w:type="gramStart"/>
      <w:r>
        <w:t>delay(</w:t>
      </w:r>
      <w:proofErr w:type="gramEnd"/>
      <w:r>
        <w:t>1000);</w:t>
      </w:r>
    </w:p>
    <w:p w14:paraId="6DDDF39E" w14:textId="4FD9D9B7" w:rsidR="004074CB" w:rsidRDefault="007A5DC6" w:rsidP="00903893">
      <w:pPr>
        <w:pStyle w:val="AllText"/>
        <w:rPr>
          <w:szCs w:val="22"/>
        </w:rPr>
      </w:pPr>
      <w:r>
        <w:t>}</w:t>
      </w:r>
      <w:r w:rsidR="004074CB">
        <w:br w:type="page"/>
      </w:r>
    </w:p>
    <w:p w14:paraId="53B085FE" w14:textId="77777777" w:rsidR="00A83895" w:rsidRPr="00407596" w:rsidRDefault="00A83895" w:rsidP="008E1454">
      <w:pPr>
        <w:pStyle w:val="Appendix"/>
      </w:pPr>
      <w:bookmarkStart w:id="3563" w:name="_Toc531038893"/>
      <w:bookmarkStart w:id="3564" w:name="_Toc531049143"/>
      <w:bookmarkStart w:id="3565" w:name="_Toc531441831"/>
      <w:bookmarkStart w:id="3566" w:name="_Toc531465190"/>
      <w:bookmarkStart w:id="3567" w:name="_Toc6246953"/>
      <w:bookmarkStart w:id="3568" w:name="_Toc6502088"/>
      <w:bookmarkStart w:id="3569" w:name="_Toc7114572"/>
      <w:bookmarkStart w:id="3570" w:name="_Toc7616922"/>
      <w:bookmarkStart w:id="3571" w:name="_Toc7617415"/>
      <w:r w:rsidRPr="00407596">
        <w:lastRenderedPageBreak/>
        <w:t>REFERENCES</w:t>
      </w:r>
      <w:bookmarkEnd w:id="3563"/>
      <w:bookmarkEnd w:id="3564"/>
      <w:bookmarkEnd w:id="3565"/>
      <w:bookmarkEnd w:id="3566"/>
      <w:bookmarkEnd w:id="3567"/>
      <w:bookmarkEnd w:id="3568"/>
      <w:bookmarkEnd w:id="3569"/>
      <w:bookmarkEnd w:id="3570"/>
      <w:bookmarkEnd w:id="3571"/>
    </w:p>
    <w:p w14:paraId="36113917" w14:textId="42B477F4" w:rsidR="00502C3F" w:rsidRPr="003F7EBD" w:rsidRDefault="00ED60CD" w:rsidP="00502C3F">
      <w:pPr>
        <w:ind w:left="360" w:hanging="360"/>
        <w:jc w:val="both"/>
        <w:rPr>
          <w:noProof/>
          <w:sz w:val="24"/>
        </w:rPr>
      </w:pPr>
      <w:r w:rsidRPr="00407596">
        <w:fldChar w:fldCharType="begin"/>
      </w:r>
      <w:r w:rsidRPr="00407596">
        <w:rPr>
          <w:sz w:val="20"/>
        </w:rPr>
        <w:instrText xml:space="preserve"> ADDIN EN.REFLIST </w:instrText>
      </w:r>
      <w:r w:rsidRPr="00407596">
        <w:rPr>
          <w:sz w:val="20"/>
        </w:rPr>
        <w:fldChar w:fldCharType="separate"/>
      </w:r>
      <w:bookmarkStart w:id="3572" w:name="_ENREF_1"/>
      <w:r w:rsidR="00502C3F" w:rsidRPr="238D96B2">
        <w:rPr>
          <w:sz w:val="24"/>
          <w:szCs w:val="24"/>
        </w:rPr>
        <w:t>[1]</w:t>
      </w:r>
      <w:r w:rsidR="00121780" w:rsidRPr="003F7EBD">
        <w:rPr>
          <w:rFonts w:ascii="Segoe UI" w:hAnsi="Segoe UI" w:cs="Segoe UI"/>
          <w:color w:val="333333"/>
          <w:sz w:val="22"/>
          <w:szCs w:val="22"/>
          <w:shd w:val="clear" w:color="auto" w:fill="FFFFFF"/>
        </w:rPr>
        <w:t xml:space="preserve"> </w:t>
      </w:r>
      <w:r w:rsidR="00305A9A" w:rsidRPr="003F7EBD">
        <w:rPr>
          <w:rFonts w:ascii="Segoe UI" w:hAnsi="Segoe UI" w:cs="Segoe UI"/>
          <w:color w:val="333333"/>
          <w:sz w:val="22"/>
          <w:szCs w:val="22"/>
          <w:shd w:val="clear" w:color="auto" w:fill="FFFFFF"/>
        </w:rPr>
        <w:t>"</w:t>
      </w:r>
      <w:r w:rsidR="00121780" w:rsidRPr="238D96B2">
        <w:rPr>
          <w:sz w:val="24"/>
          <w:szCs w:val="24"/>
        </w:rPr>
        <w:t>Smart Home - United States | Statista Market Forecast.” </w:t>
      </w:r>
      <w:r w:rsidR="00121780" w:rsidRPr="238D96B2">
        <w:rPr>
          <w:i/>
          <w:sz w:val="24"/>
          <w:szCs w:val="24"/>
        </w:rPr>
        <w:t>Statista</w:t>
      </w:r>
      <w:r w:rsidR="00121780" w:rsidRPr="238D96B2">
        <w:rPr>
          <w:sz w:val="24"/>
          <w:szCs w:val="24"/>
        </w:rPr>
        <w:t>, www.statista.com/outlook/279/109/smart-home/united-states#market-users</w:t>
      </w:r>
      <w:r w:rsidR="00502C3F" w:rsidRPr="238D96B2">
        <w:rPr>
          <w:sz w:val="24"/>
          <w:szCs w:val="24"/>
        </w:rPr>
        <w:t>.</w:t>
      </w:r>
      <w:bookmarkEnd w:id="3572"/>
    </w:p>
    <w:p w14:paraId="4DC7FCB3" w14:textId="4200A4DB" w:rsidR="00502C3F" w:rsidRPr="003F7EBD" w:rsidRDefault="00502C3F" w:rsidP="00502C3F">
      <w:pPr>
        <w:ind w:left="360" w:hanging="360"/>
        <w:jc w:val="both"/>
        <w:rPr>
          <w:noProof/>
          <w:sz w:val="24"/>
        </w:rPr>
      </w:pPr>
      <w:bookmarkStart w:id="3573" w:name="_ENREF_2"/>
      <w:r w:rsidRPr="003F7EBD">
        <w:rPr>
          <w:noProof/>
          <w:sz w:val="24"/>
        </w:rPr>
        <w:t>[2]</w:t>
      </w:r>
      <w:r w:rsidRPr="003F7EBD">
        <w:rPr>
          <w:noProof/>
          <w:sz w:val="24"/>
        </w:rPr>
        <w:tab/>
      </w:r>
      <w:bookmarkEnd w:id="3573"/>
      <w:r w:rsidR="00305A9A" w:rsidRPr="003F7EBD">
        <w:rPr>
          <w:noProof/>
          <w:sz w:val="24"/>
        </w:rPr>
        <w:t>“What Is Home Automation?” </w:t>
      </w:r>
      <w:r w:rsidR="00305A9A" w:rsidRPr="003F7EBD">
        <w:rPr>
          <w:i/>
          <w:iCs/>
          <w:noProof/>
          <w:sz w:val="24"/>
        </w:rPr>
        <w:t>Smart Home Energy Saving Products | Smarthome</w:t>
      </w:r>
      <w:r w:rsidR="00305A9A" w:rsidRPr="003F7EBD">
        <w:rPr>
          <w:noProof/>
          <w:sz w:val="24"/>
        </w:rPr>
        <w:t>, www.smarthome.com/sc-what-is-home-automation.</w:t>
      </w:r>
    </w:p>
    <w:p w14:paraId="0C363499" w14:textId="71C0F110" w:rsidR="00502C3F" w:rsidRPr="003F7EBD" w:rsidRDefault="00502C3F" w:rsidP="00502C3F">
      <w:pPr>
        <w:ind w:left="360" w:hanging="360"/>
        <w:jc w:val="both"/>
        <w:rPr>
          <w:noProof/>
          <w:sz w:val="24"/>
        </w:rPr>
      </w:pPr>
      <w:bookmarkStart w:id="3574" w:name="_ENREF_3"/>
      <w:r w:rsidRPr="003F7EBD">
        <w:rPr>
          <w:noProof/>
          <w:sz w:val="24"/>
        </w:rPr>
        <w:t>[3]</w:t>
      </w:r>
      <w:r w:rsidRPr="003F7EBD">
        <w:rPr>
          <w:noProof/>
          <w:sz w:val="24"/>
        </w:rPr>
        <w:tab/>
      </w:r>
      <w:bookmarkEnd w:id="3574"/>
      <w:r w:rsidR="00484A7E" w:rsidRPr="003F7EBD">
        <w:rPr>
          <w:noProof/>
          <w:sz w:val="24"/>
        </w:rPr>
        <w:t>Willison, Karin. “7 Helpful Smart Home Devices for People With Disabilities.” </w:t>
      </w:r>
      <w:r w:rsidR="00484A7E" w:rsidRPr="003F7EBD">
        <w:rPr>
          <w:i/>
          <w:iCs/>
          <w:noProof/>
          <w:sz w:val="24"/>
        </w:rPr>
        <w:t>The Mighty</w:t>
      </w:r>
      <w:r w:rsidR="00484A7E" w:rsidRPr="003F7EBD">
        <w:rPr>
          <w:noProof/>
          <w:sz w:val="24"/>
        </w:rPr>
        <w:t>, 29 Aug. 2017, themighty.com/2017/08/smart-home-devices-for-people-with-disabilities/.</w:t>
      </w:r>
    </w:p>
    <w:p w14:paraId="168C95B2" w14:textId="55A413B1" w:rsidR="00502C3F" w:rsidRPr="003F7EBD" w:rsidRDefault="00502C3F" w:rsidP="00502C3F">
      <w:pPr>
        <w:ind w:left="360" w:hanging="360"/>
        <w:jc w:val="both"/>
        <w:rPr>
          <w:noProof/>
          <w:sz w:val="24"/>
        </w:rPr>
      </w:pPr>
      <w:bookmarkStart w:id="3575" w:name="_ENREF_4"/>
      <w:r w:rsidRPr="003F7EBD">
        <w:rPr>
          <w:noProof/>
          <w:sz w:val="24"/>
        </w:rPr>
        <w:t>[4]</w:t>
      </w:r>
      <w:r w:rsidRPr="003F7EBD">
        <w:rPr>
          <w:noProof/>
          <w:sz w:val="24"/>
        </w:rPr>
        <w:tab/>
      </w:r>
      <w:bookmarkEnd w:id="3575"/>
      <w:r w:rsidR="00F83818" w:rsidRPr="003F7EBD">
        <w:rPr>
          <w:noProof/>
          <w:sz w:val="24"/>
        </w:rPr>
        <w:t>“6 Ways Smart Home Technology Is Benefitting People with Disability.” </w:t>
      </w:r>
      <w:r w:rsidR="00F83818" w:rsidRPr="003F7EBD">
        <w:rPr>
          <w:i/>
          <w:iCs/>
          <w:noProof/>
          <w:sz w:val="24"/>
        </w:rPr>
        <w:t>The Tipping Foundation</w:t>
      </w:r>
      <w:r w:rsidR="00F83818" w:rsidRPr="003F7EBD">
        <w:rPr>
          <w:noProof/>
          <w:sz w:val="24"/>
        </w:rPr>
        <w:t>, 5 June 2018, www.tipping.org.au/6-ways-smart-home-technology-is-benefitting-people-with-disability/.</w:t>
      </w:r>
    </w:p>
    <w:p w14:paraId="2A57856A" w14:textId="6DF34A58" w:rsidR="00502C3F" w:rsidRPr="003F7EBD" w:rsidRDefault="00502C3F" w:rsidP="00502C3F">
      <w:pPr>
        <w:ind w:left="360" w:hanging="360"/>
        <w:jc w:val="both"/>
        <w:rPr>
          <w:noProof/>
          <w:sz w:val="24"/>
        </w:rPr>
      </w:pPr>
      <w:bookmarkStart w:id="3576" w:name="_ENREF_5"/>
      <w:r w:rsidRPr="003F7EBD">
        <w:rPr>
          <w:noProof/>
          <w:sz w:val="24"/>
        </w:rPr>
        <w:t>[5]</w:t>
      </w:r>
      <w:r w:rsidRPr="003F7EBD">
        <w:rPr>
          <w:noProof/>
          <w:sz w:val="24"/>
        </w:rPr>
        <w:tab/>
      </w:r>
      <w:bookmarkEnd w:id="3576"/>
      <w:r w:rsidR="00E66E3D" w:rsidRPr="003F7EBD">
        <w:rPr>
          <w:noProof/>
          <w:sz w:val="24"/>
        </w:rPr>
        <w:t>Castle, Steve. “Survey: Majority Have Purchased LEDs, Want Smart Lighting.” </w:t>
      </w:r>
      <w:r w:rsidR="00E66E3D" w:rsidRPr="003F7EBD">
        <w:rPr>
          <w:i/>
          <w:iCs/>
          <w:noProof/>
          <w:sz w:val="24"/>
        </w:rPr>
        <w:t>Digital Trends</w:t>
      </w:r>
      <w:r w:rsidR="00E66E3D" w:rsidRPr="003F7EBD">
        <w:rPr>
          <w:noProof/>
          <w:sz w:val="24"/>
        </w:rPr>
        <w:t>, Digital Trends, 16 June 2015, 11:19, www.digitaltrends.com/home/survey-majority-have-purchased-led-light-bulbs/.</w:t>
      </w:r>
    </w:p>
    <w:p w14:paraId="7AA5EC60" w14:textId="0CF51485" w:rsidR="00502C3F" w:rsidRPr="003F7EBD" w:rsidRDefault="00502C3F" w:rsidP="00502C3F">
      <w:pPr>
        <w:ind w:left="360" w:hanging="360"/>
        <w:jc w:val="both"/>
        <w:rPr>
          <w:noProof/>
          <w:sz w:val="24"/>
        </w:rPr>
      </w:pPr>
      <w:bookmarkStart w:id="3577" w:name="_ENREF_6"/>
      <w:r w:rsidRPr="003F7EBD">
        <w:rPr>
          <w:noProof/>
          <w:sz w:val="24"/>
        </w:rPr>
        <w:t>[6]</w:t>
      </w:r>
      <w:r w:rsidRPr="003F7EBD">
        <w:rPr>
          <w:noProof/>
          <w:sz w:val="24"/>
        </w:rPr>
        <w:tab/>
      </w:r>
      <w:bookmarkEnd w:id="3577"/>
      <w:r w:rsidR="004D1207" w:rsidRPr="003F7EBD">
        <w:rPr>
          <w:noProof/>
          <w:sz w:val="24"/>
        </w:rPr>
        <w:t>McCracken, Harry. “Echo And Alexa Are Two Years Old. Here's What Amazon Has Learned So Far.” </w:t>
      </w:r>
      <w:r w:rsidR="004D1207" w:rsidRPr="003F7EBD">
        <w:rPr>
          <w:i/>
          <w:iCs/>
          <w:noProof/>
          <w:sz w:val="24"/>
        </w:rPr>
        <w:t>Fast Company</w:t>
      </w:r>
      <w:r w:rsidR="004D1207" w:rsidRPr="003F7EBD">
        <w:rPr>
          <w:noProof/>
          <w:sz w:val="24"/>
        </w:rPr>
        <w:t>, Fast Company, 7 Nov. 2017, www.fastcompany.com/3065179/echo-and-alexa-are-two-years-old-heres-what-amazon-has-learned-so-far.</w:t>
      </w:r>
    </w:p>
    <w:p w14:paraId="4A6A19E8" w14:textId="1D2AC783" w:rsidR="00502C3F" w:rsidRDefault="00502C3F" w:rsidP="00502C3F">
      <w:pPr>
        <w:ind w:left="360" w:hanging="360"/>
        <w:jc w:val="both"/>
        <w:rPr>
          <w:noProof/>
          <w:sz w:val="24"/>
        </w:rPr>
      </w:pPr>
      <w:bookmarkStart w:id="3578" w:name="_ENREF_7"/>
      <w:r w:rsidRPr="003F7EBD">
        <w:rPr>
          <w:noProof/>
          <w:sz w:val="24"/>
        </w:rPr>
        <w:t>[7]</w:t>
      </w:r>
      <w:r w:rsidRPr="003F7EBD">
        <w:rPr>
          <w:noProof/>
          <w:sz w:val="24"/>
        </w:rPr>
        <w:tab/>
      </w:r>
      <w:bookmarkEnd w:id="3578"/>
      <w:r w:rsidR="00CD081B" w:rsidRPr="003F7EBD">
        <w:rPr>
          <w:noProof/>
          <w:sz w:val="24"/>
        </w:rPr>
        <w:t>“What Is MQTT and How It Works.” </w:t>
      </w:r>
      <w:r w:rsidR="00CD081B" w:rsidRPr="003F7EBD">
        <w:rPr>
          <w:i/>
          <w:iCs/>
          <w:noProof/>
          <w:sz w:val="24"/>
        </w:rPr>
        <w:t>Random Nerd Tutorials</w:t>
      </w:r>
      <w:r w:rsidR="00CD081B" w:rsidRPr="003F7EBD">
        <w:rPr>
          <w:noProof/>
          <w:sz w:val="24"/>
        </w:rPr>
        <w:t>, randomnerdtutorials.com/what-is-mqtt-and-how-it-works/.</w:t>
      </w:r>
    </w:p>
    <w:p w14:paraId="228BFB39" w14:textId="0B8B0908" w:rsidR="00AA5338" w:rsidRPr="003F7EBD" w:rsidRDefault="00385ACC" w:rsidP="00B53275">
      <w:pPr>
        <w:ind w:left="360" w:hanging="360"/>
        <w:jc w:val="both"/>
        <w:rPr>
          <w:noProof/>
          <w:sz w:val="24"/>
        </w:rPr>
      </w:pPr>
      <w:r>
        <w:rPr>
          <w:noProof/>
          <w:sz w:val="24"/>
        </w:rPr>
        <w:t xml:space="preserve">[8] </w:t>
      </w:r>
      <w:r w:rsidR="00AA5338" w:rsidRPr="00AA5338">
        <w:rPr>
          <w:noProof/>
          <w:sz w:val="24"/>
        </w:rPr>
        <w:t>“Raspberry Pi 3: Specs, Benchmarks &amp; Testing.” Rotate Display 90º? - Raspberry Pi Forums, 15 Nov. 2018, www.raspberrypi.org/magpi/raspberry-pi-3-specs-benchmarks/.</w:t>
      </w:r>
    </w:p>
    <w:p w14:paraId="441C9425" w14:textId="73DB41EE" w:rsidR="00A47D8E" w:rsidRPr="00407596" w:rsidRDefault="00502C3F" w:rsidP="003F7EBD">
      <w:pPr>
        <w:ind w:left="360" w:hanging="360"/>
        <w:jc w:val="both"/>
        <w:rPr>
          <w:sz w:val="20"/>
        </w:rPr>
      </w:pPr>
      <w:bookmarkStart w:id="3579" w:name="_ENREF_11"/>
      <w:r w:rsidRPr="00407596">
        <w:rPr>
          <w:noProof/>
          <w:sz w:val="20"/>
        </w:rPr>
        <w:t xml:space="preserve"> </w:t>
      </w:r>
      <w:bookmarkEnd w:id="3579"/>
      <w:r w:rsidR="00ED60CD" w:rsidRPr="00407596">
        <w:rPr>
          <w:sz w:val="20"/>
        </w:rPr>
        <w:fldChar w:fldCharType="end"/>
      </w:r>
    </w:p>
    <w:sectPr w:rsidR="00A47D8E" w:rsidRPr="00407596" w:rsidSect="00327E34">
      <w:headerReference w:type="default" r:id="rId83"/>
      <w:footerReference w:type="default" r:id="rId84"/>
      <w:type w:val="continuous"/>
      <w:pgSz w:w="12240" w:h="15840" w:code="1"/>
      <w:pgMar w:top="1440" w:right="1440" w:bottom="1440" w:left="1440" w:header="720" w:footer="1008" w:gutter="0"/>
      <w:pgNumType w:start="1"/>
      <w:cols w:space="547"/>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D062C" w14:textId="77777777" w:rsidR="001E1132" w:rsidRDefault="001E1132" w:rsidP="002E0482">
      <w:r>
        <w:separator/>
      </w:r>
    </w:p>
    <w:p w14:paraId="1B82B3FB" w14:textId="77777777" w:rsidR="001E1132" w:rsidRDefault="001E1132"/>
    <w:p w14:paraId="003F708A" w14:textId="77777777" w:rsidR="001E1132" w:rsidRDefault="001E1132"/>
    <w:p w14:paraId="1CCD1522" w14:textId="77777777" w:rsidR="001E1132" w:rsidRDefault="001E1132"/>
  </w:endnote>
  <w:endnote w:type="continuationSeparator" w:id="0">
    <w:p w14:paraId="47290B9B" w14:textId="77777777" w:rsidR="001E1132" w:rsidRDefault="001E1132" w:rsidP="002E0482">
      <w:r>
        <w:continuationSeparator/>
      </w:r>
    </w:p>
    <w:p w14:paraId="0CAF145A" w14:textId="77777777" w:rsidR="001E1132" w:rsidRDefault="001E1132"/>
    <w:p w14:paraId="33AC7F69" w14:textId="77777777" w:rsidR="001E1132" w:rsidRDefault="001E1132"/>
    <w:p w14:paraId="7BA0BA41" w14:textId="77777777" w:rsidR="001E1132" w:rsidRDefault="001E1132"/>
  </w:endnote>
  <w:endnote w:type="continuationNotice" w:id="1">
    <w:p w14:paraId="5248DEF3" w14:textId="77777777" w:rsidR="001E1132" w:rsidRDefault="001E11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charset w:val="00"/>
    <w:family w:val="auto"/>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4D"/>
    <w:family w:val="auto"/>
    <w:pitch w:val="variable"/>
    <w:sig w:usb0="A00002FF" w:usb1="7800205A" w:usb2="14600000" w:usb3="00000000" w:csb0="00000193" w:csb1="00000000"/>
  </w:font>
  <w:font w:name="ProgramThree">
    <w:altName w:val="MS Mincho"/>
    <w:charset w:val="00"/>
    <w:family w:val="roman"/>
    <w:pitch w:val="fixed"/>
    <w:sig w:usb0="00000003" w:usb1="00000000" w:usb2="00000000" w:usb3="00000000" w:csb0="00000001" w:csb1="00000000"/>
  </w:font>
  <w:font w:name="Helvetica Condensed">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altName w:val="Courier New"/>
    <w:charset w:val="00"/>
    <w:family w:val="roman"/>
    <w:pitch w:val="variable"/>
    <w:sig w:usb0="80000067" w:usb1="02000000"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charset w:val="86"/>
    <w:family w:val="roman"/>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78977" w14:textId="77777777" w:rsidR="001E1132" w:rsidRDefault="001E1132" w:rsidP="00B22603">
    <w:pPr>
      <w:pStyle w:val="Footer"/>
      <w:jc w:val="right"/>
    </w:pPr>
  </w:p>
  <w:p w14:paraId="1C115CEB" w14:textId="77777777" w:rsidR="001E1132" w:rsidRDefault="001E11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A28CB" w14:textId="38B1EDE3" w:rsidR="001E1132" w:rsidRPr="00627B99" w:rsidRDefault="001E1132"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120F6D">
      <w:rPr>
        <w:rFonts w:asciiTheme="majorHAnsi" w:hAnsiTheme="majorHAnsi"/>
        <w:noProof/>
      </w:rPr>
      <w:t>48</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0CEBC14D" w14:textId="77777777" w:rsidR="001E1132" w:rsidRDefault="001E11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17D88B" w14:textId="77777777" w:rsidR="001E1132" w:rsidRDefault="001E1132" w:rsidP="002E0482">
      <w:r>
        <w:separator/>
      </w:r>
    </w:p>
    <w:p w14:paraId="1CDB279D" w14:textId="77777777" w:rsidR="001E1132" w:rsidRDefault="001E1132"/>
    <w:p w14:paraId="1E8B60B8" w14:textId="77777777" w:rsidR="001E1132" w:rsidRDefault="001E1132"/>
    <w:p w14:paraId="640A2C89" w14:textId="77777777" w:rsidR="001E1132" w:rsidRDefault="001E1132"/>
  </w:footnote>
  <w:footnote w:type="continuationSeparator" w:id="0">
    <w:p w14:paraId="5219822E" w14:textId="77777777" w:rsidR="001E1132" w:rsidRDefault="001E1132" w:rsidP="002E0482">
      <w:r>
        <w:continuationSeparator/>
      </w:r>
    </w:p>
    <w:p w14:paraId="37A40C08" w14:textId="77777777" w:rsidR="001E1132" w:rsidRDefault="001E1132"/>
    <w:p w14:paraId="2B6E6945" w14:textId="77777777" w:rsidR="001E1132" w:rsidRDefault="001E1132"/>
    <w:p w14:paraId="45C95827" w14:textId="77777777" w:rsidR="001E1132" w:rsidRDefault="001E1132"/>
  </w:footnote>
  <w:footnote w:type="continuationNotice" w:id="1">
    <w:p w14:paraId="51ADB0C0" w14:textId="77777777" w:rsidR="001E1132" w:rsidRDefault="001E11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1E1132" w14:paraId="47791D0B" w14:textId="77777777" w:rsidTr="0D703DE5">
      <w:tc>
        <w:tcPr>
          <w:tcW w:w="3120" w:type="dxa"/>
        </w:tcPr>
        <w:p w14:paraId="58D1D631" w14:textId="2D560022" w:rsidR="001E1132" w:rsidRDefault="001E1132" w:rsidP="0D703DE5">
          <w:pPr>
            <w:pStyle w:val="Header"/>
            <w:ind w:left="-115"/>
            <w:jc w:val="left"/>
          </w:pPr>
        </w:p>
      </w:tc>
      <w:tc>
        <w:tcPr>
          <w:tcW w:w="3120" w:type="dxa"/>
        </w:tcPr>
        <w:p w14:paraId="70D81191" w14:textId="5FE9DE99" w:rsidR="001E1132" w:rsidRDefault="001E1132" w:rsidP="0D703DE5">
          <w:pPr>
            <w:pStyle w:val="Header"/>
          </w:pPr>
        </w:p>
      </w:tc>
      <w:tc>
        <w:tcPr>
          <w:tcW w:w="3120" w:type="dxa"/>
        </w:tcPr>
        <w:p w14:paraId="5C4F834D" w14:textId="73DFDC12" w:rsidR="001E1132" w:rsidRDefault="001E1132" w:rsidP="0D703DE5">
          <w:pPr>
            <w:pStyle w:val="Header"/>
            <w:ind w:right="-115"/>
            <w:jc w:val="right"/>
          </w:pPr>
        </w:p>
      </w:tc>
    </w:tr>
  </w:tbl>
  <w:p w14:paraId="78FEAF77" w14:textId="197BBDAD" w:rsidR="001E1132" w:rsidRDefault="001E1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1E1132" w14:paraId="72FB62F5" w14:textId="77777777" w:rsidTr="0D703DE5">
      <w:tc>
        <w:tcPr>
          <w:tcW w:w="3120" w:type="dxa"/>
        </w:tcPr>
        <w:p w14:paraId="4FA1BF64" w14:textId="7A3D08C6" w:rsidR="001E1132" w:rsidRDefault="001E1132" w:rsidP="0D703DE5">
          <w:pPr>
            <w:pStyle w:val="Header"/>
            <w:ind w:left="-115"/>
            <w:jc w:val="left"/>
          </w:pPr>
        </w:p>
      </w:tc>
      <w:tc>
        <w:tcPr>
          <w:tcW w:w="3120" w:type="dxa"/>
        </w:tcPr>
        <w:p w14:paraId="14CD056C" w14:textId="6A04ACAE" w:rsidR="001E1132" w:rsidRDefault="001E1132" w:rsidP="00473C36">
          <w:pPr>
            <w:pStyle w:val="Header"/>
            <w:tabs>
              <w:tab w:val="left" w:pos="810"/>
              <w:tab w:val="center" w:pos="1452"/>
            </w:tabs>
            <w:jc w:val="left"/>
          </w:pPr>
          <w:r>
            <w:tab/>
          </w:r>
          <w:r>
            <w:tab/>
          </w:r>
          <w:r>
            <w:tab/>
          </w:r>
          <w:r>
            <w:tab/>
          </w:r>
        </w:p>
      </w:tc>
      <w:tc>
        <w:tcPr>
          <w:tcW w:w="3120" w:type="dxa"/>
        </w:tcPr>
        <w:p w14:paraId="051FA5EB" w14:textId="33CABBE9" w:rsidR="001E1132" w:rsidRDefault="001E1132" w:rsidP="0D703DE5">
          <w:pPr>
            <w:pStyle w:val="Header"/>
            <w:ind w:right="-115"/>
            <w:jc w:val="right"/>
          </w:pPr>
        </w:p>
      </w:tc>
    </w:tr>
  </w:tbl>
  <w:p w14:paraId="11FA57B3" w14:textId="4673ABA2" w:rsidR="001E1132" w:rsidRDefault="001E11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4274F7"/>
    <w:multiLevelType w:val="hybridMultilevel"/>
    <w:tmpl w:val="13F2AE1A"/>
    <w:lvl w:ilvl="0" w:tplc="83A61A4C">
      <w:start w:val="2"/>
      <w:numFmt w:val="decimal"/>
      <w:pStyle w:val="Level1Heading"/>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pStyle w:val="AH2"/>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6F1424"/>
    <w:multiLevelType w:val="multilevel"/>
    <w:tmpl w:val="72583A7E"/>
    <w:numStyleLink w:val="Style3"/>
  </w:abstractNum>
  <w:abstractNum w:abstractNumId="5" w15:restartNumberingAfterBreak="0">
    <w:nsid w:val="11760477"/>
    <w:multiLevelType w:val="hybridMultilevel"/>
    <w:tmpl w:val="0786DB20"/>
    <w:lvl w:ilvl="0" w:tplc="DB5ABA28">
      <w:start w:val="1"/>
      <w:numFmt w:val="bullet"/>
      <w:pStyle w:val="TextforSpec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8"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29C933B0"/>
    <w:multiLevelType w:val="hybridMultilevel"/>
    <w:tmpl w:val="59DE1CA6"/>
    <w:lvl w:ilvl="0" w:tplc="4912A69C">
      <w:start w:val="1"/>
      <w:numFmt w:val="upperLetter"/>
      <w:pStyle w:val="ApH2"/>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AB17841"/>
    <w:multiLevelType w:val="hybridMultilevel"/>
    <w:tmpl w:val="C3CE3EA8"/>
    <w:lvl w:ilvl="0" w:tplc="1160F578">
      <w:start w:val="1"/>
      <w:numFmt w:val="decimal"/>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F651EF"/>
    <w:multiLevelType w:val="hybridMultilevel"/>
    <w:tmpl w:val="6ADE4286"/>
    <w:lvl w:ilvl="0" w:tplc="95C080C0">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7823010"/>
    <w:multiLevelType w:val="multilevel"/>
    <w:tmpl w:val="DB6C41F6"/>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F20715"/>
    <w:multiLevelType w:val="multilevel"/>
    <w:tmpl w:val="72583A7E"/>
    <w:styleLink w:val="Style3"/>
    <w:lvl w:ilvl="0">
      <w:start w:val="1"/>
      <w:numFmt w:val="upperLetter"/>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D343146"/>
    <w:multiLevelType w:val="singleLevel"/>
    <w:tmpl w:val="7F185D32"/>
    <w:lvl w:ilvl="0">
      <w:start w:val="1"/>
      <w:numFmt w:val="decimal"/>
      <w:pStyle w:val="ApH3"/>
      <w:lvlText w:val="%1."/>
      <w:lvlJc w:val="left"/>
      <w:pPr>
        <w:ind w:left="1530" w:hanging="360"/>
      </w:pPr>
      <w:rPr>
        <w:rFonts w:hint="eastAsia"/>
        <w:b/>
        <w:color w:val="auto"/>
      </w:rPr>
    </w:lvl>
  </w:abstractNum>
  <w:abstractNum w:abstractNumId="19"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E205799"/>
    <w:multiLevelType w:val="multilevel"/>
    <w:tmpl w:val="457C36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6942DCD"/>
    <w:multiLevelType w:val="hybridMultilevel"/>
    <w:tmpl w:val="FBAEC5AA"/>
    <w:lvl w:ilvl="0" w:tplc="8BF6E664">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7BB6662"/>
    <w:multiLevelType w:val="hybridMultilevel"/>
    <w:tmpl w:val="5706043A"/>
    <w:lvl w:ilvl="0" w:tplc="0409000F">
      <w:start w:val="1"/>
      <w:numFmt w:val="decimal"/>
      <w:lvlText w:val="%1."/>
      <w:lvlJc w:val="left"/>
      <w:pPr>
        <w:ind w:left="5040" w:hanging="360"/>
      </w:p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24"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4637909"/>
    <w:multiLevelType w:val="multilevel"/>
    <w:tmpl w:val="A03492BE"/>
    <w:styleLink w:val="Style4"/>
    <w:lvl w:ilvl="0">
      <w:start w:val="1"/>
      <w:numFmt w:val="upperLetter"/>
      <w:lvlText w:val="%1."/>
      <w:lvlJc w:val="left"/>
      <w:pPr>
        <w:ind w:left="1530" w:hanging="360"/>
      </w:pPr>
    </w:lvl>
    <w:lvl w:ilvl="1">
      <w:start w:val="1"/>
      <w:numFmt w:val="lowerLetter"/>
      <w:lvlText w:val="%2."/>
      <w:lvlJc w:val="left"/>
      <w:pPr>
        <w:ind w:left="2250" w:hanging="360"/>
      </w:pPr>
    </w:lvl>
    <w:lvl w:ilvl="2">
      <w:start w:val="1"/>
      <w:numFmt w:val="lowerRoman"/>
      <w:lvlText w:val="%3."/>
      <w:lvlJc w:val="right"/>
      <w:pPr>
        <w:ind w:left="2970" w:hanging="180"/>
      </w:pPr>
    </w:lvl>
    <w:lvl w:ilvl="3">
      <w:start w:val="1"/>
      <w:numFmt w:val="decimal"/>
      <w:lvlText w:val="%4."/>
      <w:lvlJc w:val="left"/>
      <w:pPr>
        <w:ind w:left="3690" w:hanging="360"/>
      </w:pPr>
    </w:lvl>
    <w:lvl w:ilvl="4">
      <w:start w:val="1"/>
      <w:numFmt w:val="lowerLetter"/>
      <w:lvlText w:val="%5."/>
      <w:lvlJc w:val="left"/>
      <w:pPr>
        <w:ind w:left="4410" w:hanging="360"/>
      </w:pPr>
    </w:lvl>
    <w:lvl w:ilvl="5">
      <w:start w:val="1"/>
      <w:numFmt w:val="lowerRoman"/>
      <w:lvlText w:val="%6."/>
      <w:lvlJc w:val="right"/>
      <w:pPr>
        <w:ind w:left="5130" w:hanging="180"/>
      </w:pPr>
    </w:lvl>
    <w:lvl w:ilvl="6">
      <w:start w:val="1"/>
      <w:numFmt w:val="decimal"/>
      <w:lvlText w:val="%7."/>
      <w:lvlJc w:val="left"/>
      <w:pPr>
        <w:ind w:left="5850" w:hanging="360"/>
      </w:pPr>
    </w:lvl>
    <w:lvl w:ilvl="7">
      <w:start w:val="1"/>
      <w:numFmt w:val="lowerLetter"/>
      <w:lvlText w:val="%8."/>
      <w:lvlJc w:val="left"/>
      <w:pPr>
        <w:ind w:left="6570" w:hanging="360"/>
      </w:pPr>
    </w:lvl>
    <w:lvl w:ilvl="8">
      <w:start w:val="1"/>
      <w:numFmt w:val="lowerRoman"/>
      <w:lvlText w:val="%9."/>
      <w:lvlJc w:val="right"/>
      <w:pPr>
        <w:ind w:left="7290" w:hanging="180"/>
      </w:pPr>
    </w:lvl>
  </w:abstractNum>
  <w:abstractNum w:abstractNumId="26" w15:restartNumberingAfterBreak="0">
    <w:nsid w:val="667A15E2"/>
    <w:multiLevelType w:val="hybridMultilevel"/>
    <w:tmpl w:val="7D8E4A8C"/>
    <w:lvl w:ilvl="0" w:tplc="47F4E9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97C0AA5"/>
    <w:multiLevelType w:val="hybridMultilevel"/>
    <w:tmpl w:val="F6E8A7D6"/>
    <w:lvl w:ilvl="0" w:tplc="49FA5110">
      <w:start w:val="1"/>
      <w:numFmt w:val="upperLetter"/>
      <w:pStyle w:val="HeadingforAppendix"/>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C402C58"/>
    <w:multiLevelType w:val="multilevel"/>
    <w:tmpl w:val="CD860E90"/>
    <w:styleLink w:val="Style2"/>
    <w:lvl w:ilvl="0">
      <w:start w:val="1"/>
      <w:numFmt w:val="none"/>
      <w:lvlText w:val="3."/>
      <w:lvlJc w:val="left"/>
      <w:pPr>
        <w:ind w:left="360" w:hanging="360"/>
      </w:pPr>
      <w:rPr>
        <w:rFonts w:hint="default"/>
      </w:rPr>
    </w:lvl>
    <w:lvl w:ilvl="1">
      <w:start w:val="1"/>
      <w:numFmt w:val="decimal"/>
      <w:lvlText w:val="%12.%2."/>
      <w:lvlJc w:val="left"/>
      <w:pPr>
        <w:ind w:left="972" w:hanging="432"/>
      </w:pPr>
      <w:rPr>
        <w:rFonts w:ascii="Times New Roman" w:hAnsi="Times New Roman" w:cs="Times New Roman" w:hint="default"/>
        <w:bCs w:val="0"/>
        <w:i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CD32DA8"/>
    <w:multiLevelType w:val="singleLevel"/>
    <w:tmpl w:val="B44A003A"/>
    <w:lvl w:ilvl="0">
      <w:start w:val="1"/>
      <w:numFmt w:val="decimal"/>
      <w:lvlText w:val="Table %1.  "/>
      <w:lvlJc w:val="left"/>
      <w:pPr>
        <w:ind w:left="360" w:hanging="360"/>
      </w:pPr>
      <w:rPr>
        <w:rFonts w:ascii="Times New Roman" w:hAnsi="Times New Roman" w:cs="Times New Roman" w:hint="default"/>
        <w:b/>
        <w:bCs w:val="0"/>
        <w:i w:val="0"/>
        <w:iCs w:val="0"/>
        <w:sz w:val="24"/>
        <w:szCs w:val="24"/>
      </w:rPr>
    </w:lvl>
  </w:abstractNum>
  <w:abstractNum w:abstractNumId="30"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6305DB0"/>
    <w:multiLevelType w:val="hybridMultilevel"/>
    <w:tmpl w:val="DA163BEE"/>
    <w:lvl w:ilvl="0" w:tplc="11C2A87A">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6597694"/>
    <w:multiLevelType w:val="multilevel"/>
    <w:tmpl w:val="CD860E90"/>
    <w:lvl w:ilvl="0">
      <w:start w:val="1"/>
      <w:numFmt w:val="none"/>
      <w:lvlText w:val="3."/>
      <w:lvlJc w:val="left"/>
      <w:pPr>
        <w:ind w:left="360" w:hanging="360"/>
      </w:pPr>
      <w:rPr>
        <w:rFonts w:hint="default"/>
      </w:rPr>
    </w:lvl>
    <w:lvl w:ilvl="1">
      <w:start w:val="1"/>
      <w:numFmt w:val="decimal"/>
      <w:lvlText w:val="%12.%2."/>
      <w:lvlJc w:val="left"/>
      <w:pPr>
        <w:ind w:left="97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6C81B3A"/>
    <w:multiLevelType w:val="multilevel"/>
    <w:tmpl w:val="36CA73F4"/>
    <w:lvl w:ilvl="0">
      <w:start w:val="4"/>
      <w:numFmt w:val="decimal"/>
      <w:lvlText w:val="%1"/>
      <w:lvlJc w:val="left"/>
      <w:pPr>
        <w:ind w:left="420" w:hanging="420"/>
      </w:pPr>
      <w:rPr>
        <w:rFonts w:hint="default"/>
      </w:rPr>
    </w:lvl>
    <w:lvl w:ilvl="1">
      <w:start w:val="6"/>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5"/>
  </w:num>
  <w:num w:numId="2">
    <w:abstractNumId w:val="28"/>
  </w:num>
  <w:num w:numId="3">
    <w:abstractNumId w:val="9"/>
  </w:num>
  <w:num w:numId="4">
    <w:abstractNumId w:val="21"/>
  </w:num>
  <w:num w:numId="5">
    <w:abstractNumId w:val="29"/>
  </w:num>
  <w:num w:numId="6">
    <w:abstractNumId w:val="3"/>
  </w:num>
  <w:num w:numId="7">
    <w:abstractNumId w:val="7"/>
  </w:num>
  <w:num w:numId="8">
    <w:abstractNumId w:val="19"/>
  </w:num>
  <w:num w:numId="9">
    <w:abstractNumId w:val="13"/>
  </w:num>
  <w:num w:numId="10">
    <w:abstractNumId w:val="24"/>
  </w:num>
  <w:num w:numId="11">
    <w:abstractNumId w:val="30"/>
  </w:num>
  <w:num w:numId="12">
    <w:abstractNumId w:val="6"/>
  </w:num>
  <w:num w:numId="13">
    <w:abstractNumId w:val="8"/>
  </w:num>
  <w:num w:numId="14">
    <w:abstractNumId w:val="2"/>
  </w:num>
  <w:num w:numId="15">
    <w:abstractNumId w:val="34"/>
  </w:num>
  <w:num w:numId="16">
    <w:abstractNumId w:val="10"/>
  </w:num>
  <w:num w:numId="17">
    <w:abstractNumId w:val="0"/>
  </w:num>
  <w:num w:numId="18">
    <w:abstractNumId w:val="22"/>
  </w:num>
  <w:num w:numId="19">
    <w:abstractNumId w:val="14"/>
    <w:lvlOverride w:ilvl="0">
      <w:startOverride w:val="1"/>
    </w:lvlOverride>
  </w:num>
  <w:num w:numId="20">
    <w:abstractNumId w:val="12"/>
    <w:lvlOverride w:ilvl="0">
      <w:startOverride w:val="1"/>
    </w:lvlOverride>
  </w:num>
  <w:num w:numId="21">
    <w:abstractNumId w:val="26"/>
  </w:num>
  <w:num w:numId="22">
    <w:abstractNumId w:val="20"/>
  </w:num>
  <w:num w:numId="23">
    <w:abstractNumId w:val="32"/>
  </w:num>
  <w:num w:numId="24">
    <w:abstractNumId w:val="32"/>
  </w:num>
  <w:num w:numId="25">
    <w:abstractNumId w:val="18"/>
  </w:num>
  <w:num w:numId="26">
    <w:abstractNumId w:val="16"/>
  </w:num>
  <w:num w:numId="27">
    <w:abstractNumId w:val="33"/>
  </w:num>
  <w:num w:numId="28">
    <w:abstractNumId w:val="23"/>
  </w:num>
  <w:num w:numId="29">
    <w:abstractNumId w:val="17"/>
  </w:num>
  <w:num w:numId="30">
    <w:abstractNumId w:val="4"/>
  </w:num>
  <w:num w:numId="31">
    <w:abstractNumId w:val="25"/>
  </w:num>
  <w:num w:numId="32">
    <w:abstractNumId w:val="16"/>
    <w:lvlOverride w:ilvl="0">
      <w:startOverride w:val="4"/>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num>
  <w:num w:numId="34">
    <w:abstractNumId w:val="5"/>
  </w:num>
  <w:num w:numId="35">
    <w:abstractNumId w:val="16"/>
    <w:lvlOverride w:ilvl="0">
      <w:startOverride w:val="4"/>
    </w:lvlOverride>
    <w:lvlOverride w:ilvl="1">
      <w:startOverride w:val="1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lvlOverride w:ilvl="0">
      <w:startOverride w:val="4"/>
    </w:lvlOverride>
  </w:num>
  <w:num w:numId="37">
    <w:abstractNumId w:val="14"/>
  </w:num>
  <w:num w:numId="38">
    <w:abstractNumId w:val="31"/>
  </w:num>
  <w:num w:numId="39">
    <w:abstractNumId w:val="12"/>
  </w:num>
  <w:num w:numId="40">
    <w:abstractNumId w:val="18"/>
    <w:lvlOverride w:ilvl="0">
      <w:startOverride w:val="3"/>
    </w:lvlOverride>
  </w:num>
  <w:num w:numId="41">
    <w:abstractNumId w:val="1"/>
  </w:num>
  <w:num w:numId="42">
    <w:abstractNumId w:val="1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33793"/>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zM3NTEyNTI2tDRW0lEKTi0uzszPAymwqAUAgLgr3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244"/>
    <w:rsid w:val="0000059D"/>
    <w:rsid w:val="000008B9"/>
    <w:rsid w:val="00000D0B"/>
    <w:rsid w:val="00001123"/>
    <w:rsid w:val="00001206"/>
    <w:rsid w:val="000019F1"/>
    <w:rsid w:val="00001A82"/>
    <w:rsid w:val="0000201F"/>
    <w:rsid w:val="000023E1"/>
    <w:rsid w:val="00002631"/>
    <w:rsid w:val="00002BCE"/>
    <w:rsid w:val="00002D0C"/>
    <w:rsid w:val="00002ED5"/>
    <w:rsid w:val="0000324B"/>
    <w:rsid w:val="00003278"/>
    <w:rsid w:val="000032D8"/>
    <w:rsid w:val="000033F0"/>
    <w:rsid w:val="000035E2"/>
    <w:rsid w:val="00003CE4"/>
    <w:rsid w:val="00004110"/>
    <w:rsid w:val="00004191"/>
    <w:rsid w:val="0000461E"/>
    <w:rsid w:val="000047D7"/>
    <w:rsid w:val="000048BB"/>
    <w:rsid w:val="0000499B"/>
    <w:rsid w:val="00004A4E"/>
    <w:rsid w:val="000050CF"/>
    <w:rsid w:val="00005E0F"/>
    <w:rsid w:val="00005F49"/>
    <w:rsid w:val="0000606F"/>
    <w:rsid w:val="00006380"/>
    <w:rsid w:val="000068ED"/>
    <w:rsid w:val="00006F54"/>
    <w:rsid w:val="0000753E"/>
    <w:rsid w:val="000075FB"/>
    <w:rsid w:val="00007A25"/>
    <w:rsid w:val="00007A60"/>
    <w:rsid w:val="000102AD"/>
    <w:rsid w:val="0001035A"/>
    <w:rsid w:val="000104D6"/>
    <w:rsid w:val="000109FF"/>
    <w:rsid w:val="00010BB8"/>
    <w:rsid w:val="00011C91"/>
    <w:rsid w:val="00011FDC"/>
    <w:rsid w:val="0001216D"/>
    <w:rsid w:val="0001221F"/>
    <w:rsid w:val="000122B0"/>
    <w:rsid w:val="000123E9"/>
    <w:rsid w:val="000124ED"/>
    <w:rsid w:val="00012742"/>
    <w:rsid w:val="00013855"/>
    <w:rsid w:val="00013ABD"/>
    <w:rsid w:val="00013DFD"/>
    <w:rsid w:val="000142C1"/>
    <w:rsid w:val="000144BB"/>
    <w:rsid w:val="000144C9"/>
    <w:rsid w:val="00014AE7"/>
    <w:rsid w:val="00014BC5"/>
    <w:rsid w:val="000155A8"/>
    <w:rsid w:val="000159E5"/>
    <w:rsid w:val="00015B23"/>
    <w:rsid w:val="00015C0C"/>
    <w:rsid w:val="00016239"/>
    <w:rsid w:val="000163CD"/>
    <w:rsid w:val="000169EB"/>
    <w:rsid w:val="00016AAB"/>
    <w:rsid w:val="000176A4"/>
    <w:rsid w:val="00017920"/>
    <w:rsid w:val="00017EBE"/>
    <w:rsid w:val="00020027"/>
    <w:rsid w:val="000201A3"/>
    <w:rsid w:val="000204B9"/>
    <w:rsid w:val="000204BA"/>
    <w:rsid w:val="000208E1"/>
    <w:rsid w:val="00020AC4"/>
    <w:rsid w:val="00020DB9"/>
    <w:rsid w:val="0002106C"/>
    <w:rsid w:val="00021515"/>
    <w:rsid w:val="000219F0"/>
    <w:rsid w:val="000220ED"/>
    <w:rsid w:val="000222AE"/>
    <w:rsid w:val="00022962"/>
    <w:rsid w:val="00022977"/>
    <w:rsid w:val="000229C9"/>
    <w:rsid w:val="00022B1E"/>
    <w:rsid w:val="00023250"/>
    <w:rsid w:val="000238BE"/>
    <w:rsid w:val="000239F2"/>
    <w:rsid w:val="00023C61"/>
    <w:rsid w:val="00024220"/>
    <w:rsid w:val="00024410"/>
    <w:rsid w:val="000244F2"/>
    <w:rsid w:val="0002488C"/>
    <w:rsid w:val="00024ACC"/>
    <w:rsid w:val="00025581"/>
    <w:rsid w:val="00025847"/>
    <w:rsid w:val="000258CE"/>
    <w:rsid w:val="00025FB8"/>
    <w:rsid w:val="0002602C"/>
    <w:rsid w:val="0002655B"/>
    <w:rsid w:val="00026985"/>
    <w:rsid w:val="00026D30"/>
    <w:rsid w:val="00026F37"/>
    <w:rsid w:val="00026FD4"/>
    <w:rsid w:val="000270DB"/>
    <w:rsid w:val="0002713B"/>
    <w:rsid w:val="000273E7"/>
    <w:rsid w:val="00027518"/>
    <w:rsid w:val="000279AD"/>
    <w:rsid w:val="00027EC5"/>
    <w:rsid w:val="000300E1"/>
    <w:rsid w:val="00030F0E"/>
    <w:rsid w:val="00031093"/>
    <w:rsid w:val="00031243"/>
    <w:rsid w:val="000314FD"/>
    <w:rsid w:val="000316A9"/>
    <w:rsid w:val="000319B4"/>
    <w:rsid w:val="00031A5D"/>
    <w:rsid w:val="00031BD8"/>
    <w:rsid w:val="00031FBB"/>
    <w:rsid w:val="00031FC8"/>
    <w:rsid w:val="0003226B"/>
    <w:rsid w:val="00032276"/>
    <w:rsid w:val="000325E4"/>
    <w:rsid w:val="00032BD9"/>
    <w:rsid w:val="00032D91"/>
    <w:rsid w:val="000331CA"/>
    <w:rsid w:val="00033C76"/>
    <w:rsid w:val="00034283"/>
    <w:rsid w:val="000343CA"/>
    <w:rsid w:val="0003458B"/>
    <w:rsid w:val="00034B99"/>
    <w:rsid w:val="00034C3E"/>
    <w:rsid w:val="00034D3C"/>
    <w:rsid w:val="00034FDC"/>
    <w:rsid w:val="00035634"/>
    <w:rsid w:val="0003601F"/>
    <w:rsid w:val="0003602B"/>
    <w:rsid w:val="00036195"/>
    <w:rsid w:val="000361E2"/>
    <w:rsid w:val="0003621C"/>
    <w:rsid w:val="0003665E"/>
    <w:rsid w:val="00036CAA"/>
    <w:rsid w:val="00036DD3"/>
    <w:rsid w:val="0003703F"/>
    <w:rsid w:val="000372F7"/>
    <w:rsid w:val="000373AB"/>
    <w:rsid w:val="00037735"/>
    <w:rsid w:val="00037F18"/>
    <w:rsid w:val="0004018A"/>
    <w:rsid w:val="0004020E"/>
    <w:rsid w:val="000409A1"/>
    <w:rsid w:val="00040E0B"/>
    <w:rsid w:val="00040E65"/>
    <w:rsid w:val="000410B3"/>
    <w:rsid w:val="000417AD"/>
    <w:rsid w:val="00041C98"/>
    <w:rsid w:val="00041CCE"/>
    <w:rsid w:val="00041DDD"/>
    <w:rsid w:val="0004202D"/>
    <w:rsid w:val="000421B3"/>
    <w:rsid w:val="0004267D"/>
    <w:rsid w:val="00042748"/>
    <w:rsid w:val="00042B0A"/>
    <w:rsid w:val="00042EC5"/>
    <w:rsid w:val="000431F5"/>
    <w:rsid w:val="000439AF"/>
    <w:rsid w:val="00043DE9"/>
    <w:rsid w:val="00043ED7"/>
    <w:rsid w:val="0004460D"/>
    <w:rsid w:val="000446F5"/>
    <w:rsid w:val="00044A50"/>
    <w:rsid w:val="00044B9F"/>
    <w:rsid w:val="00044C22"/>
    <w:rsid w:val="00044DFA"/>
    <w:rsid w:val="0004521A"/>
    <w:rsid w:val="000455ED"/>
    <w:rsid w:val="000457DF"/>
    <w:rsid w:val="00045D8F"/>
    <w:rsid w:val="00046121"/>
    <w:rsid w:val="00046185"/>
    <w:rsid w:val="000465E7"/>
    <w:rsid w:val="00046609"/>
    <w:rsid w:val="00046C33"/>
    <w:rsid w:val="00046C4E"/>
    <w:rsid w:val="00046CB0"/>
    <w:rsid w:val="00046D97"/>
    <w:rsid w:val="00047430"/>
    <w:rsid w:val="00047FDF"/>
    <w:rsid w:val="000501C6"/>
    <w:rsid w:val="0005045F"/>
    <w:rsid w:val="0005086E"/>
    <w:rsid w:val="0005102F"/>
    <w:rsid w:val="0005196A"/>
    <w:rsid w:val="00051BAA"/>
    <w:rsid w:val="00051F70"/>
    <w:rsid w:val="00052269"/>
    <w:rsid w:val="0005248A"/>
    <w:rsid w:val="00052555"/>
    <w:rsid w:val="000526CC"/>
    <w:rsid w:val="000527A1"/>
    <w:rsid w:val="000529CD"/>
    <w:rsid w:val="0005305B"/>
    <w:rsid w:val="0005323F"/>
    <w:rsid w:val="0005335D"/>
    <w:rsid w:val="000534D6"/>
    <w:rsid w:val="000538DD"/>
    <w:rsid w:val="00053CBB"/>
    <w:rsid w:val="00053F4B"/>
    <w:rsid w:val="000540E2"/>
    <w:rsid w:val="000540FB"/>
    <w:rsid w:val="000548B9"/>
    <w:rsid w:val="00054F15"/>
    <w:rsid w:val="0005549C"/>
    <w:rsid w:val="00055843"/>
    <w:rsid w:val="000559DF"/>
    <w:rsid w:val="00055BC2"/>
    <w:rsid w:val="00055E69"/>
    <w:rsid w:val="000561C3"/>
    <w:rsid w:val="00056602"/>
    <w:rsid w:val="000567C2"/>
    <w:rsid w:val="00056866"/>
    <w:rsid w:val="00056D84"/>
    <w:rsid w:val="00056FA5"/>
    <w:rsid w:val="0005710C"/>
    <w:rsid w:val="000571BE"/>
    <w:rsid w:val="0005747E"/>
    <w:rsid w:val="00057731"/>
    <w:rsid w:val="00057B41"/>
    <w:rsid w:val="00057B8F"/>
    <w:rsid w:val="00057DEE"/>
    <w:rsid w:val="00057F09"/>
    <w:rsid w:val="0006010C"/>
    <w:rsid w:val="0006038D"/>
    <w:rsid w:val="0006047B"/>
    <w:rsid w:val="000607CF"/>
    <w:rsid w:val="00060945"/>
    <w:rsid w:val="00060A19"/>
    <w:rsid w:val="00060AC3"/>
    <w:rsid w:val="00060CD0"/>
    <w:rsid w:val="00061034"/>
    <w:rsid w:val="000610E2"/>
    <w:rsid w:val="00061305"/>
    <w:rsid w:val="00061520"/>
    <w:rsid w:val="000615EA"/>
    <w:rsid w:val="00061F13"/>
    <w:rsid w:val="0006225A"/>
    <w:rsid w:val="0006255A"/>
    <w:rsid w:val="00062654"/>
    <w:rsid w:val="00062922"/>
    <w:rsid w:val="00062A80"/>
    <w:rsid w:val="00062E89"/>
    <w:rsid w:val="00063026"/>
    <w:rsid w:val="00063114"/>
    <w:rsid w:val="000638AD"/>
    <w:rsid w:val="00063A5B"/>
    <w:rsid w:val="00063AD6"/>
    <w:rsid w:val="00063BF0"/>
    <w:rsid w:val="00063CE7"/>
    <w:rsid w:val="0006402D"/>
    <w:rsid w:val="00064C43"/>
    <w:rsid w:val="00065428"/>
    <w:rsid w:val="00065E1F"/>
    <w:rsid w:val="00066373"/>
    <w:rsid w:val="00066B39"/>
    <w:rsid w:val="00066C11"/>
    <w:rsid w:val="0006701C"/>
    <w:rsid w:val="000678BE"/>
    <w:rsid w:val="00067D5A"/>
    <w:rsid w:val="0007017A"/>
    <w:rsid w:val="00070205"/>
    <w:rsid w:val="0007046D"/>
    <w:rsid w:val="00070CB3"/>
    <w:rsid w:val="00070CF6"/>
    <w:rsid w:val="000716AF"/>
    <w:rsid w:val="00071726"/>
    <w:rsid w:val="00071825"/>
    <w:rsid w:val="00071AC6"/>
    <w:rsid w:val="000720AC"/>
    <w:rsid w:val="00072F48"/>
    <w:rsid w:val="00073D30"/>
    <w:rsid w:val="000744C9"/>
    <w:rsid w:val="0007457D"/>
    <w:rsid w:val="00074858"/>
    <w:rsid w:val="00074E53"/>
    <w:rsid w:val="00075DEB"/>
    <w:rsid w:val="00075F7E"/>
    <w:rsid w:val="000760F4"/>
    <w:rsid w:val="00076688"/>
    <w:rsid w:val="00076EAA"/>
    <w:rsid w:val="0007725F"/>
    <w:rsid w:val="000776FF"/>
    <w:rsid w:val="00077882"/>
    <w:rsid w:val="000779A4"/>
    <w:rsid w:val="000801BC"/>
    <w:rsid w:val="0008020E"/>
    <w:rsid w:val="00080683"/>
    <w:rsid w:val="0008080C"/>
    <w:rsid w:val="000808F4"/>
    <w:rsid w:val="00080919"/>
    <w:rsid w:val="00080B58"/>
    <w:rsid w:val="00080EBC"/>
    <w:rsid w:val="00081252"/>
    <w:rsid w:val="000819DA"/>
    <w:rsid w:val="00081A46"/>
    <w:rsid w:val="00081E06"/>
    <w:rsid w:val="00081E5C"/>
    <w:rsid w:val="00082053"/>
    <w:rsid w:val="00082302"/>
    <w:rsid w:val="000828A1"/>
    <w:rsid w:val="0008302A"/>
    <w:rsid w:val="0008330F"/>
    <w:rsid w:val="0008355E"/>
    <w:rsid w:val="0008358B"/>
    <w:rsid w:val="0008377A"/>
    <w:rsid w:val="000842ED"/>
    <w:rsid w:val="00084403"/>
    <w:rsid w:val="00084775"/>
    <w:rsid w:val="00084B57"/>
    <w:rsid w:val="00084DBF"/>
    <w:rsid w:val="000853AA"/>
    <w:rsid w:val="00085D97"/>
    <w:rsid w:val="00086095"/>
    <w:rsid w:val="0008628F"/>
    <w:rsid w:val="00086525"/>
    <w:rsid w:val="00086CD7"/>
    <w:rsid w:val="00086D45"/>
    <w:rsid w:val="00087042"/>
    <w:rsid w:val="0008725B"/>
    <w:rsid w:val="0008727E"/>
    <w:rsid w:val="00087C3B"/>
    <w:rsid w:val="00087DD8"/>
    <w:rsid w:val="0009001A"/>
    <w:rsid w:val="000902F2"/>
    <w:rsid w:val="000903C5"/>
    <w:rsid w:val="00090546"/>
    <w:rsid w:val="000905D2"/>
    <w:rsid w:val="00090A3F"/>
    <w:rsid w:val="00090B38"/>
    <w:rsid w:val="00090CF2"/>
    <w:rsid w:val="000910B2"/>
    <w:rsid w:val="000913EC"/>
    <w:rsid w:val="00091665"/>
    <w:rsid w:val="0009166B"/>
    <w:rsid w:val="00091860"/>
    <w:rsid w:val="00092AA4"/>
    <w:rsid w:val="00092CEB"/>
    <w:rsid w:val="00092D3D"/>
    <w:rsid w:val="000932F6"/>
    <w:rsid w:val="00093BE1"/>
    <w:rsid w:val="00094D0D"/>
    <w:rsid w:val="00094D5C"/>
    <w:rsid w:val="00095042"/>
    <w:rsid w:val="0009543F"/>
    <w:rsid w:val="00095D94"/>
    <w:rsid w:val="0009623E"/>
    <w:rsid w:val="00096B9E"/>
    <w:rsid w:val="00096E38"/>
    <w:rsid w:val="00097095"/>
    <w:rsid w:val="00097274"/>
    <w:rsid w:val="00097613"/>
    <w:rsid w:val="0009765D"/>
    <w:rsid w:val="00097858"/>
    <w:rsid w:val="000A0193"/>
    <w:rsid w:val="000A03D8"/>
    <w:rsid w:val="000A05C7"/>
    <w:rsid w:val="000A0CDE"/>
    <w:rsid w:val="000A10DF"/>
    <w:rsid w:val="000A1E0A"/>
    <w:rsid w:val="000A2031"/>
    <w:rsid w:val="000A26E1"/>
    <w:rsid w:val="000A27DE"/>
    <w:rsid w:val="000A2851"/>
    <w:rsid w:val="000A2905"/>
    <w:rsid w:val="000A2963"/>
    <w:rsid w:val="000A2B84"/>
    <w:rsid w:val="000A3204"/>
    <w:rsid w:val="000A3246"/>
    <w:rsid w:val="000A3379"/>
    <w:rsid w:val="000A35B8"/>
    <w:rsid w:val="000A398B"/>
    <w:rsid w:val="000A3AB4"/>
    <w:rsid w:val="000A3C58"/>
    <w:rsid w:val="000A3E83"/>
    <w:rsid w:val="000A40AB"/>
    <w:rsid w:val="000A437B"/>
    <w:rsid w:val="000A4878"/>
    <w:rsid w:val="000A4D5B"/>
    <w:rsid w:val="000A4E12"/>
    <w:rsid w:val="000A50A2"/>
    <w:rsid w:val="000A51F5"/>
    <w:rsid w:val="000A5464"/>
    <w:rsid w:val="000A56A4"/>
    <w:rsid w:val="000A576C"/>
    <w:rsid w:val="000A6315"/>
    <w:rsid w:val="000A6CCA"/>
    <w:rsid w:val="000A6DB2"/>
    <w:rsid w:val="000A6DC8"/>
    <w:rsid w:val="000A7428"/>
    <w:rsid w:val="000A79AB"/>
    <w:rsid w:val="000A7DDF"/>
    <w:rsid w:val="000B0037"/>
    <w:rsid w:val="000B039B"/>
    <w:rsid w:val="000B08B7"/>
    <w:rsid w:val="000B08E7"/>
    <w:rsid w:val="000B0AA6"/>
    <w:rsid w:val="000B0DAA"/>
    <w:rsid w:val="000B1573"/>
    <w:rsid w:val="000B166C"/>
    <w:rsid w:val="000B195F"/>
    <w:rsid w:val="000B1AAC"/>
    <w:rsid w:val="000B1AD7"/>
    <w:rsid w:val="000B2264"/>
    <w:rsid w:val="000B2325"/>
    <w:rsid w:val="000B245A"/>
    <w:rsid w:val="000B268F"/>
    <w:rsid w:val="000B2AAB"/>
    <w:rsid w:val="000B2FF8"/>
    <w:rsid w:val="000B30A3"/>
    <w:rsid w:val="000B329D"/>
    <w:rsid w:val="000B3F50"/>
    <w:rsid w:val="000B4351"/>
    <w:rsid w:val="000B4AB2"/>
    <w:rsid w:val="000B4D66"/>
    <w:rsid w:val="000B4E57"/>
    <w:rsid w:val="000B57DD"/>
    <w:rsid w:val="000B620D"/>
    <w:rsid w:val="000B6613"/>
    <w:rsid w:val="000B6E13"/>
    <w:rsid w:val="000B75EA"/>
    <w:rsid w:val="000B790F"/>
    <w:rsid w:val="000C0783"/>
    <w:rsid w:val="000C0BCC"/>
    <w:rsid w:val="000C100C"/>
    <w:rsid w:val="000C127A"/>
    <w:rsid w:val="000C1794"/>
    <w:rsid w:val="000C18AA"/>
    <w:rsid w:val="000C2D71"/>
    <w:rsid w:val="000C3106"/>
    <w:rsid w:val="000C412C"/>
    <w:rsid w:val="000C4B92"/>
    <w:rsid w:val="000C4CF3"/>
    <w:rsid w:val="000C4F71"/>
    <w:rsid w:val="000C50C0"/>
    <w:rsid w:val="000C5527"/>
    <w:rsid w:val="000C59AD"/>
    <w:rsid w:val="000C6093"/>
    <w:rsid w:val="000C6105"/>
    <w:rsid w:val="000C61B2"/>
    <w:rsid w:val="000C661E"/>
    <w:rsid w:val="000C6742"/>
    <w:rsid w:val="000C67FC"/>
    <w:rsid w:val="000C6E45"/>
    <w:rsid w:val="000C737C"/>
    <w:rsid w:val="000C7AF6"/>
    <w:rsid w:val="000C7B93"/>
    <w:rsid w:val="000D0300"/>
    <w:rsid w:val="000D03C3"/>
    <w:rsid w:val="000D061E"/>
    <w:rsid w:val="000D09BC"/>
    <w:rsid w:val="000D0AB3"/>
    <w:rsid w:val="000D1099"/>
    <w:rsid w:val="000D19E0"/>
    <w:rsid w:val="000D21F6"/>
    <w:rsid w:val="000D2256"/>
    <w:rsid w:val="000D22C4"/>
    <w:rsid w:val="000D2674"/>
    <w:rsid w:val="000D274B"/>
    <w:rsid w:val="000D280F"/>
    <w:rsid w:val="000D2B1B"/>
    <w:rsid w:val="000D32D1"/>
    <w:rsid w:val="000D354C"/>
    <w:rsid w:val="000D3B38"/>
    <w:rsid w:val="000D3BC8"/>
    <w:rsid w:val="000D3EED"/>
    <w:rsid w:val="000D3EEF"/>
    <w:rsid w:val="000D43F6"/>
    <w:rsid w:val="000D4412"/>
    <w:rsid w:val="000D4528"/>
    <w:rsid w:val="000D4959"/>
    <w:rsid w:val="000D4BD1"/>
    <w:rsid w:val="000D5A18"/>
    <w:rsid w:val="000D5DC4"/>
    <w:rsid w:val="000D5DE0"/>
    <w:rsid w:val="000D5E25"/>
    <w:rsid w:val="000D60FF"/>
    <w:rsid w:val="000D63FF"/>
    <w:rsid w:val="000D6491"/>
    <w:rsid w:val="000D6A11"/>
    <w:rsid w:val="000D716D"/>
    <w:rsid w:val="000D7A28"/>
    <w:rsid w:val="000E006B"/>
    <w:rsid w:val="000E0078"/>
    <w:rsid w:val="000E00B3"/>
    <w:rsid w:val="000E06AE"/>
    <w:rsid w:val="000E07E8"/>
    <w:rsid w:val="000E0BD5"/>
    <w:rsid w:val="000E160D"/>
    <w:rsid w:val="000E17E9"/>
    <w:rsid w:val="000E1D76"/>
    <w:rsid w:val="000E1ED9"/>
    <w:rsid w:val="000E226D"/>
    <w:rsid w:val="000E2368"/>
    <w:rsid w:val="000E239B"/>
    <w:rsid w:val="000E2691"/>
    <w:rsid w:val="000E281C"/>
    <w:rsid w:val="000E35C1"/>
    <w:rsid w:val="000E39D5"/>
    <w:rsid w:val="000E3F8C"/>
    <w:rsid w:val="000E40A7"/>
    <w:rsid w:val="000E4422"/>
    <w:rsid w:val="000E44DD"/>
    <w:rsid w:val="000E466E"/>
    <w:rsid w:val="000E4B8B"/>
    <w:rsid w:val="000E4F2B"/>
    <w:rsid w:val="000E57D3"/>
    <w:rsid w:val="000E5AE7"/>
    <w:rsid w:val="000E5F6F"/>
    <w:rsid w:val="000E6185"/>
    <w:rsid w:val="000E636B"/>
    <w:rsid w:val="000E6654"/>
    <w:rsid w:val="000E680D"/>
    <w:rsid w:val="000E6F10"/>
    <w:rsid w:val="000E7299"/>
    <w:rsid w:val="000E7575"/>
    <w:rsid w:val="000E7BD3"/>
    <w:rsid w:val="000F0FB7"/>
    <w:rsid w:val="000F155F"/>
    <w:rsid w:val="000F15BA"/>
    <w:rsid w:val="000F20E7"/>
    <w:rsid w:val="000F2460"/>
    <w:rsid w:val="000F24C5"/>
    <w:rsid w:val="000F2B04"/>
    <w:rsid w:val="000F2B61"/>
    <w:rsid w:val="000F309F"/>
    <w:rsid w:val="000F3246"/>
    <w:rsid w:val="000F3357"/>
    <w:rsid w:val="000F3402"/>
    <w:rsid w:val="000F38A2"/>
    <w:rsid w:val="000F3EE9"/>
    <w:rsid w:val="000F4140"/>
    <w:rsid w:val="000F42AF"/>
    <w:rsid w:val="000F47DF"/>
    <w:rsid w:val="000F48BF"/>
    <w:rsid w:val="000F4BD0"/>
    <w:rsid w:val="000F4CA4"/>
    <w:rsid w:val="000F50C9"/>
    <w:rsid w:val="000F50EC"/>
    <w:rsid w:val="000F51BF"/>
    <w:rsid w:val="000F53A9"/>
    <w:rsid w:val="000F55BF"/>
    <w:rsid w:val="000F58EB"/>
    <w:rsid w:val="000F5D17"/>
    <w:rsid w:val="000F61F6"/>
    <w:rsid w:val="000F659C"/>
    <w:rsid w:val="000F66E6"/>
    <w:rsid w:val="000F677B"/>
    <w:rsid w:val="000F6A65"/>
    <w:rsid w:val="000F71CD"/>
    <w:rsid w:val="000F77EE"/>
    <w:rsid w:val="000F7CBF"/>
    <w:rsid w:val="000F7DB4"/>
    <w:rsid w:val="001008BD"/>
    <w:rsid w:val="001008BE"/>
    <w:rsid w:val="00100A6D"/>
    <w:rsid w:val="00101314"/>
    <w:rsid w:val="0010153C"/>
    <w:rsid w:val="00101557"/>
    <w:rsid w:val="00101893"/>
    <w:rsid w:val="00102425"/>
    <w:rsid w:val="0010242B"/>
    <w:rsid w:val="001030A7"/>
    <w:rsid w:val="00103335"/>
    <w:rsid w:val="00103AC7"/>
    <w:rsid w:val="00103B64"/>
    <w:rsid w:val="00103BEA"/>
    <w:rsid w:val="00103CB5"/>
    <w:rsid w:val="001040EC"/>
    <w:rsid w:val="00104A15"/>
    <w:rsid w:val="00104F0D"/>
    <w:rsid w:val="00104FF7"/>
    <w:rsid w:val="00105B72"/>
    <w:rsid w:val="0010611F"/>
    <w:rsid w:val="0010623E"/>
    <w:rsid w:val="001062DC"/>
    <w:rsid w:val="001063DF"/>
    <w:rsid w:val="0010663D"/>
    <w:rsid w:val="001066ED"/>
    <w:rsid w:val="001067CF"/>
    <w:rsid w:val="00106BF4"/>
    <w:rsid w:val="00106C2C"/>
    <w:rsid w:val="00107085"/>
    <w:rsid w:val="00107334"/>
    <w:rsid w:val="00107397"/>
    <w:rsid w:val="00107528"/>
    <w:rsid w:val="00107BDC"/>
    <w:rsid w:val="00107DC2"/>
    <w:rsid w:val="00107F96"/>
    <w:rsid w:val="00107FB6"/>
    <w:rsid w:val="001103C7"/>
    <w:rsid w:val="00110585"/>
    <w:rsid w:val="001105B5"/>
    <w:rsid w:val="00110770"/>
    <w:rsid w:val="00110775"/>
    <w:rsid w:val="00110BCB"/>
    <w:rsid w:val="00110F93"/>
    <w:rsid w:val="0011107F"/>
    <w:rsid w:val="001110AE"/>
    <w:rsid w:val="0011124C"/>
    <w:rsid w:val="00111314"/>
    <w:rsid w:val="001113E1"/>
    <w:rsid w:val="001115AE"/>
    <w:rsid w:val="0011162F"/>
    <w:rsid w:val="001116E3"/>
    <w:rsid w:val="00111C60"/>
    <w:rsid w:val="00112560"/>
    <w:rsid w:val="00112625"/>
    <w:rsid w:val="00112646"/>
    <w:rsid w:val="0011278E"/>
    <w:rsid w:val="00112D84"/>
    <w:rsid w:val="0011340F"/>
    <w:rsid w:val="00113414"/>
    <w:rsid w:val="0011392F"/>
    <w:rsid w:val="001141BB"/>
    <w:rsid w:val="00114663"/>
    <w:rsid w:val="0011494E"/>
    <w:rsid w:val="00114F39"/>
    <w:rsid w:val="001152F3"/>
    <w:rsid w:val="00115424"/>
    <w:rsid w:val="001159E8"/>
    <w:rsid w:val="00115CA6"/>
    <w:rsid w:val="0011680D"/>
    <w:rsid w:val="00116C35"/>
    <w:rsid w:val="00117FFC"/>
    <w:rsid w:val="001201E3"/>
    <w:rsid w:val="00120351"/>
    <w:rsid w:val="001205B2"/>
    <w:rsid w:val="00120A36"/>
    <w:rsid w:val="00120F6D"/>
    <w:rsid w:val="00120FA4"/>
    <w:rsid w:val="00121780"/>
    <w:rsid w:val="00121B8A"/>
    <w:rsid w:val="00121BEC"/>
    <w:rsid w:val="00121BF1"/>
    <w:rsid w:val="00121FD8"/>
    <w:rsid w:val="00122962"/>
    <w:rsid w:val="00122BDC"/>
    <w:rsid w:val="00122FAB"/>
    <w:rsid w:val="001230C1"/>
    <w:rsid w:val="00123B9D"/>
    <w:rsid w:val="00123BDA"/>
    <w:rsid w:val="00123DE3"/>
    <w:rsid w:val="00123E65"/>
    <w:rsid w:val="001243BF"/>
    <w:rsid w:val="0012481F"/>
    <w:rsid w:val="001248AF"/>
    <w:rsid w:val="00124999"/>
    <w:rsid w:val="00125329"/>
    <w:rsid w:val="00125C3A"/>
    <w:rsid w:val="001260AC"/>
    <w:rsid w:val="001263C7"/>
    <w:rsid w:val="00126FFD"/>
    <w:rsid w:val="00127BD7"/>
    <w:rsid w:val="0013038D"/>
    <w:rsid w:val="00130559"/>
    <w:rsid w:val="001305B3"/>
    <w:rsid w:val="0013082F"/>
    <w:rsid w:val="00130B4F"/>
    <w:rsid w:val="00130DCC"/>
    <w:rsid w:val="001312A5"/>
    <w:rsid w:val="001313E7"/>
    <w:rsid w:val="0013169E"/>
    <w:rsid w:val="001319C7"/>
    <w:rsid w:val="00131D09"/>
    <w:rsid w:val="00132570"/>
    <w:rsid w:val="001328BF"/>
    <w:rsid w:val="001328F2"/>
    <w:rsid w:val="00132907"/>
    <w:rsid w:val="00132BD2"/>
    <w:rsid w:val="00132E76"/>
    <w:rsid w:val="00132F71"/>
    <w:rsid w:val="00133274"/>
    <w:rsid w:val="0013366C"/>
    <w:rsid w:val="00133BA1"/>
    <w:rsid w:val="00133C46"/>
    <w:rsid w:val="00133C7A"/>
    <w:rsid w:val="0013444A"/>
    <w:rsid w:val="0013488E"/>
    <w:rsid w:val="00134E24"/>
    <w:rsid w:val="0013500C"/>
    <w:rsid w:val="001353ED"/>
    <w:rsid w:val="0013557B"/>
    <w:rsid w:val="00135924"/>
    <w:rsid w:val="00135E64"/>
    <w:rsid w:val="00135F71"/>
    <w:rsid w:val="0013641D"/>
    <w:rsid w:val="0013643C"/>
    <w:rsid w:val="001366A5"/>
    <w:rsid w:val="00136712"/>
    <w:rsid w:val="00136C8F"/>
    <w:rsid w:val="00137016"/>
    <w:rsid w:val="00137474"/>
    <w:rsid w:val="00137A1E"/>
    <w:rsid w:val="00137A7B"/>
    <w:rsid w:val="00137BF4"/>
    <w:rsid w:val="00137C0C"/>
    <w:rsid w:val="00137C4E"/>
    <w:rsid w:val="00140479"/>
    <w:rsid w:val="00140555"/>
    <w:rsid w:val="00140799"/>
    <w:rsid w:val="0014085D"/>
    <w:rsid w:val="001408EE"/>
    <w:rsid w:val="0014114C"/>
    <w:rsid w:val="001413D0"/>
    <w:rsid w:val="001414FA"/>
    <w:rsid w:val="00141584"/>
    <w:rsid w:val="0014175F"/>
    <w:rsid w:val="00141908"/>
    <w:rsid w:val="00141B5C"/>
    <w:rsid w:val="00141CF1"/>
    <w:rsid w:val="00141D6D"/>
    <w:rsid w:val="0014205F"/>
    <w:rsid w:val="001424CE"/>
    <w:rsid w:val="00142701"/>
    <w:rsid w:val="0014277E"/>
    <w:rsid w:val="00142D14"/>
    <w:rsid w:val="00143102"/>
    <w:rsid w:val="0014347C"/>
    <w:rsid w:val="00143A7B"/>
    <w:rsid w:val="00143BF2"/>
    <w:rsid w:val="00143D69"/>
    <w:rsid w:val="00143D90"/>
    <w:rsid w:val="00143EEC"/>
    <w:rsid w:val="00144885"/>
    <w:rsid w:val="00144A3F"/>
    <w:rsid w:val="0014506F"/>
    <w:rsid w:val="001459E0"/>
    <w:rsid w:val="00145A7B"/>
    <w:rsid w:val="00145BEF"/>
    <w:rsid w:val="00145E21"/>
    <w:rsid w:val="00145F7D"/>
    <w:rsid w:val="00145FF9"/>
    <w:rsid w:val="0014600C"/>
    <w:rsid w:val="0014612C"/>
    <w:rsid w:val="0014636B"/>
    <w:rsid w:val="00147112"/>
    <w:rsid w:val="0014739E"/>
    <w:rsid w:val="001476C6"/>
    <w:rsid w:val="001477DF"/>
    <w:rsid w:val="00147BF5"/>
    <w:rsid w:val="001502CB"/>
    <w:rsid w:val="001508DC"/>
    <w:rsid w:val="00150B98"/>
    <w:rsid w:val="00150BE2"/>
    <w:rsid w:val="00150FEF"/>
    <w:rsid w:val="0015126D"/>
    <w:rsid w:val="001513DD"/>
    <w:rsid w:val="00151462"/>
    <w:rsid w:val="001515ED"/>
    <w:rsid w:val="001515F8"/>
    <w:rsid w:val="001517F8"/>
    <w:rsid w:val="001519F8"/>
    <w:rsid w:val="00151B3B"/>
    <w:rsid w:val="00151D34"/>
    <w:rsid w:val="00151F68"/>
    <w:rsid w:val="00151F79"/>
    <w:rsid w:val="001522BC"/>
    <w:rsid w:val="00152BAB"/>
    <w:rsid w:val="00153649"/>
    <w:rsid w:val="00153B61"/>
    <w:rsid w:val="001548F1"/>
    <w:rsid w:val="001549ED"/>
    <w:rsid w:val="00154AFA"/>
    <w:rsid w:val="0015515C"/>
    <w:rsid w:val="0015541B"/>
    <w:rsid w:val="00155424"/>
    <w:rsid w:val="0015542D"/>
    <w:rsid w:val="00155541"/>
    <w:rsid w:val="0015568B"/>
    <w:rsid w:val="00155C45"/>
    <w:rsid w:val="00156632"/>
    <w:rsid w:val="00156BAA"/>
    <w:rsid w:val="001574A7"/>
    <w:rsid w:val="0015786A"/>
    <w:rsid w:val="00157A10"/>
    <w:rsid w:val="00157CED"/>
    <w:rsid w:val="00160503"/>
    <w:rsid w:val="00160C79"/>
    <w:rsid w:val="00160F30"/>
    <w:rsid w:val="00161791"/>
    <w:rsid w:val="001619A3"/>
    <w:rsid w:val="00161B00"/>
    <w:rsid w:val="001621C3"/>
    <w:rsid w:val="001622D3"/>
    <w:rsid w:val="001624C8"/>
    <w:rsid w:val="0016250D"/>
    <w:rsid w:val="00162929"/>
    <w:rsid w:val="00162CA0"/>
    <w:rsid w:val="0016301C"/>
    <w:rsid w:val="001631C5"/>
    <w:rsid w:val="00163476"/>
    <w:rsid w:val="00163ED3"/>
    <w:rsid w:val="00164483"/>
    <w:rsid w:val="001644BE"/>
    <w:rsid w:val="00164723"/>
    <w:rsid w:val="001648B5"/>
    <w:rsid w:val="00164C1B"/>
    <w:rsid w:val="00164D4A"/>
    <w:rsid w:val="00164D57"/>
    <w:rsid w:val="00165347"/>
    <w:rsid w:val="0016535D"/>
    <w:rsid w:val="0016563B"/>
    <w:rsid w:val="001656F3"/>
    <w:rsid w:val="00165744"/>
    <w:rsid w:val="001659FF"/>
    <w:rsid w:val="00165B66"/>
    <w:rsid w:val="00165EAB"/>
    <w:rsid w:val="00166103"/>
    <w:rsid w:val="0016623B"/>
    <w:rsid w:val="0016626B"/>
    <w:rsid w:val="001666F1"/>
    <w:rsid w:val="00166996"/>
    <w:rsid w:val="001673A6"/>
    <w:rsid w:val="0016743F"/>
    <w:rsid w:val="00167447"/>
    <w:rsid w:val="00167AA9"/>
    <w:rsid w:val="0017082C"/>
    <w:rsid w:val="001708E9"/>
    <w:rsid w:val="00170AC5"/>
    <w:rsid w:val="00170DBA"/>
    <w:rsid w:val="00170EBE"/>
    <w:rsid w:val="00170F57"/>
    <w:rsid w:val="00170F8D"/>
    <w:rsid w:val="00170FD2"/>
    <w:rsid w:val="0017126C"/>
    <w:rsid w:val="001712E3"/>
    <w:rsid w:val="001715A5"/>
    <w:rsid w:val="00171774"/>
    <w:rsid w:val="001718A6"/>
    <w:rsid w:val="00171EE8"/>
    <w:rsid w:val="001720E3"/>
    <w:rsid w:val="001728BA"/>
    <w:rsid w:val="00172CB0"/>
    <w:rsid w:val="00172EF2"/>
    <w:rsid w:val="00173118"/>
    <w:rsid w:val="00173425"/>
    <w:rsid w:val="0017345F"/>
    <w:rsid w:val="001735BC"/>
    <w:rsid w:val="001737EE"/>
    <w:rsid w:val="00173A6B"/>
    <w:rsid w:val="00173CD4"/>
    <w:rsid w:val="00173DAE"/>
    <w:rsid w:val="0017416A"/>
    <w:rsid w:val="00174555"/>
    <w:rsid w:val="00174668"/>
    <w:rsid w:val="001748B9"/>
    <w:rsid w:val="001749AD"/>
    <w:rsid w:val="00174DC3"/>
    <w:rsid w:val="00175152"/>
    <w:rsid w:val="0017532E"/>
    <w:rsid w:val="00175618"/>
    <w:rsid w:val="0017603C"/>
    <w:rsid w:val="001762E7"/>
    <w:rsid w:val="001765A3"/>
    <w:rsid w:val="001765ED"/>
    <w:rsid w:val="001766DC"/>
    <w:rsid w:val="00176E49"/>
    <w:rsid w:val="00176ED8"/>
    <w:rsid w:val="00176F66"/>
    <w:rsid w:val="00176FAF"/>
    <w:rsid w:val="00177249"/>
    <w:rsid w:val="0017753C"/>
    <w:rsid w:val="00177898"/>
    <w:rsid w:val="00177BCD"/>
    <w:rsid w:val="00177F63"/>
    <w:rsid w:val="001801E1"/>
    <w:rsid w:val="0018082E"/>
    <w:rsid w:val="00180BB3"/>
    <w:rsid w:val="00180C06"/>
    <w:rsid w:val="00180DDC"/>
    <w:rsid w:val="00180F56"/>
    <w:rsid w:val="00181717"/>
    <w:rsid w:val="0018191F"/>
    <w:rsid w:val="00181A6B"/>
    <w:rsid w:val="00181DE2"/>
    <w:rsid w:val="001820AD"/>
    <w:rsid w:val="00182191"/>
    <w:rsid w:val="0018226D"/>
    <w:rsid w:val="0018256A"/>
    <w:rsid w:val="00182632"/>
    <w:rsid w:val="00182CC5"/>
    <w:rsid w:val="0018367D"/>
    <w:rsid w:val="001838E7"/>
    <w:rsid w:val="0018395D"/>
    <w:rsid w:val="00183C3C"/>
    <w:rsid w:val="00183D0B"/>
    <w:rsid w:val="001841F1"/>
    <w:rsid w:val="00184211"/>
    <w:rsid w:val="0018508C"/>
    <w:rsid w:val="0018516A"/>
    <w:rsid w:val="0018541F"/>
    <w:rsid w:val="0018582E"/>
    <w:rsid w:val="001860D3"/>
    <w:rsid w:val="00186CB5"/>
    <w:rsid w:val="00186E6C"/>
    <w:rsid w:val="001876DF"/>
    <w:rsid w:val="00187974"/>
    <w:rsid w:val="00187F29"/>
    <w:rsid w:val="00190209"/>
    <w:rsid w:val="00190267"/>
    <w:rsid w:val="001902BF"/>
    <w:rsid w:val="00190750"/>
    <w:rsid w:val="00190B0A"/>
    <w:rsid w:val="001912B1"/>
    <w:rsid w:val="00191557"/>
    <w:rsid w:val="001916DE"/>
    <w:rsid w:val="00191AA2"/>
    <w:rsid w:val="00191E04"/>
    <w:rsid w:val="001921FF"/>
    <w:rsid w:val="0019266E"/>
    <w:rsid w:val="001926B9"/>
    <w:rsid w:val="0019289F"/>
    <w:rsid w:val="00192AF8"/>
    <w:rsid w:val="00192B48"/>
    <w:rsid w:val="00192E88"/>
    <w:rsid w:val="0019314E"/>
    <w:rsid w:val="00193807"/>
    <w:rsid w:val="001938F7"/>
    <w:rsid w:val="00193B63"/>
    <w:rsid w:val="00193DAF"/>
    <w:rsid w:val="00193E47"/>
    <w:rsid w:val="0019489E"/>
    <w:rsid w:val="001948EB"/>
    <w:rsid w:val="00194A1A"/>
    <w:rsid w:val="00194D9F"/>
    <w:rsid w:val="00194F83"/>
    <w:rsid w:val="00195047"/>
    <w:rsid w:val="001954E3"/>
    <w:rsid w:val="001956F5"/>
    <w:rsid w:val="00195A8A"/>
    <w:rsid w:val="00195B58"/>
    <w:rsid w:val="00195EF4"/>
    <w:rsid w:val="00195F07"/>
    <w:rsid w:val="00195F36"/>
    <w:rsid w:val="00196094"/>
    <w:rsid w:val="001960FA"/>
    <w:rsid w:val="0019682C"/>
    <w:rsid w:val="00197385"/>
    <w:rsid w:val="00197C1D"/>
    <w:rsid w:val="001A00BB"/>
    <w:rsid w:val="001A0F02"/>
    <w:rsid w:val="001A18B1"/>
    <w:rsid w:val="001A1E4F"/>
    <w:rsid w:val="001A2524"/>
    <w:rsid w:val="001A2723"/>
    <w:rsid w:val="001A29AF"/>
    <w:rsid w:val="001A3520"/>
    <w:rsid w:val="001A352E"/>
    <w:rsid w:val="001A3868"/>
    <w:rsid w:val="001A43C7"/>
    <w:rsid w:val="001A4808"/>
    <w:rsid w:val="001A48C2"/>
    <w:rsid w:val="001A4A4A"/>
    <w:rsid w:val="001A4FFA"/>
    <w:rsid w:val="001A5937"/>
    <w:rsid w:val="001A5D0B"/>
    <w:rsid w:val="001A6082"/>
    <w:rsid w:val="001A6146"/>
    <w:rsid w:val="001A61D7"/>
    <w:rsid w:val="001A644D"/>
    <w:rsid w:val="001A70ED"/>
    <w:rsid w:val="001A780A"/>
    <w:rsid w:val="001A7A1A"/>
    <w:rsid w:val="001A7AB7"/>
    <w:rsid w:val="001A7B0F"/>
    <w:rsid w:val="001A7EAC"/>
    <w:rsid w:val="001B02D4"/>
    <w:rsid w:val="001B039D"/>
    <w:rsid w:val="001B083F"/>
    <w:rsid w:val="001B0A8C"/>
    <w:rsid w:val="001B0E98"/>
    <w:rsid w:val="001B1410"/>
    <w:rsid w:val="001B1828"/>
    <w:rsid w:val="001B1B38"/>
    <w:rsid w:val="001B1BB0"/>
    <w:rsid w:val="001B1C81"/>
    <w:rsid w:val="001B1D80"/>
    <w:rsid w:val="001B2403"/>
    <w:rsid w:val="001B25DD"/>
    <w:rsid w:val="001B26ED"/>
    <w:rsid w:val="001B2A39"/>
    <w:rsid w:val="001B2F5C"/>
    <w:rsid w:val="001B32FE"/>
    <w:rsid w:val="001B33AE"/>
    <w:rsid w:val="001B357E"/>
    <w:rsid w:val="001B38B6"/>
    <w:rsid w:val="001B3950"/>
    <w:rsid w:val="001B3A89"/>
    <w:rsid w:val="001B3C87"/>
    <w:rsid w:val="001B3CA4"/>
    <w:rsid w:val="001B42B2"/>
    <w:rsid w:val="001B459B"/>
    <w:rsid w:val="001B5358"/>
    <w:rsid w:val="001B53AF"/>
    <w:rsid w:val="001B5707"/>
    <w:rsid w:val="001B586C"/>
    <w:rsid w:val="001B5D65"/>
    <w:rsid w:val="001B6184"/>
    <w:rsid w:val="001B6D46"/>
    <w:rsid w:val="001B74B3"/>
    <w:rsid w:val="001B7545"/>
    <w:rsid w:val="001B7A2A"/>
    <w:rsid w:val="001B7C4F"/>
    <w:rsid w:val="001C0000"/>
    <w:rsid w:val="001C01AE"/>
    <w:rsid w:val="001C0259"/>
    <w:rsid w:val="001C0267"/>
    <w:rsid w:val="001C02E5"/>
    <w:rsid w:val="001C092C"/>
    <w:rsid w:val="001C0A3E"/>
    <w:rsid w:val="001C13DE"/>
    <w:rsid w:val="001C153E"/>
    <w:rsid w:val="001C1599"/>
    <w:rsid w:val="001C1695"/>
    <w:rsid w:val="001C16F8"/>
    <w:rsid w:val="001C17B8"/>
    <w:rsid w:val="001C17E8"/>
    <w:rsid w:val="001C185D"/>
    <w:rsid w:val="001C1A7D"/>
    <w:rsid w:val="001C2392"/>
    <w:rsid w:val="001C2598"/>
    <w:rsid w:val="001C2949"/>
    <w:rsid w:val="001C2AE0"/>
    <w:rsid w:val="001C2CB0"/>
    <w:rsid w:val="001C32B4"/>
    <w:rsid w:val="001C37EC"/>
    <w:rsid w:val="001C3D9B"/>
    <w:rsid w:val="001C3EE1"/>
    <w:rsid w:val="001C3F1B"/>
    <w:rsid w:val="001C401B"/>
    <w:rsid w:val="001C427B"/>
    <w:rsid w:val="001C452B"/>
    <w:rsid w:val="001C4CD9"/>
    <w:rsid w:val="001C5000"/>
    <w:rsid w:val="001C5208"/>
    <w:rsid w:val="001C5CD1"/>
    <w:rsid w:val="001C5EE5"/>
    <w:rsid w:val="001C63F6"/>
    <w:rsid w:val="001C6547"/>
    <w:rsid w:val="001C682B"/>
    <w:rsid w:val="001C6852"/>
    <w:rsid w:val="001C6B95"/>
    <w:rsid w:val="001C78CB"/>
    <w:rsid w:val="001C7A86"/>
    <w:rsid w:val="001D0E45"/>
    <w:rsid w:val="001D0FC6"/>
    <w:rsid w:val="001D117B"/>
    <w:rsid w:val="001D11F7"/>
    <w:rsid w:val="001D1440"/>
    <w:rsid w:val="001D16CC"/>
    <w:rsid w:val="001D16FB"/>
    <w:rsid w:val="001D189D"/>
    <w:rsid w:val="001D19FA"/>
    <w:rsid w:val="001D1ADC"/>
    <w:rsid w:val="001D1F3E"/>
    <w:rsid w:val="001D204E"/>
    <w:rsid w:val="001D2283"/>
    <w:rsid w:val="001D2295"/>
    <w:rsid w:val="001D3101"/>
    <w:rsid w:val="001D3700"/>
    <w:rsid w:val="001D3B88"/>
    <w:rsid w:val="001D3C39"/>
    <w:rsid w:val="001D3F0B"/>
    <w:rsid w:val="001D4070"/>
    <w:rsid w:val="001D437F"/>
    <w:rsid w:val="001D4AC5"/>
    <w:rsid w:val="001D4ADF"/>
    <w:rsid w:val="001D4C93"/>
    <w:rsid w:val="001D4EE4"/>
    <w:rsid w:val="001D4F77"/>
    <w:rsid w:val="001D4F82"/>
    <w:rsid w:val="001D54A9"/>
    <w:rsid w:val="001D54B1"/>
    <w:rsid w:val="001D6201"/>
    <w:rsid w:val="001D63A5"/>
    <w:rsid w:val="001D65B1"/>
    <w:rsid w:val="001D6A4C"/>
    <w:rsid w:val="001D6A74"/>
    <w:rsid w:val="001D6F91"/>
    <w:rsid w:val="001D722B"/>
    <w:rsid w:val="001D727B"/>
    <w:rsid w:val="001D72A6"/>
    <w:rsid w:val="001D7522"/>
    <w:rsid w:val="001D7D4D"/>
    <w:rsid w:val="001E0260"/>
    <w:rsid w:val="001E0AC4"/>
    <w:rsid w:val="001E0E95"/>
    <w:rsid w:val="001E0F66"/>
    <w:rsid w:val="001E1132"/>
    <w:rsid w:val="001E13EF"/>
    <w:rsid w:val="001E1471"/>
    <w:rsid w:val="001E14EA"/>
    <w:rsid w:val="001E1AA7"/>
    <w:rsid w:val="001E1E15"/>
    <w:rsid w:val="001E23C3"/>
    <w:rsid w:val="001E2501"/>
    <w:rsid w:val="001E2751"/>
    <w:rsid w:val="001E2951"/>
    <w:rsid w:val="001E2A1B"/>
    <w:rsid w:val="001E330D"/>
    <w:rsid w:val="001E341B"/>
    <w:rsid w:val="001E3FA9"/>
    <w:rsid w:val="001E443B"/>
    <w:rsid w:val="001E470F"/>
    <w:rsid w:val="001E4786"/>
    <w:rsid w:val="001E494C"/>
    <w:rsid w:val="001E4C3A"/>
    <w:rsid w:val="001E4D21"/>
    <w:rsid w:val="001E5292"/>
    <w:rsid w:val="001E548D"/>
    <w:rsid w:val="001E5BBC"/>
    <w:rsid w:val="001E5CF7"/>
    <w:rsid w:val="001E5D7C"/>
    <w:rsid w:val="001E6008"/>
    <w:rsid w:val="001E6084"/>
    <w:rsid w:val="001E60F0"/>
    <w:rsid w:val="001E6278"/>
    <w:rsid w:val="001E62F0"/>
    <w:rsid w:val="001E650A"/>
    <w:rsid w:val="001E672B"/>
    <w:rsid w:val="001E6B3C"/>
    <w:rsid w:val="001E6D2E"/>
    <w:rsid w:val="001E701D"/>
    <w:rsid w:val="001E7059"/>
    <w:rsid w:val="001E73A7"/>
    <w:rsid w:val="001E78CA"/>
    <w:rsid w:val="001F01A5"/>
    <w:rsid w:val="001F0684"/>
    <w:rsid w:val="001F0686"/>
    <w:rsid w:val="001F0733"/>
    <w:rsid w:val="001F0881"/>
    <w:rsid w:val="001F08E0"/>
    <w:rsid w:val="001F1004"/>
    <w:rsid w:val="001F14FA"/>
    <w:rsid w:val="001F1CE2"/>
    <w:rsid w:val="001F2034"/>
    <w:rsid w:val="001F21CA"/>
    <w:rsid w:val="001F23B7"/>
    <w:rsid w:val="001F27F1"/>
    <w:rsid w:val="001F2D9F"/>
    <w:rsid w:val="001F2F01"/>
    <w:rsid w:val="001F3332"/>
    <w:rsid w:val="001F355F"/>
    <w:rsid w:val="001F35B8"/>
    <w:rsid w:val="001F37CD"/>
    <w:rsid w:val="001F3A29"/>
    <w:rsid w:val="001F3A8A"/>
    <w:rsid w:val="001F3B0E"/>
    <w:rsid w:val="001F3CE7"/>
    <w:rsid w:val="001F40AD"/>
    <w:rsid w:val="001F4880"/>
    <w:rsid w:val="001F49FA"/>
    <w:rsid w:val="001F4E80"/>
    <w:rsid w:val="001F555C"/>
    <w:rsid w:val="001F5611"/>
    <w:rsid w:val="001F5EEB"/>
    <w:rsid w:val="001F611B"/>
    <w:rsid w:val="001F620E"/>
    <w:rsid w:val="001F6462"/>
    <w:rsid w:val="001F64C7"/>
    <w:rsid w:val="001F70BA"/>
    <w:rsid w:val="001F71DA"/>
    <w:rsid w:val="001F74AA"/>
    <w:rsid w:val="001F771A"/>
    <w:rsid w:val="001F7A00"/>
    <w:rsid w:val="0020054C"/>
    <w:rsid w:val="00200556"/>
    <w:rsid w:val="00200773"/>
    <w:rsid w:val="00200914"/>
    <w:rsid w:val="00200E33"/>
    <w:rsid w:val="00200F55"/>
    <w:rsid w:val="0020169F"/>
    <w:rsid w:val="00201900"/>
    <w:rsid w:val="00201A88"/>
    <w:rsid w:val="002023AF"/>
    <w:rsid w:val="00202478"/>
    <w:rsid w:val="00202C5E"/>
    <w:rsid w:val="00202E31"/>
    <w:rsid w:val="00202F3D"/>
    <w:rsid w:val="0020352E"/>
    <w:rsid w:val="00203A72"/>
    <w:rsid w:val="00203E8D"/>
    <w:rsid w:val="00204513"/>
    <w:rsid w:val="002048E5"/>
    <w:rsid w:val="00205145"/>
    <w:rsid w:val="002055AE"/>
    <w:rsid w:val="0020576D"/>
    <w:rsid w:val="00205A89"/>
    <w:rsid w:val="00206340"/>
    <w:rsid w:val="002066C8"/>
    <w:rsid w:val="002068ED"/>
    <w:rsid w:val="00206AC3"/>
    <w:rsid w:val="00206B16"/>
    <w:rsid w:val="00206DE2"/>
    <w:rsid w:val="00206ED1"/>
    <w:rsid w:val="00207348"/>
    <w:rsid w:val="002074BC"/>
    <w:rsid w:val="00207787"/>
    <w:rsid w:val="00207878"/>
    <w:rsid w:val="00207DB4"/>
    <w:rsid w:val="0021031D"/>
    <w:rsid w:val="00210461"/>
    <w:rsid w:val="0021051F"/>
    <w:rsid w:val="002106E4"/>
    <w:rsid w:val="0021072E"/>
    <w:rsid w:val="00210742"/>
    <w:rsid w:val="0021091C"/>
    <w:rsid w:val="00210C03"/>
    <w:rsid w:val="0021123A"/>
    <w:rsid w:val="0021130A"/>
    <w:rsid w:val="0021137B"/>
    <w:rsid w:val="0021184F"/>
    <w:rsid w:val="002119C5"/>
    <w:rsid w:val="00211C3A"/>
    <w:rsid w:val="00211F0D"/>
    <w:rsid w:val="00211FFE"/>
    <w:rsid w:val="00212196"/>
    <w:rsid w:val="0021221D"/>
    <w:rsid w:val="002123CB"/>
    <w:rsid w:val="002128CC"/>
    <w:rsid w:val="00213357"/>
    <w:rsid w:val="00213D34"/>
    <w:rsid w:val="00213DD3"/>
    <w:rsid w:val="00213E5F"/>
    <w:rsid w:val="002141DB"/>
    <w:rsid w:val="00214778"/>
    <w:rsid w:val="00215231"/>
    <w:rsid w:val="0021551A"/>
    <w:rsid w:val="002158AF"/>
    <w:rsid w:val="00215B78"/>
    <w:rsid w:val="00215DCE"/>
    <w:rsid w:val="00216437"/>
    <w:rsid w:val="002166CC"/>
    <w:rsid w:val="0021687A"/>
    <w:rsid w:val="002169E6"/>
    <w:rsid w:val="00216AF9"/>
    <w:rsid w:val="00216B07"/>
    <w:rsid w:val="00216D1C"/>
    <w:rsid w:val="00216EB6"/>
    <w:rsid w:val="00216F13"/>
    <w:rsid w:val="002175A6"/>
    <w:rsid w:val="0021768B"/>
    <w:rsid w:val="00217A2F"/>
    <w:rsid w:val="00217A63"/>
    <w:rsid w:val="00217C06"/>
    <w:rsid w:val="00217D0F"/>
    <w:rsid w:val="00217E7E"/>
    <w:rsid w:val="00220187"/>
    <w:rsid w:val="002201E1"/>
    <w:rsid w:val="00220844"/>
    <w:rsid w:val="00220B1C"/>
    <w:rsid w:val="00220CC6"/>
    <w:rsid w:val="00220F7C"/>
    <w:rsid w:val="002211CA"/>
    <w:rsid w:val="00221297"/>
    <w:rsid w:val="002222DE"/>
    <w:rsid w:val="00222308"/>
    <w:rsid w:val="0022258A"/>
    <w:rsid w:val="002229B1"/>
    <w:rsid w:val="002235F0"/>
    <w:rsid w:val="002237FA"/>
    <w:rsid w:val="00223A21"/>
    <w:rsid w:val="00223B47"/>
    <w:rsid w:val="00223ECC"/>
    <w:rsid w:val="002240DA"/>
    <w:rsid w:val="00224D65"/>
    <w:rsid w:val="002252DA"/>
    <w:rsid w:val="00225371"/>
    <w:rsid w:val="002262C1"/>
    <w:rsid w:val="002264D4"/>
    <w:rsid w:val="00226838"/>
    <w:rsid w:val="00226909"/>
    <w:rsid w:val="0022718B"/>
    <w:rsid w:val="002271DE"/>
    <w:rsid w:val="00227239"/>
    <w:rsid w:val="00227B53"/>
    <w:rsid w:val="00227D45"/>
    <w:rsid w:val="00227E32"/>
    <w:rsid w:val="00227EA1"/>
    <w:rsid w:val="0023010C"/>
    <w:rsid w:val="00230405"/>
    <w:rsid w:val="002307AE"/>
    <w:rsid w:val="00230864"/>
    <w:rsid w:val="002309B8"/>
    <w:rsid w:val="00231957"/>
    <w:rsid w:val="00231BB0"/>
    <w:rsid w:val="00231D56"/>
    <w:rsid w:val="00231E05"/>
    <w:rsid w:val="00231E60"/>
    <w:rsid w:val="002328D2"/>
    <w:rsid w:val="0023293E"/>
    <w:rsid w:val="00232A3E"/>
    <w:rsid w:val="00232A61"/>
    <w:rsid w:val="00232F18"/>
    <w:rsid w:val="002330ED"/>
    <w:rsid w:val="0023354D"/>
    <w:rsid w:val="00233CDC"/>
    <w:rsid w:val="00233CF8"/>
    <w:rsid w:val="00233D0C"/>
    <w:rsid w:val="002341BF"/>
    <w:rsid w:val="002349AB"/>
    <w:rsid w:val="00234A96"/>
    <w:rsid w:val="00234BE9"/>
    <w:rsid w:val="00235006"/>
    <w:rsid w:val="00235620"/>
    <w:rsid w:val="00235EC2"/>
    <w:rsid w:val="00236297"/>
    <w:rsid w:val="002364D6"/>
    <w:rsid w:val="0023694E"/>
    <w:rsid w:val="00236A98"/>
    <w:rsid w:val="00236B43"/>
    <w:rsid w:val="00236C27"/>
    <w:rsid w:val="002372F7"/>
    <w:rsid w:val="00237D83"/>
    <w:rsid w:val="00240814"/>
    <w:rsid w:val="0024082B"/>
    <w:rsid w:val="002409C0"/>
    <w:rsid w:val="00240AFF"/>
    <w:rsid w:val="00240BCE"/>
    <w:rsid w:val="00240CD5"/>
    <w:rsid w:val="00240D8D"/>
    <w:rsid w:val="002417FC"/>
    <w:rsid w:val="0024184F"/>
    <w:rsid w:val="00241C55"/>
    <w:rsid w:val="002424DA"/>
    <w:rsid w:val="002428AF"/>
    <w:rsid w:val="0024295F"/>
    <w:rsid w:val="00242AFA"/>
    <w:rsid w:val="00243392"/>
    <w:rsid w:val="00243490"/>
    <w:rsid w:val="00243570"/>
    <w:rsid w:val="0024369F"/>
    <w:rsid w:val="00243CCF"/>
    <w:rsid w:val="00243D2A"/>
    <w:rsid w:val="00243FC6"/>
    <w:rsid w:val="002440FE"/>
    <w:rsid w:val="002446B3"/>
    <w:rsid w:val="00244839"/>
    <w:rsid w:val="00244981"/>
    <w:rsid w:val="00245BB6"/>
    <w:rsid w:val="00245ECF"/>
    <w:rsid w:val="00245FA1"/>
    <w:rsid w:val="00246152"/>
    <w:rsid w:val="002461C6"/>
    <w:rsid w:val="00246405"/>
    <w:rsid w:val="00246518"/>
    <w:rsid w:val="002466D5"/>
    <w:rsid w:val="002468EC"/>
    <w:rsid w:val="00246F79"/>
    <w:rsid w:val="002470A8"/>
    <w:rsid w:val="00247298"/>
    <w:rsid w:val="0024787E"/>
    <w:rsid w:val="0025050A"/>
    <w:rsid w:val="0025077A"/>
    <w:rsid w:val="00250D4F"/>
    <w:rsid w:val="00250FC5"/>
    <w:rsid w:val="002513BF"/>
    <w:rsid w:val="00251754"/>
    <w:rsid w:val="002518DA"/>
    <w:rsid w:val="00251AB8"/>
    <w:rsid w:val="00251B3A"/>
    <w:rsid w:val="00251C76"/>
    <w:rsid w:val="00251F5B"/>
    <w:rsid w:val="00251F5F"/>
    <w:rsid w:val="00252000"/>
    <w:rsid w:val="0025204E"/>
    <w:rsid w:val="002521A1"/>
    <w:rsid w:val="00252241"/>
    <w:rsid w:val="002522D2"/>
    <w:rsid w:val="002523D5"/>
    <w:rsid w:val="002528F5"/>
    <w:rsid w:val="00252BBE"/>
    <w:rsid w:val="00252CB2"/>
    <w:rsid w:val="0025333E"/>
    <w:rsid w:val="00253683"/>
    <w:rsid w:val="00253CD1"/>
    <w:rsid w:val="00253D7F"/>
    <w:rsid w:val="00253DC2"/>
    <w:rsid w:val="00253DF4"/>
    <w:rsid w:val="002549F8"/>
    <w:rsid w:val="00254B6F"/>
    <w:rsid w:val="002559E2"/>
    <w:rsid w:val="002562E3"/>
    <w:rsid w:val="002563C1"/>
    <w:rsid w:val="00256A8B"/>
    <w:rsid w:val="00256CBB"/>
    <w:rsid w:val="00256D6E"/>
    <w:rsid w:val="00256DA8"/>
    <w:rsid w:val="002574F2"/>
    <w:rsid w:val="00257A04"/>
    <w:rsid w:val="002600ED"/>
    <w:rsid w:val="0026016A"/>
    <w:rsid w:val="0026058E"/>
    <w:rsid w:val="00260E55"/>
    <w:rsid w:val="00260F91"/>
    <w:rsid w:val="00261361"/>
    <w:rsid w:val="00261948"/>
    <w:rsid w:val="00261E90"/>
    <w:rsid w:val="002625DF"/>
    <w:rsid w:val="00262D8C"/>
    <w:rsid w:val="00262FE1"/>
    <w:rsid w:val="00263241"/>
    <w:rsid w:val="00263B4C"/>
    <w:rsid w:val="00263BB1"/>
    <w:rsid w:val="00264023"/>
    <w:rsid w:val="0026404B"/>
    <w:rsid w:val="002642E1"/>
    <w:rsid w:val="002644CA"/>
    <w:rsid w:val="00264C62"/>
    <w:rsid w:val="00264E86"/>
    <w:rsid w:val="0026504E"/>
    <w:rsid w:val="00265133"/>
    <w:rsid w:val="00265348"/>
    <w:rsid w:val="00265A79"/>
    <w:rsid w:val="00265AB4"/>
    <w:rsid w:val="00265DD5"/>
    <w:rsid w:val="00266432"/>
    <w:rsid w:val="0026650E"/>
    <w:rsid w:val="002666DF"/>
    <w:rsid w:val="00266863"/>
    <w:rsid w:val="00266B5F"/>
    <w:rsid w:val="00266F02"/>
    <w:rsid w:val="00267710"/>
    <w:rsid w:val="00267B13"/>
    <w:rsid w:val="00267F60"/>
    <w:rsid w:val="002702CC"/>
    <w:rsid w:val="002705D6"/>
    <w:rsid w:val="00270690"/>
    <w:rsid w:val="00271050"/>
    <w:rsid w:val="00271670"/>
    <w:rsid w:val="00271847"/>
    <w:rsid w:val="00271ECC"/>
    <w:rsid w:val="00272278"/>
    <w:rsid w:val="002724A2"/>
    <w:rsid w:val="002729FB"/>
    <w:rsid w:val="00272A02"/>
    <w:rsid w:val="00272BD3"/>
    <w:rsid w:val="00272D43"/>
    <w:rsid w:val="00272F36"/>
    <w:rsid w:val="00273096"/>
    <w:rsid w:val="00273120"/>
    <w:rsid w:val="0027330B"/>
    <w:rsid w:val="002733F4"/>
    <w:rsid w:val="0027399E"/>
    <w:rsid w:val="00273BBD"/>
    <w:rsid w:val="00274334"/>
    <w:rsid w:val="00274491"/>
    <w:rsid w:val="002747C2"/>
    <w:rsid w:val="00274E24"/>
    <w:rsid w:val="002757BE"/>
    <w:rsid w:val="002758CC"/>
    <w:rsid w:val="002762F6"/>
    <w:rsid w:val="002769A1"/>
    <w:rsid w:val="00276F79"/>
    <w:rsid w:val="002772B4"/>
    <w:rsid w:val="002772D8"/>
    <w:rsid w:val="00277408"/>
    <w:rsid w:val="002776A5"/>
    <w:rsid w:val="00280219"/>
    <w:rsid w:val="0028025B"/>
    <w:rsid w:val="00280831"/>
    <w:rsid w:val="002809EA"/>
    <w:rsid w:val="00280A5D"/>
    <w:rsid w:val="00280AFB"/>
    <w:rsid w:val="00280EA9"/>
    <w:rsid w:val="0028111B"/>
    <w:rsid w:val="00281455"/>
    <w:rsid w:val="00281E10"/>
    <w:rsid w:val="002822A9"/>
    <w:rsid w:val="00282591"/>
    <w:rsid w:val="00282677"/>
    <w:rsid w:val="002828C4"/>
    <w:rsid w:val="0028298C"/>
    <w:rsid w:val="00282B27"/>
    <w:rsid w:val="00282DC7"/>
    <w:rsid w:val="00282DC9"/>
    <w:rsid w:val="002832CB"/>
    <w:rsid w:val="002839F5"/>
    <w:rsid w:val="00283B7C"/>
    <w:rsid w:val="00283B9F"/>
    <w:rsid w:val="00283BF9"/>
    <w:rsid w:val="00283DDA"/>
    <w:rsid w:val="002845E2"/>
    <w:rsid w:val="00284BDA"/>
    <w:rsid w:val="00284E30"/>
    <w:rsid w:val="00285013"/>
    <w:rsid w:val="002853D4"/>
    <w:rsid w:val="00285DDC"/>
    <w:rsid w:val="00285DE5"/>
    <w:rsid w:val="002860BD"/>
    <w:rsid w:val="002866A8"/>
    <w:rsid w:val="002872D7"/>
    <w:rsid w:val="0028733D"/>
    <w:rsid w:val="002874EE"/>
    <w:rsid w:val="002876AF"/>
    <w:rsid w:val="00287A67"/>
    <w:rsid w:val="00287C10"/>
    <w:rsid w:val="00287C52"/>
    <w:rsid w:val="002900ED"/>
    <w:rsid w:val="002902EE"/>
    <w:rsid w:val="00290379"/>
    <w:rsid w:val="002903E2"/>
    <w:rsid w:val="002905BD"/>
    <w:rsid w:val="00290788"/>
    <w:rsid w:val="0029089B"/>
    <w:rsid w:val="0029093C"/>
    <w:rsid w:val="00290E3F"/>
    <w:rsid w:val="00291142"/>
    <w:rsid w:val="00291436"/>
    <w:rsid w:val="0029164A"/>
    <w:rsid w:val="002917F2"/>
    <w:rsid w:val="00291ACB"/>
    <w:rsid w:val="00291C09"/>
    <w:rsid w:val="00292038"/>
    <w:rsid w:val="00292720"/>
    <w:rsid w:val="00292C06"/>
    <w:rsid w:val="002932F4"/>
    <w:rsid w:val="00293667"/>
    <w:rsid w:val="002936B6"/>
    <w:rsid w:val="0029371A"/>
    <w:rsid w:val="002940F1"/>
    <w:rsid w:val="002943E5"/>
    <w:rsid w:val="00294B88"/>
    <w:rsid w:val="00294EED"/>
    <w:rsid w:val="00295065"/>
    <w:rsid w:val="00295369"/>
    <w:rsid w:val="0029629B"/>
    <w:rsid w:val="00296392"/>
    <w:rsid w:val="002967F5"/>
    <w:rsid w:val="00296C28"/>
    <w:rsid w:val="00297569"/>
    <w:rsid w:val="002976E7"/>
    <w:rsid w:val="002977BC"/>
    <w:rsid w:val="002978E7"/>
    <w:rsid w:val="00297C2A"/>
    <w:rsid w:val="00297CAA"/>
    <w:rsid w:val="00297D4B"/>
    <w:rsid w:val="00297E15"/>
    <w:rsid w:val="002A024A"/>
    <w:rsid w:val="002A0650"/>
    <w:rsid w:val="002A06CF"/>
    <w:rsid w:val="002A082C"/>
    <w:rsid w:val="002A0898"/>
    <w:rsid w:val="002A09DF"/>
    <w:rsid w:val="002A0A1D"/>
    <w:rsid w:val="002A0E79"/>
    <w:rsid w:val="002A1AB9"/>
    <w:rsid w:val="002A1E5C"/>
    <w:rsid w:val="002A2030"/>
    <w:rsid w:val="002A2579"/>
    <w:rsid w:val="002A2930"/>
    <w:rsid w:val="002A2B42"/>
    <w:rsid w:val="002A2C16"/>
    <w:rsid w:val="002A2DA0"/>
    <w:rsid w:val="002A33BC"/>
    <w:rsid w:val="002A34A3"/>
    <w:rsid w:val="002A3648"/>
    <w:rsid w:val="002A3681"/>
    <w:rsid w:val="002A380C"/>
    <w:rsid w:val="002A3A5A"/>
    <w:rsid w:val="002A3CB0"/>
    <w:rsid w:val="002A3D82"/>
    <w:rsid w:val="002A448D"/>
    <w:rsid w:val="002A469B"/>
    <w:rsid w:val="002A4CEB"/>
    <w:rsid w:val="002A4FFE"/>
    <w:rsid w:val="002A5173"/>
    <w:rsid w:val="002A5191"/>
    <w:rsid w:val="002A5C14"/>
    <w:rsid w:val="002A63F9"/>
    <w:rsid w:val="002A657B"/>
    <w:rsid w:val="002A74D7"/>
    <w:rsid w:val="002A74EA"/>
    <w:rsid w:val="002A7506"/>
    <w:rsid w:val="002B0238"/>
    <w:rsid w:val="002B03BD"/>
    <w:rsid w:val="002B085C"/>
    <w:rsid w:val="002B0CD6"/>
    <w:rsid w:val="002B170A"/>
    <w:rsid w:val="002B1BF2"/>
    <w:rsid w:val="002B20D5"/>
    <w:rsid w:val="002B2155"/>
    <w:rsid w:val="002B24DF"/>
    <w:rsid w:val="002B2711"/>
    <w:rsid w:val="002B2BAB"/>
    <w:rsid w:val="002B2E2C"/>
    <w:rsid w:val="002B3320"/>
    <w:rsid w:val="002B3427"/>
    <w:rsid w:val="002B3858"/>
    <w:rsid w:val="002B38D2"/>
    <w:rsid w:val="002B3A20"/>
    <w:rsid w:val="002B4543"/>
    <w:rsid w:val="002B4C10"/>
    <w:rsid w:val="002B4CFE"/>
    <w:rsid w:val="002B4F0E"/>
    <w:rsid w:val="002B5404"/>
    <w:rsid w:val="002B54B7"/>
    <w:rsid w:val="002B55A2"/>
    <w:rsid w:val="002B565B"/>
    <w:rsid w:val="002B63DF"/>
    <w:rsid w:val="002B6A4C"/>
    <w:rsid w:val="002B6AE4"/>
    <w:rsid w:val="002B6BE7"/>
    <w:rsid w:val="002B6CE5"/>
    <w:rsid w:val="002B6D9D"/>
    <w:rsid w:val="002B6DA0"/>
    <w:rsid w:val="002B6F9A"/>
    <w:rsid w:val="002B742E"/>
    <w:rsid w:val="002B745F"/>
    <w:rsid w:val="002B7680"/>
    <w:rsid w:val="002B76E2"/>
    <w:rsid w:val="002B7758"/>
    <w:rsid w:val="002B7A12"/>
    <w:rsid w:val="002B7FD5"/>
    <w:rsid w:val="002C0057"/>
    <w:rsid w:val="002C0985"/>
    <w:rsid w:val="002C0D91"/>
    <w:rsid w:val="002C0DCC"/>
    <w:rsid w:val="002C0FE0"/>
    <w:rsid w:val="002C105E"/>
    <w:rsid w:val="002C12F4"/>
    <w:rsid w:val="002C140A"/>
    <w:rsid w:val="002C15ED"/>
    <w:rsid w:val="002C1B88"/>
    <w:rsid w:val="002C2009"/>
    <w:rsid w:val="002C23CF"/>
    <w:rsid w:val="002C27E9"/>
    <w:rsid w:val="002C29CC"/>
    <w:rsid w:val="002C2AB1"/>
    <w:rsid w:val="002C308D"/>
    <w:rsid w:val="002C31FC"/>
    <w:rsid w:val="002C36DD"/>
    <w:rsid w:val="002C45C3"/>
    <w:rsid w:val="002C474C"/>
    <w:rsid w:val="002C54FB"/>
    <w:rsid w:val="002C5696"/>
    <w:rsid w:val="002C58C7"/>
    <w:rsid w:val="002C5C42"/>
    <w:rsid w:val="002C620E"/>
    <w:rsid w:val="002C6506"/>
    <w:rsid w:val="002C6BC3"/>
    <w:rsid w:val="002C7020"/>
    <w:rsid w:val="002C7213"/>
    <w:rsid w:val="002C7773"/>
    <w:rsid w:val="002C7823"/>
    <w:rsid w:val="002C795C"/>
    <w:rsid w:val="002C79CC"/>
    <w:rsid w:val="002D0451"/>
    <w:rsid w:val="002D1041"/>
    <w:rsid w:val="002D138F"/>
    <w:rsid w:val="002D140A"/>
    <w:rsid w:val="002D1798"/>
    <w:rsid w:val="002D18E3"/>
    <w:rsid w:val="002D19B9"/>
    <w:rsid w:val="002D1A7A"/>
    <w:rsid w:val="002D1B40"/>
    <w:rsid w:val="002D2734"/>
    <w:rsid w:val="002D28AE"/>
    <w:rsid w:val="002D29ED"/>
    <w:rsid w:val="002D2D5C"/>
    <w:rsid w:val="002D3554"/>
    <w:rsid w:val="002D3B72"/>
    <w:rsid w:val="002D3CCD"/>
    <w:rsid w:val="002D471E"/>
    <w:rsid w:val="002D4B49"/>
    <w:rsid w:val="002D5B06"/>
    <w:rsid w:val="002D5E5C"/>
    <w:rsid w:val="002D625B"/>
    <w:rsid w:val="002D6914"/>
    <w:rsid w:val="002D6A05"/>
    <w:rsid w:val="002D6EFD"/>
    <w:rsid w:val="002D6FA4"/>
    <w:rsid w:val="002D72F2"/>
    <w:rsid w:val="002D7F83"/>
    <w:rsid w:val="002D7FD5"/>
    <w:rsid w:val="002E0145"/>
    <w:rsid w:val="002E0482"/>
    <w:rsid w:val="002E068C"/>
    <w:rsid w:val="002E0C39"/>
    <w:rsid w:val="002E0D76"/>
    <w:rsid w:val="002E165C"/>
    <w:rsid w:val="002E31EE"/>
    <w:rsid w:val="002E3360"/>
    <w:rsid w:val="002E3492"/>
    <w:rsid w:val="002E36EA"/>
    <w:rsid w:val="002E3A5F"/>
    <w:rsid w:val="002E3BEB"/>
    <w:rsid w:val="002E3C44"/>
    <w:rsid w:val="002E3D30"/>
    <w:rsid w:val="002E412C"/>
    <w:rsid w:val="002E468B"/>
    <w:rsid w:val="002E4A68"/>
    <w:rsid w:val="002E4ED3"/>
    <w:rsid w:val="002E503F"/>
    <w:rsid w:val="002E54AB"/>
    <w:rsid w:val="002E57E8"/>
    <w:rsid w:val="002E5BB3"/>
    <w:rsid w:val="002E6647"/>
    <w:rsid w:val="002E705A"/>
    <w:rsid w:val="002E7362"/>
    <w:rsid w:val="002E7662"/>
    <w:rsid w:val="002E7BE8"/>
    <w:rsid w:val="002F00E5"/>
    <w:rsid w:val="002F0350"/>
    <w:rsid w:val="002F077C"/>
    <w:rsid w:val="002F0919"/>
    <w:rsid w:val="002F1327"/>
    <w:rsid w:val="002F13BF"/>
    <w:rsid w:val="002F152E"/>
    <w:rsid w:val="002F17F1"/>
    <w:rsid w:val="002F1B0A"/>
    <w:rsid w:val="002F202D"/>
    <w:rsid w:val="002F2575"/>
    <w:rsid w:val="002F267B"/>
    <w:rsid w:val="002F2AAA"/>
    <w:rsid w:val="002F348B"/>
    <w:rsid w:val="002F3C04"/>
    <w:rsid w:val="002F3CBC"/>
    <w:rsid w:val="002F3EDC"/>
    <w:rsid w:val="002F40D8"/>
    <w:rsid w:val="002F4BC5"/>
    <w:rsid w:val="002F53C3"/>
    <w:rsid w:val="002F54A6"/>
    <w:rsid w:val="002F6110"/>
    <w:rsid w:val="002F6154"/>
    <w:rsid w:val="002F61A6"/>
    <w:rsid w:val="002F6270"/>
    <w:rsid w:val="002F64A7"/>
    <w:rsid w:val="002F66EC"/>
    <w:rsid w:val="002F67FC"/>
    <w:rsid w:val="002F6CC3"/>
    <w:rsid w:val="002F70CE"/>
    <w:rsid w:val="002F773D"/>
    <w:rsid w:val="002F79E0"/>
    <w:rsid w:val="002F7BE1"/>
    <w:rsid w:val="0030005C"/>
    <w:rsid w:val="00300788"/>
    <w:rsid w:val="00300B8F"/>
    <w:rsid w:val="00300D18"/>
    <w:rsid w:val="00300E0F"/>
    <w:rsid w:val="00300FFE"/>
    <w:rsid w:val="00301335"/>
    <w:rsid w:val="00301B9D"/>
    <w:rsid w:val="003021AF"/>
    <w:rsid w:val="003023E0"/>
    <w:rsid w:val="00302604"/>
    <w:rsid w:val="00302671"/>
    <w:rsid w:val="00302B43"/>
    <w:rsid w:val="00302B90"/>
    <w:rsid w:val="00302CBC"/>
    <w:rsid w:val="003035DD"/>
    <w:rsid w:val="003038B9"/>
    <w:rsid w:val="00303985"/>
    <w:rsid w:val="00303BFF"/>
    <w:rsid w:val="00304304"/>
    <w:rsid w:val="0030461B"/>
    <w:rsid w:val="0030484B"/>
    <w:rsid w:val="003049DE"/>
    <w:rsid w:val="00304D07"/>
    <w:rsid w:val="00305116"/>
    <w:rsid w:val="00305692"/>
    <w:rsid w:val="003059A9"/>
    <w:rsid w:val="00305A9A"/>
    <w:rsid w:val="00306093"/>
    <w:rsid w:val="0030632E"/>
    <w:rsid w:val="003063FF"/>
    <w:rsid w:val="003065D3"/>
    <w:rsid w:val="00306674"/>
    <w:rsid w:val="003066A6"/>
    <w:rsid w:val="0030676E"/>
    <w:rsid w:val="0030721F"/>
    <w:rsid w:val="003079F7"/>
    <w:rsid w:val="00307B16"/>
    <w:rsid w:val="00307DC9"/>
    <w:rsid w:val="00307F2C"/>
    <w:rsid w:val="003103B1"/>
    <w:rsid w:val="00310848"/>
    <w:rsid w:val="0031088A"/>
    <w:rsid w:val="00310E3C"/>
    <w:rsid w:val="00311EE6"/>
    <w:rsid w:val="003124EF"/>
    <w:rsid w:val="00312674"/>
    <w:rsid w:val="0031291A"/>
    <w:rsid w:val="003129C4"/>
    <w:rsid w:val="00312AC8"/>
    <w:rsid w:val="00312CA2"/>
    <w:rsid w:val="00312D7F"/>
    <w:rsid w:val="00313C4F"/>
    <w:rsid w:val="00313CDB"/>
    <w:rsid w:val="00313CF6"/>
    <w:rsid w:val="00313EAF"/>
    <w:rsid w:val="0031416F"/>
    <w:rsid w:val="003142BE"/>
    <w:rsid w:val="00314787"/>
    <w:rsid w:val="003152C6"/>
    <w:rsid w:val="003155FA"/>
    <w:rsid w:val="003158EE"/>
    <w:rsid w:val="00315CF2"/>
    <w:rsid w:val="00315ECD"/>
    <w:rsid w:val="0031628D"/>
    <w:rsid w:val="003169C7"/>
    <w:rsid w:val="00316B24"/>
    <w:rsid w:val="00316E83"/>
    <w:rsid w:val="003178A1"/>
    <w:rsid w:val="00320111"/>
    <w:rsid w:val="0032012E"/>
    <w:rsid w:val="00320516"/>
    <w:rsid w:val="0032090D"/>
    <w:rsid w:val="00320A2D"/>
    <w:rsid w:val="00320D82"/>
    <w:rsid w:val="00320E33"/>
    <w:rsid w:val="00321107"/>
    <w:rsid w:val="00321584"/>
    <w:rsid w:val="003216D3"/>
    <w:rsid w:val="00321CBE"/>
    <w:rsid w:val="00321D1C"/>
    <w:rsid w:val="003233B0"/>
    <w:rsid w:val="00323608"/>
    <w:rsid w:val="00323941"/>
    <w:rsid w:val="00323BF7"/>
    <w:rsid w:val="00323FA7"/>
    <w:rsid w:val="003248CB"/>
    <w:rsid w:val="00324E30"/>
    <w:rsid w:val="00324E8C"/>
    <w:rsid w:val="00324F81"/>
    <w:rsid w:val="00324F96"/>
    <w:rsid w:val="00325353"/>
    <w:rsid w:val="0032582E"/>
    <w:rsid w:val="00325BF1"/>
    <w:rsid w:val="00325CAF"/>
    <w:rsid w:val="00325F7B"/>
    <w:rsid w:val="003261F5"/>
    <w:rsid w:val="00326929"/>
    <w:rsid w:val="00326A7E"/>
    <w:rsid w:val="00326BE7"/>
    <w:rsid w:val="00326D4E"/>
    <w:rsid w:val="00326DA0"/>
    <w:rsid w:val="00327518"/>
    <w:rsid w:val="00327E34"/>
    <w:rsid w:val="00327E3F"/>
    <w:rsid w:val="00327E72"/>
    <w:rsid w:val="00330103"/>
    <w:rsid w:val="0033024F"/>
    <w:rsid w:val="003303B1"/>
    <w:rsid w:val="003308DF"/>
    <w:rsid w:val="00330E98"/>
    <w:rsid w:val="0033102E"/>
    <w:rsid w:val="003310AB"/>
    <w:rsid w:val="0033161B"/>
    <w:rsid w:val="0033206C"/>
    <w:rsid w:val="00332461"/>
    <w:rsid w:val="0033249D"/>
    <w:rsid w:val="0033289B"/>
    <w:rsid w:val="00332D0C"/>
    <w:rsid w:val="00332F0C"/>
    <w:rsid w:val="00332F44"/>
    <w:rsid w:val="00333144"/>
    <w:rsid w:val="003331DF"/>
    <w:rsid w:val="003333B3"/>
    <w:rsid w:val="003333BE"/>
    <w:rsid w:val="003335DA"/>
    <w:rsid w:val="00333696"/>
    <w:rsid w:val="00333D41"/>
    <w:rsid w:val="003340AE"/>
    <w:rsid w:val="0033442E"/>
    <w:rsid w:val="00334658"/>
    <w:rsid w:val="00334744"/>
    <w:rsid w:val="00335AAA"/>
    <w:rsid w:val="003362DB"/>
    <w:rsid w:val="00336339"/>
    <w:rsid w:val="00336401"/>
    <w:rsid w:val="00336C72"/>
    <w:rsid w:val="00336E3A"/>
    <w:rsid w:val="003370BB"/>
    <w:rsid w:val="00337293"/>
    <w:rsid w:val="00337456"/>
    <w:rsid w:val="003376A5"/>
    <w:rsid w:val="00337812"/>
    <w:rsid w:val="00337850"/>
    <w:rsid w:val="003379E1"/>
    <w:rsid w:val="00337F27"/>
    <w:rsid w:val="00337FC4"/>
    <w:rsid w:val="003401A5"/>
    <w:rsid w:val="003408CB"/>
    <w:rsid w:val="003408D2"/>
    <w:rsid w:val="00341269"/>
    <w:rsid w:val="003413EE"/>
    <w:rsid w:val="003414D5"/>
    <w:rsid w:val="003416DF"/>
    <w:rsid w:val="00341F28"/>
    <w:rsid w:val="00342175"/>
    <w:rsid w:val="0034222E"/>
    <w:rsid w:val="003430AA"/>
    <w:rsid w:val="003434CC"/>
    <w:rsid w:val="00343888"/>
    <w:rsid w:val="003439E7"/>
    <w:rsid w:val="00343C5C"/>
    <w:rsid w:val="00343EC6"/>
    <w:rsid w:val="003440AA"/>
    <w:rsid w:val="003441D3"/>
    <w:rsid w:val="0034438D"/>
    <w:rsid w:val="00344596"/>
    <w:rsid w:val="003445DB"/>
    <w:rsid w:val="00344B42"/>
    <w:rsid w:val="00344DC3"/>
    <w:rsid w:val="00344EF8"/>
    <w:rsid w:val="00345490"/>
    <w:rsid w:val="0034581E"/>
    <w:rsid w:val="003459BE"/>
    <w:rsid w:val="00345E13"/>
    <w:rsid w:val="00346371"/>
    <w:rsid w:val="003466FD"/>
    <w:rsid w:val="0034689D"/>
    <w:rsid w:val="003470E9"/>
    <w:rsid w:val="003473AC"/>
    <w:rsid w:val="003476A1"/>
    <w:rsid w:val="00347CF7"/>
    <w:rsid w:val="00347F7A"/>
    <w:rsid w:val="0035054A"/>
    <w:rsid w:val="003507DF"/>
    <w:rsid w:val="00350AD0"/>
    <w:rsid w:val="00351F49"/>
    <w:rsid w:val="00352172"/>
    <w:rsid w:val="003525A4"/>
    <w:rsid w:val="003526DE"/>
    <w:rsid w:val="003527BD"/>
    <w:rsid w:val="00352A18"/>
    <w:rsid w:val="0035320C"/>
    <w:rsid w:val="0035356C"/>
    <w:rsid w:val="00354088"/>
    <w:rsid w:val="0035411E"/>
    <w:rsid w:val="00354145"/>
    <w:rsid w:val="003542A8"/>
    <w:rsid w:val="00354431"/>
    <w:rsid w:val="0035465E"/>
    <w:rsid w:val="00355121"/>
    <w:rsid w:val="00355303"/>
    <w:rsid w:val="003555A0"/>
    <w:rsid w:val="003559BD"/>
    <w:rsid w:val="00355A30"/>
    <w:rsid w:val="00355AED"/>
    <w:rsid w:val="00355B64"/>
    <w:rsid w:val="00355DB5"/>
    <w:rsid w:val="00355F15"/>
    <w:rsid w:val="0035640C"/>
    <w:rsid w:val="00356823"/>
    <w:rsid w:val="00356A0F"/>
    <w:rsid w:val="00356A16"/>
    <w:rsid w:val="00357190"/>
    <w:rsid w:val="003572AB"/>
    <w:rsid w:val="003574B3"/>
    <w:rsid w:val="00357EEB"/>
    <w:rsid w:val="0036037B"/>
    <w:rsid w:val="003605F1"/>
    <w:rsid w:val="00360B89"/>
    <w:rsid w:val="00360C9A"/>
    <w:rsid w:val="00360DC0"/>
    <w:rsid w:val="00360DD1"/>
    <w:rsid w:val="00360F6A"/>
    <w:rsid w:val="00361412"/>
    <w:rsid w:val="00361430"/>
    <w:rsid w:val="00361675"/>
    <w:rsid w:val="00361D79"/>
    <w:rsid w:val="00361F18"/>
    <w:rsid w:val="0036297F"/>
    <w:rsid w:val="00362D03"/>
    <w:rsid w:val="00362E93"/>
    <w:rsid w:val="003632C5"/>
    <w:rsid w:val="00363917"/>
    <w:rsid w:val="003639F3"/>
    <w:rsid w:val="00363B3F"/>
    <w:rsid w:val="00363CB0"/>
    <w:rsid w:val="00363DB8"/>
    <w:rsid w:val="003646CD"/>
    <w:rsid w:val="00364B53"/>
    <w:rsid w:val="00364F29"/>
    <w:rsid w:val="0036535A"/>
    <w:rsid w:val="00365393"/>
    <w:rsid w:val="003658DE"/>
    <w:rsid w:val="00365ADC"/>
    <w:rsid w:val="00365E47"/>
    <w:rsid w:val="0036604E"/>
    <w:rsid w:val="00366337"/>
    <w:rsid w:val="003669AE"/>
    <w:rsid w:val="003669CC"/>
    <w:rsid w:val="00366C61"/>
    <w:rsid w:val="003670FA"/>
    <w:rsid w:val="00367A08"/>
    <w:rsid w:val="00370065"/>
    <w:rsid w:val="0037050A"/>
    <w:rsid w:val="003705E7"/>
    <w:rsid w:val="003709B4"/>
    <w:rsid w:val="003709C5"/>
    <w:rsid w:val="00370B1C"/>
    <w:rsid w:val="00370C89"/>
    <w:rsid w:val="003716C1"/>
    <w:rsid w:val="0037195F"/>
    <w:rsid w:val="003719E7"/>
    <w:rsid w:val="00371F0D"/>
    <w:rsid w:val="00372215"/>
    <w:rsid w:val="00372244"/>
    <w:rsid w:val="0037237B"/>
    <w:rsid w:val="0037260B"/>
    <w:rsid w:val="00372701"/>
    <w:rsid w:val="00372722"/>
    <w:rsid w:val="00372C26"/>
    <w:rsid w:val="00372F20"/>
    <w:rsid w:val="00372FC7"/>
    <w:rsid w:val="00373601"/>
    <w:rsid w:val="003737F1"/>
    <w:rsid w:val="003749FC"/>
    <w:rsid w:val="00374BA6"/>
    <w:rsid w:val="00374C6C"/>
    <w:rsid w:val="00374C92"/>
    <w:rsid w:val="00374D4C"/>
    <w:rsid w:val="00375175"/>
    <w:rsid w:val="00375B92"/>
    <w:rsid w:val="00375C31"/>
    <w:rsid w:val="00376372"/>
    <w:rsid w:val="0037639B"/>
    <w:rsid w:val="00376600"/>
    <w:rsid w:val="00376F87"/>
    <w:rsid w:val="00377333"/>
    <w:rsid w:val="0037795B"/>
    <w:rsid w:val="003779FB"/>
    <w:rsid w:val="00377FC9"/>
    <w:rsid w:val="003800A4"/>
    <w:rsid w:val="003807F2"/>
    <w:rsid w:val="00380D96"/>
    <w:rsid w:val="00380F83"/>
    <w:rsid w:val="00381144"/>
    <w:rsid w:val="003814D2"/>
    <w:rsid w:val="00381932"/>
    <w:rsid w:val="003819C9"/>
    <w:rsid w:val="00381B2C"/>
    <w:rsid w:val="00382179"/>
    <w:rsid w:val="003821F7"/>
    <w:rsid w:val="00382296"/>
    <w:rsid w:val="0038247D"/>
    <w:rsid w:val="00382DC4"/>
    <w:rsid w:val="00382F4E"/>
    <w:rsid w:val="003832B2"/>
    <w:rsid w:val="003832BF"/>
    <w:rsid w:val="003835AE"/>
    <w:rsid w:val="00383920"/>
    <w:rsid w:val="00383C3B"/>
    <w:rsid w:val="00383CEA"/>
    <w:rsid w:val="00384128"/>
    <w:rsid w:val="00384206"/>
    <w:rsid w:val="0038438A"/>
    <w:rsid w:val="003845EC"/>
    <w:rsid w:val="003846CA"/>
    <w:rsid w:val="00384991"/>
    <w:rsid w:val="00384A3F"/>
    <w:rsid w:val="00384F28"/>
    <w:rsid w:val="00385057"/>
    <w:rsid w:val="00385303"/>
    <w:rsid w:val="003853F6"/>
    <w:rsid w:val="0038586E"/>
    <w:rsid w:val="003858FB"/>
    <w:rsid w:val="00385A6D"/>
    <w:rsid w:val="00385ACC"/>
    <w:rsid w:val="00385B77"/>
    <w:rsid w:val="0038613D"/>
    <w:rsid w:val="00386142"/>
    <w:rsid w:val="00386495"/>
    <w:rsid w:val="00386767"/>
    <w:rsid w:val="00386E12"/>
    <w:rsid w:val="00386F79"/>
    <w:rsid w:val="003872FF"/>
    <w:rsid w:val="00387A59"/>
    <w:rsid w:val="00387A5B"/>
    <w:rsid w:val="00387B94"/>
    <w:rsid w:val="00387DA9"/>
    <w:rsid w:val="00387E30"/>
    <w:rsid w:val="00387E86"/>
    <w:rsid w:val="00387FAF"/>
    <w:rsid w:val="00390173"/>
    <w:rsid w:val="00390AA9"/>
    <w:rsid w:val="00390DC1"/>
    <w:rsid w:val="00390EDE"/>
    <w:rsid w:val="00390FAD"/>
    <w:rsid w:val="00391162"/>
    <w:rsid w:val="0039150F"/>
    <w:rsid w:val="00391528"/>
    <w:rsid w:val="0039174F"/>
    <w:rsid w:val="00391CC1"/>
    <w:rsid w:val="003928D6"/>
    <w:rsid w:val="00392BC0"/>
    <w:rsid w:val="00392C54"/>
    <w:rsid w:val="00392E2D"/>
    <w:rsid w:val="00392F5B"/>
    <w:rsid w:val="003930F0"/>
    <w:rsid w:val="003932E8"/>
    <w:rsid w:val="003935AA"/>
    <w:rsid w:val="00393EB7"/>
    <w:rsid w:val="0039419F"/>
    <w:rsid w:val="003942CE"/>
    <w:rsid w:val="0039448A"/>
    <w:rsid w:val="00394A87"/>
    <w:rsid w:val="00394BA5"/>
    <w:rsid w:val="00394ECD"/>
    <w:rsid w:val="003951CB"/>
    <w:rsid w:val="00395289"/>
    <w:rsid w:val="0039579E"/>
    <w:rsid w:val="00395DBF"/>
    <w:rsid w:val="00395EA7"/>
    <w:rsid w:val="00396185"/>
    <w:rsid w:val="00396F0B"/>
    <w:rsid w:val="00396F16"/>
    <w:rsid w:val="0039772D"/>
    <w:rsid w:val="00397C0B"/>
    <w:rsid w:val="00397D45"/>
    <w:rsid w:val="003A00B1"/>
    <w:rsid w:val="003A057F"/>
    <w:rsid w:val="003A069A"/>
    <w:rsid w:val="003A06BF"/>
    <w:rsid w:val="003A0BC8"/>
    <w:rsid w:val="003A0EA4"/>
    <w:rsid w:val="003A0FAC"/>
    <w:rsid w:val="003A1F35"/>
    <w:rsid w:val="003A23BE"/>
    <w:rsid w:val="003A2554"/>
    <w:rsid w:val="003A2793"/>
    <w:rsid w:val="003A27C8"/>
    <w:rsid w:val="003A2CE6"/>
    <w:rsid w:val="003A331B"/>
    <w:rsid w:val="003A3505"/>
    <w:rsid w:val="003A3866"/>
    <w:rsid w:val="003A39C2"/>
    <w:rsid w:val="003A3B0F"/>
    <w:rsid w:val="003A3B20"/>
    <w:rsid w:val="003A3F7A"/>
    <w:rsid w:val="003A49B9"/>
    <w:rsid w:val="003A4D30"/>
    <w:rsid w:val="003A4E2D"/>
    <w:rsid w:val="003A5995"/>
    <w:rsid w:val="003A5E6A"/>
    <w:rsid w:val="003A5F19"/>
    <w:rsid w:val="003A60C0"/>
    <w:rsid w:val="003A6453"/>
    <w:rsid w:val="003A65F8"/>
    <w:rsid w:val="003A68B6"/>
    <w:rsid w:val="003A6BCA"/>
    <w:rsid w:val="003A6CAC"/>
    <w:rsid w:val="003A6DB9"/>
    <w:rsid w:val="003A75D2"/>
    <w:rsid w:val="003A7D24"/>
    <w:rsid w:val="003B03A1"/>
    <w:rsid w:val="003B099E"/>
    <w:rsid w:val="003B0C61"/>
    <w:rsid w:val="003B10FA"/>
    <w:rsid w:val="003B12A5"/>
    <w:rsid w:val="003B1606"/>
    <w:rsid w:val="003B18B0"/>
    <w:rsid w:val="003B1B04"/>
    <w:rsid w:val="003B1C09"/>
    <w:rsid w:val="003B1E8E"/>
    <w:rsid w:val="003B23C6"/>
    <w:rsid w:val="003B2483"/>
    <w:rsid w:val="003B26E9"/>
    <w:rsid w:val="003B2805"/>
    <w:rsid w:val="003B34E3"/>
    <w:rsid w:val="003B40CF"/>
    <w:rsid w:val="003B4267"/>
    <w:rsid w:val="003B44D4"/>
    <w:rsid w:val="003B486F"/>
    <w:rsid w:val="003B4E93"/>
    <w:rsid w:val="003B5D7B"/>
    <w:rsid w:val="003B5E4B"/>
    <w:rsid w:val="003B5F78"/>
    <w:rsid w:val="003B6152"/>
    <w:rsid w:val="003B61EF"/>
    <w:rsid w:val="003B64EC"/>
    <w:rsid w:val="003B6561"/>
    <w:rsid w:val="003B67A3"/>
    <w:rsid w:val="003B6875"/>
    <w:rsid w:val="003B6ACA"/>
    <w:rsid w:val="003B6BFE"/>
    <w:rsid w:val="003B760F"/>
    <w:rsid w:val="003B791D"/>
    <w:rsid w:val="003C0298"/>
    <w:rsid w:val="003C04A4"/>
    <w:rsid w:val="003C07C0"/>
    <w:rsid w:val="003C1071"/>
    <w:rsid w:val="003C17B1"/>
    <w:rsid w:val="003C1A7D"/>
    <w:rsid w:val="003C1AB9"/>
    <w:rsid w:val="003C1E20"/>
    <w:rsid w:val="003C1F18"/>
    <w:rsid w:val="003C2487"/>
    <w:rsid w:val="003C28C0"/>
    <w:rsid w:val="003C2AAF"/>
    <w:rsid w:val="003C2D2F"/>
    <w:rsid w:val="003C2F73"/>
    <w:rsid w:val="003C39EA"/>
    <w:rsid w:val="003C3A2C"/>
    <w:rsid w:val="003C4962"/>
    <w:rsid w:val="003C4D02"/>
    <w:rsid w:val="003C55E0"/>
    <w:rsid w:val="003C57D6"/>
    <w:rsid w:val="003C5915"/>
    <w:rsid w:val="003C5EB1"/>
    <w:rsid w:val="003C65D2"/>
    <w:rsid w:val="003C73B3"/>
    <w:rsid w:val="003C78CD"/>
    <w:rsid w:val="003C7AAB"/>
    <w:rsid w:val="003C7C9C"/>
    <w:rsid w:val="003D0127"/>
    <w:rsid w:val="003D019D"/>
    <w:rsid w:val="003D0426"/>
    <w:rsid w:val="003D0495"/>
    <w:rsid w:val="003D049D"/>
    <w:rsid w:val="003D0719"/>
    <w:rsid w:val="003D0A65"/>
    <w:rsid w:val="003D0AB9"/>
    <w:rsid w:val="003D0B87"/>
    <w:rsid w:val="003D0F3D"/>
    <w:rsid w:val="003D1520"/>
    <w:rsid w:val="003D1AD3"/>
    <w:rsid w:val="003D2395"/>
    <w:rsid w:val="003D2931"/>
    <w:rsid w:val="003D2941"/>
    <w:rsid w:val="003D2A4D"/>
    <w:rsid w:val="003D2B36"/>
    <w:rsid w:val="003D31A7"/>
    <w:rsid w:val="003D4134"/>
    <w:rsid w:val="003D413E"/>
    <w:rsid w:val="003D4910"/>
    <w:rsid w:val="003D4E61"/>
    <w:rsid w:val="003D514F"/>
    <w:rsid w:val="003D56A6"/>
    <w:rsid w:val="003D58D7"/>
    <w:rsid w:val="003D5A7B"/>
    <w:rsid w:val="003D5ADD"/>
    <w:rsid w:val="003D5BAB"/>
    <w:rsid w:val="003D5D31"/>
    <w:rsid w:val="003D6184"/>
    <w:rsid w:val="003D672B"/>
    <w:rsid w:val="003D6925"/>
    <w:rsid w:val="003D6A01"/>
    <w:rsid w:val="003D6B7B"/>
    <w:rsid w:val="003D7141"/>
    <w:rsid w:val="003D734D"/>
    <w:rsid w:val="003D7D80"/>
    <w:rsid w:val="003D7E5B"/>
    <w:rsid w:val="003E0371"/>
    <w:rsid w:val="003E0737"/>
    <w:rsid w:val="003E0979"/>
    <w:rsid w:val="003E0A6C"/>
    <w:rsid w:val="003E0C6E"/>
    <w:rsid w:val="003E1240"/>
    <w:rsid w:val="003E1458"/>
    <w:rsid w:val="003E1651"/>
    <w:rsid w:val="003E25A1"/>
    <w:rsid w:val="003E2879"/>
    <w:rsid w:val="003E2B54"/>
    <w:rsid w:val="003E30A3"/>
    <w:rsid w:val="003E3A6B"/>
    <w:rsid w:val="003E3C85"/>
    <w:rsid w:val="003E3F69"/>
    <w:rsid w:val="003E3FB5"/>
    <w:rsid w:val="003E40EA"/>
    <w:rsid w:val="003E40F8"/>
    <w:rsid w:val="003E432B"/>
    <w:rsid w:val="003E45D3"/>
    <w:rsid w:val="003E45D5"/>
    <w:rsid w:val="003E48BE"/>
    <w:rsid w:val="003E4CFB"/>
    <w:rsid w:val="003E4E6F"/>
    <w:rsid w:val="003E51F9"/>
    <w:rsid w:val="003E5B42"/>
    <w:rsid w:val="003E5CB5"/>
    <w:rsid w:val="003E5CD2"/>
    <w:rsid w:val="003E5E1C"/>
    <w:rsid w:val="003E6067"/>
    <w:rsid w:val="003E60AB"/>
    <w:rsid w:val="003E622F"/>
    <w:rsid w:val="003E6321"/>
    <w:rsid w:val="003E643C"/>
    <w:rsid w:val="003E7027"/>
    <w:rsid w:val="003E7510"/>
    <w:rsid w:val="003E7A54"/>
    <w:rsid w:val="003E7A5E"/>
    <w:rsid w:val="003E7FDE"/>
    <w:rsid w:val="003F05A8"/>
    <w:rsid w:val="003F06BB"/>
    <w:rsid w:val="003F09FA"/>
    <w:rsid w:val="003F0C00"/>
    <w:rsid w:val="003F10F2"/>
    <w:rsid w:val="003F1660"/>
    <w:rsid w:val="003F17F2"/>
    <w:rsid w:val="003F18F6"/>
    <w:rsid w:val="003F1FF0"/>
    <w:rsid w:val="003F25DE"/>
    <w:rsid w:val="003F2893"/>
    <w:rsid w:val="003F2B81"/>
    <w:rsid w:val="003F2C4C"/>
    <w:rsid w:val="003F38FC"/>
    <w:rsid w:val="003F4344"/>
    <w:rsid w:val="003F4401"/>
    <w:rsid w:val="003F464A"/>
    <w:rsid w:val="003F4AE7"/>
    <w:rsid w:val="003F5093"/>
    <w:rsid w:val="003F51CE"/>
    <w:rsid w:val="003F5283"/>
    <w:rsid w:val="003F5556"/>
    <w:rsid w:val="003F6174"/>
    <w:rsid w:val="003F6253"/>
    <w:rsid w:val="003F69CB"/>
    <w:rsid w:val="003F74FF"/>
    <w:rsid w:val="003F7704"/>
    <w:rsid w:val="003F790C"/>
    <w:rsid w:val="003F7EBD"/>
    <w:rsid w:val="004000C9"/>
    <w:rsid w:val="004002C1"/>
    <w:rsid w:val="004003EC"/>
    <w:rsid w:val="004007FD"/>
    <w:rsid w:val="00400886"/>
    <w:rsid w:val="004009AD"/>
    <w:rsid w:val="00400DAC"/>
    <w:rsid w:val="004014D3"/>
    <w:rsid w:val="00401C86"/>
    <w:rsid w:val="0040216E"/>
    <w:rsid w:val="004029AD"/>
    <w:rsid w:val="00402CD7"/>
    <w:rsid w:val="00404287"/>
    <w:rsid w:val="004052F2"/>
    <w:rsid w:val="00405502"/>
    <w:rsid w:val="004057FB"/>
    <w:rsid w:val="00405F8B"/>
    <w:rsid w:val="004074CB"/>
    <w:rsid w:val="00407596"/>
    <w:rsid w:val="00407737"/>
    <w:rsid w:val="00407E27"/>
    <w:rsid w:val="004104EC"/>
    <w:rsid w:val="00410C4B"/>
    <w:rsid w:val="004116FC"/>
    <w:rsid w:val="00411A54"/>
    <w:rsid w:val="00411AA3"/>
    <w:rsid w:val="00411ABD"/>
    <w:rsid w:val="00411BF1"/>
    <w:rsid w:val="0041212B"/>
    <w:rsid w:val="00412261"/>
    <w:rsid w:val="004126CD"/>
    <w:rsid w:val="0041280C"/>
    <w:rsid w:val="00412814"/>
    <w:rsid w:val="00412837"/>
    <w:rsid w:val="00412CB8"/>
    <w:rsid w:val="00412EC7"/>
    <w:rsid w:val="00412FB8"/>
    <w:rsid w:val="00412FCA"/>
    <w:rsid w:val="004130E6"/>
    <w:rsid w:val="004132AA"/>
    <w:rsid w:val="00413D58"/>
    <w:rsid w:val="00413EC0"/>
    <w:rsid w:val="0041446E"/>
    <w:rsid w:val="00414652"/>
    <w:rsid w:val="00414C5A"/>
    <w:rsid w:val="00414F1C"/>
    <w:rsid w:val="0041512B"/>
    <w:rsid w:val="00415553"/>
    <w:rsid w:val="004156FF"/>
    <w:rsid w:val="00415701"/>
    <w:rsid w:val="00415731"/>
    <w:rsid w:val="00415CD9"/>
    <w:rsid w:val="00415F77"/>
    <w:rsid w:val="0041702A"/>
    <w:rsid w:val="0041717A"/>
    <w:rsid w:val="004174A7"/>
    <w:rsid w:val="00417666"/>
    <w:rsid w:val="004176C2"/>
    <w:rsid w:val="00417B8C"/>
    <w:rsid w:val="00417EB8"/>
    <w:rsid w:val="00417F75"/>
    <w:rsid w:val="00420339"/>
    <w:rsid w:val="004204F4"/>
    <w:rsid w:val="00420629"/>
    <w:rsid w:val="00421270"/>
    <w:rsid w:val="00421587"/>
    <w:rsid w:val="004215EB"/>
    <w:rsid w:val="00421601"/>
    <w:rsid w:val="00421688"/>
    <w:rsid w:val="00421CAF"/>
    <w:rsid w:val="0042251B"/>
    <w:rsid w:val="00422E78"/>
    <w:rsid w:val="004230C7"/>
    <w:rsid w:val="00423512"/>
    <w:rsid w:val="004236B2"/>
    <w:rsid w:val="00423AA9"/>
    <w:rsid w:val="00423B73"/>
    <w:rsid w:val="00423C11"/>
    <w:rsid w:val="00423D1E"/>
    <w:rsid w:val="0042456E"/>
    <w:rsid w:val="004246B3"/>
    <w:rsid w:val="004248C1"/>
    <w:rsid w:val="00424B4B"/>
    <w:rsid w:val="00424EE8"/>
    <w:rsid w:val="0042511D"/>
    <w:rsid w:val="00425351"/>
    <w:rsid w:val="004256C9"/>
    <w:rsid w:val="00426090"/>
    <w:rsid w:val="00426410"/>
    <w:rsid w:val="00426589"/>
    <w:rsid w:val="004267DD"/>
    <w:rsid w:val="00426804"/>
    <w:rsid w:val="0042687C"/>
    <w:rsid w:val="00426BC1"/>
    <w:rsid w:val="00426F01"/>
    <w:rsid w:val="00427145"/>
    <w:rsid w:val="004273D4"/>
    <w:rsid w:val="00427553"/>
    <w:rsid w:val="004276AE"/>
    <w:rsid w:val="004304FA"/>
    <w:rsid w:val="0043050D"/>
    <w:rsid w:val="00430D35"/>
    <w:rsid w:val="00430D3C"/>
    <w:rsid w:val="00430EC6"/>
    <w:rsid w:val="0043164C"/>
    <w:rsid w:val="0043191F"/>
    <w:rsid w:val="00431AF0"/>
    <w:rsid w:val="0043260C"/>
    <w:rsid w:val="00432B03"/>
    <w:rsid w:val="00432BC2"/>
    <w:rsid w:val="00432FA1"/>
    <w:rsid w:val="0043341D"/>
    <w:rsid w:val="00433A26"/>
    <w:rsid w:val="00433AD1"/>
    <w:rsid w:val="0043440D"/>
    <w:rsid w:val="00434417"/>
    <w:rsid w:val="00434E97"/>
    <w:rsid w:val="00435047"/>
    <w:rsid w:val="00435973"/>
    <w:rsid w:val="00435983"/>
    <w:rsid w:val="00435FEB"/>
    <w:rsid w:val="0043603D"/>
    <w:rsid w:val="00436225"/>
    <w:rsid w:val="00436312"/>
    <w:rsid w:val="004366BE"/>
    <w:rsid w:val="004369F1"/>
    <w:rsid w:val="00436CF7"/>
    <w:rsid w:val="0043710B"/>
    <w:rsid w:val="0043726A"/>
    <w:rsid w:val="004372BC"/>
    <w:rsid w:val="00437347"/>
    <w:rsid w:val="00437ED5"/>
    <w:rsid w:val="00440260"/>
    <w:rsid w:val="00440322"/>
    <w:rsid w:val="00440344"/>
    <w:rsid w:val="004407B3"/>
    <w:rsid w:val="00440806"/>
    <w:rsid w:val="00440A4A"/>
    <w:rsid w:val="004410E7"/>
    <w:rsid w:val="0044189A"/>
    <w:rsid w:val="00441E4B"/>
    <w:rsid w:val="00442434"/>
    <w:rsid w:val="00442887"/>
    <w:rsid w:val="00442A60"/>
    <w:rsid w:val="004436CD"/>
    <w:rsid w:val="00443A9B"/>
    <w:rsid w:val="00443D4A"/>
    <w:rsid w:val="00444193"/>
    <w:rsid w:val="00444393"/>
    <w:rsid w:val="004443F2"/>
    <w:rsid w:val="00444E4A"/>
    <w:rsid w:val="004454F1"/>
    <w:rsid w:val="00445BEC"/>
    <w:rsid w:val="00445D0F"/>
    <w:rsid w:val="00445D64"/>
    <w:rsid w:val="00446146"/>
    <w:rsid w:val="00446321"/>
    <w:rsid w:val="00446AF6"/>
    <w:rsid w:val="00446DA8"/>
    <w:rsid w:val="00447A61"/>
    <w:rsid w:val="00447CA1"/>
    <w:rsid w:val="00447D86"/>
    <w:rsid w:val="00447E25"/>
    <w:rsid w:val="00447F0A"/>
    <w:rsid w:val="004502D1"/>
    <w:rsid w:val="00450409"/>
    <w:rsid w:val="00450AFE"/>
    <w:rsid w:val="00451037"/>
    <w:rsid w:val="00451302"/>
    <w:rsid w:val="004514E3"/>
    <w:rsid w:val="004518A1"/>
    <w:rsid w:val="00451D7A"/>
    <w:rsid w:val="00451D96"/>
    <w:rsid w:val="00451E48"/>
    <w:rsid w:val="00452602"/>
    <w:rsid w:val="00452B6A"/>
    <w:rsid w:val="00452F9A"/>
    <w:rsid w:val="0045362E"/>
    <w:rsid w:val="00453C31"/>
    <w:rsid w:val="004542E5"/>
    <w:rsid w:val="00454426"/>
    <w:rsid w:val="0045443D"/>
    <w:rsid w:val="004544E0"/>
    <w:rsid w:val="0045494C"/>
    <w:rsid w:val="00454E83"/>
    <w:rsid w:val="00454FD4"/>
    <w:rsid w:val="00455350"/>
    <w:rsid w:val="00455505"/>
    <w:rsid w:val="00455D1A"/>
    <w:rsid w:val="00455F4C"/>
    <w:rsid w:val="0045603B"/>
    <w:rsid w:val="0045613B"/>
    <w:rsid w:val="00456447"/>
    <w:rsid w:val="004566B6"/>
    <w:rsid w:val="004566EE"/>
    <w:rsid w:val="004567AA"/>
    <w:rsid w:val="00456834"/>
    <w:rsid w:val="00456B1A"/>
    <w:rsid w:val="00456BBA"/>
    <w:rsid w:val="00456C31"/>
    <w:rsid w:val="00456C52"/>
    <w:rsid w:val="00456CFF"/>
    <w:rsid w:val="004570E0"/>
    <w:rsid w:val="0045713F"/>
    <w:rsid w:val="00457529"/>
    <w:rsid w:val="004575F7"/>
    <w:rsid w:val="0045777E"/>
    <w:rsid w:val="00457869"/>
    <w:rsid w:val="004579D0"/>
    <w:rsid w:val="004579EE"/>
    <w:rsid w:val="00457A12"/>
    <w:rsid w:val="00457FD9"/>
    <w:rsid w:val="00460D0E"/>
    <w:rsid w:val="00460ED7"/>
    <w:rsid w:val="00460F72"/>
    <w:rsid w:val="00461378"/>
    <w:rsid w:val="004614F5"/>
    <w:rsid w:val="0046289A"/>
    <w:rsid w:val="00462D58"/>
    <w:rsid w:val="00462E25"/>
    <w:rsid w:val="00462E6F"/>
    <w:rsid w:val="00463236"/>
    <w:rsid w:val="004638D7"/>
    <w:rsid w:val="00463AE2"/>
    <w:rsid w:val="00463E9D"/>
    <w:rsid w:val="00463F38"/>
    <w:rsid w:val="004641DA"/>
    <w:rsid w:val="0046449A"/>
    <w:rsid w:val="00464BBA"/>
    <w:rsid w:val="00464BC0"/>
    <w:rsid w:val="00464CBC"/>
    <w:rsid w:val="0046518F"/>
    <w:rsid w:val="00465283"/>
    <w:rsid w:val="00466091"/>
    <w:rsid w:val="00466340"/>
    <w:rsid w:val="00466DFD"/>
    <w:rsid w:val="00467277"/>
    <w:rsid w:val="00467465"/>
    <w:rsid w:val="00467687"/>
    <w:rsid w:val="0046787D"/>
    <w:rsid w:val="004678D4"/>
    <w:rsid w:val="00470372"/>
    <w:rsid w:val="00470697"/>
    <w:rsid w:val="00470891"/>
    <w:rsid w:val="00470D2B"/>
    <w:rsid w:val="00470E4C"/>
    <w:rsid w:val="00470F75"/>
    <w:rsid w:val="0047120A"/>
    <w:rsid w:val="00471437"/>
    <w:rsid w:val="004715EA"/>
    <w:rsid w:val="00471A1E"/>
    <w:rsid w:val="00471D51"/>
    <w:rsid w:val="00471F08"/>
    <w:rsid w:val="00471FB5"/>
    <w:rsid w:val="004727A2"/>
    <w:rsid w:val="00472DF9"/>
    <w:rsid w:val="00472EC5"/>
    <w:rsid w:val="00473246"/>
    <w:rsid w:val="00473BD0"/>
    <w:rsid w:val="00473C36"/>
    <w:rsid w:val="00473F46"/>
    <w:rsid w:val="0047419F"/>
    <w:rsid w:val="00474484"/>
    <w:rsid w:val="00474548"/>
    <w:rsid w:val="00474D79"/>
    <w:rsid w:val="00474DE3"/>
    <w:rsid w:val="00474F35"/>
    <w:rsid w:val="00475722"/>
    <w:rsid w:val="00475932"/>
    <w:rsid w:val="00475ACB"/>
    <w:rsid w:val="00475ED7"/>
    <w:rsid w:val="00475F7E"/>
    <w:rsid w:val="00476A26"/>
    <w:rsid w:val="00476C60"/>
    <w:rsid w:val="00476FE2"/>
    <w:rsid w:val="004772D6"/>
    <w:rsid w:val="00477312"/>
    <w:rsid w:val="004773A0"/>
    <w:rsid w:val="004773D4"/>
    <w:rsid w:val="004773FE"/>
    <w:rsid w:val="004774E5"/>
    <w:rsid w:val="00477A40"/>
    <w:rsid w:val="00477ADD"/>
    <w:rsid w:val="00477EDB"/>
    <w:rsid w:val="0048004B"/>
    <w:rsid w:val="004806C7"/>
    <w:rsid w:val="00480CF6"/>
    <w:rsid w:val="00480DFE"/>
    <w:rsid w:val="004811E3"/>
    <w:rsid w:val="004812A0"/>
    <w:rsid w:val="00481462"/>
    <w:rsid w:val="00481B11"/>
    <w:rsid w:val="00481D87"/>
    <w:rsid w:val="00481DA9"/>
    <w:rsid w:val="00482092"/>
    <w:rsid w:val="00483EB1"/>
    <w:rsid w:val="00484053"/>
    <w:rsid w:val="004842D4"/>
    <w:rsid w:val="0048436E"/>
    <w:rsid w:val="004846A1"/>
    <w:rsid w:val="0048492A"/>
    <w:rsid w:val="00484A7E"/>
    <w:rsid w:val="00484BB9"/>
    <w:rsid w:val="0048529A"/>
    <w:rsid w:val="004857B6"/>
    <w:rsid w:val="00485AD2"/>
    <w:rsid w:val="00485BDF"/>
    <w:rsid w:val="00485E7E"/>
    <w:rsid w:val="00485F8E"/>
    <w:rsid w:val="00486040"/>
    <w:rsid w:val="004860A2"/>
    <w:rsid w:val="00486AFF"/>
    <w:rsid w:val="00486B05"/>
    <w:rsid w:val="00486BC0"/>
    <w:rsid w:val="004874D2"/>
    <w:rsid w:val="00487543"/>
    <w:rsid w:val="004879CE"/>
    <w:rsid w:val="00487A78"/>
    <w:rsid w:val="00487A85"/>
    <w:rsid w:val="00487CB2"/>
    <w:rsid w:val="00490474"/>
    <w:rsid w:val="004905B6"/>
    <w:rsid w:val="00490694"/>
    <w:rsid w:val="00490C34"/>
    <w:rsid w:val="00490C59"/>
    <w:rsid w:val="004915F2"/>
    <w:rsid w:val="004916D7"/>
    <w:rsid w:val="00491B00"/>
    <w:rsid w:val="00491C23"/>
    <w:rsid w:val="00491CBE"/>
    <w:rsid w:val="00491D12"/>
    <w:rsid w:val="00491D55"/>
    <w:rsid w:val="00492026"/>
    <w:rsid w:val="004920B4"/>
    <w:rsid w:val="0049238D"/>
    <w:rsid w:val="00492459"/>
    <w:rsid w:val="00492A6D"/>
    <w:rsid w:val="00492DF5"/>
    <w:rsid w:val="00493083"/>
    <w:rsid w:val="0049327F"/>
    <w:rsid w:val="00493855"/>
    <w:rsid w:val="00493BD1"/>
    <w:rsid w:val="00493D63"/>
    <w:rsid w:val="0049426D"/>
    <w:rsid w:val="00494552"/>
    <w:rsid w:val="00494B5B"/>
    <w:rsid w:val="00494BD6"/>
    <w:rsid w:val="00495306"/>
    <w:rsid w:val="00495390"/>
    <w:rsid w:val="004956BB"/>
    <w:rsid w:val="00495E8D"/>
    <w:rsid w:val="00495EE2"/>
    <w:rsid w:val="0049632D"/>
    <w:rsid w:val="00496A28"/>
    <w:rsid w:val="00496BAE"/>
    <w:rsid w:val="00497AA4"/>
    <w:rsid w:val="00497AB9"/>
    <w:rsid w:val="00497BD8"/>
    <w:rsid w:val="00497D06"/>
    <w:rsid w:val="00497D81"/>
    <w:rsid w:val="004A0087"/>
    <w:rsid w:val="004A026C"/>
    <w:rsid w:val="004A0520"/>
    <w:rsid w:val="004A063C"/>
    <w:rsid w:val="004A0685"/>
    <w:rsid w:val="004A097B"/>
    <w:rsid w:val="004A0A50"/>
    <w:rsid w:val="004A0B6F"/>
    <w:rsid w:val="004A103A"/>
    <w:rsid w:val="004A1632"/>
    <w:rsid w:val="004A180B"/>
    <w:rsid w:val="004A2142"/>
    <w:rsid w:val="004A2179"/>
    <w:rsid w:val="004A2468"/>
    <w:rsid w:val="004A2472"/>
    <w:rsid w:val="004A2AA6"/>
    <w:rsid w:val="004A31DD"/>
    <w:rsid w:val="004A333E"/>
    <w:rsid w:val="004A3480"/>
    <w:rsid w:val="004A3BAB"/>
    <w:rsid w:val="004A3C15"/>
    <w:rsid w:val="004A3E4F"/>
    <w:rsid w:val="004A4652"/>
    <w:rsid w:val="004A4987"/>
    <w:rsid w:val="004A4EDC"/>
    <w:rsid w:val="004A5351"/>
    <w:rsid w:val="004A54EF"/>
    <w:rsid w:val="004A5679"/>
    <w:rsid w:val="004A58CD"/>
    <w:rsid w:val="004A5968"/>
    <w:rsid w:val="004A5A8A"/>
    <w:rsid w:val="004A5B91"/>
    <w:rsid w:val="004A5C6D"/>
    <w:rsid w:val="004A6050"/>
    <w:rsid w:val="004A60F4"/>
    <w:rsid w:val="004A61C1"/>
    <w:rsid w:val="004A64C7"/>
    <w:rsid w:val="004A6DDA"/>
    <w:rsid w:val="004A718B"/>
    <w:rsid w:val="004A731E"/>
    <w:rsid w:val="004A7457"/>
    <w:rsid w:val="004A78DE"/>
    <w:rsid w:val="004A7DC9"/>
    <w:rsid w:val="004A7F0B"/>
    <w:rsid w:val="004B0222"/>
    <w:rsid w:val="004B05B4"/>
    <w:rsid w:val="004B09A9"/>
    <w:rsid w:val="004B0C13"/>
    <w:rsid w:val="004B126C"/>
    <w:rsid w:val="004B1851"/>
    <w:rsid w:val="004B1A1C"/>
    <w:rsid w:val="004B1DA3"/>
    <w:rsid w:val="004B1E46"/>
    <w:rsid w:val="004B22EA"/>
    <w:rsid w:val="004B2479"/>
    <w:rsid w:val="004B29ED"/>
    <w:rsid w:val="004B2AE9"/>
    <w:rsid w:val="004B2E83"/>
    <w:rsid w:val="004B2FBE"/>
    <w:rsid w:val="004B2FE6"/>
    <w:rsid w:val="004B3850"/>
    <w:rsid w:val="004B3B35"/>
    <w:rsid w:val="004B3CE1"/>
    <w:rsid w:val="004B43F1"/>
    <w:rsid w:val="004B475B"/>
    <w:rsid w:val="004B4767"/>
    <w:rsid w:val="004B4A3F"/>
    <w:rsid w:val="004B4A85"/>
    <w:rsid w:val="004B4C09"/>
    <w:rsid w:val="004B4D54"/>
    <w:rsid w:val="004B51D6"/>
    <w:rsid w:val="004B546F"/>
    <w:rsid w:val="004B5568"/>
    <w:rsid w:val="004B5707"/>
    <w:rsid w:val="004B5775"/>
    <w:rsid w:val="004B585C"/>
    <w:rsid w:val="004B5CDB"/>
    <w:rsid w:val="004B5E7F"/>
    <w:rsid w:val="004B5F2F"/>
    <w:rsid w:val="004B606B"/>
    <w:rsid w:val="004B61EC"/>
    <w:rsid w:val="004B626C"/>
    <w:rsid w:val="004B65C8"/>
    <w:rsid w:val="004B664E"/>
    <w:rsid w:val="004B6AE9"/>
    <w:rsid w:val="004B6C34"/>
    <w:rsid w:val="004B6C66"/>
    <w:rsid w:val="004B6CA1"/>
    <w:rsid w:val="004B6CD9"/>
    <w:rsid w:val="004B7035"/>
    <w:rsid w:val="004B7D54"/>
    <w:rsid w:val="004C054E"/>
    <w:rsid w:val="004C0A1A"/>
    <w:rsid w:val="004C0CC9"/>
    <w:rsid w:val="004C0DE1"/>
    <w:rsid w:val="004C0F1B"/>
    <w:rsid w:val="004C166F"/>
    <w:rsid w:val="004C1EF4"/>
    <w:rsid w:val="004C235F"/>
    <w:rsid w:val="004C272A"/>
    <w:rsid w:val="004C2B3A"/>
    <w:rsid w:val="004C2C23"/>
    <w:rsid w:val="004C2D77"/>
    <w:rsid w:val="004C381A"/>
    <w:rsid w:val="004C383D"/>
    <w:rsid w:val="004C3905"/>
    <w:rsid w:val="004C3A21"/>
    <w:rsid w:val="004C409F"/>
    <w:rsid w:val="004C4114"/>
    <w:rsid w:val="004C4151"/>
    <w:rsid w:val="004C443A"/>
    <w:rsid w:val="004C445B"/>
    <w:rsid w:val="004C47AA"/>
    <w:rsid w:val="004C4807"/>
    <w:rsid w:val="004C48DF"/>
    <w:rsid w:val="004C4BE0"/>
    <w:rsid w:val="004C4BE3"/>
    <w:rsid w:val="004C4CF3"/>
    <w:rsid w:val="004C4EBB"/>
    <w:rsid w:val="004C4F3D"/>
    <w:rsid w:val="004C50A9"/>
    <w:rsid w:val="004C5356"/>
    <w:rsid w:val="004C5492"/>
    <w:rsid w:val="004C578B"/>
    <w:rsid w:val="004C57BA"/>
    <w:rsid w:val="004C5BD5"/>
    <w:rsid w:val="004C5EB3"/>
    <w:rsid w:val="004C5EC9"/>
    <w:rsid w:val="004C5ECC"/>
    <w:rsid w:val="004C5F93"/>
    <w:rsid w:val="004C6247"/>
    <w:rsid w:val="004C6328"/>
    <w:rsid w:val="004C64FA"/>
    <w:rsid w:val="004C6BAF"/>
    <w:rsid w:val="004C6D72"/>
    <w:rsid w:val="004C70AA"/>
    <w:rsid w:val="004C72A9"/>
    <w:rsid w:val="004C79DA"/>
    <w:rsid w:val="004C7A47"/>
    <w:rsid w:val="004C7D07"/>
    <w:rsid w:val="004D025F"/>
    <w:rsid w:val="004D02EE"/>
    <w:rsid w:val="004D04D8"/>
    <w:rsid w:val="004D054E"/>
    <w:rsid w:val="004D0572"/>
    <w:rsid w:val="004D0A79"/>
    <w:rsid w:val="004D0B8F"/>
    <w:rsid w:val="004D0CFE"/>
    <w:rsid w:val="004D0E00"/>
    <w:rsid w:val="004D0EDB"/>
    <w:rsid w:val="004D0F27"/>
    <w:rsid w:val="004D1207"/>
    <w:rsid w:val="004D191C"/>
    <w:rsid w:val="004D1AE7"/>
    <w:rsid w:val="004D1CDF"/>
    <w:rsid w:val="004D1D00"/>
    <w:rsid w:val="004D20A6"/>
    <w:rsid w:val="004D21E0"/>
    <w:rsid w:val="004D21F5"/>
    <w:rsid w:val="004D26BD"/>
    <w:rsid w:val="004D2A55"/>
    <w:rsid w:val="004D3809"/>
    <w:rsid w:val="004D4179"/>
    <w:rsid w:val="004D4A97"/>
    <w:rsid w:val="004D4CA4"/>
    <w:rsid w:val="004D4FBA"/>
    <w:rsid w:val="004D535D"/>
    <w:rsid w:val="004D5487"/>
    <w:rsid w:val="004D548B"/>
    <w:rsid w:val="004D56D3"/>
    <w:rsid w:val="004D56D6"/>
    <w:rsid w:val="004D592B"/>
    <w:rsid w:val="004D636A"/>
    <w:rsid w:val="004D6382"/>
    <w:rsid w:val="004D69E3"/>
    <w:rsid w:val="004D7575"/>
    <w:rsid w:val="004D77BF"/>
    <w:rsid w:val="004D7A8D"/>
    <w:rsid w:val="004D7AEE"/>
    <w:rsid w:val="004D7C03"/>
    <w:rsid w:val="004E03A9"/>
    <w:rsid w:val="004E06CB"/>
    <w:rsid w:val="004E0A7A"/>
    <w:rsid w:val="004E0CA1"/>
    <w:rsid w:val="004E0F03"/>
    <w:rsid w:val="004E10F6"/>
    <w:rsid w:val="004E112F"/>
    <w:rsid w:val="004E13D8"/>
    <w:rsid w:val="004E17CC"/>
    <w:rsid w:val="004E1DEA"/>
    <w:rsid w:val="004E280A"/>
    <w:rsid w:val="004E2C39"/>
    <w:rsid w:val="004E2CF0"/>
    <w:rsid w:val="004E2D8E"/>
    <w:rsid w:val="004E302C"/>
    <w:rsid w:val="004E31E6"/>
    <w:rsid w:val="004E3731"/>
    <w:rsid w:val="004E3EE2"/>
    <w:rsid w:val="004E4239"/>
    <w:rsid w:val="004E4AD8"/>
    <w:rsid w:val="004E50CF"/>
    <w:rsid w:val="004E55F6"/>
    <w:rsid w:val="004E57E2"/>
    <w:rsid w:val="004E5A34"/>
    <w:rsid w:val="004E5E78"/>
    <w:rsid w:val="004E5FB7"/>
    <w:rsid w:val="004E64A6"/>
    <w:rsid w:val="004E64F5"/>
    <w:rsid w:val="004E67EC"/>
    <w:rsid w:val="004E6847"/>
    <w:rsid w:val="004E688A"/>
    <w:rsid w:val="004E6972"/>
    <w:rsid w:val="004E6A18"/>
    <w:rsid w:val="004E6A41"/>
    <w:rsid w:val="004E6EAC"/>
    <w:rsid w:val="004E7484"/>
    <w:rsid w:val="004E7EFA"/>
    <w:rsid w:val="004F05F4"/>
    <w:rsid w:val="004F06BF"/>
    <w:rsid w:val="004F13A9"/>
    <w:rsid w:val="004F13AE"/>
    <w:rsid w:val="004F1AC7"/>
    <w:rsid w:val="004F1EE1"/>
    <w:rsid w:val="004F1FBA"/>
    <w:rsid w:val="004F20CF"/>
    <w:rsid w:val="004F22D7"/>
    <w:rsid w:val="004F24B2"/>
    <w:rsid w:val="004F25F9"/>
    <w:rsid w:val="004F27D0"/>
    <w:rsid w:val="004F2AFA"/>
    <w:rsid w:val="004F2EDC"/>
    <w:rsid w:val="004F302F"/>
    <w:rsid w:val="004F34BE"/>
    <w:rsid w:val="004F3AD7"/>
    <w:rsid w:val="004F3BCD"/>
    <w:rsid w:val="004F4756"/>
    <w:rsid w:val="004F4933"/>
    <w:rsid w:val="004F49C0"/>
    <w:rsid w:val="004F4D09"/>
    <w:rsid w:val="004F5467"/>
    <w:rsid w:val="004F5909"/>
    <w:rsid w:val="004F5DF9"/>
    <w:rsid w:val="004F5E40"/>
    <w:rsid w:val="004F6117"/>
    <w:rsid w:val="004F621E"/>
    <w:rsid w:val="004F62F5"/>
    <w:rsid w:val="004F6631"/>
    <w:rsid w:val="004F6829"/>
    <w:rsid w:val="004F6881"/>
    <w:rsid w:val="004F6AD0"/>
    <w:rsid w:val="004F6D86"/>
    <w:rsid w:val="004F713B"/>
    <w:rsid w:val="004F7446"/>
    <w:rsid w:val="0050001E"/>
    <w:rsid w:val="00500C3D"/>
    <w:rsid w:val="00501141"/>
    <w:rsid w:val="00501268"/>
    <w:rsid w:val="005014A5"/>
    <w:rsid w:val="005015B4"/>
    <w:rsid w:val="005020E3"/>
    <w:rsid w:val="005027CA"/>
    <w:rsid w:val="00502A1A"/>
    <w:rsid w:val="00502C3F"/>
    <w:rsid w:val="00502C92"/>
    <w:rsid w:val="005030F4"/>
    <w:rsid w:val="00503533"/>
    <w:rsid w:val="005035B4"/>
    <w:rsid w:val="0050378E"/>
    <w:rsid w:val="00503811"/>
    <w:rsid w:val="005038A8"/>
    <w:rsid w:val="00504203"/>
    <w:rsid w:val="00504796"/>
    <w:rsid w:val="00504F94"/>
    <w:rsid w:val="005056DC"/>
    <w:rsid w:val="00505815"/>
    <w:rsid w:val="00505D65"/>
    <w:rsid w:val="00506571"/>
    <w:rsid w:val="00506D77"/>
    <w:rsid w:val="00506E4C"/>
    <w:rsid w:val="0050725E"/>
    <w:rsid w:val="005073E7"/>
    <w:rsid w:val="005075CB"/>
    <w:rsid w:val="0050771C"/>
    <w:rsid w:val="00510111"/>
    <w:rsid w:val="0051013C"/>
    <w:rsid w:val="005108DD"/>
    <w:rsid w:val="00510E90"/>
    <w:rsid w:val="005110AC"/>
    <w:rsid w:val="005111D1"/>
    <w:rsid w:val="005111D9"/>
    <w:rsid w:val="005113B9"/>
    <w:rsid w:val="00511556"/>
    <w:rsid w:val="00511DAD"/>
    <w:rsid w:val="00511DE2"/>
    <w:rsid w:val="005125B9"/>
    <w:rsid w:val="00512AE8"/>
    <w:rsid w:val="00512E5F"/>
    <w:rsid w:val="00512F4C"/>
    <w:rsid w:val="005133FD"/>
    <w:rsid w:val="005136FD"/>
    <w:rsid w:val="00513946"/>
    <w:rsid w:val="00513FB3"/>
    <w:rsid w:val="00514086"/>
    <w:rsid w:val="005144CA"/>
    <w:rsid w:val="005144E4"/>
    <w:rsid w:val="005146B7"/>
    <w:rsid w:val="005146F3"/>
    <w:rsid w:val="0051480A"/>
    <w:rsid w:val="0051484A"/>
    <w:rsid w:val="0051488D"/>
    <w:rsid w:val="0051554A"/>
    <w:rsid w:val="00515905"/>
    <w:rsid w:val="005159CA"/>
    <w:rsid w:val="00515A8A"/>
    <w:rsid w:val="00515B3F"/>
    <w:rsid w:val="0051627A"/>
    <w:rsid w:val="005168E1"/>
    <w:rsid w:val="0051754D"/>
    <w:rsid w:val="00517999"/>
    <w:rsid w:val="00517DD3"/>
    <w:rsid w:val="005201F8"/>
    <w:rsid w:val="005203DF"/>
    <w:rsid w:val="005207A8"/>
    <w:rsid w:val="005208B7"/>
    <w:rsid w:val="00520AC3"/>
    <w:rsid w:val="00520AEB"/>
    <w:rsid w:val="00520B92"/>
    <w:rsid w:val="00520C1F"/>
    <w:rsid w:val="00520CB5"/>
    <w:rsid w:val="00520FCD"/>
    <w:rsid w:val="00520FEE"/>
    <w:rsid w:val="005210DF"/>
    <w:rsid w:val="00521345"/>
    <w:rsid w:val="005213F8"/>
    <w:rsid w:val="00521A7B"/>
    <w:rsid w:val="005220CB"/>
    <w:rsid w:val="00522745"/>
    <w:rsid w:val="005227E3"/>
    <w:rsid w:val="00522B39"/>
    <w:rsid w:val="005231FB"/>
    <w:rsid w:val="00523340"/>
    <w:rsid w:val="00523387"/>
    <w:rsid w:val="0052395E"/>
    <w:rsid w:val="00523F87"/>
    <w:rsid w:val="00524138"/>
    <w:rsid w:val="00524400"/>
    <w:rsid w:val="00524443"/>
    <w:rsid w:val="005244F4"/>
    <w:rsid w:val="00524927"/>
    <w:rsid w:val="00524C13"/>
    <w:rsid w:val="00524D3F"/>
    <w:rsid w:val="0052505A"/>
    <w:rsid w:val="005250A3"/>
    <w:rsid w:val="00526101"/>
    <w:rsid w:val="00526424"/>
    <w:rsid w:val="005265C0"/>
    <w:rsid w:val="00526804"/>
    <w:rsid w:val="005268D5"/>
    <w:rsid w:val="005269C3"/>
    <w:rsid w:val="005277DF"/>
    <w:rsid w:val="00527CC6"/>
    <w:rsid w:val="00527E61"/>
    <w:rsid w:val="00527FCD"/>
    <w:rsid w:val="00530325"/>
    <w:rsid w:val="005308EC"/>
    <w:rsid w:val="005308F4"/>
    <w:rsid w:val="00530AE2"/>
    <w:rsid w:val="00530C61"/>
    <w:rsid w:val="00530CA0"/>
    <w:rsid w:val="00531653"/>
    <w:rsid w:val="0053169A"/>
    <w:rsid w:val="0053189F"/>
    <w:rsid w:val="00531D52"/>
    <w:rsid w:val="00531FE8"/>
    <w:rsid w:val="0053214A"/>
    <w:rsid w:val="005322A8"/>
    <w:rsid w:val="0053286F"/>
    <w:rsid w:val="0053294D"/>
    <w:rsid w:val="00532D9D"/>
    <w:rsid w:val="00533662"/>
    <w:rsid w:val="00534220"/>
    <w:rsid w:val="005342D9"/>
    <w:rsid w:val="00534527"/>
    <w:rsid w:val="005348D8"/>
    <w:rsid w:val="00534952"/>
    <w:rsid w:val="00534F6C"/>
    <w:rsid w:val="00535292"/>
    <w:rsid w:val="00535401"/>
    <w:rsid w:val="00535A00"/>
    <w:rsid w:val="00535EAC"/>
    <w:rsid w:val="005366B8"/>
    <w:rsid w:val="005367D9"/>
    <w:rsid w:val="00536F72"/>
    <w:rsid w:val="00537318"/>
    <w:rsid w:val="005375D5"/>
    <w:rsid w:val="005376AA"/>
    <w:rsid w:val="00537995"/>
    <w:rsid w:val="005379DA"/>
    <w:rsid w:val="00537A67"/>
    <w:rsid w:val="005402D0"/>
    <w:rsid w:val="00540607"/>
    <w:rsid w:val="00540E3F"/>
    <w:rsid w:val="00540FE4"/>
    <w:rsid w:val="00541C15"/>
    <w:rsid w:val="00541E28"/>
    <w:rsid w:val="00541ED1"/>
    <w:rsid w:val="00542C1C"/>
    <w:rsid w:val="00542C9A"/>
    <w:rsid w:val="00542D95"/>
    <w:rsid w:val="0054323F"/>
    <w:rsid w:val="0054351F"/>
    <w:rsid w:val="00543733"/>
    <w:rsid w:val="00543AD6"/>
    <w:rsid w:val="00543C68"/>
    <w:rsid w:val="005441AF"/>
    <w:rsid w:val="005443BF"/>
    <w:rsid w:val="005446E8"/>
    <w:rsid w:val="0054492F"/>
    <w:rsid w:val="00544E54"/>
    <w:rsid w:val="00544F2E"/>
    <w:rsid w:val="00544F72"/>
    <w:rsid w:val="0054516B"/>
    <w:rsid w:val="00545615"/>
    <w:rsid w:val="00545AD7"/>
    <w:rsid w:val="00545AF5"/>
    <w:rsid w:val="00545EE2"/>
    <w:rsid w:val="00546036"/>
    <w:rsid w:val="0054638B"/>
    <w:rsid w:val="00546773"/>
    <w:rsid w:val="005467A4"/>
    <w:rsid w:val="00546840"/>
    <w:rsid w:val="00546EB4"/>
    <w:rsid w:val="00546F89"/>
    <w:rsid w:val="0054704B"/>
    <w:rsid w:val="0054745E"/>
    <w:rsid w:val="00547D14"/>
    <w:rsid w:val="00550081"/>
    <w:rsid w:val="0055066A"/>
    <w:rsid w:val="005507F6"/>
    <w:rsid w:val="00550EB0"/>
    <w:rsid w:val="0055115A"/>
    <w:rsid w:val="0055131B"/>
    <w:rsid w:val="005515AA"/>
    <w:rsid w:val="005522D1"/>
    <w:rsid w:val="005529A4"/>
    <w:rsid w:val="00552AC5"/>
    <w:rsid w:val="005531A4"/>
    <w:rsid w:val="005532C6"/>
    <w:rsid w:val="005533D7"/>
    <w:rsid w:val="00553966"/>
    <w:rsid w:val="00553AF9"/>
    <w:rsid w:val="00553C50"/>
    <w:rsid w:val="00553DCF"/>
    <w:rsid w:val="00553E08"/>
    <w:rsid w:val="005541E9"/>
    <w:rsid w:val="00554E38"/>
    <w:rsid w:val="00554EB8"/>
    <w:rsid w:val="0055518E"/>
    <w:rsid w:val="00555A17"/>
    <w:rsid w:val="00555D49"/>
    <w:rsid w:val="00555DA8"/>
    <w:rsid w:val="005565A1"/>
    <w:rsid w:val="005569C9"/>
    <w:rsid w:val="00556B9C"/>
    <w:rsid w:val="00556EB9"/>
    <w:rsid w:val="00556F73"/>
    <w:rsid w:val="00557269"/>
    <w:rsid w:val="005573BE"/>
    <w:rsid w:val="00557458"/>
    <w:rsid w:val="005574BA"/>
    <w:rsid w:val="00557B06"/>
    <w:rsid w:val="00557F19"/>
    <w:rsid w:val="0056017B"/>
    <w:rsid w:val="00560593"/>
    <w:rsid w:val="005610CC"/>
    <w:rsid w:val="005610F0"/>
    <w:rsid w:val="00561312"/>
    <w:rsid w:val="00561579"/>
    <w:rsid w:val="00562179"/>
    <w:rsid w:val="005627C3"/>
    <w:rsid w:val="00562811"/>
    <w:rsid w:val="0056327B"/>
    <w:rsid w:val="005633D7"/>
    <w:rsid w:val="00563637"/>
    <w:rsid w:val="005636B8"/>
    <w:rsid w:val="005638C0"/>
    <w:rsid w:val="0056404C"/>
    <w:rsid w:val="00564305"/>
    <w:rsid w:val="0056472C"/>
    <w:rsid w:val="005647D7"/>
    <w:rsid w:val="00564820"/>
    <w:rsid w:val="005653B4"/>
    <w:rsid w:val="005654ED"/>
    <w:rsid w:val="005655B9"/>
    <w:rsid w:val="00565721"/>
    <w:rsid w:val="00565807"/>
    <w:rsid w:val="00565873"/>
    <w:rsid w:val="0056589C"/>
    <w:rsid w:val="00565D2A"/>
    <w:rsid w:val="00565DCD"/>
    <w:rsid w:val="00565E64"/>
    <w:rsid w:val="0056635E"/>
    <w:rsid w:val="00566657"/>
    <w:rsid w:val="0056670E"/>
    <w:rsid w:val="00566833"/>
    <w:rsid w:val="00566948"/>
    <w:rsid w:val="00566ABE"/>
    <w:rsid w:val="00566ADE"/>
    <w:rsid w:val="00566CF7"/>
    <w:rsid w:val="00566DB3"/>
    <w:rsid w:val="005671BF"/>
    <w:rsid w:val="005673BF"/>
    <w:rsid w:val="00567763"/>
    <w:rsid w:val="00567939"/>
    <w:rsid w:val="005679D4"/>
    <w:rsid w:val="00567B6A"/>
    <w:rsid w:val="00567DAC"/>
    <w:rsid w:val="00567E5D"/>
    <w:rsid w:val="0057004F"/>
    <w:rsid w:val="00570077"/>
    <w:rsid w:val="0057078D"/>
    <w:rsid w:val="00570B04"/>
    <w:rsid w:val="00570BC4"/>
    <w:rsid w:val="00570BDF"/>
    <w:rsid w:val="005710E2"/>
    <w:rsid w:val="00571370"/>
    <w:rsid w:val="005713D8"/>
    <w:rsid w:val="00571590"/>
    <w:rsid w:val="00571F5F"/>
    <w:rsid w:val="0057200C"/>
    <w:rsid w:val="0057218F"/>
    <w:rsid w:val="005722E6"/>
    <w:rsid w:val="00572327"/>
    <w:rsid w:val="005728F4"/>
    <w:rsid w:val="0057294C"/>
    <w:rsid w:val="00572B16"/>
    <w:rsid w:val="00572B7D"/>
    <w:rsid w:val="005730A6"/>
    <w:rsid w:val="00573424"/>
    <w:rsid w:val="00573963"/>
    <w:rsid w:val="00573A77"/>
    <w:rsid w:val="00573C72"/>
    <w:rsid w:val="005749FC"/>
    <w:rsid w:val="00574CA3"/>
    <w:rsid w:val="0057525D"/>
    <w:rsid w:val="00575510"/>
    <w:rsid w:val="0057584F"/>
    <w:rsid w:val="00575FBC"/>
    <w:rsid w:val="00576693"/>
    <w:rsid w:val="00576B19"/>
    <w:rsid w:val="00576D91"/>
    <w:rsid w:val="0057752C"/>
    <w:rsid w:val="00577D44"/>
    <w:rsid w:val="005804E0"/>
    <w:rsid w:val="00580A89"/>
    <w:rsid w:val="00580ACF"/>
    <w:rsid w:val="00580B9C"/>
    <w:rsid w:val="00580C43"/>
    <w:rsid w:val="005813F4"/>
    <w:rsid w:val="005818B9"/>
    <w:rsid w:val="005819EA"/>
    <w:rsid w:val="00581CC1"/>
    <w:rsid w:val="00582019"/>
    <w:rsid w:val="00582219"/>
    <w:rsid w:val="005824FB"/>
    <w:rsid w:val="005824FF"/>
    <w:rsid w:val="00582B49"/>
    <w:rsid w:val="00582C79"/>
    <w:rsid w:val="00583113"/>
    <w:rsid w:val="005836BB"/>
    <w:rsid w:val="00583C35"/>
    <w:rsid w:val="00583F06"/>
    <w:rsid w:val="00583F2A"/>
    <w:rsid w:val="00583F82"/>
    <w:rsid w:val="0058404D"/>
    <w:rsid w:val="00584076"/>
    <w:rsid w:val="0058433F"/>
    <w:rsid w:val="00584801"/>
    <w:rsid w:val="005848B9"/>
    <w:rsid w:val="00584E79"/>
    <w:rsid w:val="00584F77"/>
    <w:rsid w:val="0058562F"/>
    <w:rsid w:val="00585C46"/>
    <w:rsid w:val="00585DA2"/>
    <w:rsid w:val="00585F0F"/>
    <w:rsid w:val="005866DC"/>
    <w:rsid w:val="00586B54"/>
    <w:rsid w:val="00586BBE"/>
    <w:rsid w:val="00586CF4"/>
    <w:rsid w:val="00586D6F"/>
    <w:rsid w:val="005871AB"/>
    <w:rsid w:val="005871ED"/>
    <w:rsid w:val="0058792E"/>
    <w:rsid w:val="00587B3B"/>
    <w:rsid w:val="00587CFB"/>
    <w:rsid w:val="00590147"/>
    <w:rsid w:val="00590259"/>
    <w:rsid w:val="005907DB"/>
    <w:rsid w:val="00590874"/>
    <w:rsid w:val="005908BC"/>
    <w:rsid w:val="0059112A"/>
    <w:rsid w:val="0059141B"/>
    <w:rsid w:val="005916BB"/>
    <w:rsid w:val="00592B92"/>
    <w:rsid w:val="00592EC6"/>
    <w:rsid w:val="00593418"/>
    <w:rsid w:val="005935F7"/>
    <w:rsid w:val="00593A70"/>
    <w:rsid w:val="00593ABD"/>
    <w:rsid w:val="00593B51"/>
    <w:rsid w:val="00593C1B"/>
    <w:rsid w:val="0059415F"/>
    <w:rsid w:val="0059424C"/>
    <w:rsid w:val="005942F4"/>
    <w:rsid w:val="00594D19"/>
    <w:rsid w:val="0059510C"/>
    <w:rsid w:val="005951B4"/>
    <w:rsid w:val="0059531B"/>
    <w:rsid w:val="005953CA"/>
    <w:rsid w:val="005960AC"/>
    <w:rsid w:val="00596421"/>
    <w:rsid w:val="0059659C"/>
    <w:rsid w:val="005965BC"/>
    <w:rsid w:val="00596891"/>
    <w:rsid w:val="005969A4"/>
    <w:rsid w:val="00597170"/>
    <w:rsid w:val="00597374"/>
    <w:rsid w:val="00597662"/>
    <w:rsid w:val="005978EC"/>
    <w:rsid w:val="00597CC8"/>
    <w:rsid w:val="00597EEF"/>
    <w:rsid w:val="005A0681"/>
    <w:rsid w:val="005A0AE3"/>
    <w:rsid w:val="005A0B24"/>
    <w:rsid w:val="005A0C1C"/>
    <w:rsid w:val="005A0D0D"/>
    <w:rsid w:val="005A1665"/>
    <w:rsid w:val="005A1824"/>
    <w:rsid w:val="005A226B"/>
    <w:rsid w:val="005A2D48"/>
    <w:rsid w:val="005A32A8"/>
    <w:rsid w:val="005A3E99"/>
    <w:rsid w:val="005A4496"/>
    <w:rsid w:val="005A4C85"/>
    <w:rsid w:val="005A4C8B"/>
    <w:rsid w:val="005A4D25"/>
    <w:rsid w:val="005A5157"/>
    <w:rsid w:val="005A555F"/>
    <w:rsid w:val="005A5602"/>
    <w:rsid w:val="005A565C"/>
    <w:rsid w:val="005A5BD8"/>
    <w:rsid w:val="005A5F65"/>
    <w:rsid w:val="005A5FD3"/>
    <w:rsid w:val="005A6800"/>
    <w:rsid w:val="005A69D4"/>
    <w:rsid w:val="005A6EF4"/>
    <w:rsid w:val="005A7086"/>
    <w:rsid w:val="005A785B"/>
    <w:rsid w:val="005A7A60"/>
    <w:rsid w:val="005A7AE7"/>
    <w:rsid w:val="005A7B88"/>
    <w:rsid w:val="005B0052"/>
    <w:rsid w:val="005B0756"/>
    <w:rsid w:val="005B08C7"/>
    <w:rsid w:val="005B0951"/>
    <w:rsid w:val="005B1328"/>
    <w:rsid w:val="005B137B"/>
    <w:rsid w:val="005B14A0"/>
    <w:rsid w:val="005B1DEE"/>
    <w:rsid w:val="005B1FB3"/>
    <w:rsid w:val="005B2467"/>
    <w:rsid w:val="005B2534"/>
    <w:rsid w:val="005B256F"/>
    <w:rsid w:val="005B2D00"/>
    <w:rsid w:val="005B2F16"/>
    <w:rsid w:val="005B3294"/>
    <w:rsid w:val="005B32B1"/>
    <w:rsid w:val="005B3970"/>
    <w:rsid w:val="005B3E7B"/>
    <w:rsid w:val="005B3FAC"/>
    <w:rsid w:val="005B41F4"/>
    <w:rsid w:val="005B453F"/>
    <w:rsid w:val="005B51C5"/>
    <w:rsid w:val="005B51F1"/>
    <w:rsid w:val="005B520E"/>
    <w:rsid w:val="005B629E"/>
    <w:rsid w:val="005B68DA"/>
    <w:rsid w:val="005B79A5"/>
    <w:rsid w:val="005B7CB9"/>
    <w:rsid w:val="005B7FD9"/>
    <w:rsid w:val="005C033F"/>
    <w:rsid w:val="005C049F"/>
    <w:rsid w:val="005C06CA"/>
    <w:rsid w:val="005C0B01"/>
    <w:rsid w:val="005C0BFB"/>
    <w:rsid w:val="005C0CB8"/>
    <w:rsid w:val="005C0E27"/>
    <w:rsid w:val="005C0EC5"/>
    <w:rsid w:val="005C1225"/>
    <w:rsid w:val="005C127D"/>
    <w:rsid w:val="005C2336"/>
    <w:rsid w:val="005C2386"/>
    <w:rsid w:val="005C2C17"/>
    <w:rsid w:val="005C2D92"/>
    <w:rsid w:val="005C2F98"/>
    <w:rsid w:val="005C3110"/>
    <w:rsid w:val="005C397C"/>
    <w:rsid w:val="005C399C"/>
    <w:rsid w:val="005C3A25"/>
    <w:rsid w:val="005C4331"/>
    <w:rsid w:val="005C5439"/>
    <w:rsid w:val="005C54D9"/>
    <w:rsid w:val="005C5ABD"/>
    <w:rsid w:val="005C5D90"/>
    <w:rsid w:val="005C5DC5"/>
    <w:rsid w:val="005C6570"/>
    <w:rsid w:val="005C71B5"/>
    <w:rsid w:val="005C7420"/>
    <w:rsid w:val="005C7438"/>
    <w:rsid w:val="005C7488"/>
    <w:rsid w:val="005C79AB"/>
    <w:rsid w:val="005D00B3"/>
    <w:rsid w:val="005D08FC"/>
    <w:rsid w:val="005D0B21"/>
    <w:rsid w:val="005D0C58"/>
    <w:rsid w:val="005D0ED0"/>
    <w:rsid w:val="005D0FB6"/>
    <w:rsid w:val="005D114A"/>
    <w:rsid w:val="005D18F9"/>
    <w:rsid w:val="005D1F42"/>
    <w:rsid w:val="005D22FF"/>
    <w:rsid w:val="005D24DA"/>
    <w:rsid w:val="005D2F4E"/>
    <w:rsid w:val="005D319F"/>
    <w:rsid w:val="005D32C6"/>
    <w:rsid w:val="005D3325"/>
    <w:rsid w:val="005D3533"/>
    <w:rsid w:val="005D3A63"/>
    <w:rsid w:val="005D3BDD"/>
    <w:rsid w:val="005D3CD2"/>
    <w:rsid w:val="005D3E1D"/>
    <w:rsid w:val="005D41A5"/>
    <w:rsid w:val="005D42D2"/>
    <w:rsid w:val="005D4506"/>
    <w:rsid w:val="005D4599"/>
    <w:rsid w:val="005D4891"/>
    <w:rsid w:val="005D4B96"/>
    <w:rsid w:val="005D4BA9"/>
    <w:rsid w:val="005D4BD9"/>
    <w:rsid w:val="005D4C88"/>
    <w:rsid w:val="005D4D65"/>
    <w:rsid w:val="005D5246"/>
    <w:rsid w:val="005D5507"/>
    <w:rsid w:val="005D555E"/>
    <w:rsid w:val="005D55E8"/>
    <w:rsid w:val="005D5A68"/>
    <w:rsid w:val="005D5AE2"/>
    <w:rsid w:val="005D5B62"/>
    <w:rsid w:val="005D5B68"/>
    <w:rsid w:val="005D5C83"/>
    <w:rsid w:val="005D61E3"/>
    <w:rsid w:val="005D6EBD"/>
    <w:rsid w:val="005D6EDB"/>
    <w:rsid w:val="005D736D"/>
    <w:rsid w:val="005D7EA2"/>
    <w:rsid w:val="005D7ED4"/>
    <w:rsid w:val="005D7F6F"/>
    <w:rsid w:val="005E008C"/>
    <w:rsid w:val="005E0878"/>
    <w:rsid w:val="005E0A3B"/>
    <w:rsid w:val="005E0C3E"/>
    <w:rsid w:val="005E0CAA"/>
    <w:rsid w:val="005E0D18"/>
    <w:rsid w:val="005E1183"/>
    <w:rsid w:val="005E1321"/>
    <w:rsid w:val="005E1348"/>
    <w:rsid w:val="005E140D"/>
    <w:rsid w:val="005E19F5"/>
    <w:rsid w:val="005E1B23"/>
    <w:rsid w:val="005E2118"/>
    <w:rsid w:val="005E28A0"/>
    <w:rsid w:val="005E33F2"/>
    <w:rsid w:val="005E35CF"/>
    <w:rsid w:val="005E3613"/>
    <w:rsid w:val="005E38CE"/>
    <w:rsid w:val="005E3A42"/>
    <w:rsid w:val="005E3C25"/>
    <w:rsid w:val="005E41C0"/>
    <w:rsid w:val="005E430B"/>
    <w:rsid w:val="005E450F"/>
    <w:rsid w:val="005E45D1"/>
    <w:rsid w:val="005E4901"/>
    <w:rsid w:val="005E4A56"/>
    <w:rsid w:val="005E4B90"/>
    <w:rsid w:val="005E4E01"/>
    <w:rsid w:val="005E4F71"/>
    <w:rsid w:val="005E5213"/>
    <w:rsid w:val="005E5BF3"/>
    <w:rsid w:val="005E6067"/>
    <w:rsid w:val="005E60C3"/>
    <w:rsid w:val="005E67AA"/>
    <w:rsid w:val="005E67C4"/>
    <w:rsid w:val="005E6F47"/>
    <w:rsid w:val="005E6FB5"/>
    <w:rsid w:val="005E725A"/>
    <w:rsid w:val="005E72BE"/>
    <w:rsid w:val="005E77F6"/>
    <w:rsid w:val="005E7AF5"/>
    <w:rsid w:val="005E7B9A"/>
    <w:rsid w:val="005E7C67"/>
    <w:rsid w:val="005E7D2B"/>
    <w:rsid w:val="005E7E40"/>
    <w:rsid w:val="005F006D"/>
    <w:rsid w:val="005F0B7A"/>
    <w:rsid w:val="005F0C94"/>
    <w:rsid w:val="005F0DF7"/>
    <w:rsid w:val="005F0F54"/>
    <w:rsid w:val="005F13B0"/>
    <w:rsid w:val="005F13CE"/>
    <w:rsid w:val="005F1554"/>
    <w:rsid w:val="005F19C7"/>
    <w:rsid w:val="005F242D"/>
    <w:rsid w:val="005F2769"/>
    <w:rsid w:val="005F27C5"/>
    <w:rsid w:val="005F2909"/>
    <w:rsid w:val="005F2DFD"/>
    <w:rsid w:val="005F364D"/>
    <w:rsid w:val="005F377D"/>
    <w:rsid w:val="005F3C4F"/>
    <w:rsid w:val="005F3C6A"/>
    <w:rsid w:val="005F4243"/>
    <w:rsid w:val="005F4944"/>
    <w:rsid w:val="005F4C20"/>
    <w:rsid w:val="005F4FB4"/>
    <w:rsid w:val="005F5086"/>
    <w:rsid w:val="005F5324"/>
    <w:rsid w:val="005F5AC6"/>
    <w:rsid w:val="005F6041"/>
    <w:rsid w:val="005F6079"/>
    <w:rsid w:val="005F60E4"/>
    <w:rsid w:val="005F6431"/>
    <w:rsid w:val="005F6EEF"/>
    <w:rsid w:val="005F731C"/>
    <w:rsid w:val="005F7456"/>
    <w:rsid w:val="005F7648"/>
    <w:rsid w:val="005F7678"/>
    <w:rsid w:val="005F7699"/>
    <w:rsid w:val="005F76DE"/>
    <w:rsid w:val="005F79DA"/>
    <w:rsid w:val="005F7CC9"/>
    <w:rsid w:val="005F7EA0"/>
    <w:rsid w:val="0060020F"/>
    <w:rsid w:val="006006F4"/>
    <w:rsid w:val="00600838"/>
    <w:rsid w:val="006009C5"/>
    <w:rsid w:val="00600D04"/>
    <w:rsid w:val="00601386"/>
    <w:rsid w:val="00601860"/>
    <w:rsid w:val="00601A0E"/>
    <w:rsid w:val="00601DCC"/>
    <w:rsid w:val="00602122"/>
    <w:rsid w:val="0060212E"/>
    <w:rsid w:val="006026BE"/>
    <w:rsid w:val="00602B02"/>
    <w:rsid w:val="00602E7C"/>
    <w:rsid w:val="00602F9F"/>
    <w:rsid w:val="00603649"/>
    <w:rsid w:val="00603779"/>
    <w:rsid w:val="006038D0"/>
    <w:rsid w:val="00603936"/>
    <w:rsid w:val="006040D7"/>
    <w:rsid w:val="0060474A"/>
    <w:rsid w:val="006047BF"/>
    <w:rsid w:val="0060488D"/>
    <w:rsid w:val="0060494C"/>
    <w:rsid w:val="006049CF"/>
    <w:rsid w:val="00604B1A"/>
    <w:rsid w:val="006051B8"/>
    <w:rsid w:val="00605694"/>
    <w:rsid w:val="00605AF2"/>
    <w:rsid w:val="00605B85"/>
    <w:rsid w:val="00605D31"/>
    <w:rsid w:val="0060609C"/>
    <w:rsid w:val="006062F9"/>
    <w:rsid w:val="006063F1"/>
    <w:rsid w:val="0060645B"/>
    <w:rsid w:val="006064EC"/>
    <w:rsid w:val="0060652B"/>
    <w:rsid w:val="00606BC7"/>
    <w:rsid w:val="00606C9D"/>
    <w:rsid w:val="00606FCD"/>
    <w:rsid w:val="00607062"/>
    <w:rsid w:val="0060738B"/>
    <w:rsid w:val="00607395"/>
    <w:rsid w:val="006074BE"/>
    <w:rsid w:val="0060764F"/>
    <w:rsid w:val="00607862"/>
    <w:rsid w:val="00607B07"/>
    <w:rsid w:val="00607DFB"/>
    <w:rsid w:val="00610316"/>
    <w:rsid w:val="006103F4"/>
    <w:rsid w:val="006105FA"/>
    <w:rsid w:val="00610B36"/>
    <w:rsid w:val="00610B86"/>
    <w:rsid w:val="0061114A"/>
    <w:rsid w:val="00611DA4"/>
    <w:rsid w:val="00612377"/>
    <w:rsid w:val="00612379"/>
    <w:rsid w:val="00612B18"/>
    <w:rsid w:val="00612CC4"/>
    <w:rsid w:val="00612E9F"/>
    <w:rsid w:val="006131CD"/>
    <w:rsid w:val="00613815"/>
    <w:rsid w:val="006139D2"/>
    <w:rsid w:val="006143F3"/>
    <w:rsid w:val="006146CD"/>
    <w:rsid w:val="00614C7F"/>
    <w:rsid w:val="00614FBC"/>
    <w:rsid w:val="00614FBF"/>
    <w:rsid w:val="00615D9E"/>
    <w:rsid w:val="00615F7A"/>
    <w:rsid w:val="006160CD"/>
    <w:rsid w:val="00616202"/>
    <w:rsid w:val="0061656D"/>
    <w:rsid w:val="0061682B"/>
    <w:rsid w:val="0061695D"/>
    <w:rsid w:val="0061703A"/>
    <w:rsid w:val="0061703E"/>
    <w:rsid w:val="00617097"/>
    <w:rsid w:val="0061729B"/>
    <w:rsid w:val="0061732D"/>
    <w:rsid w:val="006175A2"/>
    <w:rsid w:val="00617795"/>
    <w:rsid w:val="00617A9B"/>
    <w:rsid w:val="00617AC7"/>
    <w:rsid w:val="00617B73"/>
    <w:rsid w:val="006201E5"/>
    <w:rsid w:val="0062042F"/>
    <w:rsid w:val="006205B9"/>
    <w:rsid w:val="00620B2E"/>
    <w:rsid w:val="0062157C"/>
    <w:rsid w:val="00621E42"/>
    <w:rsid w:val="00621ED8"/>
    <w:rsid w:val="006221E4"/>
    <w:rsid w:val="00623ABD"/>
    <w:rsid w:val="00623B0E"/>
    <w:rsid w:val="00623C1A"/>
    <w:rsid w:val="00623EE5"/>
    <w:rsid w:val="006247F8"/>
    <w:rsid w:val="00624B95"/>
    <w:rsid w:val="006252B4"/>
    <w:rsid w:val="00625E87"/>
    <w:rsid w:val="0062628F"/>
    <w:rsid w:val="00626B38"/>
    <w:rsid w:val="00627788"/>
    <w:rsid w:val="006277CA"/>
    <w:rsid w:val="006279A9"/>
    <w:rsid w:val="006279C8"/>
    <w:rsid w:val="00627B04"/>
    <w:rsid w:val="00627B99"/>
    <w:rsid w:val="0063052B"/>
    <w:rsid w:val="006306DC"/>
    <w:rsid w:val="00630839"/>
    <w:rsid w:val="006318A0"/>
    <w:rsid w:val="00631AB9"/>
    <w:rsid w:val="00631B23"/>
    <w:rsid w:val="00631CD1"/>
    <w:rsid w:val="00631E6A"/>
    <w:rsid w:val="00631E70"/>
    <w:rsid w:val="00631FF6"/>
    <w:rsid w:val="0063218D"/>
    <w:rsid w:val="0063299C"/>
    <w:rsid w:val="00632B83"/>
    <w:rsid w:val="00632DF5"/>
    <w:rsid w:val="006333F8"/>
    <w:rsid w:val="00633761"/>
    <w:rsid w:val="00633A7D"/>
    <w:rsid w:val="00633AC4"/>
    <w:rsid w:val="006342E2"/>
    <w:rsid w:val="00634375"/>
    <w:rsid w:val="0063471E"/>
    <w:rsid w:val="006348F5"/>
    <w:rsid w:val="00634CFD"/>
    <w:rsid w:val="00635782"/>
    <w:rsid w:val="0063582A"/>
    <w:rsid w:val="006358DE"/>
    <w:rsid w:val="00635A50"/>
    <w:rsid w:val="00635D1C"/>
    <w:rsid w:val="00636881"/>
    <w:rsid w:val="00636E72"/>
    <w:rsid w:val="0063760C"/>
    <w:rsid w:val="00637B00"/>
    <w:rsid w:val="00637B46"/>
    <w:rsid w:val="00640150"/>
    <w:rsid w:val="0064020D"/>
    <w:rsid w:val="00640868"/>
    <w:rsid w:val="00640AA1"/>
    <w:rsid w:val="00641185"/>
    <w:rsid w:val="00641197"/>
    <w:rsid w:val="006416B2"/>
    <w:rsid w:val="0064172E"/>
    <w:rsid w:val="00641846"/>
    <w:rsid w:val="006419E7"/>
    <w:rsid w:val="00641BCD"/>
    <w:rsid w:val="00641F3D"/>
    <w:rsid w:val="00641FFB"/>
    <w:rsid w:val="0064216B"/>
    <w:rsid w:val="00642258"/>
    <w:rsid w:val="00642384"/>
    <w:rsid w:val="00642A58"/>
    <w:rsid w:val="00642B81"/>
    <w:rsid w:val="00642C6B"/>
    <w:rsid w:val="00642C97"/>
    <w:rsid w:val="00643675"/>
    <w:rsid w:val="00643808"/>
    <w:rsid w:val="00643FBC"/>
    <w:rsid w:val="00644629"/>
    <w:rsid w:val="00644AC1"/>
    <w:rsid w:val="00644D3B"/>
    <w:rsid w:val="00644FDE"/>
    <w:rsid w:val="006451F8"/>
    <w:rsid w:val="006456A8"/>
    <w:rsid w:val="00645825"/>
    <w:rsid w:val="00645FEB"/>
    <w:rsid w:val="00646ABB"/>
    <w:rsid w:val="0064703D"/>
    <w:rsid w:val="006472D5"/>
    <w:rsid w:val="00647564"/>
    <w:rsid w:val="0064775A"/>
    <w:rsid w:val="0065006E"/>
    <w:rsid w:val="006500F1"/>
    <w:rsid w:val="00650287"/>
    <w:rsid w:val="006504A5"/>
    <w:rsid w:val="00650DE5"/>
    <w:rsid w:val="0065100A"/>
    <w:rsid w:val="0065138C"/>
    <w:rsid w:val="00651BDD"/>
    <w:rsid w:val="0065217F"/>
    <w:rsid w:val="00652323"/>
    <w:rsid w:val="0065233A"/>
    <w:rsid w:val="00652417"/>
    <w:rsid w:val="00652AD7"/>
    <w:rsid w:val="00652E2E"/>
    <w:rsid w:val="006532B0"/>
    <w:rsid w:val="0065386D"/>
    <w:rsid w:val="00654264"/>
    <w:rsid w:val="00654695"/>
    <w:rsid w:val="00654CA7"/>
    <w:rsid w:val="00655240"/>
    <w:rsid w:val="00655E55"/>
    <w:rsid w:val="00656225"/>
    <w:rsid w:val="00656826"/>
    <w:rsid w:val="006568C3"/>
    <w:rsid w:val="0065710D"/>
    <w:rsid w:val="006572D7"/>
    <w:rsid w:val="00657448"/>
    <w:rsid w:val="006576A5"/>
    <w:rsid w:val="006578E9"/>
    <w:rsid w:val="00657F82"/>
    <w:rsid w:val="0066009F"/>
    <w:rsid w:val="00660287"/>
    <w:rsid w:val="00660507"/>
    <w:rsid w:val="00660756"/>
    <w:rsid w:val="0066083F"/>
    <w:rsid w:val="00660C11"/>
    <w:rsid w:val="0066143E"/>
    <w:rsid w:val="00661890"/>
    <w:rsid w:val="00662C2F"/>
    <w:rsid w:val="006630FA"/>
    <w:rsid w:val="00663259"/>
    <w:rsid w:val="0066325E"/>
    <w:rsid w:val="0066378B"/>
    <w:rsid w:val="0066396A"/>
    <w:rsid w:val="0066432E"/>
    <w:rsid w:val="00664367"/>
    <w:rsid w:val="00664411"/>
    <w:rsid w:val="006648C2"/>
    <w:rsid w:val="00664D75"/>
    <w:rsid w:val="00665254"/>
    <w:rsid w:val="00665674"/>
    <w:rsid w:val="0066584B"/>
    <w:rsid w:val="00666328"/>
    <w:rsid w:val="0066638C"/>
    <w:rsid w:val="0066648C"/>
    <w:rsid w:val="00666962"/>
    <w:rsid w:val="00666E6F"/>
    <w:rsid w:val="00666E8B"/>
    <w:rsid w:val="00666E94"/>
    <w:rsid w:val="0066768E"/>
    <w:rsid w:val="00667A7E"/>
    <w:rsid w:val="006705BE"/>
    <w:rsid w:val="00670BA5"/>
    <w:rsid w:val="00670C8E"/>
    <w:rsid w:val="00670CBE"/>
    <w:rsid w:val="00670D10"/>
    <w:rsid w:val="00670DDF"/>
    <w:rsid w:val="00671166"/>
    <w:rsid w:val="00671296"/>
    <w:rsid w:val="00671576"/>
    <w:rsid w:val="0067165E"/>
    <w:rsid w:val="00671F51"/>
    <w:rsid w:val="00672C3E"/>
    <w:rsid w:val="00673105"/>
    <w:rsid w:val="006732F0"/>
    <w:rsid w:val="00673548"/>
    <w:rsid w:val="00673630"/>
    <w:rsid w:val="006737BB"/>
    <w:rsid w:val="006739C7"/>
    <w:rsid w:val="00673CC6"/>
    <w:rsid w:val="00673F7E"/>
    <w:rsid w:val="00673F90"/>
    <w:rsid w:val="0067415F"/>
    <w:rsid w:val="006741CC"/>
    <w:rsid w:val="006742D7"/>
    <w:rsid w:val="0067452C"/>
    <w:rsid w:val="00674CE8"/>
    <w:rsid w:val="00674F2D"/>
    <w:rsid w:val="0067523E"/>
    <w:rsid w:val="006754B9"/>
    <w:rsid w:val="006755FE"/>
    <w:rsid w:val="00675E38"/>
    <w:rsid w:val="00675EE0"/>
    <w:rsid w:val="0067601E"/>
    <w:rsid w:val="006763C4"/>
    <w:rsid w:val="00676576"/>
    <w:rsid w:val="006767EE"/>
    <w:rsid w:val="00676861"/>
    <w:rsid w:val="00677095"/>
    <w:rsid w:val="00677152"/>
    <w:rsid w:val="00677383"/>
    <w:rsid w:val="006773DD"/>
    <w:rsid w:val="0067741D"/>
    <w:rsid w:val="006776E4"/>
    <w:rsid w:val="00677C39"/>
    <w:rsid w:val="0068091E"/>
    <w:rsid w:val="006809E7"/>
    <w:rsid w:val="00680A00"/>
    <w:rsid w:val="00680A75"/>
    <w:rsid w:val="00680C8F"/>
    <w:rsid w:val="00680DC1"/>
    <w:rsid w:val="00680F7F"/>
    <w:rsid w:val="00681296"/>
    <w:rsid w:val="00681B3E"/>
    <w:rsid w:val="00681E46"/>
    <w:rsid w:val="00681FD2"/>
    <w:rsid w:val="00682250"/>
    <w:rsid w:val="006828CF"/>
    <w:rsid w:val="00682976"/>
    <w:rsid w:val="006829BC"/>
    <w:rsid w:val="00683186"/>
    <w:rsid w:val="00683226"/>
    <w:rsid w:val="00683687"/>
    <w:rsid w:val="00683950"/>
    <w:rsid w:val="00683AEC"/>
    <w:rsid w:val="00683BDD"/>
    <w:rsid w:val="00683D61"/>
    <w:rsid w:val="00683E76"/>
    <w:rsid w:val="00683F7C"/>
    <w:rsid w:val="0068444C"/>
    <w:rsid w:val="0068492C"/>
    <w:rsid w:val="00685514"/>
    <w:rsid w:val="006862C7"/>
    <w:rsid w:val="00686A92"/>
    <w:rsid w:val="00686C17"/>
    <w:rsid w:val="00687241"/>
    <w:rsid w:val="00687576"/>
    <w:rsid w:val="006879A9"/>
    <w:rsid w:val="00690681"/>
    <w:rsid w:val="00690766"/>
    <w:rsid w:val="006916CA"/>
    <w:rsid w:val="006924CE"/>
    <w:rsid w:val="00692CD5"/>
    <w:rsid w:val="00693248"/>
    <w:rsid w:val="00693433"/>
    <w:rsid w:val="0069349D"/>
    <w:rsid w:val="0069386D"/>
    <w:rsid w:val="00693C87"/>
    <w:rsid w:val="00693F0E"/>
    <w:rsid w:val="0069453A"/>
    <w:rsid w:val="00694F85"/>
    <w:rsid w:val="006950FA"/>
    <w:rsid w:val="00695142"/>
    <w:rsid w:val="0069556E"/>
    <w:rsid w:val="006955B6"/>
    <w:rsid w:val="00695853"/>
    <w:rsid w:val="00696084"/>
    <w:rsid w:val="00696099"/>
    <w:rsid w:val="006963FE"/>
    <w:rsid w:val="00697239"/>
    <w:rsid w:val="00697446"/>
    <w:rsid w:val="0069768A"/>
    <w:rsid w:val="00697A7E"/>
    <w:rsid w:val="00697E05"/>
    <w:rsid w:val="006A005D"/>
    <w:rsid w:val="006A0352"/>
    <w:rsid w:val="006A041A"/>
    <w:rsid w:val="006A0D92"/>
    <w:rsid w:val="006A1496"/>
    <w:rsid w:val="006A1568"/>
    <w:rsid w:val="006A16AC"/>
    <w:rsid w:val="006A1B66"/>
    <w:rsid w:val="006A219B"/>
    <w:rsid w:val="006A244A"/>
    <w:rsid w:val="006A26BA"/>
    <w:rsid w:val="006A2730"/>
    <w:rsid w:val="006A288A"/>
    <w:rsid w:val="006A2B33"/>
    <w:rsid w:val="006A2D0F"/>
    <w:rsid w:val="006A30A7"/>
    <w:rsid w:val="006A3128"/>
    <w:rsid w:val="006A39B3"/>
    <w:rsid w:val="006A3A3A"/>
    <w:rsid w:val="006A3A82"/>
    <w:rsid w:val="006A3F57"/>
    <w:rsid w:val="006A3F81"/>
    <w:rsid w:val="006A4074"/>
    <w:rsid w:val="006A41E0"/>
    <w:rsid w:val="006A44C5"/>
    <w:rsid w:val="006A46B5"/>
    <w:rsid w:val="006A540C"/>
    <w:rsid w:val="006A549B"/>
    <w:rsid w:val="006A5A17"/>
    <w:rsid w:val="006A5BB5"/>
    <w:rsid w:val="006A5CBB"/>
    <w:rsid w:val="006A5E89"/>
    <w:rsid w:val="006A63AD"/>
    <w:rsid w:val="006A64B5"/>
    <w:rsid w:val="006A67E1"/>
    <w:rsid w:val="006A6814"/>
    <w:rsid w:val="006A6C8F"/>
    <w:rsid w:val="006A7159"/>
    <w:rsid w:val="006A722B"/>
    <w:rsid w:val="006A735E"/>
    <w:rsid w:val="006A76B5"/>
    <w:rsid w:val="006A7761"/>
    <w:rsid w:val="006A7D83"/>
    <w:rsid w:val="006A7ED4"/>
    <w:rsid w:val="006B0026"/>
    <w:rsid w:val="006B0310"/>
    <w:rsid w:val="006B03FE"/>
    <w:rsid w:val="006B07F4"/>
    <w:rsid w:val="006B084C"/>
    <w:rsid w:val="006B089C"/>
    <w:rsid w:val="006B0E24"/>
    <w:rsid w:val="006B0F0C"/>
    <w:rsid w:val="006B10E4"/>
    <w:rsid w:val="006B1112"/>
    <w:rsid w:val="006B1230"/>
    <w:rsid w:val="006B19F6"/>
    <w:rsid w:val="006B1F06"/>
    <w:rsid w:val="006B1FD6"/>
    <w:rsid w:val="006B2178"/>
    <w:rsid w:val="006B25D6"/>
    <w:rsid w:val="006B2882"/>
    <w:rsid w:val="006B29D0"/>
    <w:rsid w:val="006B2E02"/>
    <w:rsid w:val="006B3955"/>
    <w:rsid w:val="006B3A18"/>
    <w:rsid w:val="006B3D08"/>
    <w:rsid w:val="006B4221"/>
    <w:rsid w:val="006B42B4"/>
    <w:rsid w:val="006B5C01"/>
    <w:rsid w:val="006B5F89"/>
    <w:rsid w:val="006B5FD4"/>
    <w:rsid w:val="006B6045"/>
    <w:rsid w:val="006B636F"/>
    <w:rsid w:val="006B67D1"/>
    <w:rsid w:val="006B6A00"/>
    <w:rsid w:val="006B6B87"/>
    <w:rsid w:val="006B7268"/>
    <w:rsid w:val="006B741D"/>
    <w:rsid w:val="006B7711"/>
    <w:rsid w:val="006B7909"/>
    <w:rsid w:val="006C00DB"/>
    <w:rsid w:val="006C074B"/>
    <w:rsid w:val="006C0751"/>
    <w:rsid w:val="006C09CA"/>
    <w:rsid w:val="006C0AE8"/>
    <w:rsid w:val="006C0FCE"/>
    <w:rsid w:val="006C11D0"/>
    <w:rsid w:val="006C1633"/>
    <w:rsid w:val="006C1BF1"/>
    <w:rsid w:val="006C1DB6"/>
    <w:rsid w:val="006C1DFA"/>
    <w:rsid w:val="006C2410"/>
    <w:rsid w:val="006C266F"/>
    <w:rsid w:val="006C2D49"/>
    <w:rsid w:val="006C364F"/>
    <w:rsid w:val="006C3777"/>
    <w:rsid w:val="006C3C8F"/>
    <w:rsid w:val="006C3DF0"/>
    <w:rsid w:val="006C40D6"/>
    <w:rsid w:val="006C437C"/>
    <w:rsid w:val="006C499D"/>
    <w:rsid w:val="006C49FC"/>
    <w:rsid w:val="006C4C21"/>
    <w:rsid w:val="006C4E9B"/>
    <w:rsid w:val="006C5118"/>
    <w:rsid w:val="006C59B7"/>
    <w:rsid w:val="006C628A"/>
    <w:rsid w:val="006C63D6"/>
    <w:rsid w:val="006C6490"/>
    <w:rsid w:val="006C6680"/>
    <w:rsid w:val="006C6A05"/>
    <w:rsid w:val="006C7041"/>
    <w:rsid w:val="006C7259"/>
    <w:rsid w:val="006C7BA7"/>
    <w:rsid w:val="006C7C0C"/>
    <w:rsid w:val="006C7EEE"/>
    <w:rsid w:val="006D02B9"/>
    <w:rsid w:val="006D08E5"/>
    <w:rsid w:val="006D0B4F"/>
    <w:rsid w:val="006D0B6A"/>
    <w:rsid w:val="006D0FAD"/>
    <w:rsid w:val="006D105D"/>
    <w:rsid w:val="006D11F8"/>
    <w:rsid w:val="006D16FB"/>
    <w:rsid w:val="006D186D"/>
    <w:rsid w:val="006D1AAB"/>
    <w:rsid w:val="006D27FF"/>
    <w:rsid w:val="006D2BC8"/>
    <w:rsid w:val="006D2C28"/>
    <w:rsid w:val="006D2E5D"/>
    <w:rsid w:val="006D32AD"/>
    <w:rsid w:val="006D3758"/>
    <w:rsid w:val="006D375E"/>
    <w:rsid w:val="006D383C"/>
    <w:rsid w:val="006D426B"/>
    <w:rsid w:val="006D4CCD"/>
    <w:rsid w:val="006D5437"/>
    <w:rsid w:val="006D58F7"/>
    <w:rsid w:val="006D5A47"/>
    <w:rsid w:val="006D5CA8"/>
    <w:rsid w:val="006D5D23"/>
    <w:rsid w:val="006D5E5A"/>
    <w:rsid w:val="006D6116"/>
    <w:rsid w:val="006D6138"/>
    <w:rsid w:val="006D6BAD"/>
    <w:rsid w:val="006D6D86"/>
    <w:rsid w:val="006D72E2"/>
    <w:rsid w:val="006D7529"/>
    <w:rsid w:val="006D7913"/>
    <w:rsid w:val="006D7E80"/>
    <w:rsid w:val="006E018E"/>
    <w:rsid w:val="006E046C"/>
    <w:rsid w:val="006E067D"/>
    <w:rsid w:val="006E06DE"/>
    <w:rsid w:val="006E0A36"/>
    <w:rsid w:val="006E11EF"/>
    <w:rsid w:val="006E184F"/>
    <w:rsid w:val="006E1882"/>
    <w:rsid w:val="006E1B84"/>
    <w:rsid w:val="006E1C38"/>
    <w:rsid w:val="006E1C52"/>
    <w:rsid w:val="006E2227"/>
    <w:rsid w:val="006E24A2"/>
    <w:rsid w:val="006E2950"/>
    <w:rsid w:val="006E29A1"/>
    <w:rsid w:val="006E29C9"/>
    <w:rsid w:val="006E2AD6"/>
    <w:rsid w:val="006E2D2B"/>
    <w:rsid w:val="006E3419"/>
    <w:rsid w:val="006E38FE"/>
    <w:rsid w:val="006E390D"/>
    <w:rsid w:val="006E3B9C"/>
    <w:rsid w:val="006E3D86"/>
    <w:rsid w:val="006E3EE9"/>
    <w:rsid w:val="006E3F94"/>
    <w:rsid w:val="006E46C1"/>
    <w:rsid w:val="006E4F1E"/>
    <w:rsid w:val="006E51BF"/>
    <w:rsid w:val="006E574C"/>
    <w:rsid w:val="006E577C"/>
    <w:rsid w:val="006E5983"/>
    <w:rsid w:val="006E65BB"/>
    <w:rsid w:val="006E6BA7"/>
    <w:rsid w:val="006E6BF3"/>
    <w:rsid w:val="006E6D48"/>
    <w:rsid w:val="006E6F70"/>
    <w:rsid w:val="006E740B"/>
    <w:rsid w:val="006E79E9"/>
    <w:rsid w:val="006E7B24"/>
    <w:rsid w:val="006F0316"/>
    <w:rsid w:val="006F094F"/>
    <w:rsid w:val="006F0FD4"/>
    <w:rsid w:val="006F1501"/>
    <w:rsid w:val="006F18C9"/>
    <w:rsid w:val="006F2075"/>
    <w:rsid w:val="006F27F1"/>
    <w:rsid w:val="006F291B"/>
    <w:rsid w:val="006F2B79"/>
    <w:rsid w:val="006F3441"/>
    <w:rsid w:val="006F36F6"/>
    <w:rsid w:val="006F389A"/>
    <w:rsid w:val="006F3A4E"/>
    <w:rsid w:val="006F3A98"/>
    <w:rsid w:val="006F3E7D"/>
    <w:rsid w:val="006F4256"/>
    <w:rsid w:val="006F49ED"/>
    <w:rsid w:val="006F4EE7"/>
    <w:rsid w:val="006F5062"/>
    <w:rsid w:val="006F5072"/>
    <w:rsid w:val="006F5107"/>
    <w:rsid w:val="006F5384"/>
    <w:rsid w:val="006F5483"/>
    <w:rsid w:val="006F55AA"/>
    <w:rsid w:val="006F59B5"/>
    <w:rsid w:val="006F59D2"/>
    <w:rsid w:val="006F5BC4"/>
    <w:rsid w:val="006F5D93"/>
    <w:rsid w:val="006F5F46"/>
    <w:rsid w:val="006F6825"/>
    <w:rsid w:val="006F6990"/>
    <w:rsid w:val="006F6A0E"/>
    <w:rsid w:val="006F6CEE"/>
    <w:rsid w:val="006F77BC"/>
    <w:rsid w:val="006F796E"/>
    <w:rsid w:val="006F7F61"/>
    <w:rsid w:val="00700222"/>
    <w:rsid w:val="00700C54"/>
    <w:rsid w:val="0070150E"/>
    <w:rsid w:val="007016C6"/>
    <w:rsid w:val="00701B00"/>
    <w:rsid w:val="007023F4"/>
    <w:rsid w:val="00702438"/>
    <w:rsid w:val="0070286C"/>
    <w:rsid w:val="00702D5C"/>
    <w:rsid w:val="00703099"/>
    <w:rsid w:val="007030B6"/>
    <w:rsid w:val="0070337F"/>
    <w:rsid w:val="00703D02"/>
    <w:rsid w:val="00703FD4"/>
    <w:rsid w:val="00704150"/>
    <w:rsid w:val="0070449B"/>
    <w:rsid w:val="007045FA"/>
    <w:rsid w:val="0070461A"/>
    <w:rsid w:val="00704723"/>
    <w:rsid w:val="00704DF4"/>
    <w:rsid w:val="00704E04"/>
    <w:rsid w:val="007052A3"/>
    <w:rsid w:val="00705523"/>
    <w:rsid w:val="00705A50"/>
    <w:rsid w:val="00706481"/>
    <w:rsid w:val="007064AB"/>
    <w:rsid w:val="00706779"/>
    <w:rsid w:val="0070678C"/>
    <w:rsid w:val="00706E01"/>
    <w:rsid w:val="00707310"/>
    <w:rsid w:val="0070765B"/>
    <w:rsid w:val="007077C6"/>
    <w:rsid w:val="00707AB0"/>
    <w:rsid w:val="00707C92"/>
    <w:rsid w:val="00707FDB"/>
    <w:rsid w:val="007101E2"/>
    <w:rsid w:val="00710468"/>
    <w:rsid w:val="007104AE"/>
    <w:rsid w:val="00710913"/>
    <w:rsid w:val="00710DCD"/>
    <w:rsid w:val="00712017"/>
    <w:rsid w:val="00712407"/>
    <w:rsid w:val="00712419"/>
    <w:rsid w:val="0071242B"/>
    <w:rsid w:val="007126C0"/>
    <w:rsid w:val="00712AA4"/>
    <w:rsid w:val="0071336E"/>
    <w:rsid w:val="00713388"/>
    <w:rsid w:val="0071360E"/>
    <w:rsid w:val="00713A5D"/>
    <w:rsid w:val="00713A94"/>
    <w:rsid w:val="00713C8A"/>
    <w:rsid w:val="00713CCA"/>
    <w:rsid w:val="00714518"/>
    <w:rsid w:val="00714675"/>
    <w:rsid w:val="00714715"/>
    <w:rsid w:val="00714747"/>
    <w:rsid w:val="00714A3A"/>
    <w:rsid w:val="00715D15"/>
    <w:rsid w:val="0071680D"/>
    <w:rsid w:val="00716874"/>
    <w:rsid w:val="0071692B"/>
    <w:rsid w:val="007169EE"/>
    <w:rsid w:val="00716EA6"/>
    <w:rsid w:val="00716EC1"/>
    <w:rsid w:val="0071722F"/>
    <w:rsid w:val="007172FC"/>
    <w:rsid w:val="007174C2"/>
    <w:rsid w:val="0071788D"/>
    <w:rsid w:val="007178D9"/>
    <w:rsid w:val="00717D13"/>
    <w:rsid w:val="00717FE8"/>
    <w:rsid w:val="0072068E"/>
    <w:rsid w:val="0072073E"/>
    <w:rsid w:val="00720E12"/>
    <w:rsid w:val="00721006"/>
    <w:rsid w:val="00721066"/>
    <w:rsid w:val="007214D6"/>
    <w:rsid w:val="00721755"/>
    <w:rsid w:val="007217EB"/>
    <w:rsid w:val="007220CC"/>
    <w:rsid w:val="00722B4A"/>
    <w:rsid w:val="00722CC1"/>
    <w:rsid w:val="00723552"/>
    <w:rsid w:val="007237FD"/>
    <w:rsid w:val="0072385F"/>
    <w:rsid w:val="00723F52"/>
    <w:rsid w:val="007248E8"/>
    <w:rsid w:val="00724D20"/>
    <w:rsid w:val="00724D98"/>
    <w:rsid w:val="00724F45"/>
    <w:rsid w:val="0072521A"/>
    <w:rsid w:val="00725C94"/>
    <w:rsid w:val="00725CB4"/>
    <w:rsid w:val="00725DE3"/>
    <w:rsid w:val="00725DFD"/>
    <w:rsid w:val="00725E34"/>
    <w:rsid w:val="007260B6"/>
    <w:rsid w:val="00726461"/>
    <w:rsid w:val="00727152"/>
    <w:rsid w:val="007272C5"/>
    <w:rsid w:val="00727564"/>
    <w:rsid w:val="007275EE"/>
    <w:rsid w:val="007278CE"/>
    <w:rsid w:val="00727A96"/>
    <w:rsid w:val="00730990"/>
    <w:rsid w:val="00730B61"/>
    <w:rsid w:val="00730C72"/>
    <w:rsid w:val="00730EFA"/>
    <w:rsid w:val="00731406"/>
    <w:rsid w:val="00731D22"/>
    <w:rsid w:val="00731FF2"/>
    <w:rsid w:val="007326F7"/>
    <w:rsid w:val="007329BC"/>
    <w:rsid w:val="00732AC0"/>
    <w:rsid w:val="00732C2A"/>
    <w:rsid w:val="00732D60"/>
    <w:rsid w:val="007330C6"/>
    <w:rsid w:val="007334E3"/>
    <w:rsid w:val="0073367C"/>
    <w:rsid w:val="00733935"/>
    <w:rsid w:val="00733978"/>
    <w:rsid w:val="00733A70"/>
    <w:rsid w:val="00733A9C"/>
    <w:rsid w:val="007343DA"/>
    <w:rsid w:val="00734428"/>
    <w:rsid w:val="00734659"/>
    <w:rsid w:val="007346FF"/>
    <w:rsid w:val="007348CE"/>
    <w:rsid w:val="00734C62"/>
    <w:rsid w:val="00734C8B"/>
    <w:rsid w:val="0073570D"/>
    <w:rsid w:val="00735A30"/>
    <w:rsid w:val="00735D6A"/>
    <w:rsid w:val="007362A3"/>
    <w:rsid w:val="00736316"/>
    <w:rsid w:val="00736584"/>
    <w:rsid w:val="0073661E"/>
    <w:rsid w:val="007373C6"/>
    <w:rsid w:val="0073756F"/>
    <w:rsid w:val="007379C3"/>
    <w:rsid w:val="00737ADC"/>
    <w:rsid w:val="00737C51"/>
    <w:rsid w:val="00737F14"/>
    <w:rsid w:val="007400D1"/>
    <w:rsid w:val="007400E5"/>
    <w:rsid w:val="007401A2"/>
    <w:rsid w:val="007404FC"/>
    <w:rsid w:val="0074068D"/>
    <w:rsid w:val="00740C21"/>
    <w:rsid w:val="007416D7"/>
    <w:rsid w:val="007419A6"/>
    <w:rsid w:val="00741FB3"/>
    <w:rsid w:val="00742ABA"/>
    <w:rsid w:val="00742DE3"/>
    <w:rsid w:val="00742F98"/>
    <w:rsid w:val="00742FF4"/>
    <w:rsid w:val="0074315F"/>
    <w:rsid w:val="007438E8"/>
    <w:rsid w:val="00744023"/>
    <w:rsid w:val="00744421"/>
    <w:rsid w:val="007450C1"/>
    <w:rsid w:val="007450F3"/>
    <w:rsid w:val="00745428"/>
    <w:rsid w:val="00745E34"/>
    <w:rsid w:val="00746E66"/>
    <w:rsid w:val="00746F5F"/>
    <w:rsid w:val="007473AD"/>
    <w:rsid w:val="007474B0"/>
    <w:rsid w:val="00747AB4"/>
    <w:rsid w:val="0075087B"/>
    <w:rsid w:val="00750E7A"/>
    <w:rsid w:val="00751605"/>
    <w:rsid w:val="00751C6D"/>
    <w:rsid w:val="00751D30"/>
    <w:rsid w:val="00752129"/>
    <w:rsid w:val="00752146"/>
    <w:rsid w:val="007521FD"/>
    <w:rsid w:val="0075289A"/>
    <w:rsid w:val="00752E82"/>
    <w:rsid w:val="007531F1"/>
    <w:rsid w:val="007536E6"/>
    <w:rsid w:val="0075399E"/>
    <w:rsid w:val="00753B22"/>
    <w:rsid w:val="00754363"/>
    <w:rsid w:val="00754438"/>
    <w:rsid w:val="00754A3A"/>
    <w:rsid w:val="00754A59"/>
    <w:rsid w:val="007558EA"/>
    <w:rsid w:val="007559EE"/>
    <w:rsid w:val="007559FE"/>
    <w:rsid w:val="00755EF2"/>
    <w:rsid w:val="00755F54"/>
    <w:rsid w:val="00756D37"/>
    <w:rsid w:val="00756E2E"/>
    <w:rsid w:val="00757454"/>
    <w:rsid w:val="007574BE"/>
    <w:rsid w:val="0075781C"/>
    <w:rsid w:val="00757A0B"/>
    <w:rsid w:val="00757AB2"/>
    <w:rsid w:val="00760253"/>
    <w:rsid w:val="0076071D"/>
    <w:rsid w:val="007607B0"/>
    <w:rsid w:val="00760967"/>
    <w:rsid w:val="007609C1"/>
    <w:rsid w:val="00760C80"/>
    <w:rsid w:val="007611D0"/>
    <w:rsid w:val="00761494"/>
    <w:rsid w:val="007618A3"/>
    <w:rsid w:val="00761934"/>
    <w:rsid w:val="007627F3"/>
    <w:rsid w:val="00762888"/>
    <w:rsid w:val="0076299A"/>
    <w:rsid w:val="00762AEF"/>
    <w:rsid w:val="00762B03"/>
    <w:rsid w:val="00762E2E"/>
    <w:rsid w:val="0076330B"/>
    <w:rsid w:val="007635E6"/>
    <w:rsid w:val="00763716"/>
    <w:rsid w:val="00764139"/>
    <w:rsid w:val="007641F2"/>
    <w:rsid w:val="007643C4"/>
    <w:rsid w:val="007644C7"/>
    <w:rsid w:val="00764958"/>
    <w:rsid w:val="00764BFE"/>
    <w:rsid w:val="00764C43"/>
    <w:rsid w:val="00764E88"/>
    <w:rsid w:val="0076562A"/>
    <w:rsid w:val="00765638"/>
    <w:rsid w:val="007657A9"/>
    <w:rsid w:val="00766150"/>
    <w:rsid w:val="00766739"/>
    <w:rsid w:val="00766D4E"/>
    <w:rsid w:val="00766F06"/>
    <w:rsid w:val="007673C1"/>
    <w:rsid w:val="00767578"/>
    <w:rsid w:val="00767749"/>
    <w:rsid w:val="00767E08"/>
    <w:rsid w:val="00770142"/>
    <w:rsid w:val="00770414"/>
    <w:rsid w:val="00770539"/>
    <w:rsid w:val="00770E6F"/>
    <w:rsid w:val="00771052"/>
    <w:rsid w:val="007715D1"/>
    <w:rsid w:val="00771CF0"/>
    <w:rsid w:val="00771E27"/>
    <w:rsid w:val="00772235"/>
    <w:rsid w:val="007723B6"/>
    <w:rsid w:val="007732A5"/>
    <w:rsid w:val="00773412"/>
    <w:rsid w:val="00773F4F"/>
    <w:rsid w:val="007743BA"/>
    <w:rsid w:val="007743FA"/>
    <w:rsid w:val="00775051"/>
    <w:rsid w:val="0077534E"/>
    <w:rsid w:val="0077587B"/>
    <w:rsid w:val="0077625C"/>
    <w:rsid w:val="007762D0"/>
    <w:rsid w:val="007764A9"/>
    <w:rsid w:val="007764DA"/>
    <w:rsid w:val="00776873"/>
    <w:rsid w:val="007768F5"/>
    <w:rsid w:val="00776C02"/>
    <w:rsid w:val="00776DD4"/>
    <w:rsid w:val="00777302"/>
    <w:rsid w:val="00777B80"/>
    <w:rsid w:val="00777B91"/>
    <w:rsid w:val="007801C4"/>
    <w:rsid w:val="0078021D"/>
    <w:rsid w:val="007802AD"/>
    <w:rsid w:val="007803FF"/>
    <w:rsid w:val="00780703"/>
    <w:rsid w:val="00780977"/>
    <w:rsid w:val="00780DB7"/>
    <w:rsid w:val="00780FF0"/>
    <w:rsid w:val="00781C8A"/>
    <w:rsid w:val="00782740"/>
    <w:rsid w:val="00782EEC"/>
    <w:rsid w:val="00783023"/>
    <w:rsid w:val="007830E8"/>
    <w:rsid w:val="00783128"/>
    <w:rsid w:val="00783495"/>
    <w:rsid w:val="00783619"/>
    <w:rsid w:val="00783C95"/>
    <w:rsid w:val="007840A1"/>
    <w:rsid w:val="007844A1"/>
    <w:rsid w:val="00784872"/>
    <w:rsid w:val="00784AB2"/>
    <w:rsid w:val="00784E7B"/>
    <w:rsid w:val="00784FD4"/>
    <w:rsid w:val="007852F5"/>
    <w:rsid w:val="0078540B"/>
    <w:rsid w:val="007854E4"/>
    <w:rsid w:val="00785787"/>
    <w:rsid w:val="00785D0F"/>
    <w:rsid w:val="00785F20"/>
    <w:rsid w:val="007868DF"/>
    <w:rsid w:val="007876FD"/>
    <w:rsid w:val="00787B6C"/>
    <w:rsid w:val="00790EA3"/>
    <w:rsid w:val="007912EB"/>
    <w:rsid w:val="00791499"/>
    <w:rsid w:val="007914FC"/>
    <w:rsid w:val="00791886"/>
    <w:rsid w:val="007918B4"/>
    <w:rsid w:val="007919DA"/>
    <w:rsid w:val="00791F5A"/>
    <w:rsid w:val="007923FF"/>
    <w:rsid w:val="007936BE"/>
    <w:rsid w:val="00793E9E"/>
    <w:rsid w:val="00793F10"/>
    <w:rsid w:val="00793F25"/>
    <w:rsid w:val="00794042"/>
    <w:rsid w:val="00794FC7"/>
    <w:rsid w:val="0079565E"/>
    <w:rsid w:val="00795800"/>
    <w:rsid w:val="00795D81"/>
    <w:rsid w:val="007960B8"/>
    <w:rsid w:val="007966D8"/>
    <w:rsid w:val="00796FD5"/>
    <w:rsid w:val="00797642"/>
    <w:rsid w:val="007979DE"/>
    <w:rsid w:val="00797B02"/>
    <w:rsid w:val="00797D8A"/>
    <w:rsid w:val="007A032A"/>
    <w:rsid w:val="007A07AB"/>
    <w:rsid w:val="007A0AEC"/>
    <w:rsid w:val="007A0DD2"/>
    <w:rsid w:val="007A0FE1"/>
    <w:rsid w:val="007A1115"/>
    <w:rsid w:val="007A1528"/>
    <w:rsid w:val="007A1CB2"/>
    <w:rsid w:val="007A2224"/>
    <w:rsid w:val="007A28D0"/>
    <w:rsid w:val="007A3738"/>
    <w:rsid w:val="007A376B"/>
    <w:rsid w:val="007A40FA"/>
    <w:rsid w:val="007A4701"/>
    <w:rsid w:val="007A4C4E"/>
    <w:rsid w:val="007A51B3"/>
    <w:rsid w:val="007A559C"/>
    <w:rsid w:val="007A560F"/>
    <w:rsid w:val="007A5850"/>
    <w:rsid w:val="007A5DBA"/>
    <w:rsid w:val="007A5DC6"/>
    <w:rsid w:val="007A61B2"/>
    <w:rsid w:val="007A6339"/>
    <w:rsid w:val="007A63C5"/>
    <w:rsid w:val="007A7018"/>
    <w:rsid w:val="007A7692"/>
    <w:rsid w:val="007A79FD"/>
    <w:rsid w:val="007A7BDB"/>
    <w:rsid w:val="007A7DD4"/>
    <w:rsid w:val="007A7DEC"/>
    <w:rsid w:val="007A7F92"/>
    <w:rsid w:val="007A7FD3"/>
    <w:rsid w:val="007B0D2F"/>
    <w:rsid w:val="007B0E85"/>
    <w:rsid w:val="007B1636"/>
    <w:rsid w:val="007B1750"/>
    <w:rsid w:val="007B18C4"/>
    <w:rsid w:val="007B1D40"/>
    <w:rsid w:val="007B1ED3"/>
    <w:rsid w:val="007B280D"/>
    <w:rsid w:val="007B2A4C"/>
    <w:rsid w:val="007B2EF8"/>
    <w:rsid w:val="007B2F65"/>
    <w:rsid w:val="007B3058"/>
    <w:rsid w:val="007B33CC"/>
    <w:rsid w:val="007B3411"/>
    <w:rsid w:val="007B39BB"/>
    <w:rsid w:val="007B4007"/>
    <w:rsid w:val="007B4672"/>
    <w:rsid w:val="007B47D6"/>
    <w:rsid w:val="007B4B82"/>
    <w:rsid w:val="007B5616"/>
    <w:rsid w:val="007B5737"/>
    <w:rsid w:val="007B5ED7"/>
    <w:rsid w:val="007B6445"/>
    <w:rsid w:val="007B7385"/>
    <w:rsid w:val="007B78C9"/>
    <w:rsid w:val="007B797B"/>
    <w:rsid w:val="007B7A1F"/>
    <w:rsid w:val="007B7BEE"/>
    <w:rsid w:val="007C01DE"/>
    <w:rsid w:val="007C0428"/>
    <w:rsid w:val="007C0A2E"/>
    <w:rsid w:val="007C1074"/>
    <w:rsid w:val="007C1178"/>
    <w:rsid w:val="007C131B"/>
    <w:rsid w:val="007C15BC"/>
    <w:rsid w:val="007C194F"/>
    <w:rsid w:val="007C1A0E"/>
    <w:rsid w:val="007C1BF0"/>
    <w:rsid w:val="007C1E31"/>
    <w:rsid w:val="007C21BE"/>
    <w:rsid w:val="007C23FD"/>
    <w:rsid w:val="007C252A"/>
    <w:rsid w:val="007C2812"/>
    <w:rsid w:val="007C2D53"/>
    <w:rsid w:val="007C2ED3"/>
    <w:rsid w:val="007C359B"/>
    <w:rsid w:val="007C366D"/>
    <w:rsid w:val="007C40EE"/>
    <w:rsid w:val="007C4E16"/>
    <w:rsid w:val="007C5282"/>
    <w:rsid w:val="007C578B"/>
    <w:rsid w:val="007C5D8B"/>
    <w:rsid w:val="007C6114"/>
    <w:rsid w:val="007C6504"/>
    <w:rsid w:val="007C6CAF"/>
    <w:rsid w:val="007C7914"/>
    <w:rsid w:val="007C7AB5"/>
    <w:rsid w:val="007D03A6"/>
    <w:rsid w:val="007D0496"/>
    <w:rsid w:val="007D0BF3"/>
    <w:rsid w:val="007D1092"/>
    <w:rsid w:val="007D221C"/>
    <w:rsid w:val="007D23E1"/>
    <w:rsid w:val="007D2A5F"/>
    <w:rsid w:val="007D2C0C"/>
    <w:rsid w:val="007D2D24"/>
    <w:rsid w:val="007D3817"/>
    <w:rsid w:val="007D3DF1"/>
    <w:rsid w:val="007D4103"/>
    <w:rsid w:val="007D4156"/>
    <w:rsid w:val="007D45D1"/>
    <w:rsid w:val="007D480F"/>
    <w:rsid w:val="007D4B06"/>
    <w:rsid w:val="007D4B97"/>
    <w:rsid w:val="007D4B9F"/>
    <w:rsid w:val="007D4BF8"/>
    <w:rsid w:val="007D5773"/>
    <w:rsid w:val="007D5C51"/>
    <w:rsid w:val="007D61C4"/>
    <w:rsid w:val="007D6278"/>
    <w:rsid w:val="007D62F1"/>
    <w:rsid w:val="007D6420"/>
    <w:rsid w:val="007D646B"/>
    <w:rsid w:val="007D6B29"/>
    <w:rsid w:val="007D6C5C"/>
    <w:rsid w:val="007D6CD6"/>
    <w:rsid w:val="007D6CF5"/>
    <w:rsid w:val="007D6DA0"/>
    <w:rsid w:val="007D6E29"/>
    <w:rsid w:val="007D7014"/>
    <w:rsid w:val="007D70D0"/>
    <w:rsid w:val="007D75C3"/>
    <w:rsid w:val="007D7C4F"/>
    <w:rsid w:val="007E0481"/>
    <w:rsid w:val="007E092F"/>
    <w:rsid w:val="007E09A4"/>
    <w:rsid w:val="007E1230"/>
    <w:rsid w:val="007E1628"/>
    <w:rsid w:val="007E1BA4"/>
    <w:rsid w:val="007E1C40"/>
    <w:rsid w:val="007E1F2C"/>
    <w:rsid w:val="007E266E"/>
    <w:rsid w:val="007E2A66"/>
    <w:rsid w:val="007E2F42"/>
    <w:rsid w:val="007E322F"/>
    <w:rsid w:val="007E3531"/>
    <w:rsid w:val="007E357A"/>
    <w:rsid w:val="007E385F"/>
    <w:rsid w:val="007E3887"/>
    <w:rsid w:val="007E3A9D"/>
    <w:rsid w:val="007E3DD3"/>
    <w:rsid w:val="007E3E70"/>
    <w:rsid w:val="007E4363"/>
    <w:rsid w:val="007E4443"/>
    <w:rsid w:val="007E4A37"/>
    <w:rsid w:val="007E5111"/>
    <w:rsid w:val="007E58EE"/>
    <w:rsid w:val="007E5B47"/>
    <w:rsid w:val="007E5CF4"/>
    <w:rsid w:val="007E5FF0"/>
    <w:rsid w:val="007E61CE"/>
    <w:rsid w:val="007E632E"/>
    <w:rsid w:val="007E6AC2"/>
    <w:rsid w:val="007E6C87"/>
    <w:rsid w:val="007E7292"/>
    <w:rsid w:val="007E76ED"/>
    <w:rsid w:val="007E7766"/>
    <w:rsid w:val="007E7A49"/>
    <w:rsid w:val="007E7B0C"/>
    <w:rsid w:val="007E7BAF"/>
    <w:rsid w:val="007E7C5F"/>
    <w:rsid w:val="007F0475"/>
    <w:rsid w:val="007F0CBF"/>
    <w:rsid w:val="007F1142"/>
    <w:rsid w:val="007F1170"/>
    <w:rsid w:val="007F129A"/>
    <w:rsid w:val="007F12B7"/>
    <w:rsid w:val="007F1A8C"/>
    <w:rsid w:val="007F1B82"/>
    <w:rsid w:val="007F1BFA"/>
    <w:rsid w:val="007F1D8C"/>
    <w:rsid w:val="007F1F7F"/>
    <w:rsid w:val="007F20B6"/>
    <w:rsid w:val="007F2731"/>
    <w:rsid w:val="007F2C98"/>
    <w:rsid w:val="007F3354"/>
    <w:rsid w:val="007F3BAD"/>
    <w:rsid w:val="007F45E9"/>
    <w:rsid w:val="007F4627"/>
    <w:rsid w:val="007F51FD"/>
    <w:rsid w:val="007F5388"/>
    <w:rsid w:val="007F621E"/>
    <w:rsid w:val="007F63DE"/>
    <w:rsid w:val="007F64EF"/>
    <w:rsid w:val="007F6580"/>
    <w:rsid w:val="007F6E78"/>
    <w:rsid w:val="007F730F"/>
    <w:rsid w:val="007F76C8"/>
    <w:rsid w:val="007F7984"/>
    <w:rsid w:val="007F7A40"/>
    <w:rsid w:val="007F7B6E"/>
    <w:rsid w:val="007F7F49"/>
    <w:rsid w:val="00800352"/>
    <w:rsid w:val="00800979"/>
    <w:rsid w:val="00800CB6"/>
    <w:rsid w:val="00801046"/>
    <w:rsid w:val="008011E6"/>
    <w:rsid w:val="00801227"/>
    <w:rsid w:val="00801437"/>
    <w:rsid w:val="008017F4"/>
    <w:rsid w:val="008024D2"/>
    <w:rsid w:val="00802557"/>
    <w:rsid w:val="00802563"/>
    <w:rsid w:val="008026C1"/>
    <w:rsid w:val="008027CD"/>
    <w:rsid w:val="00802B10"/>
    <w:rsid w:val="00802FEB"/>
    <w:rsid w:val="008030A0"/>
    <w:rsid w:val="008038A3"/>
    <w:rsid w:val="00803921"/>
    <w:rsid w:val="0080398D"/>
    <w:rsid w:val="00804020"/>
    <w:rsid w:val="00804173"/>
    <w:rsid w:val="0080434E"/>
    <w:rsid w:val="008044B6"/>
    <w:rsid w:val="008044E6"/>
    <w:rsid w:val="0080541D"/>
    <w:rsid w:val="00805E39"/>
    <w:rsid w:val="00805F29"/>
    <w:rsid w:val="00806266"/>
    <w:rsid w:val="00806573"/>
    <w:rsid w:val="00806D1F"/>
    <w:rsid w:val="00806E8A"/>
    <w:rsid w:val="00806F4F"/>
    <w:rsid w:val="008073FF"/>
    <w:rsid w:val="0080744C"/>
    <w:rsid w:val="008077DC"/>
    <w:rsid w:val="00807CFA"/>
    <w:rsid w:val="00807F09"/>
    <w:rsid w:val="00810C6E"/>
    <w:rsid w:val="00810CC6"/>
    <w:rsid w:val="008116A4"/>
    <w:rsid w:val="008116F8"/>
    <w:rsid w:val="00811772"/>
    <w:rsid w:val="00811ADB"/>
    <w:rsid w:val="00811B16"/>
    <w:rsid w:val="00812433"/>
    <w:rsid w:val="00812659"/>
    <w:rsid w:val="0081275E"/>
    <w:rsid w:val="008129C5"/>
    <w:rsid w:val="00813500"/>
    <w:rsid w:val="00813B17"/>
    <w:rsid w:val="008142DD"/>
    <w:rsid w:val="00814491"/>
    <w:rsid w:val="008144D9"/>
    <w:rsid w:val="00814527"/>
    <w:rsid w:val="00814868"/>
    <w:rsid w:val="00814DE2"/>
    <w:rsid w:val="00815A43"/>
    <w:rsid w:val="0081604A"/>
    <w:rsid w:val="008160B2"/>
    <w:rsid w:val="00816C7E"/>
    <w:rsid w:val="00816FDF"/>
    <w:rsid w:val="00817395"/>
    <w:rsid w:val="00817526"/>
    <w:rsid w:val="00817540"/>
    <w:rsid w:val="00817584"/>
    <w:rsid w:val="00817AF0"/>
    <w:rsid w:val="00817B07"/>
    <w:rsid w:val="00817DF3"/>
    <w:rsid w:val="0082040C"/>
    <w:rsid w:val="008204AA"/>
    <w:rsid w:val="008204B4"/>
    <w:rsid w:val="00821017"/>
    <w:rsid w:val="008212A3"/>
    <w:rsid w:val="00821BF7"/>
    <w:rsid w:val="00821BFC"/>
    <w:rsid w:val="00821E5B"/>
    <w:rsid w:val="00822598"/>
    <w:rsid w:val="00822B3F"/>
    <w:rsid w:val="00822DEB"/>
    <w:rsid w:val="008230B3"/>
    <w:rsid w:val="00823109"/>
    <w:rsid w:val="00823459"/>
    <w:rsid w:val="008234A4"/>
    <w:rsid w:val="00823774"/>
    <w:rsid w:val="00823E90"/>
    <w:rsid w:val="00823F7B"/>
    <w:rsid w:val="008240BC"/>
    <w:rsid w:val="00824460"/>
    <w:rsid w:val="008244BF"/>
    <w:rsid w:val="008247EA"/>
    <w:rsid w:val="00824BCC"/>
    <w:rsid w:val="00824EA0"/>
    <w:rsid w:val="008253E1"/>
    <w:rsid w:val="00825D01"/>
    <w:rsid w:val="008266D9"/>
    <w:rsid w:val="008267E6"/>
    <w:rsid w:val="00826CCC"/>
    <w:rsid w:val="008273DD"/>
    <w:rsid w:val="008277E7"/>
    <w:rsid w:val="008278D0"/>
    <w:rsid w:val="00827ACE"/>
    <w:rsid w:val="00827D08"/>
    <w:rsid w:val="00827EBC"/>
    <w:rsid w:val="0083000C"/>
    <w:rsid w:val="0083030B"/>
    <w:rsid w:val="0083038D"/>
    <w:rsid w:val="008307C1"/>
    <w:rsid w:val="0083091A"/>
    <w:rsid w:val="00830B8C"/>
    <w:rsid w:val="00830F05"/>
    <w:rsid w:val="008316F4"/>
    <w:rsid w:val="0083198E"/>
    <w:rsid w:val="00831A76"/>
    <w:rsid w:val="00831B04"/>
    <w:rsid w:val="00831C24"/>
    <w:rsid w:val="00831EFA"/>
    <w:rsid w:val="00831FC0"/>
    <w:rsid w:val="00831FD9"/>
    <w:rsid w:val="00832604"/>
    <w:rsid w:val="00832621"/>
    <w:rsid w:val="00832C3D"/>
    <w:rsid w:val="00832DF4"/>
    <w:rsid w:val="0083356C"/>
    <w:rsid w:val="00833CD8"/>
    <w:rsid w:val="00833F13"/>
    <w:rsid w:val="0083427F"/>
    <w:rsid w:val="0083432B"/>
    <w:rsid w:val="008347C9"/>
    <w:rsid w:val="00835C6E"/>
    <w:rsid w:val="00835EDC"/>
    <w:rsid w:val="008361B4"/>
    <w:rsid w:val="00836644"/>
    <w:rsid w:val="0083677B"/>
    <w:rsid w:val="008369AC"/>
    <w:rsid w:val="00836A12"/>
    <w:rsid w:val="00836BFC"/>
    <w:rsid w:val="00836D6D"/>
    <w:rsid w:val="00836E3B"/>
    <w:rsid w:val="00837038"/>
    <w:rsid w:val="00837906"/>
    <w:rsid w:val="0083793B"/>
    <w:rsid w:val="00837AAB"/>
    <w:rsid w:val="00837B0C"/>
    <w:rsid w:val="00841180"/>
    <w:rsid w:val="0084168B"/>
    <w:rsid w:val="00841695"/>
    <w:rsid w:val="00841833"/>
    <w:rsid w:val="008419CA"/>
    <w:rsid w:val="00841B8C"/>
    <w:rsid w:val="008421E4"/>
    <w:rsid w:val="00842552"/>
    <w:rsid w:val="00842B25"/>
    <w:rsid w:val="00842F62"/>
    <w:rsid w:val="0084329D"/>
    <w:rsid w:val="008432ED"/>
    <w:rsid w:val="00843417"/>
    <w:rsid w:val="008435EA"/>
    <w:rsid w:val="008439F8"/>
    <w:rsid w:val="00843B79"/>
    <w:rsid w:val="00843BA1"/>
    <w:rsid w:val="00843BBC"/>
    <w:rsid w:val="00843BDA"/>
    <w:rsid w:val="00843F9B"/>
    <w:rsid w:val="00844150"/>
    <w:rsid w:val="008443E0"/>
    <w:rsid w:val="00844541"/>
    <w:rsid w:val="0084457D"/>
    <w:rsid w:val="008449D5"/>
    <w:rsid w:val="00844C63"/>
    <w:rsid w:val="00844F73"/>
    <w:rsid w:val="00845609"/>
    <w:rsid w:val="00845A29"/>
    <w:rsid w:val="00845CE0"/>
    <w:rsid w:val="00846534"/>
    <w:rsid w:val="00846CDB"/>
    <w:rsid w:val="00847AE8"/>
    <w:rsid w:val="008500BD"/>
    <w:rsid w:val="008500EB"/>
    <w:rsid w:val="0085047E"/>
    <w:rsid w:val="00850931"/>
    <w:rsid w:val="00850970"/>
    <w:rsid w:val="00850C4B"/>
    <w:rsid w:val="00850C66"/>
    <w:rsid w:val="00851350"/>
    <w:rsid w:val="0085173A"/>
    <w:rsid w:val="00851C59"/>
    <w:rsid w:val="008526DD"/>
    <w:rsid w:val="00852708"/>
    <w:rsid w:val="00852BA3"/>
    <w:rsid w:val="008533B1"/>
    <w:rsid w:val="00853E1A"/>
    <w:rsid w:val="008545BF"/>
    <w:rsid w:val="00854685"/>
    <w:rsid w:val="00854743"/>
    <w:rsid w:val="00854951"/>
    <w:rsid w:val="00854D0E"/>
    <w:rsid w:val="00855361"/>
    <w:rsid w:val="00855A84"/>
    <w:rsid w:val="00855DDD"/>
    <w:rsid w:val="00855F69"/>
    <w:rsid w:val="00855F96"/>
    <w:rsid w:val="00856191"/>
    <w:rsid w:val="008565B3"/>
    <w:rsid w:val="0085680B"/>
    <w:rsid w:val="00856AAC"/>
    <w:rsid w:val="00856B2F"/>
    <w:rsid w:val="00856C57"/>
    <w:rsid w:val="00856D7D"/>
    <w:rsid w:val="008574A4"/>
    <w:rsid w:val="008578B5"/>
    <w:rsid w:val="00857C44"/>
    <w:rsid w:val="00857CFC"/>
    <w:rsid w:val="00857F43"/>
    <w:rsid w:val="0086059B"/>
    <w:rsid w:val="00861727"/>
    <w:rsid w:val="00861798"/>
    <w:rsid w:val="00861AC5"/>
    <w:rsid w:val="00861AD9"/>
    <w:rsid w:val="00862278"/>
    <w:rsid w:val="00862427"/>
    <w:rsid w:val="00862A52"/>
    <w:rsid w:val="008635A6"/>
    <w:rsid w:val="008636F2"/>
    <w:rsid w:val="00863A4D"/>
    <w:rsid w:val="00863C2F"/>
    <w:rsid w:val="0086420C"/>
    <w:rsid w:val="008642C2"/>
    <w:rsid w:val="008647FF"/>
    <w:rsid w:val="00864CB5"/>
    <w:rsid w:val="00864EDA"/>
    <w:rsid w:val="00864F59"/>
    <w:rsid w:val="00865025"/>
    <w:rsid w:val="008654E1"/>
    <w:rsid w:val="0086561F"/>
    <w:rsid w:val="00866127"/>
    <w:rsid w:val="0086617B"/>
    <w:rsid w:val="0086646C"/>
    <w:rsid w:val="00866A06"/>
    <w:rsid w:val="0086712C"/>
    <w:rsid w:val="008677B6"/>
    <w:rsid w:val="00870005"/>
    <w:rsid w:val="008704E1"/>
    <w:rsid w:val="00870BDB"/>
    <w:rsid w:val="00870C44"/>
    <w:rsid w:val="00870DE5"/>
    <w:rsid w:val="00870E08"/>
    <w:rsid w:val="00871ABD"/>
    <w:rsid w:val="00871AF3"/>
    <w:rsid w:val="00871B6B"/>
    <w:rsid w:val="00871E66"/>
    <w:rsid w:val="00872451"/>
    <w:rsid w:val="00872761"/>
    <w:rsid w:val="0087285E"/>
    <w:rsid w:val="00872E00"/>
    <w:rsid w:val="00872EFA"/>
    <w:rsid w:val="008730FE"/>
    <w:rsid w:val="008735B1"/>
    <w:rsid w:val="00874211"/>
    <w:rsid w:val="0087423E"/>
    <w:rsid w:val="0087425E"/>
    <w:rsid w:val="00874285"/>
    <w:rsid w:val="0087428F"/>
    <w:rsid w:val="008743C4"/>
    <w:rsid w:val="008748FB"/>
    <w:rsid w:val="00874C91"/>
    <w:rsid w:val="0087545F"/>
    <w:rsid w:val="008754E0"/>
    <w:rsid w:val="00875A1B"/>
    <w:rsid w:val="00875D71"/>
    <w:rsid w:val="00875DF4"/>
    <w:rsid w:val="0087602A"/>
    <w:rsid w:val="00876907"/>
    <w:rsid w:val="00876DCB"/>
    <w:rsid w:val="008773EE"/>
    <w:rsid w:val="008774E0"/>
    <w:rsid w:val="00877597"/>
    <w:rsid w:val="0087796F"/>
    <w:rsid w:val="00877DA7"/>
    <w:rsid w:val="00880E07"/>
    <w:rsid w:val="00880E9E"/>
    <w:rsid w:val="00881749"/>
    <w:rsid w:val="008819B1"/>
    <w:rsid w:val="00881E1E"/>
    <w:rsid w:val="00881EC7"/>
    <w:rsid w:val="008824B6"/>
    <w:rsid w:val="00882A7F"/>
    <w:rsid w:val="00882E57"/>
    <w:rsid w:val="00882F92"/>
    <w:rsid w:val="00883CFE"/>
    <w:rsid w:val="00884082"/>
    <w:rsid w:val="0088476A"/>
    <w:rsid w:val="00884782"/>
    <w:rsid w:val="00884938"/>
    <w:rsid w:val="008850B5"/>
    <w:rsid w:val="00885B59"/>
    <w:rsid w:val="00885C3D"/>
    <w:rsid w:val="00885F8D"/>
    <w:rsid w:val="0088638C"/>
    <w:rsid w:val="00886482"/>
    <w:rsid w:val="008864CE"/>
    <w:rsid w:val="00887485"/>
    <w:rsid w:val="00887B38"/>
    <w:rsid w:val="00890204"/>
    <w:rsid w:val="0089059E"/>
    <w:rsid w:val="0089079E"/>
    <w:rsid w:val="00890982"/>
    <w:rsid w:val="00890A16"/>
    <w:rsid w:val="00890A70"/>
    <w:rsid w:val="00890C89"/>
    <w:rsid w:val="00890CF3"/>
    <w:rsid w:val="00890FB1"/>
    <w:rsid w:val="0089105D"/>
    <w:rsid w:val="008913A5"/>
    <w:rsid w:val="008914CB"/>
    <w:rsid w:val="00891717"/>
    <w:rsid w:val="008917C7"/>
    <w:rsid w:val="008917F5"/>
    <w:rsid w:val="00891B3C"/>
    <w:rsid w:val="00891E11"/>
    <w:rsid w:val="00891E1A"/>
    <w:rsid w:val="00891F0B"/>
    <w:rsid w:val="00892390"/>
    <w:rsid w:val="008924BD"/>
    <w:rsid w:val="008925CF"/>
    <w:rsid w:val="00892671"/>
    <w:rsid w:val="00892747"/>
    <w:rsid w:val="00892A4F"/>
    <w:rsid w:val="00892DAD"/>
    <w:rsid w:val="00892F27"/>
    <w:rsid w:val="0089303E"/>
    <w:rsid w:val="00893B40"/>
    <w:rsid w:val="0089422A"/>
    <w:rsid w:val="00894422"/>
    <w:rsid w:val="00894427"/>
    <w:rsid w:val="008949E9"/>
    <w:rsid w:val="00894C80"/>
    <w:rsid w:val="00894DCB"/>
    <w:rsid w:val="00895523"/>
    <w:rsid w:val="00895A51"/>
    <w:rsid w:val="008960EF"/>
    <w:rsid w:val="0089630C"/>
    <w:rsid w:val="00896335"/>
    <w:rsid w:val="008965AF"/>
    <w:rsid w:val="00896603"/>
    <w:rsid w:val="00896821"/>
    <w:rsid w:val="00896C09"/>
    <w:rsid w:val="008973B7"/>
    <w:rsid w:val="00897C01"/>
    <w:rsid w:val="008A05DB"/>
    <w:rsid w:val="008A0DD9"/>
    <w:rsid w:val="008A0EB8"/>
    <w:rsid w:val="008A12EC"/>
    <w:rsid w:val="008A13C9"/>
    <w:rsid w:val="008A19DF"/>
    <w:rsid w:val="008A1B01"/>
    <w:rsid w:val="008A1D5B"/>
    <w:rsid w:val="008A1D88"/>
    <w:rsid w:val="008A1EF7"/>
    <w:rsid w:val="008A1F57"/>
    <w:rsid w:val="008A234D"/>
    <w:rsid w:val="008A235D"/>
    <w:rsid w:val="008A292D"/>
    <w:rsid w:val="008A2B7B"/>
    <w:rsid w:val="008A2E2B"/>
    <w:rsid w:val="008A320A"/>
    <w:rsid w:val="008A3F47"/>
    <w:rsid w:val="008A3F87"/>
    <w:rsid w:val="008A42A4"/>
    <w:rsid w:val="008A436A"/>
    <w:rsid w:val="008A462F"/>
    <w:rsid w:val="008A489A"/>
    <w:rsid w:val="008A5184"/>
    <w:rsid w:val="008A599A"/>
    <w:rsid w:val="008A5AD1"/>
    <w:rsid w:val="008A5B52"/>
    <w:rsid w:val="008A5E34"/>
    <w:rsid w:val="008A5FB8"/>
    <w:rsid w:val="008A61B2"/>
    <w:rsid w:val="008A63B2"/>
    <w:rsid w:val="008A6457"/>
    <w:rsid w:val="008A66DE"/>
    <w:rsid w:val="008A6A9A"/>
    <w:rsid w:val="008A6DCA"/>
    <w:rsid w:val="008A73B1"/>
    <w:rsid w:val="008A7460"/>
    <w:rsid w:val="008A7911"/>
    <w:rsid w:val="008A7D0F"/>
    <w:rsid w:val="008A7D76"/>
    <w:rsid w:val="008B03C8"/>
    <w:rsid w:val="008B0696"/>
    <w:rsid w:val="008B0990"/>
    <w:rsid w:val="008B0FBD"/>
    <w:rsid w:val="008B19CA"/>
    <w:rsid w:val="008B1BC0"/>
    <w:rsid w:val="008B1DF4"/>
    <w:rsid w:val="008B23A0"/>
    <w:rsid w:val="008B290D"/>
    <w:rsid w:val="008B2E24"/>
    <w:rsid w:val="008B2E9F"/>
    <w:rsid w:val="008B2FD9"/>
    <w:rsid w:val="008B3669"/>
    <w:rsid w:val="008B3CDE"/>
    <w:rsid w:val="008B4304"/>
    <w:rsid w:val="008B4748"/>
    <w:rsid w:val="008B4CA3"/>
    <w:rsid w:val="008B5299"/>
    <w:rsid w:val="008B55A1"/>
    <w:rsid w:val="008B570A"/>
    <w:rsid w:val="008B57AC"/>
    <w:rsid w:val="008B5D53"/>
    <w:rsid w:val="008B5F0B"/>
    <w:rsid w:val="008B5F90"/>
    <w:rsid w:val="008B61E1"/>
    <w:rsid w:val="008B6302"/>
    <w:rsid w:val="008B6449"/>
    <w:rsid w:val="008B69AF"/>
    <w:rsid w:val="008B7118"/>
    <w:rsid w:val="008B71B1"/>
    <w:rsid w:val="008B71F6"/>
    <w:rsid w:val="008B737B"/>
    <w:rsid w:val="008B73D4"/>
    <w:rsid w:val="008B73DA"/>
    <w:rsid w:val="008B79D1"/>
    <w:rsid w:val="008B7BC8"/>
    <w:rsid w:val="008C01EC"/>
    <w:rsid w:val="008C0331"/>
    <w:rsid w:val="008C0602"/>
    <w:rsid w:val="008C0B28"/>
    <w:rsid w:val="008C0D47"/>
    <w:rsid w:val="008C0DBB"/>
    <w:rsid w:val="008C0E12"/>
    <w:rsid w:val="008C0E70"/>
    <w:rsid w:val="008C0F0C"/>
    <w:rsid w:val="008C0F6D"/>
    <w:rsid w:val="008C161C"/>
    <w:rsid w:val="008C1B4E"/>
    <w:rsid w:val="008C1EDF"/>
    <w:rsid w:val="008C203A"/>
    <w:rsid w:val="008C25EE"/>
    <w:rsid w:val="008C302D"/>
    <w:rsid w:val="008C35F3"/>
    <w:rsid w:val="008C3650"/>
    <w:rsid w:val="008C3A0B"/>
    <w:rsid w:val="008C3A8F"/>
    <w:rsid w:val="008C3C83"/>
    <w:rsid w:val="008C3DF9"/>
    <w:rsid w:val="008C49B3"/>
    <w:rsid w:val="008C4AD9"/>
    <w:rsid w:val="008C4BF2"/>
    <w:rsid w:val="008C4E8D"/>
    <w:rsid w:val="008C58A6"/>
    <w:rsid w:val="008C5A4D"/>
    <w:rsid w:val="008C5B8A"/>
    <w:rsid w:val="008C5EF1"/>
    <w:rsid w:val="008C6ABA"/>
    <w:rsid w:val="008C6AF5"/>
    <w:rsid w:val="008C6B31"/>
    <w:rsid w:val="008C6E55"/>
    <w:rsid w:val="008C75BC"/>
    <w:rsid w:val="008C7878"/>
    <w:rsid w:val="008C7E6E"/>
    <w:rsid w:val="008D07BD"/>
    <w:rsid w:val="008D0B55"/>
    <w:rsid w:val="008D1105"/>
    <w:rsid w:val="008D14C0"/>
    <w:rsid w:val="008D175E"/>
    <w:rsid w:val="008D2394"/>
    <w:rsid w:val="008D23B8"/>
    <w:rsid w:val="008D2CB3"/>
    <w:rsid w:val="008D3BE8"/>
    <w:rsid w:val="008D3CCC"/>
    <w:rsid w:val="008D3F78"/>
    <w:rsid w:val="008D4019"/>
    <w:rsid w:val="008D403B"/>
    <w:rsid w:val="008D4305"/>
    <w:rsid w:val="008D45D4"/>
    <w:rsid w:val="008D5104"/>
    <w:rsid w:val="008D56CF"/>
    <w:rsid w:val="008D5705"/>
    <w:rsid w:val="008D5916"/>
    <w:rsid w:val="008D5B9B"/>
    <w:rsid w:val="008D5DC3"/>
    <w:rsid w:val="008D5E27"/>
    <w:rsid w:val="008D5F23"/>
    <w:rsid w:val="008D6200"/>
    <w:rsid w:val="008D6366"/>
    <w:rsid w:val="008D66FD"/>
    <w:rsid w:val="008D6822"/>
    <w:rsid w:val="008D6C90"/>
    <w:rsid w:val="008D783C"/>
    <w:rsid w:val="008D7D97"/>
    <w:rsid w:val="008E00CB"/>
    <w:rsid w:val="008E0B57"/>
    <w:rsid w:val="008E0B6A"/>
    <w:rsid w:val="008E0E1C"/>
    <w:rsid w:val="008E113B"/>
    <w:rsid w:val="008E11DC"/>
    <w:rsid w:val="008E12E6"/>
    <w:rsid w:val="008E1454"/>
    <w:rsid w:val="008E17AC"/>
    <w:rsid w:val="008E19D2"/>
    <w:rsid w:val="008E1B4A"/>
    <w:rsid w:val="008E1BC0"/>
    <w:rsid w:val="008E1C05"/>
    <w:rsid w:val="008E1E01"/>
    <w:rsid w:val="008E1E23"/>
    <w:rsid w:val="008E1E87"/>
    <w:rsid w:val="008E2415"/>
    <w:rsid w:val="008E26C6"/>
    <w:rsid w:val="008E2956"/>
    <w:rsid w:val="008E2A5F"/>
    <w:rsid w:val="008E3063"/>
    <w:rsid w:val="008E3575"/>
    <w:rsid w:val="008E3AAB"/>
    <w:rsid w:val="008E3EA2"/>
    <w:rsid w:val="008E4124"/>
    <w:rsid w:val="008E48F5"/>
    <w:rsid w:val="008E4A73"/>
    <w:rsid w:val="008E4EDB"/>
    <w:rsid w:val="008E528E"/>
    <w:rsid w:val="008E5AB8"/>
    <w:rsid w:val="008E5BA0"/>
    <w:rsid w:val="008E5DAF"/>
    <w:rsid w:val="008E60DD"/>
    <w:rsid w:val="008E6388"/>
    <w:rsid w:val="008E6392"/>
    <w:rsid w:val="008E63FA"/>
    <w:rsid w:val="008E6A59"/>
    <w:rsid w:val="008E6AA1"/>
    <w:rsid w:val="008E6B3F"/>
    <w:rsid w:val="008E75A2"/>
    <w:rsid w:val="008E75ED"/>
    <w:rsid w:val="008E7BA7"/>
    <w:rsid w:val="008E7F5D"/>
    <w:rsid w:val="008F0293"/>
    <w:rsid w:val="008F067B"/>
    <w:rsid w:val="008F08D1"/>
    <w:rsid w:val="008F0A9E"/>
    <w:rsid w:val="008F0AE3"/>
    <w:rsid w:val="008F188C"/>
    <w:rsid w:val="008F1998"/>
    <w:rsid w:val="008F1B5B"/>
    <w:rsid w:val="008F255D"/>
    <w:rsid w:val="008F2A84"/>
    <w:rsid w:val="008F2AF4"/>
    <w:rsid w:val="008F32CE"/>
    <w:rsid w:val="008F3337"/>
    <w:rsid w:val="008F385E"/>
    <w:rsid w:val="008F3886"/>
    <w:rsid w:val="008F3AC1"/>
    <w:rsid w:val="008F3EF7"/>
    <w:rsid w:val="008F4079"/>
    <w:rsid w:val="008F4136"/>
    <w:rsid w:val="008F4404"/>
    <w:rsid w:val="008F4964"/>
    <w:rsid w:val="008F49D1"/>
    <w:rsid w:val="008F4D6A"/>
    <w:rsid w:val="008F4F0F"/>
    <w:rsid w:val="008F5105"/>
    <w:rsid w:val="008F519D"/>
    <w:rsid w:val="008F56F7"/>
    <w:rsid w:val="008F5B03"/>
    <w:rsid w:val="008F5E58"/>
    <w:rsid w:val="008F5F2E"/>
    <w:rsid w:val="008F6580"/>
    <w:rsid w:val="008F6A3F"/>
    <w:rsid w:val="008F7320"/>
    <w:rsid w:val="008F7437"/>
    <w:rsid w:val="008F778F"/>
    <w:rsid w:val="008F7C86"/>
    <w:rsid w:val="008F7CC1"/>
    <w:rsid w:val="008F7F82"/>
    <w:rsid w:val="0090045C"/>
    <w:rsid w:val="00901295"/>
    <w:rsid w:val="0090138E"/>
    <w:rsid w:val="00901493"/>
    <w:rsid w:val="0090157A"/>
    <w:rsid w:val="00901999"/>
    <w:rsid w:val="00901E73"/>
    <w:rsid w:val="00902517"/>
    <w:rsid w:val="00902626"/>
    <w:rsid w:val="009028EE"/>
    <w:rsid w:val="0090294B"/>
    <w:rsid w:val="00902AFA"/>
    <w:rsid w:val="00903568"/>
    <w:rsid w:val="009036CF"/>
    <w:rsid w:val="00903893"/>
    <w:rsid w:val="0090395A"/>
    <w:rsid w:val="00903BCB"/>
    <w:rsid w:val="00903C56"/>
    <w:rsid w:val="00903ECA"/>
    <w:rsid w:val="00903FE4"/>
    <w:rsid w:val="009041BB"/>
    <w:rsid w:val="009042F8"/>
    <w:rsid w:val="00904367"/>
    <w:rsid w:val="00904B5B"/>
    <w:rsid w:val="00904C09"/>
    <w:rsid w:val="00904C55"/>
    <w:rsid w:val="00904FCB"/>
    <w:rsid w:val="009050CF"/>
    <w:rsid w:val="009058EA"/>
    <w:rsid w:val="00906328"/>
    <w:rsid w:val="00906402"/>
    <w:rsid w:val="009067B0"/>
    <w:rsid w:val="00906A32"/>
    <w:rsid w:val="00907041"/>
    <w:rsid w:val="009072EA"/>
    <w:rsid w:val="00907325"/>
    <w:rsid w:val="00907424"/>
    <w:rsid w:val="0090748B"/>
    <w:rsid w:val="009075D5"/>
    <w:rsid w:val="0090790D"/>
    <w:rsid w:val="00910CCB"/>
    <w:rsid w:val="00910D48"/>
    <w:rsid w:val="00910EA1"/>
    <w:rsid w:val="00910FC9"/>
    <w:rsid w:val="009113D8"/>
    <w:rsid w:val="0091152E"/>
    <w:rsid w:val="0091176A"/>
    <w:rsid w:val="00911818"/>
    <w:rsid w:val="00911D53"/>
    <w:rsid w:val="00911FF8"/>
    <w:rsid w:val="009120C1"/>
    <w:rsid w:val="0091244F"/>
    <w:rsid w:val="00912923"/>
    <w:rsid w:val="00912D58"/>
    <w:rsid w:val="00913108"/>
    <w:rsid w:val="009131AD"/>
    <w:rsid w:val="009135FF"/>
    <w:rsid w:val="00913733"/>
    <w:rsid w:val="0091426B"/>
    <w:rsid w:val="00914BAF"/>
    <w:rsid w:val="00914C5D"/>
    <w:rsid w:val="00914FCA"/>
    <w:rsid w:val="00915745"/>
    <w:rsid w:val="00915865"/>
    <w:rsid w:val="00915CAC"/>
    <w:rsid w:val="00915EFD"/>
    <w:rsid w:val="00915F69"/>
    <w:rsid w:val="009160E1"/>
    <w:rsid w:val="009161F7"/>
    <w:rsid w:val="00916229"/>
    <w:rsid w:val="0091668F"/>
    <w:rsid w:val="009167DB"/>
    <w:rsid w:val="00916815"/>
    <w:rsid w:val="009169C9"/>
    <w:rsid w:val="00916C56"/>
    <w:rsid w:val="00916CC4"/>
    <w:rsid w:val="00916FFD"/>
    <w:rsid w:val="009173BE"/>
    <w:rsid w:val="0091750F"/>
    <w:rsid w:val="00917765"/>
    <w:rsid w:val="00917C21"/>
    <w:rsid w:val="00917F78"/>
    <w:rsid w:val="00920424"/>
    <w:rsid w:val="009204A0"/>
    <w:rsid w:val="0092073E"/>
    <w:rsid w:val="00920D5D"/>
    <w:rsid w:val="00920FB4"/>
    <w:rsid w:val="00921290"/>
    <w:rsid w:val="00921B49"/>
    <w:rsid w:val="00921FEB"/>
    <w:rsid w:val="009222F6"/>
    <w:rsid w:val="00922EB6"/>
    <w:rsid w:val="00923216"/>
    <w:rsid w:val="0092350B"/>
    <w:rsid w:val="009236D0"/>
    <w:rsid w:val="00923BBE"/>
    <w:rsid w:val="009242E5"/>
    <w:rsid w:val="009243E6"/>
    <w:rsid w:val="00924AAD"/>
    <w:rsid w:val="00924D8A"/>
    <w:rsid w:val="00925718"/>
    <w:rsid w:val="0092584A"/>
    <w:rsid w:val="00925AFA"/>
    <w:rsid w:val="00926476"/>
    <w:rsid w:val="00926754"/>
    <w:rsid w:val="0092795A"/>
    <w:rsid w:val="00927A07"/>
    <w:rsid w:val="00927EDB"/>
    <w:rsid w:val="009302E0"/>
    <w:rsid w:val="009303D9"/>
    <w:rsid w:val="00930E1F"/>
    <w:rsid w:val="00930E8C"/>
    <w:rsid w:val="0093117C"/>
    <w:rsid w:val="0093167A"/>
    <w:rsid w:val="0093176E"/>
    <w:rsid w:val="0093198E"/>
    <w:rsid w:val="009323B4"/>
    <w:rsid w:val="0093249A"/>
    <w:rsid w:val="009327C5"/>
    <w:rsid w:val="00932C4A"/>
    <w:rsid w:val="00932D97"/>
    <w:rsid w:val="00933A42"/>
    <w:rsid w:val="00934031"/>
    <w:rsid w:val="00934189"/>
    <w:rsid w:val="0093447B"/>
    <w:rsid w:val="00934660"/>
    <w:rsid w:val="009348DE"/>
    <w:rsid w:val="00934D76"/>
    <w:rsid w:val="00934E09"/>
    <w:rsid w:val="00934F12"/>
    <w:rsid w:val="00935109"/>
    <w:rsid w:val="009356F3"/>
    <w:rsid w:val="00936270"/>
    <w:rsid w:val="0093641C"/>
    <w:rsid w:val="0093650F"/>
    <w:rsid w:val="00936C63"/>
    <w:rsid w:val="00936D04"/>
    <w:rsid w:val="009371EA"/>
    <w:rsid w:val="00937295"/>
    <w:rsid w:val="009373B6"/>
    <w:rsid w:val="009377FE"/>
    <w:rsid w:val="00937C0C"/>
    <w:rsid w:val="00937F07"/>
    <w:rsid w:val="0094058E"/>
    <w:rsid w:val="00940E39"/>
    <w:rsid w:val="00940E5B"/>
    <w:rsid w:val="00940E66"/>
    <w:rsid w:val="009412C9"/>
    <w:rsid w:val="009416D9"/>
    <w:rsid w:val="00941A66"/>
    <w:rsid w:val="00941E1B"/>
    <w:rsid w:val="00941E56"/>
    <w:rsid w:val="00941F15"/>
    <w:rsid w:val="009420CD"/>
    <w:rsid w:val="00942289"/>
    <w:rsid w:val="00942655"/>
    <w:rsid w:val="00942A2D"/>
    <w:rsid w:val="00943053"/>
    <w:rsid w:val="009432DE"/>
    <w:rsid w:val="00943369"/>
    <w:rsid w:val="00943C0D"/>
    <w:rsid w:val="00943F71"/>
    <w:rsid w:val="00943FC5"/>
    <w:rsid w:val="0094412E"/>
    <w:rsid w:val="00944907"/>
    <w:rsid w:val="00944960"/>
    <w:rsid w:val="00944B6D"/>
    <w:rsid w:val="00944C30"/>
    <w:rsid w:val="0094526C"/>
    <w:rsid w:val="0094548F"/>
    <w:rsid w:val="00945B83"/>
    <w:rsid w:val="00945DC7"/>
    <w:rsid w:val="00945E01"/>
    <w:rsid w:val="00946363"/>
    <w:rsid w:val="009463C6"/>
    <w:rsid w:val="0094655C"/>
    <w:rsid w:val="009467FA"/>
    <w:rsid w:val="00947294"/>
    <w:rsid w:val="00947866"/>
    <w:rsid w:val="00947D87"/>
    <w:rsid w:val="0095091A"/>
    <w:rsid w:val="00951183"/>
    <w:rsid w:val="009525A6"/>
    <w:rsid w:val="009525A8"/>
    <w:rsid w:val="0095275E"/>
    <w:rsid w:val="00952862"/>
    <w:rsid w:val="00952AB3"/>
    <w:rsid w:val="009543D6"/>
    <w:rsid w:val="009544F7"/>
    <w:rsid w:val="0095457B"/>
    <w:rsid w:val="0095460F"/>
    <w:rsid w:val="0095469F"/>
    <w:rsid w:val="00954A4E"/>
    <w:rsid w:val="00955349"/>
    <w:rsid w:val="009555B4"/>
    <w:rsid w:val="00955757"/>
    <w:rsid w:val="00955D2C"/>
    <w:rsid w:val="009560CB"/>
    <w:rsid w:val="00956248"/>
    <w:rsid w:val="009563B6"/>
    <w:rsid w:val="0095668C"/>
    <w:rsid w:val="009568A6"/>
    <w:rsid w:val="00956B12"/>
    <w:rsid w:val="00956CDF"/>
    <w:rsid w:val="009577F1"/>
    <w:rsid w:val="0095789F"/>
    <w:rsid w:val="009579DC"/>
    <w:rsid w:val="00957A7B"/>
    <w:rsid w:val="00957E9B"/>
    <w:rsid w:val="009600EC"/>
    <w:rsid w:val="00960709"/>
    <w:rsid w:val="009608CB"/>
    <w:rsid w:val="009608F4"/>
    <w:rsid w:val="0096098C"/>
    <w:rsid w:val="00960A4D"/>
    <w:rsid w:val="00960C57"/>
    <w:rsid w:val="00960DB8"/>
    <w:rsid w:val="00960FAE"/>
    <w:rsid w:val="009614BB"/>
    <w:rsid w:val="00961544"/>
    <w:rsid w:val="009616B8"/>
    <w:rsid w:val="00961885"/>
    <w:rsid w:val="00961BB6"/>
    <w:rsid w:val="00962CEA"/>
    <w:rsid w:val="00962D05"/>
    <w:rsid w:val="00962F43"/>
    <w:rsid w:val="00962FAF"/>
    <w:rsid w:val="009638A0"/>
    <w:rsid w:val="00963DAB"/>
    <w:rsid w:val="00964261"/>
    <w:rsid w:val="00964395"/>
    <w:rsid w:val="009646DF"/>
    <w:rsid w:val="00964CCC"/>
    <w:rsid w:val="009655F4"/>
    <w:rsid w:val="0096611D"/>
    <w:rsid w:val="009663D5"/>
    <w:rsid w:val="009667E7"/>
    <w:rsid w:val="00966AFA"/>
    <w:rsid w:val="00966D4B"/>
    <w:rsid w:val="00966DC3"/>
    <w:rsid w:val="00966EE5"/>
    <w:rsid w:val="00966F9C"/>
    <w:rsid w:val="00967484"/>
    <w:rsid w:val="00967B5C"/>
    <w:rsid w:val="00967B71"/>
    <w:rsid w:val="00967FF6"/>
    <w:rsid w:val="00970516"/>
    <w:rsid w:val="00970792"/>
    <w:rsid w:val="00970B7C"/>
    <w:rsid w:val="00970DEB"/>
    <w:rsid w:val="00972339"/>
    <w:rsid w:val="009723A5"/>
    <w:rsid w:val="00972688"/>
    <w:rsid w:val="00972852"/>
    <w:rsid w:val="00972D06"/>
    <w:rsid w:val="00972F11"/>
    <w:rsid w:val="00973010"/>
    <w:rsid w:val="00973033"/>
    <w:rsid w:val="0097349A"/>
    <w:rsid w:val="00973981"/>
    <w:rsid w:val="009746C3"/>
    <w:rsid w:val="0097476A"/>
    <w:rsid w:val="00974C98"/>
    <w:rsid w:val="009750BD"/>
    <w:rsid w:val="00975319"/>
    <w:rsid w:val="0097537F"/>
    <w:rsid w:val="009756C7"/>
    <w:rsid w:val="009758BD"/>
    <w:rsid w:val="00975D35"/>
    <w:rsid w:val="00976213"/>
    <w:rsid w:val="00976326"/>
    <w:rsid w:val="009763AA"/>
    <w:rsid w:val="00976437"/>
    <w:rsid w:val="009768F5"/>
    <w:rsid w:val="00976C6B"/>
    <w:rsid w:val="00977867"/>
    <w:rsid w:val="00977A7B"/>
    <w:rsid w:val="00977BB9"/>
    <w:rsid w:val="00977C0D"/>
    <w:rsid w:val="0098002C"/>
    <w:rsid w:val="009801F0"/>
    <w:rsid w:val="00980A25"/>
    <w:rsid w:val="009815E4"/>
    <w:rsid w:val="00981783"/>
    <w:rsid w:val="00981D09"/>
    <w:rsid w:val="00981DDA"/>
    <w:rsid w:val="009820BD"/>
    <w:rsid w:val="009823AC"/>
    <w:rsid w:val="0098241A"/>
    <w:rsid w:val="0098311E"/>
    <w:rsid w:val="00983270"/>
    <w:rsid w:val="009837C4"/>
    <w:rsid w:val="00983D9E"/>
    <w:rsid w:val="00983F52"/>
    <w:rsid w:val="009847A0"/>
    <w:rsid w:val="00984852"/>
    <w:rsid w:val="00984A47"/>
    <w:rsid w:val="00984C07"/>
    <w:rsid w:val="0098500B"/>
    <w:rsid w:val="009850CF"/>
    <w:rsid w:val="0098576A"/>
    <w:rsid w:val="0098599F"/>
    <w:rsid w:val="00985C40"/>
    <w:rsid w:val="00985CDA"/>
    <w:rsid w:val="00985FEB"/>
    <w:rsid w:val="00986666"/>
    <w:rsid w:val="009866F3"/>
    <w:rsid w:val="009868DE"/>
    <w:rsid w:val="0098690A"/>
    <w:rsid w:val="00986ACE"/>
    <w:rsid w:val="00986ADC"/>
    <w:rsid w:val="00986B42"/>
    <w:rsid w:val="00986DDF"/>
    <w:rsid w:val="00986E26"/>
    <w:rsid w:val="00987020"/>
    <w:rsid w:val="0098730A"/>
    <w:rsid w:val="00987384"/>
    <w:rsid w:val="0098776A"/>
    <w:rsid w:val="00987A6D"/>
    <w:rsid w:val="00987DD8"/>
    <w:rsid w:val="00987E41"/>
    <w:rsid w:val="00987EC4"/>
    <w:rsid w:val="009901BE"/>
    <w:rsid w:val="009907D1"/>
    <w:rsid w:val="00991083"/>
    <w:rsid w:val="009911FC"/>
    <w:rsid w:val="009914CC"/>
    <w:rsid w:val="00991526"/>
    <w:rsid w:val="0099154A"/>
    <w:rsid w:val="00992C9E"/>
    <w:rsid w:val="00992F9C"/>
    <w:rsid w:val="009945D6"/>
    <w:rsid w:val="009946EC"/>
    <w:rsid w:val="00994786"/>
    <w:rsid w:val="009949D4"/>
    <w:rsid w:val="00994CD8"/>
    <w:rsid w:val="00995095"/>
    <w:rsid w:val="009951E5"/>
    <w:rsid w:val="00995729"/>
    <w:rsid w:val="00996161"/>
    <w:rsid w:val="009962CE"/>
    <w:rsid w:val="0099688F"/>
    <w:rsid w:val="00996905"/>
    <w:rsid w:val="00996A7C"/>
    <w:rsid w:val="00996AF1"/>
    <w:rsid w:val="00997350"/>
    <w:rsid w:val="00997609"/>
    <w:rsid w:val="00997BEB"/>
    <w:rsid w:val="00997D34"/>
    <w:rsid w:val="00997E32"/>
    <w:rsid w:val="009A069C"/>
    <w:rsid w:val="009A07C4"/>
    <w:rsid w:val="009A0D9D"/>
    <w:rsid w:val="009A0F18"/>
    <w:rsid w:val="009A17F5"/>
    <w:rsid w:val="009A19FE"/>
    <w:rsid w:val="009A21A0"/>
    <w:rsid w:val="009A25DB"/>
    <w:rsid w:val="009A2756"/>
    <w:rsid w:val="009A2B9D"/>
    <w:rsid w:val="009A2C9F"/>
    <w:rsid w:val="009A2F9E"/>
    <w:rsid w:val="009A33CD"/>
    <w:rsid w:val="009A3505"/>
    <w:rsid w:val="009A3726"/>
    <w:rsid w:val="009A3936"/>
    <w:rsid w:val="009A3A34"/>
    <w:rsid w:val="009A3AF7"/>
    <w:rsid w:val="009A3C71"/>
    <w:rsid w:val="009A4283"/>
    <w:rsid w:val="009A48D3"/>
    <w:rsid w:val="009A4AFA"/>
    <w:rsid w:val="009A4C65"/>
    <w:rsid w:val="009A50D6"/>
    <w:rsid w:val="009A50E0"/>
    <w:rsid w:val="009A515B"/>
    <w:rsid w:val="009A5455"/>
    <w:rsid w:val="009A5AA0"/>
    <w:rsid w:val="009A5B6F"/>
    <w:rsid w:val="009A5F20"/>
    <w:rsid w:val="009A68B6"/>
    <w:rsid w:val="009A6C13"/>
    <w:rsid w:val="009A7419"/>
    <w:rsid w:val="009A7F16"/>
    <w:rsid w:val="009B00B9"/>
    <w:rsid w:val="009B078E"/>
    <w:rsid w:val="009B09CA"/>
    <w:rsid w:val="009B0A75"/>
    <w:rsid w:val="009B10FD"/>
    <w:rsid w:val="009B11FE"/>
    <w:rsid w:val="009B1201"/>
    <w:rsid w:val="009B13E9"/>
    <w:rsid w:val="009B14C8"/>
    <w:rsid w:val="009B1546"/>
    <w:rsid w:val="009B160A"/>
    <w:rsid w:val="009B1EC9"/>
    <w:rsid w:val="009B1FAA"/>
    <w:rsid w:val="009B1FE2"/>
    <w:rsid w:val="009B2177"/>
    <w:rsid w:val="009B232E"/>
    <w:rsid w:val="009B2B03"/>
    <w:rsid w:val="009B2D70"/>
    <w:rsid w:val="009B2ECD"/>
    <w:rsid w:val="009B37FD"/>
    <w:rsid w:val="009B410F"/>
    <w:rsid w:val="009B43B1"/>
    <w:rsid w:val="009B4547"/>
    <w:rsid w:val="009B4B5D"/>
    <w:rsid w:val="009B4FAC"/>
    <w:rsid w:val="009B5126"/>
    <w:rsid w:val="009B51A9"/>
    <w:rsid w:val="009B52A7"/>
    <w:rsid w:val="009B536F"/>
    <w:rsid w:val="009B53C9"/>
    <w:rsid w:val="009B53EE"/>
    <w:rsid w:val="009B547D"/>
    <w:rsid w:val="009B54A6"/>
    <w:rsid w:val="009B5A96"/>
    <w:rsid w:val="009B6153"/>
    <w:rsid w:val="009B6280"/>
    <w:rsid w:val="009B656A"/>
    <w:rsid w:val="009B66D2"/>
    <w:rsid w:val="009B6938"/>
    <w:rsid w:val="009B6C90"/>
    <w:rsid w:val="009B7215"/>
    <w:rsid w:val="009B7265"/>
    <w:rsid w:val="009B744F"/>
    <w:rsid w:val="009B78B5"/>
    <w:rsid w:val="009B7F37"/>
    <w:rsid w:val="009B7FBB"/>
    <w:rsid w:val="009B7FC9"/>
    <w:rsid w:val="009C00F8"/>
    <w:rsid w:val="009C052A"/>
    <w:rsid w:val="009C05C2"/>
    <w:rsid w:val="009C06D9"/>
    <w:rsid w:val="009C070C"/>
    <w:rsid w:val="009C0804"/>
    <w:rsid w:val="009C0BF4"/>
    <w:rsid w:val="009C15F5"/>
    <w:rsid w:val="009C17C2"/>
    <w:rsid w:val="009C185F"/>
    <w:rsid w:val="009C1997"/>
    <w:rsid w:val="009C19CE"/>
    <w:rsid w:val="009C1FDA"/>
    <w:rsid w:val="009C2183"/>
    <w:rsid w:val="009C2297"/>
    <w:rsid w:val="009C2299"/>
    <w:rsid w:val="009C2661"/>
    <w:rsid w:val="009C28EC"/>
    <w:rsid w:val="009C35FF"/>
    <w:rsid w:val="009C373A"/>
    <w:rsid w:val="009C37C1"/>
    <w:rsid w:val="009C3812"/>
    <w:rsid w:val="009C3A0C"/>
    <w:rsid w:val="009C3A35"/>
    <w:rsid w:val="009C3C31"/>
    <w:rsid w:val="009C3CDF"/>
    <w:rsid w:val="009C3DF7"/>
    <w:rsid w:val="009C422E"/>
    <w:rsid w:val="009C42FA"/>
    <w:rsid w:val="009C4422"/>
    <w:rsid w:val="009C4576"/>
    <w:rsid w:val="009C484D"/>
    <w:rsid w:val="009C4F0B"/>
    <w:rsid w:val="009C5C74"/>
    <w:rsid w:val="009C5D90"/>
    <w:rsid w:val="009C5FFC"/>
    <w:rsid w:val="009C6A28"/>
    <w:rsid w:val="009C7401"/>
    <w:rsid w:val="009C767E"/>
    <w:rsid w:val="009C78D5"/>
    <w:rsid w:val="009C7AD8"/>
    <w:rsid w:val="009D019C"/>
    <w:rsid w:val="009D042C"/>
    <w:rsid w:val="009D09DD"/>
    <w:rsid w:val="009D0E53"/>
    <w:rsid w:val="009D130B"/>
    <w:rsid w:val="009D1708"/>
    <w:rsid w:val="009D18AC"/>
    <w:rsid w:val="009D1AD1"/>
    <w:rsid w:val="009D1F64"/>
    <w:rsid w:val="009D2222"/>
    <w:rsid w:val="009D2395"/>
    <w:rsid w:val="009D240F"/>
    <w:rsid w:val="009D2790"/>
    <w:rsid w:val="009D2A10"/>
    <w:rsid w:val="009D2A65"/>
    <w:rsid w:val="009D2E6A"/>
    <w:rsid w:val="009D3357"/>
    <w:rsid w:val="009D33C8"/>
    <w:rsid w:val="009D35EF"/>
    <w:rsid w:val="009D36C1"/>
    <w:rsid w:val="009D3998"/>
    <w:rsid w:val="009D3DAF"/>
    <w:rsid w:val="009D434A"/>
    <w:rsid w:val="009D45D4"/>
    <w:rsid w:val="009D49B3"/>
    <w:rsid w:val="009D4D7A"/>
    <w:rsid w:val="009D4E06"/>
    <w:rsid w:val="009D5008"/>
    <w:rsid w:val="009D50B1"/>
    <w:rsid w:val="009D50F8"/>
    <w:rsid w:val="009D5198"/>
    <w:rsid w:val="009D55DD"/>
    <w:rsid w:val="009D5A20"/>
    <w:rsid w:val="009D5E33"/>
    <w:rsid w:val="009D61B3"/>
    <w:rsid w:val="009D61CB"/>
    <w:rsid w:val="009D6636"/>
    <w:rsid w:val="009D6AC4"/>
    <w:rsid w:val="009D7067"/>
    <w:rsid w:val="009D7195"/>
    <w:rsid w:val="009D7296"/>
    <w:rsid w:val="009D7307"/>
    <w:rsid w:val="009D731F"/>
    <w:rsid w:val="009D77DD"/>
    <w:rsid w:val="009D77FF"/>
    <w:rsid w:val="009D7AA8"/>
    <w:rsid w:val="009D7AAC"/>
    <w:rsid w:val="009D7ADC"/>
    <w:rsid w:val="009E02D7"/>
    <w:rsid w:val="009E043C"/>
    <w:rsid w:val="009E05C5"/>
    <w:rsid w:val="009E0924"/>
    <w:rsid w:val="009E0EDC"/>
    <w:rsid w:val="009E137A"/>
    <w:rsid w:val="009E2B88"/>
    <w:rsid w:val="009E325E"/>
    <w:rsid w:val="009E34AE"/>
    <w:rsid w:val="009E3B10"/>
    <w:rsid w:val="009E3DCD"/>
    <w:rsid w:val="009E3F48"/>
    <w:rsid w:val="009E3F6B"/>
    <w:rsid w:val="009E44F0"/>
    <w:rsid w:val="009E45B4"/>
    <w:rsid w:val="009E4EB0"/>
    <w:rsid w:val="009E519B"/>
    <w:rsid w:val="009E53EB"/>
    <w:rsid w:val="009E53EC"/>
    <w:rsid w:val="009E5422"/>
    <w:rsid w:val="009E5681"/>
    <w:rsid w:val="009E56F8"/>
    <w:rsid w:val="009E5905"/>
    <w:rsid w:val="009E5BC2"/>
    <w:rsid w:val="009E693C"/>
    <w:rsid w:val="009E6BAA"/>
    <w:rsid w:val="009E6C89"/>
    <w:rsid w:val="009E7820"/>
    <w:rsid w:val="009E7BFB"/>
    <w:rsid w:val="009E7CC2"/>
    <w:rsid w:val="009E7FCA"/>
    <w:rsid w:val="009F00F4"/>
    <w:rsid w:val="009F012F"/>
    <w:rsid w:val="009F03F3"/>
    <w:rsid w:val="009F0D4B"/>
    <w:rsid w:val="009F0D7B"/>
    <w:rsid w:val="009F0EA7"/>
    <w:rsid w:val="009F15AF"/>
    <w:rsid w:val="009F173E"/>
    <w:rsid w:val="009F19B2"/>
    <w:rsid w:val="009F1BB9"/>
    <w:rsid w:val="009F1DF1"/>
    <w:rsid w:val="009F1FD0"/>
    <w:rsid w:val="009F20AB"/>
    <w:rsid w:val="009F20B8"/>
    <w:rsid w:val="009F2136"/>
    <w:rsid w:val="009F28AC"/>
    <w:rsid w:val="009F2ACF"/>
    <w:rsid w:val="009F2F03"/>
    <w:rsid w:val="009F3813"/>
    <w:rsid w:val="009F3B0B"/>
    <w:rsid w:val="009F4501"/>
    <w:rsid w:val="009F48F4"/>
    <w:rsid w:val="009F4B96"/>
    <w:rsid w:val="009F4D50"/>
    <w:rsid w:val="009F4D8A"/>
    <w:rsid w:val="009F4EB3"/>
    <w:rsid w:val="009F4F2E"/>
    <w:rsid w:val="009F5854"/>
    <w:rsid w:val="009F5FB1"/>
    <w:rsid w:val="009F6382"/>
    <w:rsid w:val="009F6990"/>
    <w:rsid w:val="009F7401"/>
    <w:rsid w:val="009F7494"/>
    <w:rsid w:val="009F783E"/>
    <w:rsid w:val="009F7C5F"/>
    <w:rsid w:val="009F7F65"/>
    <w:rsid w:val="00A008BE"/>
    <w:rsid w:val="00A009F8"/>
    <w:rsid w:val="00A00F1E"/>
    <w:rsid w:val="00A00F91"/>
    <w:rsid w:val="00A010BC"/>
    <w:rsid w:val="00A01260"/>
    <w:rsid w:val="00A01382"/>
    <w:rsid w:val="00A019FC"/>
    <w:rsid w:val="00A01AD3"/>
    <w:rsid w:val="00A01AF5"/>
    <w:rsid w:val="00A0266B"/>
    <w:rsid w:val="00A02C1B"/>
    <w:rsid w:val="00A02D3D"/>
    <w:rsid w:val="00A02EB5"/>
    <w:rsid w:val="00A02F94"/>
    <w:rsid w:val="00A02FD4"/>
    <w:rsid w:val="00A032DC"/>
    <w:rsid w:val="00A03EC5"/>
    <w:rsid w:val="00A0414B"/>
    <w:rsid w:val="00A04566"/>
    <w:rsid w:val="00A04712"/>
    <w:rsid w:val="00A0496F"/>
    <w:rsid w:val="00A04CD1"/>
    <w:rsid w:val="00A04FC6"/>
    <w:rsid w:val="00A053F6"/>
    <w:rsid w:val="00A05560"/>
    <w:rsid w:val="00A055AE"/>
    <w:rsid w:val="00A059F6"/>
    <w:rsid w:val="00A05A55"/>
    <w:rsid w:val="00A05B8F"/>
    <w:rsid w:val="00A05BBE"/>
    <w:rsid w:val="00A05D39"/>
    <w:rsid w:val="00A05EDA"/>
    <w:rsid w:val="00A05FA1"/>
    <w:rsid w:val="00A05FF3"/>
    <w:rsid w:val="00A06280"/>
    <w:rsid w:val="00A06491"/>
    <w:rsid w:val="00A06D97"/>
    <w:rsid w:val="00A06E8F"/>
    <w:rsid w:val="00A06F26"/>
    <w:rsid w:val="00A07195"/>
    <w:rsid w:val="00A07411"/>
    <w:rsid w:val="00A07428"/>
    <w:rsid w:val="00A07518"/>
    <w:rsid w:val="00A07532"/>
    <w:rsid w:val="00A1073C"/>
    <w:rsid w:val="00A10772"/>
    <w:rsid w:val="00A107CA"/>
    <w:rsid w:val="00A10DFF"/>
    <w:rsid w:val="00A10EB4"/>
    <w:rsid w:val="00A1135D"/>
    <w:rsid w:val="00A11377"/>
    <w:rsid w:val="00A1174E"/>
    <w:rsid w:val="00A11976"/>
    <w:rsid w:val="00A11C8C"/>
    <w:rsid w:val="00A121F8"/>
    <w:rsid w:val="00A123C4"/>
    <w:rsid w:val="00A12635"/>
    <w:rsid w:val="00A12DBD"/>
    <w:rsid w:val="00A1302F"/>
    <w:rsid w:val="00A13374"/>
    <w:rsid w:val="00A139A8"/>
    <w:rsid w:val="00A13BBC"/>
    <w:rsid w:val="00A13E76"/>
    <w:rsid w:val="00A14201"/>
    <w:rsid w:val="00A145A7"/>
    <w:rsid w:val="00A14626"/>
    <w:rsid w:val="00A14637"/>
    <w:rsid w:val="00A14838"/>
    <w:rsid w:val="00A149E4"/>
    <w:rsid w:val="00A158B6"/>
    <w:rsid w:val="00A1645D"/>
    <w:rsid w:val="00A16622"/>
    <w:rsid w:val="00A16A24"/>
    <w:rsid w:val="00A16DC5"/>
    <w:rsid w:val="00A17307"/>
    <w:rsid w:val="00A1747E"/>
    <w:rsid w:val="00A1769E"/>
    <w:rsid w:val="00A17718"/>
    <w:rsid w:val="00A1796B"/>
    <w:rsid w:val="00A17F00"/>
    <w:rsid w:val="00A20D77"/>
    <w:rsid w:val="00A20DE7"/>
    <w:rsid w:val="00A2125C"/>
    <w:rsid w:val="00A21460"/>
    <w:rsid w:val="00A21903"/>
    <w:rsid w:val="00A21CCC"/>
    <w:rsid w:val="00A21F37"/>
    <w:rsid w:val="00A2201D"/>
    <w:rsid w:val="00A225E0"/>
    <w:rsid w:val="00A22D36"/>
    <w:rsid w:val="00A2336F"/>
    <w:rsid w:val="00A234E2"/>
    <w:rsid w:val="00A2380F"/>
    <w:rsid w:val="00A23C88"/>
    <w:rsid w:val="00A24042"/>
    <w:rsid w:val="00A2455F"/>
    <w:rsid w:val="00A24B93"/>
    <w:rsid w:val="00A24E3A"/>
    <w:rsid w:val="00A26216"/>
    <w:rsid w:val="00A2637A"/>
    <w:rsid w:val="00A26424"/>
    <w:rsid w:val="00A26484"/>
    <w:rsid w:val="00A265E1"/>
    <w:rsid w:val="00A2696E"/>
    <w:rsid w:val="00A26DEB"/>
    <w:rsid w:val="00A27A3B"/>
    <w:rsid w:val="00A27F14"/>
    <w:rsid w:val="00A3018F"/>
    <w:rsid w:val="00A30223"/>
    <w:rsid w:val="00A30A03"/>
    <w:rsid w:val="00A31DD9"/>
    <w:rsid w:val="00A322F4"/>
    <w:rsid w:val="00A324BB"/>
    <w:rsid w:val="00A328FB"/>
    <w:rsid w:val="00A32E55"/>
    <w:rsid w:val="00A33073"/>
    <w:rsid w:val="00A33206"/>
    <w:rsid w:val="00A33E86"/>
    <w:rsid w:val="00A34324"/>
    <w:rsid w:val="00A349DF"/>
    <w:rsid w:val="00A34FF1"/>
    <w:rsid w:val="00A35015"/>
    <w:rsid w:val="00A35092"/>
    <w:rsid w:val="00A35099"/>
    <w:rsid w:val="00A3516A"/>
    <w:rsid w:val="00A35B4C"/>
    <w:rsid w:val="00A35BEC"/>
    <w:rsid w:val="00A35DB2"/>
    <w:rsid w:val="00A36110"/>
    <w:rsid w:val="00A36840"/>
    <w:rsid w:val="00A36D84"/>
    <w:rsid w:val="00A36E2F"/>
    <w:rsid w:val="00A37141"/>
    <w:rsid w:val="00A3761A"/>
    <w:rsid w:val="00A37690"/>
    <w:rsid w:val="00A379FA"/>
    <w:rsid w:val="00A37D17"/>
    <w:rsid w:val="00A37F4B"/>
    <w:rsid w:val="00A4012F"/>
    <w:rsid w:val="00A401FB"/>
    <w:rsid w:val="00A40533"/>
    <w:rsid w:val="00A4080C"/>
    <w:rsid w:val="00A40867"/>
    <w:rsid w:val="00A409DF"/>
    <w:rsid w:val="00A41CDD"/>
    <w:rsid w:val="00A41DF9"/>
    <w:rsid w:val="00A4282C"/>
    <w:rsid w:val="00A42A46"/>
    <w:rsid w:val="00A43D7E"/>
    <w:rsid w:val="00A442DB"/>
    <w:rsid w:val="00A44C86"/>
    <w:rsid w:val="00A44EBB"/>
    <w:rsid w:val="00A45042"/>
    <w:rsid w:val="00A4509A"/>
    <w:rsid w:val="00A45EDF"/>
    <w:rsid w:val="00A46417"/>
    <w:rsid w:val="00A466D4"/>
    <w:rsid w:val="00A468C2"/>
    <w:rsid w:val="00A470E9"/>
    <w:rsid w:val="00A475AA"/>
    <w:rsid w:val="00A47D8E"/>
    <w:rsid w:val="00A47E9A"/>
    <w:rsid w:val="00A509E5"/>
    <w:rsid w:val="00A50A92"/>
    <w:rsid w:val="00A518CE"/>
    <w:rsid w:val="00A51D25"/>
    <w:rsid w:val="00A51D3C"/>
    <w:rsid w:val="00A51F3B"/>
    <w:rsid w:val="00A51F3D"/>
    <w:rsid w:val="00A51FA9"/>
    <w:rsid w:val="00A5200E"/>
    <w:rsid w:val="00A525AD"/>
    <w:rsid w:val="00A52A3F"/>
    <w:rsid w:val="00A52B88"/>
    <w:rsid w:val="00A52E41"/>
    <w:rsid w:val="00A5305C"/>
    <w:rsid w:val="00A532E8"/>
    <w:rsid w:val="00A53367"/>
    <w:rsid w:val="00A5370F"/>
    <w:rsid w:val="00A53C7F"/>
    <w:rsid w:val="00A53D84"/>
    <w:rsid w:val="00A5405C"/>
    <w:rsid w:val="00A540A5"/>
    <w:rsid w:val="00A54542"/>
    <w:rsid w:val="00A54941"/>
    <w:rsid w:val="00A54B88"/>
    <w:rsid w:val="00A54E86"/>
    <w:rsid w:val="00A554D3"/>
    <w:rsid w:val="00A55580"/>
    <w:rsid w:val="00A55926"/>
    <w:rsid w:val="00A5599A"/>
    <w:rsid w:val="00A55C0C"/>
    <w:rsid w:val="00A563CA"/>
    <w:rsid w:val="00A56B9A"/>
    <w:rsid w:val="00A56E9E"/>
    <w:rsid w:val="00A56FDD"/>
    <w:rsid w:val="00A578A2"/>
    <w:rsid w:val="00A6014A"/>
    <w:rsid w:val="00A60343"/>
    <w:rsid w:val="00A6047F"/>
    <w:rsid w:val="00A60809"/>
    <w:rsid w:val="00A60945"/>
    <w:rsid w:val="00A609EE"/>
    <w:rsid w:val="00A60A57"/>
    <w:rsid w:val="00A60B90"/>
    <w:rsid w:val="00A60C6C"/>
    <w:rsid w:val="00A60C8D"/>
    <w:rsid w:val="00A60D77"/>
    <w:rsid w:val="00A615CB"/>
    <w:rsid w:val="00A616CD"/>
    <w:rsid w:val="00A61819"/>
    <w:rsid w:val="00A61C5C"/>
    <w:rsid w:val="00A61F2E"/>
    <w:rsid w:val="00A63101"/>
    <w:rsid w:val="00A632BB"/>
    <w:rsid w:val="00A6334C"/>
    <w:rsid w:val="00A635EF"/>
    <w:rsid w:val="00A63C00"/>
    <w:rsid w:val="00A6413E"/>
    <w:rsid w:val="00A64359"/>
    <w:rsid w:val="00A643B4"/>
    <w:rsid w:val="00A647F4"/>
    <w:rsid w:val="00A6494A"/>
    <w:rsid w:val="00A64B4C"/>
    <w:rsid w:val="00A64BA5"/>
    <w:rsid w:val="00A64CE4"/>
    <w:rsid w:val="00A650C8"/>
    <w:rsid w:val="00A65843"/>
    <w:rsid w:val="00A669C3"/>
    <w:rsid w:val="00A66FEB"/>
    <w:rsid w:val="00A67421"/>
    <w:rsid w:val="00A67649"/>
    <w:rsid w:val="00A7088B"/>
    <w:rsid w:val="00A70AFC"/>
    <w:rsid w:val="00A70DD7"/>
    <w:rsid w:val="00A71477"/>
    <w:rsid w:val="00A71E51"/>
    <w:rsid w:val="00A71E56"/>
    <w:rsid w:val="00A71FB4"/>
    <w:rsid w:val="00A724E8"/>
    <w:rsid w:val="00A72989"/>
    <w:rsid w:val="00A72B1C"/>
    <w:rsid w:val="00A7300F"/>
    <w:rsid w:val="00A73ADB"/>
    <w:rsid w:val="00A73DA2"/>
    <w:rsid w:val="00A73F0C"/>
    <w:rsid w:val="00A74917"/>
    <w:rsid w:val="00A74C39"/>
    <w:rsid w:val="00A7519E"/>
    <w:rsid w:val="00A758D9"/>
    <w:rsid w:val="00A75BCA"/>
    <w:rsid w:val="00A763BF"/>
    <w:rsid w:val="00A76493"/>
    <w:rsid w:val="00A76682"/>
    <w:rsid w:val="00A768B1"/>
    <w:rsid w:val="00A7739D"/>
    <w:rsid w:val="00A77685"/>
    <w:rsid w:val="00A7785D"/>
    <w:rsid w:val="00A77A9F"/>
    <w:rsid w:val="00A80C78"/>
    <w:rsid w:val="00A81042"/>
    <w:rsid w:val="00A817B2"/>
    <w:rsid w:val="00A81AE4"/>
    <w:rsid w:val="00A81DB7"/>
    <w:rsid w:val="00A82166"/>
    <w:rsid w:val="00A82499"/>
    <w:rsid w:val="00A825A2"/>
    <w:rsid w:val="00A826EF"/>
    <w:rsid w:val="00A82711"/>
    <w:rsid w:val="00A827AD"/>
    <w:rsid w:val="00A82930"/>
    <w:rsid w:val="00A82AEB"/>
    <w:rsid w:val="00A82DAE"/>
    <w:rsid w:val="00A82DDF"/>
    <w:rsid w:val="00A82DF5"/>
    <w:rsid w:val="00A8325D"/>
    <w:rsid w:val="00A83423"/>
    <w:rsid w:val="00A83552"/>
    <w:rsid w:val="00A83579"/>
    <w:rsid w:val="00A83895"/>
    <w:rsid w:val="00A83EB1"/>
    <w:rsid w:val="00A845F9"/>
    <w:rsid w:val="00A84751"/>
    <w:rsid w:val="00A848BE"/>
    <w:rsid w:val="00A84CDF"/>
    <w:rsid w:val="00A84E1F"/>
    <w:rsid w:val="00A852FA"/>
    <w:rsid w:val="00A85870"/>
    <w:rsid w:val="00A858C6"/>
    <w:rsid w:val="00A8603F"/>
    <w:rsid w:val="00A860A7"/>
    <w:rsid w:val="00A862AA"/>
    <w:rsid w:val="00A86AFD"/>
    <w:rsid w:val="00A86BBF"/>
    <w:rsid w:val="00A86CC7"/>
    <w:rsid w:val="00A86D45"/>
    <w:rsid w:val="00A86EBB"/>
    <w:rsid w:val="00A8708C"/>
    <w:rsid w:val="00A876A0"/>
    <w:rsid w:val="00A879C5"/>
    <w:rsid w:val="00A9081C"/>
    <w:rsid w:val="00A9083B"/>
    <w:rsid w:val="00A90EA0"/>
    <w:rsid w:val="00A9100E"/>
    <w:rsid w:val="00A91052"/>
    <w:rsid w:val="00A9129B"/>
    <w:rsid w:val="00A91961"/>
    <w:rsid w:val="00A91AF6"/>
    <w:rsid w:val="00A91CD9"/>
    <w:rsid w:val="00A920A5"/>
    <w:rsid w:val="00A9215C"/>
    <w:rsid w:val="00A92335"/>
    <w:rsid w:val="00A92339"/>
    <w:rsid w:val="00A923CE"/>
    <w:rsid w:val="00A926B4"/>
    <w:rsid w:val="00A929CC"/>
    <w:rsid w:val="00A93561"/>
    <w:rsid w:val="00A936A5"/>
    <w:rsid w:val="00A939E3"/>
    <w:rsid w:val="00A93FA5"/>
    <w:rsid w:val="00A945D1"/>
    <w:rsid w:val="00A94631"/>
    <w:rsid w:val="00A94F81"/>
    <w:rsid w:val="00A954F3"/>
    <w:rsid w:val="00A955BD"/>
    <w:rsid w:val="00A95652"/>
    <w:rsid w:val="00A95DEB"/>
    <w:rsid w:val="00A962BD"/>
    <w:rsid w:val="00A96366"/>
    <w:rsid w:val="00A96530"/>
    <w:rsid w:val="00A96724"/>
    <w:rsid w:val="00A967B2"/>
    <w:rsid w:val="00A968E3"/>
    <w:rsid w:val="00A96942"/>
    <w:rsid w:val="00A96A4C"/>
    <w:rsid w:val="00A96AC5"/>
    <w:rsid w:val="00A96B3D"/>
    <w:rsid w:val="00A97317"/>
    <w:rsid w:val="00A9753B"/>
    <w:rsid w:val="00A97868"/>
    <w:rsid w:val="00AA029B"/>
    <w:rsid w:val="00AA03E5"/>
    <w:rsid w:val="00AA15DD"/>
    <w:rsid w:val="00AA1662"/>
    <w:rsid w:val="00AA16FB"/>
    <w:rsid w:val="00AA17D0"/>
    <w:rsid w:val="00AA1850"/>
    <w:rsid w:val="00AA193D"/>
    <w:rsid w:val="00AA2066"/>
    <w:rsid w:val="00AA235C"/>
    <w:rsid w:val="00AA24B4"/>
    <w:rsid w:val="00AA2B0C"/>
    <w:rsid w:val="00AA2BD8"/>
    <w:rsid w:val="00AA2EAE"/>
    <w:rsid w:val="00AA30C8"/>
    <w:rsid w:val="00AA334F"/>
    <w:rsid w:val="00AA35A2"/>
    <w:rsid w:val="00AA380E"/>
    <w:rsid w:val="00AA39CE"/>
    <w:rsid w:val="00AA3F1D"/>
    <w:rsid w:val="00AA4123"/>
    <w:rsid w:val="00AA41CD"/>
    <w:rsid w:val="00AA44F1"/>
    <w:rsid w:val="00AA46AA"/>
    <w:rsid w:val="00AA482A"/>
    <w:rsid w:val="00AA4974"/>
    <w:rsid w:val="00AA5158"/>
    <w:rsid w:val="00AA5338"/>
    <w:rsid w:val="00AA54A0"/>
    <w:rsid w:val="00AA5843"/>
    <w:rsid w:val="00AA5847"/>
    <w:rsid w:val="00AA5A1B"/>
    <w:rsid w:val="00AA5C69"/>
    <w:rsid w:val="00AA6145"/>
    <w:rsid w:val="00AA6510"/>
    <w:rsid w:val="00AA65DB"/>
    <w:rsid w:val="00AA65F3"/>
    <w:rsid w:val="00AA661F"/>
    <w:rsid w:val="00AA6B25"/>
    <w:rsid w:val="00AA70D8"/>
    <w:rsid w:val="00AA71A5"/>
    <w:rsid w:val="00AA73AE"/>
    <w:rsid w:val="00AA791E"/>
    <w:rsid w:val="00AA7E22"/>
    <w:rsid w:val="00AB014F"/>
    <w:rsid w:val="00AB031C"/>
    <w:rsid w:val="00AB0B65"/>
    <w:rsid w:val="00AB0D0E"/>
    <w:rsid w:val="00AB0DA3"/>
    <w:rsid w:val="00AB1CD3"/>
    <w:rsid w:val="00AB1E63"/>
    <w:rsid w:val="00AB1EBC"/>
    <w:rsid w:val="00AB208F"/>
    <w:rsid w:val="00AB226D"/>
    <w:rsid w:val="00AB2359"/>
    <w:rsid w:val="00AB284C"/>
    <w:rsid w:val="00AB2CB2"/>
    <w:rsid w:val="00AB335F"/>
    <w:rsid w:val="00AB3432"/>
    <w:rsid w:val="00AB3489"/>
    <w:rsid w:val="00AB34FA"/>
    <w:rsid w:val="00AB39E7"/>
    <w:rsid w:val="00AB4361"/>
    <w:rsid w:val="00AB4585"/>
    <w:rsid w:val="00AB4B18"/>
    <w:rsid w:val="00AB535C"/>
    <w:rsid w:val="00AB5926"/>
    <w:rsid w:val="00AB610C"/>
    <w:rsid w:val="00AB699D"/>
    <w:rsid w:val="00AB6BF6"/>
    <w:rsid w:val="00AB6C86"/>
    <w:rsid w:val="00AB7128"/>
    <w:rsid w:val="00AC0307"/>
    <w:rsid w:val="00AC036C"/>
    <w:rsid w:val="00AC081F"/>
    <w:rsid w:val="00AC119B"/>
    <w:rsid w:val="00AC168B"/>
    <w:rsid w:val="00AC1691"/>
    <w:rsid w:val="00AC2780"/>
    <w:rsid w:val="00AC2B38"/>
    <w:rsid w:val="00AC2FA6"/>
    <w:rsid w:val="00AC2FEA"/>
    <w:rsid w:val="00AC3141"/>
    <w:rsid w:val="00AC3386"/>
    <w:rsid w:val="00AC38C1"/>
    <w:rsid w:val="00AC3DBD"/>
    <w:rsid w:val="00AC415B"/>
    <w:rsid w:val="00AC4D1C"/>
    <w:rsid w:val="00AC522A"/>
    <w:rsid w:val="00AC52E9"/>
    <w:rsid w:val="00AC68AE"/>
    <w:rsid w:val="00AC69FF"/>
    <w:rsid w:val="00AC6AEC"/>
    <w:rsid w:val="00AC6BDC"/>
    <w:rsid w:val="00AC6D18"/>
    <w:rsid w:val="00AC70AD"/>
    <w:rsid w:val="00AC75AE"/>
    <w:rsid w:val="00AC7AD3"/>
    <w:rsid w:val="00AC7D31"/>
    <w:rsid w:val="00AC7ED6"/>
    <w:rsid w:val="00AC7FE2"/>
    <w:rsid w:val="00AD0083"/>
    <w:rsid w:val="00AD0132"/>
    <w:rsid w:val="00AD08DF"/>
    <w:rsid w:val="00AD0B73"/>
    <w:rsid w:val="00AD0FD1"/>
    <w:rsid w:val="00AD1530"/>
    <w:rsid w:val="00AD1647"/>
    <w:rsid w:val="00AD178F"/>
    <w:rsid w:val="00AD1B52"/>
    <w:rsid w:val="00AD21C2"/>
    <w:rsid w:val="00AD25E1"/>
    <w:rsid w:val="00AD2BA5"/>
    <w:rsid w:val="00AD33AC"/>
    <w:rsid w:val="00AD3AF9"/>
    <w:rsid w:val="00AD41B6"/>
    <w:rsid w:val="00AD42E6"/>
    <w:rsid w:val="00AD4380"/>
    <w:rsid w:val="00AD43B8"/>
    <w:rsid w:val="00AD523C"/>
    <w:rsid w:val="00AD55AC"/>
    <w:rsid w:val="00AD59BE"/>
    <w:rsid w:val="00AD5CA3"/>
    <w:rsid w:val="00AD5CBC"/>
    <w:rsid w:val="00AD64FA"/>
    <w:rsid w:val="00AD693A"/>
    <w:rsid w:val="00AD6AC9"/>
    <w:rsid w:val="00AD6AE8"/>
    <w:rsid w:val="00AD6B44"/>
    <w:rsid w:val="00AD6C5E"/>
    <w:rsid w:val="00AD6CB4"/>
    <w:rsid w:val="00AD6F70"/>
    <w:rsid w:val="00AD7015"/>
    <w:rsid w:val="00AD7399"/>
    <w:rsid w:val="00AD78D7"/>
    <w:rsid w:val="00AD78EF"/>
    <w:rsid w:val="00AE19A2"/>
    <w:rsid w:val="00AE22A3"/>
    <w:rsid w:val="00AE2362"/>
    <w:rsid w:val="00AE23DF"/>
    <w:rsid w:val="00AE29F4"/>
    <w:rsid w:val="00AE303A"/>
    <w:rsid w:val="00AE32C7"/>
    <w:rsid w:val="00AE38ED"/>
    <w:rsid w:val="00AE3B0B"/>
    <w:rsid w:val="00AE3E41"/>
    <w:rsid w:val="00AE3F03"/>
    <w:rsid w:val="00AE3F52"/>
    <w:rsid w:val="00AE4031"/>
    <w:rsid w:val="00AE429A"/>
    <w:rsid w:val="00AE4C79"/>
    <w:rsid w:val="00AE5C9A"/>
    <w:rsid w:val="00AE5CCB"/>
    <w:rsid w:val="00AE5D15"/>
    <w:rsid w:val="00AE60C1"/>
    <w:rsid w:val="00AE62AC"/>
    <w:rsid w:val="00AE650D"/>
    <w:rsid w:val="00AE6B36"/>
    <w:rsid w:val="00AE6F4E"/>
    <w:rsid w:val="00AE700F"/>
    <w:rsid w:val="00AE7037"/>
    <w:rsid w:val="00AE7189"/>
    <w:rsid w:val="00AE7C51"/>
    <w:rsid w:val="00AE7E47"/>
    <w:rsid w:val="00AF0142"/>
    <w:rsid w:val="00AF0591"/>
    <w:rsid w:val="00AF0A6C"/>
    <w:rsid w:val="00AF0C50"/>
    <w:rsid w:val="00AF105B"/>
    <w:rsid w:val="00AF11D2"/>
    <w:rsid w:val="00AF1771"/>
    <w:rsid w:val="00AF1A65"/>
    <w:rsid w:val="00AF1ADB"/>
    <w:rsid w:val="00AF1C45"/>
    <w:rsid w:val="00AF2801"/>
    <w:rsid w:val="00AF285C"/>
    <w:rsid w:val="00AF2881"/>
    <w:rsid w:val="00AF2E40"/>
    <w:rsid w:val="00AF2F86"/>
    <w:rsid w:val="00AF3201"/>
    <w:rsid w:val="00AF3259"/>
    <w:rsid w:val="00AF35B4"/>
    <w:rsid w:val="00AF35D3"/>
    <w:rsid w:val="00AF3A7A"/>
    <w:rsid w:val="00AF3C2B"/>
    <w:rsid w:val="00AF412D"/>
    <w:rsid w:val="00AF43B9"/>
    <w:rsid w:val="00AF463A"/>
    <w:rsid w:val="00AF4904"/>
    <w:rsid w:val="00AF4D0A"/>
    <w:rsid w:val="00AF4E2B"/>
    <w:rsid w:val="00AF4FCB"/>
    <w:rsid w:val="00AF4FCD"/>
    <w:rsid w:val="00AF5064"/>
    <w:rsid w:val="00AF5A7A"/>
    <w:rsid w:val="00AF5F65"/>
    <w:rsid w:val="00AF6562"/>
    <w:rsid w:val="00AF65A9"/>
    <w:rsid w:val="00AF67E1"/>
    <w:rsid w:val="00AF69A5"/>
    <w:rsid w:val="00AF6B79"/>
    <w:rsid w:val="00AF6F67"/>
    <w:rsid w:val="00AF740C"/>
    <w:rsid w:val="00AF7689"/>
    <w:rsid w:val="00AF7EEB"/>
    <w:rsid w:val="00B000D4"/>
    <w:rsid w:val="00B0032D"/>
    <w:rsid w:val="00B0039D"/>
    <w:rsid w:val="00B01168"/>
    <w:rsid w:val="00B0145B"/>
    <w:rsid w:val="00B0149C"/>
    <w:rsid w:val="00B014F8"/>
    <w:rsid w:val="00B018E3"/>
    <w:rsid w:val="00B019ED"/>
    <w:rsid w:val="00B01AD6"/>
    <w:rsid w:val="00B0221B"/>
    <w:rsid w:val="00B023C6"/>
    <w:rsid w:val="00B026D2"/>
    <w:rsid w:val="00B0270D"/>
    <w:rsid w:val="00B02BCA"/>
    <w:rsid w:val="00B0335B"/>
    <w:rsid w:val="00B0353D"/>
    <w:rsid w:val="00B03899"/>
    <w:rsid w:val="00B03982"/>
    <w:rsid w:val="00B03B2F"/>
    <w:rsid w:val="00B03B94"/>
    <w:rsid w:val="00B03E70"/>
    <w:rsid w:val="00B0417F"/>
    <w:rsid w:val="00B0424A"/>
    <w:rsid w:val="00B0429B"/>
    <w:rsid w:val="00B042CD"/>
    <w:rsid w:val="00B04712"/>
    <w:rsid w:val="00B04D4F"/>
    <w:rsid w:val="00B04EC0"/>
    <w:rsid w:val="00B0503C"/>
    <w:rsid w:val="00B05460"/>
    <w:rsid w:val="00B054D5"/>
    <w:rsid w:val="00B055C0"/>
    <w:rsid w:val="00B05CCF"/>
    <w:rsid w:val="00B05EF3"/>
    <w:rsid w:val="00B061BD"/>
    <w:rsid w:val="00B063DE"/>
    <w:rsid w:val="00B0657D"/>
    <w:rsid w:val="00B0686F"/>
    <w:rsid w:val="00B07141"/>
    <w:rsid w:val="00B075B1"/>
    <w:rsid w:val="00B07CEE"/>
    <w:rsid w:val="00B07DA1"/>
    <w:rsid w:val="00B10033"/>
    <w:rsid w:val="00B10438"/>
    <w:rsid w:val="00B10E85"/>
    <w:rsid w:val="00B11136"/>
    <w:rsid w:val="00B115A1"/>
    <w:rsid w:val="00B117ED"/>
    <w:rsid w:val="00B11A60"/>
    <w:rsid w:val="00B12C5A"/>
    <w:rsid w:val="00B12FA1"/>
    <w:rsid w:val="00B131A3"/>
    <w:rsid w:val="00B13234"/>
    <w:rsid w:val="00B133EA"/>
    <w:rsid w:val="00B134C3"/>
    <w:rsid w:val="00B13509"/>
    <w:rsid w:val="00B1374B"/>
    <w:rsid w:val="00B1392D"/>
    <w:rsid w:val="00B13AA2"/>
    <w:rsid w:val="00B13FA0"/>
    <w:rsid w:val="00B14044"/>
    <w:rsid w:val="00B14190"/>
    <w:rsid w:val="00B146DE"/>
    <w:rsid w:val="00B147BC"/>
    <w:rsid w:val="00B148A0"/>
    <w:rsid w:val="00B14E97"/>
    <w:rsid w:val="00B1519E"/>
    <w:rsid w:val="00B15645"/>
    <w:rsid w:val="00B157BC"/>
    <w:rsid w:val="00B15981"/>
    <w:rsid w:val="00B15B9D"/>
    <w:rsid w:val="00B15DB6"/>
    <w:rsid w:val="00B15F97"/>
    <w:rsid w:val="00B15FFC"/>
    <w:rsid w:val="00B166C7"/>
    <w:rsid w:val="00B16D49"/>
    <w:rsid w:val="00B17AD6"/>
    <w:rsid w:val="00B17AE6"/>
    <w:rsid w:val="00B17DC2"/>
    <w:rsid w:val="00B17FB6"/>
    <w:rsid w:val="00B2042A"/>
    <w:rsid w:val="00B209CC"/>
    <w:rsid w:val="00B20C03"/>
    <w:rsid w:val="00B212AF"/>
    <w:rsid w:val="00B217BB"/>
    <w:rsid w:val="00B21A94"/>
    <w:rsid w:val="00B21AB1"/>
    <w:rsid w:val="00B21CE6"/>
    <w:rsid w:val="00B220A1"/>
    <w:rsid w:val="00B2218C"/>
    <w:rsid w:val="00B222AC"/>
    <w:rsid w:val="00B22603"/>
    <w:rsid w:val="00B22665"/>
    <w:rsid w:val="00B22691"/>
    <w:rsid w:val="00B22A17"/>
    <w:rsid w:val="00B22DC8"/>
    <w:rsid w:val="00B22E3D"/>
    <w:rsid w:val="00B23059"/>
    <w:rsid w:val="00B2348E"/>
    <w:rsid w:val="00B239CC"/>
    <w:rsid w:val="00B23A0B"/>
    <w:rsid w:val="00B23A5F"/>
    <w:rsid w:val="00B23E61"/>
    <w:rsid w:val="00B24466"/>
    <w:rsid w:val="00B24BAD"/>
    <w:rsid w:val="00B24CA1"/>
    <w:rsid w:val="00B252D2"/>
    <w:rsid w:val="00B25573"/>
    <w:rsid w:val="00B25618"/>
    <w:rsid w:val="00B259E5"/>
    <w:rsid w:val="00B25C3B"/>
    <w:rsid w:val="00B260C7"/>
    <w:rsid w:val="00B26582"/>
    <w:rsid w:val="00B267A5"/>
    <w:rsid w:val="00B26AA4"/>
    <w:rsid w:val="00B26F94"/>
    <w:rsid w:val="00B26FA1"/>
    <w:rsid w:val="00B27030"/>
    <w:rsid w:val="00B274FA"/>
    <w:rsid w:val="00B2769E"/>
    <w:rsid w:val="00B27708"/>
    <w:rsid w:val="00B27BED"/>
    <w:rsid w:val="00B27E82"/>
    <w:rsid w:val="00B27F7B"/>
    <w:rsid w:val="00B27F8F"/>
    <w:rsid w:val="00B27F9F"/>
    <w:rsid w:val="00B3013C"/>
    <w:rsid w:val="00B30554"/>
    <w:rsid w:val="00B30613"/>
    <w:rsid w:val="00B30F7A"/>
    <w:rsid w:val="00B310E0"/>
    <w:rsid w:val="00B31199"/>
    <w:rsid w:val="00B31225"/>
    <w:rsid w:val="00B314E1"/>
    <w:rsid w:val="00B319BA"/>
    <w:rsid w:val="00B31EC9"/>
    <w:rsid w:val="00B323F9"/>
    <w:rsid w:val="00B3299D"/>
    <w:rsid w:val="00B32A56"/>
    <w:rsid w:val="00B32CA5"/>
    <w:rsid w:val="00B32F62"/>
    <w:rsid w:val="00B330D5"/>
    <w:rsid w:val="00B33270"/>
    <w:rsid w:val="00B33B2C"/>
    <w:rsid w:val="00B3408C"/>
    <w:rsid w:val="00B34132"/>
    <w:rsid w:val="00B34343"/>
    <w:rsid w:val="00B34E5F"/>
    <w:rsid w:val="00B35078"/>
    <w:rsid w:val="00B354F7"/>
    <w:rsid w:val="00B358E6"/>
    <w:rsid w:val="00B3591F"/>
    <w:rsid w:val="00B35A4F"/>
    <w:rsid w:val="00B35A66"/>
    <w:rsid w:val="00B35D82"/>
    <w:rsid w:val="00B35FC2"/>
    <w:rsid w:val="00B364C8"/>
    <w:rsid w:val="00B3694F"/>
    <w:rsid w:val="00B36AEC"/>
    <w:rsid w:val="00B36CDC"/>
    <w:rsid w:val="00B36D32"/>
    <w:rsid w:val="00B36D4D"/>
    <w:rsid w:val="00B370D2"/>
    <w:rsid w:val="00B37B28"/>
    <w:rsid w:val="00B37C53"/>
    <w:rsid w:val="00B37CC0"/>
    <w:rsid w:val="00B4027E"/>
    <w:rsid w:val="00B41150"/>
    <w:rsid w:val="00B414B1"/>
    <w:rsid w:val="00B4175D"/>
    <w:rsid w:val="00B41798"/>
    <w:rsid w:val="00B41AB6"/>
    <w:rsid w:val="00B422CC"/>
    <w:rsid w:val="00B4261A"/>
    <w:rsid w:val="00B427D0"/>
    <w:rsid w:val="00B42FB9"/>
    <w:rsid w:val="00B4324B"/>
    <w:rsid w:val="00B432E3"/>
    <w:rsid w:val="00B43922"/>
    <w:rsid w:val="00B43BD4"/>
    <w:rsid w:val="00B44AE4"/>
    <w:rsid w:val="00B45232"/>
    <w:rsid w:val="00B45696"/>
    <w:rsid w:val="00B45DB5"/>
    <w:rsid w:val="00B45ED6"/>
    <w:rsid w:val="00B463BD"/>
    <w:rsid w:val="00B46894"/>
    <w:rsid w:val="00B47945"/>
    <w:rsid w:val="00B47C50"/>
    <w:rsid w:val="00B47D31"/>
    <w:rsid w:val="00B47EF5"/>
    <w:rsid w:val="00B504E5"/>
    <w:rsid w:val="00B507FD"/>
    <w:rsid w:val="00B508D4"/>
    <w:rsid w:val="00B50937"/>
    <w:rsid w:val="00B5097F"/>
    <w:rsid w:val="00B50D2D"/>
    <w:rsid w:val="00B5109F"/>
    <w:rsid w:val="00B5135B"/>
    <w:rsid w:val="00B51701"/>
    <w:rsid w:val="00B5171B"/>
    <w:rsid w:val="00B518F7"/>
    <w:rsid w:val="00B52751"/>
    <w:rsid w:val="00B5276B"/>
    <w:rsid w:val="00B528DC"/>
    <w:rsid w:val="00B52BAF"/>
    <w:rsid w:val="00B52D69"/>
    <w:rsid w:val="00B53275"/>
    <w:rsid w:val="00B53726"/>
    <w:rsid w:val="00B546D2"/>
    <w:rsid w:val="00B546F1"/>
    <w:rsid w:val="00B547EE"/>
    <w:rsid w:val="00B54EDD"/>
    <w:rsid w:val="00B54EE1"/>
    <w:rsid w:val="00B55B80"/>
    <w:rsid w:val="00B55D60"/>
    <w:rsid w:val="00B56A33"/>
    <w:rsid w:val="00B56D17"/>
    <w:rsid w:val="00B56E3E"/>
    <w:rsid w:val="00B5725F"/>
    <w:rsid w:val="00B5763A"/>
    <w:rsid w:val="00B57B07"/>
    <w:rsid w:val="00B57C25"/>
    <w:rsid w:val="00B57D16"/>
    <w:rsid w:val="00B6009A"/>
    <w:rsid w:val="00B601CF"/>
    <w:rsid w:val="00B604D0"/>
    <w:rsid w:val="00B6067A"/>
    <w:rsid w:val="00B6072A"/>
    <w:rsid w:val="00B60A7B"/>
    <w:rsid w:val="00B60A88"/>
    <w:rsid w:val="00B619BE"/>
    <w:rsid w:val="00B61D32"/>
    <w:rsid w:val="00B6207E"/>
    <w:rsid w:val="00B623F8"/>
    <w:rsid w:val="00B62521"/>
    <w:rsid w:val="00B6252E"/>
    <w:rsid w:val="00B62977"/>
    <w:rsid w:val="00B62CAA"/>
    <w:rsid w:val="00B62CE7"/>
    <w:rsid w:val="00B62D06"/>
    <w:rsid w:val="00B634F4"/>
    <w:rsid w:val="00B63791"/>
    <w:rsid w:val="00B63A2F"/>
    <w:rsid w:val="00B63CCC"/>
    <w:rsid w:val="00B63D67"/>
    <w:rsid w:val="00B63E8B"/>
    <w:rsid w:val="00B64224"/>
    <w:rsid w:val="00B646AF"/>
    <w:rsid w:val="00B64A24"/>
    <w:rsid w:val="00B669DA"/>
    <w:rsid w:val="00B66EB6"/>
    <w:rsid w:val="00B67067"/>
    <w:rsid w:val="00B670C6"/>
    <w:rsid w:val="00B674A4"/>
    <w:rsid w:val="00B67969"/>
    <w:rsid w:val="00B67A09"/>
    <w:rsid w:val="00B67DDA"/>
    <w:rsid w:val="00B703D2"/>
    <w:rsid w:val="00B705A0"/>
    <w:rsid w:val="00B705F2"/>
    <w:rsid w:val="00B70A83"/>
    <w:rsid w:val="00B70CE6"/>
    <w:rsid w:val="00B70FC7"/>
    <w:rsid w:val="00B7191A"/>
    <w:rsid w:val="00B71D44"/>
    <w:rsid w:val="00B721A7"/>
    <w:rsid w:val="00B72327"/>
    <w:rsid w:val="00B72718"/>
    <w:rsid w:val="00B72A50"/>
    <w:rsid w:val="00B72C23"/>
    <w:rsid w:val="00B72F6D"/>
    <w:rsid w:val="00B73D59"/>
    <w:rsid w:val="00B73E28"/>
    <w:rsid w:val="00B73FFB"/>
    <w:rsid w:val="00B7419B"/>
    <w:rsid w:val="00B7482D"/>
    <w:rsid w:val="00B75044"/>
    <w:rsid w:val="00B75465"/>
    <w:rsid w:val="00B7555F"/>
    <w:rsid w:val="00B755D9"/>
    <w:rsid w:val="00B75A01"/>
    <w:rsid w:val="00B75AAC"/>
    <w:rsid w:val="00B75C43"/>
    <w:rsid w:val="00B75EEB"/>
    <w:rsid w:val="00B75F9F"/>
    <w:rsid w:val="00B75FF6"/>
    <w:rsid w:val="00B760AE"/>
    <w:rsid w:val="00B762F9"/>
    <w:rsid w:val="00B763FC"/>
    <w:rsid w:val="00B76A72"/>
    <w:rsid w:val="00B7729E"/>
    <w:rsid w:val="00B77518"/>
    <w:rsid w:val="00B77785"/>
    <w:rsid w:val="00B7796E"/>
    <w:rsid w:val="00B77AEE"/>
    <w:rsid w:val="00B77C08"/>
    <w:rsid w:val="00B77F25"/>
    <w:rsid w:val="00B77F2D"/>
    <w:rsid w:val="00B807B6"/>
    <w:rsid w:val="00B80F49"/>
    <w:rsid w:val="00B81A8E"/>
    <w:rsid w:val="00B8222B"/>
    <w:rsid w:val="00B822DB"/>
    <w:rsid w:val="00B8231C"/>
    <w:rsid w:val="00B826E0"/>
    <w:rsid w:val="00B830C0"/>
    <w:rsid w:val="00B8359C"/>
    <w:rsid w:val="00B83846"/>
    <w:rsid w:val="00B83A16"/>
    <w:rsid w:val="00B83D1E"/>
    <w:rsid w:val="00B8410C"/>
    <w:rsid w:val="00B84233"/>
    <w:rsid w:val="00B84445"/>
    <w:rsid w:val="00B848AA"/>
    <w:rsid w:val="00B85254"/>
    <w:rsid w:val="00B85374"/>
    <w:rsid w:val="00B855DE"/>
    <w:rsid w:val="00B857AD"/>
    <w:rsid w:val="00B85817"/>
    <w:rsid w:val="00B85E83"/>
    <w:rsid w:val="00B861F6"/>
    <w:rsid w:val="00B86204"/>
    <w:rsid w:val="00B865B6"/>
    <w:rsid w:val="00B866B9"/>
    <w:rsid w:val="00B866E8"/>
    <w:rsid w:val="00B8677D"/>
    <w:rsid w:val="00B8785F"/>
    <w:rsid w:val="00B902CB"/>
    <w:rsid w:val="00B9035A"/>
    <w:rsid w:val="00B9044F"/>
    <w:rsid w:val="00B90A3F"/>
    <w:rsid w:val="00B90DE8"/>
    <w:rsid w:val="00B91241"/>
    <w:rsid w:val="00B91507"/>
    <w:rsid w:val="00B91F87"/>
    <w:rsid w:val="00B923A6"/>
    <w:rsid w:val="00B924DE"/>
    <w:rsid w:val="00B927B1"/>
    <w:rsid w:val="00B928AC"/>
    <w:rsid w:val="00B9300B"/>
    <w:rsid w:val="00B9306F"/>
    <w:rsid w:val="00B9395A"/>
    <w:rsid w:val="00B93AB6"/>
    <w:rsid w:val="00B93D11"/>
    <w:rsid w:val="00B9421F"/>
    <w:rsid w:val="00B9567A"/>
    <w:rsid w:val="00B95886"/>
    <w:rsid w:val="00B958D8"/>
    <w:rsid w:val="00B95D02"/>
    <w:rsid w:val="00B96083"/>
    <w:rsid w:val="00B96BA7"/>
    <w:rsid w:val="00B96CE0"/>
    <w:rsid w:val="00B9703C"/>
    <w:rsid w:val="00B970BD"/>
    <w:rsid w:val="00B97101"/>
    <w:rsid w:val="00B9763A"/>
    <w:rsid w:val="00B97886"/>
    <w:rsid w:val="00B979D0"/>
    <w:rsid w:val="00B97B01"/>
    <w:rsid w:val="00BA020C"/>
    <w:rsid w:val="00BA04E6"/>
    <w:rsid w:val="00BA0681"/>
    <w:rsid w:val="00BA0B45"/>
    <w:rsid w:val="00BA0C23"/>
    <w:rsid w:val="00BA0E95"/>
    <w:rsid w:val="00BA206F"/>
    <w:rsid w:val="00BA2166"/>
    <w:rsid w:val="00BA2642"/>
    <w:rsid w:val="00BA2688"/>
    <w:rsid w:val="00BA26FC"/>
    <w:rsid w:val="00BA299E"/>
    <w:rsid w:val="00BA2D24"/>
    <w:rsid w:val="00BA33E7"/>
    <w:rsid w:val="00BA34CB"/>
    <w:rsid w:val="00BA3574"/>
    <w:rsid w:val="00BA36E2"/>
    <w:rsid w:val="00BA3ACF"/>
    <w:rsid w:val="00BA3AD3"/>
    <w:rsid w:val="00BA3C85"/>
    <w:rsid w:val="00BA3FF7"/>
    <w:rsid w:val="00BA4582"/>
    <w:rsid w:val="00BA46DA"/>
    <w:rsid w:val="00BA4991"/>
    <w:rsid w:val="00BA4A6F"/>
    <w:rsid w:val="00BA4B90"/>
    <w:rsid w:val="00BA4E54"/>
    <w:rsid w:val="00BA4EEF"/>
    <w:rsid w:val="00BA533F"/>
    <w:rsid w:val="00BA5D57"/>
    <w:rsid w:val="00BA608A"/>
    <w:rsid w:val="00BA6797"/>
    <w:rsid w:val="00BA6ABC"/>
    <w:rsid w:val="00BA6C19"/>
    <w:rsid w:val="00BA6E4A"/>
    <w:rsid w:val="00BA7099"/>
    <w:rsid w:val="00BA72C9"/>
    <w:rsid w:val="00BA72E8"/>
    <w:rsid w:val="00BA734F"/>
    <w:rsid w:val="00BA73E3"/>
    <w:rsid w:val="00BA7B15"/>
    <w:rsid w:val="00BA7B8E"/>
    <w:rsid w:val="00BA7B9E"/>
    <w:rsid w:val="00BA7BC5"/>
    <w:rsid w:val="00BB0425"/>
    <w:rsid w:val="00BB0821"/>
    <w:rsid w:val="00BB092D"/>
    <w:rsid w:val="00BB0963"/>
    <w:rsid w:val="00BB0983"/>
    <w:rsid w:val="00BB0C5D"/>
    <w:rsid w:val="00BB10B6"/>
    <w:rsid w:val="00BB1879"/>
    <w:rsid w:val="00BB1AA1"/>
    <w:rsid w:val="00BB1C9F"/>
    <w:rsid w:val="00BB1F5A"/>
    <w:rsid w:val="00BB23CF"/>
    <w:rsid w:val="00BB2406"/>
    <w:rsid w:val="00BB29BB"/>
    <w:rsid w:val="00BB2A9D"/>
    <w:rsid w:val="00BB2EF6"/>
    <w:rsid w:val="00BB3089"/>
    <w:rsid w:val="00BB3314"/>
    <w:rsid w:val="00BB37E6"/>
    <w:rsid w:val="00BB3941"/>
    <w:rsid w:val="00BB3FB4"/>
    <w:rsid w:val="00BB41FA"/>
    <w:rsid w:val="00BB42D5"/>
    <w:rsid w:val="00BB4318"/>
    <w:rsid w:val="00BB556A"/>
    <w:rsid w:val="00BB5797"/>
    <w:rsid w:val="00BB582A"/>
    <w:rsid w:val="00BB5B50"/>
    <w:rsid w:val="00BB5D9D"/>
    <w:rsid w:val="00BB6178"/>
    <w:rsid w:val="00BB6180"/>
    <w:rsid w:val="00BB6298"/>
    <w:rsid w:val="00BB6583"/>
    <w:rsid w:val="00BB65CC"/>
    <w:rsid w:val="00BB6656"/>
    <w:rsid w:val="00BB6AA6"/>
    <w:rsid w:val="00BB6BCA"/>
    <w:rsid w:val="00BB7784"/>
    <w:rsid w:val="00BB77FB"/>
    <w:rsid w:val="00BB7938"/>
    <w:rsid w:val="00BB7BF2"/>
    <w:rsid w:val="00BB7D32"/>
    <w:rsid w:val="00BB7F9F"/>
    <w:rsid w:val="00BC013B"/>
    <w:rsid w:val="00BC05A5"/>
    <w:rsid w:val="00BC07EE"/>
    <w:rsid w:val="00BC1109"/>
    <w:rsid w:val="00BC11B4"/>
    <w:rsid w:val="00BC11BF"/>
    <w:rsid w:val="00BC16AC"/>
    <w:rsid w:val="00BC16E8"/>
    <w:rsid w:val="00BC1717"/>
    <w:rsid w:val="00BC1BEA"/>
    <w:rsid w:val="00BC232D"/>
    <w:rsid w:val="00BC24F5"/>
    <w:rsid w:val="00BC27B1"/>
    <w:rsid w:val="00BC283E"/>
    <w:rsid w:val="00BC29D4"/>
    <w:rsid w:val="00BC2D7C"/>
    <w:rsid w:val="00BC319F"/>
    <w:rsid w:val="00BC3535"/>
    <w:rsid w:val="00BC3565"/>
    <w:rsid w:val="00BC3C84"/>
    <w:rsid w:val="00BC3E63"/>
    <w:rsid w:val="00BC414D"/>
    <w:rsid w:val="00BC4189"/>
    <w:rsid w:val="00BC433D"/>
    <w:rsid w:val="00BC4928"/>
    <w:rsid w:val="00BC4D23"/>
    <w:rsid w:val="00BC5238"/>
    <w:rsid w:val="00BC59D4"/>
    <w:rsid w:val="00BC5B00"/>
    <w:rsid w:val="00BC5FA4"/>
    <w:rsid w:val="00BC66A8"/>
    <w:rsid w:val="00BC6BDA"/>
    <w:rsid w:val="00BC70C4"/>
    <w:rsid w:val="00BC78C3"/>
    <w:rsid w:val="00BC78D3"/>
    <w:rsid w:val="00BC7983"/>
    <w:rsid w:val="00BC799F"/>
    <w:rsid w:val="00BC7AE2"/>
    <w:rsid w:val="00BC7F50"/>
    <w:rsid w:val="00BD084B"/>
    <w:rsid w:val="00BD0A13"/>
    <w:rsid w:val="00BD0EDB"/>
    <w:rsid w:val="00BD1258"/>
    <w:rsid w:val="00BD127D"/>
    <w:rsid w:val="00BD150E"/>
    <w:rsid w:val="00BD1862"/>
    <w:rsid w:val="00BD1A93"/>
    <w:rsid w:val="00BD1C75"/>
    <w:rsid w:val="00BD2067"/>
    <w:rsid w:val="00BD2E12"/>
    <w:rsid w:val="00BD2EB2"/>
    <w:rsid w:val="00BD3191"/>
    <w:rsid w:val="00BD3319"/>
    <w:rsid w:val="00BD394A"/>
    <w:rsid w:val="00BD3958"/>
    <w:rsid w:val="00BD3B73"/>
    <w:rsid w:val="00BD4185"/>
    <w:rsid w:val="00BD434A"/>
    <w:rsid w:val="00BD468E"/>
    <w:rsid w:val="00BD4768"/>
    <w:rsid w:val="00BD582E"/>
    <w:rsid w:val="00BD6096"/>
    <w:rsid w:val="00BD66F0"/>
    <w:rsid w:val="00BD74BA"/>
    <w:rsid w:val="00BD7A45"/>
    <w:rsid w:val="00BD7BDF"/>
    <w:rsid w:val="00BD7F1C"/>
    <w:rsid w:val="00BE01B6"/>
    <w:rsid w:val="00BE0512"/>
    <w:rsid w:val="00BE0515"/>
    <w:rsid w:val="00BE0752"/>
    <w:rsid w:val="00BE0C52"/>
    <w:rsid w:val="00BE0F67"/>
    <w:rsid w:val="00BE0F8D"/>
    <w:rsid w:val="00BE1583"/>
    <w:rsid w:val="00BE159C"/>
    <w:rsid w:val="00BE166D"/>
    <w:rsid w:val="00BE184A"/>
    <w:rsid w:val="00BE2076"/>
    <w:rsid w:val="00BE2124"/>
    <w:rsid w:val="00BE2281"/>
    <w:rsid w:val="00BE259F"/>
    <w:rsid w:val="00BE285F"/>
    <w:rsid w:val="00BE2E89"/>
    <w:rsid w:val="00BE3107"/>
    <w:rsid w:val="00BE32D9"/>
    <w:rsid w:val="00BE334D"/>
    <w:rsid w:val="00BE3528"/>
    <w:rsid w:val="00BE37FE"/>
    <w:rsid w:val="00BE43F7"/>
    <w:rsid w:val="00BE451C"/>
    <w:rsid w:val="00BE4635"/>
    <w:rsid w:val="00BE564F"/>
    <w:rsid w:val="00BE585B"/>
    <w:rsid w:val="00BE5A96"/>
    <w:rsid w:val="00BE5AD0"/>
    <w:rsid w:val="00BE5FF3"/>
    <w:rsid w:val="00BE66B2"/>
    <w:rsid w:val="00BE6E0F"/>
    <w:rsid w:val="00BE781D"/>
    <w:rsid w:val="00BE78FB"/>
    <w:rsid w:val="00BF0814"/>
    <w:rsid w:val="00BF0B72"/>
    <w:rsid w:val="00BF0EF8"/>
    <w:rsid w:val="00BF130E"/>
    <w:rsid w:val="00BF136A"/>
    <w:rsid w:val="00BF149F"/>
    <w:rsid w:val="00BF1677"/>
    <w:rsid w:val="00BF1BD0"/>
    <w:rsid w:val="00BF1D8C"/>
    <w:rsid w:val="00BF1EB6"/>
    <w:rsid w:val="00BF1F82"/>
    <w:rsid w:val="00BF20DB"/>
    <w:rsid w:val="00BF2124"/>
    <w:rsid w:val="00BF2144"/>
    <w:rsid w:val="00BF24BF"/>
    <w:rsid w:val="00BF2A7E"/>
    <w:rsid w:val="00BF2BFC"/>
    <w:rsid w:val="00BF2DE2"/>
    <w:rsid w:val="00BF2EA9"/>
    <w:rsid w:val="00BF2ECE"/>
    <w:rsid w:val="00BF3071"/>
    <w:rsid w:val="00BF3235"/>
    <w:rsid w:val="00BF32C9"/>
    <w:rsid w:val="00BF3306"/>
    <w:rsid w:val="00BF3318"/>
    <w:rsid w:val="00BF3533"/>
    <w:rsid w:val="00BF3A63"/>
    <w:rsid w:val="00BF3F0A"/>
    <w:rsid w:val="00BF478A"/>
    <w:rsid w:val="00BF47C7"/>
    <w:rsid w:val="00BF494B"/>
    <w:rsid w:val="00BF4ACE"/>
    <w:rsid w:val="00BF4B0C"/>
    <w:rsid w:val="00BF4D83"/>
    <w:rsid w:val="00BF4FC0"/>
    <w:rsid w:val="00BF535D"/>
    <w:rsid w:val="00BF5504"/>
    <w:rsid w:val="00BF55B2"/>
    <w:rsid w:val="00BF5936"/>
    <w:rsid w:val="00BF5974"/>
    <w:rsid w:val="00BF59F9"/>
    <w:rsid w:val="00BF5A26"/>
    <w:rsid w:val="00BF6153"/>
    <w:rsid w:val="00BF7C1B"/>
    <w:rsid w:val="00BF7C1C"/>
    <w:rsid w:val="00BF7C69"/>
    <w:rsid w:val="00C002E5"/>
    <w:rsid w:val="00C00DD5"/>
    <w:rsid w:val="00C0105B"/>
    <w:rsid w:val="00C011DF"/>
    <w:rsid w:val="00C0143C"/>
    <w:rsid w:val="00C01D98"/>
    <w:rsid w:val="00C02945"/>
    <w:rsid w:val="00C02FC4"/>
    <w:rsid w:val="00C030CF"/>
    <w:rsid w:val="00C033E1"/>
    <w:rsid w:val="00C0349F"/>
    <w:rsid w:val="00C03D87"/>
    <w:rsid w:val="00C041DD"/>
    <w:rsid w:val="00C04314"/>
    <w:rsid w:val="00C04697"/>
    <w:rsid w:val="00C04A3B"/>
    <w:rsid w:val="00C04EFC"/>
    <w:rsid w:val="00C04FC7"/>
    <w:rsid w:val="00C0503F"/>
    <w:rsid w:val="00C0536A"/>
    <w:rsid w:val="00C05B03"/>
    <w:rsid w:val="00C0600D"/>
    <w:rsid w:val="00C063A1"/>
    <w:rsid w:val="00C0645F"/>
    <w:rsid w:val="00C06993"/>
    <w:rsid w:val="00C06C02"/>
    <w:rsid w:val="00C06C5B"/>
    <w:rsid w:val="00C06DC2"/>
    <w:rsid w:val="00C06F95"/>
    <w:rsid w:val="00C075D3"/>
    <w:rsid w:val="00C07865"/>
    <w:rsid w:val="00C07B50"/>
    <w:rsid w:val="00C07D75"/>
    <w:rsid w:val="00C103D5"/>
    <w:rsid w:val="00C103EC"/>
    <w:rsid w:val="00C10A5B"/>
    <w:rsid w:val="00C10DBE"/>
    <w:rsid w:val="00C111A0"/>
    <w:rsid w:val="00C11565"/>
    <w:rsid w:val="00C11709"/>
    <w:rsid w:val="00C11F01"/>
    <w:rsid w:val="00C1229D"/>
    <w:rsid w:val="00C125B6"/>
    <w:rsid w:val="00C1283F"/>
    <w:rsid w:val="00C12B65"/>
    <w:rsid w:val="00C12E6A"/>
    <w:rsid w:val="00C12EE7"/>
    <w:rsid w:val="00C12FB1"/>
    <w:rsid w:val="00C134A9"/>
    <w:rsid w:val="00C135DE"/>
    <w:rsid w:val="00C138BF"/>
    <w:rsid w:val="00C13BD5"/>
    <w:rsid w:val="00C13D94"/>
    <w:rsid w:val="00C13E21"/>
    <w:rsid w:val="00C1405D"/>
    <w:rsid w:val="00C14481"/>
    <w:rsid w:val="00C146DF"/>
    <w:rsid w:val="00C14A41"/>
    <w:rsid w:val="00C14F80"/>
    <w:rsid w:val="00C1500F"/>
    <w:rsid w:val="00C1510E"/>
    <w:rsid w:val="00C1536F"/>
    <w:rsid w:val="00C157CF"/>
    <w:rsid w:val="00C15D87"/>
    <w:rsid w:val="00C15DE3"/>
    <w:rsid w:val="00C1643F"/>
    <w:rsid w:val="00C16B37"/>
    <w:rsid w:val="00C17534"/>
    <w:rsid w:val="00C17CBE"/>
    <w:rsid w:val="00C17CD2"/>
    <w:rsid w:val="00C204E6"/>
    <w:rsid w:val="00C20514"/>
    <w:rsid w:val="00C20876"/>
    <w:rsid w:val="00C20D69"/>
    <w:rsid w:val="00C2103E"/>
    <w:rsid w:val="00C212E5"/>
    <w:rsid w:val="00C21455"/>
    <w:rsid w:val="00C21638"/>
    <w:rsid w:val="00C21A08"/>
    <w:rsid w:val="00C22C84"/>
    <w:rsid w:val="00C22CF8"/>
    <w:rsid w:val="00C22E98"/>
    <w:rsid w:val="00C237AF"/>
    <w:rsid w:val="00C2388A"/>
    <w:rsid w:val="00C23CA5"/>
    <w:rsid w:val="00C24287"/>
    <w:rsid w:val="00C24ADF"/>
    <w:rsid w:val="00C24B48"/>
    <w:rsid w:val="00C2561D"/>
    <w:rsid w:val="00C2575A"/>
    <w:rsid w:val="00C25787"/>
    <w:rsid w:val="00C25B37"/>
    <w:rsid w:val="00C25DF1"/>
    <w:rsid w:val="00C261B2"/>
    <w:rsid w:val="00C26522"/>
    <w:rsid w:val="00C26911"/>
    <w:rsid w:val="00C26DB0"/>
    <w:rsid w:val="00C27A1E"/>
    <w:rsid w:val="00C27A38"/>
    <w:rsid w:val="00C30072"/>
    <w:rsid w:val="00C30097"/>
    <w:rsid w:val="00C30154"/>
    <w:rsid w:val="00C30277"/>
    <w:rsid w:val="00C30649"/>
    <w:rsid w:val="00C30FD3"/>
    <w:rsid w:val="00C3123B"/>
    <w:rsid w:val="00C314A3"/>
    <w:rsid w:val="00C31606"/>
    <w:rsid w:val="00C318F6"/>
    <w:rsid w:val="00C31946"/>
    <w:rsid w:val="00C31F5E"/>
    <w:rsid w:val="00C323B7"/>
    <w:rsid w:val="00C324B7"/>
    <w:rsid w:val="00C32612"/>
    <w:rsid w:val="00C32963"/>
    <w:rsid w:val="00C32F9D"/>
    <w:rsid w:val="00C3311F"/>
    <w:rsid w:val="00C33934"/>
    <w:rsid w:val="00C33D6C"/>
    <w:rsid w:val="00C344D8"/>
    <w:rsid w:val="00C34824"/>
    <w:rsid w:val="00C34AD2"/>
    <w:rsid w:val="00C34D76"/>
    <w:rsid w:val="00C34EF8"/>
    <w:rsid w:val="00C34F25"/>
    <w:rsid w:val="00C355E8"/>
    <w:rsid w:val="00C3565B"/>
    <w:rsid w:val="00C35670"/>
    <w:rsid w:val="00C35CA1"/>
    <w:rsid w:val="00C364DD"/>
    <w:rsid w:val="00C36629"/>
    <w:rsid w:val="00C36706"/>
    <w:rsid w:val="00C367C2"/>
    <w:rsid w:val="00C36A09"/>
    <w:rsid w:val="00C36B5A"/>
    <w:rsid w:val="00C36C36"/>
    <w:rsid w:val="00C36FD1"/>
    <w:rsid w:val="00C37641"/>
    <w:rsid w:val="00C37868"/>
    <w:rsid w:val="00C37AFD"/>
    <w:rsid w:val="00C37E4E"/>
    <w:rsid w:val="00C4053B"/>
    <w:rsid w:val="00C409CE"/>
    <w:rsid w:val="00C410DA"/>
    <w:rsid w:val="00C412A4"/>
    <w:rsid w:val="00C4130B"/>
    <w:rsid w:val="00C41848"/>
    <w:rsid w:val="00C41D17"/>
    <w:rsid w:val="00C4228F"/>
    <w:rsid w:val="00C424C5"/>
    <w:rsid w:val="00C425D7"/>
    <w:rsid w:val="00C42780"/>
    <w:rsid w:val="00C431D5"/>
    <w:rsid w:val="00C4328E"/>
    <w:rsid w:val="00C433FE"/>
    <w:rsid w:val="00C4371D"/>
    <w:rsid w:val="00C439F7"/>
    <w:rsid w:val="00C43C68"/>
    <w:rsid w:val="00C43CB6"/>
    <w:rsid w:val="00C447C9"/>
    <w:rsid w:val="00C44911"/>
    <w:rsid w:val="00C44A65"/>
    <w:rsid w:val="00C44DEC"/>
    <w:rsid w:val="00C4509F"/>
    <w:rsid w:val="00C4534E"/>
    <w:rsid w:val="00C45407"/>
    <w:rsid w:val="00C45525"/>
    <w:rsid w:val="00C45A1B"/>
    <w:rsid w:val="00C45BDF"/>
    <w:rsid w:val="00C4647E"/>
    <w:rsid w:val="00C46BE1"/>
    <w:rsid w:val="00C46D4A"/>
    <w:rsid w:val="00C46EED"/>
    <w:rsid w:val="00C4715C"/>
    <w:rsid w:val="00C4798F"/>
    <w:rsid w:val="00C50109"/>
    <w:rsid w:val="00C50138"/>
    <w:rsid w:val="00C50B18"/>
    <w:rsid w:val="00C50DBE"/>
    <w:rsid w:val="00C511E2"/>
    <w:rsid w:val="00C5146F"/>
    <w:rsid w:val="00C5161A"/>
    <w:rsid w:val="00C5188A"/>
    <w:rsid w:val="00C51F2F"/>
    <w:rsid w:val="00C51F9E"/>
    <w:rsid w:val="00C522B3"/>
    <w:rsid w:val="00C5250B"/>
    <w:rsid w:val="00C52593"/>
    <w:rsid w:val="00C5262B"/>
    <w:rsid w:val="00C529DA"/>
    <w:rsid w:val="00C52BD7"/>
    <w:rsid w:val="00C53211"/>
    <w:rsid w:val="00C53552"/>
    <w:rsid w:val="00C53F63"/>
    <w:rsid w:val="00C545D8"/>
    <w:rsid w:val="00C54984"/>
    <w:rsid w:val="00C54A12"/>
    <w:rsid w:val="00C55209"/>
    <w:rsid w:val="00C5526D"/>
    <w:rsid w:val="00C554C6"/>
    <w:rsid w:val="00C558AA"/>
    <w:rsid w:val="00C55A29"/>
    <w:rsid w:val="00C55A80"/>
    <w:rsid w:val="00C55BE0"/>
    <w:rsid w:val="00C55C4C"/>
    <w:rsid w:val="00C5622E"/>
    <w:rsid w:val="00C568CF"/>
    <w:rsid w:val="00C56A70"/>
    <w:rsid w:val="00C573D3"/>
    <w:rsid w:val="00C57DF7"/>
    <w:rsid w:val="00C60A39"/>
    <w:rsid w:val="00C60D55"/>
    <w:rsid w:val="00C611DD"/>
    <w:rsid w:val="00C61375"/>
    <w:rsid w:val="00C61475"/>
    <w:rsid w:val="00C6159C"/>
    <w:rsid w:val="00C61798"/>
    <w:rsid w:val="00C61899"/>
    <w:rsid w:val="00C61A34"/>
    <w:rsid w:val="00C61EA8"/>
    <w:rsid w:val="00C623A5"/>
    <w:rsid w:val="00C62524"/>
    <w:rsid w:val="00C62787"/>
    <w:rsid w:val="00C62789"/>
    <w:rsid w:val="00C6282D"/>
    <w:rsid w:val="00C634DC"/>
    <w:rsid w:val="00C640FC"/>
    <w:rsid w:val="00C6453D"/>
    <w:rsid w:val="00C64571"/>
    <w:rsid w:val="00C651D3"/>
    <w:rsid w:val="00C651FB"/>
    <w:rsid w:val="00C662AB"/>
    <w:rsid w:val="00C663CC"/>
    <w:rsid w:val="00C6643E"/>
    <w:rsid w:val="00C66831"/>
    <w:rsid w:val="00C669CD"/>
    <w:rsid w:val="00C66D8D"/>
    <w:rsid w:val="00C67065"/>
    <w:rsid w:val="00C6726D"/>
    <w:rsid w:val="00C673B1"/>
    <w:rsid w:val="00C676AA"/>
    <w:rsid w:val="00C6785A"/>
    <w:rsid w:val="00C67C36"/>
    <w:rsid w:val="00C67E38"/>
    <w:rsid w:val="00C70078"/>
    <w:rsid w:val="00C70FCC"/>
    <w:rsid w:val="00C710B1"/>
    <w:rsid w:val="00C710F5"/>
    <w:rsid w:val="00C71202"/>
    <w:rsid w:val="00C719F1"/>
    <w:rsid w:val="00C71C0B"/>
    <w:rsid w:val="00C71FC1"/>
    <w:rsid w:val="00C723F7"/>
    <w:rsid w:val="00C724E1"/>
    <w:rsid w:val="00C725C8"/>
    <w:rsid w:val="00C7278E"/>
    <w:rsid w:val="00C7357B"/>
    <w:rsid w:val="00C73794"/>
    <w:rsid w:val="00C73B31"/>
    <w:rsid w:val="00C73C85"/>
    <w:rsid w:val="00C73CFD"/>
    <w:rsid w:val="00C74034"/>
    <w:rsid w:val="00C741A4"/>
    <w:rsid w:val="00C74241"/>
    <w:rsid w:val="00C744CF"/>
    <w:rsid w:val="00C74802"/>
    <w:rsid w:val="00C751EA"/>
    <w:rsid w:val="00C76019"/>
    <w:rsid w:val="00C76ADC"/>
    <w:rsid w:val="00C76AF7"/>
    <w:rsid w:val="00C76D75"/>
    <w:rsid w:val="00C76D8A"/>
    <w:rsid w:val="00C76F37"/>
    <w:rsid w:val="00C779DE"/>
    <w:rsid w:val="00C77DD8"/>
    <w:rsid w:val="00C80570"/>
    <w:rsid w:val="00C8081E"/>
    <w:rsid w:val="00C8092D"/>
    <w:rsid w:val="00C8100C"/>
    <w:rsid w:val="00C81031"/>
    <w:rsid w:val="00C812E2"/>
    <w:rsid w:val="00C81F03"/>
    <w:rsid w:val="00C8203F"/>
    <w:rsid w:val="00C8207D"/>
    <w:rsid w:val="00C82519"/>
    <w:rsid w:val="00C83459"/>
    <w:rsid w:val="00C834F5"/>
    <w:rsid w:val="00C834F7"/>
    <w:rsid w:val="00C83CC3"/>
    <w:rsid w:val="00C84165"/>
    <w:rsid w:val="00C84311"/>
    <w:rsid w:val="00C84594"/>
    <w:rsid w:val="00C846F6"/>
    <w:rsid w:val="00C8474B"/>
    <w:rsid w:val="00C84A5D"/>
    <w:rsid w:val="00C84D29"/>
    <w:rsid w:val="00C84EE0"/>
    <w:rsid w:val="00C85048"/>
    <w:rsid w:val="00C8520B"/>
    <w:rsid w:val="00C85285"/>
    <w:rsid w:val="00C85333"/>
    <w:rsid w:val="00C85407"/>
    <w:rsid w:val="00C854DE"/>
    <w:rsid w:val="00C85D13"/>
    <w:rsid w:val="00C86A57"/>
    <w:rsid w:val="00C86E87"/>
    <w:rsid w:val="00C86EF8"/>
    <w:rsid w:val="00C87144"/>
    <w:rsid w:val="00C874B9"/>
    <w:rsid w:val="00C906D3"/>
    <w:rsid w:val="00C907D7"/>
    <w:rsid w:val="00C908E1"/>
    <w:rsid w:val="00C90C9A"/>
    <w:rsid w:val="00C912C8"/>
    <w:rsid w:val="00C912CA"/>
    <w:rsid w:val="00C91676"/>
    <w:rsid w:val="00C91980"/>
    <w:rsid w:val="00C91E59"/>
    <w:rsid w:val="00C91F1B"/>
    <w:rsid w:val="00C92428"/>
    <w:rsid w:val="00C926DA"/>
    <w:rsid w:val="00C931C1"/>
    <w:rsid w:val="00C931CB"/>
    <w:rsid w:val="00C93235"/>
    <w:rsid w:val="00C9362B"/>
    <w:rsid w:val="00C93AB3"/>
    <w:rsid w:val="00C93C39"/>
    <w:rsid w:val="00C93F04"/>
    <w:rsid w:val="00C93F67"/>
    <w:rsid w:val="00C94750"/>
    <w:rsid w:val="00C9494C"/>
    <w:rsid w:val="00C94A96"/>
    <w:rsid w:val="00C94D22"/>
    <w:rsid w:val="00C94DB3"/>
    <w:rsid w:val="00C94DFC"/>
    <w:rsid w:val="00C955AD"/>
    <w:rsid w:val="00C95AB0"/>
    <w:rsid w:val="00C95B91"/>
    <w:rsid w:val="00C95F70"/>
    <w:rsid w:val="00C966AF"/>
    <w:rsid w:val="00C967F2"/>
    <w:rsid w:val="00C972A4"/>
    <w:rsid w:val="00C97605"/>
    <w:rsid w:val="00C978BD"/>
    <w:rsid w:val="00C97C98"/>
    <w:rsid w:val="00C97FC1"/>
    <w:rsid w:val="00CA09CE"/>
    <w:rsid w:val="00CA0A4E"/>
    <w:rsid w:val="00CA0AF7"/>
    <w:rsid w:val="00CA12B1"/>
    <w:rsid w:val="00CA1348"/>
    <w:rsid w:val="00CA1A7D"/>
    <w:rsid w:val="00CA1BC5"/>
    <w:rsid w:val="00CA1C4A"/>
    <w:rsid w:val="00CA1D3D"/>
    <w:rsid w:val="00CA24D8"/>
    <w:rsid w:val="00CA280C"/>
    <w:rsid w:val="00CA2DB0"/>
    <w:rsid w:val="00CA3210"/>
    <w:rsid w:val="00CA34D5"/>
    <w:rsid w:val="00CA4116"/>
    <w:rsid w:val="00CA44BD"/>
    <w:rsid w:val="00CA44E5"/>
    <w:rsid w:val="00CA4E2E"/>
    <w:rsid w:val="00CA50E0"/>
    <w:rsid w:val="00CA54E6"/>
    <w:rsid w:val="00CA5EB7"/>
    <w:rsid w:val="00CA63A1"/>
    <w:rsid w:val="00CA709F"/>
    <w:rsid w:val="00CA72A2"/>
    <w:rsid w:val="00CA74DE"/>
    <w:rsid w:val="00CA7A03"/>
    <w:rsid w:val="00CB016F"/>
    <w:rsid w:val="00CB049D"/>
    <w:rsid w:val="00CB072B"/>
    <w:rsid w:val="00CB0D38"/>
    <w:rsid w:val="00CB0DF3"/>
    <w:rsid w:val="00CB0EDA"/>
    <w:rsid w:val="00CB1987"/>
    <w:rsid w:val="00CB19D5"/>
    <w:rsid w:val="00CB1D20"/>
    <w:rsid w:val="00CB1E82"/>
    <w:rsid w:val="00CB23B1"/>
    <w:rsid w:val="00CB258C"/>
    <w:rsid w:val="00CB2FD5"/>
    <w:rsid w:val="00CB32F0"/>
    <w:rsid w:val="00CB3BA1"/>
    <w:rsid w:val="00CB4589"/>
    <w:rsid w:val="00CB45FF"/>
    <w:rsid w:val="00CB4723"/>
    <w:rsid w:val="00CB4E77"/>
    <w:rsid w:val="00CB51B3"/>
    <w:rsid w:val="00CB5368"/>
    <w:rsid w:val="00CB5441"/>
    <w:rsid w:val="00CB5A2D"/>
    <w:rsid w:val="00CB5CB3"/>
    <w:rsid w:val="00CB5D5A"/>
    <w:rsid w:val="00CB632C"/>
    <w:rsid w:val="00CB6359"/>
    <w:rsid w:val="00CB6A08"/>
    <w:rsid w:val="00CB6B9F"/>
    <w:rsid w:val="00CB6C00"/>
    <w:rsid w:val="00CB6C21"/>
    <w:rsid w:val="00CB703D"/>
    <w:rsid w:val="00CB75A7"/>
    <w:rsid w:val="00CC05DE"/>
    <w:rsid w:val="00CC0D31"/>
    <w:rsid w:val="00CC0ECD"/>
    <w:rsid w:val="00CC0ED8"/>
    <w:rsid w:val="00CC100D"/>
    <w:rsid w:val="00CC1141"/>
    <w:rsid w:val="00CC165D"/>
    <w:rsid w:val="00CC181A"/>
    <w:rsid w:val="00CC1DC1"/>
    <w:rsid w:val="00CC1E03"/>
    <w:rsid w:val="00CC2453"/>
    <w:rsid w:val="00CC276B"/>
    <w:rsid w:val="00CC2BA9"/>
    <w:rsid w:val="00CC2BFF"/>
    <w:rsid w:val="00CC2D75"/>
    <w:rsid w:val="00CC2DE8"/>
    <w:rsid w:val="00CC2E53"/>
    <w:rsid w:val="00CC32C4"/>
    <w:rsid w:val="00CC33B0"/>
    <w:rsid w:val="00CC363D"/>
    <w:rsid w:val="00CC37F1"/>
    <w:rsid w:val="00CC3CDF"/>
    <w:rsid w:val="00CC3FCC"/>
    <w:rsid w:val="00CC413C"/>
    <w:rsid w:val="00CC47E8"/>
    <w:rsid w:val="00CC4D29"/>
    <w:rsid w:val="00CC4E78"/>
    <w:rsid w:val="00CC4E79"/>
    <w:rsid w:val="00CC501D"/>
    <w:rsid w:val="00CC524A"/>
    <w:rsid w:val="00CC5BE5"/>
    <w:rsid w:val="00CC60D9"/>
    <w:rsid w:val="00CC60DF"/>
    <w:rsid w:val="00CC6195"/>
    <w:rsid w:val="00CC6594"/>
    <w:rsid w:val="00CC6649"/>
    <w:rsid w:val="00CC7D23"/>
    <w:rsid w:val="00CD00B0"/>
    <w:rsid w:val="00CD0129"/>
    <w:rsid w:val="00CD038A"/>
    <w:rsid w:val="00CD04C4"/>
    <w:rsid w:val="00CD081B"/>
    <w:rsid w:val="00CD0837"/>
    <w:rsid w:val="00CD0BA3"/>
    <w:rsid w:val="00CD0EA9"/>
    <w:rsid w:val="00CD11B0"/>
    <w:rsid w:val="00CD1675"/>
    <w:rsid w:val="00CD183B"/>
    <w:rsid w:val="00CD18C4"/>
    <w:rsid w:val="00CD234A"/>
    <w:rsid w:val="00CD280B"/>
    <w:rsid w:val="00CD2B73"/>
    <w:rsid w:val="00CD2C65"/>
    <w:rsid w:val="00CD2DB9"/>
    <w:rsid w:val="00CD2E8D"/>
    <w:rsid w:val="00CD3521"/>
    <w:rsid w:val="00CD354B"/>
    <w:rsid w:val="00CD3F6E"/>
    <w:rsid w:val="00CD3FE6"/>
    <w:rsid w:val="00CD4336"/>
    <w:rsid w:val="00CD4490"/>
    <w:rsid w:val="00CD4708"/>
    <w:rsid w:val="00CD4F6F"/>
    <w:rsid w:val="00CD5575"/>
    <w:rsid w:val="00CD566D"/>
    <w:rsid w:val="00CD593C"/>
    <w:rsid w:val="00CD5BE3"/>
    <w:rsid w:val="00CD5C55"/>
    <w:rsid w:val="00CD6207"/>
    <w:rsid w:val="00CD6677"/>
    <w:rsid w:val="00CD6874"/>
    <w:rsid w:val="00CD6A70"/>
    <w:rsid w:val="00CD6BF0"/>
    <w:rsid w:val="00CD71BB"/>
    <w:rsid w:val="00CD7345"/>
    <w:rsid w:val="00CD77D4"/>
    <w:rsid w:val="00CD7C80"/>
    <w:rsid w:val="00CD7E13"/>
    <w:rsid w:val="00CD7FAB"/>
    <w:rsid w:val="00CE031B"/>
    <w:rsid w:val="00CE0657"/>
    <w:rsid w:val="00CE077C"/>
    <w:rsid w:val="00CE0DBA"/>
    <w:rsid w:val="00CE1319"/>
    <w:rsid w:val="00CE1581"/>
    <w:rsid w:val="00CE18D7"/>
    <w:rsid w:val="00CE1B11"/>
    <w:rsid w:val="00CE2114"/>
    <w:rsid w:val="00CE21F0"/>
    <w:rsid w:val="00CE2EE4"/>
    <w:rsid w:val="00CE2FD4"/>
    <w:rsid w:val="00CE302C"/>
    <w:rsid w:val="00CE321E"/>
    <w:rsid w:val="00CE34C8"/>
    <w:rsid w:val="00CE40E6"/>
    <w:rsid w:val="00CE4108"/>
    <w:rsid w:val="00CE5AAA"/>
    <w:rsid w:val="00CE5EF9"/>
    <w:rsid w:val="00CE619C"/>
    <w:rsid w:val="00CE623C"/>
    <w:rsid w:val="00CE69E4"/>
    <w:rsid w:val="00CE6F40"/>
    <w:rsid w:val="00CE7176"/>
    <w:rsid w:val="00CE759E"/>
    <w:rsid w:val="00CE7616"/>
    <w:rsid w:val="00CE7B6A"/>
    <w:rsid w:val="00CE7C20"/>
    <w:rsid w:val="00CF01F1"/>
    <w:rsid w:val="00CF03C8"/>
    <w:rsid w:val="00CF0FE5"/>
    <w:rsid w:val="00CF11E8"/>
    <w:rsid w:val="00CF14D2"/>
    <w:rsid w:val="00CF14E1"/>
    <w:rsid w:val="00CF16AE"/>
    <w:rsid w:val="00CF1DA3"/>
    <w:rsid w:val="00CF1E3B"/>
    <w:rsid w:val="00CF1FB5"/>
    <w:rsid w:val="00CF227A"/>
    <w:rsid w:val="00CF2844"/>
    <w:rsid w:val="00CF314A"/>
    <w:rsid w:val="00CF319E"/>
    <w:rsid w:val="00CF31FC"/>
    <w:rsid w:val="00CF3744"/>
    <w:rsid w:val="00CF37D9"/>
    <w:rsid w:val="00CF38A7"/>
    <w:rsid w:val="00CF39D2"/>
    <w:rsid w:val="00CF39E1"/>
    <w:rsid w:val="00CF39E9"/>
    <w:rsid w:val="00CF39ED"/>
    <w:rsid w:val="00CF3D47"/>
    <w:rsid w:val="00CF40B9"/>
    <w:rsid w:val="00CF442B"/>
    <w:rsid w:val="00CF4A40"/>
    <w:rsid w:val="00CF4BD7"/>
    <w:rsid w:val="00CF4C8C"/>
    <w:rsid w:val="00CF52CC"/>
    <w:rsid w:val="00CF5B91"/>
    <w:rsid w:val="00CF5E40"/>
    <w:rsid w:val="00CF5E78"/>
    <w:rsid w:val="00CF622E"/>
    <w:rsid w:val="00CF63B4"/>
    <w:rsid w:val="00CF65D3"/>
    <w:rsid w:val="00CF7002"/>
    <w:rsid w:val="00CF72C1"/>
    <w:rsid w:val="00CF7372"/>
    <w:rsid w:val="00CF77AF"/>
    <w:rsid w:val="00CF7863"/>
    <w:rsid w:val="00CF78D9"/>
    <w:rsid w:val="00CF7DA6"/>
    <w:rsid w:val="00CF7DDE"/>
    <w:rsid w:val="00D0005E"/>
    <w:rsid w:val="00D00168"/>
    <w:rsid w:val="00D0034F"/>
    <w:rsid w:val="00D005EB"/>
    <w:rsid w:val="00D009C5"/>
    <w:rsid w:val="00D00A8A"/>
    <w:rsid w:val="00D00C3B"/>
    <w:rsid w:val="00D017ED"/>
    <w:rsid w:val="00D01C3D"/>
    <w:rsid w:val="00D01D9F"/>
    <w:rsid w:val="00D023ED"/>
    <w:rsid w:val="00D02951"/>
    <w:rsid w:val="00D02B46"/>
    <w:rsid w:val="00D02CEF"/>
    <w:rsid w:val="00D02D63"/>
    <w:rsid w:val="00D02EA1"/>
    <w:rsid w:val="00D02F3F"/>
    <w:rsid w:val="00D031D5"/>
    <w:rsid w:val="00D03240"/>
    <w:rsid w:val="00D03798"/>
    <w:rsid w:val="00D037B5"/>
    <w:rsid w:val="00D0385A"/>
    <w:rsid w:val="00D03915"/>
    <w:rsid w:val="00D03FCF"/>
    <w:rsid w:val="00D044C9"/>
    <w:rsid w:val="00D045D6"/>
    <w:rsid w:val="00D04BAC"/>
    <w:rsid w:val="00D04D96"/>
    <w:rsid w:val="00D05167"/>
    <w:rsid w:val="00D0535D"/>
    <w:rsid w:val="00D0556C"/>
    <w:rsid w:val="00D06445"/>
    <w:rsid w:val="00D0658B"/>
    <w:rsid w:val="00D066AE"/>
    <w:rsid w:val="00D06877"/>
    <w:rsid w:val="00D06C16"/>
    <w:rsid w:val="00D06F78"/>
    <w:rsid w:val="00D074F5"/>
    <w:rsid w:val="00D075ED"/>
    <w:rsid w:val="00D07699"/>
    <w:rsid w:val="00D07DCC"/>
    <w:rsid w:val="00D07E15"/>
    <w:rsid w:val="00D102B7"/>
    <w:rsid w:val="00D10431"/>
    <w:rsid w:val="00D1051C"/>
    <w:rsid w:val="00D1090F"/>
    <w:rsid w:val="00D10988"/>
    <w:rsid w:val="00D10C61"/>
    <w:rsid w:val="00D10CFF"/>
    <w:rsid w:val="00D1128C"/>
    <w:rsid w:val="00D1144D"/>
    <w:rsid w:val="00D11511"/>
    <w:rsid w:val="00D11647"/>
    <w:rsid w:val="00D116BF"/>
    <w:rsid w:val="00D118A9"/>
    <w:rsid w:val="00D12558"/>
    <w:rsid w:val="00D12B76"/>
    <w:rsid w:val="00D12E9F"/>
    <w:rsid w:val="00D1305F"/>
    <w:rsid w:val="00D1356E"/>
    <w:rsid w:val="00D143E4"/>
    <w:rsid w:val="00D1441A"/>
    <w:rsid w:val="00D14510"/>
    <w:rsid w:val="00D148F3"/>
    <w:rsid w:val="00D14DC4"/>
    <w:rsid w:val="00D14F03"/>
    <w:rsid w:val="00D15152"/>
    <w:rsid w:val="00D153F0"/>
    <w:rsid w:val="00D1574C"/>
    <w:rsid w:val="00D157BC"/>
    <w:rsid w:val="00D15F2C"/>
    <w:rsid w:val="00D16214"/>
    <w:rsid w:val="00D163AC"/>
    <w:rsid w:val="00D16BE8"/>
    <w:rsid w:val="00D177D8"/>
    <w:rsid w:val="00D177DC"/>
    <w:rsid w:val="00D20F98"/>
    <w:rsid w:val="00D210B4"/>
    <w:rsid w:val="00D2184F"/>
    <w:rsid w:val="00D21C79"/>
    <w:rsid w:val="00D2254D"/>
    <w:rsid w:val="00D22998"/>
    <w:rsid w:val="00D229D9"/>
    <w:rsid w:val="00D22A47"/>
    <w:rsid w:val="00D22DF6"/>
    <w:rsid w:val="00D2326F"/>
    <w:rsid w:val="00D2334D"/>
    <w:rsid w:val="00D234EF"/>
    <w:rsid w:val="00D248E4"/>
    <w:rsid w:val="00D2507D"/>
    <w:rsid w:val="00D252B1"/>
    <w:rsid w:val="00D253A3"/>
    <w:rsid w:val="00D25873"/>
    <w:rsid w:val="00D25DCC"/>
    <w:rsid w:val="00D25F3E"/>
    <w:rsid w:val="00D264E9"/>
    <w:rsid w:val="00D26C84"/>
    <w:rsid w:val="00D26CD7"/>
    <w:rsid w:val="00D26E86"/>
    <w:rsid w:val="00D26EB5"/>
    <w:rsid w:val="00D26FDB"/>
    <w:rsid w:val="00D27383"/>
    <w:rsid w:val="00D27594"/>
    <w:rsid w:val="00D276B1"/>
    <w:rsid w:val="00D27E5F"/>
    <w:rsid w:val="00D27FA3"/>
    <w:rsid w:val="00D3069D"/>
    <w:rsid w:val="00D30D4E"/>
    <w:rsid w:val="00D31C97"/>
    <w:rsid w:val="00D31D61"/>
    <w:rsid w:val="00D32235"/>
    <w:rsid w:val="00D326EF"/>
    <w:rsid w:val="00D329DD"/>
    <w:rsid w:val="00D32D3B"/>
    <w:rsid w:val="00D331F2"/>
    <w:rsid w:val="00D333B0"/>
    <w:rsid w:val="00D33489"/>
    <w:rsid w:val="00D3348B"/>
    <w:rsid w:val="00D339AA"/>
    <w:rsid w:val="00D33EAC"/>
    <w:rsid w:val="00D34BD3"/>
    <w:rsid w:val="00D34F35"/>
    <w:rsid w:val="00D35423"/>
    <w:rsid w:val="00D35C2C"/>
    <w:rsid w:val="00D35D6D"/>
    <w:rsid w:val="00D36949"/>
    <w:rsid w:val="00D369F5"/>
    <w:rsid w:val="00D36B71"/>
    <w:rsid w:val="00D36DEF"/>
    <w:rsid w:val="00D3716C"/>
    <w:rsid w:val="00D373FA"/>
    <w:rsid w:val="00D375DE"/>
    <w:rsid w:val="00D37823"/>
    <w:rsid w:val="00D37851"/>
    <w:rsid w:val="00D40204"/>
    <w:rsid w:val="00D4040F"/>
    <w:rsid w:val="00D40C0E"/>
    <w:rsid w:val="00D416ED"/>
    <w:rsid w:val="00D41D7A"/>
    <w:rsid w:val="00D42755"/>
    <w:rsid w:val="00D43081"/>
    <w:rsid w:val="00D43418"/>
    <w:rsid w:val="00D43758"/>
    <w:rsid w:val="00D4456B"/>
    <w:rsid w:val="00D44A81"/>
    <w:rsid w:val="00D450F6"/>
    <w:rsid w:val="00D45235"/>
    <w:rsid w:val="00D4535A"/>
    <w:rsid w:val="00D45375"/>
    <w:rsid w:val="00D45874"/>
    <w:rsid w:val="00D45A6D"/>
    <w:rsid w:val="00D45AB3"/>
    <w:rsid w:val="00D45D72"/>
    <w:rsid w:val="00D467A6"/>
    <w:rsid w:val="00D467ED"/>
    <w:rsid w:val="00D469C0"/>
    <w:rsid w:val="00D46B31"/>
    <w:rsid w:val="00D46CAD"/>
    <w:rsid w:val="00D47326"/>
    <w:rsid w:val="00D4733B"/>
    <w:rsid w:val="00D47901"/>
    <w:rsid w:val="00D47D60"/>
    <w:rsid w:val="00D50027"/>
    <w:rsid w:val="00D503F2"/>
    <w:rsid w:val="00D5080D"/>
    <w:rsid w:val="00D50FF3"/>
    <w:rsid w:val="00D518C0"/>
    <w:rsid w:val="00D519CA"/>
    <w:rsid w:val="00D51C7F"/>
    <w:rsid w:val="00D51E18"/>
    <w:rsid w:val="00D5213F"/>
    <w:rsid w:val="00D52374"/>
    <w:rsid w:val="00D523C6"/>
    <w:rsid w:val="00D52688"/>
    <w:rsid w:val="00D52A64"/>
    <w:rsid w:val="00D52B14"/>
    <w:rsid w:val="00D52ECA"/>
    <w:rsid w:val="00D53078"/>
    <w:rsid w:val="00D53139"/>
    <w:rsid w:val="00D531C6"/>
    <w:rsid w:val="00D535AA"/>
    <w:rsid w:val="00D535F2"/>
    <w:rsid w:val="00D53A28"/>
    <w:rsid w:val="00D53B9D"/>
    <w:rsid w:val="00D53CF7"/>
    <w:rsid w:val="00D540CC"/>
    <w:rsid w:val="00D54371"/>
    <w:rsid w:val="00D548BD"/>
    <w:rsid w:val="00D549FB"/>
    <w:rsid w:val="00D54EAB"/>
    <w:rsid w:val="00D55029"/>
    <w:rsid w:val="00D550A4"/>
    <w:rsid w:val="00D550AB"/>
    <w:rsid w:val="00D551D9"/>
    <w:rsid w:val="00D554B0"/>
    <w:rsid w:val="00D55AAB"/>
    <w:rsid w:val="00D55F46"/>
    <w:rsid w:val="00D56501"/>
    <w:rsid w:val="00D56DC3"/>
    <w:rsid w:val="00D56DF8"/>
    <w:rsid w:val="00D56E1A"/>
    <w:rsid w:val="00D57206"/>
    <w:rsid w:val="00D574A0"/>
    <w:rsid w:val="00D5760A"/>
    <w:rsid w:val="00D57D73"/>
    <w:rsid w:val="00D601D1"/>
    <w:rsid w:val="00D6047E"/>
    <w:rsid w:val="00D60C32"/>
    <w:rsid w:val="00D60D2D"/>
    <w:rsid w:val="00D61080"/>
    <w:rsid w:val="00D6129B"/>
    <w:rsid w:val="00D61795"/>
    <w:rsid w:val="00D61930"/>
    <w:rsid w:val="00D619B4"/>
    <w:rsid w:val="00D61AE9"/>
    <w:rsid w:val="00D61BB1"/>
    <w:rsid w:val="00D620FB"/>
    <w:rsid w:val="00D62706"/>
    <w:rsid w:val="00D62AFE"/>
    <w:rsid w:val="00D62B90"/>
    <w:rsid w:val="00D62F75"/>
    <w:rsid w:val="00D63997"/>
    <w:rsid w:val="00D63CF9"/>
    <w:rsid w:val="00D64095"/>
    <w:rsid w:val="00D644FA"/>
    <w:rsid w:val="00D64582"/>
    <w:rsid w:val="00D64C6C"/>
    <w:rsid w:val="00D64F17"/>
    <w:rsid w:val="00D64F67"/>
    <w:rsid w:val="00D6556A"/>
    <w:rsid w:val="00D65DD9"/>
    <w:rsid w:val="00D66368"/>
    <w:rsid w:val="00D66492"/>
    <w:rsid w:val="00D668DC"/>
    <w:rsid w:val="00D66B99"/>
    <w:rsid w:val="00D67324"/>
    <w:rsid w:val="00D67421"/>
    <w:rsid w:val="00D67690"/>
    <w:rsid w:val="00D67E1E"/>
    <w:rsid w:val="00D70895"/>
    <w:rsid w:val="00D70A35"/>
    <w:rsid w:val="00D70CEE"/>
    <w:rsid w:val="00D71005"/>
    <w:rsid w:val="00D714E1"/>
    <w:rsid w:val="00D7152D"/>
    <w:rsid w:val="00D720E3"/>
    <w:rsid w:val="00D72143"/>
    <w:rsid w:val="00D724B3"/>
    <w:rsid w:val="00D72D78"/>
    <w:rsid w:val="00D72DB0"/>
    <w:rsid w:val="00D7353A"/>
    <w:rsid w:val="00D73EF4"/>
    <w:rsid w:val="00D74308"/>
    <w:rsid w:val="00D74E5A"/>
    <w:rsid w:val="00D750EB"/>
    <w:rsid w:val="00D75112"/>
    <w:rsid w:val="00D751E7"/>
    <w:rsid w:val="00D75783"/>
    <w:rsid w:val="00D75C8F"/>
    <w:rsid w:val="00D75ED7"/>
    <w:rsid w:val="00D76159"/>
    <w:rsid w:val="00D76285"/>
    <w:rsid w:val="00D76286"/>
    <w:rsid w:val="00D763E1"/>
    <w:rsid w:val="00D764A5"/>
    <w:rsid w:val="00D76B9D"/>
    <w:rsid w:val="00D76E61"/>
    <w:rsid w:val="00D7707E"/>
    <w:rsid w:val="00D770AC"/>
    <w:rsid w:val="00D77113"/>
    <w:rsid w:val="00D77131"/>
    <w:rsid w:val="00D7733C"/>
    <w:rsid w:val="00D77DE8"/>
    <w:rsid w:val="00D80BCE"/>
    <w:rsid w:val="00D80C69"/>
    <w:rsid w:val="00D80CA2"/>
    <w:rsid w:val="00D8105B"/>
    <w:rsid w:val="00D811AB"/>
    <w:rsid w:val="00D81362"/>
    <w:rsid w:val="00D816B8"/>
    <w:rsid w:val="00D8170B"/>
    <w:rsid w:val="00D82533"/>
    <w:rsid w:val="00D82535"/>
    <w:rsid w:val="00D82865"/>
    <w:rsid w:val="00D83643"/>
    <w:rsid w:val="00D83D15"/>
    <w:rsid w:val="00D83E82"/>
    <w:rsid w:val="00D83FB9"/>
    <w:rsid w:val="00D84067"/>
    <w:rsid w:val="00D847A0"/>
    <w:rsid w:val="00D84CAE"/>
    <w:rsid w:val="00D84E07"/>
    <w:rsid w:val="00D8506E"/>
    <w:rsid w:val="00D853C5"/>
    <w:rsid w:val="00D856EE"/>
    <w:rsid w:val="00D8578F"/>
    <w:rsid w:val="00D85E42"/>
    <w:rsid w:val="00D85E4C"/>
    <w:rsid w:val="00D86D6F"/>
    <w:rsid w:val="00D87365"/>
    <w:rsid w:val="00D87620"/>
    <w:rsid w:val="00D87755"/>
    <w:rsid w:val="00D879D4"/>
    <w:rsid w:val="00D87B53"/>
    <w:rsid w:val="00D87B81"/>
    <w:rsid w:val="00D87CC6"/>
    <w:rsid w:val="00D87E01"/>
    <w:rsid w:val="00D87ED2"/>
    <w:rsid w:val="00D900A3"/>
    <w:rsid w:val="00D90167"/>
    <w:rsid w:val="00D901DC"/>
    <w:rsid w:val="00D904A9"/>
    <w:rsid w:val="00D9064D"/>
    <w:rsid w:val="00D906B8"/>
    <w:rsid w:val="00D9090C"/>
    <w:rsid w:val="00D9098D"/>
    <w:rsid w:val="00D909A3"/>
    <w:rsid w:val="00D91086"/>
    <w:rsid w:val="00D9121B"/>
    <w:rsid w:val="00D92000"/>
    <w:rsid w:val="00D92052"/>
    <w:rsid w:val="00D924A0"/>
    <w:rsid w:val="00D92925"/>
    <w:rsid w:val="00D930CF"/>
    <w:rsid w:val="00D933FC"/>
    <w:rsid w:val="00D93656"/>
    <w:rsid w:val="00D93DFB"/>
    <w:rsid w:val="00D9408E"/>
    <w:rsid w:val="00D944CC"/>
    <w:rsid w:val="00D94A25"/>
    <w:rsid w:val="00D94FB9"/>
    <w:rsid w:val="00D95966"/>
    <w:rsid w:val="00D95A0A"/>
    <w:rsid w:val="00D95EB0"/>
    <w:rsid w:val="00D967B3"/>
    <w:rsid w:val="00D969C8"/>
    <w:rsid w:val="00D96CEE"/>
    <w:rsid w:val="00D974C6"/>
    <w:rsid w:val="00D979C3"/>
    <w:rsid w:val="00D97C6F"/>
    <w:rsid w:val="00D97E77"/>
    <w:rsid w:val="00D97F51"/>
    <w:rsid w:val="00D97F84"/>
    <w:rsid w:val="00DA0089"/>
    <w:rsid w:val="00DA00CA"/>
    <w:rsid w:val="00DA0485"/>
    <w:rsid w:val="00DA0714"/>
    <w:rsid w:val="00DA12E4"/>
    <w:rsid w:val="00DA16E7"/>
    <w:rsid w:val="00DA1734"/>
    <w:rsid w:val="00DA19D1"/>
    <w:rsid w:val="00DA208A"/>
    <w:rsid w:val="00DA21DE"/>
    <w:rsid w:val="00DA2AA4"/>
    <w:rsid w:val="00DA2BB4"/>
    <w:rsid w:val="00DA2D4B"/>
    <w:rsid w:val="00DA3816"/>
    <w:rsid w:val="00DA3F30"/>
    <w:rsid w:val="00DA4AFC"/>
    <w:rsid w:val="00DA4B91"/>
    <w:rsid w:val="00DA5352"/>
    <w:rsid w:val="00DA5938"/>
    <w:rsid w:val="00DA5DC9"/>
    <w:rsid w:val="00DA6357"/>
    <w:rsid w:val="00DA6483"/>
    <w:rsid w:val="00DA65B0"/>
    <w:rsid w:val="00DA66F7"/>
    <w:rsid w:val="00DA6722"/>
    <w:rsid w:val="00DA6A06"/>
    <w:rsid w:val="00DA7199"/>
    <w:rsid w:val="00DA74A4"/>
    <w:rsid w:val="00DA74D4"/>
    <w:rsid w:val="00DA7850"/>
    <w:rsid w:val="00DA790D"/>
    <w:rsid w:val="00DA7CE9"/>
    <w:rsid w:val="00DB05D8"/>
    <w:rsid w:val="00DB0674"/>
    <w:rsid w:val="00DB0EA4"/>
    <w:rsid w:val="00DB10B5"/>
    <w:rsid w:val="00DB10D4"/>
    <w:rsid w:val="00DB110C"/>
    <w:rsid w:val="00DB130C"/>
    <w:rsid w:val="00DB1477"/>
    <w:rsid w:val="00DB1D19"/>
    <w:rsid w:val="00DB1E19"/>
    <w:rsid w:val="00DB215D"/>
    <w:rsid w:val="00DB2976"/>
    <w:rsid w:val="00DB3515"/>
    <w:rsid w:val="00DB36E2"/>
    <w:rsid w:val="00DB373D"/>
    <w:rsid w:val="00DB3973"/>
    <w:rsid w:val="00DB4559"/>
    <w:rsid w:val="00DB4674"/>
    <w:rsid w:val="00DB4A0C"/>
    <w:rsid w:val="00DB4A1B"/>
    <w:rsid w:val="00DB4BA3"/>
    <w:rsid w:val="00DB5526"/>
    <w:rsid w:val="00DB586B"/>
    <w:rsid w:val="00DB590E"/>
    <w:rsid w:val="00DB599F"/>
    <w:rsid w:val="00DB5AB2"/>
    <w:rsid w:val="00DB5C49"/>
    <w:rsid w:val="00DB6282"/>
    <w:rsid w:val="00DB62B8"/>
    <w:rsid w:val="00DB62CE"/>
    <w:rsid w:val="00DB65B9"/>
    <w:rsid w:val="00DB6A56"/>
    <w:rsid w:val="00DB70AE"/>
    <w:rsid w:val="00DB71C4"/>
    <w:rsid w:val="00DB73F2"/>
    <w:rsid w:val="00DB7580"/>
    <w:rsid w:val="00DB7FB4"/>
    <w:rsid w:val="00DC0830"/>
    <w:rsid w:val="00DC0880"/>
    <w:rsid w:val="00DC0AA0"/>
    <w:rsid w:val="00DC0DF4"/>
    <w:rsid w:val="00DC0F35"/>
    <w:rsid w:val="00DC17BA"/>
    <w:rsid w:val="00DC1A3E"/>
    <w:rsid w:val="00DC21E6"/>
    <w:rsid w:val="00DC22F3"/>
    <w:rsid w:val="00DC2570"/>
    <w:rsid w:val="00DC25EA"/>
    <w:rsid w:val="00DC2A5D"/>
    <w:rsid w:val="00DC2B41"/>
    <w:rsid w:val="00DC2B81"/>
    <w:rsid w:val="00DC2E6A"/>
    <w:rsid w:val="00DC33A0"/>
    <w:rsid w:val="00DC340E"/>
    <w:rsid w:val="00DC348D"/>
    <w:rsid w:val="00DC35F9"/>
    <w:rsid w:val="00DC36C0"/>
    <w:rsid w:val="00DC43AE"/>
    <w:rsid w:val="00DC467D"/>
    <w:rsid w:val="00DC46CE"/>
    <w:rsid w:val="00DC47B9"/>
    <w:rsid w:val="00DC48F0"/>
    <w:rsid w:val="00DC4AE0"/>
    <w:rsid w:val="00DC4D57"/>
    <w:rsid w:val="00DC5833"/>
    <w:rsid w:val="00DC5D8D"/>
    <w:rsid w:val="00DC5E78"/>
    <w:rsid w:val="00DC5F88"/>
    <w:rsid w:val="00DC65A4"/>
    <w:rsid w:val="00DC6C50"/>
    <w:rsid w:val="00DC6CC8"/>
    <w:rsid w:val="00DC6DA9"/>
    <w:rsid w:val="00DC744B"/>
    <w:rsid w:val="00DC7502"/>
    <w:rsid w:val="00DC76F5"/>
    <w:rsid w:val="00DC7EE4"/>
    <w:rsid w:val="00DD014C"/>
    <w:rsid w:val="00DD03AD"/>
    <w:rsid w:val="00DD0AC7"/>
    <w:rsid w:val="00DD0FBF"/>
    <w:rsid w:val="00DD1244"/>
    <w:rsid w:val="00DD12B3"/>
    <w:rsid w:val="00DD13EB"/>
    <w:rsid w:val="00DD14FA"/>
    <w:rsid w:val="00DD1625"/>
    <w:rsid w:val="00DD20A1"/>
    <w:rsid w:val="00DD2463"/>
    <w:rsid w:val="00DD24D2"/>
    <w:rsid w:val="00DD26A3"/>
    <w:rsid w:val="00DD2962"/>
    <w:rsid w:val="00DD2979"/>
    <w:rsid w:val="00DD2A03"/>
    <w:rsid w:val="00DD2DA3"/>
    <w:rsid w:val="00DD323B"/>
    <w:rsid w:val="00DD3465"/>
    <w:rsid w:val="00DD3FDA"/>
    <w:rsid w:val="00DD4768"/>
    <w:rsid w:val="00DD4981"/>
    <w:rsid w:val="00DD4FB4"/>
    <w:rsid w:val="00DD5682"/>
    <w:rsid w:val="00DD5860"/>
    <w:rsid w:val="00DD5E2C"/>
    <w:rsid w:val="00DD6F5C"/>
    <w:rsid w:val="00DD70EC"/>
    <w:rsid w:val="00DD74BF"/>
    <w:rsid w:val="00DD7C50"/>
    <w:rsid w:val="00DE05BA"/>
    <w:rsid w:val="00DE067A"/>
    <w:rsid w:val="00DE0831"/>
    <w:rsid w:val="00DE0FF3"/>
    <w:rsid w:val="00DE12D8"/>
    <w:rsid w:val="00DE12DE"/>
    <w:rsid w:val="00DE16E6"/>
    <w:rsid w:val="00DE16F3"/>
    <w:rsid w:val="00DE17A4"/>
    <w:rsid w:val="00DE18E7"/>
    <w:rsid w:val="00DE1D44"/>
    <w:rsid w:val="00DE2198"/>
    <w:rsid w:val="00DE22FE"/>
    <w:rsid w:val="00DE2435"/>
    <w:rsid w:val="00DE33B1"/>
    <w:rsid w:val="00DE390A"/>
    <w:rsid w:val="00DE3AAC"/>
    <w:rsid w:val="00DE3DC2"/>
    <w:rsid w:val="00DE3FB9"/>
    <w:rsid w:val="00DE4237"/>
    <w:rsid w:val="00DE4329"/>
    <w:rsid w:val="00DE477B"/>
    <w:rsid w:val="00DE4D29"/>
    <w:rsid w:val="00DE4EE3"/>
    <w:rsid w:val="00DE5A5C"/>
    <w:rsid w:val="00DE62B7"/>
    <w:rsid w:val="00DE657A"/>
    <w:rsid w:val="00DE71B0"/>
    <w:rsid w:val="00DE71B5"/>
    <w:rsid w:val="00DE7338"/>
    <w:rsid w:val="00DE7762"/>
    <w:rsid w:val="00DE7A6F"/>
    <w:rsid w:val="00DE7D43"/>
    <w:rsid w:val="00DE7E98"/>
    <w:rsid w:val="00DF11EE"/>
    <w:rsid w:val="00DF166E"/>
    <w:rsid w:val="00DF1F11"/>
    <w:rsid w:val="00DF2041"/>
    <w:rsid w:val="00DF2C2E"/>
    <w:rsid w:val="00DF2CAB"/>
    <w:rsid w:val="00DF2FB9"/>
    <w:rsid w:val="00DF317A"/>
    <w:rsid w:val="00DF35BE"/>
    <w:rsid w:val="00DF3B01"/>
    <w:rsid w:val="00DF3CA5"/>
    <w:rsid w:val="00DF3D7C"/>
    <w:rsid w:val="00DF4925"/>
    <w:rsid w:val="00DF4FEC"/>
    <w:rsid w:val="00DF50D4"/>
    <w:rsid w:val="00DF50ED"/>
    <w:rsid w:val="00DF5174"/>
    <w:rsid w:val="00DF541F"/>
    <w:rsid w:val="00DF58E3"/>
    <w:rsid w:val="00DF5951"/>
    <w:rsid w:val="00DF5E03"/>
    <w:rsid w:val="00DF621A"/>
    <w:rsid w:val="00DF65D1"/>
    <w:rsid w:val="00DF6975"/>
    <w:rsid w:val="00DF69B5"/>
    <w:rsid w:val="00DF6C57"/>
    <w:rsid w:val="00DF6CC8"/>
    <w:rsid w:val="00DF6E8D"/>
    <w:rsid w:val="00DF6FB1"/>
    <w:rsid w:val="00DF71DE"/>
    <w:rsid w:val="00DF7207"/>
    <w:rsid w:val="00DF74F7"/>
    <w:rsid w:val="00DF7F9C"/>
    <w:rsid w:val="00E00390"/>
    <w:rsid w:val="00E0054F"/>
    <w:rsid w:val="00E00659"/>
    <w:rsid w:val="00E00D12"/>
    <w:rsid w:val="00E00D5C"/>
    <w:rsid w:val="00E01695"/>
    <w:rsid w:val="00E01766"/>
    <w:rsid w:val="00E01A59"/>
    <w:rsid w:val="00E01E5A"/>
    <w:rsid w:val="00E0215D"/>
    <w:rsid w:val="00E026BD"/>
    <w:rsid w:val="00E026CB"/>
    <w:rsid w:val="00E02731"/>
    <w:rsid w:val="00E02E43"/>
    <w:rsid w:val="00E032E6"/>
    <w:rsid w:val="00E03645"/>
    <w:rsid w:val="00E03682"/>
    <w:rsid w:val="00E03779"/>
    <w:rsid w:val="00E040A8"/>
    <w:rsid w:val="00E04133"/>
    <w:rsid w:val="00E04253"/>
    <w:rsid w:val="00E044FF"/>
    <w:rsid w:val="00E04AE3"/>
    <w:rsid w:val="00E04B9C"/>
    <w:rsid w:val="00E05000"/>
    <w:rsid w:val="00E05542"/>
    <w:rsid w:val="00E058D7"/>
    <w:rsid w:val="00E059CC"/>
    <w:rsid w:val="00E05C29"/>
    <w:rsid w:val="00E06099"/>
    <w:rsid w:val="00E06135"/>
    <w:rsid w:val="00E06139"/>
    <w:rsid w:val="00E062D8"/>
    <w:rsid w:val="00E068D8"/>
    <w:rsid w:val="00E073B2"/>
    <w:rsid w:val="00E0790C"/>
    <w:rsid w:val="00E07A75"/>
    <w:rsid w:val="00E07A90"/>
    <w:rsid w:val="00E07B46"/>
    <w:rsid w:val="00E10180"/>
    <w:rsid w:val="00E1028E"/>
    <w:rsid w:val="00E10C27"/>
    <w:rsid w:val="00E111FC"/>
    <w:rsid w:val="00E11E30"/>
    <w:rsid w:val="00E11FD5"/>
    <w:rsid w:val="00E120A8"/>
    <w:rsid w:val="00E120EE"/>
    <w:rsid w:val="00E1226F"/>
    <w:rsid w:val="00E12BBE"/>
    <w:rsid w:val="00E13248"/>
    <w:rsid w:val="00E13724"/>
    <w:rsid w:val="00E13937"/>
    <w:rsid w:val="00E13D05"/>
    <w:rsid w:val="00E14693"/>
    <w:rsid w:val="00E147D0"/>
    <w:rsid w:val="00E14A61"/>
    <w:rsid w:val="00E15134"/>
    <w:rsid w:val="00E15740"/>
    <w:rsid w:val="00E15C72"/>
    <w:rsid w:val="00E15E6F"/>
    <w:rsid w:val="00E16F2A"/>
    <w:rsid w:val="00E172E4"/>
    <w:rsid w:val="00E17546"/>
    <w:rsid w:val="00E17D8B"/>
    <w:rsid w:val="00E205AC"/>
    <w:rsid w:val="00E206BD"/>
    <w:rsid w:val="00E20BF1"/>
    <w:rsid w:val="00E20D1B"/>
    <w:rsid w:val="00E2124E"/>
    <w:rsid w:val="00E21DBD"/>
    <w:rsid w:val="00E220C4"/>
    <w:rsid w:val="00E221CF"/>
    <w:rsid w:val="00E224D3"/>
    <w:rsid w:val="00E2280B"/>
    <w:rsid w:val="00E22A36"/>
    <w:rsid w:val="00E22AE7"/>
    <w:rsid w:val="00E231AF"/>
    <w:rsid w:val="00E23264"/>
    <w:rsid w:val="00E23325"/>
    <w:rsid w:val="00E236DD"/>
    <w:rsid w:val="00E24187"/>
    <w:rsid w:val="00E241E6"/>
    <w:rsid w:val="00E246DF"/>
    <w:rsid w:val="00E249FD"/>
    <w:rsid w:val="00E255A9"/>
    <w:rsid w:val="00E25746"/>
    <w:rsid w:val="00E2603C"/>
    <w:rsid w:val="00E2604E"/>
    <w:rsid w:val="00E26182"/>
    <w:rsid w:val="00E261A8"/>
    <w:rsid w:val="00E264E9"/>
    <w:rsid w:val="00E2655B"/>
    <w:rsid w:val="00E268F1"/>
    <w:rsid w:val="00E26989"/>
    <w:rsid w:val="00E26C93"/>
    <w:rsid w:val="00E26CFA"/>
    <w:rsid w:val="00E26E48"/>
    <w:rsid w:val="00E26E6E"/>
    <w:rsid w:val="00E27092"/>
    <w:rsid w:val="00E2711F"/>
    <w:rsid w:val="00E275CC"/>
    <w:rsid w:val="00E3069F"/>
    <w:rsid w:val="00E307D1"/>
    <w:rsid w:val="00E3098E"/>
    <w:rsid w:val="00E309B6"/>
    <w:rsid w:val="00E30F61"/>
    <w:rsid w:val="00E310C9"/>
    <w:rsid w:val="00E320E8"/>
    <w:rsid w:val="00E32502"/>
    <w:rsid w:val="00E32883"/>
    <w:rsid w:val="00E32AE3"/>
    <w:rsid w:val="00E32BDE"/>
    <w:rsid w:val="00E32CF9"/>
    <w:rsid w:val="00E32E17"/>
    <w:rsid w:val="00E3306D"/>
    <w:rsid w:val="00E330A5"/>
    <w:rsid w:val="00E3315A"/>
    <w:rsid w:val="00E338BD"/>
    <w:rsid w:val="00E34152"/>
    <w:rsid w:val="00E34756"/>
    <w:rsid w:val="00E348DE"/>
    <w:rsid w:val="00E34918"/>
    <w:rsid w:val="00E34C82"/>
    <w:rsid w:val="00E34D5A"/>
    <w:rsid w:val="00E34F3E"/>
    <w:rsid w:val="00E3526F"/>
    <w:rsid w:val="00E352A1"/>
    <w:rsid w:val="00E355D9"/>
    <w:rsid w:val="00E35841"/>
    <w:rsid w:val="00E358F2"/>
    <w:rsid w:val="00E35DBD"/>
    <w:rsid w:val="00E36038"/>
    <w:rsid w:val="00E36281"/>
    <w:rsid w:val="00E365C8"/>
    <w:rsid w:val="00E36978"/>
    <w:rsid w:val="00E36D18"/>
    <w:rsid w:val="00E36F20"/>
    <w:rsid w:val="00E36F87"/>
    <w:rsid w:val="00E37255"/>
    <w:rsid w:val="00E374EB"/>
    <w:rsid w:val="00E376BE"/>
    <w:rsid w:val="00E37F9B"/>
    <w:rsid w:val="00E406B8"/>
    <w:rsid w:val="00E41295"/>
    <w:rsid w:val="00E41548"/>
    <w:rsid w:val="00E4172A"/>
    <w:rsid w:val="00E41C1D"/>
    <w:rsid w:val="00E41C43"/>
    <w:rsid w:val="00E42347"/>
    <w:rsid w:val="00E42358"/>
    <w:rsid w:val="00E436A0"/>
    <w:rsid w:val="00E43D2C"/>
    <w:rsid w:val="00E440AE"/>
    <w:rsid w:val="00E441FF"/>
    <w:rsid w:val="00E44588"/>
    <w:rsid w:val="00E445AB"/>
    <w:rsid w:val="00E44DF7"/>
    <w:rsid w:val="00E4535A"/>
    <w:rsid w:val="00E455B0"/>
    <w:rsid w:val="00E45A2D"/>
    <w:rsid w:val="00E461DC"/>
    <w:rsid w:val="00E46725"/>
    <w:rsid w:val="00E46ADC"/>
    <w:rsid w:val="00E473DC"/>
    <w:rsid w:val="00E47EB9"/>
    <w:rsid w:val="00E504AD"/>
    <w:rsid w:val="00E506E2"/>
    <w:rsid w:val="00E509E7"/>
    <w:rsid w:val="00E50DCB"/>
    <w:rsid w:val="00E51014"/>
    <w:rsid w:val="00E51260"/>
    <w:rsid w:val="00E512D2"/>
    <w:rsid w:val="00E51695"/>
    <w:rsid w:val="00E5187A"/>
    <w:rsid w:val="00E524CB"/>
    <w:rsid w:val="00E52660"/>
    <w:rsid w:val="00E52C95"/>
    <w:rsid w:val="00E52D74"/>
    <w:rsid w:val="00E53050"/>
    <w:rsid w:val="00E53637"/>
    <w:rsid w:val="00E536CE"/>
    <w:rsid w:val="00E53D91"/>
    <w:rsid w:val="00E54F72"/>
    <w:rsid w:val="00E5507D"/>
    <w:rsid w:val="00E550A9"/>
    <w:rsid w:val="00E5549C"/>
    <w:rsid w:val="00E554B4"/>
    <w:rsid w:val="00E5571F"/>
    <w:rsid w:val="00E55D6F"/>
    <w:rsid w:val="00E56168"/>
    <w:rsid w:val="00E567B6"/>
    <w:rsid w:val="00E568B3"/>
    <w:rsid w:val="00E569DE"/>
    <w:rsid w:val="00E56C10"/>
    <w:rsid w:val="00E56D63"/>
    <w:rsid w:val="00E56E87"/>
    <w:rsid w:val="00E56FB1"/>
    <w:rsid w:val="00E57831"/>
    <w:rsid w:val="00E60046"/>
    <w:rsid w:val="00E60102"/>
    <w:rsid w:val="00E60BB5"/>
    <w:rsid w:val="00E60BE2"/>
    <w:rsid w:val="00E611F5"/>
    <w:rsid w:val="00E61758"/>
    <w:rsid w:val="00E61777"/>
    <w:rsid w:val="00E61B43"/>
    <w:rsid w:val="00E622A5"/>
    <w:rsid w:val="00E6232C"/>
    <w:rsid w:val="00E62541"/>
    <w:rsid w:val="00E62C2E"/>
    <w:rsid w:val="00E62D16"/>
    <w:rsid w:val="00E62D8A"/>
    <w:rsid w:val="00E631F6"/>
    <w:rsid w:val="00E63748"/>
    <w:rsid w:val="00E643F6"/>
    <w:rsid w:val="00E6489D"/>
    <w:rsid w:val="00E64BEF"/>
    <w:rsid w:val="00E64CB9"/>
    <w:rsid w:val="00E65471"/>
    <w:rsid w:val="00E657CB"/>
    <w:rsid w:val="00E65B84"/>
    <w:rsid w:val="00E66233"/>
    <w:rsid w:val="00E662C5"/>
    <w:rsid w:val="00E66667"/>
    <w:rsid w:val="00E667DC"/>
    <w:rsid w:val="00E66BF6"/>
    <w:rsid w:val="00E66E3D"/>
    <w:rsid w:val="00E67873"/>
    <w:rsid w:val="00E67943"/>
    <w:rsid w:val="00E679FE"/>
    <w:rsid w:val="00E67B42"/>
    <w:rsid w:val="00E67EA7"/>
    <w:rsid w:val="00E67F7D"/>
    <w:rsid w:val="00E7003D"/>
    <w:rsid w:val="00E70758"/>
    <w:rsid w:val="00E709DE"/>
    <w:rsid w:val="00E716E1"/>
    <w:rsid w:val="00E71A1E"/>
    <w:rsid w:val="00E71AA3"/>
    <w:rsid w:val="00E72441"/>
    <w:rsid w:val="00E7247A"/>
    <w:rsid w:val="00E725C4"/>
    <w:rsid w:val="00E725DF"/>
    <w:rsid w:val="00E73192"/>
    <w:rsid w:val="00E733FE"/>
    <w:rsid w:val="00E734F4"/>
    <w:rsid w:val="00E73542"/>
    <w:rsid w:val="00E73737"/>
    <w:rsid w:val="00E7387C"/>
    <w:rsid w:val="00E7394F"/>
    <w:rsid w:val="00E745DF"/>
    <w:rsid w:val="00E748B9"/>
    <w:rsid w:val="00E74D42"/>
    <w:rsid w:val="00E75108"/>
    <w:rsid w:val="00E75933"/>
    <w:rsid w:val="00E7593C"/>
    <w:rsid w:val="00E75D35"/>
    <w:rsid w:val="00E763EA"/>
    <w:rsid w:val="00E765F7"/>
    <w:rsid w:val="00E7699B"/>
    <w:rsid w:val="00E76FED"/>
    <w:rsid w:val="00E7767E"/>
    <w:rsid w:val="00E77BD7"/>
    <w:rsid w:val="00E77D11"/>
    <w:rsid w:val="00E8001A"/>
    <w:rsid w:val="00E8069F"/>
    <w:rsid w:val="00E8081A"/>
    <w:rsid w:val="00E80A48"/>
    <w:rsid w:val="00E80CED"/>
    <w:rsid w:val="00E80D9D"/>
    <w:rsid w:val="00E81524"/>
    <w:rsid w:val="00E8187E"/>
    <w:rsid w:val="00E81BA9"/>
    <w:rsid w:val="00E81C0B"/>
    <w:rsid w:val="00E81DFC"/>
    <w:rsid w:val="00E82892"/>
    <w:rsid w:val="00E832C5"/>
    <w:rsid w:val="00E832E2"/>
    <w:rsid w:val="00E8330D"/>
    <w:rsid w:val="00E83482"/>
    <w:rsid w:val="00E83762"/>
    <w:rsid w:val="00E83CE7"/>
    <w:rsid w:val="00E8454E"/>
    <w:rsid w:val="00E846D3"/>
    <w:rsid w:val="00E85194"/>
    <w:rsid w:val="00E852AB"/>
    <w:rsid w:val="00E85365"/>
    <w:rsid w:val="00E8576D"/>
    <w:rsid w:val="00E858E1"/>
    <w:rsid w:val="00E85EC6"/>
    <w:rsid w:val="00E8669A"/>
    <w:rsid w:val="00E8685F"/>
    <w:rsid w:val="00E869CD"/>
    <w:rsid w:val="00E86AA3"/>
    <w:rsid w:val="00E86B88"/>
    <w:rsid w:val="00E871F6"/>
    <w:rsid w:val="00E87445"/>
    <w:rsid w:val="00E87500"/>
    <w:rsid w:val="00E8769B"/>
    <w:rsid w:val="00E87B8B"/>
    <w:rsid w:val="00E87C12"/>
    <w:rsid w:val="00E87CF5"/>
    <w:rsid w:val="00E87D02"/>
    <w:rsid w:val="00E87DFA"/>
    <w:rsid w:val="00E87F37"/>
    <w:rsid w:val="00E9012D"/>
    <w:rsid w:val="00E9060A"/>
    <w:rsid w:val="00E907E2"/>
    <w:rsid w:val="00E90AAF"/>
    <w:rsid w:val="00E90BD5"/>
    <w:rsid w:val="00E90BE4"/>
    <w:rsid w:val="00E90E6A"/>
    <w:rsid w:val="00E90F95"/>
    <w:rsid w:val="00E90FC9"/>
    <w:rsid w:val="00E912D9"/>
    <w:rsid w:val="00E91506"/>
    <w:rsid w:val="00E9158E"/>
    <w:rsid w:val="00E9169D"/>
    <w:rsid w:val="00E91C94"/>
    <w:rsid w:val="00E91D09"/>
    <w:rsid w:val="00E91F0E"/>
    <w:rsid w:val="00E91FF3"/>
    <w:rsid w:val="00E92138"/>
    <w:rsid w:val="00E9235A"/>
    <w:rsid w:val="00E9287D"/>
    <w:rsid w:val="00E92B38"/>
    <w:rsid w:val="00E92C30"/>
    <w:rsid w:val="00E93945"/>
    <w:rsid w:val="00E93A71"/>
    <w:rsid w:val="00E93AB4"/>
    <w:rsid w:val="00E93E29"/>
    <w:rsid w:val="00E940C6"/>
    <w:rsid w:val="00E9419E"/>
    <w:rsid w:val="00E95899"/>
    <w:rsid w:val="00E958E1"/>
    <w:rsid w:val="00E95EAB"/>
    <w:rsid w:val="00E96862"/>
    <w:rsid w:val="00E97101"/>
    <w:rsid w:val="00E972AF"/>
    <w:rsid w:val="00E974B9"/>
    <w:rsid w:val="00E9750B"/>
    <w:rsid w:val="00E975F2"/>
    <w:rsid w:val="00E97A47"/>
    <w:rsid w:val="00E97E79"/>
    <w:rsid w:val="00EA00A8"/>
    <w:rsid w:val="00EA0733"/>
    <w:rsid w:val="00EA093B"/>
    <w:rsid w:val="00EA0F6A"/>
    <w:rsid w:val="00EA0FEC"/>
    <w:rsid w:val="00EA10EE"/>
    <w:rsid w:val="00EA1941"/>
    <w:rsid w:val="00EA1E8D"/>
    <w:rsid w:val="00EA2836"/>
    <w:rsid w:val="00EA2AA1"/>
    <w:rsid w:val="00EA2DD1"/>
    <w:rsid w:val="00EA2FD7"/>
    <w:rsid w:val="00EA308C"/>
    <w:rsid w:val="00EA3406"/>
    <w:rsid w:val="00EA343F"/>
    <w:rsid w:val="00EA36DC"/>
    <w:rsid w:val="00EA36FE"/>
    <w:rsid w:val="00EA3827"/>
    <w:rsid w:val="00EA3B98"/>
    <w:rsid w:val="00EA3FF3"/>
    <w:rsid w:val="00EA42CD"/>
    <w:rsid w:val="00EA4722"/>
    <w:rsid w:val="00EA483F"/>
    <w:rsid w:val="00EA48C9"/>
    <w:rsid w:val="00EA4ABA"/>
    <w:rsid w:val="00EA4C93"/>
    <w:rsid w:val="00EA50E3"/>
    <w:rsid w:val="00EA53B1"/>
    <w:rsid w:val="00EA5987"/>
    <w:rsid w:val="00EA6372"/>
    <w:rsid w:val="00EA659A"/>
    <w:rsid w:val="00EA6A0A"/>
    <w:rsid w:val="00EA6A58"/>
    <w:rsid w:val="00EA6B5D"/>
    <w:rsid w:val="00EA730D"/>
    <w:rsid w:val="00EA75DD"/>
    <w:rsid w:val="00EA7721"/>
    <w:rsid w:val="00EA7872"/>
    <w:rsid w:val="00EA7B81"/>
    <w:rsid w:val="00EB06CB"/>
    <w:rsid w:val="00EB0C68"/>
    <w:rsid w:val="00EB1252"/>
    <w:rsid w:val="00EB1536"/>
    <w:rsid w:val="00EB15A0"/>
    <w:rsid w:val="00EB167F"/>
    <w:rsid w:val="00EB1B2A"/>
    <w:rsid w:val="00EB1BCE"/>
    <w:rsid w:val="00EB2363"/>
    <w:rsid w:val="00EB2377"/>
    <w:rsid w:val="00EB2BE5"/>
    <w:rsid w:val="00EB2E8B"/>
    <w:rsid w:val="00EB310C"/>
    <w:rsid w:val="00EB347E"/>
    <w:rsid w:val="00EB34EB"/>
    <w:rsid w:val="00EB378A"/>
    <w:rsid w:val="00EB396A"/>
    <w:rsid w:val="00EB3BC0"/>
    <w:rsid w:val="00EB40DE"/>
    <w:rsid w:val="00EB4225"/>
    <w:rsid w:val="00EB4253"/>
    <w:rsid w:val="00EB435F"/>
    <w:rsid w:val="00EB4A44"/>
    <w:rsid w:val="00EB4AA1"/>
    <w:rsid w:val="00EB4C8D"/>
    <w:rsid w:val="00EB5390"/>
    <w:rsid w:val="00EB56A0"/>
    <w:rsid w:val="00EB5B3A"/>
    <w:rsid w:val="00EB5EB6"/>
    <w:rsid w:val="00EB5F16"/>
    <w:rsid w:val="00EB6466"/>
    <w:rsid w:val="00EB6C1B"/>
    <w:rsid w:val="00EB6F54"/>
    <w:rsid w:val="00EB71A8"/>
    <w:rsid w:val="00EB73B0"/>
    <w:rsid w:val="00EB7A41"/>
    <w:rsid w:val="00EB7C7B"/>
    <w:rsid w:val="00EB7F5E"/>
    <w:rsid w:val="00EC001E"/>
    <w:rsid w:val="00EC0711"/>
    <w:rsid w:val="00EC084C"/>
    <w:rsid w:val="00EC0FBF"/>
    <w:rsid w:val="00EC1233"/>
    <w:rsid w:val="00EC156E"/>
    <w:rsid w:val="00EC1DE8"/>
    <w:rsid w:val="00EC1EFD"/>
    <w:rsid w:val="00EC279E"/>
    <w:rsid w:val="00EC28FB"/>
    <w:rsid w:val="00EC2979"/>
    <w:rsid w:val="00EC2A0A"/>
    <w:rsid w:val="00EC2DF6"/>
    <w:rsid w:val="00EC3700"/>
    <w:rsid w:val="00EC39A8"/>
    <w:rsid w:val="00EC3B40"/>
    <w:rsid w:val="00EC4835"/>
    <w:rsid w:val="00EC4A0F"/>
    <w:rsid w:val="00EC55BB"/>
    <w:rsid w:val="00EC5B96"/>
    <w:rsid w:val="00EC5E21"/>
    <w:rsid w:val="00EC6162"/>
    <w:rsid w:val="00EC68D6"/>
    <w:rsid w:val="00EC68E9"/>
    <w:rsid w:val="00EC6A29"/>
    <w:rsid w:val="00EC7747"/>
    <w:rsid w:val="00ED003A"/>
    <w:rsid w:val="00ED040E"/>
    <w:rsid w:val="00ED06FC"/>
    <w:rsid w:val="00ED0FA2"/>
    <w:rsid w:val="00ED1406"/>
    <w:rsid w:val="00ED190D"/>
    <w:rsid w:val="00ED19CA"/>
    <w:rsid w:val="00ED1A3E"/>
    <w:rsid w:val="00ED23DA"/>
    <w:rsid w:val="00ED2822"/>
    <w:rsid w:val="00ED314D"/>
    <w:rsid w:val="00ED32EF"/>
    <w:rsid w:val="00ED397B"/>
    <w:rsid w:val="00ED3BAF"/>
    <w:rsid w:val="00ED3CFA"/>
    <w:rsid w:val="00ED4431"/>
    <w:rsid w:val="00ED4E5D"/>
    <w:rsid w:val="00ED4F7A"/>
    <w:rsid w:val="00ED53A6"/>
    <w:rsid w:val="00ED55AD"/>
    <w:rsid w:val="00ED5902"/>
    <w:rsid w:val="00ED5ABC"/>
    <w:rsid w:val="00ED5CF2"/>
    <w:rsid w:val="00ED6077"/>
    <w:rsid w:val="00ED60CD"/>
    <w:rsid w:val="00ED66AB"/>
    <w:rsid w:val="00ED680A"/>
    <w:rsid w:val="00ED6EDD"/>
    <w:rsid w:val="00ED7195"/>
    <w:rsid w:val="00ED71DA"/>
    <w:rsid w:val="00ED75A2"/>
    <w:rsid w:val="00ED7ACA"/>
    <w:rsid w:val="00ED7BEA"/>
    <w:rsid w:val="00ED7D97"/>
    <w:rsid w:val="00ED7D99"/>
    <w:rsid w:val="00EE063C"/>
    <w:rsid w:val="00EE06CF"/>
    <w:rsid w:val="00EE0D24"/>
    <w:rsid w:val="00EE1500"/>
    <w:rsid w:val="00EE1C65"/>
    <w:rsid w:val="00EE2015"/>
    <w:rsid w:val="00EE215C"/>
    <w:rsid w:val="00EE25E7"/>
    <w:rsid w:val="00EE2BC7"/>
    <w:rsid w:val="00EE31BB"/>
    <w:rsid w:val="00EE324F"/>
    <w:rsid w:val="00EE35FA"/>
    <w:rsid w:val="00EE3B39"/>
    <w:rsid w:val="00EE3CE8"/>
    <w:rsid w:val="00EE3E86"/>
    <w:rsid w:val="00EE3F14"/>
    <w:rsid w:val="00EE3F43"/>
    <w:rsid w:val="00EE468D"/>
    <w:rsid w:val="00EE4DC6"/>
    <w:rsid w:val="00EE5766"/>
    <w:rsid w:val="00EE5BFD"/>
    <w:rsid w:val="00EE5C86"/>
    <w:rsid w:val="00EE5FF7"/>
    <w:rsid w:val="00EE64E2"/>
    <w:rsid w:val="00EE6541"/>
    <w:rsid w:val="00EE676B"/>
    <w:rsid w:val="00EE6953"/>
    <w:rsid w:val="00EE6B5E"/>
    <w:rsid w:val="00EE6BDA"/>
    <w:rsid w:val="00EE6C80"/>
    <w:rsid w:val="00EE6CD0"/>
    <w:rsid w:val="00EE70FE"/>
    <w:rsid w:val="00EE7243"/>
    <w:rsid w:val="00EE7821"/>
    <w:rsid w:val="00EE78CA"/>
    <w:rsid w:val="00EE79B9"/>
    <w:rsid w:val="00EE7E61"/>
    <w:rsid w:val="00EE7EFE"/>
    <w:rsid w:val="00EF0226"/>
    <w:rsid w:val="00EF064F"/>
    <w:rsid w:val="00EF0CAE"/>
    <w:rsid w:val="00EF0CE7"/>
    <w:rsid w:val="00EF0F68"/>
    <w:rsid w:val="00EF11D5"/>
    <w:rsid w:val="00EF129D"/>
    <w:rsid w:val="00EF1541"/>
    <w:rsid w:val="00EF18FB"/>
    <w:rsid w:val="00EF2547"/>
    <w:rsid w:val="00EF2B94"/>
    <w:rsid w:val="00EF2B9A"/>
    <w:rsid w:val="00EF3365"/>
    <w:rsid w:val="00EF34DD"/>
    <w:rsid w:val="00EF391F"/>
    <w:rsid w:val="00EF39E4"/>
    <w:rsid w:val="00EF3C1C"/>
    <w:rsid w:val="00EF4459"/>
    <w:rsid w:val="00EF4784"/>
    <w:rsid w:val="00EF508B"/>
    <w:rsid w:val="00EF547A"/>
    <w:rsid w:val="00EF58AF"/>
    <w:rsid w:val="00EF5ACF"/>
    <w:rsid w:val="00EF6697"/>
    <w:rsid w:val="00EF704C"/>
    <w:rsid w:val="00EF70B7"/>
    <w:rsid w:val="00EF73D1"/>
    <w:rsid w:val="00EF7737"/>
    <w:rsid w:val="00EF7994"/>
    <w:rsid w:val="00EF7AF8"/>
    <w:rsid w:val="00F00104"/>
    <w:rsid w:val="00F006FB"/>
    <w:rsid w:val="00F00701"/>
    <w:rsid w:val="00F008D2"/>
    <w:rsid w:val="00F008F0"/>
    <w:rsid w:val="00F00938"/>
    <w:rsid w:val="00F00A27"/>
    <w:rsid w:val="00F00C26"/>
    <w:rsid w:val="00F00F00"/>
    <w:rsid w:val="00F01106"/>
    <w:rsid w:val="00F01197"/>
    <w:rsid w:val="00F0121C"/>
    <w:rsid w:val="00F01230"/>
    <w:rsid w:val="00F0145A"/>
    <w:rsid w:val="00F0158B"/>
    <w:rsid w:val="00F01B17"/>
    <w:rsid w:val="00F01E71"/>
    <w:rsid w:val="00F01F0B"/>
    <w:rsid w:val="00F01FD2"/>
    <w:rsid w:val="00F0228E"/>
    <w:rsid w:val="00F0254C"/>
    <w:rsid w:val="00F02583"/>
    <w:rsid w:val="00F0274F"/>
    <w:rsid w:val="00F02BC9"/>
    <w:rsid w:val="00F02DAA"/>
    <w:rsid w:val="00F02DE5"/>
    <w:rsid w:val="00F03269"/>
    <w:rsid w:val="00F034A4"/>
    <w:rsid w:val="00F0368A"/>
    <w:rsid w:val="00F0369E"/>
    <w:rsid w:val="00F036C5"/>
    <w:rsid w:val="00F037ED"/>
    <w:rsid w:val="00F03897"/>
    <w:rsid w:val="00F040CA"/>
    <w:rsid w:val="00F04331"/>
    <w:rsid w:val="00F0480E"/>
    <w:rsid w:val="00F049B5"/>
    <w:rsid w:val="00F04B45"/>
    <w:rsid w:val="00F05272"/>
    <w:rsid w:val="00F05728"/>
    <w:rsid w:val="00F0573B"/>
    <w:rsid w:val="00F05B06"/>
    <w:rsid w:val="00F061B8"/>
    <w:rsid w:val="00F06262"/>
    <w:rsid w:val="00F062BF"/>
    <w:rsid w:val="00F06A21"/>
    <w:rsid w:val="00F06A70"/>
    <w:rsid w:val="00F06B3B"/>
    <w:rsid w:val="00F06B86"/>
    <w:rsid w:val="00F06E44"/>
    <w:rsid w:val="00F06E4C"/>
    <w:rsid w:val="00F07344"/>
    <w:rsid w:val="00F07823"/>
    <w:rsid w:val="00F078AC"/>
    <w:rsid w:val="00F07E3A"/>
    <w:rsid w:val="00F10549"/>
    <w:rsid w:val="00F10594"/>
    <w:rsid w:val="00F107B3"/>
    <w:rsid w:val="00F1080D"/>
    <w:rsid w:val="00F10BAD"/>
    <w:rsid w:val="00F10BF4"/>
    <w:rsid w:val="00F10D75"/>
    <w:rsid w:val="00F11270"/>
    <w:rsid w:val="00F11454"/>
    <w:rsid w:val="00F11594"/>
    <w:rsid w:val="00F1171F"/>
    <w:rsid w:val="00F11B37"/>
    <w:rsid w:val="00F11FE4"/>
    <w:rsid w:val="00F1231D"/>
    <w:rsid w:val="00F12993"/>
    <w:rsid w:val="00F12E51"/>
    <w:rsid w:val="00F1378F"/>
    <w:rsid w:val="00F13879"/>
    <w:rsid w:val="00F138AF"/>
    <w:rsid w:val="00F13CB3"/>
    <w:rsid w:val="00F1444E"/>
    <w:rsid w:val="00F14485"/>
    <w:rsid w:val="00F14A7D"/>
    <w:rsid w:val="00F14D4D"/>
    <w:rsid w:val="00F150E0"/>
    <w:rsid w:val="00F1559C"/>
    <w:rsid w:val="00F159D7"/>
    <w:rsid w:val="00F1600E"/>
    <w:rsid w:val="00F162E8"/>
    <w:rsid w:val="00F16414"/>
    <w:rsid w:val="00F16BCC"/>
    <w:rsid w:val="00F16CBE"/>
    <w:rsid w:val="00F17305"/>
    <w:rsid w:val="00F17B88"/>
    <w:rsid w:val="00F17C6E"/>
    <w:rsid w:val="00F200B6"/>
    <w:rsid w:val="00F20218"/>
    <w:rsid w:val="00F205D3"/>
    <w:rsid w:val="00F206AD"/>
    <w:rsid w:val="00F208A4"/>
    <w:rsid w:val="00F20A16"/>
    <w:rsid w:val="00F20DE6"/>
    <w:rsid w:val="00F215C1"/>
    <w:rsid w:val="00F219AF"/>
    <w:rsid w:val="00F21A92"/>
    <w:rsid w:val="00F22048"/>
    <w:rsid w:val="00F223D7"/>
    <w:rsid w:val="00F22EEF"/>
    <w:rsid w:val="00F22F48"/>
    <w:rsid w:val="00F2306C"/>
    <w:rsid w:val="00F230B1"/>
    <w:rsid w:val="00F23395"/>
    <w:rsid w:val="00F23E35"/>
    <w:rsid w:val="00F24121"/>
    <w:rsid w:val="00F24599"/>
    <w:rsid w:val="00F24A2F"/>
    <w:rsid w:val="00F24B3C"/>
    <w:rsid w:val="00F24F4A"/>
    <w:rsid w:val="00F24FDB"/>
    <w:rsid w:val="00F24FFE"/>
    <w:rsid w:val="00F2546E"/>
    <w:rsid w:val="00F257F3"/>
    <w:rsid w:val="00F25AF1"/>
    <w:rsid w:val="00F267E7"/>
    <w:rsid w:val="00F26934"/>
    <w:rsid w:val="00F26B3B"/>
    <w:rsid w:val="00F26C66"/>
    <w:rsid w:val="00F26E49"/>
    <w:rsid w:val="00F26EAE"/>
    <w:rsid w:val="00F2718E"/>
    <w:rsid w:val="00F274DE"/>
    <w:rsid w:val="00F2768A"/>
    <w:rsid w:val="00F27954"/>
    <w:rsid w:val="00F27CA1"/>
    <w:rsid w:val="00F303C1"/>
    <w:rsid w:val="00F30426"/>
    <w:rsid w:val="00F304BD"/>
    <w:rsid w:val="00F30648"/>
    <w:rsid w:val="00F30C8A"/>
    <w:rsid w:val="00F315C3"/>
    <w:rsid w:val="00F315F1"/>
    <w:rsid w:val="00F31886"/>
    <w:rsid w:val="00F31B6A"/>
    <w:rsid w:val="00F32023"/>
    <w:rsid w:val="00F321EE"/>
    <w:rsid w:val="00F321FC"/>
    <w:rsid w:val="00F3250E"/>
    <w:rsid w:val="00F328C1"/>
    <w:rsid w:val="00F32B8B"/>
    <w:rsid w:val="00F333EC"/>
    <w:rsid w:val="00F33458"/>
    <w:rsid w:val="00F338EE"/>
    <w:rsid w:val="00F33ADB"/>
    <w:rsid w:val="00F33AFE"/>
    <w:rsid w:val="00F342BB"/>
    <w:rsid w:val="00F354F9"/>
    <w:rsid w:val="00F3595A"/>
    <w:rsid w:val="00F362E9"/>
    <w:rsid w:val="00F364C9"/>
    <w:rsid w:val="00F36A72"/>
    <w:rsid w:val="00F36AF9"/>
    <w:rsid w:val="00F36EFC"/>
    <w:rsid w:val="00F37467"/>
    <w:rsid w:val="00F376F3"/>
    <w:rsid w:val="00F37A74"/>
    <w:rsid w:val="00F37B40"/>
    <w:rsid w:val="00F37BDC"/>
    <w:rsid w:val="00F40423"/>
    <w:rsid w:val="00F40A9C"/>
    <w:rsid w:val="00F40C0D"/>
    <w:rsid w:val="00F40C1C"/>
    <w:rsid w:val="00F40E8B"/>
    <w:rsid w:val="00F41722"/>
    <w:rsid w:val="00F41868"/>
    <w:rsid w:val="00F41D5A"/>
    <w:rsid w:val="00F41EAB"/>
    <w:rsid w:val="00F42059"/>
    <w:rsid w:val="00F4221B"/>
    <w:rsid w:val="00F42E78"/>
    <w:rsid w:val="00F431E1"/>
    <w:rsid w:val="00F43559"/>
    <w:rsid w:val="00F436F8"/>
    <w:rsid w:val="00F43A20"/>
    <w:rsid w:val="00F4455B"/>
    <w:rsid w:val="00F447A3"/>
    <w:rsid w:val="00F44A39"/>
    <w:rsid w:val="00F4598F"/>
    <w:rsid w:val="00F45EDA"/>
    <w:rsid w:val="00F467F2"/>
    <w:rsid w:val="00F46C19"/>
    <w:rsid w:val="00F47006"/>
    <w:rsid w:val="00F47365"/>
    <w:rsid w:val="00F4743F"/>
    <w:rsid w:val="00F47DD1"/>
    <w:rsid w:val="00F50398"/>
    <w:rsid w:val="00F508AB"/>
    <w:rsid w:val="00F50F3D"/>
    <w:rsid w:val="00F510DD"/>
    <w:rsid w:val="00F511DD"/>
    <w:rsid w:val="00F518B4"/>
    <w:rsid w:val="00F519AD"/>
    <w:rsid w:val="00F51B19"/>
    <w:rsid w:val="00F51FD0"/>
    <w:rsid w:val="00F52AEC"/>
    <w:rsid w:val="00F52CB5"/>
    <w:rsid w:val="00F52E7B"/>
    <w:rsid w:val="00F52F85"/>
    <w:rsid w:val="00F530E7"/>
    <w:rsid w:val="00F531DE"/>
    <w:rsid w:val="00F534A4"/>
    <w:rsid w:val="00F53795"/>
    <w:rsid w:val="00F53C0A"/>
    <w:rsid w:val="00F540D0"/>
    <w:rsid w:val="00F5416F"/>
    <w:rsid w:val="00F54226"/>
    <w:rsid w:val="00F54599"/>
    <w:rsid w:val="00F5473D"/>
    <w:rsid w:val="00F54B8F"/>
    <w:rsid w:val="00F54D46"/>
    <w:rsid w:val="00F551E1"/>
    <w:rsid w:val="00F55275"/>
    <w:rsid w:val="00F553C2"/>
    <w:rsid w:val="00F55456"/>
    <w:rsid w:val="00F55644"/>
    <w:rsid w:val="00F55B90"/>
    <w:rsid w:val="00F562AD"/>
    <w:rsid w:val="00F568FE"/>
    <w:rsid w:val="00F56B71"/>
    <w:rsid w:val="00F56D51"/>
    <w:rsid w:val="00F56D6D"/>
    <w:rsid w:val="00F5705B"/>
    <w:rsid w:val="00F570A6"/>
    <w:rsid w:val="00F575CD"/>
    <w:rsid w:val="00F57630"/>
    <w:rsid w:val="00F57AA6"/>
    <w:rsid w:val="00F57B3C"/>
    <w:rsid w:val="00F57ED0"/>
    <w:rsid w:val="00F60139"/>
    <w:rsid w:val="00F60233"/>
    <w:rsid w:val="00F602B5"/>
    <w:rsid w:val="00F6039B"/>
    <w:rsid w:val="00F60857"/>
    <w:rsid w:val="00F60EFD"/>
    <w:rsid w:val="00F60F3C"/>
    <w:rsid w:val="00F6147C"/>
    <w:rsid w:val="00F61932"/>
    <w:rsid w:val="00F61B2A"/>
    <w:rsid w:val="00F61F2A"/>
    <w:rsid w:val="00F61F9A"/>
    <w:rsid w:val="00F624AF"/>
    <w:rsid w:val="00F62A4D"/>
    <w:rsid w:val="00F62D69"/>
    <w:rsid w:val="00F631B1"/>
    <w:rsid w:val="00F63AB1"/>
    <w:rsid w:val="00F63B42"/>
    <w:rsid w:val="00F63EEB"/>
    <w:rsid w:val="00F63FF6"/>
    <w:rsid w:val="00F644C4"/>
    <w:rsid w:val="00F64F7F"/>
    <w:rsid w:val="00F6524A"/>
    <w:rsid w:val="00F654BB"/>
    <w:rsid w:val="00F658C5"/>
    <w:rsid w:val="00F65FF9"/>
    <w:rsid w:val="00F66350"/>
    <w:rsid w:val="00F66364"/>
    <w:rsid w:val="00F66554"/>
    <w:rsid w:val="00F6658A"/>
    <w:rsid w:val="00F666B4"/>
    <w:rsid w:val="00F66A27"/>
    <w:rsid w:val="00F66B54"/>
    <w:rsid w:val="00F66F55"/>
    <w:rsid w:val="00F6744F"/>
    <w:rsid w:val="00F700CC"/>
    <w:rsid w:val="00F70291"/>
    <w:rsid w:val="00F702EB"/>
    <w:rsid w:val="00F703FE"/>
    <w:rsid w:val="00F70427"/>
    <w:rsid w:val="00F7055D"/>
    <w:rsid w:val="00F70599"/>
    <w:rsid w:val="00F70A9A"/>
    <w:rsid w:val="00F7117B"/>
    <w:rsid w:val="00F71D8F"/>
    <w:rsid w:val="00F71F09"/>
    <w:rsid w:val="00F72820"/>
    <w:rsid w:val="00F7293A"/>
    <w:rsid w:val="00F730E9"/>
    <w:rsid w:val="00F73192"/>
    <w:rsid w:val="00F734DC"/>
    <w:rsid w:val="00F7360D"/>
    <w:rsid w:val="00F739AE"/>
    <w:rsid w:val="00F73BCB"/>
    <w:rsid w:val="00F73F0A"/>
    <w:rsid w:val="00F742DF"/>
    <w:rsid w:val="00F74351"/>
    <w:rsid w:val="00F74CC9"/>
    <w:rsid w:val="00F74E3B"/>
    <w:rsid w:val="00F74EFC"/>
    <w:rsid w:val="00F7523F"/>
    <w:rsid w:val="00F75C13"/>
    <w:rsid w:val="00F75FCB"/>
    <w:rsid w:val="00F769E0"/>
    <w:rsid w:val="00F76CB8"/>
    <w:rsid w:val="00F76E38"/>
    <w:rsid w:val="00F76E64"/>
    <w:rsid w:val="00F77017"/>
    <w:rsid w:val="00F776E6"/>
    <w:rsid w:val="00F7785F"/>
    <w:rsid w:val="00F779BE"/>
    <w:rsid w:val="00F77F68"/>
    <w:rsid w:val="00F80055"/>
    <w:rsid w:val="00F803FA"/>
    <w:rsid w:val="00F80575"/>
    <w:rsid w:val="00F80B53"/>
    <w:rsid w:val="00F80EA5"/>
    <w:rsid w:val="00F80FDF"/>
    <w:rsid w:val="00F81379"/>
    <w:rsid w:val="00F813E7"/>
    <w:rsid w:val="00F81688"/>
    <w:rsid w:val="00F81966"/>
    <w:rsid w:val="00F81DFA"/>
    <w:rsid w:val="00F81E81"/>
    <w:rsid w:val="00F82073"/>
    <w:rsid w:val="00F8221A"/>
    <w:rsid w:val="00F82854"/>
    <w:rsid w:val="00F83396"/>
    <w:rsid w:val="00F837AC"/>
    <w:rsid w:val="00F83818"/>
    <w:rsid w:val="00F838A4"/>
    <w:rsid w:val="00F83A4B"/>
    <w:rsid w:val="00F842C3"/>
    <w:rsid w:val="00F84EE3"/>
    <w:rsid w:val="00F84FF2"/>
    <w:rsid w:val="00F852E6"/>
    <w:rsid w:val="00F853AF"/>
    <w:rsid w:val="00F854A4"/>
    <w:rsid w:val="00F85919"/>
    <w:rsid w:val="00F85CBD"/>
    <w:rsid w:val="00F85EFC"/>
    <w:rsid w:val="00F8634B"/>
    <w:rsid w:val="00F865C3"/>
    <w:rsid w:val="00F865D1"/>
    <w:rsid w:val="00F86889"/>
    <w:rsid w:val="00F86BDE"/>
    <w:rsid w:val="00F86D54"/>
    <w:rsid w:val="00F86E08"/>
    <w:rsid w:val="00F871E8"/>
    <w:rsid w:val="00F877BE"/>
    <w:rsid w:val="00F90298"/>
    <w:rsid w:val="00F90412"/>
    <w:rsid w:val="00F90425"/>
    <w:rsid w:val="00F909E4"/>
    <w:rsid w:val="00F90AF7"/>
    <w:rsid w:val="00F912CE"/>
    <w:rsid w:val="00F9199F"/>
    <w:rsid w:val="00F91E21"/>
    <w:rsid w:val="00F91E22"/>
    <w:rsid w:val="00F91EA2"/>
    <w:rsid w:val="00F921EA"/>
    <w:rsid w:val="00F928CF"/>
    <w:rsid w:val="00F9316D"/>
    <w:rsid w:val="00F9355A"/>
    <w:rsid w:val="00F93648"/>
    <w:rsid w:val="00F939DF"/>
    <w:rsid w:val="00F93B2C"/>
    <w:rsid w:val="00F93C58"/>
    <w:rsid w:val="00F940C4"/>
    <w:rsid w:val="00F9414C"/>
    <w:rsid w:val="00F9415E"/>
    <w:rsid w:val="00F94978"/>
    <w:rsid w:val="00F94B88"/>
    <w:rsid w:val="00F957A3"/>
    <w:rsid w:val="00F95B7C"/>
    <w:rsid w:val="00F95C2E"/>
    <w:rsid w:val="00F95E20"/>
    <w:rsid w:val="00F9642B"/>
    <w:rsid w:val="00F965DE"/>
    <w:rsid w:val="00F96B9D"/>
    <w:rsid w:val="00F96DA9"/>
    <w:rsid w:val="00F96EC6"/>
    <w:rsid w:val="00F96F32"/>
    <w:rsid w:val="00F9713A"/>
    <w:rsid w:val="00F9786B"/>
    <w:rsid w:val="00FA00F1"/>
    <w:rsid w:val="00FA0372"/>
    <w:rsid w:val="00FA03BB"/>
    <w:rsid w:val="00FA08DF"/>
    <w:rsid w:val="00FA144E"/>
    <w:rsid w:val="00FA159E"/>
    <w:rsid w:val="00FA191B"/>
    <w:rsid w:val="00FA19D6"/>
    <w:rsid w:val="00FA1BDB"/>
    <w:rsid w:val="00FA1F3C"/>
    <w:rsid w:val="00FA201A"/>
    <w:rsid w:val="00FA20CE"/>
    <w:rsid w:val="00FA27DA"/>
    <w:rsid w:val="00FA2BAD"/>
    <w:rsid w:val="00FA2EC4"/>
    <w:rsid w:val="00FA2FF0"/>
    <w:rsid w:val="00FA4584"/>
    <w:rsid w:val="00FA4CE3"/>
    <w:rsid w:val="00FA51AC"/>
    <w:rsid w:val="00FA52C4"/>
    <w:rsid w:val="00FA55A8"/>
    <w:rsid w:val="00FA562A"/>
    <w:rsid w:val="00FA5B94"/>
    <w:rsid w:val="00FA5E81"/>
    <w:rsid w:val="00FA5ED5"/>
    <w:rsid w:val="00FA5EF0"/>
    <w:rsid w:val="00FA62BE"/>
    <w:rsid w:val="00FA633D"/>
    <w:rsid w:val="00FA69BB"/>
    <w:rsid w:val="00FA6B33"/>
    <w:rsid w:val="00FA6D6A"/>
    <w:rsid w:val="00FA6F85"/>
    <w:rsid w:val="00FA76EF"/>
    <w:rsid w:val="00FA77CE"/>
    <w:rsid w:val="00FA7B63"/>
    <w:rsid w:val="00FA7E8D"/>
    <w:rsid w:val="00FB0820"/>
    <w:rsid w:val="00FB0A0D"/>
    <w:rsid w:val="00FB0E4F"/>
    <w:rsid w:val="00FB10D0"/>
    <w:rsid w:val="00FB14C3"/>
    <w:rsid w:val="00FB16CA"/>
    <w:rsid w:val="00FB19AB"/>
    <w:rsid w:val="00FB1BB2"/>
    <w:rsid w:val="00FB1D4C"/>
    <w:rsid w:val="00FB1FA9"/>
    <w:rsid w:val="00FB1FEF"/>
    <w:rsid w:val="00FB227F"/>
    <w:rsid w:val="00FB23F4"/>
    <w:rsid w:val="00FB31F9"/>
    <w:rsid w:val="00FB3891"/>
    <w:rsid w:val="00FB393C"/>
    <w:rsid w:val="00FB3A22"/>
    <w:rsid w:val="00FB3EBF"/>
    <w:rsid w:val="00FB4AF8"/>
    <w:rsid w:val="00FB4C13"/>
    <w:rsid w:val="00FB4E50"/>
    <w:rsid w:val="00FB5242"/>
    <w:rsid w:val="00FB55C5"/>
    <w:rsid w:val="00FB5643"/>
    <w:rsid w:val="00FB5677"/>
    <w:rsid w:val="00FB5849"/>
    <w:rsid w:val="00FB591B"/>
    <w:rsid w:val="00FB5A9B"/>
    <w:rsid w:val="00FB5B0E"/>
    <w:rsid w:val="00FB5C1E"/>
    <w:rsid w:val="00FB5D6D"/>
    <w:rsid w:val="00FB5D89"/>
    <w:rsid w:val="00FB6421"/>
    <w:rsid w:val="00FB644D"/>
    <w:rsid w:val="00FB64A3"/>
    <w:rsid w:val="00FB6A07"/>
    <w:rsid w:val="00FB6DAF"/>
    <w:rsid w:val="00FB6EFD"/>
    <w:rsid w:val="00FB7385"/>
    <w:rsid w:val="00FB7482"/>
    <w:rsid w:val="00FB74BA"/>
    <w:rsid w:val="00FB7816"/>
    <w:rsid w:val="00FC00A6"/>
    <w:rsid w:val="00FC0417"/>
    <w:rsid w:val="00FC07E8"/>
    <w:rsid w:val="00FC08DF"/>
    <w:rsid w:val="00FC0F9C"/>
    <w:rsid w:val="00FC1098"/>
    <w:rsid w:val="00FC12DE"/>
    <w:rsid w:val="00FC1CBC"/>
    <w:rsid w:val="00FC1E9C"/>
    <w:rsid w:val="00FC244B"/>
    <w:rsid w:val="00FC246F"/>
    <w:rsid w:val="00FC2622"/>
    <w:rsid w:val="00FC299E"/>
    <w:rsid w:val="00FC2B21"/>
    <w:rsid w:val="00FC2C9E"/>
    <w:rsid w:val="00FC3941"/>
    <w:rsid w:val="00FC4612"/>
    <w:rsid w:val="00FC4951"/>
    <w:rsid w:val="00FC4B53"/>
    <w:rsid w:val="00FC51F2"/>
    <w:rsid w:val="00FC5433"/>
    <w:rsid w:val="00FC55EE"/>
    <w:rsid w:val="00FC568A"/>
    <w:rsid w:val="00FC571C"/>
    <w:rsid w:val="00FC5E26"/>
    <w:rsid w:val="00FC607E"/>
    <w:rsid w:val="00FC6198"/>
    <w:rsid w:val="00FC66F2"/>
    <w:rsid w:val="00FC685E"/>
    <w:rsid w:val="00FC6933"/>
    <w:rsid w:val="00FC6A67"/>
    <w:rsid w:val="00FC6B42"/>
    <w:rsid w:val="00FC6F88"/>
    <w:rsid w:val="00FC707D"/>
    <w:rsid w:val="00FC7116"/>
    <w:rsid w:val="00FC779E"/>
    <w:rsid w:val="00FC79C0"/>
    <w:rsid w:val="00FC7C76"/>
    <w:rsid w:val="00FC7D93"/>
    <w:rsid w:val="00FC7EEB"/>
    <w:rsid w:val="00FD0109"/>
    <w:rsid w:val="00FD0E8F"/>
    <w:rsid w:val="00FD0F7E"/>
    <w:rsid w:val="00FD1A94"/>
    <w:rsid w:val="00FD2004"/>
    <w:rsid w:val="00FD2BC6"/>
    <w:rsid w:val="00FD2D27"/>
    <w:rsid w:val="00FD2DE2"/>
    <w:rsid w:val="00FD2E73"/>
    <w:rsid w:val="00FD35FD"/>
    <w:rsid w:val="00FD3681"/>
    <w:rsid w:val="00FD3983"/>
    <w:rsid w:val="00FD3C15"/>
    <w:rsid w:val="00FD3D0E"/>
    <w:rsid w:val="00FD3D27"/>
    <w:rsid w:val="00FD3DDA"/>
    <w:rsid w:val="00FD3E56"/>
    <w:rsid w:val="00FD4097"/>
    <w:rsid w:val="00FD4253"/>
    <w:rsid w:val="00FD4465"/>
    <w:rsid w:val="00FD4696"/>
    <w:rsid w:val="00FD4804"/>
    <w:rsid w:val="00FD4DC0"/>
    <w:rsid w:val="00FD547D"/>
    <w:rsid w:val="00FD57E6"/>
    <w:rsid w:val="00FD5B23"/>
    <w:rsid w:val="00FD5DA1"/>
    <w:rsid w:val="00FD6185"/>
    <w:rsid w:val="00FD61FF"/>
    <w:rsid w:val="00FD67F4"/>
    <w:rsid w:val="00FD6E06"/>
    <w:rsid w:val="00FD707B"/>
    <w:rsid w:val="00FD7667"/>
    <w:rsid w:val="00FD7740"/>
    <w:rsid w:val="00FD78D7"/>
    <w:rsid w:val="00FD794E"/>
    <w:rsid w:val="00FD7F62"/>
    <w:rsid w:val="00FE018A"/>
    <w:rsid w:val="00FE0749"/>
    <w:rsid w:val="00FE08DE"/>
    <w:rsid w:val="00FE09D0"/>
    <w:rsid w:val="00FE10F1"/>
    <w:rsid w:val="00FE1436"/>
    <w:rsid w:val="00FE1A87"/>
    <w:rsid w:val="00FE1F23"/>
    <w:rsid w:val="00FE2A1F"/>
    <w:rsid w:val="00FE2AEA"/>
    <w:rsid w:val="00FE3A86"/>
    <w:rsid w:val="00FE43F4"/>
    <w:rsid w:val="00FE4624"/>
    <w:rsid w:val="00FE565F"/>
    <w:rsid w:val="00FE5AC5"/>
    <w:rsid w:val="00FE5C51"/>
    <w:rsid w:val="00FE5CC1"/>
    <w:rsid w:val="00FE665D"/>
    <w:rsid w:val="00FE6822"/>
    <w:rsid w:val="00FE6A08"/>
    <w:rsid w:val="00FE6CEA"/>
    <w:rsid w:val="00FE6F29"/>
    <w:rsid w:val="00FE7C57"/>
    <w:rsid w:val="00FE7FE8"/>
    <w:rsid w:val="00FF0514"/>
    <w:rsid w:val="00FF088A"/>
    <w:rsid w:val="00FF0A04"/>
    <w:rsid w:val="00FF0CEB"/>
    <w:rsid w:val="00FF1012"/>
    <w:rsid w:val="00FF11B2"/>
    <w:rsid w:val="00FF1503"/>
    <w:rsid w:val="00FF15F2"/>
    <w:rsid w:val="00FF20A4"/>
    <w:rsid w:val="00FF24E7"/>
    <w:rsid w:val="00FF261D"/>
    <w:rsid w:val="00FF291A"/>
    <w:rsid w:val="00FF2BAB"/>
    <w:rsid w:val="00FF2C14"/>
    <w:rsid w:val="00FF2D3E"/>
    <w:rsid w:val="00FF3161"/>
    <w:rsid w:val="00FF38D1"/>
    <w:rsid w:val="00FF3D85"/>
    <w:rsid w:val="00FF4032"/>
    <w:rsid w:val="00FF4097"/>
    <w:rsid w:val="00FF481E"/>
    <w:rsid w:val="00FF4E73"/>
    <w:rsid w:val="00FF537E"/>
    <w:rsid w:val="00FF58B7"/>
    <w:rsid w:val="00FF590C"/>
    <w:rsid w:val="00FF5A66"/>
    <w:rsid w:val="00FF5B7C"/>
    <w:rsid w:val="00FF5B9A"/>
    <w:rsid w:val="00FF5DF6"/>
    <w:rsid w:val="00FF6087"/>
    <w:rsid w:val="00FF6534"/>
    <w:rsid w:val="00FF658F"/>
    <w:rsid w:val="00FF66FE"/>
    <w:rsid w:val="00FF6917"/>
    <w:rsid w:val="00FF70EC"/>
    <w:rsid w:val="00FF71FE"/>
    <w:rsid w:val="00FF77DC"/>
    <w:rsid w:val="00FF7823"/>
    <w:rsid w:val="00FF7902"/>
    <w:rsid w:val="00FF796E"/>
    <w:rsid w:val="00FF7C29"/>
    <w:rsid w:val="00FF7F2A"/>
    <w:rsid w:val="071743F9"/>
    <w:rsid w:val="08B4844A"/>
    <w:rsid w:val="0D703DE5"/>
    <w:rsid w:val="143DADC3"/>
    <w:rsid w:val="162D681F"/>
    <w:rsid w:val="1C7A29C7"/>
    <w:rsid w:val="1DA8A650"/>
    <w:rsid w:val="238D96B2"/>
    <w:rsid w:val="23BFCC9B"/>
    <w:rsid w:val="252C439F"/>
    <w:rsid w:val="25E9565D"/>
    <w:rsid w:val="25F794F4"/>
    <w:rsid w:val="2759E768"/>
    <w:rsid w:val="28119462"/>
    <w:rsid w:val="29B297B6"/>
    <w:rsid w:val="2B069012"/>
    <w:rsid w:val="3193E8D3"/>
    <w:rsid w:val="331B1F78"/>
    <w:rsid w:val="35859C3C"/>
    <w:rsid w:val="39064697"/>
    <w:rsid w:val="418359F9"/>
    <w:rsid w:val="47BCD278"/>
    <w:rsid w:val="4FA22ECB"/>
    <w:rsid w:val="5154F82E"/>
    <w:rsid w:val="569887C3"/>
    <w:rsid w:val="636D9E8C"/>
    <w:rsid w:val="6699803A"/>
    <w:rsid w:val="68E61FD1"/>
    <w:rsid w:val="6C1ED9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5B4487A4"/>
  <w15:docId w15:val="{03299727-76B8-46FE-BB0B-5225F76AB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5"/>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EF39E4"/>
    <w:pPr>
      <w:numPr>
        <w:ilvl w:val="1"/>
        <w:numId w:val="26"/>
      </w:numPr>
      <w:tabs>
        <w:tab w:val="left" w:pos="450"/>
        <w:tab w:val="left" w:pos="900"/>
        <w:tab w:val="left" w:pos="1080"/>
      </w:tabs>
      <w:adjustRightInd w:val="0"/>
      <w:snapToGrid w:val="0"/>
      <w:spacing w:after="60"/>
      <w:jc w:val="both"/>
      <w:outlineLvl w:val="1"/>
    </w:pPr>
    <w:rPr>
      <w:b/>
      <w:iCs/>
      <w:noProof/>
      <w:sz w:val="24"/>
    </w:rPr>
  </w:style>
  <w:style w:type="paragraph" w:styleId="Heading3">
    <w:name w:val="heading 3"/>
    <w:basedOn w:val="Normal"/>
    <w:next w:val="Normal"/>
    <w:link w:val="Heading3Char"/>
    <w:autoRedefine/>
    <w:uiPriority w:val="9"/>
    <w:qFormat/>
    <w:rsid w:val="001F74AA"/>
    <w:pPr>
      <w:keepNext/>
      <w:numPr>
        <w:ilvl w:val="2"/>
        <w:numId w:val="22"/>
      </w:numPr>
      <w:tabs>
        <w:tab w:val="left" w:pos="540"/>
      </w:tabs>
      <w:adjustRightInd w:val="0"/>
      <w:snapToGrid w:val="0"/>
      <w:jc w:val="both"/>
      <w:outlineLvl w:val="2"/>
    </w:pPr>
    <w:rPr>
      <w:b/>
      <w:i/>
      <w:iCs/>
      <w:noProof/>
      <w:kern w:val="0"/>
      <w:sz w:val="24"/>
      <w:szCs w:val="24"/>
      <w:lang w:eastAsia="en-US"/>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tabs>
        <w:tab w:val="left" w:pos="360"/>
      </w:tabs>
      <w:spacing w:before="160" w:after="80"/>
      <w:ind w:left="1368" w:hanging="1008"/>
      <w:outlineLvl w:val="4"/>
    </w:pPr>
    <w:rPr>
      <w:smallCaps/>
      <w:noProof/>
    </w:rPr>
  </w:style>
  <w:style w:type="paragraph" w:styleId="Heading6">
    <w:name w:val="heading 6"/>
    <w:basedOn w:val="Normal"/>
    <w:next w:val="Normal"/>
    <w:link w:val="Heading6Char"/>
    <w:rsid w:val="00230864"/>
    <w:pPr>
      <w:keepNext/>
      <w:keepLines/>
      <w:spacing w:before="200"/>
      <w:ind w:left="1512" w:hanging="1152"/>
      <w:outlineLvl w:val="5"/>
    </w:pPr>
    <w:rPr>
      <w:rFonts w:ascii="Cambria" w:hAnsi="Cambria"/>
      <w:i/>
      <w:iCs/>
      <w:color w:val="243F60"/>
    </w:rPr>
  </w:style>
  <w:style w:type="paragraph" w:styleId="Heading7">
    <w:name w:val="heading 7"/>
    <w:basedOn w:val="Normal"/>
    <w:next w:val="Normal"/>
    <w:link w:val="Heading7Char"/>
    <w:rsid w:val="00230864"/>
    <w:pPr>
      <w:keepNext/>
      <w:keepLines/>
      <w:spacing w:before="200"/>
      <w:ind w:left="1656" w:hanging="1296"/>
      <w:outlineLvl w:val="6"/>
    </w:pPr>
    <w:rPr>
      <w:rFonts w:ascii="Cambria" w:hAnsi="Cambria"/>
      <w:i/>
      <w:iCs/>
      <w:color w:val="404040"/>
    </w:rPr>
  </w:style>
  <w:style w:type="paragraph" w:styleId="Heading8">
    <w:name w:val="heading 8"/>
    <w:basedOn w:val="Normal"/>
    <w:next w:val="Normal"/>
    <w:link w:val="Heading8Char"/>
    <w:rsid w:val="00230864"/>
    <w:pPr>
      <w:keepNext/>
      <w:keepLines/>
      <w:spacing w:before="200"/>
      <w:ind w:left="1800" w:hanging="1440"/>
      <w:outlineLvl w:val="7"/>
    </w:pPr>
    <w:rPr>
      <w:rFonts w:ascii="Cambria" w:hAnsi="Cambria"/>
      <w:color w:val="404040"/>
    </w:rPr>
  </w:style>
  <w:style w:type="paragraph" w:styleId="Heading9">
    <w:name w:val="heading 9"/>
    <w:basedOn w:val="Normal"/>
    <w:next w:val="Normal"/>
    <w:link w:val="Heading9Char"/>
    <w:rsid w:val="00230864"/>
    <w:pPr>
      <w:keepNext/>
      <w:keepLines/>
      <w:spacing w:before="200"/>
      <w:ind w:left="1944" w:hanging="1584"/>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EF39E4"/>
    <w:rPr>
      <w:b/>
      <w:iCs/>
      <w:noProof/>
      <w:kern w:val="2"/>
      <w:sz w:val="24"/>
      <w:szCs w:val="21"/>
    </w:rPr>
  </w:style>
  <w:style w:type="character" w:customStyle="1" w:styleId="Heading3Char">
    <w:name w:val="Heading 3 Char"/>
    <w:link w:val="Heading3"/>
    <w:uiPriority w:val="9"/>
    <w:locked/>
    <w:rsid w:val="005C1225"/>
    <w:rPr>
      <w:b/>
      <w:i/>
      <w:iCs/>
      <w:noProof/>
      <w:sz w:val="24"/>
      <w:szCs w:val="24"/>
      <w:lang w:eastAsia="en-US"/>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5E140D"/>
    <w:pPr>
      <w:adjustRightInd w:val="0"/>
      <w:snapToGrid w:val="0"/>
      <w:spacing w:before="40" w:after="120"/>
      <w:jc w:val="center"/>
    </w:pPr>
    <w:rPr>
      <w:noProof/>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4"/>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28733D"/>
    <w:pPr>
      <w:spacing w:before="120" w:after="120"/>
      <w:jc w:val="center"/>
    </w:pPr>
    <w:rPr>
      <w:b/>
      <w:smallCaps/>
      <w:noProof/>
      <w:sz w:val="24"/>
      <w:szCs w:val="24"/>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tabs>
        <w:tab w:val="clear" w:pos="425"/>
      </w:tabs>
      <w:snapToGrid w:val="0"/>
      <w:spacing w:before="0" w:after="0" w:line="240" w:lineRule="auto"/>
      <w:ind w:left="0" w:firstLine="0"/>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BE43F7"/>
    <w:pPr>
      <w:widowControl w:val="0"/>
      <w:tabs>
        <w:tab w:val="left" w:pos="360"/>
      </w:tabs>
      <w:snapToGrid w:val="0"/>
      <w:spacing w:after="60"/>
      <w:ind w:firstLine="360"/>
      <w:jc w:val="both"/>
    </w:pPr>
    <w:rPr>
      <w:color w:val="000000" w:themeColor="text1"/>
      <w:kern w:val="16"/>
      <w:sz w:val="24"/>
      <w:szCs w:val="24"/>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link w:val="TextChar1"/>
    <w:rsid w:val="00C24B48"/>
    <w:pPr>
      <w:widowControl w:val="0"/>
      <w:autoSpaceDE w:val="0"/>
      <w:autoSpaceDN w:val="0"/>
      <w:spacing w:line="252" w:lineRule="auto"/>
      <w:ind w:firstLine="202"/>
      <w:jc w:val="both"/>
    </w:pPr>
  </w:style>
  <w:style w:type="paragraph" w:customStyle="1" w:styleId="AllFigures">
    <w:name w:val="All Figures"/>
    <w:autoRedefine/>
    <w:qFormat/>
    <w:rsid w:val="0021137B"/>
    <w:pPr>
      <w:adjustRightInd w:val="0"/>
      <w:snapToGrid w:val="0"/>
      <w:spacing w:before="120"/>
      <w:jc w:val="center"/>
    </w:pPr>
    <w:rPr>
      <w:rFonts w:cs="SimSun"/>
      <w:noProof/>
      <w:kern w:val="16"/>
      <w:szCs w:val="24"/>
    </w:rPr>
  </w:style>
  <w:style w:type="character" w:customStyle="1" w:styleId="AllTextChar">
    <w:name w:val="AllText Char"/>
    <w:link w:val="AllText"/>
    <w:locked/>
    <w:rsid w:val="000144C9"/>
    <w:rPr>
      <w:color w:val="000000" w:themeColor="text1"/>
      <w:kern w:val="16"/>
      <w:sz w:val="24"/>
      <w:szCs w:val="24"/>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6"/>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7"/>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9"/>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8"/>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3"/>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tabs>
        <w:tab w:val="clear" w:pos="425"/>
      </w:tabs>
      <w:autoSpaceDE w:val="0"/>
      <w:autoSpaceDN w:val="0"/>
      <w:spacing w:before="240" w:line="240" w:lineRule="auto"/>
      <w:ind w:left="0" w:firstLine="0"/>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0"/>
      </w:numPr>
      <w:tabs>
        <w:tab w:val="left" w:pos="1800"/>
      </w:tabs>
      <w:ind w:left="0" w:firstLine="0"/>
    </w:pPr>
  </w:style>
  <w:style w:type="paragraph" w:customStyle="1" w:styleId="Lemma">
    <w:name w:val="Lemma"/>
    <w:basedOn w:val="Normal"/>
    <w:autoRedefine/>
    <w:rsid w:val="00AD6CB4"/>
    <w:pPr>
      <w:numPr>
        <w:numId w:val="11"/>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444E4A"/>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tabs>
        <w:tab w:val="clear" w:pos="425"/>
      </w:tabs>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tabs>
        <w:tab w:val="clear" w:pos="425"/>
      </w:tabs>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link w:val="FigureChar"/>
    <w:autoRedefine/>
    <w:qFormat/>
    <w:rsid w:val="004B4A3F"/>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suppressAutoHyphens/>
      <w:spacing w:before="160" w:after="40" w:line="220" w:lineRule="exact"/>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tabs>
        <w:tab w:val="clear" w:pos="425"/>
      </w:tabs>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444E4A"/>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2"/>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tabs>
        <w:tab w:val="clear" w:pos="425"/>
      </w:tabs>
      <w:spacing w:before="480" w:after="0" w:line="276" w:lineRule="auto"/>
      <w:ind w:left="0" w:firstLine="0"/>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8B69AF"/>
    <w:pPr>
      <w:tabs>
        <w:tab w:val="left" w:pos="1170"/>
        <w:tab w:val="right" w:leader="dot" w:pos="9360"/>
      </w:tabs>
      <w:spacing w:before="120" w:after="120" w:line="360" w:lineRule="auto"/>
      <w:ind w:left="420" w:hanging="420"/>
      <w:jc w:val="left"/>
    </w:pPr>
    <w:rPr>
      <w:rFonts w:ascii="Calibri" w:hAnsi="Calibri" w:cs="Calibri"/>
      <w:b/>
      <w:smallCaps/>
      <w:szCs w:val="20"/>
    </w:rPr>
  </w:style>
  <w:style w:type="paragraph" w:customStyle="1" w:styleId="Head1">
    <w:name w:val="Head 1"/>
    <w:basedOn w:val="Normal"/>
    <w:autoRedefine/>
    <w:uiPriority w:val="34"/>
    <w:qFormat/>
    <w:rsid w:val="00FF0A04"/>
    <w:pPr>
      <w:tabs>
        <w:tab w:val="left" w:pos="360"/>
      </w:tabs>
      <w:adjustRightInd w:val="0"/>
      <w:snapToGrid w:val="0"/>
      <w:spacing w:before="240" w:after="120"/>
      <w:ind w:left="4320"/>
      <w:jc w:val="both"/>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numId w:val="14"/>
      </w:numPr>
      <w:ind w:left="0" w:firstLine="0"/>
    </w:pPr>
  </w:style>
  <w:style w:type="paragraph" w:customStyle="1" w:styleId="AH3">
    <w:name w:val="AH3"/>
    <w:basedOn w:val="Heading3"/>
    <w:autoRedefine/>
    <w:rsid w:val="0060609C"/>
    <w:pPr>
      <w:numPr>
        <w:ilvl w:val="0"/>
        <w:numId w:val="0"/>
      </w:numPr>
      <w:ind w:left="720" w:hanging="360"/>
    </w:pPr>
  </w:style>
  <w:style w:type="paragraph" w:customStyle="1" w:styleId="AH31">
    <w:name w:val="AH31"/>
    <w:basedOn w:val="AH3"/>
    <w:autoRedefine/>
    <w:rsid w:val="007673C1"/>
    <w:rPr>
      <w:iCs w:val="0"/>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ind w:left="1080"/>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16"/>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spacing w:after="60"/>
      <w:ind w:left="1080" w:hanging="360"/>
      <w:jc w:val="both"/>
    </w:pPr>
    <w:rPr>
      <w:sz w:val="24"/>
      <w:szCs w:val="22"/>
    </w:rPr>
  </w:style>
  <w:style w:type="paragraph" w:customStyle="1" w:styleId="NumberBullets">
    <w:name w:val="Number Bullets"/>
    <w:basedOn w:val="Normal"/>
    <w:rsid w:val="00A83895"/>
    <w:pPr>
      <w:numPr>
        <w:numId w:val="17"/>
      </w:numPr>
      <w:ind w:left="360"/>
    </w:pPr>
    <w:rPr>
      <w:b/>
    </w:rPr>
  </w:style>
  <w:style w:type="paragraph" w:styleId="ListParagraph">
    <w:name w:val="List Paragraph"/>
    <w:basedOn w:val="Normal"/>
    <w:autoRedefine/>
    <w:uiPriority w:val="34"/>
    <w:qFormat/>
    <w:rsid w:val="00890C89"/>
    <w:pPr>
      <w:adjustRightInd w:val="0"/>
      <w:snapToGrid w:val="0"/>
      <w:spacing w:before="120" w:after="60"/>
      <w:ind w:left="720"/>
      <w:jc w:val="left"/>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C1717"/>
    <w:pPr>
      <w:widowControl w:val="0"/>
      <w:numPr>
        <w:numId w:val="18"/>
      </w:numPr>
      <w:spacing w:after="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8D6C90"/>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ind w:left="0"/>
    </w:pPr>
  </w:style>
  <w:style w:type="paragraph" w:customStyle="1" w:styleId="ApH2">
    <w:name w:val="Ap H2"/>
    <w:basedOn w:val="Heading2"/>
    <w:autoRedefine/>
    <w:qFormat/>
    <w:rsid w:val="005531A4"/>
    <w:pPr>
      <w:numPr>
        <w:ilvl w:val="0"/>
        <w:numId w:val="42"/>
      </w:numPr>
    </w:pPr>
  </w:style>
  <w:style w:type="paragraph" w:customStyle="1" w:styleId="ApH3">
    <w:name w:val="Ap H3"/>
    <w:basedOn w:val="Heading3"/>
    <w:autoRedefine/>
    <w:qFormat/>
    <w:rsid w:val="008E1454"/>
    <w:pPr>
      <w:numPr>
        <w:ilvl w:val="0"/>
        <w:numId w:val="25"/>
      </w:numPr>
    </w:pPr>
  </w:style>
  <w:style w:type="numbering" w:customStyle="1" w:styleId="Style2">
    <w:name w:val="Style2"/>
    <w:uiPriority w:val="99"/>
    <w:rsid w:val="00C83459"/>
    <w:pPr>
      <w:numPr>
        <w:numId w:val="2"/>
      </w:numPr>
    </w:pPr>
  </w:style>
  <w:style w:type="paragraph" w:styleId="Index8">
    <w:name w:val="index 8"/>
    <w:basedOn w:val="Normal"/>
    <w:next w:val="Normal"/>
    <w:autoRedefine/>
    <w:uiPriority w:val="99"/>
    <w:semiHidden/>
    <w:unhideWhenUsed/>
    <w:rsid w:val="00B73FFB"/>
    <w:pPr>
      <w:ind w:left="1680" w:hanging="210"/>
    </w:pPr>
  </w:style>
  <w:style w:type="numbering" w:customStyle="1" w:styleId="Style3">
    <w:name w:val="Style3"/>
    <w:uiPriority w:val="99"/>
    <w:rsid w:val="00566833"/>
    <w:pPr>
      <w:numPr>
        <w:numId w:val="29"/>
      </w:numPr>
    </w:pPr>
  </w:style>
  <w:style w:type="numbering" w:customStyle="1" w:styleId="Style4">
    <w:name w:val="Style4"/>
    <w:uiPriority w:val="99"/>
    <w:rsid w:val="00A81AE4"/>
    <w:pPr>
      <w:numPr>
        <w:numId w:val="31"/>
      </w:numPr>
    </w:pPr>
  </w:style>
  <w:style w:type="paragraph" w:customStyle="1" w:styleId="HeadingforAppendix">
    <w:name w:val="Heading for Appendix"/>
    <w:basedOn w:val="Heading3"/>
    <w:link w:val="HeadingforAppendixChar"/>
    <w:autoRedefine/>
    <w:qFormat/>
    <w:rsid w:val="0006047B"/>
    <w:pPr>
      <w:numPr>
        <w:ilvl w:val="0"/>
        <w:numId w:val="33"/>
      </w:numPr>
    </w:pPr>
  </w:style>
  <w:style w:type="paragraph" w:customStyle="1" w:styleId="TextforSpecs">
    <w:name w:val="Text for Specs"/>
    <w:basedOn w:val="AllText"/>
    <w:link w:val="TextforSpecsChar"/>
    <w:qFormat/>
    <w:rsid w:val="00556EB9"/>
    <w:pPr>
      <w:numPr>
        <w:numId w:val="34"/>
      </w:numPr>
    </w:pPr>
  </w:style>
  <w:style w:type="character" w:customStyle="1" w:styleId="HeadingforAppendixChar">
    <w:name w:val="Heading for Appendix Char"/>
    <w:basedOn w:val="Heading3Char"/>
    <w:link w:val="HeadingforAppendix"/>
    <w:rsid w:val="0006047B"/>
    <w:rPr>
      <w:b/>
      <w:i/>
      <w:iCs/>
      <w:noProof/>
      <w:kern w:val="2"/>
      <w:sz w:val="24"/>
      <w:szCs w:val="21"/>
      <w:lang w:eastAsia="en-US"/>
    </w:rPr>
  </w:style>
  <w:style w:type="character" w:customStyle="1" w:styleId="TextforSpecsChar">
    <w:name w:val="Text for Specs Char"/>
    <w:basedOn w:val="AllTextChar"/>
    <w:link w:val="TextforSpecs"/>
    <w:rsid w:val="00556EB9"/>
    <w:rPr>
      <w:color w:val="000000" w:themeColor="text1"/>
      <w:kern w:val="16"/>
      <w:sz w:val="24"/>
      <w:szCs w:val="24"/>
    </w:rPr>
  </w:style>
  <w:style w:type="paragraph" w:customStyle="1" w:styleId="Level1Heading">
    <w:name w:val="Level 1 Heading"/>
    <w:basedOn w:val="Head1"/>
    <w:next w:val="Head1"/>
    <w:link w:val="Level1HeadingChar"/>
    <w:qFormat/>
    <w:rsid w:val="003D0F3D"/>
    <w:pPr>
      <w:numPr>
        <w:numId w:val="41"/>
      </w:numPr>
      <w:jc w:val="center"/>
    </w:pPr>
    <w:rPr>
      <w:rFonts w:eastAsia="Times New Roman"/>
      <w:kern w:val="2"/>
      <w:lang w:eastAsia="en-US"/>
    </w:rPr>
  </w:style>
  <w:style w:type="character" w:customStyle="1" w:styleId="TextChar1">
    <w:name w:val="Text Char1"/>
    <w:basedOn w:val="DefaultParagraphFont"/>
    <w:link w:val="Text"/>
    <w:rsid w:val="003D0F3D"/>
    <w:rPr>
      <w:kern w:val="2"/>
      <w:sz w:val="21"/>
      <w:szCs w:val="21"/>
    </w:rPr>
  </w:style>
  <w:style w:type="character" w:customStyle="1" w:styleId="FigureChar">
    <w:name w:val="Figure Char"/>
    <w:basedOn w:val="TextChar1"/>
    <w:link w:val="Figure"/>
    <w:rsid w:val="003D0F3D"/>
    <w:rPr>
      <w:rFonts w:eastAsia="Times New Roman"/>
      <w:kern w:val="2"/>
      <w:sz w:val="24"/>
      <w:szCs w:val="24"/>
      <w:lang w:eastAsia="en-US"/>
    </w:rPr>
  </w:style>
  <w:style w:type="character" w:customStyle="1" w:styleId="Level1HeadingChar">
    <w:name w:val="Level 1 Heading Char"/>
    <w:basedOn w:val="FigureChar"/>
    <w:link w:val="Level1Heading"/>
    <w:rsid w:val="003D0F3D"/>
    <w:rPr>
      <w:rFonts w:eastAsia="Times New Roman"/>
      <w:b/>
      <w:kern w:val="2"/>
      <w:sz w:val="28"/>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15490492">
      <w:bodyDiv w:val="1"/>
      <w:marLeft w:val="0"/>
      <w:marRight w:val="0"/>
      <w:marTop w:val="0"/>
      <w:marBottom w:val="0"/>
      <w:divBdr>
        <w:top w:val="none" w:sz="0" w:space="0" w:color="auto"/>
        <w:left w:val="none" w:sz="0" w:space="0" w:color="auto"/>
        <w:bottom w:val="none" w:sz="0" w:space="0" w:color="auto"/>
        <w:right w:val="none" w:sz="0" w:space="0" w:color="auto"/>
      </w:divBdr>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095830747">
      <w:bodyDiv w:val="1"/>
      <w:marLeft w:val="0"/>
      <w:marRight w:val="0"/>
      <w:marTop w:val="0"/>
      <w:marBottom w:val="0"/>
      <w:divBdr>
        <w:top w:val="none" w:sz="0" w:space="0" w:color="auto"/>
        <w:left w:val="none" w:sz="0" w:space="0" w:color="auto"/>
        <w:bottom w:val="none" w:sz="0" w:space="0" w:color="auto"/>
        <w:right w:val="none" w:sz="0" w:space="0" w:color="auto"/>
      </w:divBdr>
      <w:divsChild>
        <w:div w:id="1861503663">
          <w:marLeft w:val="720"/>
          <w:marRight w:val="0"/>
          <w:marTop w:val="240"/>
          <w:marBottom w:val="40"/>
          <w:divBdr>
            <w:top w:val="none" w:sz="0" w:space="0" w:color="auto"/>
            <w:left w:val="none" w:sz="0" w:space="0" w:color="auto"/>
            <w:bottom w:val="none" w:sz="0" w:space="0" w:color="auto"/>
            <w:right w:val="none" w:sz="0" w:space="0" w:color="auto"/>
          </w:divBdr>
        </w:div>
      </w:divsChild>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79995710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4.jpg"/><Relationship Id="rId26" Type="http://schemas.openxmlformats.org/officeDocument/2006/relationships/image" Target="media/image12.png"/><Relationship Id="rId39" Type="http://schemas.openxmlformats.org/officeDocument/2006/relationships/image" Target="media/image25.jpg"/><Relationship Id="rId21" Type="http://schemas.openxmlformats.org/officeDocument/2006/relationships/image" Target="media/image7.jp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jpg"/><Relationship Id="rId50" Type="http://schemas.openxmlformats.org/officeDocument/2006/relationships/image" Target="media/image36.png"/><Relationship Id="rId55" Type="http://schemas.openxmlformats.org/officeDocument/2006/relationships/image" Target="media/image41.jpeg"/><Relationship Id="rId63" Type="http://schemas.openxmlformats.org/officeDocument/2006/relationships/image" Target="media/image49.jpeg"/><Relationship Id="rId68" Type="http://schemas.openxmlformats.org/officeDocument/2006/relationships/image" Target="media/image54.jpeg"/><Relationship Id="rId76" Type="http://schemas.openxmlformats.org/officeDocument/2006/relationships/hyperlink" Target="https://www.sparkfun.com/products/13247" TargetMode="External"/><Relationship Id="rId84"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s://einstronic.com/wp-content/uploads/2017/06/NodeMCU-ESP8266-ESP-12E-Catalogue.pdf" TargetMode="External"/><Relationship Id="rId2" Type="http://schemas.openxmlformats.org/officeDocument/2006/relationships/numbering" Target="numbering.xml"/><Relationship Id="rId16" Type="http://schemas.openxmlformats.org/officeDocument/2006/relationships/diagramColors" Target="diagrams/colors1.xml"/><Relationship Id="rId29" Type="http://schemas.openxmlformats.org/officeDocument/2006/relationships/image" Target="media/image15.png"/><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jp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hyperlink" Target="https://www.sparkfun.com/products/9469" TargetMode="External"/><Relationship Id="rId79" Type="http://schemas.openxmlformats.org/officeDocument/2006/relationships/hyperlink" Target="https://www.sparkfun.com/datasheets/Sensors/Temperature/DHT22.pdf" TargetMode="External"/><Relationship Id="rId5" Type="http://schemas.openxmlformats.org/officeDocument/2006/relationships/webSettings" Target="webSettings.xml"/><Relationship Id="rId61" Type="http://schemas.openxmlformats.org/officeDocument/2006/relationships/image" Target="media/image47.png"/><Relationship Id="rId82" Type="http://schemas.openxmlformats.org/officeDocument/2006/relationships/hyperlink" Target="https://www.homedepot.com/p/Leviton-20-Amp-125-Volt-Commercial-Grade-Tamper-Resistant-Single-Outlet-White-T5020-W/301390760"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Layout" Target="diagrams/layout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jpeg"/><Relationship Id="rId56" Type="http://schemas.openxmlformats.org/officeDocument/2006/relationships/image" Target="media/image42.jpg"/><Relationship Id="rId64" Type="http://schemas.openxmlformats.org/officeDocument/2006/relationships/image" Target="media/image50.jpg"/><Relationship Id="rId69" Type="http://schemas.openxmlformats.org/officeDocument/2006/relationships/image" Target="media/image55.jpg"/><Relationship Id="rId77" Type="http://schemas.openxmlformats.org/officeDocument/2006/relationships/hyperlink" Target="https://cdn.sparkfun.com/datasheets/Tools/SFE5V2AD1.pdf" TargetMode="External"/><Relationship Id="rId8" Type="http://schemas.openxmlformats.org/officeDocument/2006/relationships/image" Target="media/image1.jpg"/><Relationship Id="rId51" Type="http://schemas.openxmlformats.org/officeDocument/2006/relationships/image" Target="media/image37.png"/><Relationship Id="rId72" Type="http://schemas.openxmlformats.org/officeDocument/2006/relationships/hyperlink" Target="https://www.raspberrypi.org/magpi/raspberry-pi-3-specs-benchmarks/" TargetMode="External"/><Relationship Id="rId80" Type="http://schemas.openxmlformats.org/officeDocument/2006/relationships/hyperlink" Target="https://www.amazon.com/Channel-Module-Trigger-Optocoupler-Arduino/dp/B079FJSYGY/ref=pd_day0_hl_23_5/140-2968776-5576705?_encoding=UTF8&amp;amp%3Bpd_rd_i=B079FJSYGY&amp;amp%3Bpd_rd_r=18ed2e48-3a12-11e9-a04b-b53456384cf8&amp;amp%3Bpd_rd_w=5xHFk&amp;amp%3Bpd_rd_wg=0qhB6&amp;amp%3Bpf_rd_p=ad07871c-e646-4161-82c7-5ed0d4c85b07&amp;amp%3Bpf_rd_r=1RDCKQPHB5BC8ZAN3969&amp;amp%3Bpsc=1&amp;amp%3BrefRID=1RDCKQPHB5BC8ZAN3969&amp;th=1"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microsoft.com/office/2007/relationships/diagramDrawing" Target="diagrams/drawing1.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jp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hyperlink" Target="https://www.amazon.com/BC547-NPN-General-Purpose-Transistor/dp/B00YSMM4SC/ref=pd_sim_328_1/136-1927387-8438668?_encoding=UTF8&amp;amp;pd_rd_i=B00YSMM4SC&amp;amp;pd_rd_r=3341692d-3a20-11e9-9575-a56942029f9e&amp;amp;pd_rd_w=rc98V&amp;amp;pd_rd_wg=JcX9B&amp;amp;pf_rd_p=90485860-83e9-4fd9-b838-b28a9b7fda30&amp;amp;pf_rd_r=SG8J4NVEJMNYC2NJ41XK&amp;amp;psc=1&amp;amp;refRID=SG8J4NVEJMNYC2NJ41XK" TargetMode="External"/><Relationship Id="rId83"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QuickStyle" Target="diagrams/quickStyle1.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jpg"/><Relationship Id="rId57" Type="http://schemas.openxmlformats.org/officeDocument/2006/relationships/image" Target="media/image43.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hyperlink" Target="https://img.filipeflop.com/files/download/Datasheet-HLK-PM01.pdf" TargetMode="External"/><Relationship Id="rId78" Type="http://schemas.openxmlformats.org/officeDocument/2006/relationships/hyperlink" Target="https://opencircuit.nl/ProductInfo/1000061/I2C-LCD-interface.pdf" TargetMode="External"/><Relationship Id="rId81" Type="http://schemas.openxmlformats.org/officeDocument/2006/relationships/hyperlink" Target="https://www.handsontec.com/dataspecs/4Ch-relay.pdf" TargetMode="External"/><Relationship Id="rId86"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7EB7EA-1FCA-47A6-A2A8-46C6611DE959}"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US"/>
        </a:p>
      </dgm:t>
    </dgm:pt>
    <dgm:pt modelId="{D19BDFA8-EC12-43E7-A70C-37A69C3A103A}">
      <dgm:prSet phldrT="[Text]"/>
      <dgm:spPr/>
      <dgm:t>
        <a:bodyPr/>
        <a:lstStyle/>
        <a:p>
          <a:r>
            <a:rPr lang="en-US"/>
            <a:t>Create AVS Prototype on Raspberry Pi</a:t>
          </a:r>
        </a:p>
      </dgm:t>
    </dgm:pt>
    <dgm:pt modelId="{2C323E93-81F7-4D3F-87EA-30A015EFC9E1}" type="parTrans" cxnId="{60FFD182-708B-464F-A242-A5E062BA163F}">
      <dgm:prSet/>
      <dgm:spPr/>
      <dgm:t>
        <a:bodyPr/>
        <a:lstStyle/>
        <a:p>
          <a:endParaRPr lang="en-US"/>
        </a:p>
      </dgm:t>
    </dgm:pt>
    <dgm:pt modelId="{FE25EF4C-A3AC-4F9B-9E5F-9A8A7EE34237}" type="sibTrans" cxnId="{60FFD182-708B-464F-A242-A5E062BA163F}">
      <dgm:prSet/>
      <dgm:spPr/>
      <dgm:t>
        <a:bodyPr/>
        <a:lstStyle/>
        <a:p>
          <a:endParaRPr lang="en-US"/>
        </a:p>
      </dgm:t>
    </dgm:pt>
    <dgm:pt modelId="{1272920C-C901-436F-B738-4C7FE4FB3AB4}">
      <dgm:prSet phldrT="[Text]"/>
      <dgm:spPr/>
      <dgm:t>
        <a:bodyPr/>
        <a:lstStyle/>
        <a:p>
          <a:r>
            <a:rPr lang="en-US"/>
            <a:t>Alexa Skill Program</a:t>
          </a:r>
        </a:p>
      </dgm:t>
    </dgm:pt>
    <dgm:pt modelId="{97DC2286-CE2E-4CFA-A23F-522BF01990FE}" type="parTrans" cxnId="{C72102C4-06E1-420E-9CB0-ED4C40613D17}">
      <dgm:prSet/>
      <dgm:spPr/>
      <dgm:t>
        <a:bodyPr/>
        <a:lstStyle/>
        <a:p>
          <a:endParaRPr lang="en-US"/>
        </a:p>
      </dgm:t>
    </dgm:pt>
    <dgm:pt modelId="{06FFBB02-FE75-44A1-8BB0-C2079BA88B51}" type="sibTrans" cxnId="{C72102C4-06E1-420E-9CB0-ED4C40613D17}">
      <dgm:prSet/>
      <dgm:spPr/>
      <dgm:t>
        <a:bodyPr/>
        <a:lstStyle/>
        <a:p>
          <a:endParaRPr lang="en-US"/>
        </a:p>
      </dgm:t>
    </dgm:pt>
    <dgm:pt modelId="{34614DBD-4CC6-448B-A234-D66D225129F0}">
      <dgm:prSet phldrT="[Text]"/>
      <dgm:spPr/>
      <dgm:t>
        <a:bodyPr/>
        <a:lstStyle/>
        <a:p>
          <a:r>
            <a:rPr lang="en-US"/>
            <a:t>Create Data Channel for Temperature, Television, and Lights</a:t>
          </a:r>
        </a:p>
      </dgm:t>
    </dgm:pt>
    <dgm:pt modelId="{C8CFC155-A65E-43A1-AD59-789A571FCC57}" type="parTrans" cxnId="{C359E407-C093-4FFB-AACD-299C4480ACD7}">
      <dgm:prSet/>
      <dgm:spPr/>
      <dgm:t>
        <a:bodyPr/>
        <a:lstStyle/>
        <a:p>
          <a:endParaRPr lang="en-US"/>
        </a:p>
      </dgm:t>
    </dgm:pt>
    <dgm:pt modelId="{2FC33038-0480-4B26-8886-C2C5E037E627}" type="sibTrans" cxnId="{C359E407-C093-4FFB-AACD-299C4480ACD7}">
      <dgm:prSet/>
      <dgm:spPr/>
      <dgm:t>
        <a:bodyPr/>
        <a:lstStyle/>
        <a:p>
          <a:endParaRPr lang="en-US"/>
        </a:p>
      </dgm:t>
    </dgm:pt>
    <dgm:pt modelId="{2DDAB44A-FBD1-4789-8CF2-5EE0CBFA6A41}">
      <dgm:prSet phldrT="[Text]"/>
      <dgm:spPr/>
      <dgm:t>
        <a:bodyPr/>
        <a:lstStyle/>
        <a:p>
          <a:r>
            <a:rPr lang="en-US"/>
            <a:t>AWS Lambda Program</a:t>
          </a:r>
        </a:p>
      </dgm:t>
    </dgm:pt>
    <dgm:pt modelId="{3C1D49D6-2AD7-4025-9A4D-22019F677BFE}" type="parTrans" cxnId="{770405B9-C745-4DB5-A4D0-99E655570BFF}">
      <dgm:prSet/>
      <dgm:spPr/>
      <dgm:t>
        <a:bodyPr/>
        <a:lstStyle/>
        <a:p>
          <a:endParaRPr lang="en-US"/>
        </a:p>
      </dgm:t>
    </dgm:pt>
    <dgm:pt modelId="{B8913E1C-51B7-4361-85C2-58E479F535FF}" type="sibTrans" cxnId="{770405B9-C745-4DB5-A4D0-99E655570BFF}">
      <dgm:prSet/>
      <dgm:spPr/>
      <dgm:t>
        <a:bodyPr/>
        <a:lstStyle/>
        <a:p>
          <a:endParaRPr lang="en-US"/>
        </a:p>
      </dgm:t>
    </dgm:pt>
    <dgm:pt modelId="{EDA1C02A-44CE-4C91-9E60-F04331995E30}">
      <dgm:prSet phldrT="[Text]"/>
      <dgm:spPr/>
      <dgm:t>
        <a:bodyPr/>
        <a:lstStyle/>
        <a:p>
          <a:r>
            <a:rPr lang="en-US"/>
            <a:t>Temperature Control Design</a:t>
          </a:r>
        </a:p>
      </dgm:t>
    </dgm:pt>
    <dgm:pt modelId="{5D25CCAD-B787-4577-BFA8-2518556B0AE6}" type="parTrans" cxnId="{BBDC26E3-46DF-4B2D-A54F-8C0620A185EA}">
      <dgm:prSet/>
      <dgm:spPr/>
      <dgm:t>
        <a:bodyPr/>
        <a:lstStyle/>
        <a:p>
          <a:endParaRPr lang="en-US"/>
        </a:p>
      </dgm:t>
    </dgm:pt>
    <dgm:pt modelId="{DF36DA37-E7FF-472E-9B6D-2E040110D09C}" type="sibTrans" cxnId="{BBDC26E3-46DF-4B2D-A54F-8C0620A185EA}">
      <dgm:prSet/>
      <dgm:spPr/>
      <dgm:t>
        <a:bodyPr/>
        <a:lstStyle/>
        <a:p>
          <a:endParaRPr lang="en-US"/>
        </a:p>
      </dgm:t>
    </dgm:pt>
    <dgm:pt modelId="{7A299690-9DE4-4538-A83F-F6325DC6F94B}">
      <dgm:prSet phldrT="[Text]"/>
      <dgm:spPr/>
      <dgm:t>
        <a:bodyPr/>
        <a:lstStyle/>
        <a:p>
          <a:r>
            <a:rPr lang="en-US"/>
            <a:t>Light Control Design</a:t>
          </a:r>
        </a:p>
      </dgm:t>
    </dgm:pt>
    <dgm:pt modelId="{C2938152-2434-4EC0-9864-C415BB2343E3}" type="parTrans" cxnId="{7CADB401-6452-4035-A091-A952C39162AD}">
      <dgm:prSet/>
      <dgm:spPr/>
      <dgm:t>
        <a:bodyPr/>
        <a:lstStyle/>
        <a:p>
          <a:endParaRPr lang="en-US"/>
        </a:p>
      </dgm:t>
    </dgm:pt>
    <dgm:pt modelId="{CCD465F7-14C6-48A7-9802-649B8AED4140}" type="sibTrans" cxnId="{7CADB401-6452-4035-A091-A952C39162AD}">
      <dgm:prSet/>
      <dgm:spPr/>
      <dgm:t>
        <a:bodyPr/>
        <a:lstStyle/>
        <a:p>
          <a:endParaRPr lang="en-US"/>
        </a:p>
      </dgm:t>
    </dgm:pt>
    <dgm:pt modelId="{CF754549-15BC-4D33-9965-0904FD98574F}">
      <dgm:prSet phldrT="[Text]"/>
      <dgm:spPr/>
      <dgm:t>
        <a:bodyPr/>
        <a:lstStyle/>
        <a:p>
          <a:r>
            <a:rPr lang="en-US"/>
            <a:t>Encasing Design  </a:t>
          </a:r>
        </a:p>
      </dgm:t>
    </dgm:pt>
    <dgm:pt modelId="{D12B4AF4-D311-47C3-95EA-52B76EF1E02C}" type="parTrans" cxnId="{9C589EAB-1396-42AE-B023-ED1D8C39747C}">
      <dgm:prSet/>
      <dgm:spPr/>
      <dgm:t>
        <a:bodyPr/>
        <a:lstStyle/>
        <a:p>
          <a:endParaRPr lang="en-US"/>
        </a:p>
      </dgm:t>
    </dgm:pt>
    <dgm:pt modelId="{8765026F-80E8-4408-A9E2-648D0023F1C5}" type="sibTrans" cxnId="{9C589EAB-1396-42AE-B023-ED1D8C39747C}">
      <dgm:prSet/>
      <dgm:spPr/>
      <dgm:t>
        <a:bodyPr/>
        <a:lstStyle/>
        <a:p>
          <a:endParaRPr lang="en-US"/>
        </a:p>
      </dgm:t>
    </dgm:pt>
    <dgm:pt modelId="{6DDAC83F-165A-4049-BC1D-AB2DF21C87A6}">
      <dgm:prSet phldrT="[Text]"/>
      <dgm:spPr/>
      <dgm:t>
        <a:bodyPr/>
        <a:lstStyle/>
        <a:p>
          <a:r>
            <a:rPr lang="en-US"/>
            <a:t>Open/Close Sensing Design</a:t>
          </a:r>
        </a:p>
      </dgm:t>
    </dgm:pt>
    <dgm:pt modelId="{AB10D218-C199-47ED-ACF6-1CF37C1DA955}" type="parTrans" cxnId="{B28234FF-C52D-4D5E-BDF6-488D410A3BAB}">
      <dgm:prSet/>
      <dgm:spPr/>
      <dgm:t>
        <a:bodyPr/>
        <a:lstStyle/>
        <a:p>
          <a:endParaRPr lang="en-US"/>
        </a:p>
      </dgm:t>
    </dgm:pt>
    <dgm:pt modelId="{EAC2F2E1-386A-4FB7-B942-B7D1C4155614}" type="sibTrans" cxnId="{B28234FF-C52D-4D5E-BDF6-488D410A3BAB}">
      <dgm:prSet/>
      <dgm:spPr/>
      <dgm:t>
        <a:bodyPr/>
        <a:lstStyle/>
        <a:p>
          <a:endParaRPr lang="en-US"/>
        </a:p>
      </dgm:t>
    </dgm:pt>
    <dgm:pt modelId="{BD3813F9-AF4F-4C22-996F-3AB76C5C3BA6}">
      <dgm:prSet phldrT="[Text]"/>
      <dgm:spPr/>
      <dgm:t>
        <a:bodyPr/>
        <a:lstStyle/>
        <a:p>
          <a:r>
            <a:rPr lang="en-US"/>
            <a:t>Design Verification</a:t>
          </a:r>
        </a:p>
      </dgm:t>
    </dgm:pt>
    <dgm:pt modelId="{54F5B6D4-08AC-4A56-BD59-80D8193A4F41}" type="parTrans" cxnId="{61B52E34-BFE2-4269-A3D1-C9232CDFB460}">
      <dgm:prSet/>
      <dgm:spPr/>
      <dgm:t>
        <a:bodyPr/>
        <a:lstStyle/>
        <a:p>
          <a:endParaRPr lang="en-US"/>
        </a:p>
      </dgm:t>
    </dgm:pt>
    <dgm:pt modelId="{639C0ECF-D1D8-4B38-905D-37DB45778FE4}" type="sibTrans" cxnId="{61B52E34-BFE2-4269-A3D1-C9232CDFB460}">
      <dgm:prSet/>
      <dgm:spPr/>
      <dgm:t>
        <a:bodyPr/>
        <a:lstStyle/>
        <a:p>
          <a:endParaRPr lang="en-US"/>
        </a:p>
      </dgm:t>
    </dgm:pt>
    <dgm:pt modelId="{96F29075-6AE5-4F9E-A5F9-FF99A6F42A6D}">
      <dgm:prSet phldrT="[Text]"/>
      <dgm:spPr/>
      <dgm:t>
        <a:bodyPr/>
        <a:lstStyle/>
        <a:p>
          <a:r>
            <a:rPr lang="en-US"/>
            <a:t>Remote Control Design</a:t>
          </a:r>
        </a:p>
      </dgm:t>
    </dgm:pt>
    <dgm:pt modelId="{D48BBC18-E9A2-49FE-BE30-CEC4BD807707}" type="sibTrans" cxnId="{63149439-3028-442C-A819-42E98EA10CAD}">
      <dgm:prSet/>
      <dgm:spPr/>
      <dgm:t>
        <a:bodyPr/>
        <a:lstStyle/>
        <a:p>
          <a:endParaRPr lang="en-US"/>
        </a:p>
      </dgm:t>
    </dgm:pt>
    <dgm:pt modelId="{EA538EB9-E68A-43B9-81A1-4477723F5969}" type="parTrans" cxnId="{63149439-3028-442C-A819-42E98EA10CAD}">
      <dgm:prSet/>
      <dgm:spPr/>
      <dgm:t>
        <a:bodyPr/>
        <a:lstStyle/>
        <a:p>
          <a:endParaRPr lang="en-US"/>
        </a:p>
      </dgm:t>
    </dgm:pt>
    <dgm:pt modelId="{9E080380-B794-4E1D-B9F2-2BF4DB157373}" type="pres">
      <dgm:prSet presAssocID="{557EB7EA-1FCA-47A6-A2A8-46C6611DE959}" presName="diagram" presStyleCnt="0">
        <dgm:presLayoutVars>
          <dgm:dir/>
          <dgm:resizeHandles val="exact"/>
        </dgm:presLayoutVars>
      </dgm:prSet>
      <dgm:spPr/>
    </dgm:pt>
    <dgm:pt modelId="{ED4756FA-0334-476A-8326-5343A15C2BC9}" type="pres">
      <dgm:prSet presAssocID="{D19BDFA8-EC12-43E7-A70C-37A69C3A103A}" presName="node" presStyleLbl="node1" presStyleIdx="0" presStyleCnt="10">
        <dgm:presLayoutVars>
          <dgm:bulletEnabled val="1"/>
        </dgm:presLayoutVars>
      </dgm:prSet>
      <dgm:spPr/>
    </dgm:pt>
    <dgm:pt modelId="{F2C062F3-7BF0-44C9-A31C-288C0A7DAAAD}" type="pres">
      <dgm:prSet presAssocID="{FE25EF4C-A3AC-4F9B-9E5F-9A8A7EE34237}" presName="sibTrans" presStyleLbl="sibTrans2D1" presStyleIdx="0" presStyleCnt="9"/>
      <dgm:spPr/>
    </dgm:pt>
    <dgm:pt modelId="{D3DA3AE8-AF77-4326-83AA-B8AE27161E59}" type="pres">
      <dgm:prSet presAssocID="{FE25EF4C-A3AC-4F9B-9E5F-9A8A7EE34237}" presName="connectorText" presStyleLbl="sibTrans2D1" presStyleIdx="0" presStyleCnt="9"/>
      <dgm:spPr/>
    </dgm:pt>
    <dgm:pt modelId="{E74ACF11-2874-485E-926B-B9D68ED44FAB}" type="pres">
      <dgm:prSet presAssocID="{1272920C-C901-436F-B738-4C7FE4FB3AB4}" presName="node" presStyleLbl="node1" presStyleIdx="1" presStyleCnt="10">
        <dgm:presLayoutVars>
          <dgm:bulletEnabled val="1"/>
        </dgm:presLayoutVars>
      </dgm:prSet>
      <dgm:spPr/>
    </dgm:pt>
    <dgm:pt modelId="{49E676F4-F7D5-4DE6-A0BE-C7A360B95BEE}" type="pres">
      <dgm:prSet presAssocID="{06FFBB02-FE75-44A1-8BB0-C2079BA88B51}" presName="sibTrans" presStyleLbl="sibTrans2D1" presStyleIdx="1" presStyleCnt="9"/>
      <dgm:spPr/>
    </dgm:pt>
    <dgm:pt modelId="{DDEF3BEF-67F7-448B-B8A8-575FC3083289}" type="pres">
      <dgm:prSet presAssocID="{06FFBB02-FE75-44A1-8BB0-C2079BA88B51}" presName="connectorText" presStyleLbl="sibTrans2D1" presStyleIdx="1" presStyleCnt="9"/>
      <dgm:spPr/>
    </dgm:pt>
    <dgm:pt modelId="{CA2A2EAF-0167-4130-8C31-883E6D34963F}" type="pres">
      <dgm:prSet presAssocID="{34614DBD-4CC6-448B-A234-D66D225129F0}" presName="node" presStyleLbl="node1" presStyleIdx="2" presStyleCnt="10">
        <dgm:presLayoutVars>
          <dgm:bulletEnabled val="1"/>
        </dgm:presLayoutVars>
      </dgm:prSet>
      <dgm:spPr/>
    </dgm:pt>
    <dgm:pt modelId="{3B73AA3A-4094-4D12-AAA0-D737B351A6FD}" type="pres">
      <dgm:prSet presAssocID="{2FC33038-0480-4B26-8886-C2C5E037E627}" presName="sibTrans" presStyleLbl="sibTrans2D1" presStyleIdx="2" presStyleCnt="9"/>
      <dgm:spPr/>
    </dgm:pt>
    <dgm:pt modelId="{59454505-169C-478C-847F-9B7C94FD04A6}" type="pres">
      <dgm:prSet presAssocID="{2FC33038-0480-4B26-8886-C2C5E037E627}" presName="connectorText" presStyleLbl="sibTrans2D1" presStyleIdx="2" presStyleCnt="9"/>
      <dgm:spPr/>
    </dgm:pt>
    <dgm:pt modelId="{624D1120-2652-4EE5-B305-14BBED934F5A}" type="pres">
      <dgm:prSet presAssocID="{2DDAB44A-FBD1-4789-8CF2-5EE0CBFA6A41}" presName="node" presStyleLbl="node1" presStyleIdx="3" presStyleCnt="10">
        <dgm:presLayoutVars>
          <dgm:bulletEnabled val="1"/>
        </dgm:presLayoutVars>
      </dgm:prSet>
      <dgm:spPr/>
    </dgm:pt>
    <dgm:pt modelId="{E2FB7D10-C9C5-4B66-8DF3-3FFF5A752B14}" type="pres">
      <dgm:prSet presAssocID="{B8913E1C-51B7-4361-85C2-58E479F535FF}" presName="sibTrans" presStyleLbl="sibTrans2D1" presStyleIdx="3" presStyleCnt="9"/>
      <dgm:spPr/>
    </dgm:pt>
    <dgm:pt modelId="{E801BAC2-040D-4613-97F4-3F6E57429CEE}" type="pres">
      <dgm:prSet presAssocID="{B8913E1C-51B7-4361-85C2-58E479F535FF}" presName="connectorText" presStyleLbl="sibTrans2D1" presStyleIdx="3" presStyleCnt="9"/>
      <dgm:spPr/>
    </dgm:pt>
    <dgm:pt modelId="{81C85A3D-7B84-41CA-8E17-806DF8BDBE70}" type="pres">
      <dgm:prSet presAssocID="{96F29075-6AE5-4F9E-A5F9-FF99A6F42A6D}" presName="node" presStyleLbl="node1" presStyleIdx="4" presStyleCnt="10">
        <dgm:presLayoutVars>
          <dgm:bulletEnabled val="1"/>
        </dgm:presLayoutVars>
      </dgm:prSet>
      <dgm:spPr/>
    </dgm:pt>
    <dgm:pt modelId="{610A7F60-C95A-474E-A0EE-1E9AE9597803}" type="pres">
      <dgm:prSet presAssocID="{D48BBC18-E9A2-49FE-BE30-CEC4BD807707}" presName="sibTrans" presStyleLbl="sibTrans2D1" presStyleIdx="4" presStyleCnt="9"/>
      <dgm:spPr/>
    </dgm:pt>
    <dgm:pt modelId="{BD7BC147-FA6F-4186-B66C-A9F4EB6CFBE1}" type="pres">
      <dgm:prSet presAssocID="{D48BBC18-E9A2-49FE-BE30-CEC4BD807707}" presName="connectorText" presStyleLbl="sibTrans2D1" presStyleIdx="4" presStyleCnt="9"/>
      <dgm:spPr/>
    </dgm:pt>
    <dgm:pt modelId="{74D6C2BE-85F9-42C5-8599-8F3FBE4F8B61}" type="pres">
      <dgm:prSet presAssocID="{EDA1C02A-44CE-4C91-9E60-F04331995E30}" presName="node" presStyleLbl="node1" presStyleIdx="5" presStyleCnt="10">
        <dgm:presLayoutVars>
          <dgm:bulletEnabled val="1"/>
        </dgm:presLayoutVars>
      </dgm:prSet>
      <dgm:spPr/>
    </dgm:pt>
    <dgm:pt modelId="{2AEE4D47-3D3C-46F8-8C0D-F66C35F4B553}" type="pres">
      <dgm:prSet presAssocID="{DF36DA37-E7FF-472E-9B6D-2E040110D09C}" presName="sibTrans" presStyleLbl="sibTrans2D1" presStyleIdx="5" presStyleCnt="9"/>
      <dgm:spPr/>
    </dgm:pt>
    <dgm:pt modelId="{46E273FF-3FE2-4274-A039-2767567BB0D9}" type="pres">
      <dgm:prSet presAssocID="{DF36DA37-E7FF-472E-9B6D-2E040110D09C}" presName="connectorText" presStyleLbl="sibTrans2D1" presStyleIdx="5" presStyleCnt="9"/>
      <dgm:spPr/>
    </dgm:pt>
    <dgm:pt modelId="{183A4157-0E74-42BC-817A-AB5FD283C4A5}" type="pres">
      <dgm:prSet presAssocID="{7A299690-9DE4-4538-A83F-F6325DC6F94B}" presName="node" presStyleLbl="node1" presStyleIdx="6" presStyleCnt="10">
        <dgm:presLayoutVars>
          <dgm:bulletEnabled val="1"/>
        </dgm:presLayoutVars>
      </dgm:prSet>
      <dgm:spPr/>
    </dgm:pt>
    <dgm:pt modelId="{641ADD94-6A10-4401-BA6E-BC0A70D3B252}" type="pres">
      <dgm:prSet presAssocID="{CCD465F7-14C6-48A7-9802-649B8AED4140}" presName="sibTrans" presStyleLbl="sibTrans2D1" presStyleIdx="6" presStyleCnt="9"/>
      <dgm:spPr/>
    </dgm:pt>
    <dgm:pt modelId="{A2EB1049-2D6D-42AC-BC7A-8BCBC91D7E1F}" type="pres">
      <dgm:prSet presAssocID="{CCD465F7-14C6-48A7-9802-649B8AED4140}" presName="connectorText" presStyleLbl="sibTrans2D1" presStyleIdx="6" presStyleCnt="9"/>
      <dgm:spPr/>
    </dgm:pt>
    <dgm:pt modelId="{E457A137-82BC-4C52-890B-FE1F175EDC3F}" type="pres">
      <dgm:prSet presAssocID="{6DDAC83F-165A-4049-BC1D-AB2DF21C87A6}" presName="node" presStyleLbl="node1" presStyleIdx="7" presStyleCnt="10">
        <dgm:presLayoutVars>
          <dgm:bulletEnabled val="1"/>
        </dgm:presLayoutVars>
      </dgm:prSet>
      <dgm:spPr/>
    </dgm:pt>
    <dgm:pt modelId="{02B7849D-82B8-4658-96E4-D77BE2A0D0D6}" type="pres">
      <dgm:prSet presAssocID="{EAC2F2E1-386A-4FB7-B942-B7D1C4155614}" presName="sibTrans" presStyleLbl="sibTrans2D1" presStyleIdx="7" presStyleCnt="9"/>
      <dgm:spPr/>
    </dgm:pt>
    <dgm:pt modelId="{DB243AF8-FCCF-46B7-935B-2DEECDDBA946}" type="pres">
      <dgm:prSet presAssocID="{EAC2F2E1-386A-4FB7-B942-B7D1C4155614}" presName="connectorText" presStyleLbl="sibTrans2D1" presStyleIdx="7" presStyleCnt="9"/>
      <dgm:spPr/>
    </dgm:pt>
    <dgm:pt modelId="{401E4872-FA53-42B9-90E3-A29C4B07DD50}" type="pres">
      <dgm:prSet presAssocID="{CF754549-15BC-4D33-9965-0904FD98574F}" presName="node" presStyleLbl="node1" presStyleIdx="8" presStyleCnt="10">
        <dgm:presLayoutVars>
          <dgm:bulletEnabled val="1"/>
        </dgm:presLayoutVars>
      </dgm:prSet>
      <dgm:spPr/>
    </dgm:pt>
    <dgm:pt modelId="{662C136B-B550-4BD2-BDC8-DCDF5E081449}" type="pres">
      <dgm:prSet presAssocID="{8765026F-80E8-4408-A9E2-648D0023F1C5}" presName="sibTrans" presStyleLbl="sibTrans2D1" presStyleIdx="8" presStyleCnt="9"/>
      <dgm:spPr/>
    </dgm:pt>
    <dgm:pt modelId="{80995A54-AED0-43CE-8D4A-25680A1D76B5}" type="pres">
      <dgm:prSet presAssocID="{8765026F-80E8-4408-A9E2-648D0023F1C5}" presName="connectorText" presStyleLbl="sibTrans2D1" presStyleIdx="8" presStyleCnt="9"/>
      <dgm:spPr/>
    </dgm:pt>
    <dgm:pt modelId="{EC3CD274-BE99-4732-B22F-81133D3FAEAA}" type="pres">
      <dgm:prSet presAssocID="{BD3813F9-AF4F-4C22-996F-3AB76C5C3BA6}" presName="node" presStyleLbl="node1" presStyleIdx="9" presStyleCnt="10">
        <dgm:presLayoutVars>
          <dgm:bulletEnabled val="1"/>
        </dgm:presLayoutVars>
      </dgm:prSet>
      <dgm:spPr/>
    </dgm:pt>
  </dgm:ptLst>
  <dgm:cxnLst>
    <dgm:cxn modelId="{7CADB401-6452-4035-A091-A952C39162AD}" srcId="{557EB7EA-1FCA-47A6-A2A8-46C6611DE959}" destId="{7A299690-9DE4-4538-A83F-F6325DC6F94B}" srcOrd="6" destOrd="0" parTransId="{C2938152-2434-4EC0-9864-C415BB2343E3}" sibTransId="{CCD465F7-14C6-48A7-9802-649B8AED4140}"/>
    <dgm:cxn modelId="{C359E407-C093-4FFB-AACD-299C4480ACD7}" srcId="{557EB7EA-1FCA-47A6-A2A8-46C6611DE959}" destId="{34614DBD-4CC6-448B-A234-D66D225129F0}" srcOrd="2" destOrd="0" parTransId="{C8CFC155-A65E-43A1-AD59-789A571FCC57}" sibTransId="{2FC33038-0480-4B26-8886-C2C5E037E627}"/>
    <dgm:cxn modelId="{A2707908-2B41-423E-BE6F-B615BB43D6C5}" type="presOf" srcId="{557EB7EA-1FCA-47A6-A2A8-46C6611DE959}" destId="{9E080380-B794-4E1D-B9F2-2BF4DB157373}" srcOrd="0" destOrd="0" presId="urn:microsoft.com/office/officeart/2005/8/layout/process5"/>
    <dgm:cxn modelId="{EBB08A09-9FEC-494E-85BE-85EF47FAB7A7}" type="presOf" srcId="{CCD465F7-14C6-48A7-9802-649B8AED4140}" destId="{641ADD94-6A10-4401-BA6E-BC0A70D3B252}" srcOrd="0" destOrd="0" presId="urn:microsoft.com/office/officeart/2005/8/layout/process5"/>
    <dgm:cxn modelId="{823E600C-BEDD-40D9-B3BF-F94A7257E041}" type="presOf" srcId="{2FC33038-0480-4B26-8886-C2C5E037E627}" destId="{59454505-169C-478C-847F-9B7C94FD04A6}" srcOrd="1" destOrd="0" presId="urn:microsoft.com/office/officeart/2005/8/layout/process5"/>
    <dgm:cxn modelId="{CB740C15-47CB-4DC6-B67B-373D26F2C437}" type="presOf" srcId="{2DDAB44A-FBD1-4789-8CF2-5EE0CBFA6A41}" destId="{624D1120-2652-4EE5-B305-14BBED934F5A}" srcOrd="0" destOrd="0" presId="urn:microsoft.com/office/officeart/2005/8/layout/process5"/>
    <dgm:cxn modelId="{A10ED820-0D88-46CF-A214-01ABDC6EFACF}" type="presOf" srcId="{EAC2F2E1-386A-4FB7-B942-B7D1C4155614}" destId="{02B7849D-82B8-4658-96E4-D77BE2A0D0D6}" srcOrd="0" destOrd="0" presId="urn:microsoft.com/office/officeart/2005/8/layout/process5"/>
    <dgm:cxn modelId="{A9388327-E6AB-45D0-AF34-55A9F56855AA}" type="presOf" srcId="{EAC2F2E1-386A-4FB7-B942-B7D1C4155614}" destId="{DB243AF8-FCCF-46B7-935B-2DEECDDBA946}" srcOrd="1" destOrd="0" presId="urn:microsoft.com/office/officeart/2005/8/layout/process5"/>
    <dgm:cxn modelId="{8ABDE62C-E5DC-4140-8C0F-DB2770E9F144}" type="presOf" srcId="{D48BBC18-E9A2-49FE-BE30-CEC4BD807707}" destId="{610A7F60-C95A-474E-A0EE-1E9AE9597803}" srcOrd="0" destOrd="0" presId="urn:microsoft.com/office/officeart/2005/8/layout/process5"/>
    <dgm:cxn modelId="{9827F231-806D-4665-871F-24F8C8716CAF}" type="presOf" srcId="{6DDAC83F-165A-4049-BC1D-AB2DF21C87A6}" destId="{E457A137-82BC-4C52-890B-FE1F175EDC3F}" srcOrd="0" destOrd="0" presId="urn:microsoft.com/office/officeart/2005/8/layout/process5"/>
    <dgm:cxn modelId="{61B52E34-BFE2-4269-A3D1-C9232CDFB460}" srcId="{557EB7EA-1FCA-47A6-A2A8-46C6611DE959}" destId="{BD3813F9-AF4F-4C22-996F-3AB76C5C3BA6}" srcOrd="9" destOrd="0" parTransId="{54F5B6D4-08AC-4A56-BD59-80D8193A4F41}" sibTransId="{639C0ECF-D1D8-4B38-905D-37DB45778FE4}"/>
    <dgm:cxn modelId="{3F268C36-1432-4FDC-A66F-890774CFA971}" type="presOf" srcId="{D19BDFA8-EC12-43E7-A70C-37A69C3A103A}" destId="{ED4756FA-0334-476A-8326-5343A15C2BC9}" srcOrd="0" destOrd="0" presId="urn:microsoft.com/office/officeart/2005/8/layout/process5"/>
    <dgm:cxn modelId="{6E397538-B47C-4BAB-AECF-85A603C5F8CF}" type="presOf" srcId="{FE25EF4C-A3AC-4F9B-9E5F-9A8A7EE34237}" destId="{F2C062F3-7BF0-44C9-A31C-288C0A7DAAAD}" srcOrd="0" destOrd="0" presId="urn:microsoft.com/office/officeart/2005/8/layout/process5"/>
    <dgm:cxn modelId="{63149439-3028-442C-A819-42E98EA10CAD}" srcId="{557EB7EA-1FCA-47A6-A2A8-46C6611DE959}" destId="{96F29075-6AE5-4F9E-A5F9-FF99A6F42A6D}" srcOrd="4" destOrd="0" parTransId="{EA538EB9-E68A-43B9-81A1-4477723F5969}" sibTransId="{D48BBC18-E9A2-49FE-BE30-CEC4BD807707}"/>
    <dgm:cxn modelId="{41C61D63-5796-4448-91AA-DB82D58F9C88}" type="presOf" srcId="{CCD465F7-14C6-48A7-9802-649B8AED4140}" destId="{A2EB1049-2D6D-42AC-BC7A-8BCBC91D7E1F}" srcOrd="1" destOrd="0" presId="urn:microsoft.com/office/officeart/2005/8/layout/process5"/>
    <dgm:cxn modelId="{0F305147-ADA5-4C89-B9EC-3207EB8846AD}" type="presOf" srcId="{BD3813F9-AF4F-4C22-996F-3AB76C5C3BA6}" destId="{EC3CD274-BE99-4732-B22F-81133D3FAEAA}" srcOrd="0" destOrd="0" presId="urn:microsoft.com/office/officeart/2005/8/layout/process5"/>
    <dgm:cxn modelId="{73A86A68-80A1-4122-B70E-2D3E226AE2E4}" type="presOf" srcId="{8765026F-80E8-4408-A9E2-648D0023F1C5}" destId="{662C136B-B550-4BD2-BDC8-DCDF5E081449}" srcOrd="0" destOrd="0" presId="urn:microsoft.com/office/officeart/2005/8/layout/process5"/>
    <dgm:cxn modelId="{B5DFD375-EEEB-413D-8033-A01CD30FDEDA}" type="presOf" srcId="{D48BBC18-E9A2-49FE-BE30-CEC4BD807707}" destId="{BD7BC147-FA6F-4186-B66C-A9F4EB6CFBE1}" srcOrd="1" destOrd="0" presId="urn:microsoft.com/office/officeart/2005/8/layout/process5"/>
    <dgm:cxn modelId="{3B87AE5A-E017-47D4-92C3-5350A216B6BD}" type="presOf" srcId="{96F29075-6AE5-4F9E-A5F9-FF99A6F42A6D}" destId="{81C85A3D-7B84-41CA-8E17-806DF8BDBE70}" srcOrd="0" destOrd="0" presId="urn:microsoft.com/office/officeart/2005/8/layout/process5"/>
    <dgm:cxn modelId="{E9D9517C-A174-4351-A53A-0BF23D0E1616}" type="presOf" srcId="{06FFBB02-FE75-44A1-8BB0-C2079BA88B51}" destId="{DDEF3BEF-67F7-448B-B8A8-575FC3083289}" srcOrd="1" destOrd="0" presId="urn:microsoft.com/office/officeart/2005/8/layout/process5"/>
    <dgm:cxn modelId="{B5CDA57C-8D6D-4D16-8C9C-1C98AFAC0A4B}" type="presOf" srcId="{EDA1C02A-44CE-4C91-9E60-F04331995E30}" destId="{74D6C2BE-85F9-42C5-8599-8F3FBE4F8B61}" srcOrd="0" destOrd="0" presId="urn:microsoft.com/office/officeart/2005/8/layout/process5"/>
    <dgm:cxn modelId="{60FFD182-708B-464F-A242-A5E062BA163F}" srcId="{557EB7EA-1FCA-47A6-A2A8-46C6611DE959}" destId="{D19BDFA8-EC12-43E7-A70C-37A69C3A103A}" srcOrd="0" destOrd="0" parTransId="{2C323E93-81F7-4D3F-87EA-30A015EFC9E1}" sibTransId="{FE25EF4C-A3AC-4F9B-9E5F-9A8A7EE34237}"/>
    <dgm:cxn modelId="{87C6EC86-0CB0-4CE3-8B1A-C95FE352DBC0}" type="presOf" srcId="{1272920C-C901-436F-B738-4C7FE4FB3AB4}" destId="{E74ACF11-2874-485E-926B-B9D68ED44FAB}" srcOrd="0" destOrd="0" presId="urn:microsoft.com/office/officeart/2005/8/layout/process5"/>
    <dgm:cxn modelId="{F577DC96-12B7-4DC4-820E-E4C156065B14}" type="presOf" srcId="{FE25EF4C-A3AC-4F9B-9E5F-9A8A7EE34237}" destId="{D3DA3AE8-AF77-4326-83AA-B8AE27161E59}" srcOrd="1" destOrd="0" presId="urn:microsoft.com/office/officeart/2005/8/layout/process5"/>
    <dgm:cxn modelId="{425D1B98-68F3-4473-B4F2-52D34F46670D}" type="presOf" srcId="{34614DBD-4CC6-448B-A234-D66D225129F0}" destId="{CA2A2EAF-0167-4130-8C31-883E6D34963F}" srcOrd="0" destOrd="0" presId="urn:microsoft.com/office/officeart/2005/8/layout/process5"/>
    <dgm:cxn modelId="{0AA5969C-DA02-46C8-9F13-5A243AF18EFB}" type="presOf" srcId="{8765026F-80E8-4408-A9E2-648D0023F1C5}" destId="{80995A54-AED0-43CE-8D4A-25680A1D76B5}" srcOrd="1" destOrd="0" presId="urn:microsoft.com/office/officeart/2005/8/layout/process5"/>
    <dgm:cxn modelId="{86F7AFA0-58D8-45F4-8CE4-4BFEDCADB69E}" type="presOf" srcId="{DF36DA37-E7FF-472E-9B6D-2E040110D09C}" destId="{46E273FF-3FE2-4274-A039-2767567BB0D9}" srcOrd="1" destOrd="0" presId="urn:microsoft.com/office/officeart/2005/8/layout/process5"/>
    <dgm:cxn modelId="{9C589EAB-1396-42AE-B023-ED1D8C39747C}" srcId="{557EB7EA-1FCA-47A6-A2A8-46C6611DE959}" destId="{CF754549-15BC-4D33-9965-0904FD98574F}" srcOrd="8" destOrd="0" parTransId="{D12B4AF4-D311-47C3-95EA-52B76EF1E02C}" sibTransId="{8765026F-80E8-4408-A9E2-648D0023F1C5}"/>
    <dgm:cxn modelId="{360462AC-2473-457E-AF08-0BEAAD2039E2}" type="presOf" srcId="{2FC33038-0480-4B26-8886-C2C5E037E627}" destId="{3B73AA3A-4094-4D12-AAA0-D737B351A6FD}" srcOrd="0" destOrd="0" presId="urn:microsoft.com/office/officeart/2005/8/layout/process5"/>
    <dgm:cxn modelId="{0A277CAF-7474-4DE1-A2F1-DE7F24EDAC00}" type="presOf" srcId="{B8913E1C-51B7-4361-85C2-58E479F535FF}" destId="{E801BAC2-040D-4613-97F4-3F6E57429CEE}" srcOrd="1" destOrd="0" presId="urn:microsoft.com/office/officeart/2005/8/layout/process5"/>
    <dgm:cxn modelId="{770405B9-C745-4DB5-A4D0-99E655570BFF}" srcId="{557EB7EA-1FCA-47A6-A2A8-46C6611DE959}" destId="{2DDAB44A-FBD1-4789-8CF2-5EE0CBFA6A41}" srcOrd="3" destOrd="0" parTransId="{3C1D49D6-2AD7-4025-9A4D-22019F677BFE}" sibTransId="{B8913E1C-51B7-4361-85C2-58E479F535FF}"/>
    <dgm:cxn modelId="{F8DAF9B9-9568-419D-87BB-F622CA46EE9C}" type="presOf" srcId="{CF754549-15BC-4D33-9965-0904FD98574F}" destId="{401E4872-FA53-42B9-90E3-A29C4B07DD50}" srcOrd="0" destOrd="0" presId="urn:microsoft.com/office/officeart/2005/8/layout/process5"/>
    <dgm:cxn modelId="{C72102C4-06E1-420E-9CB0-ED4C40613D17}" srcId="{557EB7EA-1FCA-47A6-A2A8-46C6611DE959}" destId="{1272920C-C901-436F-B738-4C7FE4FB3AB4}" srcOrd="1" destOrd="0" parTransId="{97DC2286-CE2E-4CFA-A23F-522BF01990FE}" sibTransId="{06FFBB02-FE75-44A1-8BB0-C2079BA88B51}"/>
    <dgm:cxn modelId="{5ABE12DE-97F5-4D5A-9DC2-6B149C054FB1}" type="presOf" srcId="{B8913E1C-51B7-4361-85C2-58E479F535FF}" destId="{E2FB7D10-C9C5-4B66-8DF3-3FFF5A752B14}" srcOrd="0" destOrd="0" presId="urn:microsoft.com/office/officeart/2005/8/layout/process5"/>
    <dgm:cxn modelId="{6E5FF9E2-AF04-459B-8BBB-9A47F8C10D35}" type="presOf" srcId="{7A299690-9DE4-4538-A83F-F6325DC6F94B}" destId="{183A4157-0E74-42BC-817A-AB5FD283C4A5}" srcOrd="0" destOrd="0" presId="urn:microsoft.com/office/officeart/2005/8/layout/process5"/>
    <dgm:cxn modelId="{BBDC26E3-46DF-4B2D-A54F-8C0620A185EA}" srcId="{557EB7EA-1FCA-47A6-A2A8-46C6611DE959}" destId="{EDA1C02A-44CE-4C91-9E60-F04331995E30}" srcOrd="5" destOrd="0" parTransId="{5D25CCAD-B787-4577-BFA8-2518556B0AE6}" sibTransId="{DF36DA37-E7FF-472E-9B6D-2E040110D09C}"/>
    <dgm:cxn modelId="{4E67E7E5-A988-4012-9976-54F37807909C}" type="presOf" srcId="{06FFBB02-FE75-44A1-8BB0-C2079BA88B51}" destId="{49E676F4-F7D5-4DE6-A0BE-C7A360B95BEE}" srcOrd="0" destOrd="0" presId="urn:microsoft.com/office/officeart/2005/8/layout/process5"/>
    <dgm:cxn modelId="{7571C6F0-2EF1-4040-8628-2F54CAB110E8}" type="presOf" srcId="{DF36DA37-E7FF-472E-9B6D-2E040110D09C}" destId="{2AEE4D47-3D3C-46F8-8C0D-F66C35F4B553}" srcOrd="0" destOrd="0" presId="urn:microsoft.com/office/officeart/2005/8/layout/process5"/>
    <dgm:cxn modelId="{B28234FF-C52D-4D5E-BDF6-488D410A3BAB}" srcId="{557EB7EA-1FCA-47A6-A2A8-46C6611DE959}" destId="{6DDAC83F-165A-4049-BC1D-AB2DF21C87A6}" srcOrd="7" destOrd="0" parTransId="{AB10D218-C199-47ED-ACF6-1CF37C1DA955}" sibTransId="{EAC2F2E1-386A-4FB7-B942-B7D1C4155614}"/>
    <dgm:cxn modelId="{5F8E1789-B48F-43C5-BEA2-BEFF0408E6DA}" type="presParOf" srcId="{9E080380-B794-4E1D-B9F2-2BF4DB157373}" destId="{ED4756FA-0334-476A-8326-5343A15C2BC9}" srcOrd="0" destOrd="0" presId="urn:microsoft.com/office/officeart/2005/8/layout/process5"/>
    <dgm:cxn modelId="{58E30712-F11D-4109-9BB9-BCC045216F13}" type="presParOf" srcId="{9E080380-B794-4E1D-B9F2-2BF4DB157373}" destId="{F2C062F3-7BF0-44C9-A31C-288C0A7DAAAD}" srcOrd="1" destOrd="0" presId="urn:microsoft.com/office/officeart/2005/8/layout/process5"/>
    <dgm:cxn modelId="{A46EDC03-725D-42DC-B9E2-BA2B14D5946B}" type="presParOf" srcId="{F2C062F3-7BF0-44C9-A31C-288C0A7DAAAD}" destId="{D3DA3AE8-AF77-4326-83AA-B8AE27161E59}" srcOrd="0" destOrd="0" presId="urn:microsoft.com/office/officeart/2005/8/layout/process5"/>
    <dgm:cxn modelId="{65DF9859-61C8-4A75-9486-12A68395D599}" type="presParOf" srcId="{9E080380-B794-4E1D-B9F2-2BF4DB157373}" destId="{E74ACF11-2874-485E-926B-B9D68ED44FAB}" srcOrd="2" destOrd="0" presId="urn:microsoft.com/office/officeart/2005/8/layout/process5"/>
    <dgm:cxn modelId="{4355D466-C08F-4F67-B8D8-F847739E7752}" type="presParOf" srcId="{9E080380-B794-4E1D-B9F2-2BF4DB157373}" destId="{49E676F4-F7D5-4DE6-A0BE-C7A360B95BEE}" srcOrd="3" destOrd="0" presId="urn:microsoft.com/office/officeart/2005/8/layout/process5"/>
    <dgm:cxn modelId="{AF7F9752-D20E-41D8-B1E3-A13CFD6C5DCD}" type="presParOf" srcId="{49E676F4-F7D5-4DE6-A0BE-C7A360B95BEE}" destId="{DDEF3BEF-67F7-448B-B8A8-575FC3083289}" srcOrd="0" destOrd="0" presId="urn:microsoft.com/office/officeart/2005/8/layout/process5"/>
    <dgm:cxn modelId="{9CD3C8FC-A450-41BC-BCE0-70EDB0A91D1B}" type="presParOf" srcId="{9E080380-B794-4E1D-B9F2-2BF4DB157373}" destId="{CA2A2EAF-0167-4130-8C31-883E6D34963F}" srcOrd="4" destOrd="0" presId="urn:microsoft.com/office/officeart/2005/8/layout/process5"/>
    <dgm:cxn modelId="{62B394B9-00C8-4A0D-BFFC-075AEE92C906}" type="presParOf" srcId="{9E080380-B794-4E1D-B9F2-2BF4DB157373}" destId="{3B73AA3A-4094-4D12-AAA0-D737B351A6FD}" srcOrd="5" destOrd="0" presId="urn:microsoft.com/office/officeart/2005/8/layout/process5"/>
    <dgm:cxn modelId="{ACE53731-A3F2-4B10-82CF-DD9CA1A11D77}" type="presParOf" srcId="{3B73AA3A-4094-4D12-AAA0-D737B351A6FD}" destId="{59454505-169C-478C-847F-9B7C94FD04A6}" srcOrd="0" destOrd="0" presId="urn:microsoft.com/office/officeart/2005/8/layout/process5"/>
    <dgm:cxn modelId="{745DD0AF-E82B-4A91-8F4B-F74CEAD5E104}" type="presParOf" srcId="{9E080380-B794-4E1D-B9F2-2BF4DB157373}" destId="{624D1120-2652-4EE5-B305-14BBED934F5A}" srcOrd="6" destOrd="0" presId="urn:microsoft.com/office/officeart/2005/8/layout/process5"/>
    <dgm:cxn modelId="{30148035-24A0-4A37-9B12-6CF4B62D84D1}" type="presParOf" srcId="{9E080380-B794-4E1D-B9F2-2BF4DB157373}" destId="{E2FB7D10-C9C5-4B66-8DF3-3FFF5A752B14}" srcOrd="7" destOrd="0" presId="urn:microsoft.com/office/officeart/2005/8/layout/process5"/>
    <dgm:cxn modelId="{D1BA9A3E-43F6-4440-9FC1-E467970ED3CE}" type="presParOf" srcId="{E2FB7D10-C9C5-4B66-8DF3-3FFF5A752B14}" destId="{E801BAC2-040D-4613-97F4-3F6E57429CEE}" srcOrd="0" destOrd="0" presId="urn:microsoft.com/office/officeart/2005/8/layout/process5"/>
    <dgm:cxn modelId="{BE525991-3D01-460B-927C-52EA1DFFFAB6}" type="presParOf" srcId="{9E080380-B794-4E1D-B9F2-2BF4DB157373}" destId="{81C85A3D-7B84-41CA-8E17-806DF8BDBE70}" srcOrd="8" destOrd="0" presId="urn:microsoft.com/office/officeart/2005/8/layout/process5"/>
    <dgm:cxn modelId="{FD947120-C2EC-4EE5-A38B-64E3CE437216}" type="presParOf" srcId="{9E080380-B794-4E1D-B9F2-2BF4DB157373}" destId="{610A7F60-C95A-474E-A0EE-1E9AE9597803}" srcOrd="9" destOrd="0" presId="urn:microsoft.com/office/officeart/2005/8/layout/process5"/>
    <dgm:cxn modelId="{3A0A7B14-D040-4218-B0B2-1FB358C3E775}" type="presParOf" srcId="{610A7F60-C95A-474E-A0EE-1E9AE9597803}" destId="{BD7BC147-FA6F-4186-B66C-A9F4EB6CFBE1}" srcOrd="0" destOrd="0" presId="urn:microsoft.com/office/officeart/2005/8/layout/process5"/>
    <dgm:cxn modelId="{9C0E78BB-DDD6-438E-8602-7DDCA7FFFD17}" type="presParOf" srcId="{9E080380-B794-4E1D-B9F2-2BF4DB157373}" destId="{74D6C2BE-85F9-42C5-8599-8F3FBE4F8B61}" srcOrd="10" destOrd="0" presId="urn:microsoft.com/office/officeart/2005/8/layout/process5"/>
    <dgm:cxn modelId="{08642E0C-1C0C-4200-B9C8-728C7857EE9C}" type="presParOf" srcId="{9E080380-B794-4E1D-B9F2-2BF4DB157373}" destId="{2AEE4D47-3D3C-46F8-8C0D-F66C35F4B553}" srcOrd="11" destOrd="0" presId="urn:microsoft.com/office/officeart/2005/8/layout/process5"/>
    <dgm:cxn modelId="{036BBA50-DE4B-4A41-A0D9-FE90B31A09EB}" type="presParOf" srcId="{2AEE4D47-3D3C-46F8-8C0D-F66C35F4B553}" destId="{46E273FF-3FE2-4274-A039-2767567BB0D9}" srcOrd="0" destOrd="0" presId="urn:microsoft.com/office/officeart/2005/8/layout/process5"/>
    <dgm:cxn modelId="{1AAD31E1-4565-46C2-BB22-88148E63784E}" type="presParOf" srcId="{9E080380-B794-4E1D-B9F2-2BF4DB157373}" destId="{183A4157-0E74-42BC-817A-AB5FD283C4A5}" srcOrd="12" destOrd="0" presId="urn:microsoft.com/office/officeart/2005/8/layout/process5"/>
    <dgm:cxn modelId="{2BD0C23D-3918-423F-AFA6-44FD51BCE044}" type="presParOf" srcId="{9E080380-B794-4E1D-B9F2-2BF4DB157373}" destId="{641ADD94-6A10-4401-BA6E-BC0A70D3B252}" srcOrd="13" destOrd="0" presId="urn:microsoft.com/office/officeart/2005/8/layout/process5"/>
    <dgm:cxn modelId="{0D25477D-4192-4839-80DC-6FB82234D90D}" type="presParOf" srcId="{641ADD94-6A10-4401-BA6E-BC0A70D3B252}" destId="{A2EB1049-2D6D-42AC-BC7A-8BCBC91D7E1F}" srcOrd="0" destOrd="0" presId="urn:microsoft.com/office/officeart/2005/8/layout/process5"/>
    <dgm:cxn modelId="{DC11EDAA-4F8D-479B-B186-0CA8BA511255}" type="presParOf" srcId="{9E080380-B794-4E1D-B9F2-2BF4DB157373}" destId="{E457A137-82BC-4C52-890B-FE1F175EDC3F}" srcOrd="14" destOrd="0" presId="urn:microsoft.com/office/officeart/2005/8/layout/process5"/>
    <dgm:cxn modelId="{E02314CD-CA1F-48CA-BC59-3A7DCCD6C962}" type="presParOf" srcId="{9E080380-B794-4E1D-B9F2-2BF4DB157373}" destId="{02B7849D-82B8-4658-96E4-D77BE2A0D0D6}" srcOrd="15" destOrd="0" presId="urn:microsoft.com/office/officeart/2005/8/layout/process5"/>
    <dgm:cxn modelId="{34F74083-124D-4235-AB23-6D24D3CAFCCC}" type="presParOf" srcId="{02B7849D-82B8-4658-96E4-D77BE2A0D0D6}" destId="{DB243AF8-FCCF-46B7-935B-2DEECDDBA946}" srcOrd="0" destOrd="0" presId="urn:microsoft.com/office/officeart/2005/8/layout/process5"/>
    <dgm:cxn modelId="{26994BC2-536F-47FA-BB85-3493A9B0693A}" type="presParOf" srcId="{9E080380-B794-4E1D-B9F2-2BF4DB157373}" destId="{401E4872-FA53-42B9-90E3-A29C4B07DD50}" srcOrd="16" destOrd="0" presId="urn:microsoft.com/office/officeart/2005/8/layout/process5"/>
    <dgm:cxn modelId="{B8615316-52C5-4653-942D-EF3EA243D8F1}" type="presParOf" srcId="{9E080380-B794-4E1D-B9F2-2BF4DB157373}" destId="{662C136B-B550-4BD2-BDC8-DCDF5E081449}" srcOrd="17" destOrd="0" presId="urn:microsoft.com/office/officeart/2005/8/layout/process5"/>
    <dgm:cxn modelId="{ECD032B3-D2D4-405C-ABF7-589F5766EF8A}" type="presParOf" srcId="{662C136B-B550-4BD2-BDC8-DCDF5E081449}" destId="{80995A54-AED0-43CE-8D4A-25680A1D76B5}" srcOrd="0" destOrd="0" presId="urn:microsoft.com/office/officeart/2005/8/layout/process5"/>
    <dgm:cxn modelId="{B2DB3FD3-1FD2-4B64-9F5D-9102D829190D}" type="presParOf" srcId="{9E080380-B794-4E1D-B9F2-2BF4DB157373}" destId="{EC3CD274-BE99-4732-B22F-81133D3FAEAA}" srcOrd="18" destOrd="0" presId="urn:microsoft.com/office/officeart/2005/8/layout/process5"/>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4756FA-0334-476A-8326-5343A15C2BC9}">
      <dsp:nvSpPr>
        <dsp:cNvPr id="0" name=""/>
        <dsp:cNvSpPr/>
      </dsp:nvSpPr>
      <dsp:spPr>
        <a:xfrm>
          <a:off x="2411" y="22980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reate AVS Prototype on Raspberry Pi</a:t>
          </a:r>
        </a:p>
      </dsp:txBody>
      <dsp:txXfrm>
        <a:off x="20936" y="248330"/>
        <a:ext cx="1017099" cy="595439"/>
      </dsp:txXfrm>
    </dsp:sp>
    <dsp:sp modelId="{F2C062F3-7BF0-44C9-A31C-288C0A7DAAAD}">
      <dsp:nvSpPr>
        <dsp:cNvPr id="0" name=""/>
        <dsp:cNvSpPr/>
      </dsp:nvSpPr>
      <dsp:spPr>
        <a:xfrm>
          <a:off x="1149325"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149325" y="467621"/>
        <a:ext cx="156435" cy="156857"/>
      </dsp:txXfrm>
    </dsp:sp>
    <dsp:sp modelId="{E74ACF11-2874-485E-926B-B9D68ED44FAB}">
      <dsp:nvSpPr>
        <dsp:cNvPr id="0" name=""/>
        <dsp:cNvSpPr/>
      </dsp:nvSpPr>
      <dsp:spPr>
        <a:xfrm>
          <a:off x="1478220" y="22980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lexa Skill Program</a:t>
          </a:r>
        </a:p>
      </dsp:txBody>
      <dsp:txXfrm>
        <a:off x="1496745" y="248330"/>
        <a:ext cx="1017099" cy="595439"/>
      </dsp:txXfrm>
    </dsp:sp>
    <dsp:sp modelId="{49E676F4-F7D5-4DE6-A0BE-C7A360B95BEE}">
      <dsp:nvSpPr>
        <dsp:cNvPr id="0" name=""/>
        <dsp:cNvSpPr/>
      </dsp:nvSpPr>
      <dsp:spPr>
        <a:xfrm>
          <a:off x="2625135"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625135" y="467621"/>
        <a:ext cx="156435" cy="156857"/>
      </dsp:txXfrm>
    </dsp:sp>
    <dsp:sp modelId="{CA2A2EAF-0167-4130-8C31-883E6D34963F}">
      <dsp:nvSpPr>
        <dsp:cNvPr id="0" name=""/>
        <dsp:cNvSpPr/>
      </dsp:nvSpPr>
      <dsp:spPr>
        <a:xfrm>
          <a:off x="2954029" y="22980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reate Data Channel for Temperature, Television, and Lights</a:t>
          </a:r>
        </a:p>
      </dsp:txBody>
      <dsp:txXfrm>
        <a:off x="2972554" y="248330"/>
        <a:ext cx="1017099" cy="595439"/>
      </dsp:txXfrm>
    </dsp:sp>
    <dsp:sp modelId="{3B73AA3A-4094-4D12-AAA0-D737B351A6FD}">
      <dsp:nvSpPr>
        <dsp:cNvPr id="0" name=""/>
        <dsp:cNvSpPr/>
      </dsp:nvSpPr>
      <dsp:spPr>
        <a:xfrm>
          <a:off x="4100944"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100944" y="467621"/>
        <a:ext cx="156435" cy="156857"/>
      </dsp:txXfrm>
    </dsp:sp>
    <dsp:sp modelId="{624D1120-2652-4EE5-B305-14BBED934F5A}">
      <dsp:nvSpPr>
        <dsp:cNvPr id="0" name=""/>
        <dsp:cNvSpPr/>
      </dsp:nvSpPr>
      <dsp:spPr>
        <a:xfrm>
          <a:off x="4429839" y="22980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WS Lambda Program</a:t>
          </a:r>
        </a:p>
      </dsp:txBody>
      <dsp:txXfrm>
        <a:off x="4448364" y="248330"/>
        <a:ext cx="1017099" cy="595439"/>
      </dsp:txXfrm>
    </dsp:sp>
    <dsp:sp modelId="{E2FB7D10-C9C5-4B66-8DF3-3FFF5A752B14}">
      <dsp:nvSpPr>
        <dsp:cNvPr id="0" name=""/>
        <dsp:cNvSpPr/>
      </dsp:nvSpPr>
      <dsp:spPr>
        <a:xfrm rot="5400000">
          <a:off x="4845174" y="9360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5400000">
        <a:off x="4878485" y="955060"/>
        <a:ext cx="156857" cy="156435"/>
      </dsp:txXfrm>
    </dsp:sp>
    <dsp:sp modelId="{81C85A3D-7B84-41CA-8E17-806DF8BDBE70}">
      <dsp:nvSpPr>
        <dsp:cNvPr id="0" name=""/>
        <dsp:cNvSpPr/>
      </dsp:nvSpPr>
      <dsp:spPr>
        <a:xfrm>
          <a:off x="4429839" y="128395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Remote Control Design</a:t>
          </a:r>
        </a:p>
      </dsp:txBody>
      <dsp:txXfrm>
        <a:off x="4448364" y="1302480"/>
        <a:ext cx="1017099" cy="595439"/>
      </dsp:txXfrm>
    </dsp:sp>
    <dsp:sp modelId="{610A7F60-C95A-474E-A0EE-1E9AE9597803}">
      <dsp:nvSpPr>
        <dsp:cNvPr id="0" name=""/>
        <dsp:cNvSpPr/>
      </dsp:nvSpPr>
      <dsp:spPr>
        <a:xfrm rot="10800000">
          <a:off x="4113594"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4180638" y="1521771"/>
        <a:ext cx="156435" cy="156857"/>
      </dsp:txXfrm>
    </dsp:sp>
    <dsp:sp modelId="{74D6C2BE-85F9-42C5-8599-8F3FBE4F8B61}">
      <dsp:nvSpPr>
        <dsp:cNvPr id="0" name=""/>
        <dsp:cNvSpPr/>
      </dsp:nvSpPr>
      <dsp:spPr>
        <a:xfrm>
          <a:off x="2954029" y="128395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Temperature Control Design</a:t>
          </a:r>
        </a:p>
      </dsp:txBody>
      <dsp:txXfrm>
        <a:off x="2972554" y="1302480"/>
        <a:ext cx="1017099" cy="595439"/>
      </dsp:txXfrm>
    </dsp:sp>
    <dsp:sp modelId="{2AEE4D47-3D3C-46F8-8C0D-F66C35F4B553}">
      <dsp:nvSpPr>
        <dsp:cNvPr id="0" name=""/>
        <dsp:cNvSpPr/>
      </dsp:nvSpPr>
      <dsp:spPr>
        <a:xfrm rot="10800000">
          <a:off x="263778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704829" y="1521771"/>
        <a:ext cx="156435" cy="156857"/>
      </dsp:txXfrm>
    </dsp:sp>
    <dsp:sp modelId="{183A4157-0E74-42BC-817A-AB5FD283C4A5}">
      <dsp:nvSpPr>
        <dsp:cNvPr id="0" name=""/>
        <dsp:cNvSpPr/>
      </dsp:nvSpPr>
      <dsp:spPr>
        <a:xfrm>
          <a:off x="1478220" y="128395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Light Control Design</a:t>
          </a:r>
        </a:p>
      </dsp:txBody>
      <dsp:txXfrm>
        <a:off x="1496745" y="1302480"/>
        <a:ext cx="1017099" cy="595439"/>
      </dsp:txXfrm>
    </dsp:sp>
    <dsp:sp modelId="{641ADD94-6A10-4401-BA6E-BC0A70D3B252}">
      <dsp:nvSpPr>
        <dsp:cNvPr id="0" name=""/>
        <dsp:cNvSpPr/>
      </dsp:nvSpPr>
      <dsp:spPr>
        <a:xfrm rot="10800000">
          <a:off x="116197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1229019" y="1521771"/>
        <a:ext cx="156435" cy="156857"/>
      </dsp:txXfrm>
    </dsp:sp>
    <dsp:sp modelId="{E457A137-82BC-4C52-890B-FE1F175EDC3F}">
      <dsp:nvSpPr>
        <dsp:cNvPr id="0" name=""/>
        <dsp:cNvSpPr/>
      </dsp:nvSpPr>
      <dsp:spPr>
        <a:xfrm>
          <a:off x="2411" y="128395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Open/Close Sensing Design</a:t>
          </a:r>
        </a:p>
      </dsp:txBody>
      <dsp:txXfrm>
        <a:off x="20936" y="1302480"/>
        <a:ext cx="1017099" cy="595439"/>
      </dsp:txXfrm>
    </dsp:sp>
    <dsp:sp modelId="{02B7849D-82B8-4658-96E4-D77BE2A0D0D6}">
      <dsp:nvSpPr>
        <dsp:cNvPr id="0" name=""/>
        <dsp:cNvSpPr/>
      </dsp:nvSpPr>
      <dsp:spPr>
        <a:xfrm rot="5400000">
          <a:off x="417745" y="19902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5400000">
        <a:off x="451056" y="2009210"/>
        <a:ext cx="156857" cy="156435"/>
      </dsp:txXfrm>
    </dsp:sp>
    <dsp:sp modelId="{401E4872-FA53-42B9-90E3-A29C4B07DD50}">
      <dsp:nvSpPr>
        <dsp:cNvPr id="0" name=""/>
        <dsp:cNvSpPr/>
      </dsp:nvSpPr>
      <dsp:spPr>
        <a:xfrm>
          <a:off x="2411" y="2338104"/>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Encasing Design  </a:t>
          </a:r>
        </a:p>
      </dsp:txBody>
      <dsp:txXfrm>
        <a:off x="20936" y="2356629"/>
        <a:ext cx="1017099" cy="595439"/>
      </dsp:txXfrm>
    </dsp:sp>
    <dsp:sp modelId="{662C136B-B550-4BD2-BDC8-DCDF5E081449}">
      <dsp:nvSpPr>
        <dsp:cNvPr id="0" name=""/>
        <dsp:cNvSpPr/>
      </dsp:nvSpPr>
      <dsp:spPr>
        <a:xfrm>
          <a:off x="1149325" y="25236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149325" y="2575921"/>
        <a:ext cx="156435" cy="156857"/>
      </dsp:txXfrm>
    </dsp:sp>
    <dsp:sp modelId="{EC3CD274-BE99-4732-B22F-81133D3FAEAA}">
      <dsp:nvSpPr>
        <dsp:cNvPr id="0" name=""/>
        <dsp:cNvSpPr/>
      </dsp:nvSpPr>
      <dsp:spPr>
        <a:xfrm>
          <a:off x="1478220" y="2338104"/>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Design Verification</a:t>
          </a:r>
        </a:p>
      </dsp:txBody>
      <dsp:txXfrm>
        <a:off x="1496745" y="2356629"/>
        <a:ext cx="1017099" cy="59543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444897-2C65-4022-857D-32ADA2DD1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3</Pages>
  <Words>29400</Words>
  <Characters>167580</Characters>
  <Application>Microsoft Office Word</Application>
  <DocSecurity>0</DocSecurity>
  <Lines>1396</Lines>
  <Paragraphs>39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96587</CharactersWithSpaces>
  <SharedDoc>false</SharedDoc>
  <HLinks>
    <vt:vector size="846" baseType="variant">
      <vt:variant>
        <vt:i4>2097214</vt:i4>
      </vt:variant>
      <vt:variant>
        <vt:i4>1131</vt:i4>
      </vt:variant>
      <vt:variant>
        <vt:i4>0</vt:i4>
      </vt:variant>
      <vt:variant>
        <vt:i4>5</vt:i4>
      </vt:variant>
      <vt:variant>
        <vt:lpwstr>https://www.homedepot.com/p/Leviton-20-Amp-125-Volt-Commercial-Grade-Tamper-Resistant-Single-Outlet-White-T5020-W/301390760</vt:lpwstr>
      </vt:variant>
      <vt:variant>
        <vt:lpwstr/>
      </vt:variant>
      <vt:variant>
        <vt:i4>6488172</vt:i4>
      </vt:variant>
      <vt:variant>
        <vt:i4>1128</vt:i4>
      </vt:variant>
      <vt:variant>
        <vt:i4>0</vt:i4>
      </vt:variant>
      <vt:variant>
        <vt:i4>5</vt:i4>
      </vt:variant>
      <vt:variant>
        <vt:lpwstr>https://www.handsontec.com/dataspecs/4Ch-relay.pdf</vt:lpwstr>
      </vt:variant>
      <vt:variant>
        <vt:lpwstr/>
      </vt:variant>
      <vt:variant>
        <vt:i4>7929877</vt:i4>
      </vt:variant>
      <vt:variant>
        <vt:i4>1125</vt:i4>
      </vt:variant>
      <vt:variant>
        <vt:i4>0</vt:i4>
      </vt:variant>
      <vt:variant>
        <vt:i4>5</vt:i4>
      </vt:variant>
      <vt:variant>
        <vt:lpwstr>https://www.amazon.com/Channel-Module-Trigger-Optocoupler-Arduino/dp/B079FJSYGY/ref=pd_day0_hl_23_5/140-2968776-5576705?_encoding=UTF8&amp;amp%3Bpd_rd_i=B079FJSYGY&amp;amp%3Bpd_rd_r=18ed2e48-3a12-11e9-a04b-b53456384cf8&amp;amp%3Bpd_rd_w=5xHFk&amp;amp%3Bpd_rd_wg=0qhB6&amp;amp%3Bpf_rd_p=ad07871c-e646-4161-82c7-5ed0d4c85b07&amp;amp%3Bpf_rd_r=1RDCKQPHB5BC8ZAN3969&amp;amp%3Bpsc=1&amp;amp%3BrefRID=1RDCKQPHB5BC8ZAN3969&amp;th=1</vt:lpwstr>
      </vt:variant>
      <vt:variant>
        <vt:lpwstr/>
      </vt:variant>
      <vt:variant>
        <vt:i4>262146</vt:i4>
      </vt:variant>
      <vt:variant>
        <vt:i4>1122</vt:i4>
      </vt:variant>
      <vt:variant>
        <vt:i4>0</vt:i4>
      </vt:variant>
      <vt:variant>
        <vt:i4>5</vt:i4>
      </vt:variant>
      <vt:variant>
        <vt:lpwstr>https://www.sparkfun.com/datasheets/Sensors/Temperature/DHT22.pdf</vt:lpwstr>
      </vt:variant>
      <vt:variant>
        <vt:lpwstr/>
      </vt:variant>
      <vt:variant>
        <vt:i4>5111874</vt:i4>
      </vt:variant>
      <vt:variant>
        <vt:i4>1119</vt:i4>
      </vt:variant>
      <vt:variant>
        <vt:i4>0</vt:i4>
      </vt:variant>
      <vt:variant>
        <vt:i4>5</vt:i4>
      </vt:variant>
      <vt:variant>
        <vt:lpwstr>https://opencircuit.nl/ProductInfo/1000061/I2C-LCD-interface.pdf</vt:lpwstr>
      </vt:variant>
      <vt:variant>
        <vt:lpwstr/>
      </vt:variant>
      <vt:variant>
        <vt:i4>6357113</vt:i4>
      </vt:variant>
      <vt:variant>
        <vt:i4>1116</vt:i4>
      </vt:variant>
      <vt:variant>
        <vt:i4>0</vt:i4>
      </vt:variant>
      <vt:variant>
        <vt:i4>5</vt:i4>
      </vt:variant>
      <vt:variant>
        <vt:lpwstr>https://cdn.sparkfun.com/datasheets/Tools/SFE5V2AD1.pdf</vt:lpwstr>
      </vt:variant>
      <vt:variant>
        <vt:lpwstr/>
      </vt:variant>
      <vt:variant>
        <vt:i4>7995431</vt:i4>
      </vt:variant>
      <vt:variant>
        <vt:i4>1113</vt:i4>
      </vt:variant>
      <vt:variant>
        <vt:i4>0</vt:i4>
      </vt:variant>
      <vt:variant>
        <vt:i4>5</vt:i4>
      </vt:variant>
      <vt:variant>
        <vt:lpwstr>https://www.sparkfun.com/products/13247</vt:lpwstr>
      </vt:variant>
      <vt:variant>
        <vt:lpwstr/>
      </vt:variant>
      <vt:variant>
        <vt:i4>917590</vt:i4>
      </vt:variant>
      <vt:variant>
        <vt:i4>1110</vt:i4>
      </vt:variant>
      <vt:variant>
        <vt:i4>0</vt:i4>
      </vt:variant>
      <vt:variant>
        <vt:i4>5</vt:i4>
      </vt:variant>
      <vt:variant>
        <vt:lpwstr>https://www.amazon.com/BC547-NPN-General-Purpose-Transistor/dp/B00YSMM4SC/ref=pd_sim_328_1/136-1927387-8438668?_encoding=UTF8&amp;amp;pd_rd_i=B00YSMM4SC&amp;amp;pd_rd_r=3341692d-3a20-11e9-9575-a56942029f9e&amp;amp;pd_rd_w=rc98V&amp;amp;pd_rd_wg=JcX9B&amp;amp;pf_rd_p=90485860-83e9-4fd9-b838-b28a9b7fda30&amp;amp;pf_rd_r=SG8J4NVEJMNYC2NJ41XK&amp;amp;psc=1&amp;amp;refRID=SG8J4NVEJMNYC2NJ41XK</vt:lpwstr>
      </vt:variant>
      <vt:variant>
        <vt:lpwstr>feature-bullets-btf</vt:lpwstr>
      </vt:variant>
      <vt:variant>
        <vt:i4>7340075</vt:i4>
      </vt:variant>
      <vt:variant>
        <vt:i4>1107</vt:i4>
      </vt:variant>
      <vt:variant>
        <vt:i4>0</vt:i4>
      </vt:variant>
      <vt:variant>
        <vt:i4>5</vt:i4>
      </vt:variant>
      <vt:variant>
        <vt:lpwstr>https://www.sparkfun.com/products/9469</vt:lpwstr>
      </vt:variant>
      <vt:variant>
        <vt:lpwstr/>
      </vt:variant>
      <vt:variant>
        <vt:i4>4587521</vt:i4>
      </vt:variant>
      <vt:variant>
        <vt:i4>1104</vt:i4>
      </vt:variant>
      <vt:variant>
        <vt:i4>0</vt:i4>
      </vt:variant>
      <vt:variant>
        <vt:i4>5</vt:i4>
      </vt:variant>
      <vt:variant>
        <vt:lpwstr>https://img.filipeflop.com/files/download/Datasheet-HLK-PM01.pdf</vt:lpwstr>
      </vt:variant>
      <vt:variant>
        <vt:lpwstr/>
      </vt:variant>
      <vt:variant>
        <vt:i4>2490470</vt:i4>
      </vt:variant>
      <vt:variant>
        <vt:i4>1101</vt:i4>
      </vt:variant>
      <vt:variant>
        <vt:i4>0</vt:i4>
      </vt:variant>
      <vt:variant>
        <vt:i4>5</vt:i4>
      </vt:variant>
      <vt:variant>
        <vt:lpwstr>https://www.raspberrypi.org/magpi/raspberry-pi-3-specs-benchmarks/</vt:lpwstr>
      </vt:variant>
      <vt:variant>
        <vt:lpwstr/>
      </vt:variant>
      <vt:variant>
        <vt:i4>3342433</vt:i4>
      </vt:variant>
      <vt:variant>
        <vt:i4>1098</vt:i4>
      </vt:variant>
      <vt:variant>
        <vt:i4>0</vt:i4>
      </vt:variant>
      <vt:variant>
        <vt:i4>5</vt:i4>
      </vt:variant>
      <vt:variant>
        <vt:lpwstr>https://einstronic.com/wp-content/uploads/2017/06/NodeMCU-ESP8266-ESP-12E-Catalogue.pdf</vt:lpwstr>
      </vt:variant>
      <vt:variant>
        <vt:lpwstr/>
      </vt:variant>
      <vt:variant>
        <vt:i4>1441845</vt:i4>
      </vt:variant>
      <vt:variant>
        <vt:i4>782</vt:i4>
      </vt:variant>
      <vt:variant>
        <vt:i4>0</vt:i4>
      </vt:variant>
      <vt:variant>
        <vt:i4>5</vt:i4>
      </vt:variant>
      <vt:variant>
        <vt:lpwstr/>
      </vt:variant>
      <vt:variant>
        <vt:lpwstr>_Toc531644504</vt:lpwstr>
      </vt:variant>
      <vt:variant>
        <vt:i4>2555908</vt:i4>
      </vt:variant>
      <vt:variant>
        <vt:i4>773</vt:i4>
      </vt:variant>
      <vt:variant>
        <vt:i4>0</vt:i4>
      </vt:variant>
      <vt:variant>
        <vt:i4>5</vt:i4>
      </vt:variant>
      <vt:variant>
        <vt:lpwstr/>
      </vt:variant>
      <vt:variant>
        <vt:lpwstr>_Toc6502270</vt:lpwstr>
      </vt:variant>
      <vt:variant>
        <vt:i4>2490372</vt:i4>
      </vt:variant>
      <vt:variant>
        <vt:i4>767</vt:i4>
      </vt:variant>
      <vt:variant>
        <vt:i4>0</vt:i4>
      </vt:variant>
      <vt:variant>
        <vt:i4>5</vt:i4>
      </vt:variant>
      <vt:variant>
        <vt:lpwstr/>
      </vt:variant>
      <vt:variant>
        <vt:lpwstr>_Toc6502269</vt:lpwstr>
      </vt:variant>
      <vt:variant>
        <vt:i4>2490372</vt:i4>
      </vt:variant>
      <vt:variant>
        <vt:i4>761</vt:i4>
      </vt:variant>
      <vt:variant>
        <vt:i4>0</vt:i4>
      </vt:variant>
      <vt:variant>
        <vt:i4>5</vt:i4>
      </vt:variant>
      <vt:variant>
        <vt:lpwstr/>
      </vt:variant>
      <vt:variant>
        <vt:lpwstr>_Toc6502268</vt:lpwstr>
      </vt:variant>
      <vt:variant>
        <vt:i4>2490372</vt:i4>
      </vt:variant>
      <vt:variant>
        <vt:i4>755</vt:i4>
      </vt:variant>
      <vt:variant>
        <vt:i4>0</vt:i4>
      </vt:variant>
      <vt:variant>
        <vt:i4>5</vt:i4>
      </vt:variant>
      <vt:variant>
        <vt:lpwstr/>
      </vt:variant>
      <vt:variant>
        <vt:lpwstr>_Toc6502267</vt:lpwstr>
      </vt:variant>
      <vt:variant>
        <vt:i4>2490372</vt:i4>
      </vt:variant>
      <vt:variant>
        <vt:i4>749</vt:i4>
      </vt:variant>
      <vt:variant>
        <vt:i4>0</vt:i4>
      </vt:variant>
      <vt:variant>
        <vt:i4>5</vt:i4>
      </vt:variant>
      <vt:variant>
        <vt:lpwstr/>
      </vt:variant>
      <vt:variant>
        <vt:lpwstr>_Toc6502266</vt:lpwstr>
      </vt:variant>
      <vt:variant>
        <vt:i4>2490372</vt:i4>
      </vt:variant>
      <vt:variant>
        <vt:i4>743</vt:i4>
      </vt:variant>
      <vt:variant>
        <vt:i4>0</vt:i4>
      </vt:variant>
      <vt:variant>
        <vt:i4>5</vt:i4>
      </vt:variant>
      <vt:variant>
        <vt:lpwstr/>
      </vt:variant>
      <vt:variant>
        <vt:lpwstr>_Toc6502265</vt:lpwstr>
      </vt:variant>
      <vt:variant>
        <vt:i4>2490372</vt:i4>
      </vt:variant>
      <vt:variant>
        <vt:i4>737</vt:i4>
      </vt:variant>
      <vt:variant>
        <vt:i4>0</vt:i4>
      </vt:variant>
      <vt:variant>
        <vt:i4>5</vt:i4>
      </vt:variant>
      <vt:variant>
        <vt:lpwstr/>
      </vt:variant>
      <vt:variant>
        <vt:lpwstr>_Toc6502264</vt:lpwstr>
      </vt:variant>
      <vt:variant>
        <vt:i4>2490372</vt:i4>
      </vt:variant>
      <vt:variant>
        <vt:i4>731</vt:i4>
      </vt:variant>
      <vt:variant>
        <vt:i4>0</vt:i4>
      </vt:variant>
      <vt:variant>
        <vt:i4>5</vt:i4>
      </vt:variant>
      <vt:variant>
        <vt:lpwstr/>
      </vt:variant>
      <vt:variant>
        <vt:lpwstr>_Toc6502263</vt:lpwstr>
      </vt:variant>
      <vt:variant>
        <vt:i4>2490372</vt:i4>
      </vt:variant>
      <vt:variant>
        <vt:i4>725</vt:i4>
      </vt:variant>
      <vt:variant>
        <vt:i4>0</vt:i4>
      </vt:variant>
      <vt:variant>
        <vt:i4>5</vt:i4>
      </vt:variant>
      <vt:variant>
        <vt:lpwstr/>
      </vt:variant>
      <vt:variant>
        <vt:lpwstr>_Toc6502262</vt:lpwstr>
      </vt:variant>
      <vt:variant>
        <vt:i4>2490372</vt:i4>
      </vt:variant>
      <vt:variant>
        <vt:i4>719</vt:i4>
      </vt:variant>
      <vt:variant>
        <vt:i4>0</vt:i4>
      </vt:variant>
      <vt:variant>
        <vt:i4>5</vt:i4>
      </vt:variant>
      <vt:variant>
        <vt:lpwstr/>
      </vt:variant>
      <vt:variant>
        <vt:lpwstr>_Toc6502261</vt:lpwstr>
      </vt:variant>
      <vt:variant>
        <vt:i4>2490372</vt:i4>
      </vt:variant>
      <vt:variant>
        <vt:i4>713</vt:i4>
      </vt:variant>
      <vt:variant>
        <vt:i4>0</vt:i4>
      </vt:variant>
      <vt:variant>
        <vt:i4>5</vt:i4>
      </vt:variant>
      <vt:variant>
        <vt:lpwstr/>
      </vt:variant>
      <vt:variant>
        <vt:lpwstr>_Toc6502260</vt:lpwstr>
      </vt:variant>
      <vt:variant>
        <vt:i4>2424836</vt:i4>
      </vt:variant>
      <vt:variant>
        <vt:i4>707</vt:i4>
      </vt:variant>
      <vt:variant>
        <vt:i4>0</vt:i4>
      </vt:variant>
      <vt:variant>
        <vt:i4>5</vt:i4>
      </vt:variant>
      <vt:variant>
        <vt:lpwstr/>
      </vt:variant>
      <vt:variant>
        <vt:lpwstr>_Toc6502259</vt:lpwstr>
      </vt:variant>
      <vt:variant>
        <vt:i4>2424836</vt:i4>
      </vt:variant>
      <vt:variant>
        <vt:i4>701</vt:i4>
      </vt:variant>
      <vt:variant>
        <vt:i4>0</vt:i4>
      </vt:variant>
      <vt:variant>
        <vt:i4>5</vt:i4>
      </vt:variant>
      <vt:variant>
        <vt:lpwstr/>
      </vt:variant>
      <vt:variant>
        <vt:lpwstr>_Toc6502258</vt:lpwstr>
      </vt:variant>
      <vt:variant>
        <vt:i4>2424836</vt:i4>
      </vt:variant>
      <vt:variant>
        <vt:i4>695</vt:i4>
      </vt:variant>
      <vt:variant>
        <vt:i4>0</vt:i4>
      </vt:variant>
      <vt:variant>
        <vt:i4>5</vt:i4>
      </vt:variant>
      <vt:variant>
        <vt:lpwstr/>
      </vt:variant>
      <vt:variant>
        <vt:lpwstr>_Toc6502257</vt:lpwstr>
      </vt:variant>
      <vt:variant>
        <vt:i4>2424836</vt:i4>
      </vt:variant>
      <vt:variant>
        <vt:i4>689</vt:i4>
      </vt:variant>
      <vt:variant>
        <vt:i4>0</vt:i4>
      </vt:variant>
      <vt:variant>
        <vt:i4>5</vt:i4>
      </vt:variant>
      <vt:variant>
        <vt:lpwstr/>
      </vt:variant>
      <vt:variant>
        <vt:lpwstr>_Toc6502256</vt:lpwstr>
      </vt:variant>
      <vt:variant>
        <vt:i4>2424836</vt:i4>
      </vt:variant>
      <vt:variant>
        <vt:i4>683</vt:i4>
      </vt:variant>
      <vt:variant>
        <vt:i4>0</vt:i4>
      </vt:variant>
      <vt:variant>
        <vt:i4>5</vt:i4>
      </vt:variant>
      <vt:variant>
        <vt:lpwstr/>
      </vt:variant>
      <vt:variant>
        <vt:lpwstr>_Toc6502255</vt:lpwstr>
      </vt:variant>
      <vt:variant>
        <vt:i4>2424836</vt:i4>
      </vt:variant>
      <vt:variant>
        <vt:i4>677</vt:i4>
      </vt:variant>
      <vt:variant>
        <vt:i4>0</vt:i4>
      </vt:variant>
      <vt:variant>
        <vt:i4>5</vt:i4>
      </vt:variant>
      <vt:variant>
        <vt:lpwstr/>
      </vt:variant>
      <vt:variant>
        <vt:lpwstr>_Toc6502254</vt:lpwstr>
      </vt:variant>
      <vt:variant>
        <vt:i4>2424836</vt:i4>
      </vt:variant>
      <vt:variant>
        <vt:i4>671</vt:i4>
      </vt:variant>
      <vt:variant>
        <vt:i4>0</vt:i4>
      </vt:variant>
      <vt:variant>
        <vt:i4>5</vt:i4>
      </vt:variant>
      <vt:variant>
        <vt:lpwstr/>
      </vt:variant>
      <vt:variant>
        <vt:lpwstr>_Toc6502253</vt:lpwstr>
      </vt:variant>
      <vt:variant>
        <vt:i4>2424836</vt:i4>
      </vt:variant>
      <vt:variant>
        <vt:i4>665</vt:i4>
      </vt:variant>
      <vt:variant>
        <vt:i4>0</vt:i4>
      </vt:variant>
      <vt:variant>
        <vt:i4>5</vt:i4>
      </vt:variant>
      <vt:variant>
        <vt:lpwstr/>
      </vt:variant>
      <vt:variant>
        <vt:lpwstr>_Toc6502252</vt:lpwstr>
      </vt:variant>
      <vt:variant>
        <vt:i4>2424836</vt:i4>
      </vt:variant>
      <vt:variant>
        <vt:i4>659</vt:i4>
      </vt:variant>
      <vt:variant>
        <vt:i4>0</vt:i4>
      </vt:variant>
      <vt:variant>
        <vt:i4>5</vt:i4>
      </vt:variant>
      <vt:variant>
        <vt:lpwstr/>
      </vt:variant>
      <vt:variant>
        <vt:lpwstr>_Toc6502251</vt:lpwstr>
      </vt:variant>
      <vt:variant>
        <vt:i4>2424836</vt:i4>
      </vt:variant>
      <vt:variant>
        <vt:i4>653</vt:i4>
      </vt:variant>
      <vt:variant>
        <vt:i4>0</vt:i4>
      </vt:variant>
      <vt:variant>
        <vt:i4>5</vt:i4>
      </vt:variant>
      <vt:variant>
        <vt:lpwstr/>
      </vt:variant>
      <vt:variant>
        <vt:lpwstr>_Toc6502250</vt:lpwstr>
      </vt:variant>
      <vt:variant>
        <vt:i4>2359300</vt:i4>
      </vt:variant>
      <vt:variant>
        <vt:i4>647</vt:i4>
      </vt:variant>
      <vt:variant>
        <vt:i4>0</vt:i4>
      </vt:variant>
      <vt:variant>
        <vt:i4>5</vt:i4>
      </vt:variant>
      <vt:variant>
        <vt:lpwstr/>
      </vt:variant>
      <vt:variant>
        <vt:lpwstr>_Toc6502249</vt:lpwstr>
      </vt:variant>
      <vt:variant>
        <vt:i4>2359300</vt:i4>
      </vt:variant>
      <vt:variant>
        <vt:i4>641</vt:i4>
      </vt:variant>
      <vt:variant>
        <vt:i4>0</vt:i4>
      </vt:variant>
      <vt:variant>
        <vt:i4>5</vt:i4>
      </vt:variant>
      <vt:variant>
        <vt:lpwstr/>
      </vt:variant>
      <vt:variant>
        <vt:lpwstr>_Toc6502248</vt:lpwstr>
      </vt:variant>
      <vt:variant>
        <vt:i4>2359300</vt:i4>
      </vt:variant>
      <vt:variant>
        <vt:i4>635</vt:i4>
      </vt:variant>
      <vt:variant>
        <vt:i4>0</vt:i4>
      </vt:variant>
      <vt:variant>
        <vt:i4>5</vt:i4>
      </vt:variant>
      <vt:variant>
        <vt:lpwstr/>
      </vt:variant>
      <vt:variant>
        <vt:lpwstr>_Toc6502247</vt:lpwstr>
      </vt:variant>
      <vt:variant>
        <vt:i4>2359300</vt:i4>
      </vt:variant>
      <vt:variant>
        <vt:i4>629</vt:i4>
      </vt:variant>
      <vt:variant>
        <vt:i4>0</vt:i4>
      </vt:variant>
      <vt:variant>
        <vt:i4>5</vt:i4>
      </vt:variant>
      <vt:variant>
        <vt:lpwstr/>
      </vt:variant>
      <vt:variant>
        <vt:lpwstr>_Toc6502246</vt:lpwstr>
      </vt:variant>
      <vt:variant>
        <vt:i4>2359300</vt:i4>
      </vt:variant>
      <vt:variant>
        <vt:i4>623</vt:i4>
      </vt:variant>
      <vt:variant>
        <vt:i4>0</vt:i4>
      </vt:variant>
      <vt:variant>
        <vt:i4>5</vt:i4>
      </vt:variant>
      <vt:variant>
        <vt:lpwstr/>
      </vt:variant>
      <vt:variant>
        <vt:lpwstr>_Toc6502245</vt:lpwstr>
      </vt:variant>
      <vt:variant>
        <vt:i4>2359300</vt:i4>
      </vt:variant>
      <vt:variant>
        <vt:i4>617</vt:i4>
      </vt:variant>
      <vt:variant>
        <vt:i4>0</vt:i4>
      </vt:variant>
      <vt:variant>
        <vt:i4>5</vt:i4>
      </vt:variant>
      <vt:variant>
        <vt:lpwstr/>
      </vt:variant>
      <vt:variant>
        <vt:lpwstr>_Toc6502244</vt:lpwstr>
      </vt:variant>
      <vt:variant>
        <vt:i4>2359300</vt:i4>
      </vt:variant>
      <vt:variant>
        <vt:i4>611</vt:i4>
      </vt:variant>
      <vt:variant>
        <vt:i4>0</vt:i4>
      </vt:variant>
      <vt:variant>
        <vt:i4>5</vt:i4>
      </vt:variant>
      <vt:variant>
        <vt:lpwstr/>
      </vt:variant>
      <vt:variant>
        <vt:lpwstr>_Toc6502243</vt:lpwstr>
      </vt:variant>
      <vt:variant>
        <vt:i4>2359300</vt:i4>
      </vt:variant>
      <vt:variant>
        <vt:i4>605</vt:i4>
      </vt:variant>
      <vt:variant>
        <vt:i4>0</vt:i4>
      </vt:variant>
      <vt:variant>
        <vt:i4>5</vt:i4>
      </vt:variant>
      <vt:variant>
        <vt:lpwstr/>
      </vt:variant>
      <vt:variant>
        <vt:lpwstr>_Toc6502242</vt:lpwstr>
      </vt:variant>
      <vt:variant>
        <vt:i4>2359300</vt:i4>
      </vt:variant>
      <vt:variant>
        <vt:i4>599</vt:i4>
      </vt:variant>
      <vt:variant>
        <vt:i4>0</vt:i4>
      </vt:variant>
      <vt:variant>
        <vt:i4>5</vt:i4>
      </vt:variant>
      <vt:variant>
        <vt:lpwstr/>
      </vt:variant>
      <vt:variant>
        <vt:lpwstr>_Toc6502241</vt:lpwstr>
      </vt:variant>
      <vt:variant>
        <vt:i4>2359300</vt:i4>
      </vt:variant>
      <vt:variant>
        <vt:i4>593</vt:i4>
      </vt:variant>
      <vt:variant>
        <vt:i4>0</vt:i4>
      </vt:variant>
      <vt:variant>
        <vt:i4>5</vt:i4>
      </vt:variant>
      <vt:variant>
        <vt:lpwstr/>
      </vt:variant>
      <vt:variant>
        <vt:lpwstr>_Toc6502240</vt:lpwstr>
      </vt:variant>
      <vt:variant>
        <vt:i4>2293764</vt:i4>
      </vt:variant>
      <vt:variant>
        <vt:i4>587</vt:i4>
      </vt:variant>
      <vt:variant>
        <vt:i4>0</vt:i4>
      </vt:variant>
      <vt:variant>
        <vt:i4>5</vt:i4>
      </vt:variant>
      <vt:variant>
        <vt:lpwstr/>
      </vt:variant>
      <vt:variant>
        <vt:lpwstr>_Toc6502239</vt:lpwstr>
      </vt:variant>
      <vt:variant>
        <vt:i4>2293764</vt:i4>
      </vt:variant>
      <vt:variant>
        <vt:i4>581</vt:i4>
      </vt:variant>
      <vt:variant>
        <vt:i4>0</vt:i4>
      </vt:variant>
      <vt:variant>
        <vt:i4>5</vt:i4>
      </vt:variant>
      <vt:variant>
        <vt:lpwstr/>
      </vt:variant>
      <vt:variant>
        <vt:lpwstr>_Toc6502238</vt:lpwstr>
      </vt:variant>
      <vt:variant>
        <vt:i4>2293764</vt:i4>
      </vt:variant>
      <vt:variant>
        <vt:i4>575</vt:i4>
      </vt:variant>
      <vt:variant>
        <vt:i4>0</vt:i4>
      </vt:variant>
      <vt:variant>
        <vt:i4>5</vt:i4>
      </vt:variant>
      <vt:variant>
        <vt:lpwstr/>
      </vt:variant>
      <vt:variant>
        <vt:lpwstr>_Toc6502237</vt:lpwstr>
      </vt:variant>
      <vt:variant>
        <vt:i4>2293764</vt:i4>
      </vt:variant>
      <vt:variant>
        <vt:i4>569</vt:i4>
      </vt:variant>
      <vt:variant>
        <vt:i4>0</vt:i4>
      </vt:variant>
      <vt:variant>
        <vt:i4>5</vt:i4>
      </vt:variant>
      <vt:variant>
        <vt:lpwstr/>
      </vt:variant>
      <vt:variant>
        <vt:lpwstr>_Toc6502236</vt:lpwstr>
      </vt:variant>
      <vt:variant>
        <vt:i4>2293764</vt:i4>
      </vt:variant>
      <vt:variant>
        <vt:i4>563</vt:i4>
      </vt:variant>
      <vt:variant>
        <vt:i4>0</vt:i4>
      </vt:variant>
      <vt:variant>
        <vt:i4>5</vt:i4>
      </vt:variant>
      <vt:variant>
        <vt:lpwstr/>
      </vt:variant>
      <vt:variant>
        <vt:lpwstr>_Toc6502235</vt:lpwstr>
      </vt:variant>
      <vt:variant>
        <vt:i4>2293764</vt:i4>
      </vt:variant>
      <vt:variant>
        <vt:i4>557</vt:i4>
      </vt:variant>
      <vt:variant>
        <vt:i4>0</vt:i4>
      </vt:variant>
      <vt:variant>
        <vt:i4>5</vt:i4>
      </vt:variant>
      <vt:variant>
        <vt:lpwstr/>
      </vt:variant>
      <vt:variant>
        <vt:lpwstr>_Toc6502234</vt:lpwstr>
      </vt:variant>
      <vt:variant>
        <vt:i4>2293764</vt:i4>
      </vt:variant>
      <vt:variant>
        <vt:i4>551</vt:i4>
      </vt:variant>
      <vt:variant>
        <vt:i4>0</vt:i4>
      </vt:variant>
      <vt:variant>
        <vt:i4>5</vt:i4>
      </vt:variant>
      <vt:variant>
        <vt:lpwstr/>
      </vt:variant>
      <vt:variant>
        <vt:lpwstr>_Toc6502233</vt:lpwstr>
      </vt:variant>
      <vt:variant>
        <vt:i4>2293764</vt:i4>
      </vt:variant>
      <vt:variant>
        <vt:i4>545</vt:i4>
      </vt:variant>
      <vt:variant>
        <vt:i4>0</vt:i4>
      </vt:variant>
      <vt:variant>
        <vt:i4>5</vt:i4>
      </vt:variant>
      <vt:variant>
        <vt:lpwstr/>
      </vt:variant>
      <vt:variant>
        <vt:lpwstr>_Toc6502232</vt:lpwstr>
      </vt:variant>
      <vt:variant>
        <vt:i4>2293764</vt:i4>
      </vt:variant>
      <vt:variant>
        <vt:i4>539</vt:i4>
      </vt:variant>
      <vt:variant>
        <vt:i4>0</vt:i4>
      </vt:variant>
      <vt:variant>
        <vt:i4>5</vt:i4>
      </vt:variant>
      <vt:variant>
        <vt:lpwstr/>
      </vt:variant>
      <vt:variant>
        <vt:lpwstr>_Toc6502231</vt:lpwstr>
      </vt:variant>
      <vt:variant>
        <vt:i4>2293764</vt:i4>
      </vt:variant>
      <vt:variant>
        <vt:i4>533</vt:i4>
      </vt:variant>
      <vt:variant>
        <vt:i4>0</vt:i4>
      </vt:variant>
      <vt:variant>
        <vt:i4>5</vt:i4>
      </vt:variant>
      <vt:variant>
        <vt:lpwstr/>
      </vt:variant>
      <vt:variant>
        <vt:lpwstr>_Toc6502230</vt:lpwstr>
      </vt:variant>
      <vt:variant>
        <vt:i4>2228228</vt:i4>
      </vt:variant>
      <vt:variant>
        <vt:i4>527</vt:i4>
      </vt:variant>
      <vt:variant>
        <vt:i4>0</vt:i4>
      </vt:variant>
      <vt:variant>
        <vt:i4>5</vt:i4>
      </vt:variant>
      <vt:variant>
        <vt:lpwstr/>
      </vt:variant>
      <vt:variant>
        <vt:lpwstr>_Toc6502229</vt:lpwstr>
      </vt:variant>
      <vt:variant>
        <vt:i4>2228228</vt:i4>
      </vt:variant>
      <vt:variant>
        <vt:i4>521</vt:i4>
      </vt:variant>
      <vt:variant>
        <vt:i4>0</vt:i4>
      </vt:variant>
      <vt:variant>
        <vt:i4>5</vt:i4>
      </vt:variant>
      <vt:variant>
        <vt:lpwstr/>
      </vt:variant>
      <vt:variant>
        <vt:lpwstr>_Toc6502228</vt:lpwstr>
      </vt:variant>
      <vt:variant>
        <vt:i4>2228228</vt:i4>
      </vt:variant>
      <vt:variant>
        <vt:i4>515</vt:i4>
      </vt:variant>
      <vt:variant>
        <vt:i4>0</vt:i4>
      </vt:variant>
      <vt:variant>
        <vt:i4>5</vt:i4>
      </vt:variant>
      <vt:variant>
        <vt:lpwstr/>
      </vt:variant>
      <vt:variant>
        <vt:lpwstr>_Toc6502227</vt:lpwstr>
      </vt:variant>
      <vt:variant>
        <vt:i4>2555906</vt:i4>
      </vt:variant>
      <vt:variant>
        <vt:i4>506</vt:i4>
      </vt:variant>
      <vt:variant>
        <vt:i4>0</vt:i4>
      </vt:variant>
      <vt:variant>
        <vt:i4>5</vt:i4>
      </vt:variant>
      <vt:variant>
        <vt:lpwstr/>
      </vt:variant>
      <vt:variant>
        <vt:lpwstr>_Toc7617415</vt:lpwstr>
      </vt:variant>
      <vt:variant>
        <vt:i4>2555906</vt:i4>
      </vt:variant>
      <vt:variant>
        <vt:i4>500</vt:i4>
      </vt:variant>
      <vt:variant>
        <vt:i4>0</vt:i4>
      </vt:variant>
      <vt:variant>
        <vt:i4>5</vt:i4>
      </vt:variant>
      <vt:variant>
        <vt:lpwstr/>
      </vt:variant>
      <vt:variant>
        <vt:lpwstr>_Toc7617414</vt:lpwstr>
      </vt:variant>
      <vt:variant>
        <vt:i4>2555906</vt:i4>
      </vt:variant>
      <vt:variant>
        <vt:i4>494</vt:i4>
      </vt:variant>
      <vt:variant>
        <vt:i4>0</vt:i4>
      </vt:variant>
      <vt:variant>
        <vt:i4>5</vt:i4>
      </vt:variant>
      <vt:variant>
        <vt:lpwstr/>
      </vt:variant>
      <vt:variant>
        <vt:lpwstr>_Toc7617413</vt:lpwstr>
      </vt:variant>
      <vt:variant>
        <vt:i4>2555906</vt:i4>
      </vt:variant>
      <vt:variant>
        <vt:i4>488</vt:i4>
      </vt:variant>
      <vt:variant>
        <vt:i4>0</vt:i4>
      </vt:variant>
      <vt:variant>
        <vt:i4>5</vt:i4>
      </vt:variant>
      <vt:variant>
        <vt:lpwstr/>
      </vt:variant>
      <vt:variant>
        <vt:lpwstr>_Toc7617412</vt:lpwstr>
      </vt:variant>
      <vt:variant>
        <vt:i4>2555906</vt:i4>
      </vt:variant>
      <vt:variant>
        <vt:i4>482</vt:i4>
      </vt:variant>
      <vt:variant>
        <vt:i4>0</vt:i4>
      </vt:variant>
      <vt:variant>
        <vt:i4>5</vt:i4>
      </vt:variant>
      <vt:variant>
        <vt:lpwstr/>
      </vt:variant>
      <vt:variant>
        <vt:lpwstr>_Toc7617411</vt:lpwstr>
      </vt:variant>
      <vt:variant>
        <vt:i4>2555906</vt:i4>
      </vt:variant>
      <vt:variant>
        <vt:i4>476</vt:i4>
      </vt:variant>
      <vt:variant>
        <vt:i4>0</vt:i4>
      </vt:variant>
      <vt:variant>
        <vt:i4>5</vt:i4>
      </vt:variant>
      <vt:variant>
        <vt:lpwstr/>
      </vt:variant>
      <vt:variant>
        <vt:lpwstr>_Toc7617410</vt:lpwstr>
      </vt:variant>
      <vt:variant>
        <vt:i4>2490370</vt:i4>
      </vt:variant>
      <vt:variant>
        <vt:i4>470</vt:i4>
      </vt:variant>
      <vt:variant>
        <vt:i4>0</vt:i4>
      </vt:variant>
      <vt:variant>
        <vt:i4>5</vt:i4>
      </vt:variant>
      <vt:variant>
        <vt:lpwstr/>
      </vt:variant>
      <vt:variant>
        <vt:lpwstr>_Toc7617409</vt:lpwstr>
      </vt:variant>
      <vt:variant>
        <vt:i4>2490370</vt:i4>
      </vt:variant>
      <vt:variant>
        <vt:i4>464</vt:i4>
      </vt:variant>
      <vt:variant>
        <vt:i4>0</vt:i4>
      </vt:variant>
      <vt:variant>
        <vt:i4>5</vt:i4>
      </vt:variant>
      <vt:variant>
        <vt:lpwstr/>
      </vt:variant>
      <vt:variant>
        <vt:lpwstr>_Toc7617408</vt:lpwstr>
      </vt:variant>
      <vt:variant>
        <vt:i4>2490370</vt:i4>
      </vt:variant>
      <vt:variant>
        <vt:i4>458</vt:i4>
      </vt:variant>
      <vt:variant>
        <vt:i4>0</vt:i4>
      </vt:variant>
      <vt:variant>
        <vt:i4>5</vt:i4>
      </vt:variant>
      <vt:variant>
        <vt:lpwstr/>
      </vt:variant>
      <vt:variant>
        <vt:lpwstr>_Toc7617407</vt:lpwstr>
      </vt:variant>
      <vt:variant>
        <vt:i4>2490370</vt:i4>
      </vt:variant>
      <vt:variant>
        <vt:i4>452</vt:i4>
      </vt:variant>
      <vt:variant>
        <vt:i4>0</vt:i4>
      </vt:variant>
      <vt:variant>
        <vt:i4>5</vt:i4>
      </vt:variant>
      <vt:variant>
        <vt:lpwstr/>
      </vt:variant>
      <vt:variant>
        <vt:lpwstr>_Toc7617406</vt:lpwstr>
      </vt:variant>
      <vt:variant>
        <vt:i4>2490370</vt:i4>
      </vt:variant>
      <vt:variant>
        <vt:i4>446</vt:i4>
      </vt:variant>
      <vt:variant>
        <vt:i4>0</vt:i4>
      </vt:variant>
      <vt:variant>
        <vt:i4>5</vt:i4>
      </vt:variant>
      <vt:variant>
        <vt:lpwstr/>
      </vt:variant>
      <vt:variant>
        <vt:lpwstr>_Toc7617405</vt:lpwstr>
      </vt:variant>
      <vt:variant>
        <vt:i4>2490370</vt:i4>
      </vt:variant>
      <vt:variant>
        <vt:i4>440</vt:i4>
      </vt:variant>
      <vt:variant>
        <vt:i4>0</vt:i4>
      </vt:variant>
      <vt:variant>
        <vt:i4>5</vt:i4>
      </vt:variant>
      <vt:variant>
        <vt:lpwstr/>
      </vt:variant>
      <vt:variant>
        <vt:lpwstr>_Toc7617404</vt:lpwstr>
      </vt:variant>
      <vt:variant>
        <vt:i4>2490370</vt:i4>
      </vt:variant>
      <vt:variant>
        <vt:i4>434</vt:i4>
      </vt:variant>
      <vt:variant>
        <vt:i4>0</vt:i4>
      </vt:variant>
      <vt:variant>
        <vt:i4>5</vt:i4>
      </vt:variant>
      <vt:variant>
        <vt:lpwstr/>
      </vt:variant>
      <vt:variant>
        <vt:lpwstr>_Toc7617403</vt:lpwstr>
      </vt:variant>
      <vt:variant>
        <vt:i4>2490370</vt:i4>
      </vt:variant>
      <vt:variant>
        <vt:i4>428</vt:i4>
      </vt:variant>
      <vt:variant>
        <vt:i4>0</vt:i4>
      </vt:variant>
      <vt:variant>
        <vt:i4>5</vt:i4>
      </vt:variant>
      <vt:variant>
        <vt:lpwstr/>
      </vt:variant>
      <vt:variant>
        <vt:lpwstr>_Toc7617402</vt:lpwstr>
      </vt:variant>
      <vt:variant>
        <vt:i4>2490370</vt:i4>
      </vt:variant>
      <vt:variant>
        <vt:i4>422</vt:i4>
      </vt:variant>
      <vt:variant>
        <vt:i4>0</vt:i4>
      </vt:variant>
      <vt:variant>
        <vt:i4>5</vt:i4>
      </vt:variant>
      <vt:variant>
        <vt:lpwstr/>
      </vt:variant>
      <vt:variant>
        <vt:lpwstr>_Toc7617401</vt:lpwstr>
      </vt:variant>
      <vt:variant>
        <vt:i4>2490370</vt:i4>
      </vt:variant>
      <vt:variant>
        <vt:i4>416</vt:i4>
      </vt:variant>
      <vt:variant>
        <vt:i4>0</vt:i4>
      </vt:variant>
      <vt:variant>
        <vt:i4>5</vt:i4>
      </vt:variant>
      <vt:variant>
        <vt:lpwstr/>
      </vt:variant>
      <vt:variant>
        <vt:lpwstr>_Toc7617400</vt:lpwstr>
      </vt:variant>
      <vt:variant>
        <vt:i4>3080197</vt:i4>
      </vt:variant>
      <vt:variant>
        <vt:i4>410</vt:i4>
      </vt:variant>
      <vt:variant>
        <vt:i4>0</vt:i4>
      </vt:variant>
      <vt:variant>
        <vt:i4>5</vt:i4>
      </vt:variant>
      <vt:variant>
        <vt:lpwstr/>
      </vt:variant>
      <vt:variant>
        <vt:lpwstr>_Toc7617399</vt:lpwstr>
      </vt:variant>
      <vt:variant>
        <vt:i4>3080197</vt:i4>
      </vt:variant>
      <vt:variant>
        <vt:i4>404</vt:i4>
      </vt:variant>
      <vt:variant>
        <vt:i4>0</vt:i4>
      </vt:variant>
      <vt:variant>
        <vt:i4>5</vt:i4>
      </vt:variant>
      <vt:variant>
        <vt:lpwstr/>
      </vt:variant>
      <vt:variant>
        <vt:lpwstr>_Toc7617398</vt:lpwstr>
      </vt:variant>
      <vt:variant>
        <vt:i4>3080197</vt:i4>
      </vt:variant>
      <vt:variant>
        <vt:i4>398</vt:i4>
      </vt:variant>
      <vt:variant>
        <vt:i4>0</vt:i4>
      </vt:variant>
      <vt:variant>
        <vt:i4>5</vt:i4>
      </vt:variant>
      <vt:variant>
        <vt:lpwstr/>
      </vt:variant>
      <vt:variant>
        <vt:lpwstr>_Toc7617397</vt:lpwstr>
      </vt:variant>
      <vt:variant>
        <vt:i4>3080197</vt:i4>
      </vt:variant>
      <vt:variant>
        <vt:i4>392</vt:i4>
      </vt:variant>
      <vt:variant>
        <vt:i4>0</vt:i4>
      </vt:variant>
      <vt:variant>
        <vt:i4>5</vt:i4>
      </vt:variant>
      <vt:variant>
        <vt:lpwstr/>
      </vt:variant>
      <vt:variant>
        <vt:lpwstr>_Toc7617396</vt:lpwstr>
      </vt:variant>
      <vt:variant>
        <vt:i4>3080197</vt:i4>
      </vt:variant>
      <vt:variant>
        <vt:i4>386</vt:i4>
      </vt:variant>
      <vt:variant>
        <vt:i4>0</vt:i4>
      </vt:variant>
      <vt:variant>
        <vt:i4>5</vt:i4>
      </vt:variant>
      <vt:variant>
        <vt:lpwstr/>
      </vt:variant>
      <vt:variant>
        <vt:lpwstr>_Toc7617395</vt:lpwstr>
      </vt:variant>
      <vt:variant>
        <vt:i4>3080197</vt:i4>
      </vt:variant>
      <vt:variant>
        <vt:i4>380</vt:i4>
      </vt:variant>
      <vt:variant>
        <vt:i4>0</vt:i4>
      </vt:variant>
      <vt:variant>
        <vt:i4>5</vt:i4>
      </vt:variant>
      <vt:variant>
        <vt:lpwstr/>
      </vt:variant>
      <vt:variant>
        <vt:lpwstr>_Toc7617394</vt:lpwstr>
      </vt:variant>
      <vt:variant>
        <vt:i4>3080197</vt:i4>
      </vt:variant>
      <vt:variant>
        <vt:i4>374</vt:i4>
      </vt:variant>
      <vt:variant>
        <vt:i4>0</vt:i4>
      </vt:variant>
      <vt:variant>
        <vt:i4>5</vt:i4>
      </vt:variant>
      <vt:variant>
        <vt:lpwstr/>
      </vt:variant>
      <vt:variant>
        <vt:lpwstr>_Toc7617393</vt:lpwstr>
      </vt:variant>
      <vt:variant>
        <vt:i4>3080197</vt:i4>
      </vt:variant>
      <vt:variant>
        <vt:i4>368</vt:i4>
      </vt:variant>
      <vt:variant>
        <vt:i4>0</vt:i4>
      </vt:variant>
      <vt:variant>
        <vt:i4>5</vt:i4>
      </vt:variant>
      <vt:variant>
        <vt:lpwstr/>
      </vt:variant>
      <vt:variant>
        <vt:lpwstr>_Toc7617392</vt:lpwstr>
      </vt:variant>
      <vt:variant>
        <vt:i4>3080197</vt:i4>
      </vt:variant>
      <vt:variant>
        <vt:i4>362</vt:i4>
      </vt:variant>
      <vt:variant>
        <vt:i4>0</vt:i4>
      </vt:variant>
      <vt:variant>
        <vt:i4>5</vt:i4>
      </vt:variant>
      <vt:variant>
        <vt:lpwstr/>
      </vt:variant>
      <vt:variant>
        <vt:lpwstr>_Toc7617391</vt:lpwstr>
      </vt:variant>
      <vt:variant>
        <vt:i4>3080197</vt:i4>
      </vt:variant>
      <vt:variant>
        <vt:i4>356</vt:i4>
      </vt:variant>
      <vt:variant>
        <vt:i4>0</vt:i4>
      </vt:variant>
      <vt:variant>
        <vt:i4>5</vt:i4>
      </vt:variant>
      <vt:variant>
        <vt:lpwstr/>
      </vt:variant>
      <vt:variant>
        <vt:lpwstr>_Toc7617390</vt:lpwstr>
      </vt:variant>
      <vt:variant>
        <vt:i4>3014661</vt:i4>
      </vt:variant>
      <vt:variant>
        <vt:i4>350</vt:i4>
      </vt:variant>
      <vt:variant>
        <vt:i4>0</vt:i4>
      </vt:variant>
      <vt:variant>
        <vt:i4>5</vt:i4>
      </vt:variant>
      <vt:variant>
        <vt:lpwstr/>
      </vt:variant>
      <vt:variant>
        <vt:lpwstr>_Toc7617389</vt:lpwstr>
      </vt:variant>
      <vt:variant>
        <vt:i4>3014661</vt:i4>
      </vt:variant>
      <vt:variant>
        <vt:i4>344</vt:i4>
      </vt:variant>
      <vt:variant>
        <vt:i4>0</vt:i4>
      </vt:variant>
      <vt:variant>
        <vt:i4>5</vt:i4>
      </vt:variant>
      <vt:variant>
        <vt:lpwstr/>
      </vt:variant>
      <vt:variant>
        <vt:lpwstr>_Toc7617387</vt:lpwstr>
      </vt:variant>
      <vt:variant>
        <vt:i4>3014661</vt:i4>
      </vt:variant>
      <vt:variant>
        <vt:i4>338</vt:i4>
      </vt:variant>
      <vt:variant>
        <vt:i4>0</vt:i4>
      </vt:variant>
      <vt:variant>
        <vt:i4>5</vt:i4>
      </vt:variant>
      <vt:variant>
        <vt:lpwstr/>
      </vt:variant>
      <vt:variant>
        <vt:lpwstr>_Toc7617386</vt:lpwstr>
      </vt:variant>
      <vt:variant>
        <vt:i4>3014661</vt:i4>
      </vt:variant>
      <vt:variant>
        <vt:i4>332</vt:i4>
      </vt:variant>
      <vt:variant>
        <vt:i4>0</vt:i4>
      </vt:variant>
      <vt:variant>
        <vt:i4>5</vt:i4>
      </vt:variant>
      <vt:variant>
        <vt:lpwstr/>
      </vt:variant>
      <vt:variant>
        <vt:lpwstr>_Toc7617385</vt:lpwstr>
      </vt:variant>
      <vt:variant>
        <vt:i4>3014661</vt:i4>
      </vt:variant>
      <vt:variant>
        <vt:i4>326</vt:i4>
      </vt:variant>
      <vt:variant>
        <vt:i4>0</vt:i4>
      </vt:variant>
      <vt:variant>
        <vt:i4>5</vt:i4>
      </vt:variant>
      <vt:variant>
        <vt:lpwstr/>
      </vt:variant>
      <vt:variant>
        <vt:lpwstr>_Toc7617384</vt:lpwstr>
      </vt:variant>
      <vt:variant>
        <vt:i4>3014661</vt:i4>
      </vt:variant>
      <vt:variant>
        <vt:i4>320</vt:i4>
      </vt:variant>
      <vt:variant>
        <vt:i4>0</vt:i4>
      </vt:variant>
      <vt:variant>
        <vt:i4>5</vt:i4>
      </vt:variant>
      <vt:variant>
        <vt:lpwstr/>
      </vt:variant>
      <vt:variant>
        <vt:lpwstr>_Toc7617383</vt:lpwstr>
      </vt:variant>
      <vt:variant>
        <vt:i4>3014661</vt:i4>
      </vt:variant>
      <vt:variant>
        <vt:i4>314</vt:i4>
      </vt:variant>
      <vt:variant>
        <vt:i4>0</vt:i4>
      </vt:variant>
      <vt:variant>
        <vt:i4>5</vt:i4>
      </vt:variant>
      <vt:variant>
        <vt:lpwstr/>
      </vt:variant>
      <vt:variant>
        <vt:lpwstr>_Toc7617382</vt:lpwstr>
      </vt:variant>
      <vt:variant>
        <vt:i4>3014661</vt:i4>
      </vt:variant>
      <vt:variant>
        <vt:i4>308</vt:i4>
      </vt:variant>
      <vt:variant>
        <vt:i4>0</vt:i4>
      </vt:variant>
      <vt:variant>
        <vt:i4>5</vt:i4>
      </vt:variant>
      <vt:variant>
        <vt:lpwstr/>
      </vt:variant>
      <vt:variant>
        <vt:lpwstr>_Toc7617380</vt:lpwstr>
      </vt:variant>
      <vt:variant>
        <vt:i4>2162693</vt:i4>
      </vt:variant>
      <vt:variant>
        <vt:i4>302</vt:i4>
      </vt:variant>
      <vt:variant>
        <vt:i4>0</vt:i4>
      </vt:variant>
      <vt:variant>
        <vt:i4>5</vt:i4>
      </vt:variant>
      <vt:variant>
        <vt:lpwstr/>
      </vt:variant>
      <vt:variant>
        <vt:lpwstr>_Toc7617379</vt:lpwstr>
      </vt:variant>
      <vt:variant>
        <vt:i4>2162693</vt:i4>
      </vt:variant>
      <vt:variant>
        <vt:i4>296</vt:i4>
      </vt:variant>
      <vt:variant>
        <vt:i4>0</vt:i4>
      </vt:variant>
      <vt:variant>
        <vt:i4>5</vt:i4>
      </vt:variant>
      <vt:variant>
        <vt:lpwstr/>
      </vt:variant>
      <vt:variant>
        <vt:lpwstr>_Toc7617378</vt:lpwstr>
      </vt:variant>
      <vt:variant>
        <vt:i4>2162693</vt:i4>
      </vt:variant>
      <vt:variant>
        <vt:i4>290</vt:i4>
      </vt:variant>
      <vt:variant>
        <vt:i4>0</vt:i4>
      </vt:variant>
      <vt:variant>
        <vt:i4>5</vt:i4>
      </vt:variant>
      <vt:variant>
        <vt:lpwstr/>
      </vt:variant>
      <vt:variant>
        <vt:lpwstr>_Toc7617377</vt:lpwstr>
      </vt:variant>
      <vt:variant>
        <vt:i4>2162693</vt:i4>
      </vt:variant>
      <vt:variant>
        <vt:i4>284</vt:i4>
      </vt:variant>
      <vt:variant>
        <vt:i4>0</vt:i4>
      </vt:variant>
      <vt:variant>
        <vt:i4>5</vt:i4>
      </vt:variant>
      <vt:variant>
        <vt:lpwstr/>
      </vt:variant>
      <vt:variant>
        <vt:lpwstr>_Toc7617376</vt:lpwstr>
      </vt:variant>
      <vt:variant>
        <vt:i4>2162693</vt:i4>
      </vt:variant>
      <vt:variant>
        <vt:i4>278</vt:i4>
      </vt:variant>
      <vt:variant>
        <vt:i4>0</vt:i4>
      </vt:variant>
      <vt:variant>
        <vt:i4>5</vt:i4>
      </vt:variant>
      <vt:variant>
        <vt:lpwstr/>
      </vt:variant>
      <vt:variant>
        <vt:lpwstr>_Toc7617374</vt:lpwstr>
      </vt:variant>
      <vt:variant>
        <vt:i4>2162693</vt:i4>
      </vt:variant>
      <vt:variant>
        <vt:i4>272</vt:i4>
      </vt:variant>
      <vt:variant>
        <vt:i4>0</vt:i4>
      </vt:variant>
      <vt:variant>
        <vt:i4>5</vt:i4>
      </vt:variant>
      <vt:variant>
        <vt:lpwstr/>
      </vt:variant>
      <vt:variant>
        <vt:lpwstr>_Toc7617373</vt:lpwstr>
      </vt:variant>
      <vt:variant>
        <vt:i4>2162693</vt:i4>
      </vt:variant>
      <vt:variant>
        <vt:i4>266</vt:i4>
      </vt:variant>
      <vt:variant>
        <vt:i4>0</vt:i4>
      </vt:variant>
      <vt:variant>
        <vt:i4>5</vt:i4>
      </vt:variant>
      <vt:variant>
        <vt:lpwstr/>
      </vt:variant>
      <vt:variant>
        <vt:lpwstr>_Toc7617372</vt:lpwstr>
      </vt:variant>
      <vt:variant>
        <vt:i4>2162693</vt:i4>
      </vt:variant>
      <vt:variant>
        <vt:i4>260</vt:i4>
      </vt:variant>
      <vt:variant>
        <vt:i4>0</vt:i4>
      </vt:variant>
      <vt:variant>
        <vt:i4>5</vt:i4>
      </vt:variant>
      <vt:variant>
        <vt:lpwstr/>
      </vt:variant>
      <vt:variant>
        <vt:lpwstr>_Toc7617371</vt:lpwstr>
      </vt:variant>
      <vt:variant>
        <vt:i4>2162693</vt:i4>
      </vt:variant>
      <vt:variant>
        <vt:i4>254</vt:i4>
      </vt:variant>
      <vt:variant>
        <vt:i4>0</vt:i4>
      </vt:variant>
      <vt:variant>
        <vt:i4>5</vt:i4>
      </vt:variant>
      <vt:variant>
        <vt:lpwstr/>
      </vt:variant>
      <vt:variant>
        <vt:lpwstr>_Toc7617370</vt:lpwstr>
      </vt:variant>
      <vt:variant>
        <vt:i4>2097157</vt:i4>
      </vt:variant>
      <vt:variant>
        <vt:i4>248</vt:i4>
      </vt:variant>
      <vt:variant>
        <vt:i4>0</vt:i4>
      </vt:variant>
      <vt:variant>
        <vt:i4>5</vt:i4>
      </vt:variant>
      <vt:variant>
        <vt:lpwstr/>
      </vt:variant>
      <vt:variant>
        <vt:lpwstr>_Toc7617369</vt:lpwstr>
      </vt:variant>
      <vt:variant>
        <vt:i4>2097157</vt:i4>
      </vt:variant>
      <vt:variant>
        <vt:i4>242</vt:i4>
      </vt:variant>
      <vt:variant>
        <vt:i4>0</vt:i4>
      </vt:variant>
      <vt:variant>
        <vt:i4>5</vt:i4>
      </vt:variant>
      <vt:variant>
        <vt:lpwstr/>
      </vt:variant>
      <vt:variant>
        <vt:lpwstr>_Toc7617367</vt:lpwstr>
      </vt:variant>
      <vt:variant>
        <vt:i4>2097157</vt:i4>
      </vt:variant>
      <vt:variant>
        <vt:i4>236</vt:i4>
      </vt:variant>
      <vt:variant>
        <vt:i4>0</vt:i4>
      </vt:variant>
      <vt:variant>
        <vt:i4>5</vt:i4>
      </vt:variant>
      <vt:variant>
        <vt:lpwstr/>
      </vt:variant>
      <vt:variant>
        <vt:lpwstr>_Toc7617366</vt:lpwstr>
      </vt:variant>
      <vt:variant>
        <vt:i4>2097157</vt:i4>
      </vt:variant>
      <vt:variant>
        <vt:i4>230</vt:i4>
      </vt:variant>
      <vt:variant>
        <vt:i4>0</vt:i4>
      </vt:variant>
      <vt:variant>
        <vt:i4>5</vt:i4>
      </vt:variant>
      <vt:variant>
        <vt:lpwstr/>
      </vt:variant>
      <vt:variant>
        <vt:lpwstr>_Toc7617365</vt:lpwstr>
      </vt:variant>
      <vt:variant>
        <vt:i4>2097157</vt:i4>
      </vt:variant>
      <vt:variant>
        <vt:i4>224</vt:i4>
      </vt:variant>
      <vt:variant>
        <vt:i4>0</vt:i4>
      </vt:variant>
      <vt:variant>
        <vt:i4>5</vt:i4>
      </vt:variant>
      <vt:variant>
        <vt:lpwstr/>
      </vt:variant>
      <vt:variant>
        <vt:lpwstr>_Toc7617364</vt:lpwstr>
      </vt:variant>
      <vt:variant>
        <vt:i4>2097157</vt:i4>
      </vt:variant>
      <vt:variant>
        <vt:i4>218</vt:i4>
      </vt:variant>
      <vt:variant>
        <vt:i4>0</vt:i4>
      </vt:variant>
      <vt:variant>
        <vt:i4>5</vt:i4>
      </vt:variant>
      <vt:variant>
        <vt:lpwstr/>
      </vt:variant>
      <vt:variant>
        <vt:lpwstr>_Toc7617363</vt:lpwstr>
      </vt:variant>
      <vt:variant>
        <vt:i4>2097157</vt:i4>
      </vt:variant>
      <vt:variant>
        <vt:i4>212</vt:i4>
      </vt:variant>
      <vt:variant>
        <vt:i4>0</vt:i4>
      </vt:variant>
      <vt:variant>
        <vt:i4>5</vt:i4>
      </vt:variant>
      <vt:variant>
        <vt:lpwstr/>
      </vt:variant>
      <vt:variant>
        <vt:lpwstr>_Toc7617362</vt:lpwstr>
      </vt:variant>
      <vt:variant>
        <vt:i4>2097157</vt:i4>
      </vt:variant>
      <vt:variant>
        <vt:i4>206</vt:i4>
      </vt:variant>
      <vt:variant>
        <vt:i4>0</vt:i4>
      </vt:variant>
      <vt:variant>
        <vt:i4>5</vt:i4>
      </vt:variant>
      <vt:variant>
        <vt:lpwstr/>
      </vt:variant>
      <vt:variant>
        <vt:lpwstr>_Toc7617361</vt:lpwstr>
      </vt:variant>
      <vt:variant>
        <vt:i4>2293765</vt:i4>
      </vt:variant>
      <vt:variant>
        <vt:i4>200</vt:i4>
      </vt:variant>
      <vt:variant>
        <vt:i4>0</vt:i4>
      </vt:variant>
      <vt:variant>
        <vt:i4>5</vt:i4>
      </vt:variant>
      <vt:variant>
        <vt:lpwstr/>
      </vt:variant>
      <vt:variant>
        <vt:lpwstr>_Toc7617359</vt:lpwstr>
      </vt:variant>
      <vt:variant>
        <vt:i4>2293765</vt:i4>
      </vt:variant>
      <vt:variant>
        <vt:i4>194</vt:i4>
      </vt:variant>
      <vt:variant>
        <vt:i4>0</vt:i4>
      </vt:variant>
      <vt:variant>
        <vt:i4>5</vt:i4>
      </vt:variant>
      <vt:variant>
        <vt:lpwstr/>
      </vt:variant>
      <vt:variant>
        <vt:lpwstr>_Toc7617358</vt:lpwstr>
      </vt:variant>
      <vt:variant>
        <vt:i4>2293765</vt:i4>
      </vt:variant>
      <vt:variant>
        <vt:i4>188</vt:i4>
      </vt:variant>
      <vt:variant>
        <vt:i4>0</vt:i4>
      </vt:variant>
      <vt:variant>
        <vt:i4>5</vt:i4>
      </vt:variant>
      <vt:variant>
        <vt:lpwstr/>
      </vt:variant>
      <vt:variant>
        <vt:lpwstr>_Toc7617357</vt:lpwstr>
      </vt:variant>
      <vt:variant>
        <vt:i4>2293765</vt:i4>
      </vt:variant>
      <vt:variant>
        <vt:i4>182</vt:i4>
      </vt:variant>
      <vt:variant>
        <vt:i4>0</vt:i4>
      </vt:variant>
      <vt:variant>
        <vt:i4>5</vt:i4>
      </vt:variant>
      <vt:variant>
        <vt:lpwstr/>
      </vt:variant>
      <vt:variant>
        <vt:lpwstr>_Toc7617356</vt:lpwstr>
      </vt:variant>
      <vt:variant>
        <vt:i4>2293765</vt:i4>
      </vt:variant>
      <vt:variant>
        <vt:i4>176</vt:i4>
      </vt:variant>
      <vt:variant>
        <vt:i4>0</vt:i4>
      </vt:variant>
      <vt:variant>
        <vt:i4>5</vt:i4>
      </vt:variant>
      <vt:variant>
        <vt:lpwstr/>
      </vt:variant>
      <vt:variant>
        <vt:lpwstr>_Toc7617353</vt:lpwstr>
      </vt:variant>
      <vt:variant>
        <vt:i4>2293765</vt:i4>
      </vt:variant>
      <vt:variant>
        <vt:i4>170</vt:i4>
      </vt:variant>
      <vt:variant>
        <vt:i4>0</vt:i4>
      </vt:variant>
      <vt:variant>
        <vt:i4>5</vt:i4>
      </vt:variant>
      <vt:variant>
        <vt:lpwstr/>
      </vt:variant>
      <vt:variant>
        <vt:lpwstr>_Toc7617352</vt:lpwstr>
      </vt:variant>
      <vt:variant>
        <vt:i4>2293765</vt:i4>
      </vt:variant>
      <vt:variant>
        <vt:i4>164</vt:i4>
      </vt:variant>
      <vt:variant>
        <vt:i4>0</vt:i4>
      </vt:variant>
      <vt:variant>
        <vt:i4>5</vt:i4>
      </vt:variant>
      <vt:variant>
        <vt:lpwstr/>
      </vt:variant>
      <vt:variant>
        <vt:lpwstr>_Toc7617351</vt:lpwstr>
      </vt:variant>
      <vt:variant>
        <vt:i4>2293765</vt:i4>
      </vt:variant>
      <vt:variant>
        <vt:i4>158</vt:i4>
      </vt:variant>
      <vt:variant>
        <vt:i4>0</vt:i4>
      </vt:variant>
      <vt:variant>
        <vt:i4>5</vt:i4>
      </vt:variant>
      <vt:variant>
        <vt:lpwstr/>
      </vt:variant>
      <vt:variant>
        <vt:lpwstr>_Toc7617350</vt:lpwstr>
      </vt:variant>
      <vt:variant>
        <vt:i4>2228229</vt:i4>
      </vt:variant>
      <vt:variant>
        <vt:i4>152</vt:i4>
      </vt:variant>
      <vt:variant>
        <vt:i4>0</vt:i4>
      </vt:variant>
      <vt:variant>
        <vt:i4>5</vt:i4>
      </vt:variant>
      <vt:variant>
        <vt:lpwstr/>
      </vt:variant>
      <vt:variant>
        <vt:lpwstr>_Toc7617349</vt:lpwstr>
      </vt:variant>
      <vt:variant>
        <vt:i4>2228229</vt:i4>
      </vt:variant>
      <vt:variant>
        <vt:i4>146</vt:i4>
      </vt:variant>
      <vt:variant>
        <vt:i4>0</vt:i4>
      </vt:variant>
      <vt:variant>
        <vt:i4>5</vt:i4>
      </vt:variant>
      <vt:variant>
        <vt:lpwstr/>
      </vt:variant>
      <vt:variant>
        <vt:lpwstr>_Toc7617345</vt:lpwstr>
      </vt:variant>
      <vt:variant>
        <vt:i4>2228229</vt:i4>
      </vt:variant>
      <vt:variant>
        <vt:i4>140</vt:i4>
      </vt:variant>
      <vt:variant>
        <vt:i4>0</vt:i4>
      </vt:variant>
      <vt:variant>
        <vt:i4>5</vt:i4>
      </vt:variant>
      <vt:variant>
        <vt:lpwstr/>
      </vt:variant>
      <vt:variant>
        <vt:lpwstr>_Toc7617344</vt:lpwstr>
      </vt:variant>
      <vt:variant>
        <vt:i4>2228229</vt:i4>
      </vt:variant>
      <vt:variant>
        <vt:i4>134</vt:i4>
      </vt:variant>
      <vt:variant>
        <vt:i4>0</vt:i4>
      </vt:variant>
      <vt:variant>
        <vt:i4>5</vt:i4>
      </vt:variant>
      <vt:variant>
        <vt:lpwstr/>
      </vt:variant>
      <vt:variant>
        <vt:lpwstr>_Toc7617342</vt:lpwstr>
      </vt:variant>
      <vt:variant>
        <vt:i4>2228229</vt:i4>
      </vt:variant>
      <vt:variant>
        <vt:i4>128</vt:i4>
      </vt:variant>
      <vt:variant>
        <vt:i4>0</vt:i4>
      </vt:variant>
      <vt:variant>
        <vt:i4>5</vt:i4>
      </vt:variant>
      <vt:variant>
        <vt:lpwstr/>
      </vt:variant>
      <vt:variant>
        <vt:lpwstr>_Toc7617341</vt:lpwstr>
      </vt:variant>
      <vt:variant>
        <vt:i4>2228229</vt:i4>
      </vt:variant>
      <vt:variant>
        <vt:i4>122</vt:i4>
      </vt:variant>
      <vt:variant>
        <vt:i4>0</vt:i4>
      </vt:variant>
      <vt:variant>
        <vt:i4>5</vt:i4>
      </vt:variant>
      <vt:variant>
        <vt:lpwstr/>
      </vt:variant>
      <vt:variant>
        <vt:lpwstr>_Toc7617340</vt:lpwstr>
      </vt:variant>
      <vt:variant>
        <vt:i4>2424837</vt:i4>
      </vt:variant>
      <vt:variant>
        <vt:i4>116</vt:i4>
      </vt:variant>
      <vt:variant>
        <vt:i4>0</vt:i4>
      </vt:variant>
      <vt:variant>
        <vt:i4>5</vt:i4>
      </vt:variant>
      <vt:variant>
        <vt:lpwstr/>
      </vt:variant>
      <vt:variant>
        <vt:lpwstr>_Toc7617339</vt:lpwstr>
      </vt:variant>
      <vt:variant>
        <vt:i4>2424837</vt:i4>
      </vt:variant>
      <vt:variant>
        <vt:i4>110</vt:i4>
      </vt:variant>
      <vt:variant>
        <vt:i4>0</vt:i4>
      </vt:variant>
      <vt:variant>
        <vt:i4>5</vt:i4>
      </vt:variant>
      <vt:variant>
        <vt:lpwstr/>
      </vt:variant>
      <vt:variant>
        <vt:lpwstr>_Toc7617334</vt:lpwstr>
      </vt:variant>
      <vt:variant>
        <vt:i4>2424837</vt:i4>
      </vt:variant>
      <vt:variant>
        <vt:i4>104</vt:i4>
      </vt:variant>
      <vt:variant>
        <vt:i4>0</vt:i4>
      </vt:variant>
      <vt:variant>
        <vt:i4>5</vt:i4>
      </vt:variant>
      <vt:variant>
        <vt:lpwstr/>
      </vt:variant>
      <vt:variant>
        <vt:lpwstr>_Toc7617332</vt:lpwstr>
      </vt:variant>
      <vt:variant>
        <vt:i4>2359301</vt:i4>
      </vt:variant>
      <vt:variant>
        <vt:i4>98</vt:i4>
      </vt:variant>
      <vt:variant>
        <vt:i4>0</vt:i4>
      </vt:variant>
      <vt:variant>
        <vt:i4>5</vt:i4>
      </vt:variant>
      <vt:variant>
        <vt:lpwstr/>
      </vt:variant>
      <vt:variant>
        <vt:lpwstr>_Toc7617329</vt:lpwstr>
      </vt:variant>
      <vt:variant>
        <vt:i4>2359301</vt:i4>
      </vt:variant>
      <vt:variant>
        <vt:i4>92</vt:i4>
      </vt:variant>
      <vt:variant>
        <vt:i4>0</vt:i4>
      </vt:variant>
      <vt:variant>
        <vt:i4>5</vt:i4>
      </vt:variant>
      <vt:variant>
        <vt:lpwstr/>
      </vt:variant>
      <vt:variant>
        <vt:lpwstr>_Toc7617328</vt:lpwstr>
      </vt:variant>
      <vt:variant>
        <vt:i4>2359301</vt:i4>
      </vt:variant>
      <vt:variant>
        <vt:i4>86</vt:i4>
      </vt:variant>
      <vt:variant>
        <vt:i4>0</vt:i4>
      </vt:variant>
      <vt:variant>
        <vt:i4>5</vt:i4>
      </vt:variant>
      <vt:variant>
        <vt:lpwstr/>
      </vt:variant>
      <vt:variant>
        <vt:lpwstr>_Toc7617327</vt:lpwstr>
      </vt:variant>
      <vt:variant>
        <vt:i4>2359301</vt:i4>
      </vt:variant>
      <vt:variant>
        <vt:i4>80</vt:i4>
      </vt:variant>
      <vt:variant>
        <vt:i4>0</vt:i4>
      </vt:variant>
      <vt:variant>
        <vt:i4>5</vt:i4>
      </vt:variant>
      <vt:variant>
        <vt:lpwstr/>
      </vt:variant>
      <vt:variant>
        <vt:lpwstr>_Toc7617326</vt:lpwstr>
      </vt:variant>
      <vt:variant>
        <vt:i4>2359301</vt:i4>
      </vt:variant>
      <vt:variant>
        <vt:i4>74</vt:i4>
      </vt:variant>
      <vt:variant>
        <vt:i4>0</vt:i4>
      </vt:variant>
      <vt:variant>
        <vt:i4>5</vt:i4>
      </vt:variant>
      <vt:variant>
        <vt:lpwstr/>
      </vt:variant>
      <vt:variant>
        <vt:lpwstr>_Toc7617322</vt:lpwstr>
      </vt:variant>
      <vt:variant>
        <vt:i4>2359301</vt:i4>
      </vt:variant>
      <vt:variant>
        <vt:i4>68</vt:i4>
      </vt:variant>
      <vt:variant>
        <vt:i4>0</vt:i4>
      </vt:variant>
      <vt:variant>
        <vt:i4>5</vt:i4>
      </vt:variant>
      <vt:variant>
        <vt:lpwstr/>
      </vt:variant>
      <vt:variant>
        <vt:lpwstr>_Toc7617321</vt:lpwstr>
      </vt:variant>
      <vt:variant>
        <vt:i4>2555909</vt:i4>
      </vt:variant>
      <vt:variant>
        <vt:i4>62</vt:i4>
      </vt:variant>
      <vt:variant>
        <vt:i4>0</vt:i4>
      </vt:variant>
      <vt:variant>
        <vt:i4>5</vt:i4>
      </vt:variant>
      <vt:variant>
        <vt:lpwstr/>
      </vt:variant>
      <vt:variant>
        <vt:lpwstr>_Toc7617314</vt:lpwstr>
      </vt:variant>
      <vt:variant>
        <vt:i4>2555909</vt:i4>
      </vt:variant>
      <vt:variant>
        <vt:i4>56</vt:i4>
      </vt:variant>
      <vt:variant>
        <vt:i4>0</vt:i4>
      </vt:variant>
      <vt:variant>
        <vt:i4>5</vt:i4>
      </vt:variant>
      <vt:variant>
        <vt:lpwstr/>
      </vt:variant>
      <vt:variant>
        <vt:lpwstr>_Toc7617311</vt:lpwstr>
      </vt:variant>
      <vt:variant>
        <vt:i4>2555909</vt:i4>
      </vt:variant>
      <vt:variant>
        <vt:i4>50</vt:i4>
      </vt:variant>
      <vt:variant>
        <vt:i4>0</vt:i4>
      </vt:variant>
      <vt:variant>
        <vt:i4>5</vt:i4>
      </vt:variant>
      <vt:variant>
        <vt:lpwstr/>
      </vt:variant>
      <vt:variant>
        <vt:lpwstr>_Toc7617310</vt:lpwstr>
      </vt:variant>
      <vt:variant>
        <vt:i4>2490373</vt:i4>
      </vt:variant>
      <vt:variant>
        <vt:i4>44</vt:i4>
      </vt:variant>
      <vt:variant>
        <vt:i4>0</vt:i4>
      </vt:variant>
      <vt:variant>
        <vt:i4>5</vt:i4>
      </vt:variant>
      <vt:variant>
        <vt:lpwstr/>
      </vt:variant>
      <vt:variant>
        <vt:lpwstr>_Toc7617309</vt:lpwstr>
      </vt:variant>
      <vt:variant>
        <vt:i4>2490373</vt:i4>
      </vt:variant>
      <vt:variant>
        <vt:i4>38</vt:i4>
      </vt:variant>
      <vt:variant>
        <vt:i4>0</vt:i4>
      </vt:variant>
      <vt:variant>
        <vt:i4>5</vt:i4>
      </vt:variant>
      <vt:variant>
        <vt:lpwstr/>
      </vt:variant>
      <vt:variant>
        <vt:lpwstr>_Toc7617308</vt:lpwstr>
      </vt:variant>
      <vt:variant>
        <vt:i4>2490373</vt:i4>
      </vt:variant>
      <vt:variant>
        <vt:i4>32</vt:i4>
      </vt:variant>
      <vt:variant>
        <vt:i4>0</vt:i4>
      </vt:variant>
      <vt:variant>
        <vt:i4>5</vt:i4>
      </vt:variant>
      <vt:variant>
        <vt:lpwstr/>
      </vt:variant>
      <vt:variant>
        <vt:lpwstr>_Toc7617307</vt:lpwstr>
      </vt:variant>
      <vt:variant>
        <vt:i4>2490373</vt:i4>
      </vt:variant>
      <vt:variant>
        <vt:i4>26</vt:i4>
      </vt:variant>
      <vt:variant>
        <vt:i4>0</vt:i4>
      </vt:variant>
      <vt:variant>
        <vt:i4>5</vt:i4>
      </vt:variant>
      <vt:variant>
        <vt:lpwstr/>
      </vt:variant>
      <vt:variant>
        <vt:lpwstr>_Toc7617306</vt:lpwstr>
      </vt:variant>
      <vt:variant>
        <vt:i4>2490373</vt:i4>
      </vt:variant>
      <vt:variant>
        <vt:i4>20</vt:i4>
      </vt:variant>
      <vt:variant>
        <vt:i4>0</vt:i4>
      </vt:variant>
      <vt:variant>
        <vt:i4>5</vt:i4>
      </vt:variant>
      <vt:variant>
        <vt:lpwstr/>
      </vt:variant>
      <vt:variant>
        <vt:lpwstr>_Toc7617305</vt:lpwstr>
      </vt:variant>
      <vt:variant>
        <vt:i4>2490373</vt:i4>
      </vt:variant>
      <vt:variant>
        <vt:i4>14</vt:i4>
      </vt:variant>
      <vt:variant>
        <vt:i4>0</vt:i4>
      </vt:variant>
      <vt:variant>
        <vt:i4>5</vt:i4>
      </vt:variant>
      <vt:variant>
        <vt:lpwstr/>
      </vt:variant>
      <vt:variant>
        <vt:lpwstr>_Toc7617304</vt:lpwstr>
      </vt:variant>
      <vt:variant>
        <vt:i4>2490373</vt:i4>
      </vt:variant>
      <vt:variant>
        <vt:i4>8</vt:i4>
      </vt:variant>
      <vt:variant>
        <vt:i4>0</vt:i4>
      </vt:variant>
      <vt:variant>
        <vt:i4>5</vt:i4>
      </vt:variant>
      <vt:variant>
        <vt:lpwstr/>
      </vt:variant>
      <vt:variant>
        <vt:lpwstr>_Toc76173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Asonye, Kingsley N</dc:creator>
  <cp:keywords/>
  <cp:lastModifiedBy>Iwuala, Ndubuisi D</cp:lastModifiedBy>
  <cp:revision>2</cp:revision>
  <cp:lastPrinted>2012-11-01T07:56:00Z</cp:lastPrinted>
  <dcterms:created xsi:type="dcterms:W3CDTF">2019-05-02T03:48:00Z</dcterms:created>
  <dcterms:modified xsi:type="dcterms:W3CDTF">2019-05-02T03:48:00Z</dcterms:modified>
</cp:coreProperties>
</file>